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880926926"/>
        <w:docPartObj>
          <w:docPartGallery w:val="Cover Pages"/>
          <w:docPartUnique/>
        </w:docPartObj>
      </w:sdtPr>
      <w:sdtContent>
        <w:p w14:paraId="24009FB9" w14:textId="4D8EBA3F" w:rsidR="00AF066B" w:rsidRDefault="00AF066B">
          <w:r w:rsidRPr="00735AED">
            <w:rPr>
              <w:noProof/>
            </w:rPr>
            <mc:AlternateContent>
              <mc:Choice Requires="wps">
                <w:drawing>
                  <wp:anchor distT="45720" distB="45720" distL="114300" distR="114300" simplePos="0" relativeHeight="251662336" behindDoc="0" locked="0" layoutInCell="1" allowOverlap="1" wp14:anchorId="46FC487C" wp14:editId="5EB529E6">
                    <wp:simplePos x="0" y="0"/>
                    <wp:positionH relativeFrom="margin">
                      <wp:align>center</wp:align>
                    </wp:positionH>
                    <wp:positionV relativeFrom="paragraph">
                      <wp:posOffset>5438140</wp:posOffset>
                    </wp:positionV>
                    <wp:extent cx="5683250" cy="1398270"/>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398270"/>
                            </a:xfrm>
                            <a:prstGeom prst="rect">
                              <a:avLst/>
                            </a:prstGeom>
                            <a:solidFill>
                              <a:srgbClr val="FFFFFF"/>
                            </a:solidFill>
                            <a:ln w="9525">
                              <a:noFill/>
                              <a:miter lim="800000"/>
                              <a:headEnd/>
                              <a:tailEnd/>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1975"/>
                                  <w:gridCol w:w="6663"/>
                                </w:tblGrid>
                                <w:tr w:rsidR="002F4625" w14:paraId="669EA7B2" w14:textId="77777777" w:rsidTr="00EB665C">
                                  <w:tc>
                                    <w:tcPr>
                                      <w:tcW w:w="1975" w:type="dxa"/>
                                    </w:tcPr>
                                    <w:p w14:paraId="2E4C11C3" w14:textId="77777777" w:rsidR="002F4625" w:rsidRPr="00735AED" w:rsidRDefault="002F4625" w:rsidP="00EB665C">
                                      <w:pPr>
                                        <w:rPr>
                                          <w:b/>
                                          <w:bCs/>
                                        </w:rPr>
                                      </w:pPr>
                                      <w:r w:rsidRPr="00735AED">
                                        <w:rPr>
                                          <w:b/>
                                          <w:bCs/>
                                        </w:rPr>
                                        <w:t>Name, Surname</w:t>
                                      </w:r>
                                    </w:p>
                                  </w:tc>
                                  <w:tc>
                                    <w:tcPr>
                                      <w:tcW w:w="6663" w:type="dxa"/>
                                    </w:tcPr>
                                    <w:p w14:paraId="37522D3F" w14:textId="77777777" w:rsidR="002F4625" w:rsidRDefault="002F4625" w:rsidP="00EB665C">
                                      <w:r>
                                        <w:t>Doğukan Fikri Arat</w:t>
                                      </w:r>
                                    </w:p>
                                  </w:tc>
                                </w:tr>
                                <w:tr w:rsidR="002F4625" w14:paraId="5F4A25D9" w14:textId="77777777" w:rsidTr="00EB665C">
                                  <w:tc>
                                    <w:tcPr>
                                      <w:tcW w:w="1975" w:type="dxa"/>
                                    </w:tcPr>
                                    <w:p w14:paraId="6F944163" w14:textId="77777777" w:rsidR="002F4625" w:rsidRPr="00735AED" w:rsidRDefault="002F4625" w:rsidP="00EB665C">
                                      <w:pPr>
                                        <w:rPr>
                                          <w:b/>
                                          <w:bCs/>
                                        </w:rPr>
                                      </w:pPr>
                                      <w:r w:rsidRPr="00735AED">
                                        <w:rPr>
                                          <w:b/>
                                          <w:bCs/>
                                        </w:rPr>
                                        <w:t>Student ID</w:t>
                                      </w:r>
                                    </w:p>
                                  </w:tc>
                                  <w:tc>
                                    <w:tcPr>
                                      <w:tcW w:w="6663" w:type="dxa"/>
                                    </w:tcPr>
                                    <w:p w14:paraId="204A5922" w14:textId="72B01517" w:rsidR="002F4625" w:rsidRPr="00735AED" w:rsidRDefault="002F4625" w:rsidP="00EB665C">
                                      <w:r>
                                        <w:t>2079648</w:t>
                                      </w:r>
                                    </w:p>
                                  </w:tc>
                                </w:tr>
                                <w:tr w:rsidR="002F4625" w14:paraId="26352F9B" w14:textId="77777777" w:rsidTr="00EB665C">
                                  <w:tc>
                                    <w:tcPr>
                                      <w:tcW w:w="1975" w:type="dxa"/>
                                    </w:tcPr>
                                    <w:p w14:paraId="5DF6EB54" w14:textId="0D2F824C" w:rsidR="002F4625" w:rsidRPr="00735AED" w:rsidRDefault="002F4625" w:rsidP="00EB665C">
                                      <w:pPr>
                                        <w:rPr>
                                          <w:b/>
                                          <w:bCs/>
                                        </w:rPr>
                                      </w:pPr>
                                      <w:r>
                                        <w:rPr>
                                          <w:b/>
                                          <w:bCs/>
                                        </w:rPr>
                                        <w:t>Name, Surname</w:t>
                                      </w:r>
                                    </w:p>
                                  </w:tc>
                                  <w:tc>
                                    <w:tcPr>
                                      <w:tcW w:w="6663" w:type="dxa"/>
                                    </w:tcPr>
                                    <w:p w14:paraId="64AEEFDF" w14:textId="2B5BE3CE" w:rsidR="002F4625" w:rsidRDefault="002F4625" w:rsidP="00EB665C">
                                      <w:r>
                                        <w:t>Saad Yousaf</w:t>
                                      </w:r>
                                    </w:p>
                                  </w:tc>
                                </w:tr>
                                <w:tr w:rsidR="002F4625" w14:paraId="70D3FB2A" w14:textId="77777777" w:rsidTr="00EB665C">
                                  <w:tc>
                                    <w:tcPr>
                                      <w:tcW w:w="1975" w:type="dxa"/>
                                    </w:tcPr>
                                    <w:p w14:paraId="06065324" w14:textId="16805C4E" w:rsidR="002F4625" w:rsidRPr="00735AED" w:rsidRDefault="002F4625" w:rsidP="00EB665C">
                                      <w:pPr>
                                        <w:rPr>
                                          <w:b/>
                                          <w:bCs/>
                                        </w:rPr>
                                      </w:pPr>
                                      <w:r>
                                        <w:rPr>
                                          <w:b/>
                                          <w:bCs/>
                                        </w:rPr>
                                        <w:t>Student ID</w:t>
                                      </w:r>
                                    </w:p>
                                  </w:tc>
                                  <w:tc>
                                    <w:tcPr>
                                      <w:tcW w:w="6663" w:type="dxa"/>
                                    </w:tcPr>
                                    <w:p w14:paraId="3BB02DA6" w14:textId="34CF88A8" w:rsidR="002F4625" w:rsidRDefault="002F4625" w:rsidP="00EB665C">
                                      <w:r>
                                        <w:t>2246536</w:t>
                                      </w:r>
                                    </w:p>
                                  </w:tc>
                                </w:tr>
                              </w:tbl>
                              <w:p w14:paraId="3A9ACE06" w14:textId="6D3C19C5" w:rsidR="002F4625" w:rsidRDefault="002F4625" w:rsidP="00EB665C"/>
                              <w:p w14:paraId="35B58CAF" w14:textId="77777777" w:rsidR="002F4625" w:rsidRDefault="002F4625" w:rsidP="00EB665C"/>
                              <w:p w14:paraId="4CF1CBE1" w14:textId="77777777" w:rsidR="002F4625" w:rsidRPr="006658FA" w:rsidRDefault="002F4625" w:rsidP="00EB665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FC487C" id="_x0000_t202" coordsize="21600,21600" o:spt="202" path="m,l,21600r21600,l21600,xe">
                    <v:stroke joinstyle="miter"/>
                    <v:path gradientshapeok="t" o:connecttype="rect"/>
                  </v:shapetype>
                  <v:shape id="Text Box 1" o:spid="_x0000_s1026" type="#_x0000_t202" style="position:absolute;left:0;text-align:left;margin-left:0;margin-top:428.2pt;width:447.5pt;height:110.1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" stroked="f">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1975"/>
                            <w:gridCol w:w="6663"/>
                          </w:tblGrid>
                          <w:tr w:rsidR="002F4625" w14:paraId="669EA7B2" w14:textId="77777777" w:rsidTr="00EB665C">
                            <w:tc>
                              <w:tcPr>
                                <w:tcW w:w="1975" w:type="dxa"/>
                              </w:tcPr>
                              <w:p w14:paraId="2E4C11C3" w14:textId="77777777" w:rsidR="002F4625" w:rsidRPr="00735AED" w:rsidRDefault="002F4625" w:rsidP="00EB665C">
                                <w:pPr>
                                  <w:rPr>
                                    <w:b/>
                                    <w:bCs/>
                                  </w:rPr>
                                </w:pPr>
                                <w:r w:rsidRPr="00735AED">
                                  <w:rPr>
                                    <w:b/>
                                    <w:bCs/>
                                  </w:rPr>
                                  <w:t>Name, Surname</w:t>
                                </w:r>
                              </w:p>
                            </w:tc>
                            <w:tc>
                              <w:tcPr>
                                <w:tcW w:w="6663" w:type="dxa"/>
                              </w:tcPr>
                              <w:p w14:paraId="37522D3F" w14:textId="77777777" w:rsidR="002F4625" w:rsidRDefault="002F4625" w:rsidP="00EB665C">
                                <w:r>
                                  <w:t>Doğukan Fikri Arat</w:t>
                                </w:r>
                              </w:p>
                            </w:tc>
                          </w:tr>
                          <w:tr w:rsidR="002F4625" w14:paraId="5F4A25D9" w14:textId="77777777" w:rsidTr="00EB665C">
                            <w:tc>
                              <w:tcPr>
                                <w:tcW w:w="1975" w:type="dxa"/>
                              </w:tcPr>
                              <w:p w14:paraId="6F944163" w14:textId="77777777" w:rsidR="002F4625" w:rsidRPr="00735AED" w:rsidRDefault="002F4625" w:rsidP="00EB665C">
                                <w:pPr>
                                  <w:rPr>
                                    <w:b/>
                                    <w:bCs/>
                                  </w:rPr>
                                </w:pPr>
                                <w:r w:rsidRPr="00735AED">
                                  <w:rPr>
                                    <w:b/>
                                    <w:bCs/>
                                  </w:rPr>
                                  <w:t>Student ID</w:t>
                                </w:r>
                              </w:p>
                            </w:tc>
                            <w:tc>
                              <w:tcPr>
                                <w:tcW w:w="6663" w:type="dxa"/>
                              </w:tcPr>
                              <w:p w14:paraId="204A5922" w14:textId="72B01517" w:rsidR="002F4625" w:rsidRPr="00735AED" w:rsidRDefault="002F4625" w:rsidP="00EB665C">
                                <w:r>
                                  <w:t>2079648</w:t>
                                </w:r>
                              </w:p>
                            </w:tc>
                          </w:tr>
                          <w:tr w:rsidR="002F4625" w14:paraId="26352F9B" w14:textId="77777777" w:rsidTr="00EB665C">
                            <w:tc>
                              <w:tcPr>
                                <w:tcW w:w="1975" w:type="dxa"/>
                              </w:tcPr>
                              <w:p w14:paraId="5DF6EB54" w14:textId="0D2F824C" w:rsidR="002F4625" w:rsidRPr="00735AED" w:rsidRDefault="002F4625" w:rsidP="00EB665C">
                                <w:pPr>
                                  <w:rPr>
                                    <w:b/>
                                    <w:bCs/>
                                  </w:rPr>
                                </w:pPr>
                                <w:r>
                                  <w:rPr>
                                    <w:b/>
                                    <w:bCs/>
                                  </w:rPr>
                                  <w:t>Name, Surname</w:t>
                                </w:r>
                              </w:p>
                            </w:tc>
                            <w:tc>
                              <w:tcPr>
                                <w:tcW w:w="6663" w:type="dxa"/>
                              </w:tcPr>
                              <w:p w14:paraId="64AEEFDF" w14:textId="2B5BE3CE" w:rsidR="002F4625" w:rsidRDefault="002F4625" w:rsidP="00EB665C">
                                <w:r>
                                  <w:t>Saad Yousaf</w:t>
                                </w:r>
                              </w:p>
                            </w:tc>
                          </w:tr>
                          <w:tr w:rsidR="002F4625" w14:paraId="70D3FB2A" w14:textId="77777777" w:rsidTr="00EB665C">
                            <w:tc>
                              <w:tcPr>
                                <w:tcW w:w="1975" w:type="dxa"/>
                              </w:tcPr>
                              <w:p w14:paraId="06065324" w14:textId="16805C4E" w:rsidR="002F4625" w:rsidRPr="00735AED" w:rsidRDefault="002F4625" w:rsidP="00EB665C">
                                <w:pPr>
                                  <w:rPr>
                                    <w:b/>
                                    <w:bCs/>
                                  </w:rPr>
                                </w:pPr>
                                <w:r>
                                  <w:rPr>
                                    <w:b/>
                                    <w:bCs/>
                                  </w:rPr>
                                  <w:t>Student ID</w:t>
                                </w:r>
                              </w:p>
                            </w:tc>
                            <w:tc>
                              <w:tcPr>
                                <w:tcW w:w="6663" w:type="dxa"/>
                              </w:tcPr>
                              <w:p w14:paraId="3BB02DA6" w14:textId="34CF88A8" w:rsidR="002F4625" w:rsidRDefault="002F4625" w:rsidP="00EB665C">
                                <w:r>
                                  <w:t>2246536</w:t>
                                </w:r>
                              </w:p>
                            </w:tc>
                          </w:tr>
                        </w:tbl>
                        <w:p w14:paraId="3A9ACE06" w14:textId="6D3C19C5" w:rsidR="002F4625" w:rsidRDefault="002F4625" w:rsidP="00EB665C"/>
                        <w:p w14:paraId="35B58CAF" w14:textId="77777777" w:rsidR="002F4625" w:rsidRDefault="002F4625" w:rsidP="00EB665C"/>
                        <w:p w14:paraId="4CF1CBE1" w14:textId="77777777" w:rsidR="002F4625" w:rsidRPr="006658FA" w:rsidRDefault="002F4625" w:rsidP="00EB665C"/>
                      </w:txbxContent>
                    </v:textbox>
                    <w10:wrap type="square" anchorx="margin"/>
                  </v:shape>
                </w:pict>
              </mc:Fallback>
            </mc:AlternateContent>
          </w:r>
          <w:r w:rsidRPr="00735AED">
            <w:rPr>
              <w:noProof/>
            </w:rPr>
            <w:drawing>
              <wp:anchor distT="0" distB="0" distL="114300" distR="114300" simplePos="0" relativeHeight="251659264" behindDoc="0" locked="0" layoutInCell="1" allowOverlap="1" wp14:anchorId="54A61A16" wp14:editId="4B85BE68">
                <wp:simplePos x="0" y="0"/>
                <wp:positionH relativeFrom="margin">
                  <wp:align>center</wp:align>
                </wp:positionH>
                <wp:positionV relativeFrom="paragraph">
                  <wp:posOffset>286385</wp:posOffset>
                </wp:positionV>
                <wp:extent cx="5971032" cy="2157984"/>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71032" cy="21579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35AED">
            <w:rPr>
              <w:noProof/>
            </w:rPr>
            <mc:AlternateContent>
              <mc:Choice Requires="wps">
                <w:drawing>
                  <wp:anchor distT="45720" distB="45720" distL="114300" distR="114300" simplePos="0" relativeHeight="251660288" behindDoc="0" locked="0" layoutInCell="1" allowOverlap="1" wp14:anchorId="52BD1CB5" wp14:editId="3C03200D">
                    <wp:simplePos x="0" y="0"/>
                    <wp:positionH relativeFrom="column">
                      <wp:posOffset>676275</wp:posOffset>
                    </wp:positionH>
                    <wp:positionV relativeFrom="paragraph">
                      <wp:posOffset>2628900</wp:posOffset>
                    </wp:positionV>
                    <wp:extent cx="4617720" cy="6286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7720" cy="628650"/>
                            </a:xfrm>
                            <a:prstGeom prst="rect">
                              <a:avLst/>
                            </a:prstGeom>
                            <a:solidFill>
                              <a:srgbClr val="FFFFFF"/>
                            </a:solidFill>
                            <a:ln w="9525">
                              <a:noFill/>
                              <a:miter lim="800000"/>
                              <a:headEnd/>
                              <a:tailEnd/>
                            </a:ln>
                          </wps:spPr>
                          <wps:txbx>
                            <w:txbxContent>
                              <w:p w14:paraId="77FA7D53" w14:textId="77777777" w:rsidR="002F4625" w:rsidRPr="00735AED" w:rsidRDefault="002F4625" w:rsidP="00EB665C">
                                <w:pPr>
                                  <w:jc w:val="center"/>
                                  <w:rPr>
                                    <w:rStyle w:val="Strong"/>
                                  </w:rPr>
                                </w:pPr>
                                <w:r w:rsidRPr="00735AED">
                                  <w:rPr>
                                    <w:rStyle w:val="Strong"/>
                                  </w:rPr>
                                  <w:t>MIDDLE EAST TECHNICAL UNIVERSITY NORTHERN CYPRUS CAMPUS</w:t>
                                </w:r>
                              </w:p>
                              <w:p w14:paraId="5FA6C57F" w14:textId="7F33471D" w:rsidR="002F4625" w:rsidRPr="00735AED" w:rsidRDefault="002F4625" w:rsidP="00EB665C">
                                <w:pPr>
                                  <w:jc w:val="center"/>
                                  <w:rPr>
                                    <w:rStyle w:val="Strong"/>
                                  </w:rPr>
                                </w:pPr>
                                <w:r w:rsidRPr="00735AED">
                                  <w:rPr>
                                    <w:rStyle w:val="Strong"/>
                                  </w:rPr>
                                  <w:t>ELECTRIC</w:t>
                                </w:r>
                                <w:r>
                                  <w:rPr>
                                    <w:rStyle w:val="Strong"/>
                                  </w:rPr>
                                  <w:t>AL</w:t>
                                </w:r>
                                <w:r w:rsidRPr="00735AED">
                                  <w:rPr>
                                    <w:rStyle w:val="Strong"/>
                                  </w:rPr>
                                  <w:t xml:space="preserve"> AND ELECTRONIC</w:t>
                                </w:r>
                                <w:r>
                                  <w:rPr>
                                    <w:rStyle w:val="Strong"/>
                                  </w:rPr>
                                  <w:t>S</w:t>
                                </w:r>
                                <w:r w:rsidRPr="00735AED">
                                  <w:rPr>
                                    <w:rStyle w:val="Strong"/>
                                  </w:rPr>
                                  <w:t xml:space="preserve"> ENGINEERING PROGRAM</w:t>
                                </w:r>
                              </w:p>
                              <w:p w14:paraId="1BF38C27" w14:textId="77777777" w:rsidR="002F4625" w:rsidRPr="00735AED" w:rsidRDefault="002F4625" w:rsidP="00EB665C">
                                <w:pPr>
                                  <w:jc w:val="center"/>
                                  <w:rPr>
                                    <w:rStyle w:val="Strong"/>
                                  </w:rPr>
                                </w:pPr>
                              </w:p>
                              <w:p w14:paraId="69548709" w14:textId="77777777" w:rsidR="002F4625" w:rsidRPr="00735AED" w:rsidRDefault="002F4625" w:rsidP="00EB665C">
                                <w:pPr>
                                  <w:jc w:val="center"/>
                                  <w:rPr>
                                    <w:rStyle w:val="Stron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BD1CB5" id="Text Box 2" o:spid="_x0000_s1027" type="#_x0000_t202" style="position:absolute;left:0;text-align:left;margin-left:53.25pt;margin-top:207pt;width:363.6pt;height:49.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" stroked="f">
                    <v:textbox>
                      <w:txbxContent>
                        <w:p w14:paraId="77FA7D53" w14:textId="77777777" w:rsidR="002F4625" w:rsidRPr="00735AED" w:rsidRDefault="002F4625" w:rsidP="00EB665C">
                          <w:pPr>
                            <w:jc w:val="center"/>
                            <w:rPr>
                              <w:rStyle w:val="Strong"/>
                            </w:rPr>
                          </w:pPr>
                          <w:r w:rsidRPr="00735AED">
                            <w:rPr>
                              <w:rStyle w:val="Strong"/>
                            </w:rPr>
                            <w:t>MIDDLE EAST TECHNICAL UNIVERSITY NORTHERN CYPRUS CAMPUS</w:t>
                          </w:r>
                        </w:p>
                        <w:p w14:paraId="5FA6C57F" w14:textId="7F33471D" w:rsidR="002F4625" w:rsidRPr="00735AED" w:rsidRDefault="002F4625" w:rsidP="00EB665C">
                          <w:pPr>
                            <w:jc w:val="center"/>
                            <w:rPr>
                              <w:rStyle w:val="Strong"/>
                            </w:rPr>
                          </w:pPr>
                          <w:r w:rsidRPr="00735AED">
                            <w:rPr>
                              <w:rStyle w:val="Strong"/>
                            </w:rPr>
                            <w:t>ELECTRIC</w:t>
                          </w:r>
                          <w:r>
                            <w:rPr>
                              <w:rStyle w:val="Strong"/>
                            </w:rPr>
                            <w:t>AL</w:t>
                          </w:r>
                          <w:r w:rsidRPr="00735AED">
                            <w:rPr>
                              <w:rStyle w:val="Strong"/>
                            </w:rPr>
                            <w:t xml:space="preserve"> AND ELECTRONIC</w:t>
                          </w:r>
                          <w:r>
                            <w:rPr>
                              <w:rStyle w:val="Strong"/>
                            </w:rPr>
                            <w:t>S</w:t>
                          </w:r>
                          <w:r w:rsidRPr="00735AED">
                            <w:rPr>
                              <w:rStyle w:val="Strong"/>
                            </w:rPr>
                            <w:t xml:space="preserve"> ENGINEERING PROGRAM</w:t>
                          </w:r>
                        </w:p>
                        <w:p w14:paraId="1BF38C27" w14:textId="77777777" w:rsidR="002F4625" w:rsidRPr="00735AED" w:rsidRDefault="002F4625" w:rsidP="00EB665C">
                          <w:pPr>
                            <w:jc w:val="center"/>
                            <w:rPr>
                              <w:rStyle w:val="Strong"/>
                            </w:rPr>
                          </w:pPr>
                        </w:p>
                        <w:p w14:paraId="69548709" w14:textId="77777777" w:rsidR="002F4625" w:rsidRPr="00735AED" w:rsidRDefault="002F4625" w:rsidP="00EB665C">
                          <w:pPr>
                            <w:jc w:val="center"/>
                            <w:rPr>
                              <w:rStyle w:val="Strong"/>
                            </w:rPr>
                          </w:pPr>
                        </w:p>
                      </w:txbxContent>
                    </v:textbox>
                    <w10:wrap type="square"/>
                  </v:shape>
                </w:pict>
              </mc:Fallback>
            </mc:AlternateContent>
          </w:r>
          <w:r w:rsidRPr="00735AED">
            <w:rPr>
              <w:noProof/>
            </w:rPr>
            <mc:AlternateContent>
              <mc:Choice Requires="wps">
                <w:drawing>
                  <wp:anchor distT="45720" distB="45720" distL="114300" distR="114300" simplePos="0" relativeHeight="251661312" behindDoc="0" locked="0" layoutInCell="1" allowOverlap="1" wp14:anchorId="5EF16A76" wp14:editId="6E8E259A">
                    <wp:simplePos x="0" y="0"/>
                    <wp:positionH relativeFrom="column">
                      <wp:posOffset>673735</wp:posOffset>
                    </wp:positionH>
                    <wp:positionV relativeFrom="paragraph">
                      <wp:posOffset>4125595</wp:posOffset>
                    </wp:positionV>
                    <wp:extent cx="4617720" cy="62865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7720" cy="628650"/>
                            </a:xfrm>
                            <a:prstGeom prst="rect">
                              <a:avLst/>
                            </a:prstGeom>
                            <a:solidFill>
                              <a:srgbClr val="FFFFFF"/>
                            </a:solidFill>
                            <a:ln w="9525">
                              <a:noFill/>
                              <a:miter lim="800000"/>
                              <a:headEnd/>
                              <a:tailEnd/>
                            </a:ln>
                          </wps:spPr>
                          <wps:txbx>
                            <w:txbxContent>
                              <w:p w14:paraId="63F90E9C" w14:textId="635D643B" w:rsidR="002F4625" w:rsidRPr="00735AED" w:rsidRDefault="002F4625" w:rsidP="00EB665C">
                                <w:pPr>
                                  <w:jc w:val="center"/>
                                  <w:rPr>
                                    <w:rStyle w:val="Strong"/>
                                  </w:rPr>
                                </w:pPr>
                                <w:r>
                                  <w:rPr>
                                    <w:rStyle w:val="Strong"/>
                                  </w:rPr>
                                  <w:t>EEE 446 Computer Architecture II</w:t>
                                </w:r>
                              </w:p>
                              <w:p w14:paraId="64B26EC8" w14:textId="5A5D76AD" w:rsidR="002F4625" w:rsidRPr="00735AED" w:rsidRDefault="002F4625" w:rsidP="00EB665C">
                                <w:pPr>
                                  <w:jc w:val="center"/>
                                  <w:rPr>
                                    <w:rStyle w:val="Strong"/>
                                  </w:rPr>
                                </w:pPr>
                                <w:r>
                                  <w:rPr>
                                    <w:rStyle w:val="Strong"/>
                                  </w:rPr>
                                  <w:t>8-Bit Multi-Cycle Processor Design and Implementation</w:t>
                                </w:r>
                              </w:p>
                              <w:p w14:paraId="2C50CF04" w14:textId="77777777" w:rsidR="002F4625" w:rsidRPr="00735AED" w:rsidRDefault="002F4625" w:rsidP="00EB665C">
                                <w:pPr>
                                  <w:jc w:val="center"/>
                                  <w:rPr>
                                    <w:rStyle w:val="Strong"/>
                                  </w:rPr>
                                </w:pPr>
                              </w:p>
                              <w:p w14:paraId="3322968F" w14:textId="77777777" w:rsidR="002F4625" w:rsidRPr="00735AED" w:rsidRDefault="002F4625" w:rsidP="00EB665C">
                                <w:pPr>
                                  <w:jc w:val="center"/>
                                  <w:rPr>
                                    <w:rStyle w:val="Stron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F16A76" id="Text Box 3" o:spid="_x0000_s1028" type="#_x0000_t202" style="position:absolute;left:0;text-align:left;margin-left:53.05pt;margin-top:324.85pt;width:363.6pt;height:49.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" stroked="f">
                    <v:textbox>
                      <w:txbxContent>
                        <w:p w14:paraId="63F90E9C" w14:textId="635D643B" w:rsidR="002F4625" w:rsidRPr="00735AED" w:rsidRDefault="002F4625" w:rsidP="00EB665C">
                          <w:pPr>
                            <w:jc w:val="center"/>
                            <w:rPr>
                              <w:rStyle w:val="Strong"/>
                            </w:rPr>
                          </w:pPr>
                          <w:r>
                            <w:rPr>
                              <w:rStyle w:val="Strong"/>
                            </w:rPr>
                            <w:t>EEE 446 Computer Architecture II</w:t>
                          </w:r>
                        </w:p>
                        <w:p w14:paraId="64B26EC8" w14:textId="5A5D76AD" w:rsidR="002F4625" w:rsidRPr="00735AED" w:rsidRDefault="002F4625" w:rsidP="00EB665C">
                          <w:pPr>
                            <w:jc w:val="center"/>
                            <w:rPr>
                              <w:rStyle w:val="Strong"/>
                            </w:rPr>
                          </w:pPr>
                          <w:r>
                            <w:rPr>
                              <w:rStyle w:val="Strong"/>
                            </w:rPr>
                            <w:t>8-Bit Multi-Cycle Processor Design and Implementation</w:t>
                          </w:r>
                        </w:p>
                        <w:p w14:paraId="2C50CF04" w14:textId="77777777" w:rsidR="002F4625" w:rsidRPr="00735AED" w:rsidRDefault="002F4625" w:rsidP="00EB665C">
                          <w:pPr>
                            <w:jc w:val="center"/>
                            <w:rPr>
                              <w:rStyle w:val="Strong"/>
                            </w:rPr>
                          </w:pPr>
                        </w:p>
                        <w:p w14:paraId="3322968F" w14:textId="77777777" w:rsidR="002F4625" w:rsidRPr="00735AED" w:rsidRDefault="002F4625" w:rsidP="00EB665C">
                          <w:pPr>
                            <w:jc w:val="center"/>
                            <w:rPr>
                              <w:rStyle w:val="Strong"/>
                            </w:rPr>
                          </w:pPr>
                        </w:p>
                      </w:txbxContent>
                    </v:textbox>
                    <w10:wrap type="square"/>
                  </v:shape>
                </w:pict>
              </mc:Fallback>
            </mc:AlternateContent>
          </w:r>
        </w:p>
        <w:p w14:paraId="1E394263" w14:textId="34E9C912" w:rsidR="00A50132" w:rsidRDefault="00A50132"/>
        <w:p w14:paraId="2AFFB7C3" w14:textId="7062C974" w:rsidR="00AF066B" w:rsidRDefault="00AF066B">
          <w:r>
            <w:br w:type="page"/>
          </w:r>
        </w:p>
      </w:sdtContent>
    </w:sdt>
    <w:sdt>
      <w:sdtPr>
        <w:rPr>
          <w:rFonts w:asciiTheme="minorHAnsi" w:eastAsiaTheme="minorHAnsi" w:hAnsiTheme="minorHAnsi" w:cstheme="minorBidi"/>
          <w:color w:val="auto"/>
          <w:sz w:val="22"/>
          <w:szCs w:val="22"/>
        </w:rPr>
        <w:id w:val="1760552841"/>
        <w:docPartObj>
          <w:docPartGallery w:val="Table of Contents"/>
          <w:docPartUnique/>
        </w:docPartObj>
      </w:sdtPr>
      <w:sdtEndPr>
        <w:rPr>
          <w:b/>
          <w:bCs/>
          <w:noProof/>
          <w:sz w:val="24"/>
        </w:rPr>
      </w:sdtEndPr>
      <w:sdtContent>
        <w:p w14:paraId="3A3D2EEF" w14:textId="242EB8BE" w:rsidR="00A50132" w:rsidRDefault="00A50132">
          <w:pPr>
            <w:pStyle w:val="TOCHeading"/>
          </w:pPr>
          <w:r>
            <w:t>Table of Contents</w:t>
          </w:r>
        </w:p>
        <w:p w14:paraId="342CF42E" w14:textId="6BFF8C44" w:rsidR="002F4625" w:rsidRDefault="00A50132">
          <w:pPr>
            <w:pStyle w:val="TOC1"/>
            <w:tabs>
              <w:tab w:val="right" w:leader="dot" w:pos="9350"/>
            </w:tabs>
            <w:rPr>
              <w:rFonts w:eastAsiaTheme="minorEastAsia"/>
              <w:noProof/>
              <w:sz w:val="22"/>
            </w:rPr>
          </w:pPr>
          <w:r>
            <w:fldChar w:fldCharType="begin"/>
          </w:r>
          <w:r>
            <w:instrText xml:space="preserve"> TOC \o "1-3" \h \z \u </w:instrText>
          </w:r>
          <w:r>
            <w:fldChar w:fldCharType="separate"/>
          </w:r>
          <w:hyperlink w:anchor="_Toc42430418" w:history="1">
            <w:r w:rsidR="002F4625" w:rsidRPr="001522A1">
              <w:rPr>
                <w:rStyle w:val="Hyperlink"/>
                <w:noProof/>
              </w:rPr>
              <w:t>Objectives</w:t>
            </w:r>
            <w:r w:rsidR="002F4625">
              <w:rPr>
                <w:noProof/>
                <w:webHidden/>
              </w:rPr>
              <w:tab/>
            </w:r>
            <w:r w:rsidR="002F4625">
              <w:rPr>
                <w:noProof/>
                <w:webHidden/>
              </w:rPr>
              <w:fldChar w:fldCharType="begin"/>
            </w:r>
            <w:r w:rsidR="002F4625">
              <w:rPr>
                <w:noProof/>
                <w:webHidden/>
              </w:rPr>
              <w:instrText xml:space="preserve"> PAGEREF _Toc42430418 \h </w:instrText>
            </w:r>
            <w:r w:rsidR="002F4625">
              <w:rPr>
                <w:noProof/>
                <w:webHidden/>
              </w:rPr>
            </w:r>
            <w:r w:rsidR="002F4625">
              <w:rPr>
                <w:noProof/>
                <w:webHidden/>
              </w:rPr>
              <w:fldChar w:fldCharType="separate"/>
            </w:r>
            <w:r w:rsidR="002F4625">
              <w:rPr>
                <w:noProof/>
                <w:webHidden/>
              </w:rPr>
              <w:t>3</w:t>
            </w:r>
            <w:r w:rsidR="002F4625">
              <w:rPr>
                <w:noProof/>
                <w:webHidden/>
              </w:rPr>
              <w:fldChar w:fldCharType="end"/>
            </w:r>
          </w:hyperlink>
        </w:p>
        <w:p w14:paraId="3BA04AB9" w14:textId="4001224B" w:rsidR="002F4625" w:rsidRDefault="002F4625">
          <w:pPr>
            <w:pStyle w:val="TOC1"/>
            <w:tabs>
              <w:tab w:val="right" w:leader="dot" w:pos="9350"/>
            </w:tabs>
            <w:rPr>
              <w:rFonts w:eastAsiaTheme="minorEastAsia"/>
              <w:noProof/>
              <w:sz w:val="22"/>
            </w:rPr>
          </w:pPr>
          <w:hyperlink w:anchor="_Toc42430419" w:history="1">
            <w:r w:rsidRPr="001522A1">
              <w:rPr>
                <w:rStyle w:val="Hyperlink"/>
                <w:noProof/>
              </w:rPr>
              <w:t>Multi-8 ISA Specifications and Design</w:t>
            </w:r>
            <w:r>
              <w:rPr>
                <w:noProof/>
                <w:webHidden/>
              </w:rPr>
              <w:tab/>
            </w:r>
            <w:r>
              <w:rPr>
                <w:noProof/>
                <w:webHidden/>
              </w:rPr>
              <w:fldChar w:fldCharType="begin"/>
            </w:r>
            <w:r>
              <w:rPr>
                <w:noProof/>
                <w:webHidden/>
              </w:rPr>
              <w:instrText xml:space="preserve"> PAGEREF _Toc42430419 \h </w:instrText>
            </w:r>
            <w:r>
              <w:rPr>
                <w:noProof/>
                <w:webHidden/>
              </w:rPr>
            </w:r>
            <w:r>
              <w:rPr>
                <w:noProof/>
                <w:webHidden/>
              </w:rPr>
              <w:fldChar w:fldCharType="separate"/>
            </w:r>
            <w:r>
              <w:rPr>
                <w:noProof/>
                <w:webHidden/>
              </w:rPr>
              <w:t>4</w:t>
            </w:r>
            <w:r>
              <w:rPr>
                <w:noProof/>
                <w:webHidden/>
              </w:rPr>
              <w:fldChar w:fldCharType="end"/>
            </w:r>
          </w:hyperlink>
        </w:p>
        <w:p w14:paraId="0F5F7606" w14:textId="7C3DD5E5" w:rsidR="002F4625" w:rsidRDefault="002F4625">
          <w:pPr>
            <w:pStyle w:val="TOC2"/>
            <w:tabs>
              <w:tab w:val="right" w:leader="dot" w:pos="9350"/>
            </w:tabs>
            <w:rPr>
              <w:rFonts w:eastAsiaTheme="minorEastAsia"/>
              <w:noProof/>
              <w:sz w:val="22"/>
            </w:rPr>
          </w:pPr>
          <w:hyperlink w:anchor="_Toc42430420" w:history="1">
            <w:r w:rsidRPr="001522A1">
              <w:rPr>
                <w:rStyle w:val="Hyperlink"/>
                <w:noProof/>
              </w:rPr>
              <w:t>Instruction Types</w:t>
            </w:r>
            <w:r>
              <w:rPr>
                <w:noProof/>
                <w:webHidden/>
              </w:rPr>
              <w:tab/>
            </w:r>
            <w:r>
              <w:rPr>
                <w:noProof/>
                <w:webHidden/>
              </w:rPr>
              <w:fldChar w:fldCharType="begin"/>
            </w:r>
            <w:r>
              <w:rPr>
                <w:noProof/>
                <w:webHidden/>
              </w:rPr>
              <w:instrText xml:space="preserve"> PAGEREF _Toc42430420 \h </w:instrText>
            </w:r>
            <w:r>
              <w:rPr>
                <w:noProof/>
                <w:webHidden/>
              </w:rPr>
            </w:r>
            <w:r>
              <w:rPr>
                <w:noProof/>
                <w:webHidden/>
              </w:rPr>
              <w:fldChar w:fldCharType="separate"/>
            </w:r>
            <w:r>
              <w:rPr>
                <w:noProof/>
                <w:webHidden/>
              </w:rPr>
              <w:t>4</w:t>
            </w:r>
            <w:r>
              <w:rPr>
                <w:noProof/>
                <w:webHidden/>
              </w:rPr>
              <w:fldChar w:fldCharType="end"/>
            </w:r>
          </w:hyperlink>
        </w:p>
        <w:p w14:paraId="5C3F7D59" w14:textId="1EFD1FFE" w:rsidR="002F4625" w:rsidRDefault="002F4625">
          <w:pPr>
            <w:pStyle w:val="TOC2"/>
            <w:tabs>
              <w:tab w:val="right" w:leader="dot" w:pos="9350"/>
            </w:tabs>
            <w:rPr>
              <w:rFonts w:eastAsiaTheme="minorEastAsia"/>
              <w:noProof/>
              <w:sz w:val="22"/>
            </w:rPr>
          </w:pPr>
          <w:hyperlink r:id="rId9" w:anchor="_Toc42430421" w:history="1">
            <w:r w:rsidRPr="001522A1">
              <w:rPr>
                <w:rStyle w:val="Hyperlink"/>
                <w:noProof/>
              </w:rPr>
              <w:t>List of instructions</w:t>
            </w:r>
            <w:r>
              <w:rPr>
                <w:noProof/>
                <w:webHidden/>
              </w:rPr>
              <w:tab/>
            </w:r>
            <w:r>
              <w:rPr>
                <w:noProof/>
                <w:webHidden/>
              </w:rPr>
              <w:fldChar w:fldCharType="begin"/>
            </w:r>
            <w:r>
              <w:rPr>
                <w:noProof/>
                <w:webHidden/>
              </w:rPr>
              <w:instrText xml:space="preserve"> PAGEREF _Toc42430421 \h </w:instrText>
            </w:r>
            <w:r>
              <w:rPr>
                <w:noProof/>
                <w:webHidden/>
              </w:rPr>
            </w:r>
            <w:r>
              <w:rPr>
                <w:noProof/>
                <w:webHidden/>
              </w:rPr>
              <w:fldChar w:fldCharType="separate"/>
            </w:r>
            <w:r>
              <w:rPr>
                <w:noProof/>
                <w:webHidden/>
              </w:rPr>
              <w:t>5</w:t>
            </w:r>
            <w:r>
              <w:rPr>
                <w:noProof/>
                <w:webHidden/>
              </w:rPr>
              <w:fldChar w:fldCharType="end"/>
            </w:r>
          </w:hyperlink>
        </w:p>
        <w:p w14:paraId="0AB8AFE1" w14:textId="5DD326E6" w:rsidR="002F4625" w:rsidRDefault="002F4625">
          <w:pPr>
            <w:pStyle w:val="TOC1"/>
            <w:tabs>
              <w:tab w:val="right" w:leader="dot" w:pos="9350"/>
            </w:tabs>
            <w:rPr>
              <w:rFonts w:eastAsiaTheme="minorEastAsia"/>
              <w:noProof/>
              <w:sz w:val="22"/>
            </w:rPr>
          </w:pPr>
          <w:hyperlink w:anchor="_Toc42430422" w:history="1">
            <w:r w:rsidRPr="001522A1">
              <w:rPr>
                <w:rStyle w:val="Hyperlink"/>
                <w:noProof/>
              </w:rPr>
              <w:t>Funtira CPU Design and Validation</w:t>
            </w:r>
            <w:r>
              <w:rPr>
                <w:noProof/>
                <w:webHidden/>
              </w:rPr>
              <w:tab/>
            </w:r>
            <w:r>
              <w:rPr>
                <w:noProof/>
                <w:webHidden/>
              </w:rPr>
              <w:fldChar w:fldCharType="begin"/>
            </w:r>
            <w:r>
              <w:rPr>
                <w:noProof/>
                <w:webHidden/>
              </w:rPr>
              <w:instrText xml:space="preserve"> PAGEREF _Toc42430422 \h </w:instrText>
            </w:r>
            <w:r>
              <w:rPr>
                <w:noProof/>
                <w:webHidden/>
              </w:rPr>
            </w:r>
            <w:r>
              <w:rPr>
                <w:noProof/>
                <w:webHidden/>
              </w:rPr>
              <w:fldChar w:fldCharType="separate"/>
            </w:r>
            <w:r>
              <w:rPr>
                <w:noProof/>
                <w:webHidden/>
              </w:rPr>
              <w:t>0</w:t>
            </w:r>
            <w:r>
              <w:rPr>
                <w:noProof/>
                <w:webHidden/>
              </w:rPr>
              <w:fldChar w:fldCharType="end"/>
            </w:r>
          </w:hyperlink>
        </w:p>
        <w:p w14:paraId="6A3FF778" w14:textId="6CD80CF1" w:rsidR="002F4625" w:rsidRDefault="002F4625">
          <w:pPr>
            <w:pStyle w:val="TOC1"/>
            <w:tabs>
              <w:tab w:val="right" w:leader="dot" w:pos="9350"/>
            </w:tabs>
            <w:rPr>
              <w:rFonts w:eastAsiaTheme="minorEastAsia"/>
              <w:noProof/>
              <w:sz w:val="22"/>
            </w:rPr>
          </w:pPr>
          <w:hyperlink w:anchor="_Toc42430423" w:history="1">
            <w:r w:rsidRPr="001522A1">
              <w:rPr>
                <w:rStyle w:val="Hyperlink"/>
                <w:noProof/>
              </w:rPr>
              <w:t>ISA Validation and Performance</w:t>
            </w:r>
            <w:r>
              <w:rPr>
                <w:noProof/>
                <w:webHidden/>
              </w:rPr>
              <w:tab/>
            </w:r>
            <w:r>
              <w:rPr>
                <w:noProof/>
                <w:webHidden/>
              </w:rPr>
              <w:fldChar w:fldCharType="begin"/>
            </w:r>
            <w:r>
              <w:rPr>
                <w:noProof/>
                <w:webHidden/>
              </w:rPr>
              <w:instrText xml:space="preserve"> PAGEREF _Toc42430423 \h </w:instrText>
            </w:r>
            <w:r>
              <w:rPr>
                <w:noProof/>
                <w:webHidden/>
              </w:rPr>
            </w:r>
            <w:r>
              <w:rPr>
                <w:noProof/>
                <w:webHidden/>
              </w:rPr>
              <w:fldChar w:fldCharType="separate"/>
            </w:r>
            <w:r>
              <w:rPr>
                <w:noProof/>
                <w:webHidden/>
              </w:rPr>
              <w:t>0</w:t>
            </w:r>
            <w:r>
              <w:rPr>
                <w:noProof/>
                <w:webHidden/>
              </w:rPr>
              <w:fldChar w:fldCharType="end"/>
            </w:r>
          </w:hyperlink>
        </w:p>
        <w:p w14:paraId="3305A14B" w14:textId="2F628328" w:rsidR="002F4625" w:rsidRDefault="002F4625">
          <w:pPr>
            <w:pStyle w:val="TOC2"/>
            <w:tabs>
              <w:tab w:val="right" w:leader="dot" w:pos="9350"/>
            </w:tabs>
            <w:rPr>
              <w:rFonts w:eastAsiaTheme="minorEastAsia"/>
              <w:noProof/>
              <w:sz w:val="22"/>
            </w:rPr>
          </w:pPr>
          <w:hyperlink w:anchor="_Toc42430424" w:history="1">
            <w:r w:rsidRPr="001522A1">
              <w:rPr>
                <w:rStyle w:val="Hyperlink"/>
                <w:noProof/>
              </w:rPr>
              <w:t>J-type Instructions</w:t>
            </w:r>
            <w:r>
              <w:rPr>
                <w:noProof/>
                <w:webHidden/>
              </w:rPr>
              <w:tab/>
            </w:r>
            <w:r>
              <w:rPr>
                <w:noProof/>
                <w:webHidden/>
              </w:rPr>
              <w:fldChar w:fldCharType="begin"/>
            </w:r>
            <w:r>
              <w:rPr>
                <w:noProof/>
                <w:webHidden/>
              </w:rPr>
              <w:instrText xml:space="preserve"> PAGEREF _Toc42430424 \h </w:instrText>
            </w:r>
            <w:r>
              <w:rPr>
                <w:noProof/>
                <w:webHidden/>
              </w:rPr>
            </w:r>
            <w:r>
              <w:rPr>
                <w:noProof/>
                <w:webHidden/>
              </w:rPr>
              <w:fldChar w:fldCharType="separate"/>
            </w:r>
            <w:r>
              <w:rPr>
                <w:noProof/>
                <w:webHidden/>
              </w:rPr>
              <w:t>0</w:t>
            </w:r>
            <w:r>
              <w:rPr>
                <w:noProof/>
                <w:webHidden/>
              </w:rPr>
              <w:fldChar w:fldCharType="end"/>
            </w:r>
          </w:hyperlink>
        </w:p>
        <w:p w14:paraId="7A0986E5" w14:textId="676154B6" w:rsidR="002F4625" w:rsidRDefault="002F4625">
          <w:pPr>
            <w:pStyle w:val="TOC2"/>
            <w:tabs>
              <w:tab w:val="right" w:leader="dot" w:pos="9350"/>
            </w:tabs>
            <w:rPr>
              <w:rFonts w:eastAsiaTheme="minorEastAsia"/>
              <w:noProof/>
              <w:sz w:val="22"/>
            </w:rPr>
          </w:pPr>
          <w:hyperlink w:anchor="_Toc42430425" w:history="1">
            <w:r w:rsidRPr="001522A1">
              <w:rPr>
                <w:rStyle w:val="Hyperlink"/>
                <w:noProof/>
              </w:rPr>
              <w:t>I-type Instructions</w:t>
            </w:r>
            <w:r>
              <w:rPr>
                <w:noProof/>
                <w:webHidden/>
              </w:rPr>
              <w:tab/>
            </w:r>
            <w:r>
              <w:rPr>
                <w:noProof/>
                <w:webHidden/>
              </w:rPr>
              <w:fldChar w:fldCharType="begin"/>
            </w:r>
            <w:r>
              <w:rPr>
                <w:noProof/>
                <w:webHidden/>
              </w:rPr>
              <w:instrText xml:space="preserve"> PAGEREF _Toc42430425 \h </w:instrText>
            </w:r>
            <w:r>
              <w:rPr>
                <w:noProof/>
                <w:webHidden/>
              </w:rPr>
            </w:r>
            <w:r>
              <w:rPr>
                <w:noProof/>
                <w:webHidden/>
              </w:rPr>
              <w:fldChar w:fldCharType="separate"/>
            </w:r>
            <w:r>
              <w:rPr>
                <w:noProof/>
                <w:webHidden/>
              </w:rPr>
              <w:t>1</w:t>
            </w:r>
            <w:r>
              <w:rPr>
                <w:noProof/>
                <w:webHidden/>
              </w:rPr>
              <w:fldChar w:fldCharType="end"/>
            </w:r>
          </w:hyperlink>
        </w:p>
        <w:p w14:paraId="5A88F86D" w14:textId="210431B6" w:rsidR="002F4625" w:rsidRDefault="002F4625">
          <w:pPr>
            <w:pStyle w:val="TOC2"/>
            <w:tabs>
              <w:tab w:val="right" w:leader="dot" w:pos="9350"/>
            </w:tabs>
            <w:rPr>
              <w:rFonts w:eastAsiaTheme="minorEastAsia"/>
              <w:noProof/>
              <w:sz w:val="22"/>
            </w:rPr>
          </w:pPr>
          <w:hyperlink w:anchor="_Toc42430426" w:history="1">
            <w:r w:rsidRPr="001522A1">
              <w:rPr>
                <w:rStyle w:val="Hyperlink"/>
                <w:noProof/>
              </w:rPr>
              <w:t>R-type Instructions</w:t>
            </w:r>
            <w:r>
              <w:rPr>
                <w:noProof/>
                <w:webHidden/>
              </w:rPr>
              <w:tab/>
            </w:r>
            <w:r>
              <w:rPr>
                <w:noProof/>
                <w:webHidden/>
              </w:rPr>
              <w:fldChar w:fldCharType="begin"/>
            </w:r>
            <w:r>
              <w:rPr>
                <w:noProof/>
                <w:webHidden/>
              </w:rPr>
              <w:instrText xml:space="preserve"> PAGEREF _Toc42430426 \h </w:instrText>
            </w:r>
            <w:r>
              <w:rPr>
                <w:noProof/>
                <w:webHidden/>
              </w:rPr>
            </w:r>
            <w:r>
              <w:rPr>
                <w:noProof/>
                <w:webHidden/>
              </w:rPr>
              <w:fldChar w:fldCharType="separate"/>
            </w:r>
            <w:r>
              <w:rPr>
                <w:noProof/>
                <w:webHidden/>
              </w:rPr>
              <w:t>3</w:t>
            </w:r>
            <w:r>
              <w:rPr>
                <w:noProof/>
                <w:webHidden/>
              </w:rPr>
              <w:fldChar w:fldCharType="end"/>
            </w:r>
          </w:hyperlink>
        </w:p>
        <w:p w14:paraId="53AF438A" w14:textId="7D4FAD48" w:rsidR="002F4625" w:rsidRDefault="002F4625">
          <w:pPr>
            <w:pStyle w:val="TOC1"/>
            <w:tabs>
              <w:tab w:val="right" w:leader="dot" w:pos="9350"/>
            </w:tabs>
            <w:rPr>
              <w:rFonts w:eastAsiaTheme="minorEastAsia"/>
              <w:noProof/>
              <w:sz w:val="22"/>
            </w:rPr>
          </w:pPr>
          <w:hyperlink w:anchor="_Toc42430427" w:history="1">
            <w:r w:rsidRPr="001522A1">
              <w:rPr>
                <w:rStyle w:val="Hyperlink"/>
                <w:noProof/>
              </w:rPr>
              <w:t>Assembler Design</w:t>
            </w:r>
            <w:r>
              <w:rPr>
                <w:noProof/>
                <w:webHidden/>
              </w:rPr>
              <w:tab/>
            </w:r>
            <w:r>
              <w:rPr>
                <w:noProof/>
                <w:webHidden/>
              </w:rPr>
              <w:fldChar w:fldCharType="begin"/>
            </w:r>
            <w:r>
              <w:rPr>
                <w:noProof/>
                <w:webHidden/>
              </w:rPr>
              <w:instrText xml:space="preserve"> PAGEREF _Toc42430427 \h </w:instrText>
            </w:r>
            <w:r>
              <w:rPr>
                <w:noProof/>
                <w:webHidden/>
              </w:rPr>
            </w:r>
            <w:r>
              <w:rPr>
                <w:noProof/>
                <w:webHidden/>
              </w:rPr>
              <w:fldChar w:fldCharType="separate"/>
            </w:r>
            <w:r>
              <w:rPr>
                <w:noProof/>
                <w:webHidden/>
              </w:rPr>
              <w:t>0</w:t>
            </w:r>
            <w:r>
              <w:rPr>
                <w:noProof/>
                <w:webHidden/>
              </w:rPr>
              <w:fldChar w:fldCharType="end"/>
            </w:r>
          </w:hyperlink>
        </w:p>
        <w:p w14:paraId="05BEEC17" w14:textId="4264E4CB" w:rsidR="002F4625" w:rsidRDefault="002F4625">
          <w:pPr>
            <w:pStyle w:val="TOC1"/>
            <w:tabs>
              <w:tab w:val="right" w:leader="dot" w:pos="9350"/>
            </w:tabs>
            <w:rPr>
              <w:rFonts w:eastAsiaTheme="minorEastAsia"/>
              <w:noProof/>
              <w:sz w:val="22"/>
            </w:rPr>
          </w:pPr>
          <w:hyperlink w:anchor="_Toc42430428" w:history="1">
            <w:r w:rsidRPr="001522A1">
              <w:rPr>
                <w:rStyle w:val="Hyperlink"/>
                <w:noProof/>
              </w:rPr>
              <w:t>CPU Benchmark Definitions and Testing</w:t>
            </w:r>
            <w:r>
              <w:rPr>
                <w:noProof/>
                <w:webHidden/>
              </w:rPr>
              <w:tab/>
            </w:r>
            <w:r>
              <w:rPr>
                <w:noProof/>
                <w:webHidden/>
              </w:rPr>
              <w:fldChar w:fldCharType="begin"/>
            </w:r>
            <w:r>
              <w:rPr>
                <w:noProof/>
                <w:webHidden/>
              </w:rPr>
              <w:instrText xml:space="preserve"> PAGEREF _Toc42430428 \h </w:instrText>
            </w:r>
            <w:r>
              <w:rPr>
                <w:noProof/>
                <w:webHidden/>
              </w:rPr>
            </w:r>
            <w:r>
              <w:rPr>
                <w:noProof/>
                <w:webHidden/>
              </w:rPr>
              <w:fldChar w:fldCharType="separate"/>
            </w:r>
            <w:r>
              <w:rPr>
                <w:noProof/>
                <w:webHidden/>
              </w:rPr>
              <w:t>1</w:t>
            </w:r>
            <w:r>
              <w:rPr>
                <w:noProof/>
                <w:webHidden/>
              </w:rPr>
              <w:fldChar w:fldCharType="end"/>
            </w:r>
          </w:hyperlink>
        </w:p>
        <w:p w14:paraId="0873D180" w14:textId="1D9378F6" w:rsidR="002F4625" w:rsidRDefault="002F4625">
          <w:pPr>
            <w:pStyle w:val="TOC1"/>
            <w:tabs>
              <w:tab w:val="right" w:leader="dot" w:pos="9350"/>
            </w:tabs>
            <w:rPr>
              <w:rFonts w:eastAsiaTheme="minorEastAsia"/>
              <w:noProof/>
              <w:sz w:val="22"/>
            </w:rPr>
          </w:pPr>
          <w:hyperlink w:anchor="_Toc42430429" w:history="1">
            <w:r w:rsidRPr="001522A1">
              <w:rPr>
                <w:rStyle w:val="Hyperlink"/>
                <w:noProof/>
              </w:rPr>
              <w:t>Power Calculation</w:t>
            </w:r>
            <w:r>
              <w:rPr>
                <w:noProof/>
                <w:webHidden/>
              </w:rPr>
              <w:tab/>
            </w:r>
            <w:r>
              <w:rPr>
                <w:noProof/>
                <w:webHidden/>
              </w:rPr>
              <w:fldChar w:fldCharType="begin"/>
            </w:r>
            <w:r>
              <w:rPr>
                <w:noProof/>
                <w:webHidden/>
              </w:rPr>
              <w:instrText xml:space="preserve"> PAGEREF _Toc42430429 \h </w:instrText>
            </w:r>
            <w:r>
              <w:rPr>
                <w:noProof/>
                <w:webHidden/>
              </w:rPr>
            </w:r>
            <w:r>
              <w:rPr>
                <w:noProof/>
                <w:webHidden/>
              </w:rPr>
              <w:fldChar w:fldCharType="separate"/>
            </w:r>
            <w:r>
              <w:rPr>
                <w:noProof/>
                <w:webHidden/>
              </w:rPr>
              <w:t>2</w:t>
            </w:r>
            <w:r>
              <w:rPr>
                <w:noProof/>
                <w:webHidden/>
              </w:rPr>
              <w:fldChar w:fldCharType="end"/>
            </w:r>
          </w:hyperlink>
        </w:p>
        <w:p w14:paraId="5E38D63E" w14:textId="7C454638" w:rsidR="002F4625" w:rsidRDefault="002F4625">
          <w:pPr>
            <w:pStyle w:val="TOC1"/>
            <w:tabs>
              <w:tab w:val="right" w:leader="dot" w:pos="9350"/>
            </w:tabs>
            <w:rPr>
              <w:rFonts w:eastAsiaTheme="minorEastAsia"/>
              <w:noProof/>
              <w:sz w:val="22"/>
            </w:rPr>
          </w:pPr>
          <w:hyperlink w:anchor="_Toc42430430" w:history="1">
            <w:r w:rsidRPr="001522A1">
              <w:rPr>
                <w:rStyle w:val="Hyperlink"/>
                <w:noProof/>
              </w:rPr>
              <w:t>Conclusion</w:t>
            </w:r>
            <w:r>
              <w:rPr>
                <w:noProof/>
                <w:webHidden/>
              </w:rPr>
              <w:tab/>
            </w:r>
            <w:r>
              <w:rPr>
                <w:noProof/>
                <w:webHidden/>
              </w:rPr>
              <w:fldChar w:fldCharType="begin"/>
            </w:r>
            <w:r>
              <w:rPr>
                <w:noProof/>
                <w:webHidden/>
              </w:rPr>
              <w:instrText xml:space="preserve"> PAGEREF _Toc42430430 \h </w:instrText>
            </w:r>
            <w:r>
              <w:rPr>
                <w:noProof/>
                <w:webHidden/>
              </w:rPr>
            </w:r>
            <w:r>
              <w:rPr>
                <w:noProof/>
                <w:webHidden/>
              </w:rPr>
              <w:fldChar w:fldCharType="separate"/>
            </w:r>
            <w:r>
              <w:rPr>
                <w:noProof/>
                <w:webHidden/>
              </w:rPr>
              <w:t>0</w:t>
            </w:r>
            <w:r>
              <w:rPr>
                <w:noProof/>
                <w:webHidden/>
              </w:rPr>
              <w:fldChar w:fldCharType="end"/>
            </w:r>
          </w:hyperlink>
        </w:p>
        <w:p w14:paraId="457FF1F3" w14:textId="0D13B62A" w:rsidR="002F4625" w:rsidRDefault="002F4625">
          <w:pPr>
            <w:pStyle w:val="TOC1"/>
            <w:tabs>
              <w:tab w:val="right" w:leader="dot" w:pos="9350"/>
            </w:tabs>
            <w:rPr>
              <w:rFonts w:eastAsiaTheme="minorEastAsia"/>
              <w:noProof/>
              <w:sz w:val="22"/>
            </w:rPr>
          </w:pPr>
          <w:hyperlink w:anchor="_Toc42430431" w:history="1">
            <w:r w:rsidRPr="001522A1">
              <w:rPr>
                <w:rStyle w:val="Hyperlink"/>
                <w:noProof/>
              </w:rPr>
              <w:t>Appendix A: Assembler Source Code in C#</w:t>
            </w:r>
            <w:r>
              <w:rPr>
                <w:noProof/>
                <w:webHidden/>
              </w:rPr>
              <w:tab/>
            </w:r>
            <w:r>
              <w:rPr>
                <w:noProof/>
                <w:webHidden/>
              </w:rPr>
              <w:fldChar w:fldCharType="begin"/>
            </w:r>
            <w:r>
              <w:rPr>
                <w:noProof/>
                <w:webHidden/>
              </w:rPr>
              <w:instrText xml:space="preserve"> PAGEREF _Toc42430431 \h </w:instrText>
            </w:r>
            <w:r>
              <w:rPr>
                <w:noProof/>
                <w:webHidden/>
              </w:rPr>
            </w:r>
            <w:r>
              <w:rPr>
                <w:noProof/>
                <w:webHidden/>
              </w:rPr>
              <w:fldChar w:fldCharType="separate"/>
            </w:r>
            <w:r>
              <w:rPr>
                <w:noProof/>
                <w:webHidden/>
              </w:rPr>
              <w:t>1</w:t>
            </w:r>
            <w:r>
              <w:rPr>
                <w:noProof/>
                <w:webHidden/>
              </w:rPr>
              <w:fldChar w:fldCharType="end"/>
            </w:r>
          </w:hyperlink>
        </w:p>
        <w:p w14:paraId="5871C08E" w14:textId="60CBB0C0" w:rsidR="002F4625" w:rsidRDefault="002F4625">
          <w:pPr>
            <w:pStyle w:val="TOC1"/>
            <w:tabs>
              <w:tab w:val="right" w:leader="dot" w:pos="9350"/>
            </w:tabs>
            <w:rPr>
              <w:rFonts w:eastAsiaTheme="minorEastAsia"/>
              <w:noProof/>
              <w:sz w:val="22"/>
            </w:rPr>
          </w:pPr>
          <w:hyperlink w:anchor="_Toc42430432" w:history="1">
            <w:r w:rsidRPr="001522A1">
              <w:rPr>
                <w:rStyle w:val="Hyperlink"/>
                <w:noProof/>
              </w:rPr>
              <w:t>Appendix B: Source Code of Control Unit</w:t>
            </w:r>
            <w:r>
              <w:rPr>
                <w:noProof/>
                <w:webHidden/>
              </w:rPr>
              <w:tab/>
            </w:r>
            <w:r>
              <w:rPr>
                <w:noProof/>
                <w:webHidden/>
              </w:rPr>
              <w:fldChar w:fldCharType="begin"/>
            </w:r>
            <w:r>
              <w:rPr>
                <w:noProof/>
                <w:webHidden/>
              </w:rPr>
              <w:instrText xml:space="preserve"> PAGEREF _Toc42430432 \h </w:instrText>
            </w:r>
            <w:r>
              <w:rPr>
                <w:noProof/>
                <w:webHidden/>
              </w:rPr>
            </w:r>
            <w:r>
              <w:rPr>
                <w:noProof/>
                <w:webHidden/>
              </w:rPr>
              <w:fldChar w:fldCharType="separate"/>
            </w:r>
            <w:r>
              <w:rPr>
                <w:noProof/>
                <w:webHidden/>
              </w:rPr>
              <w:t>17</w:t>
            </w:r>
            <w:r>
              <w:rPr>
                <w:noProof/>
                <w:webHidden/>
              </w:rPr>
              <w:fldChar w:fldCharType="end"/>
            </w:r>
          </w:hyperlink>
        </w:p>
        <w:p w14:paraId="583E6A8D" w14:textId="6B8B8398" w:rsidR="00A50132" w:rsidRDefault="00A50132">
          <w:r>
            <w:rPr>
              <w:b/>
              <w:bCs/>
              <w:noProof/>
            </w:rPr>
            <w:fldChar w:fldCharType="end"/>
          </w:r>
        </w:p>
      </w:sdtContent>
    </w:sdt>
    <w:p w14:paraId="6AF69EF9" w14:textId="123DAD39" w:rsidR="00A50132" w:rsidRDefault="00A50132">
      <w:r>
        <w:br w:type="page"/>
      </w:r>
    </w:p>
    <w:p w14:paraId="2C594434" w14:textId="10E2E1A1" w:rsidR="00AF066B" w:rsidRDefault="00AF066B" w:rsidP="00AF066B">
      <w:pPr>
        <w:pStyle w:val="Heading1"/>
      </w:pPr>
      <w:bookmarkStart w:id="0" w:name="_Toc42430418"/>
      <w:r>
        <w:lastRenderedPageBreak/>
        <w:t>Objectives</w:t>
      </w:r>
      <w:bookmarkEnd w:id="0"/>
    </w:p>
    <w:p w14:paraId="49D2332C" w14:textId="2A2A3341" w:rsidR="00AF066B" w:rsidRDefault="00CD7218">
      <w:r w:rsidRPr="00CD7218">
        <w:t xml:space="preserve">In this project, we were responsible for designing and implementing an 8-bit CPU, codename Funtira. We developed and tailored the Multi-8 ISA for Funtira by considering our performance and benchmarking requirements. To convert the assembly code written in Multi-8 assembly language to machine code, we developed the Codalex assembler. In this design report we will give </w:t>
      </w:r>
      <w:r>
        <w:t xml:space="preserve">a complete </w:t>
      </w:r>
      <w:r w:rsidRPr="00CD7218">
        <w:t xml:space="preserve">description of our ISA. The detailed high-level and low-level schematics of Funtira will be included in the report to show the CPU design implementation. Test benchmarks compiled using the Codalex assembler will be provided in this report along with their results to demonstrate the functionality and performance of Funtira. </w:t>
      </w:r>
      <w:r w:rsidR="00AF066B">
        <w:br w:type="page"/>
      </w:r>
    </w:p>
    <w:p w14:paraId="7222E56C" w14:textId="4D75E910" w:rsidR="00AF066B" w:rsidRDefault="00670577" w:rsidP="00AF066B">
      <w:pPr>
        <w:pStyle w:val="Heading1"/>
      </w:pPr>
      <w:bookmarkStart w:id="1" w:name="_Toc42430419"/>
      <w:r>
        <w:lastRenderedPageBreak/>
        <w:t xml:space="preserve">Multi-8 </w:t>
      </w:r>
      <w:r w:rsidR="00AF066B">
        <w:t>ISA Specifications and Design</w:t>
      </w:r>
      <w:bookmarkEnd w:id="1"/>
    </w:p>
    <w:p w14:paraId="1C7DA01E" w14:textId="6222F7C9" w:rsidR="00CD7218" w:rsidRDefault="00670577" w:rsidP="00670577">
      <w:pPr>
        <w:pStyle w:val="Heading2"/>
      </w:pPr>
      <w:bookmarkStart w:id="2" w:name="_Toc42430420"/>
      <w:r>
        <w:t>Instruction Types</w:t>
      </w:r>
      <w:bookmarkEnd w:id="2"/>
    </w:p>
    <w:tbl>
      <w:tblPr>
        <w:tblStyle w:val="GridTable4-Accent6"/>
        <w:tblW w:w="5000" w:type="pct"/>
        <w:tblLook w:val="04A0" w:firstRow="1" w:lastRow="0" w:firstColumn="1" w:lastColumn="0" w:noHBand="0" w:noVBand="1"/>
      </w:tblPr>
      <w:tblGrid>
        <w:gridCol w:w="1835"/>
        <w:gridCol w:w="2013"/>
        <w:gridCol w:w="1834"/>
        <w:gridCol w:w="1834"/>
        <w:gridCol w:w="1834"/>
      </w:tblGrid>
      <w:tr w:rsidR="00665092" w:rsidRPr="00665092" w14:paraId="118ECD32" w14:textId="77777777" w:rsidTr="00670577">
        <w:trPr>
          <w:cnfStyle w:val="100000000000" w:firstRow="1" w:lastRow="0"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5000" w:type="pct"/>
            <w:gridSpan w:val="5"/>
            <w:noWrap/>
            <w:hideMark/>
          </w:tcPr>
          <w:p w14:paraId="07A64AC3" w14:textId="1942EF6C" w:rsidR="00665092" w:rsidRPr="00665092" w:rsidRDefault="008255D0" w:rsidP="00665092">
            <w:pPr>
              <w:jc w:val="center"/>
              <w:rPr>
                <w:rFonts w:ascii="Calibri" w:eastAsia="Times New Roman" w:hAnsi="Calibri" w:cs="Calibri"/>
                <w:b w:val="0"/>
                <w:bCs w:val="0"/>
                <w:color w:val="006100"/>
              </w:rPr>
            </w:pPr>
            <w:r>
              <w:rPr>
                <w:noProof/>
              </w:rPr>
              <mc:AlternateContent>
                <mc:Choice Requires="wps">
                  <w:drawing>
                    <wp:anchor distT="0" distB="0" distL="114300" distR="114300" simplePos="0" relativeHeight="251683840" behindDoc="0" locked="0" layoutInCell="1" allowOverlap="1" wp14:anchorId="44C48757" wp14:editId="4FF64FFF">
                      <wp:simplePos x="0" y="0"/>
                      <wp:positionH relativeFrom="column">
                        <wp:posOffset>-138430</wp:posOffset>
                      </wp:positionH>
                      <wp:positionV relativeFrom="paragraph">
                        <wp:posOffset>41275</wp:posOffset>
                      </wp:positionV>
                      <wp:extent cx="358140" cy="28956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58140" cy="289560"/>
                              </a:xfrm>
                              <a:prstGeom prst="rect">
                                <a:avLst/>
                              </a:prstGeom>
                              <a:noFill/>
                              <a:ln w="6350">
                                <a:noFill/>
                              </a:ln>
                            </wps:spPr>
                            <wps:txbx>
                              <w:txbxContent>
                                <w:p w14:paraId="2F16CA40" w14:textId="0069D765" w:rsidR="002F4625" w:rsidRDefault="002F4625" w:rsidP="001D1439">
                                  <w: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C48757" id="Text Box 25" o:spid="_x0000_s1029" type="#_x0000_t202" style="position:absolute;left:0;text-align:left;margin-left:-10.9pt;margin-top:3.25pt;width:28.2pt;height:22.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" filled="f" stroked="f" strokeweight=".5pt">
                      <v:textbox>
                        <w:txbxContent>
                          <w:p w14:paraId="2F16CA40" w14:textId="0069D765" w:rsidR="002F4625" w:rsidRDefault="002F4625" w:rsidP="001D1439">
                            <w:r>
                              <w:t>15</w:t>
                            </w:r>
                          </w:p>
                        </w:txbxContent>
                      </v:textbox>
                    </v:shape>
                  </w:pict>
                </mc:Fallback>
              </mc:AlternateContent>
            </w:r>
            <w:r>
              <w:rPr>
                <w:noProof/>
              </w:rPr>
              <mc:AlternateContent>
                <mc:Choice Requires="wps">
                  <w:drawing>
                    <wp:anchor distT="0" distB="0" distL="114300" distR="114300" simplePos="0" relativeHeight="251677696" behindDoc="0" locked="0" layoutInCell="1" allowOverlap="1" wp14:anchorId="136E36B8" wp14:editId="54253C18">
                      <wp:simplePos x="0" y="0"/>
                      <wp:positionH relativeFrom="column">
                        <wp:posOffset>2170430</wp:posOffset>
                      </wp:positionH>
                      <wp:positionV relativeFrom="paragraph">
                        <wp:posOffset>33655</wp:posOffset>
                      </wp:positionV>
                      <wp:extent cx="289560" cy="28956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289560" cy="289560"/>
                              </a:xfrm>
                              <a:prstGeom prst="rect">
                                <a:avLst/>
                              </a:prstGeom>
                              <a:noFill/>
                              <a:ln w="6350">
                                <a:noFill/>
                              </a:ln>
                            </wps:spPr>
                            <wps:txbx>
                              <w:txbxContent>
                                <w:p w14:paraId="5BF42526" w14:textId="273F4216" w:rsidR="002F4625" w:rsidRDefault="002F4625" w:rsidP="001D1439">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6E36B8" id="Text Box 22" o:spid="_x0000_s1030" type="#_x0000_t202" style="position:absolute;left:0;text-align:left;margin-left:170.9pt;margin-top:2.65pt;width:22.8pt;height:22.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" filled="f" stroked="f" strokeweight=".5pt">
                      <v:textbox>
                        <w:txbxContent>
                          <w:p w14:paraId="5BF42526" w14:textId="273F4216" w:rsidR="002F4625" w:rsidRDefault="002F4625" w:rsidP="001D1439">
                            <w:r>
                              <w:t>9</w:t>
                            </w:r>
                          </w:p>
                        </w:txbxContent>
                      </v:textbox>
                    </v:shape>
                  </w:pict>
                </mc:Fallback>
              </mc:AlternateContent>
            </w:r>
            <w:r w:rsidR="001D1439">
              <w:rPr>
                <w:noProof/>
              </w:rPr>
              <mc:AlternateContent>
                <mc:Choice Requires="wps">
                  <w:drawing>
                    <wp:anchor distT="0" distB="0" distL="114300" distR="114300" simplePos="0" relativeHeight="251679744" behindDoc="0" locked="0" layoutInCell="1" allowOverlap="1" wp14:anchorId="59E05ED1" wp14:editId="66A94D34">
                      <wp:simplePos x="0" y="0"/>
                      <wp:positionH relativeFrom="column">
                        <wp:posOffset>1019810</wp:posOffset>
                      </wp:positionH>
                      <wp:positionV relativeFrom="paragraph">
                        <wp:posOffset>41275</wp:posOffset>
                      </wp:positionV>
                      <wp:extent cx="396240" cy="28956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96240" cy="289560"/>
                              </a:xfrm>
                              <a:prstGeom prst="rect">
                                <a:avLst/>
                              </a:prstGeom>
                              <a:noFill/>
                              <a:ln w="6350">
                                <a:noFill/>
                              </a:ln>
                            </wps:spPr>
                            <wps:txbx>
                              <w:txbxContent>
                                <w:p w14:paraId="37D5E7BF" w14:textId="5825F576" w:rsidR="002F4625" w:rsidRDefault="002F4625" w:rsidP="001D1439">
                                  <w: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E05ED1" id="Text Box 23" o:spid="_x0000_s1031" type="#_x0000_t202" style="position:absolute;left:0;text-align:left;margin-left:80.3pt;margin-top:3.25pt;width:31.2pt;height:22.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" filled="f" stroked="f" strokeweight=".5pt">
                      <v:textbox>
                        <w:txbxContent>
                          <w:p w14:paraId="37D5E7BF" w14:textId="5825F576" w:rsidR="002F4625" w:rsidRDefault="002F4625" w:rsidP="001D1439">
                            <w:r>
                              <w:t>11</w:t>
                            </w:r>
                          </w:p>
                        </w:txbxContent>
                      </v:textbox>
                    </v:shape>
                  </w:pict>
                </mc:Fallback>
              </mc:AlternateContent>
            </w:r>
            <w:r w:rsidR="00665092" w:rsidRPr="00665092">
              <w:rPr>
                <w:rFonts w:ascii="Calibri" w:eastAsia="Times New Roman" w:hAnsi="Calibri" w:cs="Calibri"/>
                <w:b w:val="0"/>
                <w:bCs w:val="0"/>
                <w:color w:val="006100"/>
              </w:rPr>
              <w:t>R-TYPE</w:t>
            </w:r>
          </w:p>
        </w:tc>
      </w:tr>
      <w:tr w:rsidR="00665092" w:rsidRPr="00665092" w14:paraId="7044BBD6" w14:textId="77777777" w:rsidTr="00670577">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981" w:type="pct"/>
            <w:noWrap/>
            <w:hideMark/>
          </w:tcPr>
          <w:p w14:paraId="2E62AD0A" w14:textId="5D254387" w:rsidR="00665092" w:rsidRPr="00665092" w:rsidRDefault="00665092" w:rsidP="00665092">
            <w:pPr>
              <w:jc w:val="center"/>
              <w:rPr>
                <w:rFonts w:ascii="Calibri" w:eastAsia="Times New Roman" w:hAnsi="Calibri" w:cs="Calibri"/>
                <w:color w:val="9C5700"/>
              </w:rPr>
            </w:pPr>
            <w:r w:rsidRPr="00665092">
              <w:rPr>
                <w:rFonts w:ascii="Calibri" w:eastAsia="Times New Roman" w:hAnsi="Calibri" w:cs="Calibri"/>
                <w:color w:val="9C5700"/>
              </w:rPr>
              <w:t>4</w:t>
            </w:r>
          </w:p>
        </w:tc>
        <w:tc>
          <w:tcPr>
            <w:tcW w:w="1076" w:type="pct"/>
            <w:noWrap/>
            <w:hideMark/>
          </w:tcPr>
          <w:p w14:paraId="1A95231D" w14:textId="135F93DC" w:rsidR="00665092" w:rsidRPr="00665092" w:rsidRDefault="00665092" w:rsidP="006650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rPr>
            </w:pPr>
            <w:r w:rsidRPr="00665092">
              <w:rPr>
                <w:rFonts w:ascii="Calibri" w:eastAsia="Times New Roman" w:hAnsi="Calibri" w:cs="Calibri"/>
                <w:color w:val="9C5700"/>
              </w:rPr>
              <w:t>3</w:t>
            </w:r>
          </w:p>
        </w:tc>
        <w:tc>
          <w:tcPr>
            <w:tcW w:w="981" w:type="pct"/>
            <w:noWrap/>
            <w:hideMark/>
          </w:tcPr>
          <w:p w14:paraId="6670D823" w14:textId="6D039C95" w:rsidR="00665092" w:rsidRPr="00665092" w:rsidRDefault="00665092" w:rsidP="006650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rPr>
            </w:pPr>
            <w:r w:rsidRPr="00665092">
              <w:rPr>
                <w:rFonts w:ascii="Calibri" w:eastAsia="Times New Roman" w:hAnsi="Calibri" w:cs="Calibri"/>
                <w:color w:val="9C5700"/>
              </w:rPr>
              <w:t>3</w:t>
            </w:r>
          </w:p>
        </w:tc>
        <w:tc>
          <w:tcPr>
            <w:tcW w:w="981" w:type="pct"/>
            <w:noWrap/>
            <w:hideMark/>
          </w:tcPr>
          <w:p w14:paraId="1220B74B" w14:textId="3ED75CB1" w:rsidR="00665092" w:rsidRPr="00665092" w:rsidRDefault="001D1439" w:rsidP="006650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rPr>
            </w:pPr>
            <w:r>
              <w:rPr>
                <w:noProof/>
              </w:rPr>
              <mc:AlternateContent>
                <mc:Choice Requires="wps">
                  <w:drawing>
                    <wp:anchor distT="0" distB="0" distL="114300" distR="114300" simplePos="0" relativeHeight="251673600" behindDoc="0" locked="0" layoutInCell="1" allowOverlap="1" wp14:anchorId="5D040557" wp14:editId="3752CDEE">
                      <wp:simplePos x="0" y="0"/>
                      <wp:positionH relativeFrom="column">
                        <wp:posOffset>-259080</wp:posOffset>
                      </wp:positionH>
                      <wp:positionV relativeFrom="paragraph">
                        <wp:posOffset>-286385</wp:posOffset>
                      </wp:positionV>
                      <wp:extent cx="274320" cy="28956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274320" cy="289560"/>
                              </a:xfrm>
                              <a:prstGeom prst="rect">
                                <a:avLst/>
                              </a:prstGeom>
                              <a:noFill/>
                              <a:ln w="6350">
                                <a:noFill/>
                              </a:ln>
                            </wps:spPr>
                            <wps:txbx>
                              <w:txbxContent>
                                <w:p w14:paraId="39A03217" w14:textId="69C76D72" w:rsidR="002F4625" w:rsidRDefault="002F4625" w:rsidP="001D1439">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040557" id="Text Box 20" o:spid="_x0000_s1032" type="#_x0000_t202" style="position:absolute;left:0;text-align:left;margin-left:-20.4pt;margin-top:-22.55pt;width:21.6pt;height:22.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" filled="f" stroked="f" strokeweight=".5pt">
                      <v:textbox>
                        <w:txbxContent>
                          <w:p w14:paraId="39A03217" w14:textId="69C76D72" w:rsidR="002F4625" w:rsidRDefault="002F4625" w:rsidP="001D1439">
                            <w:r>
                              <w:t>6</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2EE18BF4" wp14:editId="152FD45B">
                      <wp:simplePos x="0" y="0"/>
                      <wp:positionH relativeFrom="column">
                        <wp:posOffset>-135255</wp:posOffset>
                      </wp:positionH>
                      <wp:positionV relativeFrom="paragraph">
                        <wp:posOffset>-280035</wp:posOffset>
                      </wp:positionV>
                      <wp:extent cx="274320" cy="289560"/>
                      <wp:effectExtent l="0" t="19050" r="0" b="12065"/>
                      <wp:wrapNone/>
                      <wp:docPr id="16" name="Text Box 16"/>
                      <wp:cNvGraphicFramePr/>
                      <a:graphic xmlns:a="http://schemas.openxmlformats.org/drawingml/2006/main">
                        <a:graphicData uri="http://schemas.microsoft.com/office/word/2010/wordprocessingShape">
                          <wps:wsp>
                            <wps:cNvSpPr txBox="1"/>
                            <wps:spPr>
                              <a:xfrm>
                                <a:off x="0" y="0"/>
                                <a:ext cx="274320" cy="289560"/>
                              </a:xfrm>
                              <a:prstGeom prst="rect">
                                <a:avLst/>
                              </a:prstGeom>
                              <a:noFill/>
                              <a:ln w="6350">
                                <a:noFill/>
                              </a:ln>
                            </wps:spPr>
                            <wps:txbx>
                              <w:txbxContent>
                                <w:p w14:paraId="61FD944E" w14:textId="12D01CEB" w:rsidR="002F4625" w:rsidRDefault="002F4625" w:rsidP="001D1439">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E18BF4" id="Text Box 16" o:spid="_x0000_s1033" type="#_x0000_t202" style="position:absolute;left:0;text-align:left;margin-left:-10.65pt;margin-top:-22.05pt;width:21.6pt;height:22.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" filled="f" stroked="f" strokeweight=".5pt">
                      <v:textbox>
                        <w:txbxContent>
                          <w:p w14:paraId="61FD944E" w14:textId="12D01CEB" w:rsidR="002F4625" w:rsidRDefault="002F4625" w:rsidP="001D1439">
                            <w:r>
                              <w:t>5</w:t>
                            </w:r>
                          </w:p>
                        </w:txbxContent>
                      </v:textbox>
                    </v:shape>
                  </w:pict>
                </mc:Fallback>
              </mc:AlternateContent>
            </w:r>
            <w:r w:rsidR="00665092" w:rsidRPr="00665092">
              <w:rPr>
                <w:rFonts w:ascii="Calibri" w:eastAsia="Times New Roman" w:hAnsi="Calibri" w:cs="Calibri"/>
                <w:color w:val="9C5700"/>
              </w:rPr>
              <w:t>3</w:t>
            </w:r>
          </w:p>
        </w:tc>
        <w:tc>
          <w:tcPr>
            <w:tcW w:w="981" w:type="pct"/>
            <w:noWrap/>
            <w:hideMark/>
          </w:tcPr>
          <w:p w14:paraId="0C248666" w14:textId="742A8944" w:rsidR="00665092" w:rsidRPr="00665092" w:rsidRDefault="001D1439" w:rsidP="006650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rPr>
            </w:pPr>
            <w:r>
              <w:rPr>
                <w:noProof/>
              </w:rPr>
              <mc:AlternateContent>
                <mc:Choice Requires="wps">
                  <w:drawing>
                    <wp:anchor distT="0" distB="0" distL="114300" distR="114300" simplePos="0" relativeHeight="251663360" behindDoc="0" locked="0" layoutInCell="1" allowOverlap="1" wp14:anchorId="3B59A10F" wp14:editId="15A0CA01">
                      <wp:simplePos x="0" y="0"/>
                      <wp:positionH relativeFrom="column">
                        <wp:posOffset>899160</wp:posOffset>
                      </wp:positionH>
                      <wp:positionV relativeFrom="paragraph">
                        <wp:posOffset>-278130</wp:posOffset>
                      </wp:positionV>
                      <wp:extent cx="274320" cy="289560"/>
                      <wp:effectExtent l="0" t="0" r="0" b="0"/>
                      <wp:wrapNone/>
                      <wp:docPr id="5" name="Text Box 5"/>
                      <wp:cNvGraphicFramePr/>
                      <a:graphic xmlns:a="http://schemas.openxmlformats.org/drawingml/2006/main">
                        <a:graphicData uri="http://schemas.microsoft.com/office/word/2010/wordprocessingShape">
                          <wps:wsp>
                            <wps:cNvSpPr txBox="1"/>
                            <wps:spPr>
                              <a:xfrm>
                                <a:off x="0" y="0"/>
                                <a:ext cx="274320" cy="289560"/>
                              </a:xfrm>
                              <a:prstGeom prst="rect">
                                <a:avLst/>
                              </a:prstGeom>
                              <a:noFill/>
                              <a:ln w="6350">
                                <a:noFill/>
                              </a:ln>
                            </wps:spPr>
                            <wps:txbx>
                              <w:txbxContent>
                                <w:p w14:paraId="0F8C5B33" w14:textId="412A552A" w:rsidR="002F4625" w:rsidRDefault="002F4625">
                                  <w: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59A10F" id="Text Box 5" o:spid="_x0000_s1034" type="#_x0000_t202" style="position:absolute;left:0;text-align:left;margin-left:70.8pt;margin-top:-21.9pt;width:21.6pt;height:22.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" filled="f" stroked="f" strokeweight=".5pt">
                      <v:textbox>
                        <w:txbxContent>
                          <w:p w14:paraId="0F8C5B33" w14:textId="412A552A" w:rsidR="002F4625" w:rsidRDefault="002F4625">
                            <w:r>
                              <w:t>0</w:t>
                            </w:r>
                          </w:p>
                        </w:txbxContent>
                      </v:textbox>
                    </v:shape>
                  </w:pict>
                </mc:Fallback>
              </mc:AlternateContent>
            </w:r>
            <w:r w:rsidR="00665092" w:rsidRPr="00665092">
              <w:rPr>
                <w:rFonts w:ascii="Calibri" w:eastAsia="Times New Roman" w:hAnsi="Calibri" w:cs="Calibri"/>
                <w:color w:val="9C5700"/>
              </w:rPr>
              <w:t>3</w:t>
            </w:r>
          </w:p>
        </w:tc>
      </w:tr>
      <w:tr w:rsidR="00665092" w:rsidRPr="00665092" w14:paraId="7C186A92" w14:textId="77777777" w:rsidTr="00670577">
        <w:trPr>
          <w:trHeight w:val="435"/>
        </w:trPr>
        <w:tc>
          <w:tcPr>
            <w:cnfStyle w:val="001000000000" w:firstRow="0" w:lastRow="0" w:firstColumn="1" w:lastColumn="0" w:oddVBand="0" w:evenVBand="0" w:oddHBand="0" w:evenHBand="0" w:firstRowFirstColumn="0" w:firstRowLastColumn="0" w:lastRowFirstColumn="0" w:lastRowLastColumn="0"/>
            <w:tcW w:w="981" w:type="pct"/>
            <w:noWrap/>
            <w:hideMark/>
          </w:tcPr>
          <w:p w14:paraId="17E6F735" w14:textId="799C8641" w:rsidR="00665092" w:rsidRPr="00665092" w:rsidRDefault="00670577" w:rsidP="00665092">
            <w:pPr>
              <w:jc w:val="center"/>
              <w:rPr>
                <w:rFonts w:ascii="Calibri" w:eastAsia="Times New Roman" w:hAnsi="Calibri" w:cs="Calibri"/>
                <w:color w:val="000000"/>
              </w:rPr>
            </w:pPr>
            <w:r>
              <w:rPr>
                <w:noProof/>
              </w:rPr>
              <mc:AlternateContent>
                <mc:Choice Requires="wps">
                  <w:drawing>
                    <wp:anchor distT="0" distB="0" distL="114300" distR="114300" simplePos="0" relativeHeight="251681792" behindDoc="0" locked="0" layoutInCell="1" allowOverlap="1" wp14:anchorId="746A92F7" wp14:editId="23A969DA">
                      <wp:simplePos x="0" y="0"/>
                      <wp:positionH relativeFrom="column">
                        <wp:posOffset>836930</wp:posOffset>
                      </wp:positionH>
                      <wp:positionV relativeFrom="paragraph">
                        <wp:posOffset>-514985</wp:posOffset>
                      </wp:positionV>
                      <wp:extent cx="365760" cy="28956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365760" cy="289560"/>
                              </a:xfrm>
                              <a:prstGeom prst="rect">
                                <a:avLst/>
                              </a:prstGeom>
                              <a:noFill/>
                              <a:ln w="6350">
                                <a:noFill/>
                              </a:ln>
                            </wps:spPr>
                            <wps:txbx>
                              <w:txbxContent>
                                <w:p w14:paraId="5D6B88BB" w14:textId="075C710E" w:rsidR="002F4625" w:rsidRDefault="002F4625" w:rsidP="001D1439">
                                  <w: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6A92F7" id="Text Box 24" o:spid="_x0000_s1035" type="#_x0000_t202" style="position:absolute;left:0;text-align:left;margin-left:65.9pt;margin-top:-40.55pt;width:28.8pt;height:22.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" filled="f" stroked="f" strokeweight=".5pt">
                      <v:textbox>
                        <w:txbxContent>
                          <w:p w14:paraId="5D6B88BB" w14:textId="075C710E" w:rsidR="002F4625" w:rsidRDefault="002F4625" w:rsidP="001D1439">
                            <w:r>
                              <w:t>12</w:t>
                            </w:r>
                          </w:p>
                        </w:txbxContent>
                      </v:textbox>
                    </v:shape>
                  </w:pict>
                </mc:Fallback>
              </mc:AlternateContent>
            </w:r>
            <w:r w:rsidR="00665092" w:rsidRPr="00665092">
              <w:rPr>
                <w:rFonts w:ascii="Calibri" w:eastAsia="Times New Roman" w:hAnsi="Calibri" w:cs="Calibri"/>
                <w:color w:val="000000"/>
              </w:rPr>
              <w:t>OPCODE (Op)</w:t>
            </w:r>
          </w:p>
        </w:tc>
        <w:tc>
          <w:tcPr>
            <w:tcW w:w="1076" w:type="pct"/>
            <w:noWrap/>
            <w:hideMark/>
          </w:tcPr>
          <w:p w14:paraId="12A6667A" w14:textId="609F7D94" w:rsidR="00665092" w:rsidRPr="00665092" w:rsidRDefault="00665092" w:rsidP="006650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665092">
              <w:rPr>
                <w:rFonts w:ascii="Calibri" w:eastAsia="Times New Roman" w:hAnsi="Calibri" w:cs="Calibri"/>
                <w:color w:val="000000"/>
              </w:rPr>
              <w:t>DESTINATION (Rd)</w:t>
            </w:r>
          </w:p>
        </w:tc>
        <w:tc>
          <w:tcPr>
            <w:tcW w:w="981" w:type="pct"/>
            <w:noWrap/>
            <w:hideMark/>
          </w:tcPr>
          <w:p w14:paraId="14B60EF8" w14:textId="3E9AFFCF" w:rsidR="00665092" w:rsidRPr="00665092" w:rsidRDefault="00670577" w:rsidP="006650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noProof/>
              </w:rPr>
              <mc:AlternateContent>
                <mc:Choice Requires="wps">
                  <w:drawing>
                    <wp:anchor distT="0" distB="0" distL="114300" distR="114300" simplePos="0" relativeHeight="251675648" behindDoc="0" locked="0" layoutInCell="1" allowOverlap="1" wp14:anchorId="0AD0B39A" wp14:editId="5B88819A">
                      <wp:simplePos x="0" y="0"/>
                      <wp:positionH relativeFrom="column">
                        <wp:posOffset>-160020</wp:posOffset>
                      </wp:positionH>
                      <wp:positionV relativeFrom="paragraph">
                        <wp:posOffset>-527050</wp:posOffset>
                      </wp:positionV>
                      <wp:extent cx="274320" cy="28956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74320" cy="289560"/>
                              </a:xfrm>
                              <a:prstGeom prst="rect">
                                <a:avLst/>
                              </a:prstGeom>
                              <a:noFill/>
                              <a:ln w="6350">
                                <a:noFill/>
                              </a:ln>
                            </wps:spPr>
                            <wps:txbx>
                              <w:txbxContent>
                                <w:p w14:paraId="62577ED6" w14:textId="05A2D314" w:rsidR="002F4625" w:rsidRDefault="002F4625" w:rsidP="001D1439">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D0B39A" id="Text Box 21" o:spid="_x0000_s1036" type="#_x0000_t202" style="position:absolute;left:0;text-align:left;margin-left:-12.6pt;margin-top:-41.5pt;width:21.6pt;height:22.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" filled="f" stroked="f" strokeweight=".5pt">
                      <v:textbox>
                        <w:txbxContent>
                          <w:p w14:paraId="62577ED6" w14:textId="05A2D314" w:rsidR="002F4625" w:rsidRDefault="002F4625" w:rsidP="001D1439">
                            <w:r>
                              <w:t>8</w:t>
                            </w:r>
                          </w:p>
                        </w:txbxContent>
                      </v:textbox>
                    </v:shape>
                  </w:pict>
                </mc:Fallback>
              </mc:AlternateContent>
            </w:r>
            <w:r w:rsidR="00665092" w:rsidRPr="00665092">
              <w:rPr>
                <w:rFonts w:ascii="Calibri" w:eastAsia="Times New Roman" w:hAnsi="Calibri" w:cs="Calibri"/>
                <w:color w:val="000000"/>
              </w:rPr>
              <w:t>SOURCE_1 (Rs)</w:t>
            </w:r>
          </w:p>
        </w:tc>
        <w:tc>
          <w:tcPr>
            <w:tcW w:w="981" w:type="pct"/>
            <w:noWrap/>
            <w:hideMark/>
          </w:tcPr>
          <w:p w14:paraId="2768FFDC" w14:textId="680C9C6A" w:rsidR="00665092" w:rsidRPr="00665092" w:rsidRDefault="00665092" w:rsidP="006650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665092">
              <w:rPr>
                <w:rFonts w:ascii="Calibri" w:eastAsia="Times New Roman" w:hAnsi="Calibri" w:cs="Calibri"/>
                <w:color w:val="000000"/>
              </w:rPr>
              <w:t>SOURCE_2 (Rt)</w:t>
            </w:r>
          </w:p>
        </w:tc>
        <w:tc>
          <w:tcPr>
            <w:tcW w:w="981" w:type="pct"/>
            <w:noWrap/>
            <w:hideMark/>
          </w:tcPr>
          <w:p w14:paraId="022C6481" w14:textId="1EE0E7F9" w:rsidR="00665092" w:rsidRPr="00665092" w:rsidRDefault="00670577" w:rsidP="006650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noProof/>
              </w:rPr>
              <mc:AlternateContent>
                <mc:Choice Requires="wps">
                  <w:drawing>
                    <wp:anchor distT="0" distB="0" distL="114300" distR="114300" simplePos="0" relativeHeight="251665408" behindDoc="0" locked="0" layoutInCell="1" allowOverlap="1" wp14:anchorId="6CD76179" wp14:editId="662760E4">
                      <wp:simplePos x="0" y="0"/>
                      <wp:positionH relativeFrom="column">
                        <wp:posOffset>-151130</wp:posOffset>
                      </wp:positionH>
                      <wp:positionV relativeFrom="paragraph">
                        <wp:posOffset>-549275</wp:posOffset>
                      </wp:positionV>
                      <wp:extent cx="274320" cy="28956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74320" cy="289560"/>
                              </a:xfrm>
                              <a:prstGeom prst="rect">
                                <a:avLst/>
                              </a:prstGeom>
                              <a:noFill/>
                              <a:ln w="6350">
                                <a:noFill/>
                              </a:ln>
                            </wps:spPr>
                            <wps:txbx>
                              <w:txbxContent>
                                <w:p w14:paraId="42956281" w14:textId="200D8741" w:rsidR="002F4625" w:rsidRDefault="002F4625" w:rsidP="001D1439">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D76179" id="Text Box 14" o:spid="_x0000_s1037" type="#_x0000_t202" style="position:absolute;left:0;text-align:left;margin-left:-11.9pt;margin-top:-43.25pt;width:21.6pt;height:22.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" filled="f" stroked="f" strokeweight=".5pt">
                      <v:textbox>
                        <w:txbxContent>
                          <w:p w14:paraId="42956281" w14:textId="200D8741" w:rsidR="002F4625" w:rsidRDefault="002F4625" w:rsidP="001D1439">
                            <w:r>
                              <w:t>2</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01A9BD90" wp14:editId="366D8B33">
                      <wp:simplePos x="0" y="0"/>
                      <wp:positionH relativeFrom="column">
                        <wp:posOffset>-288290</wp:posOffset>
                      </wp:positionH>
                      <wp:positionV relativeFrom="paragraph">
                        <wp:posOffset>-557530</wp:posOffset>
                      </wp:positionV>
                      <wp:extent cx="274320" cy="28956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74320" cy="289560"/>
                              </a:xfrm>
                              <a:prstGeom prst="rect">
                                <a:avLst/>
                              </a:prstGeom>
                              <a:noFill/>
                              <a:ln w="6350">
                                <a:noFill/>
                              </a:ln>
                            </wps:spPr>
                            <wps:txbx>
                              <w:txbxContent>
                                <w:p w14:paraId="1E3470E7" w14:textId="2C6BD4CC" w:rsidR="002F4625" w:rsidRDefault="002F4625" w:rsidP="001D1439">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A9BD90" id="Text Box 19" o:spid="_x0000_s1038" type="#_x0000_t202" style="position:absolute;left:0;text-align:left;margin-left:-22.7pt;margin-top:-43.9pt;width:21.6pt;height:22.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" filled="f" stroked="f" strokeweight=".5pt">
                      <v:textbox>
                        <w:txbxContent>
                          <w:p w14:paraId="1E3470E7" w14:textId="2C6BD4CC" w:rsidR="002F4625" w:rsidRDefault="002F4625" w:rsidP="001D1439">
                            <w:r>
                              <w:t>3</w:t>
                            </w:r>
                          </w:p>
                        </w:txbxContent>
                      </v:textbox>
                    </v:shape>
                  </w:pict>
                </mc:Fallback>
              </mc:AlternateContent>
            </w:r>
            <w:r w:rsidR="00665092" w:rsidRPr="00665092">
              <w:rPr>
                <w:rFonts w:ascii="Calibri" w:eastAsia="Times New Roman" w:hAnsi="Calibri" w:cs="Calibri"/>
                <w:color w:val="000000"/>
              </w:rPr>
              <w:t>OAP</w:t>
            </w:r>
          </w:p>
        </w:tc>
      </w:tr>
      <w:tr w:rsidR="00665092" w:rsidRPr="00665092" w14:paraId="355A579C" w14:textId="77777777" w:rsidTr="00670577">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981" w:type="pct"/>
            <w:noWrap/>
            <w:hideMark/>
          </w:tcPr>
          <w:p w14:paraId="4FBD6EB5" w14:textId="46C87CD6" w:rsidR="00665092" w:rsidRPr="00665092" w:rsidRDefault="00665092" w:rsidP="00665092">
            <w:pPr>
              <w:jc w:val="center"/>
              <w:rPr>
                <w:rFonts w:ascii="Calibri" w:eastAsia="Times New Roman" w:hAnsi="Calibri" w:cs="Calibri"/>
                <w:color w:val="000000"/>
              </w:rPr>
            </w:pPr>
          </w:p>
        </w:tc>
        <w:tc>
          <w:tcPr>
            <w:tcW w:w="1076" w:type="pct"/>
            <w:noWrap/>
            <w:hideMark/>
          </w:tcPr>
          <w:p w14:paraId="314CF67D" w14:textId="77777777" w:rsidR="00665092" w:rsidRPr="00665092" w:rsidRDefault="00665092" w:rsidP="0066509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981" w:type="pct"/>
            <w:noWrap/>
            <w:hideMark/>
          </w:tcPr>
          <w:p w14:paraId="7098DFFD" w14:textId="77777777" w:rsidR="00665092" w:rsidRPr="00665092" w:rsidRDefault="00665092" w:rsidP="0066509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981" w:type="pct"/>
            <w:noWrap/>
            <w:hideMark/>
          </w:tcPr>
          <w:p w14:paraId="33D5F129" w14:textId="4F400C8F" w:rsidR="00665092" w:rsidRPr="00665092" w:rsidRDefault="00665092" w:rsidP="0066509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981" w:type="pct"/>
            <w:noWrap/>
            <w:hideMark/>
          </w:tcPr>
          <w:p w14:paraId="31917C4D" w14:textId="004FC224" w:rsidR="00665092" w:rsidRPr="00665092" w:rsidRDefault="00665092" w:rsidP="0066509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r>
      <w:tr w:rsidR="008255D0" w:rsidRPr="00665092" w14:paraId="57BB4C80" w14:textId="77777777" w:rsidTr="00670577">
        <w:trPr>
          <w:trHeight w:val="435"/>
        </w:trPr>
        <w:tc>
          <w:tcPr>
            <w:cnfStyle w:val="001000000000" w:firstRow="0" w:lastRow="0" w:firstColumn="1" w:lastColumn="0" w:oddVBand="0" w:evenVBand="0" w:oddHBand="0" w:evenHBand="0" w:firstRowFirstColumn="0" w:firstRowLastColumn="0" w:lastRowFirstColumn="0" w:lastRowLastColumn="0"/>
            <w:tcW w:w="5000" w:type="pct"/>
            <w:gridSpan w:val="5"/>
            <w:noWrap/>
            <w:hideMark/>
          </w:tcPr>
          <w:p w14:paraId="65DFDA01" w14:textId="3D362CF6" w:rsidR="008255D0" w:rsidRPr="00665092" w:rsidRDefault="00670577" w:rsidP="008255D0">
            <w:pPr>
              <w:jc w:val="center"/>
              <w:rPr>
                <w:rFonts w:ascii="Calibri" w:eastAsia="Times New Roman" w:hAnsi="Calibri" w:cs="Calibri"/>
                <w:b w:val="0"/>
                <w:bCs w:val="0"/>
                <w:color w:val="006100"/>
              </w:rPr>
            </w:pPr>
            <w:r>
              <w:rPr>
                <w:noProof/>
              </w:rPr>
              <mc:AlternateContent>
                <mc:Choice Requires="wps">
                  <w:drawing>
                    <wp:anchor distT="0" distB="0" distL="114300" distR="114300" simplePos="0" relativeHeight="251689984" behindDoc="0" locked="0" layoutInCell="1" allowOverlap="1" wp14:anchorId="4A624B0D" wp14:editId="275761A3">
                      <wp:simplePos x="0" y="0"/>
                      <wp:positionH relativeFrom="column">
                        <wp:posOffset>2300605</wp:posOffset>
                      </wp:positionH>
                      <wp:positionV relativeFrom="paragraph">
                        <wp:posOffset>44450</wp:posOffset>
                      </wp:positionV>
                      <wp:extent cx="274320" cy="289560"/>
                      <wp:effectExtent l="0" t="19050" r="0" b="12065"/>
                      <wp:wrapNone/>
                      <wp:docPr id="60" name="Text Box 60"/>
                      <wp:cNvGraphicFramePr/>
                      <a:graphic xmlns:a="http://schemas.openxmlformats.org/drawingml/2006/main">
                        <a:graphicData uri="http://schemas.microsoft.com/office/word/2010/wordprocessingShape">
                          <wps:wsp>
                            <wps:cNvSpPr txBox="1"/>
                            <wps:spPr>
                              <a:xfrm>
                                <a:off x="0" y="0"/>
                                <a:ext cx="274320" cy="289560"/>
                              </a:xfrm>
                              <a:prstGeom prst="rect">
                                <a:avLst/>
                              </a:prstGeom>
                              <a:noFill/>
                              <a:ln w="6350">
                                <a:noFill/>
                              </a:ln>
                            </wps:spPr>
                            <wps:txbx>
                              <w:txbxContent>
                                <w:p w14:paraId="1A109F4B" w14:textId="2ED975C3" w:rsidR="002F4625" w:rsidRDefault="002F4625" w:rsidP="001D1439">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624B0D" id="Text Box 60" o:spid="_x0000_s1039" type="#_x0000_t202" style="position:absolute;left:0;text-align:left;margin-left:181.15pt;margin-top:3.5pt;width:21.6pt;height:22.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" filled="f" stroked="f" strokeweight=".5pt">
                      <v:textbox>
                        <w:txbxContent>
                          <w:p w14:paraId="1A109F4B" w14:textId="2ED975C3" w:rsidR="002F4625" w:rsidRDefault="002F4625" w:rsidP="001D1439">
                            <w:r>
                              <w:t>8</w:t>
                            </w:r>
                          </w:p>
                        </w:txbxContent>
                      </v:textbox>
                    </v:shape>
                  </w:pict>
                </mc:Fallback>
              </mc:AlternateContent>
            </w:r>
            <w:r>
              <w:rPr>
                <w:noProof/>
              </w:rPr>
              <mc:AlternateContent>
                <mc:Choice Requires="wps">
                  <w:drawing>
                    <wp:anchor distT="0" distB="0" distL="114300" distR="114300" simplePos="0" relativeHeight="251696128" behindDoc="0" locked="0" layoutInCell="1" allowOverlap="1" wp14:anchorId="48E930DA" wp14:editId="4CA81790">
                      <wp:simplePos x="0" y="0"/>
                      <wp:positionH relativeFrom="column">
                        <wp:posOffset>799465</wp:posOffset>
                      </wp:positionH>
                      <wp:positionV relativeFrom="paragraph">
                        <wp:posOffset>41910</wp:posOffset>
                      </wp:positionV>
                      <wp:extent cx="396240" cy="289560"/>
                      <wp:effectExtent l="0" t="0" r="0" b="0"/>
                      <wp:wrapNone/>
                      <wp:docPr id="6" name="Text Box 6"/>
                      <wp:cNvGraphicFramePr/>
                      <a:graphic xmlns:a="http://schemas.openxmlformats.org/drawingml/2006/main">
                        <a:graphicData uri="http://schemas.microsoft.com/office/word/2010/wordprocessingShape">
                          <wps:wsp>
                            <wps:cNvSpPr txBox="1"/>
                            <wps:spPr>
                              <a:xfrm>
                                <a:off x="0" y="0"/>
                                <a:ext cx="396240" cy="289560"/>
                              </a:xfrm>
                              <a:prstGeom prst="rect">
                                <a:avLst/>
                              </a:prstGeom>
                              <a:noFill/>
                              <a:ln w="6350">
                                <a:noFill/>
                              </a:ln>
                            </wps:spPr>
                            <wps:txbx>
                              <w:txbxContent>
                                <w:p w14:paraId="6C763276" w14:textId="10C243D6" w:rsidR="002F4625" w:rsidRDefault="002F4625" w:rsidP="00D04F88">
                                  <w: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E930DA" id="Text Box 6" o:spid="_x0000_s1040" type="#_x0000_t202" style="position:absolute;left:0;text-align:left;margin-left:62.95pt;margin-top:3.3pt;width:31.2pt;height:22.8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" filled="f" stroked="f" strokeweight=".5pt">
                      <v:textbox>
                        <w:txbxContent>
                          <w:p w14:paraId="6C763276" w14:textId="10C243D6" w:rsidR="002F4625" w:rsidRDefault="002F4625" w:rsidP="00D04F88">
                            <w:r>
                              <w:t>12</w:t>
                            </w:r>
                          </w:p>
                        </w:txbxContent>
                      </v:textbox>
                    </v:shape>
                  </w:pict>
                </mc:Fallback>
              </mc:AlternateContent>
            </w:r>
            <w:r w:rsidR="0085523F">
              <w:rPr>
                <w:noProof/>
              </w:rPr>
              <mc:AlternateContent>
                <mc:Choice Requires="wps">
                  <w:drawing>
                    <wp:anchor distT="0" distB="0" distL="114300" distR="114300" simplePos="0" relativeHeight="251693056" behindDoc="0" locked="0" layoutInCell="1" allowOverlap="1" wp14:anchorId="358CC215" wp14:editId="6773FB8C">
                      <wp:simplePos x="0" y="0"/>
                      <wp:positionH relativeFrom="margin">
                        <wp:posOffset>5652770</wp:posOffset>
                      </wp:positionH>
                      <wp:positionV relativeFrom="paragraph">
                        <wp:posOffset>46990</wp:posOffset>
                      </wp:positionV>
                      <wp:extent cx="274320" cy="289560"/>
                      <wp:effectExtent l="0" t="0" r="0" b="0"/>
                      <wp:wrapNone/>
                      <wp:docPr id="63" name="Text Box 63"/>
                      <wp:cNvGraphicFramePr/>
                      <a:graphic xmlns:a="http://schemas.openxmlformats.org/drawingml/2006/main">
                        <a:graphicData uri="http://schemas.microsoft.com/office/word/2010/wordprocessingShape">
                          <wps:wsp>
                            <wps:cNvSpPr txBox="1"/>
                            <wps:spPr>
                              <a:xfrm>
                                <a:off x="0" y="0"/>
                                <a:ext cx="274320" cy="289560"/>
                              </a:xfrm>
                              <a:prstGeom prst="rect">
                                <a:avLst/>
                              </a:prstGeom>
                              <a:noFill/>
                              <a:ln w="6350">
                                <a:noFill/>
                              </a:ln>
                            </wps:spPr>
                            <wps:txbx>
                              <w:txbxContent>
                                <w:p w14:paraId="397A21E5" w14:textId="77777777" w:rsidR="002F4625" w:rsidRDefault="002F4625">
                                  <w: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8CC215" id="Text Box 63" o:spid="_x0000_s1041" type="#_x0000_t202" style="position:absolute;left:0;text-align:left;margin-left:445.1pt;margin-top:3.7pt;width:21.6pt;height:22.8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" filled="f" stroked="f" strokeweight=".5pt">
                      <v:textbox>
                        <w:txbxContent>
                          <w:p w14:paraId="397A21E5" w14:textId="77777777" w:rsidR="002F4625" w:rsidRDefault="002F4625">
                            <w:r>
                              <w:t>0</w:t>
                            </w:r>
                          </w:p>
                        </w:txbxContent>
                      </v:textbox>
                      <w10:wrap anchorx="margin"/>
                    </v:shape>
                  </w:pict>
                </mc:Fallback>
              </mc:AlternateContent>
            </w:r>
            <w:r w:rsidR="008255D0">
              <w:rPr>
                <w:noProof/>
              </w:rPr>
              <mc:AlternateContent>
                <mc:Choice Requires="wps">
                  <w:drawing>
                    <wp:anchor distT="0" distB="0" distL="114300" distR="114300" simplePos="0" relativeHeight="251687936" behindDoc="0" locked="0" layoutInCell="1" allowOverlap="1" wp14:anchorId="1ADD6187" wp14:editId="672158F4">
                      <wp:simplePos x="0" y="0"/>
                      <wp:positionH relativeFrom="column">
                        <wp:posOffset>-138430</wp:posOffset>
                      </wp:positionH>
                      <wp:positionV relativeFrom="paragraph">
                        <wp:posOffset>41275</wp:posOffset>
                      </wp:positionV>
                      <wp:extent cx="358140" cy="28956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358140" cy="289560"/>
                              </a:xfrm>
                              <a:prstGeom prst="rect">
                                <a:avLst/>
                              </a:prstGeom>
                              <a:noFill/>
                              <a:ln w="6350">
                                <a:noFill/>
                              </a:ln>
                            </wps:spPr>
                            <wps:txbx>
                              <w:txbxContent>
                                <w:p w14:paraId="3A9FD877" w14:textId="77777777" w:rsidR="002F4625" w:rsidRDefault="002F4625" w:rsidP="001D1439">
                                  <w: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DD6187" id="Text Box 55" o:spid="_x0000_s1042" type="#_x0000_t202" style="position:absolute;left:0;text-align:left;margin-left:-10.9pt;margin-top:3.25pt;width:28.2pt;height:22.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" filled="f" stroked="f" strokeweight=".5pt">
                      <v:textbox>
                        <w:txbxContent>
                          <w:p w14:paraId="3A9FD877" w14:textId="77777777" w:rsidR="002F4625" w:rsidRDefault="002F4625" w:rsidP="001D1439">
                            <w:r>
                              <w:t>15</w:t>
                            </w:r>
                          </w:p>
                        </w:txbxContent>
                      </v:textbox>
                    </v:shape>
                  </w:pict>
                </mc:Fallback>
              </mc:AlternateContent>
            </w:r>
            <w:r w:rsidR="008255D0">
              <w:rPr>
                <w:noProof/>
              </w:rPr>
              <mc:AlternateContent>
                <mc:Choice Requires="wps">
                  <w:drawing>
                    <wp:anchor distT="0" distB="0" distL="114300" distR="114300" simplePos="0" relativeHeight="251685888" behindDoc="0" locked="0" layoutInCell="1" allowOverlap="1" wp14:anchorId="4474157A" wp14:editId="3468B034">
                      <wp:simplePos x="0" y="0"/>
                      <wp:positionH relativeFrom="column">
                        <wp:posOffset>2170430</wp:posOffset>
                      </wp:positionH>
                      <wp:positionV relativeFrom="paragraph">
                        <wp:posOffset>33655</wp:posOffset>
                      </wp:positionV>
                      <wp:extent cx="289560" cy="28956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289560" cy="289560"/>
                              </a:xfrm>
                              <a:prstGeom prst="rect">
                                <a:avLst/>
                              </a:prstGeom>
                              <a:noFill/>
                              <a:ln w="6350">
                                <a:noFill/>
                              </a:ln>
                            </wps:spPr>
                            <wps:txbx>
                              <w:txbxContent>
                                <w:p w14:paraId="3372C2DF" w14:textId="77777777" w:rsidR="002F4625" w:rsidRDefault="002F4625" w:rsidP="001D1439">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74157A" id="Text Box 56" o:spid="_x0000_s1043" type="#_x0000_t202" style="position:absolute;left:0;text-align:left;margin-left:170.9pt;margin-top:2.65pt;width:22.8pt;height:22.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" filled="f" stroked="f" strokeweight=".5pt">
                      <v:textbox>
                        <w:txbxContent>
                          <w:p w14:paraId="3372C2DF" w14:textId="77777777" w:rsidR="002F4625" w:rsidRDefault="002F4625" w:rsidP="001D1439">
                            <w:r>
                              <w:t>9</w:t>
                            </w:r>
                          </w:p>
                        </w:txbxContent>
                      </v:textbox>
                    </v:shape>
                  </w:pict>
                </mc:Fallback>
              </mc:AlternateContent>
            </w:r>
            <w:r w:rsidR="008255D0">
              <w:rPr>
                <w:noProof/>
              </w:rPr>
              <mc:AlternateContent>
                <mc:Choice Requires="wps">
                  <w:drawing>
                    <wp:anchor distT="0" distB="0" distL="114300" distR="114300" simplePos="0" relativeHeight="251686912" behindDoc="0" locked="0" layoutInCell="1" allowOverlap="1" wp14:anchorId="2F3C8E4A" wp14:editId="412B66BA">
                      <wp:simplePos x="0" y="0"/>
                      <wp:positionH relativeFrom="column">
                        <wp:posOffset>1019810</wp:posOffset>
                      </wp:positionH>
                      <wp:positionV relativeFrom="paragraph">
                        <wp:posOffset>41275</wp:posOffset>
                      </wp:positionV>
                      <wp:extent cx="396240" cy="28956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396240" cy="289560"/>
                              </a:xfrm>
                              <a:prstGeom prst="rect">
                                <a:avLst/>
                              </a:prstGeom>
                              <a:noFill/>
                              <a:ln w="6350">
                                <a:noFill/>
                              </a:ln>
                            </wps:spPr>
                            <wps:txbx>
                              <w:txbxContent>
                                <w:p w14:paraId="317A7022" w14:textId="77777777" w:rsidR="002F4625" w:rsidRDefault="002F4625" w:rsidP="001D1439">
                                  <w: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3C8E4A" id="Text Box 57" o:spid="_x0000_s1044" type="#_x0000_t202" style="position:absolute;left:0;text-align:left;margin-left:80.3pt;margin-top:3.25pt;width:31.2pt;height:22.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" filled="f" stroked="f" strokeweight=".5pt">
                      <v:textbox>
                        <w:txbxContent>
                          <w:p w14:paraId="317A7022" w14:textId="77777777" w:rsidR="002F4625" w:rsidRDefault="002F4625" w:rsidP="001D1439">
                            <w:r>
                              <w:t>11</w:t>
                            </w:r>
                          </w:p>
                        </w:txbxContent>
                      </v:textbox>
                    </v:shape>
                  </w:pict>
                </mc:Fallback>
              </mc:AlternateContent>
            </w:r>
            <w:r w:rsidR="00D04F88">
              <w:rPr>
                <w:rFonts w:ascii="Calibri" w:eastAsia="Times New Roman" w:hAnsi="Calibri" w:cs="Calibri"/>
                <w:b w:val="0"/>
                <w:bCs w:val="0"/>
                <w:color w:val="006100"/>
              </w:rPr>
              <w:t>I</w:t>
            </w:r>
            <w:r w:rsidR="008255D0" w:rsidRPr="00665092">
              <w:rPr>
                <w:rFonts w:ascii="Calibri" w:eastAsia="Times New Roman" w:hAnsi="Calibri" w:cs="Calibri"/>
                <w:b w:val="0"/>
                <w:bCs w:val="0"/>
                <w:color w:val="006100"/>
              </w:rPr>
              <w:t>-TYPE</w:t>
            </w:r>
          </w:p>
        </w:tc>
      </w:tr>
      <w:tr w:rsidR="008255D0" w:rsidRPr="00665092" w14:paraId="26155B4F" w14:textId="77777777" w:rsidTr="00670577">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981" w:type="pct"/>
            <w:noWrap/>
            <w:hideMark/>
          </w:tcPr>
          <w:p w14:paraId="4772B92B" w14:textId="550C49D0" w:rsidR="008255D0" w:rsidRPr="00665092" w:rsidRDefault="008255D0" w:rsidP="008255D0">
            <w:pPr>
              <w:jc w:val="center"/>
              <w:rPr>
                <w:rFonts w:ascii="Calibri" w:eastAsia="Times New Roman" w:hAnsi="Calibri" w:cs="Calibri"/>
                <w:color w:val="9C5700"/>
              </w:rPr>
            </w:pPr>
            <w:r w:rsidRPr="00665092">
              <w:rPr>
                <w:rFonts w:ascii="Calibri" w:eastAsia="Times New Roman" w:hAnsi="Calibri" w:cs="Calibri"/>
                <w:color w:val="9C5700"/>
              </w:rPr>
              <w:t>3</w:t>
            </w:r>
          </w:p>
        </w:tc>
        <w:tc>
          <w:tcPr>
            <w:tcW w:w="1076" w:type="pct"/>
            <w:noWrap/>
            <w:hideMark/>
          </w:tcPr>
          <w:p w14:paraId="17368B54" w14:textId="428BCBE2" w:rsidR="008255D0" w:rsidRPr="00665092" w:rsidRDefault="008255D0" w:rsidP="008255D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rPr>
            </w:pPr>
            <w:r w:rsidRPr="00665092">
              <w:rPr>
                <w:rFonts w:ascii="Calibri" w:eastAsia="Times New Roman" w:hAnsi="Calibri" w:cs="Calibri"/>
                <w:color w:val="9C5700"/>
              </w:rPr>
              <w:t>3</w:t>
            </w:r>
          </w:p>
        </w:tc>
        <w:tc>
          <w:tcPr>
            <w:tcW w:w="981" w:type="pct"/>
            <w:noWrap/>
            <w:hideMark/>
          </w:tcPr>
          <w:p w14:paraId="228BCDCA" w14:textId="12063D6C" w:rsidR="008255D0" w:rsidRPr="00665092" w:rsidRDefault="008255D0" w:rsidP="008255D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rPr>
            </w:pPr>
            <w:r w:rsidRPr="00665092">
              <w:rPr>
                <w:rFonts w:ascii="Calibri" w:eastAsia="Times New Roman" w:hAnsi="Calibri" w:cs="Calibri"/>
                <w:color w:val="9C5700"/>
              </w:rPr>
              <w:t>3</w:t>
            </w:r>
          </w:p>
        </w:tc>
        <w:tc>
          <w:tcPr>
            <w:tcW w:w="1963" w:type="pct"/>
            <w:gridSpan w:val="2"/>
            <w:noWrap/>
            <w:hideMark/>
          </w:tcPr>
          <w:p w14:paraId="686281AB" w14:textId="353520B1" w:rsidR="008255D0" w:rsidRPr="00665092" w:rsidRDefault="008255D0" w:rsidP="008255D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rPr>
            </w:pPr>
            <w:r>
              <w:rPr>
                <w:rFonts w:ascii="Calibri" w:eastAsia="Times New Roman" w:hAnsi="Calibri" w:cs="Calibri"/>
                <w:color w:val="9C5700"/>
              </w:rPr>
              <w:t>6</w:t>
            </w:r>
          </w:p>
        </w:tc>
      </w:tr>
      <w:tr w:rsidR="008255D0" w:rsidRPr="00665092" w14:paraId="43594752" w14:textId="77777777" w:rsidTr="00670577">
        <w:trPr>
          <w:trHeight w:val="435"/>
        </w:trPr>
        <w:tc>
          <w:tcPr>
            <w:cnfStyle w:val="001000000000" w:firstRow="0" w:lastRow="0" w:firstColumn="1" w:lastColumn="0" w:oddVBand="0" w:evenVBand="0" w:oddHBand="0" w:evenHBand="0" w:firstRowFirstColumn="0" w:firstRowLastColumn="0" w:lastRowFirstColumn="0" w:lastRowLastColumn="0"/>
            <w:tcW w:w="981" w:type="pct"/>
            <w:noWrap/>
            <w:hideMark/>
          </w:tcPr>
          <w:p w14:paraId="1C5CA58A" w14:textId="77777777" w:rsidR="008255D0" w:rsidRPr="00665092" w:rsidRDefault="008255D0" w:rsidP="008255D0">
            <w:pPr>
              <w:jc w:val="center"/>
              <w:rPr>
                <w:rFonts w:ascii="Calibri" w:eastAsia="Times New Roman" w:hAnsi="Calibri" w:cs="Calibri"/>
                <w:color w:val="000000"/>
              </w:rPr>
            </w:pPr>
            <w:r w:rsidRPr="00665092">
              <w:rPr>
                <w:rFonts w:ascii="Calibri" w:eastAsia="Times New Roman" w:hAnsi="Calibri" w:cs="Calibri"/>
                <w:color w:val="000000"/>
              </w:rPr>
              <w:t>OPCODE (Op)</w:t>
            </w:r>
          </w:p>
        </w:tc>
        <w:tc>
          <w:tcPr>
            <w:tcW w:w="1076" w:type="pct"/>
            <w:noWrap/>
            <w:hideMark/>
          </w:tcPr>
          <w:p w14:paraId="29476FAF" w14:textId="77777777" w:rsidR="008255D0" w:rsidRPr="00665092" w:rsidRDefault="008255D0" w:rsidP="008255D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665092">
              <w:rPr>
                <w:rFonts w:ascii="Calibri" w:eastAsia="Times New Roman" w:hAnsi="Calibri" w:cs="Calibri"/>
                <w:color w:val="000000"/>
              </w:rPr>
              <w:t>DESTINATION (Rd)</w:t>
            </w:r>
          </w:p>
        </w:tc>
        <w:tc>
          <w:tcPr>
            <w:tcW w:w="981" w:type="pct"/>
            <w:noWrap/>
            <w:hideMark/>
          </w:tcPr>
          <w:p w14:paraId="34944A2B" w14:textId="169430C1" w:rsidR="008255D0" w:rsidRPr="00665092" w:rsidRDefault="00670577" w:rsidP="008255D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noProof/>
              </w:rPr>
              <mc:AlternateContent>
                <mc:Choice Requires="wps">
                  <w:drawing>
                    <wp:anchor distT="0" distB="0" distL="114300" distR="114300" simplePos="0" relativeHeight="251691008" behindDoc="0" locked="0" layoutInCell="1" allowOverlap="1" wp14:anchorId="1122504C" wp14:editId="1BAE029D">
                      <wp:simplePos x="0" y="0"/>
                      <wp:positionH relativeFrom="column">
                        <wp:posOffset>899160</wp:posOffset>
                      </wp:positionH>
                      <wp:positionV relativeFrom="paragraph">
                        <wp:posOffset>-519430</wp:posOffset>
                      </wp:positionV>
                      <wp:extent cx="274320" cy="289560"/>
                      <wp:effectExtent l="0" t="0" r="0" b="0"/>
                      <wp:wrapNone/>
                      <wp:docPr id="61" name="Text Box 61"/>
                      <wp:cNvGraphicFramePr/>
                      <a:graphic xmlns:a="http://schemas.openxmlformats.org/drawingml/2006/main">
                        <a:graphicData uri="http://schemas.microsoft.com/office/word/2010/wordprocessingShape">
                          <wps:wsp>
                            <wps:cNvSpPr txBox="1"/>
                            <wps:spPr>
                              <a:xfrm>
                                <a:off x="0" y="0"/>
                                <a:ext cx="274320" cy="289560"/>
                              </a:xfrm>
                              <a:prstGeom prst="rect">
                                <a:avLst/>
                              </a:prstGeom>
                              <a:noFill/>
                              <a:ln w="6350">
                                <a:noFill/>
                              </a:ln>
                            </wps:spPr>
                            <wps:txbx>
                              <w:txbxContent>
                                <w:p w14:paraId="5E57CCF7" w14:textId="10F450F3" w:rsidR="002F4625" w:rsidRDefault="002F4625" w:rsidP="001D1439">
                                  <w:r>
                                    <w:t>6d</w:t>
                                  </w:r>
                                </w:p>
                                <w:p w14:paraId="07D22B95" w14:textId="77777777" w:rsidR="002F4625" w:rsidRDefault="002F4625" w:rsidP="001D143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22504C" id="Text Box 61" o:spid="_x0000_s1045" type="#_x0000_t202" style="position:absolute;left:0;text-align:left;margin-left:70.8pt;margin-top:-40.9pt;width:21.6pt;height:22.8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" filled="f" stroked="f" strokeweight=".5pt">
                      <v:textbox>
                        <w:txbxContent>
                          <w:p w14:paraId="5E57CCF7" w14:textId="10F450F3" w:rsidR="002F4625" w:rsidRDefault="002F4625" w:rsidP="001D1439">
                            <w:r>
                              <w:t>6d</w:t>
                            </w:r>
                          </w:p>
                          <w:p w14:paraId="07D22B95" w14:textId="77777777" w:rsidR="002F4625" w:rsidRDefault="002F4625" w:rsidP="001D1439"/>
                        </w:txbxContent>
                      </v:textbox>
                    </v:shape>
                  </w:pict>
                </mc:Fallback>
              </mc:AlternateContent>
            </w:r>
            <w:r w:rsidR="008255D0" w:rsidRPr="00665092">
              <w:rPr>
                <w:rFonts w:ascii="Calibri" w:eastAsia="Times New Roman" w:hAnsi="Calibri" w:cs="Calibri"/>
                <w:color w:val="000000"/>
              </w:rPr>
              <w:t>SOURCE_1 (Rs)</w:t>
            </w:r>
          </w:p>
        </w:tc>
        <w:tc>
          <w:tcPr>
            <w:tcW w:w="1963" w:type="pct"/>
            <w:gridSpan w:val="2"/>
            <w:noWrap/>
            <w:hideMark/>
          </w:tcPr>
          <w:p w14:paraId="37EE12F0" w14:textId="4E1F23D2" w:rsidR="008255D0" w:rsidRPr="00665092" w:rsidRDefault="00670577" w:rsidP="008255D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noProof/>
              </w:rPr>
              <mc:AlternateContent>
                <mc:Choice Requires="wps">
                  <w:drawing>
                    <wp:anchor distT="0" distB="0" distL="114300" distR="114300" simplePos="0" relativeHeight="251694080" behindDoc="0" locked="0" layoutInCell="1" allowOverlap="1" wp14:anchorId="3B801D6C" wp14:editId="7D124454">
                      <wp:simplePos x="0" y="0"/>
                      <wp:positionH relativeFrom="column">
                        <wp:posOffset>-135890</wp:posOffset>
                      </wp:positionH>
                      <wp:positionV relativeFrom="paragraph">
                        <wp:posOffset>-541655</wp:posOffset>
                      </wp:positionV>
                      <wp:extent cx="274320" cy="28956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274320" cy="289560"/>
                              </a:xfrm>
                              <a:prstGeom prst="rect">
                                <a:avLst/>
                              </a:prstGeom>
                              <a:noFill/>
                              <a:ln w="6350">
                                <a:noFill/>
                              </a:ln>
                            </wps:spPr>
                            <wps:txbx>
                              <w:txbxContent>
                                <w:p w14:paraId="30514A4D" w14:textId="321FB2BD" w:rsidR="002F4625" w:rsidRDefault="002F4625" w:rsidP="001D1439">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801D6C" id="Text Box 62" o:spid="_x0000_s1046" type="#_x0000_t202" style="position:absolute;left:0;text-align:left;margin-left:-10.7pt;margin-top:-42.65pt;width:21.6pt;height:22.8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" filled="f" stroked="f" strokeweight=".5pt">
                      <v:textbox>
                        <w:txbxContent>
                          <w:p w14:paraId="30514A4D" w14:textId="321FB2BD" w:rsidR="002F4625" w:rsidRDefault="002F4625" w:rsidP="001D1439">
                            <w:r>
                              <w:t>5</w:t>
                            </w:r>
                          </w:p>
                        </w:txbxContent>
                      </v:textbox>
                    </v:shape>
                  </w:pict>
                </mc:Fallback>
              </mc:AlternateContent>
            </w:r>
            <w:r w:rsidR="008255D0" w:rsidRPr="00665092">
              <w:rPr>
                <w:rFonts w:ascii="Calibri" w:eastAsia="Times New Roman" w:hAnsi="Calibri" w:cs="Calibri"/>
                <w:color w:val="000000"/>
              </w:rPr>
              <w:t>CONSTANT (C)</w:t>
            </w:r>
          </w:p>
        </w:tc>
      </w:tr>
      <w:tr w:rsidR="008255D0" w:rsidRPr="00665092" w14:paraId="341D7D12" w14:textId="77777777" w:rsidTr="00670577">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981" w:type="pct"/>
            <w:noWrap/>
            <w:hideMark/>
          </w:tcPr>
          <w:p w14:paraId="5311EF3A" w14:textId="77777777" w:rsidR="008255D0" w:rsidRPr="00665092" w:rsidRDefault="008255D0" w:rsidP="008255D0">
            <w:pPr>
              <w:jc w:val="center"/>
              <w:rPr>
                <w:rFonts w:ascii="Calibri" w:eastAsia="Times New Roman" w:hAnsi="Calibri" w:cs="Calibri"/>
                <w:color w:val="000000"/>
              </w:rPr>
            </w:pPr>
          </w:p>
        </w:tc>
        <w:tc>
          <w:tcPr>
            <w:tcW w:w="1076" w:type="pct"/>
            <w:noWrap/>
            <w:hideMark/>
          </w:tcPr>
          <w:p w14:paraId="7213671F" w14:textId="77777777" w:rsidR="008255D0" w:rsidRPr="00665092" w:rsidRDefault="008255D0" w:rsidP="008255D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981" w:type="pct"/>
            <w:noWrap/>
            <w:hideMark/>
          </w:tcPr>
          <w:p w14:paraId="6D681568" w14:textId="77777777" w:rsidR="008255D0" w:rsidRPr="00665092" w:rsidRDefault="008255D0" w:rsidP="008255D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981" w:type="pct"/>
            <w:noWrap/>
            <w:hideMark/>
          </w:tcPr>
          <w:p w14:paraId="4D0A2E71" w14:textId="77777777" w:rsidR="008255D0" w:rsidRPr="00665092" w:rsidRDefault="008255D0" w:rsidP="008255D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981" w:type="pct"/>
            <w:noWrap/>
            <w:hideMark/>
          </w:tcPr>
          <w:p w14:paraId="1AA4820A" w14:textId="77777777" w:rsidR="008255D0" w:rsidRPr="00665092" w:rsidRDefault="008255D0" w:rsidP="008255D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r>
      <w:tr w:rsidR="008255D0" w:rsidRPr="00665092" w14:paraId="2EF6FE92" w14:textId="77777777" w:rsidTr="00670577">
        <w:trPr>
          <w:trHeight w:val="435"/>
        </w:trPr>
        <w:tc>
          <w:tcPr>
            <w:cnfStyle w:val="001000000000" w:firstRow="0" w:lastRow="0" w:firstColumn="1" w:lastColumn="0" w:oddVBand="0" w:evenVBand="0" w:oddHBand="0" w:evenHBand="0" w:firstRowFirstColumn="0" w:firstRowLastColumn="0" w:lastRowFirstColumn="0" w:lastRowLastColumn="0"/>
            <w:tcW w:w="5000" w:type="pct"/>
            <w:gridSpan w:val="5"/>
            <w:noWrap/>
            <w:hideMark/>
          </w:tcPr>
          <w:p w14:paraId="6A53E14C" w14:textId="3D5E328E" w:rsidR="008255D0" w:rsidRPr="00665092" w:rsidRDefault="008255D0" w:rsidP="008255D0">
            <w:pPr>
              <w:jc w:val="center"/>
              <w:rPr>
                <w:rFonts w:ascii="Calibri" w:eastAsia="Times New Roman" w:hAnsi="Calibri" w:cs="Calibri"/>
                <w:b w:val="0"/>
                <w:bCs w:val="0"/>
                <w:color w:val="006100"/>
              </w:rPr>
            </w:pPr>
            <w:r w:rsidRPr="00665092">
              <w:rPr>
                <w:rFonts w:ascii="Calibri" w:eastAsia="Times New Roman" w:hAnsi="Calibri" w:cs="Calibri"/>
                <w:b w:val="0"/>
                <w:bCs w:val="0"/>
                <w:color w:val="006100"/>
              </w:rPr>
              <w:t>J-TYPE</w:t>
            </w:r>
          </w:p>
        </w:tc>
      </w:tr>
      <w:tr w:rsidR="008255D0" w:rsidRPr="00665092" w14:paraId="3AD83300" w14:textId="77777777" w:rsidTr="00670577">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981" w:type="pct"/>
            <w:noWrap/>
            <w:hideMark/>
          </w:tcPr>
          <w:p w14:paraId="3EC9BD40" w14:textId="7C07B1C2" w:rsidR="008255D0" w:rsidRPr="00665092" w:rsidRDefault="0085523F" w:rsidP="008255D0">
            <w:pPr>
              <w:jc w:val="center"/>
              <w:rPr>
                <w:rFonts w:ascii="Calibri" w:eastAsia="Times New Roman" w:hAnsi="Calibri" w:cs="Calibri"/>
                <w:color w:val="9C5700"/>
              </w:rPr>
            </w:pPr>
            <w:r>
              <w:rPr>
                <w:rFonts w:ascii="Calibri" w:eastAsia="Times New Roman" w:hAnsi="Calibri" w:cs="Calibri"/>
                <w:noProof/>
                <w:color w:val="006100"/>
              </w:rPr>
              <mc:AlternateContent>
                <mc:Choice Requires="wps">
                  <w:drawing>
                    <wp:anchor distT="0" distB="0" distL="114300" distR="114300" simplePos="0" relativeHeight="251703296" behindDoc="0" locked="0" layoutInCell="1" allowOverlap="1" wp14:anchorId="5992F40E" wp14:editId="4A00133F">
                      <wp:simplePos x="0" y="0"/>
                      <wp:positionH relativeFrom="column">
                        <wp:posOffset>-156210</wp:posOffset>
                      </wp:positionH>
                      <wp:positionV relativeFrom="paragraph">
                        <wp:posOffset>-276225</wp:posOffset>
                      </wp:positionV>
                      <wp:extent cx="358140" cy="27432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358140" cy="274320"/>
                              </a:xfrm>
                              <a:prstGeom prst="rect">
                                <a:avLst/>
                              </a:prstGeom>
                              <a:noFill/>
                              <a:ln w="6350">
                                <a:noFill/>
                              </a:ln>
                            </wps:spPr>
                            <wps:txbx>
                              <w:txbxContent>
                                <w:p w14:paraId="1E931AA9" w14:textId="117F79E9" w:rsidR="002F4625" w:rsidRDefault="002F4625" w:rsidP="0085523F">
                                  <w: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92F40E" id="Text Box 12" o:spid="_x0000_s1047" type="#_x0000_t202" style="position:absolute;left:0;text-align:left;margin-left:-12.3pt;margin-top:-21.75pt;width:28.2pt;height:21.6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" filled="f" stroked="f" strokeweight=".5pt">
                      <v:textbox>
                        <w:txbxContent>
                          <w:p w14:paraId="1E931AA9" w14:textId="117F79E9" w:rsidR="002F4625" w:rsidRDefault="002F4625" w:rsidP="0085523F">
                            <w:r>
                              <w:t>15</w:t>
                            </w:r>
                          </w:p>
                        </w:txbxContent>
                      </v:textbox>
                    </v:shape>
                  </w:pict>
                </mc:Fallback>
              </mc:AlternateContent>
            </w:r>
            <w:r w:rsidR="008255D0" w:rsidRPr="00665092">
              <w:rPr>
                <w:rFonts w:ascii="Calibri" w:eastAsia="Times New Roman" w:hAnsi="Calibri" w:cs="Calibri"/>
                <w:color w:val="9C5700"/>
              </w:rPr>
              <w:t>4</w:t>
            </w:r>
          </w:p>
        </w:tc>
        <w:tc>
          <w:tcPr>
            <w:tcW w:w="4019" w:type="pct"/>
            <w:gridSpan w:val="4"/>
          </w:tcPr>
          <w:p w14:paraId="5893D827" w14:textId="4E3B48E6" w:rsidR="008255D0" w:rsidRPr="00665092" w:rsidRDefault="0085523F" w:rsidP="008255D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rPr>
            </w:pPr>
            <w:r>
              <w:rPr>
                <w:rFonts w:ascii="Calibri" w:eastAsia="Times New Roman" w:hAnsi="Calibri" w:cs="Calibri"/>
                <w:b/>
                <w:bCs/>
                <w:noProof/>
                <w:color w:val="006100"/>
              </w:rPr>
              <mc:AlternateContent>
                <mc:Choice Requires="wps">
                  <w:drawing>
                    <wp:anchor distT="0" distB="0" distL="114300" distR="114300" simplePos="0" relativeHeight="251701248" behindDoc="0" locked="0" layoutInCell="1" allowOverlap="1" wp14:anchorId="10E60A81" wp14:editId="517534F7">
                      <wp:simplePos x="0" y="0"/>
                      <wp:positionH relativeFrom="column">
                        <wp:posOffset>-346710</wp:posOffset>
                      </wp:positionH>
                      <wp:positionV relativeFrom="paragraph">
                        <wp:posOffset>-299085</wp:posOffset>
                      </wp:positionV>
                      <wp:extent cx="358140" cy="2667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358140" cy="266700"/>
                              </a:xfrm>
                              <a:prstGeom prst="rect">
                                <a:avLst/>
                              </a:prstGeom>
                              <a:noFill/>
                              <a:ln w="6350">
                                <a:noFill/>
                              </a:ln>
                            </wps:spPr>
                            <wps:txbx>
                              <w:txbxContent>
                                <w:p w14:paraId="0F4FB509" w14:textId="676C2370" w:rsidR="002F4625" w:rsidRDefault="002F4625" w:rsidP="0085523F">
                                  <w: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E60A81" id="Text Box 11" o:spid="_x0000_s1048" type="#_x0000_t202" style="position:absolute;left:0;text-align:left;margin-left:-27.3pt;margin-top:-23.55pt;width:28.2pt;height:21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" filled="f" stroked="f" strokeweight=".5pt">
                      <v:textbox>
                        <w:txbxContent>
                          <w:p w14:paraId="0F4FB509" w14:textId="676C2370" w:rsidR="002F4625" w:rsidRDefault="002F4625" w:rsidP="0085523F">
                            <w:r>
                              <w:t>12</w:t>
                            </w:r>
                          </w:p>
                        </w:txbxContent>
                      </v:textbox>
                    </v:shape>
                  </w:pict>
                </mc:Fallback>
              </mc:AlternateContent>
            </w:r>
            <w:r>
              <w:rPr>
                <w:rFonts w:ascii="Calibri" w:eastAsia="Times New Roman" w:hAnsi="Calibri" w:cs="Calibri"/>
                <w:b/>
                <w:bCs/>
                <w:noProof/>
                <w:color w:val="006100"/>
              </w:rPr>
              <mc:AlternateContent>
                <mc:Choice Requires="wps">
                  <w:drawing>
                    <wp:anchor distT="0" distB="0" distL="114300" distR="114300" simplePos="0" relativeHeight="251699200" behindDoc="0" locked="0" layoutInCell="1" allowOverlap="1" wp14:anchorId="7E1FB4B6" wp14:editId="3E749CEC">
                      <wp:simplePos x="0" y="0"/>
                      <wp:positionH relativeFrom="column">
                        <wp:posOffset>-156210</wp:posOffset>
                      </wp:positionH>
                      <wp:positionV relativeFrom="paragraph">
                        <wp:posOffset>-292100</wp:posOffset>
                      </wp:positionV>
                      <wp:extent cx="388620" cy="297180"/>
                      <wp:effectExtent l="0" t="0" r="0" b="7620"/>
                      <wp:wrapNone/>
                      <wp:docPr id="10" name="Text Box 10"/>
                      <wp:cNvGraphicFramePr/>
                      <a:graphic xmlns:a="http://schemas.openxmlformats.org/drawingml/2006/main">
                        <a:graphicData uri="http://schemas.microsoft.com/office/word/2010/wordprocessingShape">
                          <wps:wsp>
                            <wps:cNvSpPr txBox="1"/>
                            <wps:spPr>
                              <a:xfrm>
                                <a:off x="0" y="0"/>
                                <a:ext cx="388620" cy="297180"/>
                              </a:xfrm>
                              <a:prstGeom prst="rect">
                                <a:avLst/>
                              </a:prstGeom>
                              <a:noFill/>
                              <a:ln w="6350">
                                <a:noFill/>
                              </a:ln>
                            </wps:spPr>
                            <wps:txbx>
                              <w:txbxContent>
                                <w:p w14:paraId="5F92E396" w14:textId="5058E245" w:rsidR="002F4625" w:rsidRDefault="002F4625" w:rsidP="0085523F">
                                  <w: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1FB4B6" id="Text Box 10" o:spid="_x0000_s1049" type="#_x0000_t202" style="position:absolute;left:0;text-align:left;margin-left:-12.3pt;margin-top:-23pt;width:30.6pt;height:23.4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" filled="f" stroked="f" strokeweight=".5pt">
                      <v:textbox>
                        <w:txbxContent>
                          <w:p w14:paraId="5F92E396" w14:textId="5058E245" w:rsidR="002F4625" w:rsidRDefault="002F4625" w:rsidP="0085523F">
                            <w:r>
                              <w:t>11</w:t>
                            </w:r>
                          </w:p>
                        </w:txbxContent>
                      </v:textbox>
                    </v:shape>
                  </w:pict>
                </mc:Fallback>
              </mc:AlternateContent>
            </w:r>
            <w:r>
              <w:rPr>
                <w:rFonts w:ascii="Calibri" w:eastAsia="Times New Roman" w:hAnsi="Calibri" w:cs="Calibri"/>
                <w:b/>
                <w:bCs/>
                <w:noProof/>
                <w:color w:val="006100"/>
              </w:rPr>
              <mc:AlternateContent>
                <mc:Choice Requires="wps">
                  <w:drawing>
                    <wp:anchor distT="0" distB="0" distL="114300" distR="114300" simplePos="0" relativeHeight="251697152" behindDoc="0" locked="0" layoutInCell="1" allowOverlap="1" wp14:anchorId="6741F775" wp14:editId="30A2EAA7">
                      <wp:simplePos x="0" y="0"/>
                      <wp:positionH relativeFrom="column">
                        <wp:posOffset>4507230</wp:posOffset>
                      </wp:positionH>
                      <wp:positionV relativeFrom="paragraph">
                        <wp:posOffset>-284480</wp:posOffset>
                      </wp:positionV>
                      <wp:extent cx="236220" cy="274320"/>
                      <wp:effectExtent l="0" t="0" r="0" b="0"/>
                      <wp:wrapNone/>
                      <wp:docPr id="7" name="Text Box 7"/>
                      <wp:cNvGraphicFramePr/>
                      <a:graphic xmlns:a="http://schemas.openxmlformats.org/drawingml/2006/main">
                        <a:graphicData uri="http://schemas.microsoft.com/office/word/2010/wordprocessingShape">
                          <wps:wsp>
                            <wps:cNvSpPr txBox="1"/>
                            <wps:spPr>
                              <a:xfrm>
                                <a:off x="0" y="0"/>
                                <a:ext cx="236220" cy="274320"/>
                              </a:xfrm>
                              <a:prstGeom prst="rect">
                                <a:avLst/>
                              </a:prstGeom>
                              <a:noFill/>
                              <a:ln w="6350">
                                <a:noFill/>
                              </a:ln>
                            </wps:spPr>
                            <wps:txbx>
                              <w:txbxContent>
                                <w:p w14:paraId="624B7B1E" w14:textId="6708F66E" w:rsidR="002F4625" w:rsidRDefault="002F4625">
                                  <w: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41F775" id="Text Box 7" o:spid="_x0000_s1050" type="#_x0000_t202" style="position:absolute;left:0;text-align:left;margin-left:354.9pt;margin-top:-22.4pt;width:18.6pt;height:21.6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" filled="f" stroked="f" strokeweight=".5pt">
                      <v:textbox>
                        <w:txbxContent>
                          <w:p w14:paraId="624B7B1E" w14:textId="6708F66E" w:rsidR="002F4625" w:rsidRDefault="002F4625">
                            <w:r>
                              <w:t>0</w:t>
                            </w:r>
                          </w:p>
                        </w:txbxContent>
                      </v:textbox>
                    </v:shape>
                  </w:pict>
                </mc:Fallback>
              </mc:AlternateContent>
            </w:r>
            <w:r w:rsidR="008255D0" w:rsidRPr="00665092">
              <w:rPr>
                <w:rFonts w:ascii="Calibri" w:eastAsia="Times New Roman" w:hAnsi="Calibri" w:cs="Calibri"/>
                <w:color w:val="9C5700"/>
              </w:rPr>
              <w:t>12</w:t>
            </w:r>
          </w:p>
        </w:tc>
      </w:tr>
      <w:tr w:rsidR="008255D0" w:rsidRPr="00665092" w14:paraId="20A335F9" w14:textId="77777777" w:rsidTr="00670577">
        <w:trPr>
          <w:trHeight w:val="435"/>
        </w:trPr>
        <w:tc>
          <w:tcPr>
            <w:cnfStyle w:val="001000000000" w:firstRow="0" w:lastRow="0" w:firstColumn="1" w:lastColumn="0" w:oddVBand="0" w:evenVBand="0" w:oddHBand="0" w:evenHBand="0" w:firstRowFirstColumn="0" w:firstRowLastColumn="0" w:lastRowFirstColumn="0" w:lastRowLastColumn="0"/>
            <w:tcW w:w="981" w:type="pct"/>
            <w:noWrap/>
            <w:hideMark/>
          </w:tcPr>
          <w:p w14:paraId="31843331" w14:textId="0F85CB0A" w:rsidR="008255D0" w:rsidRPr="00665092" w:rsidRDefault="008255D0" w:rsidP="008255D0">
            <w:pPr>
              <w:jc w:val="center"/>
              <w:rPr>
                <w:rFonts w:ascii="Calibri" w:eastAsia="Times New Roman" w:hAnsi="Calibri" w:cs="Calibri"/>
                <w:color w:val="000000"/>
              </w:rPr>
            </w:pPr>
            <w:r w:rsidRPr="00665092">
              <w:rPr>
                <w:rFonts w:ascii="Calibri" w:eastAsia="Times New Roman" w:hAnsi="Calibri" w:cs="Calibri"/>
                <w:color w:val="000000"/>
              </w:rPr>
              <w:t>OPCODE (Op)</w:t>
            </w:r>
          </w:p>
        </w:tc>
        <w:tc>
          <w:tcPr>
            <w:tcW w:w="4019" w:type="pct"/>
            <w:gridSpan w:val="4"/>
          </w:tcPr>
          <w:p w14:paraId="3310A553" w14:textId="74D36E98" w:rsidR="008255D0" w:rsidRPr="00665092" w:rsidRDefault="008255D0" w:rsidP="008255D0">
            <w:pPr>
              <w:keepNext/>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665092">
              <w:rPr>
                <w:rFonts w:ascii="Calibri" w:eastAsia="Times New Roman" w:hAnsi="Calibri" w:cs="Calibri"/>
                <w:color w:val="000000"/>
              </w:rPr>
              <w:t>CONSTANT (C)</w:t>
            </w:r>
          </w:p>
        </w:tc>
      </w:tr>
    </w:tbl>
    <w:p w14:paraId="45EB4C3D" w14:textId="09F20B15" w:rsidR="00CD7218" w:rsidRPr="00CD7218" w:rsidRDefault="00CD7218" w:rsidP="00CD7218">
      <w:pPr>
        <w:pStyle w:val="Caption"/>
        <w:jc w:val="center"/>
        <w:rPr>
          <w:sz w:val="24"/>
          <w:szCs w:val="24"/>
        </w:rPr>
      </w:pPr>
      <w:r w:rsidRPr="00CD7218">
        <w:rPr>
          <w:sz w:val="24"/>
          <w:szCs w:val="24"/>
        </w:rPr>
        <w:t xml:space="preserve">Table </w:t>
      </w:r>
      <w:r w:rsidRPr="00CD7218">
        <w:rPr>
          <w:sz w:val="24"/>
          <w:szCs w:val="24"/>
        </w:rPr>
        <w:fldChar w:fldCharType="begin"/>
      </w:r>
      <w:r w:rsidRPr="00CD7218">
        <w:rPr>
          <w:sz w:val="24"/>
          <w:szCs w:val="24"/>
        </w:rPr>
        <w:instrText xml:space="preserve"> SEQ Table \* ARABIC </w:instrText>
      </w:r>
      <w:r w:rsidRPr="00CD7218">
        <w:rPr>
          <w:sz w:val="24"/>
          <w:szCs w:val="24"/>
        </w:rPr>
        <w:fldChar w:fldCharType="separate"/>
      </w:r>
      <w:r w:rsidR="002F4625">
        <w:rPr>
          <w:noProof/>
          <w:sz w:val="24"/>
          <w:szCs w:val="24"/>
        </w:rPr>
        <w:t>1</w:t>
      </w:r>
      <w:r w:rsidRPr="00CD7218">
        <w:rPr>
          <w:sz w:val="24"/>
          <w:szCs w:val="24"/>
        </w:rPr>
        <w:fldChar w:fldCharType="end"/>
      </w:r>
      <w:r w:rsidRPr="00CD7218">
        <w:rPr>
          <w:sz w:val="24"/>
          <w:szCs w:val="24"/>
        </w:rPr>
        <w:t>. Multi-8 ISA instruction types</w:t>
      </w:r>
    </w:p>
    <w:p w14:paraId="32CA35C1" w14:textId="64758DF8" w:rsidR="00AF066B" w:rsidRDefault="00AF066B" w:rsidP="00AF066B">
      <w:pPr>
        <w:pStyle w:val="ListParagraph"/>
        <w:numPr>
          <w:ilvl w:val="0"/>
          <w:numId w:val="1"/>
        </w:numPr>
      </w:pPr>
      <w:r>
        <w:t>R-type</w:t>
      </w:r>
    </w:p>
    <w:p w14:paraId="1D9D4453" w14:textId="3DF76918" w:rsidR="001D1439" w:rsidRDefault="00AF066B" w:rsidP="00934DC8">
      <w:pPr>
        <w:pStyle w:val="ListParagraph"/>
      </w:pPr>
      <w:r>
        <w:t>All R-type instructions have a 4-bit opcode, which is 0000 for all R-type instructions. The instruction itself is determined by the 3 OAP bits, which means we have 8 R-type instructions. There are two source registers Rs and Rt, 3-bit address each, and one 3-bit destination register Rd. R-type instructions are arithmetic-logic operations and some of them have immediate versions as well which are defined under I-type instructions</w:t>
      </w:r>
      <w:r w:rsidR="001D1439">
        <w:t>.</w:t>
      </w:r>
    </w:p>
    <w:p w14:paraId="4DCA5ADE" w14:textId="77777777" w:rsidR="00AF066B" w:rsidRDefault="00AF066B" w:rsidP="00CD7218">
      <w:pPr>
        <w:pStyle w:val="ListParagraph"/>
        <w:numPr>
          <w:ilvl w:val="0"/>
          <w:numId w:val="1"/>
        </w:numPr>
      </w:pPr>
      <w:r>
        <w:t>I-type</w:t>
      </w:r>
    </w:p>
    <w:p w14:paraId="1B91B7B3" w14:textId="7374E086" w:rsidR="001D1439" w:rsidRDefault="00AF066B" w:rsidP="00934DC8">
      <w:pPr>
        <w:pStyle w:val="ListParagraph"/>
      </w:pPr>
      <w:r>
        <w:t>All I-type instructions have a 4-bit OPCODE which is used to identify the instruction as well in the decode stage. The is one destination (Rd) and one source (Rs) register, both having 3-bit addresses. The immediate is a 6-bit constant</w:t>
      </w:r>
      <w:r w:rsidR="001D1439">
        <w:t xml:space="preserve"> (C) which allows values -32&lt;C&lt;31 to be used as an immediate</w:t>
      </w:r>
      <w:r>
        <w:t xml:space="preserve">. This </w:t>
      </w:r>
      <w:r w:rsidR="001D1439">
        <w:t xml:space="preserve">constant is </w:t>
      </w:r>
      <w:r>
        <w:t>sign-exten</w:t>
      </w:r>
      <w:r w:rsidR="001D1439">
        <w:t>ded</w:t>
      </w:r>
      <w:r>
        <w:t xml:space="preserve"> to 8-</w:t>
      </w:r>
      <w:r w:rsidR="001D1439">
        <w:t>bit since</w:t>
      </w:r>
      <w:r>
        <w:t xml:space="preserve"> all operations are using 8-bits. </w:t>
      </w:r>
    </w:p>
    <w:p w14:paraId="2D831F65" w14:textId="77777777" w:rsidR="00CD7218" w:rsidRDefault="00AF066B" w:rsidP="00CD7218">
      <w:pPr>
        <w:pStyle w:val="ListParagraph"/>
        <w:numPr>
          <w:ilvl w:val="0"/>
          <w:numId w:val="1"/>
        </w:numPr>
      </w:pPr>
      <w:r>
        <w:t>J-type</w:t>
      </w:r>
    </w:p>
    <w:p w14:paraId="5787B4D5" w14:textId="77777777" w:rsidR="00934DC8" w:rsidRDefault="00CD7218" w:rsidP="00670577">
      <w:pPr>
        <w:pStyle w:val="ListParagraph"/>
      </w:pPr>
      <w:r>
        <w:t>Multi-8 ISA supports one</w:t>
      </w:r>
      <w:r w:rsidR="00AF066B">
        <w:t xml:space="preserve"> J-type instruction, which is Jump instruction. It has a 4-bit OPCODE and a 12-bit constant which is the destination address for the jump target.</w:t>
      </w:r>
      <w:r w:rsidR="001D1439">
        <w:t xml:space="preserve"> The jump </w:t>
      </w:r>
      <w:r w:rsidR="0085523F">
        <w:t>instruction supports</w:t>
      </w:r>
      <w:r w:rsidR="001D1439">
        <w:t xml:space="preserve"> direct memory addressing since the 12-bit constant allows the jump instruction to span the whole 2kB instruction memory.</w:t>
      </w:r>
    </w:p>
    <w:p w14:paraId="2CE4CD9D" w14:textId="1F66A4EF" w:rsidR="0085523F" w:rsidRDefault="00934DC8" w:rsidP="00934DC8">
      <w:r>
        <w:t xml:space="preserve">The special DMADDR instruction allows to access Data memory in quarters of 256 memory locations due to the limited </w:t>
      </w:r>
      <w:r w:rsidR="001D3A0E">
        <w:t>8-bit size of the user registers which cannot address the full data memory.</w:t>
      </w:r>
      <w:r w:rsidR="000E050A">
        <w:br w:type="page"/>
      </w:r>
    </w:p>
    <w:p w14:paraId="086C31A7" w14:textId="77777777" w:rsidR="000E050A" w:rsidRDefault="000E050A" w:rsidP="0085523F">
      <w:pPr>
        <w:jc w:val="center"/>
        <w:rPr>
          <w:b/>
          <w:bCs/>
          <w:color w:val="FFFFFF" w:themeColor="background1"/>
        </w:rPr>
        <w:sectPr w:rsidR="000E050A" w:rsidSect="000E050A">
          <w:pgSz w:w="12240" w:h="15840" w:code="1"/>
          <w:pgMar w:top="1440" w:right="1440" w:bottom="1440" w:left="1440" w:header="720" w:footer="720" w:gutter="0"/>
          <w:cols w:space="720"/>
          <w:docGrid w:linePitch="360"/>
        </w:sectPr>
      </w:pPr>
    </w:p>
    <w:tbl>
      <w:tblPr>
        <w:tblStyle w:val="GridTable4-Accent6"/>
        <w:tblpPr w:leftFromText="180" w:rightFromText="180" w:horzAnchor="margin" w:tblpXSpec="center" w:tblpY="456"/>
        <w:tblW w:w="15399" w:type="dxa"/>
        <w:tblLook w:val="04A0" w:firstRow="1" w:lastRow="0" w:firstColumn="1" w:lastColumn="0" w:noHBand="0" w:noVBand="1"/>
      </w:tblPr>
      <w:tblGrid>
        <w:gridCol w:w="1326"/>
        <w:gridCol w:w="711"/>
        <w:gridCol w:w="1606"/>
        <w:gridCol w:w="6979"/>
        <w:gridCol w:w="3023"/>
        <w:gridCol w:w="1004"/>
        <w:gridCol w:w="750"/>
      </w:tblGrid>
      <w:tr w:rsidR="0085523F" w:rsidRPr="00B275A9" w14:paraId="74E4475B" w14:textId="77777777" w:rsidTr="00670577">
        <w:trPr>
          <w:cnfStyle w:val="100000000000" w:firstRow="1" w:lastRow="0" w:firstColumn="0" w:lastColumn="0" w:oddVBand="0" w:evenVBand="0" w:oddHBand="0"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326" w:type="dxa"/>
            <w:noWrap/>
            <w:hideMark/>
          </w:tcPr>
          <w:p w14:paraId="03B2BECE" w14:textId="3B38ADB1" w:rsidR="0085523F" w:rsidRPr="00B275A9" w:rsidRDefault="0085523F" w:rsidP="00670577">
            <w:pPr>
              <w:jc w:val="center"/>
            </w:pPr>
            <w:r w:rsidRPr="00B275A9">
              <w:lastRenderedPageBreak/>
              <w:t>Instruction</w:t>
            </w:r>
          </w:p>
        </w:tc>
        <w:tc>
          <w:tcPr>
            <w:tcW w:w="711" w:type="dxa"/>
            <w:noWrap/>
            <w:hideMark/>
          </w:tcPr>
          <w:p w14:paraId="7B4E8CB2" w14:textId="77777777" w:rsidR="0085523F" w:rsidRPr="00B275A9" w:rsidRDefault="0085523F" w:rsidP="00670577">
            <w:pPr>
              <w:jc w:val="center"/>
              <w:cnfStyle w:val="100000000000" w:firstRow="1" w:lastRow="0" w:firstColumn="0" w:lastColumn="0" w:oddVBand="0" w:evenVBand="0" w:oddHBand="0" w:evenHBand="0" w:firstRowFirstColumn="0" w:firstRowLastColumn="0" w:lastRowFirstColumn="0" w:lastRowLastColumn="0"/>
            </w:pPr>
            <w:r w:rsidRPr="00B275A9">
              <w:t>Type</w:t>
            </w:r>
          </w:p>
        </w:tc>
        <w:tc>
          <w:tcPr>
            <w:tcW w:w="1606" w:type="dxa"/>
            <w:noWrap/>
            <w:hideMark/>
          </w:tcPr>
          <w:p w14:paraId="0F787AC8" w14:textId="77777777" w:rsidR="0085523F" w:rsidRPr="00B275A9" w:rsidRDefault="0085523F" w:rsidP="00670577">
            <w:pPr>
              <w:jc w:val="center"/>
              <w:cnfStyle w:val="100000000000" w:firstRow="1" w:lastRow="0" w:firstColumn="0" w:lastColumn="0" w:oddVBand="0" w:evenVBand="0" w:oddHBand="0" w:evenHBand="0" w:firstRowFirstColumn="0" w:firstRowLastColumn="0" w:lastRowFirstColumn="0" w:lastRowLastColumn="0"/>
            </w:pPr>
            <w:r w:rsidRPr="00B275A9">
              <w:t>Operands</w:t>
            </w:r>
          </w:p>
        </w:tc>
        <w:tc>
          <w:tcPr>
            <w:tcW w:w="6979" w:type="dxa"/>
            <w:noWrap/>
            <w:hideMark/>
          </w:tcPr>
          <w:p w14:paraId="1C0B16B6" w14:textId="77777777" w:rsidR="0085523F" w:rsidRPr="00B275A9" w:rsidRDefault="0085523F" w:rsidP="00670577">
            <w:pPr>
              <w:jc w:val="center"/>
              <w:cnfStyle w:val="100000000000" w:firstRow="1" w:lastRow="0" w:firstColumn="0" w:lastColumn="0" w:oddVBand="0" w:evenVBand="0" w:oddHBand="0" w:evenHBand="0" w:firstRowFirstColumn="0" w:firstRowLastColumn="0" w:lastRowFirstColumn="0" w:lastRowLastColumn="0"/>
            </w:pPr>
            <w:r w:rsidRPr="00B275A9">
              <w:t>Description</w:t>
            </w:r>
          </w:p>
        </w:tc>
        <w:tc>
          <w:tcPr>
            <w:tcW w:w="3023" w:type="dxa"/>
            <w:noWrap/>
            <w:hideMark/>
          </w:tcPr>
          <w:p w14:paraId="7073059A" w14:textId="77777777" w:rsidR="0085523F" w:rsidRPr="00B275A9" w:rsidRDefault="0085523F" w:rsidP="00670577">
            <w:pPr>
              <w:jc w:val="center"/>
              <w:cnfStyle w:val="100000000000" w:firstRow="1" w:lastRow="0" w:firstColumn="0" w:lastColumn="0" w:oddVBand="0" w:evenVBand="0" w:oddHBand="0" w:evenHBand="0" w:firstRowFirstColumn="0" w:firstRowLastColumn="0" w:lastRowFirstColumn="0" w:lastRowLastColumn="0"/>
            </w:pPr>
            <w:r w:rsidRPr="00B275A9">
              <w:t>Operation</w:t>
            </w:r>
          </w:p>
        </w:tc>
        <w:tc>
          <w:tcPr>
            <w:tcW w:w="1004" w:type="dxa"/>
            <w:noWrap/>
            <w:hideMark/>
          </w:tcPr>
          <w:p w14:paraId="07AADBB6" w14:textId="77777777" w:rsidR="0085523F" w:rsidRPr="00B275A9" w:rsidRDefault="0085523F" w:rsidP="00670577">
            <w:pPr>
              <w:jc w:val="center"/>
              <w:cnfStyle w:val="100000000000" w:firstRow="1" w:lastRow="0" w:firstColumn="0" w:lastColumn="0" w:oddVBand="0" w:evenVBand="0" w:oddHBand="0" w:evenHBand="0" w:firstRowFirstColumn="0" w:firstRowLastColumn="0" w:lastRowFirstColumn="0" w:lastRowLastColumn="0"/>
            </w:pPr>
            <w:r w:rsidRPr="00B275A9">
              <w:t>Opcode</w:t>
            </w:r>
          </w:p>
        </w:tc>
        <w:tc>
          <w:tcPr>
            <w:tcW w:w="750" w:type="dxa"/>
            <w:noWrap/>
            <w:hideMark/>
          </w:tcPr>
          <w:p w14:paraId="40BB84D9" w14:textId="77777777" w:rsidR="0085523F" w:rsidRPr="00B275A9" w:rsidRDefault="0085523F" w:rsidP="00670577">
            <w:pPr>
              <w:jc w:val="center"/>
              <w:cnfStyle w:val="100000000000" w:firstRow="1" w:lastRow="0" w:firstColumn="0" w:lastColumn="0" w:oddVBand="0" w:evenVBand="0" w:oddHBand="0" w:evenHBand="0" w:firstRowFirstColumn="0" w:firstRowLastColumn="0" w:lastRowFirstColumn="0" w:lastRowLastColumn="0"/>
            </w:pPr>
            <w:r w:rsidRPr="00B275A9">
              <w:t>OAP</w:t>
            </w:r>
          </w:p>
        </w:tc>
      </w:tr>
      <w:tr w:rsidR="0085523F" w:rsidRPr="00B275A9" w14:paraId="0DDF5A30" w14:textId="77777777" w:rsidTr="00670577">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326" w:type="dxa"/>
            <w:noWrap/>
            <w:hideMark/>
          </w:tcPr>
          <w:p w14:paraId="749255AE" w14:textId="77777777" w:rsidR="0085523F" w:rsidRPr="00B275A9" w:rsidRDefault="0085523F" w:rsidP="00670577">
            <w:pPr>
              <w:jc w:val="center"/>
            </w:pPr>
            <w:r w:rsidRPr="00B275A9">
              <w:t>ADD</w:t>
            </w:r>
          </w:p>
        </w:tc>
        <w:tc>
          <w:tcPr>
            <w:tcW w:w="711" w:type="dxa"/>
            <w:noWrap/>
            <w:hideMark/>
          </w:tcPr>
          <w:p w14:paraId="2CEDFC82"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B275A9">
              <w:t>R</w:t>
            </w:r>
          </w:p>
        </w:tc>
        <w:tc>
          <w:tcPr>
            <w:tcW w:w="1606" w:type="dxa"/>
            <w:noWrap/>
            <w:hideMark/>
          </w:tcPr>
          <w:p w14:paraId="40FCCA4A"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B275A9">
              <w:t xml:space="preserve">Rd, Rs, Rt, </w:t>
            </w:r>
            <w:proofErr w:type="spellStart"/>
            <w:r w:rsidRPr="00B275A9">
              <w:t>Cin</w:t>
            </w:r>
            <w:proofErr w:type="spellEnd"/>
          </w:p>
        </w:tc>
        <w:tc>
          <w:tcPr>
            <w:tcW w:w="6979" w:type="dxa"/>
            <w:noWrap/>
            <w:hideMark/>
          </w:tcPr>
          <w:p w14:paraId="3CE9422A"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B275A9">
              <w:t>Add two registers and a carry (</w:t>
            </w:r>
            <w:proofErr w:type="spellStart"/>
            <w:r w:rsidRPr="00B275A9">
              <w:t>Cin</w:t>
            </w:r>
            <w:proofErr w:type="spellEnd"/>
            <w:r w:rsidRPr="00B275A9">
              <w:t>)</w:t>
            </w:r>
          </w:p>
        </w:tc>
        <w:tc>
          <w:tcPr>
            <w:tcW w:w="3023" w:type="dxa"/>
            <w:noWrap/>
            <w:hideMark/>
          </w:tcPr>
          <w:p w14:paraId="1AC6FFD1" w14:textId="085F6F49" w:rsidR="000E050A"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B275A9">
              <w:t xml:space="preserve">Rd &lt;= Rs + Rt + </w:t>
            </w:r>
            <w:proofErr w:type="spellStart"/>
            <w:r w:rsidRPr="00B275A9">
              <w:t>Cin</w:t>
            </w:r>
            <w:proofErr w:type="spellEnd"/>
            <w:r w:rsidR="000E050A">
              <w:t xml:space="preserve"> </w:t>
            </w:r>
          </w:p>
          <w:p w14:paraId="5B9C1175" w14:textId="57E22C36" w:rsidR="0085523F" w:rsidRPr="00B275A9" w:rsidRDefault="000E050A" w:rsidP="00670577">
            <w:pPr>
              <w:jc w:val="center"/>
              <w:cnfStyle w:val="000000100000" w:firstRow="0" w:lastRow="0" w:firstColumn="0" w:lastColumn="0" w:oddVBand="0" w:evenVBand="0" w:oddHBand="1" w:evenHBand="0" w:firstRowFirstColumn="0" w:firstRowLastColumn="0" w:lastRowFirstColumn="0" w:lastRowLastColumn="0"/>
            </w:pPr>
            <w:r w:rsidRPr="0002798E">
              <w:t xml:space="preserve">PC &lt;= PC + </w:t>
            </w:r>
            <w:r>
              <w:t>1</w:t>
            </w:r>
          </w:p>
        </w:tc>
        <w:tc>
          <w:tcPr>
            <w:tcW w:w="1004" w:type="dxa"/>
            <w:noWrap/>
            <w:hideMark/>
          </w:tcPr>
          <w:p w14:paraId="0D56AB4B"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B275A9">
              <w:t>0</w:t>
            </w:r>
          </w:p>
        </w:tc>
        <w:tc>
          <w:tcPr>
            <w:tcW w:w="750" w:type="dxa"/>
            <w:noWrap/>
            <w:hideMark/>
          </w:tcPr>
          <w:p w14:paraId="50F62467"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B275A9">
              <w:t>0</w:t>
            </w:r>
          </w:p>
        </w:tc>
      </w:tr>
      <w:tr w:rsidR="0085523F" w:rsidRPr="00B275A9" w14:paraId="21454D39" w14:textId="77777777" w:rsidTr="00670577">
        <w:trPr>
          <w:trHeight w:val="530"/>
        </w:trPr>
        <w:tc>
          <w:tcPr>
            <w:cnfStyle w:val="001000000000" w:firstRow="0" w:lastRow="0" w:firstColumn="1" w:lastColumn="0" w:oddVBand="0" w:evenVBand="0" w:oddHBand="0" w:evenHBand="0" w:firstRowFirstColumn="0" w:firstRowLastColumn="0" w:lastRowFirstColumn="0" w:lastRowLastColumn="0"/>
            <w:tcW w:w="1326" w:type="dxa"/>
            <w:noWrap/>
            <w:hideMark/>
          </w:tcPr>
          <w:p w14:paraId="4C93A3F3" w14:textId="77777777" w:rsidR="0085523F" w:rsidRPr="00B275A9" w:rsidRDefault="0085523F" w:rsidP="00670577">
            <w:pPr>
              <w:jc w:val="center"/>
            </w:pPr>
            <w:r w:rsidRPr="00B275A9">
              <w:t>ADDI</w:t>
            </w:r>
          </w:p>
        </w:tc>
        <w:tc>
          <w:tcPr>
            <w:tcW w:w="711" w:type="dxa"/>
            <w:noWrap/>
            <w:hideMark/>
          </w:tcPr>
          <w:p w14:paraId="57058A2D"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I</w:t>
            </w:r>
          </w:p>
        </w:tc>
        <w:tc>
          <w:tcPr>
            <w:tcW w:w="1606" w:type="dxa"/>
            <w:noWrap/>
            <w:hideMark/>
          </w:tcPr>
          <w:p w14:paraId="0A92C594"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Rd, Rs, C</w:t>
            </w:r>
          </w:p>
        </w:tc>
        <w:tc>
          <w:tcPr>
            <w:tcW w:w="6979" w:type="dxa"/>
            <w:noWrap/>
            <w:hideMark/>
          </w:tcPr>
          <w:p w14:paraId="3BB28174"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 xml:space="preserve">Add a register and a constant </w:t>
            </w:r>
            <w:proofErr w:type="gramStart"/>
            <w:r w:rsidRPr="00B275A9">
              <w:t>( C</w:t>
            </w:r>
            <w:proofErr w:type="gramEnd"/>
            <w:r w:rsidRPr="00B275A9">
              <w:t xml:space="preserve"> )</w:t>
            </w:r>
          </w:p>
        </w:tc>
        <w:tc>
          <w:tcPr>
            <w:tcW w:w="3023" w:type="dxa"/>
            <w:noWrap/>
            <w:hideMark/>
          </w:tcPr>
          <w:p w14:paraId="2715BF7A" w14:textId="77777777" w:rsidR="000E050A"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Rd &lt;= Rs + C</w:t>
            </w:r>
            <w:r w:rsidR="000E050A">
              <w:t>,</w:t>
            </w:r>
          </w:p>
          <w:p w14:paraId="4A1D0BF1" w14:textId="670DDC6C" w:rsidR="0085523F" w:rsidRPr="00B275A9" w:rsidRDefault="000E050A" w:rsidP="00670577">
            <w:pPr>
              <w:jc w:val="center"/>
              <w:cnfStyle w:val="000000000000" w:firstRow="0" w:lastRow="0" w:firstColumn="0" w:lastColumn="0" w:oddVBand="0" w:evenVBand="0" w:oddHBand="0" w:evenHBand="0" w:firstRowFirstColumn="0" w:firstRowLastColumn="0" w:lastRowFirstColumn="0" w:lastRowLastColumn="0"/>
            </w:pPr>
            <w:r w:rsidRPr="0002798E">
              <w:t xml:space="preserve">PC &lt;= PC + </w:t>
            </w:r>
            <w:r>
              <w:t>1</w:t>
            </w:r>
          </w:p>
        </w:tc>
        <w:tc>
          <w:tcPr>
            <w:tcW w:w="1004" w:type="dxa"/>
            <w:noWrap/>
            <w:hideMark/>
          </w:tcPr>
          <w:p w14:paraId="575FFD5B"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1</w:t>
            </w:r>
          </w:p>
        </w:tc>
        <w:tc>
          <w:tcPr>
            <w:tcW w:w="750" w:type="dxa"/>
            <w:noWrap/>
            <w:hideMark/>
          </w:tcPr>
          <w:p w14:paraId="18877FFA"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X</w:t>
            </w:r>
          </w:p>
        </w:tc>
      </w:tr>
      <w:tr w:rsidR="0085523F" w:rsidRPr="00B275A9" w14:paraId="4EE79B7F" w14:textId="77777777" w:rsidTr="00670577">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326" w:type="dxa"/>
            <w:noWrap/>
            <w:hideMark/>
          </w:tcPr>
          <w:p w14:paraId="7AB04E68" w14:textId="77777777" w:rsidR="0085523F" w:rsidRPr="00B275A9" w:rsidRDefault="0085523F" w:rsidP="00670577">
            <w:pPr>
              <w:jc w:val="center"/>
            </w:pPr>
            <w:r w:rsidRPr="00B275A9">
              <w:t>SUB</w:t>
            </w:r>
          </w:p>
        </w:tc>
        <w:tc>
          <w:tcPr>
            <w:tcW w:w="711" w:type="dxa"/>
            <w:noWrap/>
            <w:hideMark/>
          </w:tcPr>
          <w:p w14:paraId="58BCEFA7"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B275A9">
              <w:t>R</w:t>
            </w:r>
          </w:p>
        </w:tc>
        <w:tc>
          <w:tcPr>
            <w:tcW w:w="1606" w:type="dxa"/>
            <w:noWrap/>
            <w:hideMark/>
          </w:tcPr>
          <w:p w14:paraId="6342CDE1"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B275A9">
              <w:t xml:space="preserve">Rd, Rs, Rt, </w:t>
            </w:r>
            <w:proofErr w:type="spellStart"/>
            <w:r w:rsidRPr="00B275A9">
              <w:t>Cin</w:t>
            </w:r>
            <w:proofErr w:type="spellEnd"/>
          </w:p>
        </w:tc>
        <w:tc>
          <w:tcPr>
            <w:tcW w:w="6979" w:type="dxa"/>
            <w:noWrap/>
            <w:hideMark/>
          </w:tcPr>
          <w:p w14:paraId="14E12661"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B275A9">
              <w:t>Subtract two registers and a carry (</w:t>
            </w:r>
            <w:proofErr w:type="spellStart"/>
            <w:r w:rsidRPr="00B275A9">
              <w:t>Cin</w:t>
            </w:r>
            <w:proofErr w:type="spellEnd"/>
            <w:r w:rsidRPr="00B275A9">
              <w:t>)</w:t>
            </w:r>
          </w:p>
        </w:tc>
        <w:tc>
          <w:tcPr>
            <w:tcW w:w="3023" w:type="dxa"/>
            <w:noWrap/>
            <w:hideMark/>
          </w:tcPr>
          <w:p w14:paraId="42C2FE3E" w14:textId="1FFD4DDD" w:rsidR="0085523F"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B275A9">
              <w:t xml:space="preserve">Rd &lt;= Rs - Rt </w:t>
            </w:r>
            <w:r w:rsidR="000E050A">
              <w:t>–</w:t>
            </w:r>
            <w:r w:rsidRPr="00B275A9">
              <w:t xml:space="preserve"> </w:t>
            </w:r>
            <w:proofErr w:type="spellStart"/>
            <w:r w:rsidRPr="00B275A9">
              <w:t>Cin</w:t>
            </w:r>
            <w:proofErr w:type="spellEnd"/>
          </w:p>
          <w:p w14:paraId="1C8A1176" w14:textId="53A0CCA2" w:rsidR="000E050A" w:rsidRPr="00B275A9" w:rsidRDefault="000E050A" w:rsidP="00670577">
            <w:pPr>
              <w:jc w:val="center"/>
              <w:cnfStyle w:val="000000100000" w:firstRow="0" w:lastRow="0" w:firstColumn="0" w:lastColumn="0" w:oddVBand="0" w:evenVBand="0" w:oddHBand="1" w:evenHBand="0" w:firstRowFirstColumn="0" w:firstRowLastColumn="0" w:lastRowFirstColumn="0" w:lastRowLastColumn="0"/>
            </w:pPr>
            <w:r w:rsidRPr="0002798E">
              <w:t xml:space="preserve">PC &lt;= PC + </w:t>
            </w:r>
            <w:r>
              <w:t>1</w:t>
            </w:r>
          </w:p>
        </w:tc>
        <w:tc>
          <w:tcPr>
            <w:tcW w:w="1004" w:type="dxa"/>
            <w:noWrap/>
            <w:hideMark/>
          </w:tcPr>
          <w:p w14:paraId="77CC9483"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B275A9">
              <w:t>0</w:t>
            </w:r>
          </w:p>
        </w:tc>
        <w:tc>
          <w:tcPr>
            <w:tcW w:w="750" w:type="dxa"/>
            <w:noWrap/>
            <w:hideMark/>
          </w:tcPr>
          <w:p w14:paraId="7E6A4BB7"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B275A9">
              <w:t>1</w:t>
            </w:r>
          </w:p>
        </w:tc>
      </w:tr>
      <w:tr w:rsidR="0085523F" w:rsidRPr="00B275A9" w14:paraId="241E2E14" w14:textId="77777777" w:rsidTr="00670577">
        <w:trPr>
          <w:trHeight w:val="530"/>
        </w:trPr>
        <w:tc>
          <w:tcPr>
            <w:cnfStyle w:val="001000000000" w:firstRow="0" w:lastRow="0" w:firstColumn="1" w:lastColumn="0" w:oddVBand="0" w:evenVBand="0" w:oddHBand="0" w:evenHBand="0" w:firstRowFirstColumn="0" w:firstRowLastColumn="0" w:lastRowFirstColumn="0" w:lastRowLastColumn="0"/>
            <w:tcW w:w="1326" w:type="dxa"/>
            <w:noWrap/>
            <w:hideMark/>
          </w:tcPr>
          <w:p w14:paraId="26454642" w14:textId="77777777" w:rsidR="0085523F" w:rsidRPr="00B275A9" w:rsidRDefault="0085523F" w:rsidP="00670577">
            <w:pPr>
              <w:jc w:val="center"/>
            </w:pPr>
            <w:r w:rsidRPr="00B275A9">
              <w:t>AND</w:t>
            </w:r>
          </w:p>
        </w:tc>
        <w:tc>
          <w:tcPr>
            <w:tcW w:w="711" w:type="dxa"/>
            <w:noWrap/>
            <w:hideMark/>
          </w:tcPr>
          <w:p w14:paraId="4AA513C3"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606" w:type="dxa"/>
            <w:noWrap/>
            <w:hideMark/>
          </w:tcPr>
          <w:p w14:paraId="39F40C1D"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6979" w:type="dxa"/>
            <w:noWrap/>
            <w:hideMark/>
          </w:tcPr>
          <w:p w14:paraId="62817A11"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Logical AND two registers</w:t>
            </w:r>
          </w:p>
        </w:tc>
        <w:tc>
          <w:tcPr>
            <w:tcW w:w="3023" w:type="dxa"/>
            <w:noWrap/>
            <w:hideMark/>
          </w:tcPr>
          <w:p w14:paraId="3FC3551F" w14:textId="77777777" w:rsidR="0085523F"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Rd &lt;= Rs ^ Rt</w:t>
            </w:r>
          </w:p>
          <w:p w14:paraId="1C34CD99" w14:textId="43A56831" w:rsidR="000E050A" w:rsidRPr="00B275A9" w:rsidRDefault="000E050A" w:rsidP="00670577">
            <w:pPr>
              <w:jc w:val="center"/>
              <w:cnfStyle w:val="000000000000" w:firstRow="0" w:lastRow="0" w:firstColumn="0" w:lastColumn="0" w:oddVBand="0" w:evenVBand="0" w:oddHBand="0" w:evenHBand="0" w:firstRowFirstColumn="0" w:firstRowLastColumn="0" w:lastRowFirstColumn="0" w:lastRowLastColumn="0"/>
            </w:pPr>
            <w:r w:rsidRPr="0002798E">
              <w:t xml:space="preserve">PC &lt;= PC + </w:t>
            </w:r>
            <w:r>
              <w:t>1</w:t>
            </w:r>
          </w:p>
        </w:tc>
        <w:tc>
          <w:tcPr>
            <w:tcW w:w="1004" w:type="dxa"/>
            <w:noWrap/>
            <w:hideMark/>
          </w:tcPr>
          <w:p w14:paraId="30C01DE1"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750" w:type="dxa"/>
            <w:noWrap/>
            <w:hideMark/>
          </w:tcPr>
          <w:p w14:paraId="55471C86"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t>4</w:t>
            </w:r>
          </w:p>
        </w:tc>
      </w:tr>
      <w:tr w:rsidR="0085523F" w:rsidRPr="00B275A9" w14:paraId="354CF34E" w14:textId="77777777" w:rsidTr="00670577">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326" w:type="dxa"/>
            <w:noWrap/>
            <w:hideMark/>
          </w:tcPr>
          <w:p w14:paraId="34DA703C" w14:textId="77777777" w:rsidR="0085523F" w:rsidRPr="00B275A9" w:rsidRDefault="0085523F" w:rsidP="00670577">
            <w:pPr>
              <w:jc w:val="center"/>
            </w:pPr>
            <w:r w:rsidRPr="00B275A9">
              <w:t>ANDI</w:t>
            </w:r>
          </w:p>
        </w:tc>
        <w:tc>
          <w:tcPr>
            <w:tcW w:w="711" w:type="dxa"/>
            <w:noWrap/>
            <w:hideMark/>
          </w:tcPr>
          <w:p w14:paraId="3B1085C3"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B275A9">
              <w:t>I</w:t>
            </w:r>
          </w:p>
        </w:tc>
        <w:tc>
          <w:tcPr>
            <w:tcW w:w="1606" w:type="dxa"/>
            <w:noWrap/>
            <w:hideMark/>
          </w:tcPr>
          <w:p w14:paraId="03E86D20"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B275A9">
              <w:t>Rd, Rs, C</w:t>
            </w:r>
          </w:p>
        </w:tc>
        <w:tc>
          <w:tcPr>
            <w:tcW w:w="6979" w:type="dxa"/>
            <w:noWrap/>
            <w:hideMark/>
          </w:tcPr>
          <w:p w14:paraId="06AF0B97"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B275A9">
              <w:t xml:space="preserve">Logical AND two registers and a constant </w:t>
            </w:r>
            <w:proofErr w:type="gramStart"/>
            <w:r w:rsidRPr="00B275A9">
              <w:t>( C</w:t>
            </w:r>
            <w:proofErr w:type="gramEnd"/>
            <w:r w:rsidRPr="00B275A9">
              <w:t xml:space="preserve"> )</w:t>
            </w:r>
          </w:p>
        </w:tc>
        <w:tc>
          <w:tcPr>
            <w:tcW w:w="3023" w:type="dxa"/>
            <w:noWrap/>
            <w:hideMark/>
          </w:tcPr>
          <w:p w14:paraId="301D15C7" w14:textId="77777777" w:rsidR="0085523F"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B275A9">
              <w:t>Rd &lt;= Rs ^ C</w:t>
            </w:r>
          </w:p>
          <w:p w14:paraId="045C64B8" w14:textId="66D93EF8" w:rsidR="000E050A" w:rsidRPr="00B275A9" w:rsidRDefault="000E050A" w:rsidP="00670577">
            <w:pPr>
              <w:jc w:val="center"/>
              <w:cnfStyle w:val="000000100000" w:firstRow="0" w:lastRow="0" w:firstColumn="0" w:lastColumn="0" w:oddVBand="0" w:evenVBand="0" w:oddHBand="1" w:evenHBand="0" w:firstRowFirstColumn="0" w:firstRowLastColumn="0" w:lastRowFirstColumn="0" w:lastRowLastColumn="0"/>
            </w:pPr>
            <w:r w:rsidRPr="0002798E">
              <w:t xml:space="preserve">PC &lt;= PC + </w:t>
            </w:r>
            <w:r>
              <w:t>1</w:t>
            </w:r>
          </w:p>
        </w:tc>
        <w:tc>
          <w:tcPr>
            <w:tcW w:w="1004" w:type="dxa"/>
            <w:noWrap/>
            <w:hideMark/>
          </w:tcPr>
          <w:p w14:paraId="6790978C"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B275A9">
              <w:t>2</w:t>
            </w:r>
          </w:p>
        </w:tc>
        <w:tc>
          <w:tcPr>
            <w:tcW w:w="750" w:type="dxa"/>
            <w:noWrap/>
            <w:hideMark/>
          </w:tcPr>
          <w:p w14:paraId="3112B23F"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B275A9">
              <w:t>X</w:t>
            </w:r>
          </w:p>
        </w:tc>
      </w:tr>
      <w:tr w:rsidR="0085523F" w:rsidRPr="00B275A9" w14:paraId="2F6A5B75" w14:textId="77777777" w:rsidTr="00670577">
        <w:trPr>
          <w:trHeight w:val="530"/>
        </w:trPr>
        <w:tc>
          <w:tcPr>
            <w:cnfStyle w:val="001000000000" w:firstRow="0" w:lastRow="0" w:firstColumn="1" w:lastColumn="0" w:oddVBand="0" w:evenVBand="0" w:oddHBand="0" w:evenHBand="0" w:firstRowFirstColumn="0" w:firstRowLastColumn="0" w:lastRowFirstColumn="0" w:lastRowLastColumn="0"/>
            <w:tcW w:w="1326" w:type="dxa"/>
            <w:noWrap/>
            <w:hideMark/>
          </w:tcPr>
          <w:p w14:paraId="641EB7B3" w14:textId="77777777" w:rsidR="0085523F" w:rsidRPr="00B275A9" w:rsidRDefault="0085523F" w:rsidP="00670577">
            <w:pPr>
              <w:jc w:val="center"/>
            </w:pPr>
            <w:r w:rsidRPr="00B275A9">
              <w:t>OR</w:t>
            </w:r>
          </w:p>
        </w:tc>
        <w:tc>
          <w:tcPr>
            <w:tcW w:w="711" w:type="dxa"/>
            <w:noWrap/>
            <w:hideMark/>
          </w:tcPr>
          <w:p w14:paraId="097A28FE"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606" w:type="dxa"/>
            <w:noWrap/>
            <w:hideMark/>
          </w:tcPr>
          <w:p w14:paraId="2E835F62"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6979" w:type="dxa"/>
            <w:noWrap/>
            <w:hideMark/>
          </w:tcPr>
          <w:p w14:paraId="00EEF48B"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Logical OR two registers</w:t>
            </w:r>
          </w:p>
        </w:tc>
        <w:tc>
          <w:tcPr>
            <w:tcW w:w="3023" w:type="dxa"/>
            <w:noWrap/>
            <w:hideMark/>
          </w:tcPr>
          <w:p w14:paraId="0645F4B8" w14:textId="77777777" w:rsidR="0085523F"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 xml:space="preserve">Rd &lt;= Rs </w:t>
            </w:r>
            <w:r w:rsidRPr="00B275A9">
              <w:rPr>
                <w:vertAlign w:val="superscript"/>
              </w:rPr>
              <w:t>v</w:t>
            </w:r>
            <w:r w:rsidRPr="00B275A9">
              <w:t xml:space="preserve"> Rt</w:t>
            </w:r>
          </w:p>
          <w:p w14:paraId="6A2825FA" w14:textId="44C9F02A" w:rsidR="000E050A" w:rsidRPr="00B275A9" w:rsidRDefault="000E050A" w:rsidP="00670577">
            <w:pPr>
              <w:jc w:val="center"/>
              <w:cnfStyle w:val="000000000000" w:firstRow="0" w:lastRow="0" w:firstColumn="0" w:lastColumn="0" w:oddVBand="0" w:evenVBand="0" w:oddHBand="0" w:evenHBand="0" w:firstRowFirstColumn="0" w:firstRowLastColumn="0" w:lastRowFirstColumn="0" w:lastRowLastColumn="0"/>
            </w:pPr>
            <w:r w:rsidRPr="0002798E">
              <w:t xml:space="preserve">PC &lt;= PC + </w:t>
            </w:r>
            <w:r>
              <w:t>1</w:t>
            </w:r>
          </w:p>
        </w:tc>
        <w:tc>
          <w:tcPr>
            <w:tcW w:w="1004" w:type="dxa"/>
            <w:noWrap/>
            <w:hideMark/>
          </w:tcPr>
          <w:p w14:paraId="2145CB7A"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750" w:type="dxa"/>
            <w:noWrap/>
            <w:hideMark/>
          </w:tcPr>
          <w:p w14:paraId="0D9BDC98"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3</w:t>
            </w:r>
          </w:p>
        </w:tc>
      </w:tr>
      <w:tr w:rsidR="0085523F" w:rsidRPr="00B275A9" w14:paraId="055B34E7" w14:textId="77777777" w:rsidTr="00670577">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326" w:type="dxa"/>
            <w:noWrap/>
            <w:hideMark/>
          </w:tcPr>
          <w:p w14:paraId="1E435FBD" w14:textId="77777777" w:rsidR="0085523F" w:rsidRPr="00B275A9" w:rsidRDefault="0085523F" w:rsidP="00670577">
            <w:pPr>
              <w:jc w:val="center"/>
            </w:pPr>
            <w:r w:rsidRPr="006927D1">
              <w:t>DMADDR</w:t>
            </w:r>
          </w:p>
        </w:tc>
        <w:tc>
          <w:tcPr>
            <w:tcW w:w="711" w:type="dxa"/>
            <w:noWrap/>
            <w:hideMark/>
          </w:tcPr>
          <w:p w14:paraId="19BC8D09"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6927D1">
              <w:t>J</w:t>
            </w:r>
          </w:p>
        </w:tc>
        <w:tc>
          <w:tcPr>
            <w:tcW w:w="1606" w:type="dxa"/>
            <w:noWrap/>
            <w:hideMark/>
          </w:tcPr>
          <w:p w14:paraId="717B4EA9"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6927D1">
              <w:t>C</w:t>
            </w:r>
          </w:p>
        </w:tc>
        <w:tc>
          <w:tcPr>
            <w:tcW w:w="6979" w:type="dxa"/>
            <w:noWrap/>
            <w:hideMark/>
          </w:tcPr>
          <w:p w14:paraId="228592AC"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6927D1">
              <w:t xml:space="preserve">Set most significant 2-bits of Data Memory Address to least significant 2-bits of constant </w:t>
            </w:r>
            <w:proofErr w:type="gramStart"/>
            <w:r w:rsidRPr="006927D1">
              <w:t>( C</w:t>
            </w:r>
            <w:proofErr w:type="gramEnd"/>
            <w:r w:rsidRPr="006927D1">
              <w:t xml:space="preserve"> )</w:t>
            </w:r>
          </w:p>
        </w:tc>
        <w:tc>
          <w:tcPr>
            <w:tcW w:w="3023" w:type="dxa"/>
            <w:noWrap/>
            <w:hideMark/>
          </w:tcPr>
          <w:p w14:paraId="733D9864" w14:textId="77777777" w:rsidR="0085523F" w:rsidRDefault="0085523F" w:rsidP="00670577">
            <w:pPr>
              <w:jc w:val="center"/>
              <w:cnfStyle w:val="000000100000" w:firstRow="0" w:lastRow="0" w:firstColumn="0" w:lastColumn="0" w:oddVBand="0" w:evenVBand="0" w:oddHBand="1" w:evenHBand="0" w:firstRowFirstColumn="0" w:firstRowLastColumn="0" w:lastRowFirstColumn="0" w:lastRowLastColumn="0"/>
            </w:pPr>
            <w:proofErr w:type="spellStart"/>
            <w:r w:rsidRPr="006927D1">
              <w:t>DM_</w:t>
            </w:r>
            <w:proofErr w:type="gramStart"/>
            <w:r w:rsidRPr="006927D1">
              <w:t>address</w:t>
            </w:r>
            <w:proofErr w:type="spellEnd"/>
            <w:r w:rsidRPr="006927D1">
              <w:t>[</w:t>
            </w:r>
            <w:proofErr w:type="gramEnd"/>
            <w:r w:rsidRPr="006927D1">
              <w:t>8:9] &lt;= C [1:0]</w:t>
            </w:r>
          </w:p>
          <w:p w14:paraId="79588BE6" w14:textId="1D0C1FB4" w:rsidR="000E050A" w:rsidRPr="00B275A9" w:rsidRDefault="000E050A" w:rsidP="00670577">
            <w:pPr>
              <w:jc w:val="center"/>
              <w:cnfStyle w:val="000000100000" w:firstRow="0" w:lastRow="0" w:firstColumn="0" w:lastColumn="0" w:oddVBand="0" w:evenVBand="0" w:oddHBand="1" w:evenHBand="0" w:firstRowFirstColumn="0" w:firstRowLastColumn="0" w:lastRowFirstColumn="0" w:lastRowLastColumn="0"/>
            </w:pPr>
            <w:r w:rsidRPr="0002798E">
              <w:t xml:space="preserve">PC &lt;= PC + </w:t>
            </w:r>
            <w:r>
              <w:t>1</w:t>
            </w:r>
          </w:p>
        </w:tc>
        <w:tc>
          <w:tcPr>
            <w:tcW w:w="1004" w:type="dxa"/>
            <w:noWrap/>
            <w:hideMark/>
          </w:tcPr>
          <w:p w14:paraId="54FBF854"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t>3</w:t>
            </w:r>
          </w:p>
        </w:tc>
        <w:tc>
          <w:tcPr>
            <w:tcW w:w="750" w:type="dxa"/>
            <w:noWrap/>
            <w:hideMark/>
          </w:tcPr>
          <w:p w14:paraId="61729F6E"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6927D1">
              <w:t>X</w:t>
            </w:r>
          </w:p>
        </w:tc>
      </w:tr>
      <w:tr w:rsidR="0085523F" w:rsidRPr="00B275A9" w14:paraId="523493F1" w14:textId="77777777" w:rsidTr="00670577">
        <w:trPr>
          <w:trHeight w:val="530"/>
        </w:trPr>
        <w:tc>
          <w:tcPr>
            <w:cnfStyle w:val="001000000000" w:firstRow="0" w:lastRow="0" w:firstColumn="1" w:lastColumn="0" w:oddVBand="0" w:evenVBand="0" w:oddHBand="0" w:evenHBand="0" w:firstRowFirstColumn="0" w:firstRowLastColumn="0" w:lastRowFirstColumn="0" w:lastRowLastColumn="0"/>
            <w:tcW w:w="1326" w:type="dxa"/>
            <w:noWrap/>
            <w:hideMark/>
          </w:tcPr>
          <w:p w14:paraId="170931A6" w14:textId="77777777" w:rsidR="0085523F" w:rsidRPr="00B275A9" w:rsidRDefault="0085523F" w:rsidP="00670577">
            <w:pPr>
              <w:jc w:val="center"/>
            </w:pPr>
            <w:r w:rsidRPr="00B275A9">
              <w:t>XOR</w:t>
            </w:r>
          </w:p>
        </w:tc>
        <w:tc>
          <w:tcPr>
            <w:tcW w:w="711" w:type="dxa"/>
            <w:noWrap/>
            <w:hideMark/>
          </w:tcPr>
          <w:p w14:paraId="56C27BD4"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606" w:type="dxa"/>
            <w:noWrap/>
            <w:hideMark/>
          </w:tcPr>
          <w:p w14:paraId="7E155BA3"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6979" w:type="dxa"/>
            <w:noWrap/>
            <w:hideMark/>
          </w:tcPr>
          <w:p w14:paraId="14698470"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Logical XOR two registers</w:t>
            </w:r>
          </w:p>
        </w:tc>
        <w:tc>
          <w:tcPr>
            <w:tcW w:w="3023" w:type="dxa"/>
            <w:noWrap/>
            <w:hideMark/>
          </w:tcPr>
          <w:p w14:paraId="2610595A" w14:textId="77777777" w:rsidR="0085523F"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 xml:space="preserve">Rd &lt;= Rs </w:t>
            </w:r>
            <w:r w:rsidRPr="00B275A9">
              <w:rPr>
                <w:rFonts w:ascii="Cambria Math" w:hAnsi="Cambria Math" w:cs="Cambria Math"/>
              </w:rPr>
              <w:t>⊕</w:t>
            </w:r>
            <w:r w:rsidRPr="00B275A9">
              <w:t xml:space="preserve"> Rt</w:t>
            </w:r>
          </w:p>
          <w:p w14:paraId="2F0A78DB" w14:textId="5C40A670" w:rsidR="000E050A" w:rsidRPr="00B275A9" w:rsidRDefault="000E050A" w:rsidP="00670577">
            <w:pPr>
              <w:jc w:val="center"/>
              <w:cnfStyle w:val="000000000000" w:firstRow="0" w:lastRow="0" w:firstColumn="0" w:lastColumn="0" w:oddVBand="0" w:evenVBand="0" w:oddHBand="0" w:evenHBand="0" w:firstRowFirstColumn="0" w:firstRowLastColumn="0" w:lastRowFirstColumn="0" w:lastRowLastColumn="0"/>
            </w:pPr>
            <w:r w:rsidRPr="0002798E">
              <w:t xml:space="preserve">PC &lt;= PC + </w:t>
            </w:r>
            <w:r>
              <w:t>1</w:t>
            </w:r>
          </w:p>
        </w:tc>
        <w:tc>
          <w:tcPr>
            <w:tcW w:w="1004" w:type="dxa"/>
            <w:noWrap/>
            <w:hideMark/>
          </w:tcPr>
          <w:p w14:paraId="3FCB3DEE"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750" w:type="dxa"/>
            <w:noWrap/>
            <w:hideMark/>
          </w:tcPr>
          <w:p w14:paraId="73139B2A"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t>6</w:t>
            </w:r>
          </w:p>
        </w:tc>
      </w:tr>
      <w:tr w:rsidR="0085523F" w:rsidRPr="00B275A9" w14:paraId="38ED1FF7" w14:textId="77777777" w:rsidTr="00670577">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326" w:type="dxa"/>
            <w:noWrap/>
            <w:hideMark/>
          </w:tcPr>
          <w:p w14:paraId="461C5DCA" w14:textId="77777777" w:rsidR="0085523F" w:rsidRPr="00B275A9" w:rsidRDefault="0085523F" w:rsidP="00670577">
            <w:pPr>
              <w:jc w:val="center"/>
            </w:pPr>
            <w:r w:rsidRPr="000E402C">
              <w:t>SLT</w:t>
            </w:r>
          </w:p>
        </w:tc>
        <w:tc>
          <w:tcPr>
            <w:tcW w:w="711" w:type="dxa"/>
            <w:noWrap/>
            <w:hideMark/>
          </w:tcPr>
          <w:p w14:paraId="4946F509"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0E402C">
              <w:t>R</w:t>
            </w:r>
          </w:p>
        </w:tc>
        <w:tc>
          <w:tcPr>
            <w:tcW w:w="1606" w:type="dxa"/>
            <w:noWrap/>
            <w:hideMark/>
          </w:tcPr>
          <w:p w14:paraId="42332E44"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0E402C">
              <w:t>Rd, Rs, Rt</w:t>
            </w:r>
          </w:p>
        </w:tc>
        <w:tc>
          <w:tcPr>
            <w:tcW w:w="6979" w:type="dxa"/>
            <w:noWrap/>
            <w:hideMark/>
          </w:tcPr>
          <w:p w14:paraId="4082B1EE"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0E402C">
              <w:t>If Rs&lt;Rt, Rd=1, else Rd=0.</w:t>
            </w:r>
          </w:p>
        </w:tc>
        <w:tc>
          <w:tcPr>
            <w:tcW w:w="3023" w:type="dxa"/>
            <w:noWrap/>
            <w:hideMark/>
          </w:tcPr>
          <w:p w14:paraId="410B4374" w14:textId="77777777" w:rsidR="0085523F"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0E402C">
              <w:t>Rs-Rt, Rd &lt;= N (zero flag)</w:t>
            </w:r>
          </w:p>
          <w:p w14:paraId="70F0DF62" w14:textId="68279932" w:rsidR="000E050A" w:rsidRPr="00B275A9" w:rsidRDefault="000E050A" w:rsidP="00670577">
            <w:pPr>
              <w:jc w:val="center"/>
              <w:cnfStyle w:val="000000100000" w:firstRow="0" w:lastRow="0" w:firstColumn="0" w:lastColumn="0" w:oddVBand="0" w:evenVBand="0" w:oddHBand="1" w:evenHBand="0" w:firstRowFirstColumn="0" w:firstRowLastColumn="0" w:lastRowFirstColumn="0" w:lastRowLastColumn="0"/>
            </w:pPr>
            <w:r w:rsidRPr="0002798E">
              <w:t xml:space="preserve">PC &lt;= PC + </w:t>
            </w:r>
            <w:r>
              <w:t>1</w:t>
            </w:r>
          </w:p>
        </w:tc>
        <w:tc>
          <w:tcPr>
            <w:tcW w:w="1004" w:type="dxa"/>
            <w:noWrap/>
            <w:hideMark/>
          </w:tcPr>
          <w:p w14:paraId="63B6B054"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0E402C">
              <w:t>0</w:t>
            </w:r>
          </w:p>
        </w:tc>
        <w:tc>
          <w:tcPr>
            <w:tcW w:w="750" w:type="dxa"/>
            <w:noWrap/>
            <w:hideMark/>
          </w:tcPr>
          <w:p w14:paraId="72977EEC"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0E402C">
              <w:t>5</w:t>
            </w:r>
          </w:p>
        </w:tc>
      </w:tr>
      <w:tr w:rsidR="0085523F" w:rsidRPr="00B275A9" w14:paraId="7BA13659" w14:textId="77777777" w:rsidTr="00670577">
        <w:trPr>
          <w:trHeight w:val="530"/>
        </w:trPr>
        <w:tc>
          <w:tcPr>
            <w:cnfStyle w:val="001000000000" w:firstRow="0" w:lastRow="0" w:firstColumn="1" w:lastColumn="0" w:oddVBand="0" w:evenVBand="0" w:oddHBand="0" w:evenHBand="0" w:firstRowFirstColumn="0" w:firstRowLastColumn="0" w:lastRowFirstColumn="0" w:lastRowLastColumn="0"/>
            <w:tcW w:w="1326" w:type="dxa"/>
            <w:noWrap/>
            <w:hideMark/>
          </w:tcPr>
          <w:p w14:paraId="7BF026DC" w14:textId="77777777" w:rsidR="0085523F" w:rsidRPr="00B275A9" w:rsidRDefault="0085523F" w:rsidP="00670577">
            <w:pPr>
              <w:jc w:val="center"/>
            </w:pPr>
            <w:r w:rsidRPr="00B275A9">
              <w:t>MUL</w:t>
            </w:r>
          </w:p>
        </w:tc>
        <w:tc>
          <w:tcPr>
            <w:tcW w:w="711" w:type="dxa"/>
            <w:noWrap/>
            <w:hideMark/>
          </w:tcPr>
          <w:p w14:paraId="470FC7D9"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606" w:type="dxa"/>
            <w:noWrap/>
            <w:hideMark/>
          </w:tcPr>
          <w:p w14:paraId="4372A879"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6979" w:type="dxa"/>
            <w:noWrap/>
            <w:hideMark/>
          </w:tcPr>
          <w:p w14:paraId="20B5FF3A"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Multiply two registers</w:t>
            </w:r>
          </w:p>
        </w:tc>
        <w:tc>
          <w:tcPr>
            <w:tcW w:w="3023" w:type="dxa"/>
            <w:noWrap/>
            <w:hideMark/>
          </w:tcPr>
          <w:p w14:paraId="1FCC1E3F" w14:textId="77777777" w:rsidR="0085523F"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6E5652">
              <w:t>[</w:t>
            </w:r>
            <w:proofErr w:type="gramStart"/>
            <w:r w:rsidRPr="006E5652">
              <w:t>Rd,Rd</w:t>
            </w:r>
            <w:proofErr w:type="gramEnd"/>
            <w:r w:rsidRPr="006E5652">
              <w:t xml:space="preserve">+1] </w:t>
            </w:r>
            <w:r w:rsidRPr="00B275A9">
              <w:t>&lt;= Rs * Rt</w:t>
            </w:r>
          </w:p>
          <w:p w14:paraId="010D22AD" w14:textId="74B10C9B" w:rsidR="000E050A" w:rsidRPr="00B275A9" w:rsidRDefault="000E050A" w:rsidP="00670577">
            <w:pPr>
              <w:jc w:val="center"/>
              <w:cnfStyle w:val="000000000000" w:firstRow="0" w:lastRow="0" w:firstColumn="0" w:lastColumn="0" w:oddVBand="0" w:evenVBand="0" w:oddHBand="0" w:evenHBand="0" w:firstRowFirstColumn="0" w:firstRowLastColumn="0" w:lastRowFirstColumn="0" w:lastRowLastColumn="0"/>
            </w:pPr>
            <w:r w:rsidRPr="0002798E">
              <w:t xml:space="preserve">PC &lt;= PC + </w:t>
            </w:r>
            <w:r>
              <w:t>1</w:t>
            </w:r>
          </w:p>
        </w:tc>
        <w:tc>
          <w:tcPr>
            <w:tcW w:w="1004" w:type="dxa"/>
            <w:noWrap/>
            <w:hideMark/>
          </w:tcPr>
          <w:p w14:paraId="6FF7E8B6"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750" w:type="dxa"/>
            <w:noWrap/>
            <w:hideMark/>
          </w:tcPr>
          <w:p w14:paraId="14A79238"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t>2</w:t>
            </w:r>
          </w:p>
        </w:tc>
      </w:tr>
      <w:tr w:rsidR="0085523F" w:rsidRPr="00B275A9" w14:paraId="2EC07102" w14:textId="77777777" w:rsidTr="00670577">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326" w:type="dxa"/>
            <w:noWrap/>
            <w:hideMark/>
          </w:tcPr>
          <w:p w14:paraId="72AEE386" w14:textId="77777777" w:rsidR="0085523F" w:rsidRPr="00B275A9" w:rsidRDefault="0085523F" w:rsidP="00670577">
            <w:pPr>
              <w:jc w:val="center"/>
            </w:pPr>
            <w:r w:rsidRPr="00B275A9">
              <w:t>DIV</w:t>
            </w:r>
          </w:p>
        </w:tc>
        <w:tc>
          <w:tcPr>
            <w:tcW w:w="711" w:type="dxa"/>
            <w:noWrap/>
            <w:hideMark/>
          </w:tcPr>
          <w:p w14:paraId="3A5B7ACD"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B275A9">
              <w:t>R</w:t>
            </w:r>
          </w:p>
        </w:tc>
        <w:tc>
          <w:tcPr>
            <w:tcW w:w="1606" w:type="dxa"/>
            <w:noWrap/>
            <w:hideMark/>
          </w:tcPr>
          <w:p w14:paraId="6282CC55"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B275A9">
              <w:t>Rd, Rs, Rt</w:t>
            </w:r>
          </w:p>
        </w:tc>
        <w:tc>
          <w:tcPr>
            <w:tcW w:w="6979" w:type="dxa"/>
            <w:noWrap/>
            <w:hideMark/>
          </w:tcPr>
          <w:p w14:paraId="4EE5CC1E"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B275A9">
              <w:t>Divide two registers</w:t>
            </w:r>
          </w:p>
        </w:tc>
        <w:tc>
          <w:tcPr>
            <w:tcW w:w="3023" w:type="dxa"/>
            <w:noWrap/>
            <w:hideMark/>
          </w:tcPr>
          <w:p w14:paraId="19026CB2" w14:textId="77777777" w:rsidR="0085523F" w:rsidRDefault="0085523F" w:rsidP="00670577">
            <w:pPr>
              <w:cnfStyle w:val="000000100000" w:firstRow="0" w:lastRow="0" w:firstColumn="0" w:lastColumn="0" w:oddVBand="0" w:evenVBand="0" w:oddHBand="1" w:evenHBand="0" w:firstRowFirstColumn="0" w:firstRowLastColumn="0" w:lastRowFirstColumn="0" w:lastRowLastColumn="0"/>
            </w:pPr>
            <w:r w:rsidRPr="00B275A9">
              <w:t>Rs / Rt</w:t>
            </w:r>
            <w:r>
              <w:t>,</w:t>
            </w:r>
            <w:r w:rsidRPr="006E5652">
              <w:t xml:space="preserve"> [</w:t>
            </w:r>
            <w:proofErr w:type="gramStart"/>
            <w:r w:rsidRPr="006E5652">
              <w:t>Rd,Rd</w:t>
            </w:r>
            <w:proofErr w:type="gramEnd"/>
            <w:r w:rsidRPr="006E5652">
              <w:t xml:space="preserve">+1] </w:t>
            </w:r>
            <w:r w:rsidRPr="00B275A9">
              <w:t xml:space="preserve">&lt;= </w:t>
            </w:r>
            <w:r>
              <w:t>[Q, A]</w:t>
            </w:r>
          </w:p>
          <w:p w14:paraId="60D482AC" w14:textId="0D10B04D" w:rsidR="000E050A" w:rsidRPr="00B275A9" w:rsidRDefault="000E050A" w:rsidP="00670577">
            <w:pPr>
              <w:jc w:val="center"/>
              <w:cnfStyle w:val="000000100000" w:firstRow="0" w:lastRow="0" w:firstColumn="0" w:lastColumn="0" w:oddVBand="0" w:evenVBand="0" w:oddHBand="1" w:evenHBand="0" w:firstRowFirstColumn="0" w:firstRowLastColumn="0" w:lastRowFirstColumn="0" w:lastRowLastColumn="0"/>
            </w:pPr>
            <w:r w:rsidRPr="0002798E">
              <w:t xml:space="preserve">PC &lt;= PC + </w:t>
            </w:r>
            <w:r>
              <w:t>1</w:t>
            </w:r>
          </w:p>
        </w:tc>
        <w:tc>
          <w:tcPr>
            <w:tcW w:w="1004" w:type="dxa"/>
            <w:noWrap/>
            <w:hideMark/>
          </w:tcPr>
          <w:p w14:paraId="53A5F047"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B275A9">
              <w:t>0</w:t>
            </w:r>
          </w:p>
        </w:tc>
        <w:tc>
          <w:tcPr>
            <w:tcW w:w="750" w:type="dxa"/>
            <w:noWrap/>
            <w:hideMark/>
          </w:tcPr>
          <w:p w14:paraId="1FFFADEF"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B275A9">
              <w:t>7</w:t>
            </w:r>
          </w:p>
        </w:tc>
      </w:tr>
      <w:tr w:rsidR="0085523F" w:rsidRPr="00B275A9" w14:paraId="77E0A63F" w14:textId="77777777" w:rsidTr="00670577">
        <w:trPr>
          <w:trHeight w:val="530"/>
        </w:trPr>
        <w:tc>
          <w:tcPr>
            <w:cnfStyle w:val="001000000000" w:firstRow="0" w:lastRow="0" w:firstColumn="1" w:lastColumn="0" w:oddVBand="0" w:evenVBand="0" w:oddHBand="0" w:evenHBand="0" w:firstRowFirstColumn="0" w:firstRowLastColumn="0" w:lastRowFirstColumn="0" w:lastRowLastColumn="0"/>
            <w:tcW w:w="1326" w:type="dxa"/>
            <w:noWrap/>
            <w:hideMark/>
          </w:tcPr>
          <w:p w14:paraId="27BC22A2" w14:textId="77777777" w:rsidR="0085523F" w:rsidRPr="00B275A9" w:rsidRDefault="0085523F" w:rsidP="00670577">
            <w:pPr>
              <w:jc w:val="center"/>
            </w:pPr>
            <w:r w:rsidRPr="00B275A9">
              <w:t>SLL</w:t>
            </w:r>
          </w:p>
        </w:tc>
        <w:tc>
          <w:tcPr>
            <w:tcW w:w="711" w:type="dxa"/>
            <w:noWrap/>
            <w:hideMark/>
          </w:tcPr>
          <w:p w14:paraId="77897092"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I</w:t>
            </w:r>
          </w:p>
        </w:tc>
        <w:tc>
          <w:tcPr>
            <w:tcW w:w="1606" w:type="dxa"/>
            <w:noWrap/>
            <w:hideMark/>
          </w:tcPr>
          <w:p w14:paraId="6EB09B6E"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Rd, Rs, C</w:t>
            </w:r>
          </w:p>
        </w:tc>
        <w:tc>
          <w:tcPr>
            <w:tcW w:w="6979" w:type="dxa"/>
            <w:noWrap/>
            <w:hideMark/>
          </w:tcPr>
          <w:p w14:paraId="0847B7B0"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 xml:space="preserve">Logical shift left Rs and save into Rd with constant amount </w:t>
            </w:r>
            <w:proofErr w:type="gramStart"/>
            <w:r w:rsidRPr="00B275A9">
              <w:t>( C</w:t>
            </w:r>
            <w:proofErr w:type="gramEnd"/>
            <w:r w:rsidRPr="00B275A9">
              <w:t xml:space="preserve"> )</w:t>
            </w:r>
          </w:p>
        </w:tc>
        <w:tc>
          <w:tcPr>
            <w:tcW w:w="3023" w:type="dxa"/>
            <w:noWrap/>
            <w:hideMark/>
          </w:tcPr>
          <w:p w14:paraId="6738926C" w14:textId="77777777" w:rsidR="0085523F"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Rd &lt;= Rs &lt;&lt; C</w:t>
            </w:r>
          </w:p>
          <w:p w14:paraId="425E7DA1" w14:textId="0056200A" w:rsidR="000E050A" w:rsidRPr="00B275A9" w:rsidRDefault="000E050A" w:rsidP="00670577">
            <w:pPr>
              <w:jc w:val="center"/>
              <w:cnfStyle w:val="000000000000" w:firstRow="0" w:lastRow="0" w:firstColumn="0" w:lastColumn="0" w:oddVBand="0" w:evenVBand="0" w:oddHBand="0" w:evenHBand="0" w:firstRowFirstColumn="0" w:firstRowLastColumn="0" w:lastRowFirstColumn="0" w:lastRowLastColumn="0"/>
            </w:pPr>
            <w:r w:rsidRPr="0002798E">
              <w:t xml:space="preserve">PC &lt;= PC + </w:t>
            </w:r>
            <w:r>
              <w:t>1</w:t>
            </w:r>
          </w:p>
        </w:tc>
        <w:tc>
          <w:tcPr>
            <w:tcW w:w="1004" w:type="dxa"/>
            <w:noWrap/>
            <w:hideMark/>
          </w:tcPr>
          <w:p w14:paraId="3E066726"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4</w:t>
            </w:r>
          </w:p>
        </w:tc>
        <w:tc>
          <w:tcPr>
            <w:tcW w:w="750" w:type="dxa"/>
            <w:noWrap/>
            <w:hideMark/>
          </w:tcPr>
          <w:p w14:paraId="16AFF898"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X</w:t>
            </w:r>
          </w:p>
        </w:tc>
      </w:tr>
      <w:tr w:rsidR="0085523F" w:rsidRPr="00B275A9" w14:paraId="265BD21C" w14:textId="77777777" w:rsidTr="00670577">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326" w:type="dxa"/>
            <w:noWrap/>
            <w:hideMark/>
          </w:tcPr>
          <w:p w14:paraId="0056C696" w14:textId="77777777" w:rsidR="0085523F" w:rsidRPr="00B275A9" w:rsidRDefault="0085523F" w:rsidP="00670577">
            <w:pPr>
              <w:jc w:val="center"/>
            </w:pPr>
            <w:r w:rsidRPr="00B275A9">
              <w:t>SRL</w:t>
            </w:r>
          </w:p>
        </w:tc>
        <w:tc>
          <w:tcPr>
            <w:tcW w:w="711" w:type="dxa"/>
            <w:noWrap/>
            <w:hideMark/>
          </w:tcPr>
          <w:p w14:paraId="1C0D1A2C"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B275A9">
              <w:t>I</w:t>
            </w:r>
          </w:p>
        </w:tc>
        <w:tc>
          <w:tcPr>
            <w:tcW w:w="1606" w:type="dxa"/>
            <w:noWrap/>
            <w:hideMark/>
          </w:tcPr>
          <w:p w14:paraId="3DB1CDDF"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B275A9">
              <w:t>Rd, Rs, C</w:t>
            </w:r>
          </w:p>
        </w:tc>
        <w:tc>
          <w:tcPr>
            <w:tcW w:w="6979" w:type="dxa"/>
            <w:noWrap/>
            <w:hideMark/>
          </w:tcPr>
          <w:p w14:paraId="6933BB9A"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B275A9">
              <w:t xml:space="preserve">Logical shift right Rs and save into Rd with constant amount </w:t>
            </w:r>
            <w:proofErr w:type="gramStart"/>
            <w:r w:rsidRPr="00B275A9">
              <w:t>( C</w:t>
            </w:r>
            <w:proofErr w:type="gramEnd"/>
            <w:r w:rsidRPr="00B275A9">
              <w:t xml:space="preserve"> )</w:t>
            </w:r>
          </w:p>
        </w:tc>
        <w:tc>
          <w:tcPr>
            <w:tcW w:w="3023" w:type="dxa"/>
            <w:noWrap/>
            <w:hideMark/>
          </w:tcPr>
          <w:p w14:paraId="38FF8533" w14:textId="77777777" w:rsidR="0085523F"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B275A9">
              <w:t>Rd &lt;= Rs &gt;&gt; C</w:t>
            </w:r>
          </w:p>
          <w:p w14:paraId="00B0E9C0" w14:textId="3DA5DA02" w:rsidR="000E050A" w:rsidRPr="00B275A9" w:rsidRDefault="000E050A" w:rsidP="00670577">
            <w:pPr>
              <w:jc w:val="center"/>
              <w:cnfStyle w:val="000000100000" w:firstRow="0" w:lastRow="0" w:firstColumn="0" w:lastColumn="0" w:oddVBand="0" w:evenVBand="0" w:oddHBand="1" w:evenHBand="0" w:firstRowFirstColumn="0" w:firstRowLastColumn="0" w:lastRowFirstColumn="0" w:lastRowLastColumn="0"/>
            </w:pPr>
            <w:r w:rsidRPr="0002798E">
              <w:t xml:space="preserve">PC &lt;= PC + </w:t>
            </w:r>
            <w:r>
              <w:t>1</w:t>
            </w:r>
          </w:p>
        </w:tc>
        <w:tc>
          <w:tcPr>
            <w:tcW w:w="1004" w:type="dxa"/>
            <w:noWrap/>
            <w:hideMark/>
          </w:tcPr>
          <w:p w14:paraId="1E042652"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B275A9">
              <w:t>5</w:t>
            </w:r>
          </w:p>
        </w:tc>
        <w:tc>
          <w:tcPr>
            <w:tcW w:w="750" w:type="dxa"/>
            <w:noWrap/>
            <w:hideMark/>
          </w:tcPr>
          <w:p w14:paraId="203EDAC7"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B275A9">
              <w:t>X</w:t>
            </w:r>
          </w:p>
        </w:tc>
      </w:tr>
      <w:tr w:rsidR="0085523F" w:rsidRPr="00B275A9" w14:paraId="64783D5B" w14:textId="77777777" w:rsidTr="00670577">
        <w:trPr>
          <w:trHeight w:val="530"/>
        </w:trPr>
        <w:tc>
          <w:tcPr>
            <w:cnfStyle w:val="001000000000" w:firstRow="0" w:lastRow="0" w:firstColumn="1" w:lastColumn="0" w:oddVBand="0" w:evenVBand="0" w:oddHBand="0" w:evenHBand="0" w:firstRowFirstColumn="0" w:firstRowLastColumn="0" w:lastRowFirstColumn="0" w:lastRowLastColumn="0"/>
            <w:tcW w:w="1326" w:type="dxa"/>
            <w:noWrap/>
            <w:hideMark/>
          </w:tcPr>
          <w:p w14:paraId="2B9834C8" w14:textId="77777777" w:rsidR="0085523F" w:rsidRPr="00B275A9" w:rsidRDefault="0085523F" w:rsidP="00670577">
            <w:pPr>
              <w:jc w:val="center"/>
            </w:pPr>
            <w:r w:rsidRPr="00B275A9">
              <w:t>SRA</w:t>
            </w:r>
          </w:p>
        </w:tc>
        <w:tc>
          <w:tcPr>
            <w:tcW w:w="711" w:type="dxa"/>
            <w:noWrap/>
            <w:hideMark/>
          </w:tcPr>
          <w:p w14:paraId="092DAC1F"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I</w:t>
            </w:r>
          </w:p>
        </w:tc>
        <w:tc>
          <w:tcPr>
            <w:tcW w:w="1606" w:type="dxa"/>
            <w:noWrap/>
            <w:hideMark/>
          </w:tcPr>
          <w:p w14:paraId="3830D9B9"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Rd, Rs, C</w:t>
            </w:r>
          </w:p>
        </w:tc>
        <w:tc>
          <w:tcPr>
            <w:tcW w:w="6979" w:type="dxa"/>
            <w:noWrap/>
            <w:hideMark/>
          </w:tcPr>
          <w:p w14:paraId="451D4FBB"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 xml:space="preserve">Arithmetic shift right Rs and save into Rd with constant amount </w:t>
            </w:r>
            <w:proofErr w:type="gramStart"/>
            <w:r w:rsidRPr="00B275A9">
              <w:t>( C</w:t>
            </w:r>
            <w:proofErr w:type="gramEnd"/>
            <w:r w:rsidRPr="00B275A9">
              <w:t xml:space="preserve"> )</w:t>
            </w:r>
          </w:p>
        </w:tc>
        <w:tc>
          <w:tcPr>
            <w:tcW w:w="3023" w:type="dxa"/>
            <w:noWrap/>
            <w:hideMark/>
          </w:tcPr>
          <w:p w14:paraId="4318E2D6" w14:textId="77777777" w:rsidR="0085523F"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Rd &lt;= Rs &gt;&gt; C</w:t>
            </w:r>
          </w:p>
          <w:p w14:paraId="1088A00A" w14:textId="2CC313BF" w:rsidR="000E050A" w:rsidRPr="00B275A9" w:rsidRDefault="000E050A" w:rsidP="00670577">
            <w:pPr>
              <w:jc w:val="center"/>
              <w:cnfStyle w:val="000000000000" w:firstRow="0" w:lastRow="0" w:firstColumn="0" w:lastColumn="0" w:oddVBand="0" w:evenVBand="0" w:oddHBand="0" w:evenHBand="0" w:firstRowFirstColumn="0" w:firstRowLastColumn="0" w:lastRowFirstColumn="0" w:lastRowLastColumn="0"/>
            </w:pPr>
            <w:r w:rsidRPr="0002798E">
              <w:t xml:space="preserve">PC &lt;= PC + </w:t>
            </w:r>
            <w:r>
              <w:t>1</w:t>
            </w:r>
          </w:p>
        </w:tc>
        <w:tc>
          <w:tcPr>
            <w:tcW w:w="1004" w:type="dxa"/>
            <w:noWrap/>
            <w:hideMark/>
          </w:tcPr>
          <w:p w14:paraId="647050B5"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6</w:t>
            </w:r>
          </w:p>
        </w:tc>
        <w:tc>
          <w:tcPr>
            <w:tcW w:w="750" w:type="dxa"/>
            <w:noWrap/>
            <w:hideMark/>
          </w:tcPr>
          <w:p w14:paraId="43D52EFB"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B275A9">
              <w:t>X</w:t>
            </w:r>
          </w:p>
        </w:tc>
      </w:tr>
      <w:tr w:rsidR="0085523F" w:rsidRPr="00B275A9" w14:paraId="6C341807" w14:textId="77777777" w:rsidTr="00670577">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326" w:type="dxa"/>
            <w:noWrap/>
            <w:hideMark/>
          </w:tcPr>
          <w:p w14:paraId="73D6B4A8" w14:textId="77777777" w:rsidR="0085523F" w:rsidRPr="00B275A9" w:rsidRDefault="0085523F" w:rsidP="00670577">
            <w:pPr>
              <w:jc w:val="center"/>
            </w:pPr>
            <w:r w:rsidRPr="006E5652">
              <w:t>LW</w:t>
            </w:r>
          </w:p>
        </w:tc>
        <w:tc>
          <w:tcPr>
            <w:tcW w:w="711" w:type="dxa"/>
            <w:noWrap/>
            <w:hideMark/>
          </w:tcPr>
          <w:p w14:paraId="0EDD80C1"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6E5652">
              <w:t>I</w:t>
            </w:r>
          </w:p>
        </w:tc>
        <w:tc>
          <w:tcPr>
            <w:tcW w:w="1606" w:type="dxa"/>
            <w:noWrap/>
            <w:hideMark/>
          </w:tcPr>
          <w:p w14:paraId="62A118FE"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6E5652">
              <w:t>Rd, Rs, C</w:t>
            </w:r>
          </w:p>
        </w:tc>
        <w:tc>
          <w:tcPr>
            <w:tcW w:w="6979" w:type="dxa"/>
            <w:noWrap/>
            <w:hideMark/>
          </w:tcPr>
          <w:p w14:paraId="5948C0E8"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6E5652">
              <w:t>Load 16-bit word from data memory</w:t>
            </w:r>
          </w:p>
        </w:tc>
        <w:tc>
          <w:tcPr>
            <w:tcW w:w="3023" w:type="dxa"/>
            <w:noWrap/>
            <w:hideMark/>
          </w:tcPr>
          <w:p w14:paraId="7CA9D127" w14:textId="77777777" w:rsidR="0085523F"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6E5652">
              <w:t>[</w:t>
            </w:r>
            <w:proofErr w:type="gramStart"/>
            <w:r w:rsidRPr="006E5652">
              <w:t>Rd,Rd</w:t>
            </w:r>
            <w:proofErr w:type="gramEnd"/>
            <w:r w:rsidRPr="006E5652">
              <w:t>+1] &lt;= MEM [Rs + C]</w:t>
            </w:r>
          </w:p>
          <w:p w14:paraId="571D6F0E" w14:textId="19C9D123" w:rsidR="000E050A" w:rsidRPr="00B275A9" w:rsidRDefault="000E050A" w:rsidP="00670577">
            <w:pPr>
              <w:jc w:val="center"/>
              <w:cnfStyle w:val="000000100000" w:firstRow="0" w:lastRow="0" w:firstColumn="0" w:lastColumn="0" w:oddVBand="0" w:evenVBand="0" w:oddHBand="1" w:evenHBand="0" w:firstRowFirstColumn="0" w:firstRowLastColumn="0" w:lastRowFirstColumn="0" w:lastRowLastColumn="0"/>
            </w:pPr>
            <w:r w:rsidRPr="0002798E">
              <w:t xml:space="preserve">PC &lt;= PC + </w:t>
            </w:r>
            <w:r>
              <w:t>1</w:t>
            </w:r>
          </w:p>
        </w:tc>
        <w:tc>
          <w:tcPr>
            <w:tcW w:w="1004" w:type="dxa"/>
            <w:noWrap/>
            <w:hideMark/>
          </w:tcPr>
          <w:p w14:paraId="1F3A3FB5"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6E5652">
              <w:t>7</w:t>
            </w:r>
          </w:p>
        </w:tc>
        <w:tc>
          <w:tcPr>
            <w:tcW w:w="750" w:type="dxa"/>
            <w:noWrap/>
            <w:hideMark/>
          </w:tcPr>
          <w:p w14:paraId="18AAD182" w14:textId="77777777" w:rsidR="0085523F" w:rsidRPr="00B275A9" w:rsidRDefault="0085523F" w:rsidP="00670577">
            <w:pPr>
              <w:jc w:val="center"/>
              <w:cnfStyle w:val="000000100000" w:firstRow="0" w:lastRow="0" w:firstColumn="0" w:lastColumn="0" w:oddVBand="0" w:evenVBand="0" w:oddHBand="1" w:evenHBand="0" w:firstRowFirstColumn="0" w:firstRowLastColumn="0" w:lastRowFirstColumn="0" w:lastRowLastColumn="0"/>
            </w:pPr>
            <w:r w:rsidRPr="006E5652">
              <w:t>X</w:t>
            </w:r>
          </w:p>
        </w:tc>
      </w:tr>
      <w:tr w:rsidR="0085523F" w:rsidRPr="00B275A9" w14:paraId="3113B48F" w14:textId="77777777" w:rsidTr="00670577">
        <w:trPr>
          <w:trHeight w:val="530"/>
        </w:trPr>
        <w:tc>
          <w:tcPr>
            <w:cnfStyle w:val="001000000000" w:firstRow="0" w:lastRow="0" w:firstColumn="1" w:lastColumn="0" w:oddVBand="0" w:evenVBand="0" w:oddHBand="0" w:evenHBand="0" w:firstRowFirstColumn="0" w:firstRowLastColumn="0" w:lastRowFirstColumn="0" w:lastRowLastColumn="0"/>
            <w:tcW w:w="1326" w:type="dxa"/>
            <w:noWrap/>
            <w:hideMark/>
          </w:tcPr>
          <w:p w14:paraId="258AC067" w14:textId="77777777" w:rsidR="0085523F" w:rsidRPr="00B275A9" w:rsidRDefault="0085523F" w:rsidP="00670577">
            <w:pPr>
              <w:jc w:val="center"/>
            </w:pPr>
            <w:r w:rsidRPr="006E5652">
              <w:t>LWU</w:t>
            </w:r>
          </w:p>
        </w:tc>
        <w:tc>
          <w:tcPr>
            <w:tcW w:w="711" w:type="dxa"/>
            <w:noWrap/>
            <w:hideMark/>
          </w:tcPr>
          <w:p w14:paraId="5703ECA2"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6E5652">
              <w:t>I</w:t>
            </w:r>
          </w:p>
        </w:tc>
        <w:tc>
          <w:tcPr>
            <w:tcW w:w="1606" w:type="dxa"/>
            <w:noWrap/>
            <w:hideMark/>
          </w:tcPr>
          <w:p w14:paraId="4C99EC0D"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6E5652">
              <w:t>Rd, Rs, C</w:t>
            </w:r>
          </w:p>
        </w:tc>
        <w:tc>
          <w:tcPr>
            <w:tcW w:w="6979" w:type="dxa"/>
            <w:noWrap/>
            <w:hideMark/>
          </w:tcPr>
          <w:p w14:paraId="48018976"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6E5652">
              <w:t>Load upper byte from data memory location</w:t>
            </w:r>
          </w:p>
        </w:tc>
        <w:tc>
          <w:tcPr>
            <w:tcW w:w="3023" w:type="dxa"/>
            <w:noWrap/>
            <w:hideMark/>
          </w:tcPr>
          <w:p w14:paraId="30817EEE" w14:textId="77777777" w:rsidR="0085523F"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6E5652">
              <w:t>[Rd, -] &lt;= MEM [Rs + C]</w:t>
            </w:r>
          </w:p>
          <w:p w14:paraId="7E034C6E" w14:textId="72EF4E0B" w:rsidR="000E050A" w:rsidRPr="00B275A9" w:rsidRDefault="000E050A" w:rsidP="00670577">
            <w:pPr>
              <w:jc w:val="center"/>
              <w:cnfStyle w:val="000000000000" w:firstRow="0" w:lastRow="0" w:firstColumn="0" w:lastColumn="0" w:oddVBand="0" w:evenVBand="0" w:oddHBand="0" w:evenHBand="0" w:firstRowFirstColumn="0" w:firstRowLastColumn="0" w:lastRowFirstColumn="0" w:lastRowLastColumn="0"/>
            </w:pPr>
            <w:r w:rsidRPr="0002798E">
              <w:t xml:space="preserve">PC &lt;= PC + </w:t>
            </w:r>
            <w:r>
              <w:t>1</w:t>
            </w:r>
          </w:p>
        </w:tc>
        <w:tc>
          <w:tcPr>
            <w:tcW w:w="1004" w:type="dxa"/>
            <w:noWrap/>
            <w:hideMark/>
          </w:tcPr>
          <w:p w14:paraId="5F980C9F"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6E5652">
              <w:t>8</w:t>
            </w:r>
          </w:p>
        </w:tc>
        <w:tc>
          <w:tcPr>
            <w:tcW w:w="750" w:type="dxa"/>
            <w:noWrap/>
            <w:hideMark/>
          </w:tcPr>
          <w:p w14:paraId="672928EB" w14:textId="77777777" w:rsidR="0085523F" w:rsidRPr="00B275A9" w:rsidRDefault="0085523F" w:rsidP="00670577">
            <w:pPr>
              <w:jc w:val="center"/>
              <w:cnfStyle w:val="000000000000" w:firstRow="0" w:lastRow="0" w:firstColumn="0" w:lastColumn="0" w:oddVBand="0" w:evenVBand="0" w:oddHBand="0" w:evenHBand="0" w:firstRowFirstColumn="0" w:firstRowLastColumn="0" w:lastRowFirstColumn="0" w:lastRowLastColumn="0"/>
            </w:pPr>
            <w:r w:rsidRPr="006E5652">
              <w:t>X</w:t>
            </w:r>
          </w:p>
        </w:tc>
      </w:tr>
    </w:tbl>
    <w:p w14:paraId="3C715C4D" w14:textId="438648AF" w:rsidR="0085523F" w:rsidRDefault="00670577" w:rsidP="0085523F">
      <w:pPr>
        <w:sectPr w:rsidR="0085523F" w:rsidSect="000E050A">
          <w:pgSz w:w="15840" w:h="12240" w:orient="landscape" w:code="1"/>
          <w:pgMar w:top="720" w:right="720" w:bottom="720" w:left="720" w:header="720" w:footer="720" w:gutter="0"/>
          <w:cols w:space="720"/>
          <w:docGrid w:linePitch="360"/>
        </w:sectPr>
      </w:pPr>
      <w:r>
        <w:rPr>
          <w:noProof/>
        </w:rPr>
        <mc:AlternateContent>
          <mc:Choice Requires="wps">
            <w:drawing>
              <wp:anchor distT="0" distB="0" distL="114300" distR="114300" simplePos="0" relativeHeight="251704320" behindDoc="0" locked="0" layoutInCell="1" allowOverlap="1" wp14:anchorId="119F3892" wp14:editId="34E72402">
                <wp:simplePos x="0" y="0"/>
                <wp:positionH relativeFrom="column">
                  <wp:posOffset>-99060</wp:posOffset>
                </wp:positionH>
                <wp:positionV relativeFrom="paragraph">
                  <wp:posOffset>-220980</wp:posOffset>
                </wp:positionV>
                <wp:extent cx="2651760" cy="358140"/>
                <wp:effectExtent l="0" t="0" r="0" b="3810"/>
                <wp:wrapNone/>
                <wp:docPr id="15" name="Text Box 15"/>
                <wp:cNvGraphicFramePr/>
                <a:graphic xmlns:a="http://schemas.openxmlformats.org/drawingml/2006/main">
                  <a:graphicData uri="http://schemas.microsoft.com/office/word/2010/wordprocessingShape">
                    <wps:wsp>
                      <wps:cNvSpPr txBox="1"/>
                      <wps:spPr>
                        <a:xfrm>
                          <a:off x="0" y="0"/>
                          <a:ext cx="2651760" cy="358140"/>
                        </a:xfrm>
                        <a:prstGeom prst="rect">
                          <a:avLst/>
                        </a:prstGeom>
                        <a:noFill/>
                        <a:ln w="6350">
                          <a:noFill/>
                        </a:ln>
                      </wps:spPr>
                      <wps:txbx>
                        <w:txbxContent>
                          <w:p w14:paraId="4259BD41" w14:textId="4EAB344E" w:rsidR="002F4625" w:rsidRDefault="002F4625" w:rsidP="00670577">
                            <w:pPr>
                              <w:pStyle w:val="Heading2"/>
                            </w:pPr>
                            <w:bookmarkStart w:id="3" w:name="_Toc42430421"/>
                            <w:r>
                              <w:t>List of instructions</w:t>
                            </w:r>
                            <w:bookmarkEnd w:id="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9F3892" id="Text Box 15" o:spid="_x0000_s1051" type="#_x0000_t202" style="position:absolute;left:0;text-align:left;margin-left:-7.8pt;margin-top:-17.4pt;width:208.8pt;height:28.2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" filled="f" stroked="f" strokeweight=".5pt">
                <v:textbox>
                  <w:txbxContent>
                    <w:p w14:paraId="4259BD41" w14:textId="4EAB344E" w:rsidR="002F4625" w:rsidRDefault="002F4625" w:rsidP="00670577">
                      <w:pPr>
                        <w:pStyle w:val="Heading2"/>
                      </w:pPr>
                      <w:bookmarkStart w:id="4" w:name="_Toc42430421"/>
                      <w:r>
                        <w:t>List of instructions</w:t>
                      </w:r>
                      <w:bookmarkEnd w:id="4"/>
                    </w:p>
                  </w:txbxContent>
                </v:textbox>
              </v:shape>
            </w:pict>
          </mc:Fallback>
        </mc:AlternateContent>
      </w:r>
    </w:p>
    <w:tbl>
      <w:tblPr>
        <w:tblStyle w:val="GridTable4-Accent6"/>
        <w:tblW w:w="14752" w:type="dxa"/>
        <w:jc w:val="center"/>
        <w:tblLook w:val="04A0" w:firstRow="1" w:lastRow="0" w:firstColumn="1" w:lastColumn="0" w:noHBand="0" w:noVBand="1"/>
      </w:tblPr>
      <w:tblGrid>
        <w:gridCol w:w="1323"/>
        <w:gridCol w:w="763"/>
        <w:gridCol w:w="1329"/>
        <w:gridCol w:w="5760"/>
        <w:gridCol w:w="3600"/>
        <w:gridCol w:w="987"/>
        <w:gridCol w:w="990"/>
      </w:tblGrid>
      <w:tr w:rsidR="0085523F" w:rsidRPr="00B275A9" w14:paraId="53F689E3" w14:textId="77777777" w:rsidTr="0085523F">
        <w:trPr>
          <w:cnfStyle w:val="100000000000" w:firstRow="1" w:lastRow="0" w:firstColumn="0" w:lastColumn="0" w:oddVBand="0" w:evenVBand="0" w:oddHBand="0"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63EEC52C" w14:textId="77777777" w:rsidR="0085523F" w:rsidRPr="00B275A9" w:rsidRDefault="0085523F" w:rsidP="0085523F">
            <w:pPr>
              <w:jc w:val="center"/>
            </w:pPr>
            <w:r w:rsidRPr="00B275A9">
              <w:lastRenderedPageBreak/>
              <w:t>Instruction</w:t>
            </w:r>
          </w:p>
        </w:tc>
        <w:tc>
          <w:tcPr>
            <w:tcW w:w="763" w:type="dxa"/>
            <w:noWrap/>
            <w:hideMark/>
          </w:tcPr>
          <w:p w14:paraId="5A0F0299" w14:textId="77777777" w:rsidR="0085523F" w:rsidRPr="00B275A9" w:rsidRDefault="0085523F" w:rsidP="0085523F">
            <w:pPr>
              <w:jc w:val="center"/>
              <w:cnfStyle w:val="100000000000" w:firstRow="1" w:lastRow="0" w:firstColumn="0" w:lastColumn="0" w:oddVBand="0" w:evenVBand="0" w:oddHBand="0" w:evenHBand="0" w:firstRowFirstColumn="0" w:firstRowLastColumn="0" w:lastRowFirstColumn="0" w:lastRowLastColumn="0"/>
            </w:pPr>
            <w:r w:rsidRPr="00B275A9">
              <w:t>Type</w:t>
            </w:r>
          </w:p>
        </w:tc>
        <w:tc>
          <w:tcPr>
            <w:tcW w:w="1329" w:type="dxa"/>
            <w:noWrap/>
            <w:hideMark/>
          </w:tcPr>
          <w:p w14:paraId="0CE38AB7" w14:textId="77777777" w:rsidR="0085523F" w:rsidRPr="00B275A9" w:rsidRDefault="0085523F" w:rsidP="0085523F">
            <w:pPr>
              <w:jc w:val="center"/>
              <w:cnfStyle w:val="100000000000" w:firstRow="1" w:lastRow="0" w:firstColumn="0" w:lastColumn="0" w:oddVBand="0" w:evenVBand="0" w:oddHBand="0" w:evenHBand="0" w:firstRowFirstColumn="0" w:firstRowLastColumn="0" w:lastRowFirstColumn="0" w:lastRowLastColumn="0"/>
            </w:pPr>
            <w:r w:rsidRPr="00B275A9">
              <w:t>Operands</w:t>
            </w:r>
          </w:p>
        </w:tc>
        <w:tc>
          <w:tcPr>
            <w:tcW w:w="5760" w:type="dxa"/>
            <w:noWrap/>
            <w:hideMark/>
          </w:tcPr>
          <w:p w14:paraId="104D4DDF" w14:textId="77777777" w:rsidR="0085523F" w:rsidRPr="00B275A9" w:rsidRDefault="0085523F" w:rsidP="0085523F">
            <w:pPr>
              <w:jc w:val="center"/>
              <w:cnfStyle w:val="100000000000" w:firstRow="1" w:lastRow="0" w:firstColumn="0" w:lastColumn="0" w:oddVBand="0" w:evenVBand="0" w:oddHBand="0" w:evenHBand="0" w:firstRowFirstColumn="0" w:firstRowLastColumn="0" w:lastRowFirstColumn="0" w:lastRowLastColumn="0"/>
            </w:pPr>
            <w:r w:rsidRPr="00B275A9">
              <w:t>Description</w:t>
            </w:r>
          </w:p>
        </w:tc>
        <w:tc>
          <w:tcPr>
            <w:tcW w:w="3600" w:type="dxa"/>
            <w:noWrap/>
            <w:hideMark/>
          </w:tcPr>
          <w:p w14:paraId="00B1311E" w14:textId="77777777" w:rsidR="0085523F" w:rsidRPr="00B275A9" w:rsidRDefault="0085523F" w:rsidP="0085523F">
            <w:pPr>
              <w:jc w:val="center"/>
              <w:cnfStyle w:val="100000000000" w:firstRow="1" w:lastRow="0" w:firstColumn="0" w:lastColumn="0" w:oddVBand="0" w:evenVBand="0" w:oddHBand="0" w:evenHBand="0" w:firstRowFirstColumn="0" w:firstRowLastColumn="0" w:lastRowFirstColumn="0" w:lastRowLastColumn="0"/>
            </w:pPr>
            <w:r w:rsidRPr="00B275A9">
              <w:t>Operation</w:t>
            </w:r>
          </w:p>
        </w:tc>
        <w:tc>
          <w:tcPr>
            <w:tcW w:w="987" w:type="dxa"/>
            <w:noWrap/>
            <w:hideMark/>
          </w:tcPr>
          <w:p w14:paraId="28B5FBDB" w14:textId="77777777" w:rsidR="0085523F" w:rsidRPr="00B275A9" w:rsidRDefault="0085523F" w:rsidP="0085523F">
            <w:pPr>
              <w:jc w:val="center"/>
              <w:cnfStyle w:val="100000000000" w:firstRow="1" w:lastRow="0" w:firstColumn="0" w:lastColumn="0" w:oddVBand="0" w:evenVBand="0" w:oddHBand="0" w:evenHBand="0" w:firstRowFirstColumn="0" w:firstRowLastColumn="0" w:lastRowFirstColumn="0" w:lastRowLastColumn="0"/>
            </w:pPr>
            <w:r w:rsidRPr="00B275A9">
              <w:t>Opcode</w:t>
            </w:r>
          </w:p>
        </w:tc>
        <w:tc>
          <w:tcPr>
            <w:tcW w:w="990" w:type="dxa"/>
            <w:noWrap/>
            <w:hideMark/>
          </w:tcPr>
          <w:p w14:paraId="688BBDA0" w14:textId="77777777" w:rsidR="0085523F" w:rsidRPr="00B275A9" w:rsidRDefault="0085523F" w:rsidP="0085523F">
            <w:pPr>
              <w:jc w:val="center"/>
              <w:cnfStyle w:val="100000000000" w:firstRow="1" w:lastRow="0" w:firstColumn="0" w:lastColumn="0" w:oddVBand="0" w:evenVBand="0" w:oddHBand="0" w:evenHBand="0" w:firstRowFirstColumn="0" w:firstRowLastColumn="0" w:lastRowFirstColumn="0" w:lastRowLastColumn="0"/>
            </w:pPr>
            <w:r w:rsidRPr="00B275A9">
              <w:t>OAP</w:t>
            </w:r>
          </w:p>
        </w:tc>
      </w:tr>
      <w:tr w:rsidR="00670577" w:rsidRPr="00B275A9" w14:paraId="27A4E308" w14:textId="77777777" w:rsidTr="0085523F">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tcPr>
          <w:p w14:paraId="779480AA" w14:textId="6E170DAF" w:rsidR="00670577" w:rsidRPr="006E5652" w:rsidRDefault="00670577" w:rsidP="00670577">
            <w:pPr>
              <w:jc w:val="center"/>
            </w:pPr>
            <w:r w:rsidRPr="006E5652">
              <w:t>LWL</w:t>
            </w:r>
          </w:p>
        </w:tc>
        <w:tc>
          <w:tcPr>
            <w:tcW w:w="763" w:type="dxa"/>
            <w:noWrap/>
          </w:tcPr>
          <w:p w14:paraId="1718E0B6" w14:textId="0574D542" w:rsidR="00670577" w:rsidRPr="006E5652" w:rsidRDefault="00670577" w:rsidP="00670577">
            <w:pPr>
              <w:jc w:val="center"/>
              <w:cnfStyle w:val="000000100000" w:firstRow="0" w:lastRow="0" w:firstColumn="0" w:lastColumn="0" w:oddVBand="0" w:evenVBand="0" w:oddHBand="1" w:evenHBand="0" w:firstRowFirstColumn="0" w:firstRowLastColumn="0" w:lastRowFirstColumn="0" w:lastRowLastColumn="0"/>
            </w:pPr>
            <w:r w:rsidRPr="006E5652">
              <w:t>I</w:t>
            </w:r>
          </w:p>
        </w:tc>
        <w:tc>
          <w:tcPr>
            <w:tcW w:w="1329" w:type="dxa"/>
            <w:noWrap/>
          </w:tcPr>
          <w:p w14:paraId="30716FC6" w14:textId="6E2600FE" w:rsidR="00670577" w:rsidRPr="006E5652" w:rsidRDefault="00670577" w:rsidP="00670577">
            <w:pPr>
              <w:jc w:val="center"/>
              <w:cnfStyle w:val="000000100000" w:firstRow="0" w:lastRow="0" w:firstColumn="0" w:lastColumn="0" w:oddVBand="0" w:evenVBand="0" w:oddHBand="1" w:evenHBand="0" w:firstRowFirstColumn="0" w:firstRowLastColumn="0" w:lastRowFirstColumn="0" w:lastRowLastColumn="0"/>
            </w:pPr>
            <w:r w:rsidRPr="006E5652">
              <w:t>Rd, Rs, C</w:t>
            </w:r>
          </w:p>
        </w:tc>
        <w:tc>
          <w:tcPr>
            <w:tcW w:w="5760" w:type="dxa"/>
            <w:noWrap/>
          </w:tcPr>
          <w:p w14:paraId="0AD9C79D" w14:textId="4300FD12" w:rsidR="00670577" w:rsidRPr="006E5652" w:rsidRDefault="00670577" w:rsidP="00670577">
            <w:pPr>
              <w:jc w:val="center"/>
              <w:cnfStyle w:val="000000100000" w:firstRow="0" w:lastRow="0" w:firstColumn="0" w:lastColumn="0" w:oddVBand="0" w:evenVBand="0" w:oddHBand="1" w:evenHBand="0" w:firstRowFirstColumn="0" w:firstRowLastColumn="0" w:lastRowFirstColumn="0" w:lastRowLastColumn="0"/>
            </w:pPr>
            <w:r w:rsidRPr="006E5652">
              <w:t>Load lower byte from data memory location</w:t>
            </w:r>
          </w:p>
        </w:tc>
        <w:tc>
          <w:tcPr>
            <w:tcW w:w="3600" w:type="dxa"/>
            <w:noWrap/>
          </w:tcPr>
          <w:p w14:paraId="17F96B7E" w14:textId="77777777" w:rsidR="00670577" w:rsidRDefault="00670577" w:rsidP="00670577">
            <w:pPr>
              <w:jc w:val="center"/>
              <w:cnfStyle w:val="000000100000" w:firstRow="0" w:lastRow="0" w:firstColumn="0" w:lastColumn="0" w:oddVBand="0" w:evenVBand="0" w:oddHBand="1" w:evenHBand="0" w:firstRowFirstColumn="0" w:firstRowLastColumn="0" w:lastRowFirstColumn="0" w:lastRowLastColumn="0"/>
            </w:pPr>
            <w:r w:rsidRPr="006E5652">
              <w:t>[-, Rd] &lt;= MEM [Rs + C]</w:t>
            </w:r>
          </w:p>
          <w:p w14:paraId="5FCB8CDA" w14:textId="569D6CFB" w:rsidR="00670577" w:rsidRPr="006E5652" w:rsidRDefault="00670577" w:rsidP="00670577">
            <w:pPr>
              <w:jc w:val="center"/>
              <w:cnfStyle w:val="000000100000" w:firstRow="0" w:lastRow="0" w:firstColumn="0" w:lastColumn="0" w:oddVBand="0" w:evenVBand="0" w:oddHBand="1" w:evenHBand="0" w:firstRowFirstColumn="0" w:firstRowLastColumn="0" w:lastRowFirstColumn="0" w:lastRowLastColumn="0"/>
            </w:pPr>
            <w:r w:rsidRPr="0002798E">
              <w:t xml:space="preserve">PC &lt;= PC + </w:t>
            </w:r>
            <w:r>
              <w:t>1</w:t>
            </w:r>
          </w:p>
        </w:tc>
        <w:tc>
          <w:tcPr>
            <w:tcW w:w="987" w:type="dxa"/>
            <w:noWrap/>
          </w:tcPr>
          <w:p w14:paraId="1EE77797" w14:textId="706AB977" w:rsidR="00670577" w:rsidRPr="006E5652" w:rsidRDefault="00670577" w:rsidP="00670577">
            <w:pPr>
              <w:jc w:val="center"/>
              <w:cnfStyle w:val="000000100000" w:firstRow="0" w:lastRow="0" w:firstColumn="0" w:lastColumn="0" w:oddVBand="0" w:evenVBand="0" w:oddHBand="1" w:evenHBand="0" w:firstRowFirstColumn="0" w:firstRowLastColumn="0" w:lastRowFirstColumn="0" w:lastRowLastColumn="0"/>
            </w:pPr>
            <w:r w:rsidRPr="006E5652">
              <w:t>9</w:t>
            </w:r>
          </w:p>
        </w:tc>
        <w:tc>
          <w:tcPr>
            <w:tcW w:w="990" w:type="dxa"/>
            <w:noWrap/>
          </w:tcPr>
          <w:p w14:paraId="30E3A104" w14:textId="4959F3BB" w:rsidR="00670577" w:rsidRPr="006E5652" w:rsidRDefault="00670577" w:rsidP="00670577">
            <w:pPr>
              <w:jc w:val="center"/>
              <w:cnfStyle w:val="000000100000" w:firstRow="0" w:lastRow="0" w:firstColumn="0" w:lastColumn="0" w:oddVBand="0" w:evenVBand="0" w:oddHBand="1" w:evenHBand="0" w:firstRowFirstColumn="0" w:firstRowLastColumn="0" w:lastRowFirstColumn="0" w:lastRowLastColumn="0"/>
            </w:pPr>
            <w:r w:rsidRPr="006E5652">
              <w:t>X</w:t>
            </w:r>
          </w:p>
        </w:tc>
      </w:tr>
      <w:tr w:rsidR="00670577" w:rsidRPr="00B275A9" w14:paraId="63D6FBEF" w14:textId="77777777" w:rsidTr="0085523F">
        <w:trPr>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tcPr>
          <w:p w14:paraId="5D15550A" w14:textId="7F37CF10" w:rsidR="00670577" w:rsidRPr="0002798E" w:rsidRDefault="00670577" w:rsidP="00670577">
            <w:pPr>
              <w:jc w:val="center"/>
            </w:pPr>
            <w:r w:rsidRPr="006E5652">
              <w:t>SW</w:t>
            </w:r>
          </w:p>
        </w:tc>
        <w:tc>
          <w:tcPr>
            <w:tcW w:w="763" w:type="dxa"/>
            <w:noWrap/>
          </w:tcPr>
          <w:p w14:paraId="166C50BA" w14:textId="1B0F9545" w:rsidR="00670577" w:rsidRPr="0002798E" w:rsidRDefault="00670577" w:rsidP="00670577">
            <w:pPr>
              <w:jc w:val="center"/>
              <w:cnfStyle w:val="000000000000" w:firstRow="0" w:lastRow="0" w:firstColumn="0" w:lastColumn="0" w:oddVBand="0" w:evenVBand="0" w:oddHBand="0" w:evenHBand="0" w:firstRowFirstColumn="0" w:firstRowLastColumn="0" w:lastRowFirstColumn="0" w:lastRowLastColumn="0"/>
            </w:pPr>
            <w:r w:rsidRPr="006E5652">
              <w:t>I</w:t>
            </w:r>
          </w:p>
        </w:tc>
        <w:tc>
          <w:tcPr>
            <w:tcW w:w="1329" w:type="dxa"/>
            <w:noWrap/>
          </w:tcPr>
          <w:p w14:paraId="5461BF38" w14:textId="3FDE46AB" w:rsidR="00670577" w:rsidRPr="0002798E" w:rsidRDefault="00670577" w:rsidP="00670577">
            <w:pPr>
              <w:jc w:val="center"/>
              <w:cnfStyle w:val="000000000000" w:firstRow="0" w:lastRow="0" w:firstColumn="0" w:lastColumn="0" w:oddVBand="0" w:evenVBand="0" w:oddHBand="0" w:evenHBand="0" w:firstRowFirstColumn="0" w:firstRowLastColumn="0" w:lastRowFirstColumn="0" w:lastRowLastColumn="0"/>
            </w:pPr>
            <w:r w:rsidRPr="006E5652">
              <w:t>Rd, Rs, C</w:t>
            </w:r>
          </w:p>
        </w:tc>
        <w:tc>
          <w:tcPr>
            <w:tcW w:w="5760" w:type="dxa"/>
            <w:noWrap/>
          </w:tcPr>
          <w:p w14:paraId="44F1A468" w14:textId="4D49D65A" w:rsidR="00670577" w:rsidRPr="0002798E" w:rsidRDefault="00670577" w:rsidP="00670577">
            <w:pPr>
              <w:jc w:val="center"/>
              <w:cnfStyle w:val="000000000000" w:firstRow="0" w:lastRow="0" w:firstColumn="0" w:lastColumn="0" w:oddVBand="0" w:evenVBand="0" w:oddHBand="0" w:evenHBand="0" w:firstRowFirstColumn="0" w:firstRowLastColumn="0" w:lastRowFirstColumn="0" w:lastRowLastColumn="0"/>
            </w:pPr>
            <w:r w:rsidRPr="006E5652">
              <w:t>Store 16-bit word to data memory</w:t>
            </w:r>
          </w:p>
        </w:tc>
        <w:tc>
          <w:tcPr>
            <w:tcW w:w="3600" w:type="dxa"/>
            <w:noWrap/>
          </w:tcPr>
          <w:p w14:paraId="24B1186F" w14:textId="77777777" w:rsidR="00670577" w:rsidRDefault="00670577" w:rsidP="00670577">
            <w:pPr>
              <w:jc w:val="center"/>
              <w:cnfStyle w:val="000000000000" w:firstRow="0" w:lastRow="0" w:firstColumn="0" w:lastColumn="0" w:oddVBand="0" w:evenVBand="0" w:oddHBand="0" w:evenHBand="0" w:firstRowFirstColumn="0" w:firstRowLastColumn="0" w:lastRowFirstColumn="0" w:lastRowLastColumn="0"/>
            </w:pPr>
            <w:r w:rsidRPr="006E5652">
              <w:t>MEM [Rs + C] &lt;= [</w:t>
            </w:r>
            <w:proofErr w:type="gramStart"/>
            <w:r w:rsidRPr="006E5652">
              <w:t>Rd,Rd</w:t>
            </w:r>
            <w:proofErr w:type="gramEnd"/>
            <w:r w:rsidRPr="006E5652">
              <w:t xml:space="preserve">+1] </w:t>
            </w:r>
          </w:p>
          <w:p w14:paraId="053CF430" w14:textId="390316B8" w:rsidR="00670577" w:rsidRPr="0002798E" w:rsidRDefault="00670577" w:rsidP="00670577">
            <w:pPr>
              <w:jc w:val="center"/>
              <w:cnfStyle w:val="000000000000" w:firstRow="0" w:lastRow="0" w:firstColumn="0" w:lastColumn="0" w:oddVBand="0" w:evenVBand="0" w:oddHBand="0" w:evenHBand="0" w:firstRowFirstColumn="0" w:firstRowLastColumn="0" w:lastRowFirstColumn="0" w:lastRowLastColumn="0"/>
            </w:pPr>
            <w:r w:rsidRPr="0002798E">
              <w:t xml:space="preserve">PC &lt;= PC + </w:t>
            </w:r>
            <w:r>
              <w:t>1</w:t>
            </w:r>
            <w:r w:rsidRPr="006E5652">
              <w:t xml:space="preserve"> </w:t>
            </w:r>
          </w:p>
        </w:tc>
        <w:tc>
          <w:tcPr>
            <w:tcW w:w="987" w:type="dxa"/>
            <w:noWrap/>
          </w:tcPr>
          <w:p w14:paraId="0E709714" w14:textId="468B53C1" w:rsidR="00670577" w:rsidRPr="0002798E" w:rsidRDefault="00670577" w:rsidP="00670577">
            <w:pPr>
              <w:jc w:val="center"/>
              <w:cnfStyle w:val="000000000000" w:firstRow="0" w:lastRow="0" w:firstColumn="0" w:lastColumn="0" w:oddVBand="0" w:evenVBand="0" w:oddHBand="0" w:evenHBand="0" w:firstRowFirstColumn="0" w:firstRowLastColumn="0" w:lastRowFirstColumn="0" w:lastRowLastColumn="0"/>
            </w:pPr>
            <w:r w:rsidRPr="006E5652">
              <w:t>10</w:t>
            </w:r>
          </w:p>
        </w:tc>
        <w:tc>
          <w:tcPr>
            <w:tcW w:w="990" w:type="dxa"/>
            <w:noWrap/>
          </w:tcPr>
          <w:p w14:paraId="1060923E" w14:textId="6A18F4D1" w:rsidR="00670577" w:rsidRPr="0002798E" w:rsidRDefault="00670577" w:rsidP="00670577">
            <w:pPr>
              <w:jc w:val="center"/>
              <w:cnfStyle w:val="000000000000" w:firstRow="0" w:lastRow="0" w:firstColumn="0" w:lastColumn="0" w:oddVBand="0" w:evenVBand="0" w:oddHBand="0" w:evenHBand="0" w:firstRowFirstColumn="0" w:firstRowLastColumn="0" w:lastRowFirstColumn="0" w:lastRowLastColumn="0"/>
            </w:pPr>
            <w:r w:rsidRPr="006E5652">
              <w:t>X</w:t>
            </w:r>
          </w:p>
        </w:tc>
      </w:tr>
      <w:tr w:rsidR="00670577" w:rsidRPr="00B275A9" w14:paraId="18960249" w14:textId="77777777" w:rsidTr="0085523F">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tcPr>
          <w:p w14:paraId="107A6099" w14:textId="5A74F0BB" w:rsidR="00670577" w:rsidRPr="0002798E" w:rsidRDefault="00670577" w:rsidP="00670577">
            <w:pPr>
              <w:jc w:val="center"/>
            </w:pPr>
            <w:r w:rsidRPr="006E5652">
              <w:t>SWU</w:t>
            </w:r>
          </w:p>
        </w:tc>
        <w:tc>
          <w:tcPr>
            <w:tcW w:w="763" w:type="dxa"/>
            <w:noWrap/>
          </w:tcPr>
          <w:p w14:paraId="41D89823" w14:textId="53442AF9" w:rsidR="00670577" w:rsidRPr="0002798E" w:rsidRDefault="00670577" w:rsidP="00670577">
            <w:pPr>
              <w:jc w:val="center"/>
              <w:cnfStyle w:val="000000100000" w:firstRow="0" w:lastRow="0" w:firstColumn="0" w:lastColumn="0" w:oddVBand="0" w:evenVBand="0" w:oddHBand="1" w:evenHBand="0" w:firstRowFirstColumn="0" w:firstRowLastColumn="0" w:lastRowFirstColumn="0" w:lastRowLastColumn="0"/>
            </w:pPr>
            <w:r w:rsidRPr="006E5652">
              <w:t>I</w:t>
            </w:r>
          </w:p>
        </w:tc>
        <w:tc>
          <w:tcPr>
            <w:tcW w:w="1329" w:type="dxa"/>
            <w:noWrap/>
          </w:tcPr>
          <w:p w14:paraId="2D51464A" w14:textId="793161A7" w:rsidR="00670577" w:rsidRPr="0002798E" w:rsidRDefault="00670577" w:rsidP="00670577">
            <w:pPr>
              <w:jc w:val="center"/>
              <w:cnfStyle w:val="000000100000" w:firstRow="0" w:lastRow="0" w:firstColumn="0" w:lastColumn="0" w:oddVBand="0" w:evenVBand="0" w:oddHBand="1" w:evenHBand="0" w:firstRowFirstColumn="0" w:firstRowLastColumn="0" w:lastRowFirstColumn="0" w:lastRowLastColumn="0"/>
            </w:pPr>
            <w:r w:rsidRPr="006E5652">
              <w:t>Rd, Rs, C</w:t>
            </w:r>
          </w:p>
        </w:tc>
        <w:tc>
          <w:tcPr>
            <w:tcW w:w="5760" w:type="dxa"/>
            <w:noWrap/>
          </w:tcPr>
          <w:p w14:paraId="22025AFA" w14:textId="767C43A4" w:rsidR="00670577" w:rsidRPr="0002798E" w:rsidRDefault="00670577" w:rsidP="00670577">
            <w:pPr>
              <w:jc w:val="center"/>
              <w:cnfStyle w:val="000000100000" w:firstRow="0" w:lastRow="0" w:firstColumn="0" w:lastColumn="0" w:oddVBand="0" w:evenVBand="0" w:oddHBand="1" w:evenHBand="0" w:firstRowFirstColumn="0" w:firstRowLastColumn="0" w:lastRowFirstColumn="0" w:lastRowLastColumn="0"/>
            </w:pPr>
            <w:r w:rsidRPr="006E5652">
              <w:t>Store 8-bit data to upper byte of data memory location</w:t>
            </w:r>
          </w:p>
        </w:tc>
        <w:tc>
          <w:tcPr>
            <w:tcW w:w="3600" w:type="dxa"/>
            <w:noWrap/>
          </w:tcPr>
          <w:p w14:paraId="183BF413" w14:textId="77777777" w:rsidR="00670577" w:rsidRDefault="00670577" w:rsidP="00670577">
            <w:pPr>
              <w:jc w:val="center"/>
              <w:cnfStyle w:val="000000100000" w:firstRow="0" w:lastRow="0" w:firstColumn="0" w:lastColumn="0" w:oddVBand="0" w:evenVBand="0" w:oddHBand="1" w:evenHBand="0" w:firstRowFirstColumn="0" w:firstRowLastColumn="0" w:lastRowFirstColumn="0" w:lastRowLastColumn="0"/>
            </w:pPr>
            <w:r w:rsidRPr="006E5652">
              <w:t xml:space="preserve">MEM [Rs + C] &lt;= [Rd, -] </w:t>
            </w:r>
          </w:p>
          <w:p w14:paraId="4F68F758" w14:textId="4F0F3C5E" w:rsidR="00670577" w:rsidRPr="0002798E" w:rsidRDefault="00670577" w:rsidP="00670577">
            <w:pPr>
              <w:jc w:val="center"/>
              <w:cnfStyle w:val="000000100000" w:firstRow="0" w:lastRow="0" w:firstColumn="0" w:lastColumn="0" w:oddVBand="0" w:evenVBand="0" w:oddHBand="1" w:evenHBand="0" w:firstRowFirstColumn="0" w:firstRowLastColumn="0" w:lastRowFirstColumn="0" w:lastRowLastColumn="0"/>
            </w:pPr>
            <w:r w:rsidRPr="0002798E">
              <w:t xml:space="preserve">PC &lt;= PC + </w:t>
            </w:r>
            <w:r>
              <w:t>1</w:t>
            </w:r>
            <w:r w:rsidRPr="006E5652">
              <w:t xml:space="preserve"> </w:t>
            </w:r>
          </w:p>
        </w:tc>
        <w:tc>
          <w:tcPr>
            <w:tcW w:w="987" w:type="dxa"/>
            <w:noWrap/>
          </w:tcPr>
          <w:p w14:paraId="08E5D299" w14:textId="168BB639" w:rsidR="00670577" w:rsidRPr="0002798E" w:rsidRDefault="00670577" w:rsidP="00670577">
            <w:pPr>
              <w:jc w:val="center"/>
              <w:cnfStyle w:val="000000100000" w:firstRow="0" w:lastRow="0" w:firstColumn="0" w:lastColumn="0" w:oddVBand="0" w:evenVBand="0" w:oddHBand="1" w:evenHBand="0" w:firstRowFirstColumn="0" w:firstRowLastColumn="0" w:lastRowFirstColumn="0" w:lastRowLastColumn="0"/>
            </w:pPr>
            <w:r w:rsidRPr="006E5652">
              <w:t>11</w:t>
            </w:r>
          </w:p>
        </w:tc>
        <w:tc>
          <w:tcPr>
            <w:tcW w:w="990" w:type="dxa"/>
            <w:noWrap/>
          </w:tcPr>
          <w:p w14:paraId="73CCF312" w14:textId="08DA548B" w:rsidR="00670577" w:rsidRPr="0002798E" w:rsidRDefault="00670577" w:rsidP="00670577">
            <w:pPr>
              <w:jc w:val="center"/>
              <w:cnfStyle w:val="000000100000" w:firstRow="0" w:lastRow="0" w:firstColumn="0" w:lastColumn="0" w:oddVBand="0" w:evenVBand="0" w:oddHBand="1" w:evenHBand="0" w:firstRowFirstColumn="0" w:firstRowLastColumn="0" w:lastRowFirstColumn="0" w:lastRowLastColumn="0"/>
            </w:pPr>
            <w:r w:rsidRPr="006E5652">
              <w:t>X</w:t>
            </w:r>
          </w:p>
        </w:tc>
      </w:tr>
      <w:tr w:rsidR="00670577" w:rsidRPr="00B275A9" w14:paraId="156FC56E" w14:textId="77777777" w:rsidTr="0085523F">
        <w:trPr>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3414BB0F" w14:textId="77777777" w:rsidR="00670577" w:rsidRPr="00B275A9" w:rsidRDefault="00670577" w:rsidP="00670577">
            <w:pPr>
              <w:jc w:val="center"/>
            </w:pPr>
            <w:r w:rsidRPr="0002798E">
              <w:t>SWL</w:t>
            </w:r>
          </w:p>
        </w:tc>
        <w:tc>
          <w:tcPr>
            <w:tcW w:w="763" w:type="dxa"/>
            <w:noWrap/>
            <w:hideMark/>
          </w:tcPr>
          <w:p w14:paraId="1A58F004" w14:textId="77777777" w:rsidR="00670577" w:rsidRPr="00B275A9" w:rsidRDefault="00670577" w:rsidP="00670577">
            <w:pPr>
              <w:jc w:val="center"/>
              <w:cnfStyle w:val="000000000000" w:firstRow="0" w:lastRow="0" w:firstColumn="0" w:lastColumn="0" w:oddVBand="0" w:evenVBand="0" w:oddHBand="0" w:evenHBand="0" w:firstRowFirstColumn="0" w:firstRowLastColumn="0" w:lastRowFirstColumn="0" w:lastRowLastColumn="0"/>
            </w:pPr>
            <w:r w:rsidRPr="0002798E">
              <w:t>I</w:t>
            </w:r>
          </w:p>
        </w:tc>
        <w:tc>
          <w:tcPr>
            <w:tcW w:w="1329" w:type="dxa"/>
            <w:noWrap/>
            <w:hideMark/>
          </w:tcPr>
          <w:p w14:paraId="60FC7A74" w14:textId="77777777" w:rsidR="00670577" w:rsidRPr="00B275A9" w:rsidRDefault="00670577" w:rsidP="00670577">
            <w:pPr>
              <w:jc w:val="center"/>
              <w:cnfStyle w:val="000000000000" w:firstRow="0" w:lastRow="0" w:firstColumn="0" w:lastColumn="0" w:oddVBand="0" w:evenVBand="0" w:oddHBand="0" w:evenHBand="0" w:firstRowFirstColumn="0" w:firstRowLastColumn="0" w:lastRowFirstColumn="0" w:lastRowLastColumn="0"/>
            </w:pPr>
            <w:r w:rsidRPr="0002798E">
              <w:t>Rd, Rs, C</w:t>
            </w:r>
          </w:p>
        </w:tc>
        <w:tc>
          <w:tcPr>
            <w:tcW w:w="5760" w:type="dxa"/>
            <w:noWrap/>
            <w:hideMark/>
          </w:tcPr>
          <w:p w14:paraId="50F2AC66" w14:textId="77777777" w:rsidR="00670577" w:rsidRPr="00B275A9" w:rsidRDefault="00670577" w:rsidP="00670577">
            <w:pPr>
              <w:jc w:val="center"/>
              <w:cnfStyle w:val="000000000000" w:firstRow="0" w:lastRow="0" w:firstColumn="0" w:lastColumn="0" w:oddVBand="0" w:evenVBand="0" w:oddHBand="0" w:evenHBand="0" w:firstRowFirstColumn="0" w:firstRowLastColumn="0" w:lastRowFirstColumn="0" w:lastRowLastColumn="0"/>
            </w:pPr>
            <w:r w:rsidRPr="0002798E">
              <w:t>Store 8-bit data to lower byte of data memory location</w:t>
            </w:r>
          </w:p>
        </w:tc>
        <w:tc>
          <w:tcPr>
            <w:tcW w:w="3600" w:type="dxa"/>
            <w:noWrap/>
            <w:hideMark/>
          </w:tcPr>
          <w:p w14:paraId="7EC5B5A4" w14:textId="77777777" w:rsidR="00670577" w:rsidRDefault="00670577" w:rsidP="00670577">
            <w:pPr>
              <w:jc w:val="center"/>
              <w:cnfStyle w:val="000000000000" w:firstRow="0" w:lastRow="0" w:firstColumn="0" w:lastColumn="0" w:oddVBand="0" w:evenVBand="0" w:oddHBand="0" w:evenHBand="0" w:firstRowFirstColumn="0" w:firstRowLastColumn="0" w:lastRowFirstColumn="0" w:lastRowLastColumn="0"/>
            </w:pPr>
            <w:r w:rsidRPr="0002798E">
              <w:t>MEM [Rs + C] &lt;= [</w:t>
            </w:r>
            <w:proofErr w:type="gramStart"/>
            <w:r w:rsidRPr="0002798E">
              <w:t>-,Rd</w:t>
            </w:r>
            <w:proofErr w:type="gramEnd"/>
            <w:r w:rsidRPr="0002798E">
              <w:t xml:space="preserve">] </w:t>
            </w:r>
          </w:p>
          <w:p w14:paraId="08CCB35A" w14:textId="01D646B3" w:rsidR="00670577" w:rsidRPr="00B275A9" w:rsidRDefault="00670577" w:rsidP="00670577">
            <w:pPr>
              <w:jc w:val="center"/>
              <w:cnfStyle w:val="000000000000" w:firstRow="0" w:lastRow="0" w:firstColumn="0" w:lastColumn="0" w:oddVBand="0" w:evenVBand="0" w:oddHBand="0" w:evenHBand="0" w:firstRowFirstColumn="0" w:firstRowLastColumn="0" w:lastRowFirstColumn="0" w:lastRowLastColumn="0"/>
            </w:pPr>
            <w:r w:rsidRPr="0002798E">
              <w:t xml:space="preserve">PC &lt;= PC + </w:t>
            </w:r>
            <w:r>
              <w:t>1</w:t>
            </w:r>
            <w:r w:rsidRPr="0002798E">
              <w:t xml:space="preserve"> </w:t>
            </w:r>
          </w:p>
        </w:tc>
        <w:tc>
          <w:tcPr>
            <w:tcW w:w="987" w:type="dxa"/>
            <w:noWrap/>
            <w:hideMark/>
          </w:tcPr>
          <w:p w14:paraId="3009458F" w14:textId="77777777" w:rsidR="00670577" w:rsidRPr="00B275A9" w:rsidRDefault="00670577" w:rsidP="00670577">
            <w:pPr>
              <w:jc w:val="center"/>
              <w:cnfStyle w:val="000000000000" w:firstRow="0" w:lastRow="0" w:firstColumn="0" w:lastColumn="0" w:oddVBand="0" w:evenVBand="0" w:oddHBand="0" w:evenHBand="0" w:firstRowFirstColumn="0" w:firstRowLastColumn="0" w:lastRowFirstColumn="0" w:lastRowLastColumn="0"/>
            </w:pPr>
            <w:r w:rsidRPr="0002798E">
              <w:t>12</w:t>
            </w:r>
          </w:p>
        </w:tc>
        <w:tc>
          <w:tcPr>
            <w:tcW w:w="990" w:type="dxa"/>
            <w:noWrap/>
            <w:hideMark/>
          </w:tcPr>
          <w:p w14:paraId="6EBE4BD3" w14:textId="77777777" w:rsidR="00670577" w:rsidRPr="00B275A9" w:rsidRDefault="00670577" w:rsidP="00670577">
            <w:pPr>
              <w:jc w:val="center"/>
              <w:cnfStyle w:val="000000000000" w:firstRow="0" w:lastRow="0" w:firstColumn="0" w:lastColumn="0" w:oddVBand="0" w:evenVBand="0" w:oddHBand="0" w:evenHBand="0" w:firstRowFirstColumn="0" w:firstRowLastColumn="0" w:lastRowFirstColumn="0" w:lastRowLastColumn="0"/>
            </w:pPr>
            <w:r w:rsidRPr="0002798E">
              <w:t>X</w:t>
            </w:r>
          </w:p>
        </w:tc>
      </w:tr>
      <w:tr w:rsidR="00670577" w:rsidRPr="00B275A9" w14:paraId="1F916742" w14:textId="77777777" w:rsidTr="0085523F">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7BF5D676" w14:textId="77777777" w:rsidR="00670577" w:rsidRPr="00B275A9" w:rsidRDefault="00670577" w:rsidP="00670577">
            <w:pPr>
              <w:jc w:val="center"/>
            </w:pPr>
            <w:r w:rsidRPr="0002798E">
              <w:t>BREQ</w:t>
            </w:r>
          </w:p>
        </w:tc>
        <w:tc>
          <w:tcPr>
            <w:tcW w:w="763" w:type="dxa"/>
            <w:noWrap/>
            <w:hideMark/>
          </w:tcPr>
          <w:p w14:paraId="21317457" w14:textId="77777777" w:rsidR="00670577" w:rsidRPr="00B275A9" w:rsidRDefault="00670577" w:rsidP="00670577">
            <w:pPr>
              <w:jc w:val="center"/>
              <w:cnfStyle w:val="000000100000" w:firstRow="0" w:lastRow="0" w:firstColumn="0" w:lastColumn="0" w:oddVBand="0" w:evenVBand="0" w:oddHBand="1" w:evenHBand="0" w:firstRowFirstColumn="0" w:firstRowLastColumn="0" w:lastRowFirstColumn="0" w:lastRowLastColumn="0"/>
            </w:pPr>
            <w:r w:rsidRPr="0002798E">
              <w:t>I</w:t>
            </w:r>
          </w:p>
        </w:tc>
        <w:tc>
          <w:tcPr>
            <w:tcW w:w="1329" w:type="dxa"/>
            <w:noWrap/>
            <w:hideMark/>
          </w:tcPr>
          <w:p w14:paraId="0148F0AC" w14:textId="77777777" w:rsidR="00670577" w:rsidRPr="00B275A9" w:rsidRDefault="00670577" w:rsidP="00670577">
            <w:pPr>
              <w:jc w:val="center"/>
              <w:cnfStyle w:val="000000100000" w:firstRow="0" w:lastRow="0" w:firstColumn="0" w:lastColumn="0" w:oddVBand="0" w:evenVBand="0" w:oddHBand="1" w:evenHBand="0" w:firstRowFirstColumn="0" w:firstRowLastColumn="0" w:lastRowFirstColumn="0" w:lastRowLastColumn="0"/>
            </w:pPr>
            <w:r w:rsidRPr="0002798E">
              <w:t>Rd, Rs, D</w:t>
            </w:r>
          </w:p>
        </w:tc>
        <w:tc>
          <w:tcPr>
            <w:tcW w:w="5760" w:type="dxa"/>
            <w:noWrap/>
            <w:hideMark/>
          </w:tcPr>
          <w:p w14:paraId="66459966" w14:textId="77777777" w:rsidR="00670577" w:rsidRPr="00B275A9" w:rsidRDefault="00670577" w:rsidP="00670577">
            <w:pPr>
              <w:jc w:val="center"/>
              <w:cnfStyle w:val="000000100000" w:firstRow="0" w:lastRow="0" w:firstColumn="0" w:lastColumn="0" w:oddVBand="0" w:evenVBand="0" w:oddHBand="1" w:evenHBand="0" w:firstRowFirstColumn="0" w:firstRowLastColumn="0" w:lastRowFirstColumn="0" w:lastRowLastColumn="0"/>
            </w:pPr>
            <w:r w:rsidRPr="0002798E">
              <w:t>Branch if Rd equals Rs</w:t>
            </w:r>
          </w:p>
        </w:tc>
        <w:tc>
          <w:tcPr>
            <w:tcW w:w="3600" w:type="dxa"/>
            <w:noWrap/>
            <w:hideMark/>
          </w:tcPr>
          <w:p w14:paraId="78F4038D" w14:textId="443923E5" w:rsidR="00670577" w:rsidRDefault="00670577" w:rsidP="00670577">
            <w:pPr>
              <w:jc w:val="center"/>
              <w:cnfStyle w:val="000000100000" w:firstRow="0" w:lastRow="0" w:firstColumn="0" w:lastColumn="0" w:oddVBand="0" w:evenVBand="0" w:oddHBand="1" w:evenHBand="0" w:firstRowFirstColumn="0" w:firstRowLastColumn="0" w:lastRowFirstColumn="0" w:lastRowLastColumn="0"/>
            </w:pPr>
            <w:r w:rsidRPr="0002798E">
              <w:t>if R</w:t>
            </w:r>
            <w:r>
              <w:t>s</w:t>
            </w:r>
            <w:r w:rsidRPr="0002798E">
              <w:t>-R</w:t>
            </w:r>
            <w:r>
              <w:t>d</w:t>
            </w:r>
            <w:r w:rsidRPr="0002798E">
              <w:t>=0, i.e. Z=1</w:t>
            </w:r>
          </w:p>
          <w:p w14:paraId="171AD0A0" w14:textId="420C9D1C" w:rsidR="00670577" w:rsidRPr="00B275A9" w:rsidRDefault="00670577" w:rsidP="00670577">
            <w:pPr>
              <w:jc w:val="center"/>
              <w:cnfStyle w:val="000000100000" w:firstRow="0" w:lastRow="0" w:firstColumn="0" w:lastColumn="0" w:oddVBand="0" w:evenVBand="0" w:oddHBand="1" w:evenHBand="0" w:firstRowFirstColumn="0" w:firstRowLastColumn="0" w:lastRowFirstColumn="0" w:lastRowLastColumn="0"/>
            </w:pPr>
            <w:r w:rsidRPr="0002798E">
              <w:t>PC &lt;= PC + D</w:t>
            </w:r>
          </w:p>
        </w:tc>
        <w:tc>
          <w:tcPr>
            <w:tcW w:w="987" w:type="dxa"/>
            <w:noWrap/>
            <w:hideMark/>
          </w:tcPr>
          <w:p w14:paraId="7AC23EA5" w14:textId="77777777" w:rsidR="00670577" w:rsidRPr="00B275A9" w:rsidRDefault="00670577" w:rsidP="00670577">
            <w:pPr>
              <w:jc w:val="center"/>
              <w:cnfStyle w:val="000000100000" w:firstRow="0" w:lastRow="0" w:firstColumn="0" w:lastColumn="0" w:oddVBand="0" w:evenVBand="0" w:oddHBand="1" w:evenHBand="0" w:firstRowFirstColumn="0" w:firstRowLastColumn="0" w:lastRowFirstColumn="0" w:lastRowLastColumn="0"/>
            </w:pPr>
            <w:r w:rsidRPr="0002798E">
              <w:t>13</w:t>
            </w:r>
          </w:p>
        </w:tc>
        <w:tc>
          <w:tcPr>
            <w:tcW w:w="990" w:type="dxa"/>
            <w:noWrap/>
            <w:hideMark/>
          </w:tcPr>
          <w:p w14:paraId="08EA4CCF" w14:textId="77777777" w:rsidR="00670577" w:rsidRPr="00B275A9" w:rsidRDefault="00670577" w:rsidP="00670577">
            <w:pPr>
              <w:jc w:val="center"/>
              <w:cnfStyle w:val="000000100000" w:firstRow="0" w:lastRow="0" w:firstColumn="0" w:lastColumn="0" w:oddVBand="0" w:evenVBand="0" w:oddHBand="1" w:evenHBand="0" w:firstRowFirstColumn="0" w:firstRowLastColumn="0" w:lastRowFirstColumn="0" w:lastRowLastColumn="0"/>
            </w:pPr>
            <w:r w:rsidRPr="0002798E">
              <w:t>X</w:t>
            </w:r>
          </w:p>
        </w:tc>
      </w:tr>
      <w:tr w:rsidR="00670577" w:rsidRPr="00B275A9" w14:paraId="41964ED0" w14:textId="77777777" w:rsidTr="0085523F">
        <w:trPr>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28332273" w14:textId="77777777" w:rsidR="00670577" w:rsidRPr="00B275A9" w:rsidRDefault="00670577" w:rsidP="00670577">
            <w:pPr>
              <w:jc w:val="center"/>
            </w:pPr>
            <w:r w:rsidRPr="0002798E">
              <w:t>BRNE</w:t>
            </w:r>
          </w:p>
        </w:tc>
        <w:tc>
          <w:tcPr>
            <w:tcW w:w="763" w:type="dxa"/>
            <w:noWrap/>
            <w:hideMark/>
          </w:tcPr>
          <w:p w14:paraId="4CBD5697" w14:textId="77777777" w:rsidR="00670577" w:rsidRPr="00B275A9" w:rsidRDefault="00670577" w:rsidP="00670577">
            <w:pPr>
              <w:jc w:val="center"/>
              <w:cnfStyle w:val="000000000000" w:firstRow="0" w:lastRow="0" w:firstColumn="0" w:lastColumn="0" w:oddVBand="0" w:evenVBand="0" w:oddHBand="0" w:evenHBand="0" w:firstRowFirstColumn="0" w:firstRowLastColumn="0" w:lastRowFirstColumn="0" w:lastRowLastColumn="0"/>
            </w:pPr>
            <w:r w:rsidRPr="0002798E">
              <w:t>I</w:t>
            </w:r>
          </w:p>
        </w:tc>
        <w:tc>
          <w:tcPr>
            <w:tcW w:w="1329" w:type="dxa"/>
            <w:noWrap/>
            <w:hideMark/>
          </w:tcPr>
          <w:p w14:paraId="16AFBD45" w14:textId="77777777" w:rsidR="00670577" w:rsidRPr="00B275A9" w:rsidRDefault="00670577" w:rsidP="00670577">
            <w:pPr>
              <w:jc w:val="center"/>
              <w:cnfStyle w:val="000000000000" w:firstRow="0" w:lastRow="0" w:firstColumn="0" w:lastColumn="0" w:oddVBand="0" w:evenVBand="0" w:oddHBand="0" w:evenHBand="0" w:firstRowFirstColumn="0" w:firstRowLastColumn="0" w:lastRowFirstColumn="0" w:lastRowLastColumn="0"/>
            </w:pPr>
            <w:r w:rsidRPr="0002798E">
              <w:t>Rd, Rs, D</w:t>
            </w:r>
          </w:p>
        </w:tc>
        <w:tc>
          <w:tcPr>
            <w:tcW w:w="5760" w:type="dxa"/>
            <w:noWrap/>
            <w:hideMark/>
          </w:tcPr>
          <w:p w14:paraId="6EFCAE72" w14:textId="77777777" w:rsidR="00670577" w:rsidRPr="00B275A9" w:rsidRDefault="00670577" w:rsidP="00670577">
            <w:pPr>
              <w:jc w:val="center"/>
              <w:cnfStyle w:val="000000000000" w:firstRow="0" w:lastRow="0" w:firstColumn="0" w:lastColumn="0" w:oddVBand="0" w:evenVBand="0" w:oddHBand="0" w:evenHBand="0" w:firstRowFirstColumn="0" w:firstRowLastColumn="0" w:lastRowFirstColumn="0" w:lastRowLastColumn="0"/>
            </w:pPr>
            <w:r w:rsidRPr="0002798E">
              <w:t>Branch if Rd not equal to Rs</w:t>
            </w:r>
          </w:p>
        </w:tc>
        <w:tc>
          <w:tcPr>
            <w:tcW w:w="3600" w:type="dxa"/>
            <w:noWrap/>
            <w:hideMark/>
          </w:tcPr>
          <w:p w14:paraId="63D0100F" w14:textId="77777777" w:rsidR="00670577" w:rsidRDefault="00670577" w:rsidP="00670577">
            <w:pPr>
              <w:jc w:val="center"/>
              <w:cnfStyle w:val="000000000000" w:firstRow="0" w:lastRow="0" w:firstColumn="0" w:lastColumn="0" w:oddVBand="0" w:evenVBand="0" w:oddHBand="0" w:evenHBand="0" w:firstRowFirstColumn="0" w:firstRowLastColumn="0" w:lastRowFirstColumn="0" w:lastRowLastColumn="0"/>
            </w:pPr>
            <w:r w:rsidRPr="0002798E">
              <w:t>if R</w:t>
            </w:r>
            <w:r>
              <w:t>s</w:t>
            </w:r>
            <w:r w:rsidRPr="0002798E">
              <w:t>-</w:t>
            </w:r>
            <w:proofErr w:type="gramStart"/>
            <w:r w:rsidRPr="0002798E">
              <w:t>R</w:t>
            </w:r>
            <w:r>
              <w:t>d</w:t>
            </w:r>
            <w:r w:rsidRPr="0002798E">
              <w:t>!=</w:t>
            </w:r>
            <w:proofErr w:type="gramEnd"/>
            <w:r w:rsidRPr="0002798E">
              <w:t>0, i.e. Z=0</w:t>
            </w:r>
          </w:p>
          <w:p w14:paraId="6EBD35F6" w14:textId="400507C9" w:rsidR="00670577" w:rsidRPr="00B275A9" w:rsidRDefault="00670577" w:rsidP="00670577">
            <w:pPr>
              <w:jc w:val="center"/>
              <w:cnfStyle w:val="000000000000" w:firstRow="0" w:lastRow="0" w:firstColumn="0" w:lastColumn="0" w:oddVBand="0" w:evenVBand="0" w:oddHBand="0" w:evenHBand="0" w:firstRowFirstColumn="0" w:firstRowLastColumn="0" w:lastRowFirstColumn="0" w:lastRowLastColumn="0"/>
            </w:pPr>
            <w:r w:rsidRPr="0002798E">
              <w:t>PC &lt;= PC + D</w:t>
            </w:r>
          </w:p>
        </w:tc>
        <w:tc>
          <w:tcPr>
            <w:tcW w:w="987" w:type="dxa"/>
            <w:noWrap/>
            <w:hideMark/>
          </w:tcPr>
          <w:p w14:paraId="6BCC0398" w14:textId="77777777" w:rsidR="00670577" w:rsidRPr="00B275A9" w:rsidRDefault="00670577" w:rsidP="00670577">
            <w:pPr>
              <w:jc w:val="center"/>
              <w:cnfStyle w:val="000000000000" w:firstRow="0" w:lastRow="0" w:firstColumn="0" w:lastColumn="0" w:oddVBand="0" w:evenVBand="0" w:oddHBand="0" w:evenHBand="0" w:firstRowFirstColumn="0" w:firstRowLastColumn="0" w:lastRowFirstColumn="0" w:lastRowLastColumn="0"/>
            </w:pPr>
            <w:r w:rsidRPr="0002798E">
              <w:t>14</w:t>
            </w:r>
          </w:p>
        </w:tc>
        <w:tc>
          <w:tcPr>
            <w:tcW w:w="990" w:type="dxa"/>
            <w:noWrap/>
            <w:hideMark/>
          </w:tcPr>
          <w:p w14:paraId="0CB2C759" w14:textId="77777777" w:rsidR="00670577" w:rsidRPr="00B275A9" w:rsidRDefault="00670577" w:rsidP="00670577">
            <w:pPr>
              <w:jc w:val="center"/>
              <w:cnfStyle w:val="000000000000" w:firstRow="0" w:lastRow="0" w:firstColumn="0" w:lastColumn="0" w:oddVBand="0" w:evenVBand="0" w:oddHBand="0" w:evenHBand="0" w:firstRowFirstColumn="0" w:firstRowLastColumn="0" w:lastRowFirstColumn="0" w:lastRowLastColumn="0"/>
            </w:pPr>
            <w:r w:rsidRPr="0002798E">
              <w:t>X</w:t>
            </w:r>
          </w:p>
        </w:tc>
      </w:tr>
      <w:tr w:rsidR="00670577" w:rsidRPr="00B275A9" w14:paraId="51A0C690" w14:textId="77777777" w:rsidTr="0085523F">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3E5A6538" w14:textId="77777777" w:rsidR="00670577" w:rsidRPr="00B275A9" w:rsidRDefault="00670577" w:rsidP="00670577">
            <w:pPr>
              <w:jc w:val="center"/>
            </w:pPr>
            <w:r w:rsidRPr="0002798E">
              <w:t>JUMP</w:t>
            </w:r>
          </w:p>
        </w:tc>
        <w:tc>
          <w:tcPr>
            <w:tcW w:w="763" w:type="dxa"/>
            <w:noWrap/>
            <w:hideMark/>
          </w:tcPr>
          <w:p w14:paraId="2CE9DF26" w14:textId="77777777" w:rsidR="00670577" w:rsidRPr="00B275A9" w:rsidRDefault="00670577" w:rsidP="00670577">
            <w:pPr>
              <w:jc w:val="center"/>
              <w:cnfStyle w:val="000000100000" w:firstRow="0" w:lastRow="0" w:firstColumn="0" w:lastColumn="0" w:oddVBand="0" w:evenVBand="0" w:oddHBand="1" w:evenHBand="0" w:firstRowFirstColumn="0" w:firstRowLastColumn="0" w:lastRowFirstColumn="0" w:lastRowLastColumn="0"/>
            </w:pPr>
            <w:r w:rsidRPr="0002798E">
              <w:t>J</w:t>
            </w:r>
          </w:p>
        </w:tc>
        <w:tc>
          <w:tcPr>
            <w:tcW w:w="1329" w:type="dxa"/>
            <w:noWrap/>
            <w:hideMark/>
          </w:tcPr>
          <w:p w14:paraId="23228B6D" w14:textId="77777777" w:rsidR="00670577" w:rsidRPr="00B275A9" w:rsidRDefault="00670577" w:rsidP="00670577">
            <w:pPr>
              <w:jc w:val="center"/>
              <w:cnfStyle w:val="000000100000" w:firstRow="0" w:lastRow="0" w:firstColumn="0" w:lastColumn="0" w:oddVBand="0" w:evenVBand="0" w:oddHBand="1" w:evenHBand="0" w:firstRowFirstColumn="0" w:firstRowLastColumn="0" w:lastRowFirstColumn="0" w:lastRowLastColumn="0"/>
            </w:pPr>
            <w:r w:rsidRPr="0002798E">
              <w:t>D</w:t>
            </w:r>
          </w:p>
        </w:tc>
        <w:tc>
          <w:tcPr>
            <w:tcW w:w="5760" w:type="dxa"/>
            <w:noWrap/>
            <w:hideMark/>
          </w:tcPr>
          <w:p w14:paraId="7F4B872C" w14:textId="77777777" w:rsidR="00670577" w:rsidRPr="00B275A9" w:rsidRDefault="00670577" w:rsidP="00670577">
            <w:pPr>
              <w:jc w:val="center"/>
              <w:cnfStyle w:val="000000100000" w:firstRow="0" w:lastRow="0" w:firstColumn="0" w:lastColumn="0" w:oddVBand="0" w:evenVBand="0" w:oddHBand="1" w:evenHBand="0" w:firstRowFirstColumn="0" w:firstRowLastColumn="0" w:lastRowFirstColumn="0" w:lastRowLastColumn="0"/>
            </w:pPr>
            <w:r w:rsidRPr="0002798E">
              <w:t>Jump to address location (</w:t>
            </w:r>
            <w:r>
              <w:t>C</w:t>
            </w:r>
            <w:r w:rsidRPr="0002798E">
              <w:t>)</w:t>
            </w:r>
          </w:p>
        </w:tc>
        <w:tc>
          <w:tcPr>
            <w:tcW w:w="3600" w:type="dxa"/>
            <w:noWrap/>
            <w:hideMark/>
          </w:tcPr>
          <w:p w14:paraId="0F8D9421" w14:textId="77777777" w:rsidR="00670577" w:rsidRPr="00B275A9" w:rsidRDefault="00670577" w:rsidP="00670577">
            <w:pPr>
              <w:jc w:val="center"/>
              <w:cnfStyle w:val="000000100000" w:firstRow="0" w:lastRow="0" w:firstColumn="0" w:lastColumn="0" w:oddVBand="0" w:evenVBand="0" w:oddHBand="1" w:evenHBand="0" w:firstRowFirstColumn="0" w:firstRowLastColumn="0" w:lastRowFirstColumn="0" w:lastRowLastColumn="0"/>
            </w:pPr>
            <w:r w:rsidRPr="0002798E">
              <w:t>PC &lt;= PC+</w:t>
            </w:r>
            <w:r>
              <w:t>C</w:t>
            </w:r>
          </w:p>
        </w:tc>
        <w:tc>
          <w:tcPr>
            <w:tcW w:w="987" w:type="dxa"/>
            <w:noWrap/>
            <w:hideMark/>
          </w:tcPr>
          <w:p w14:paraId="45787441" w14:textId="77777777" w:rsidR="00670577" w:rsidRPr="00B275A9" w:rsidRDefault="00670577" w:rsidP="00670577">
            <w:pPr>
              <w:jc w:val="center"/>
              <w:cnfStyle w:val="000000100000" w:firstRow="0" w:lastRow="0" w:firstColumn="0" w:lastColumn="0" w:oddVBand="0" w:evenVBand="0" w:oddHBand="1" w:evenHBand="0" w:firstRowFirstColumn="0" w:firstRowLastColumn="0" w:lastRowFirstColumn="0" w:lastRowLastColumn="0"/>
            </w:pPr>
            <w:r w:rsidRPr="0002798E">
              <w:t>15</w:t>
            </w:r>
          </w:p>
        </w:tc>
        <w:tc>
          <w:tcPr>
            <w:tcW w:w="990" w:type="dxa"/>
            <w:noWrap/>
            <w:hideMark/>
          </w:tcPr>
          <w:p w14:paraId="3910B948" w14:textId="77777777" w:rsidR="00670577" w:rsidRPr="00B275A9" w:rsidRDefault="00670577" w:rsidP="00670577">
            <w:pPr>
              <w:jc w:val="center"/>
              <w:cnfStyle w:val="000000100000" w:firstRow="0" w:lastRow="0" w:firstColumn="0" w:lastColumn="0" w:oddVBand="0" w:evenVBand="0" w:oddHBand="1" w:evenHBand="0" w:firstRowFirstColumn="0" w:firstRowLastColumn="0" w:lastRowFirstColumn="0" w:lastRowLastColumn="0"/>
            </w:pPr>
            <w:r w:rsidRPr="0002798E">
              <w:t>X</w:t>
            </w:r>
          </w:p>
        </w:tc>
      </w:tr>
      <w:tr w:rsidR="00670577" w:rsidRPr="00B275A9" w14:paraId="3AB09EB3" w14:textId="77777777" w:rsidTr="0085523F">
        <w:trPr>
          <w:trHeight w:val="510"/>
          <w:jc w:val="center"/>
        </w:trPr>
        <w:tc>
          <w:tcPr>
            <w:cnfStyle w:val="001000000000" w:firstRow="0" w:lastRow="0" w:firstColumn="1" w:lastColumn="0" w:oddVBand="0" w:evenVBand="0" w:oddHBand="0" w:evenHBand="0" w:firstRowFirstColumn="0" w:firstRowLastColumn="0" w:lastRowFirstColumn="0" w:lastRowLastColumn="0"/>
            <w:tcW w:w="14752" w:type="dxa"/>
            <w:gridSpan w:val="7"/>
            <w:noWrap/>
          </w:tcPr>
          <w:p w14:paraId="16EA6EFD" w14:textId="485A4B41" w:rsidR="00670577" w:rsidRPr="0085523F" w:rsidRDefault="00670577" w:rsidP="00670577">
            <w:pPr>
              <w:keepNext/>
              <w:jc w:val="center"/>
              <w:rPr>
                <w:b w:val="0"/>
                <w:bCs w:val="0"/>
              </w:rPr>
            </w:pPr>
            <w:r w:rsidRPr="008A0BCB">
              <w:t>* D is the branch Destination Address</w:t>
            </w:r>
            <w:r>
              <w:t>, calculated by current memory address minus destination address minus 1</w:t>
            </w:r>
          </w:p>
        </w:tc>
      </w:tr>
    </w:tbl>
    <w:p w14:paraId="6E2C9043" w14:textId="2A5740D5" w:rsidR="00AF066B" w:rsidRPr="000E050A" w:rsidRDefault="000E050A" w:rsidP="000E050A">
      <w:pPr>
        <w:pStyle w:val="Caption"/>
        <w:jc w:val="center"/>
        <w:rPr>
          <w:sz w:val="24"/>
          <w:szCs w:val="24"/>
        </w:rPr>
      </w:pPr>
      <w:r w:rsidRPr="000E050A">
        <w:rPr>
          <w:sz w:val="24"/>
          <w:szCs w:val="24"/>
        </w:rPr>
        <w:t xml:space="preserve">Table </w:t>
      </w:r>
      <w:r w:rsidRPr="000E050A">
        <w:rPr>
          <w:sz w:val="24"/>
          <w:szCs w:val="24"/>
        </w:rPr>
        <w:fldChar w:fldCharType="begin"/>
      </w:r>
      <w:r w:rsidRPr="000E050A">
        <w:rPr>
          <w:sz w:val="24"/>
          <w:szCs w:val="24"/>
        </w:rPr>
        <w:instrText xml:space="preserve"> SEQ Table \* ARABIC </w:instrText>
      </w:r>
      <w:r w:rsidRPr="000E050A">
        <w:rPr>
          <w:sz w:val="24"/>
          <w:szCs w:val="24"/>
        </w:rPr>
        <w:fldChar w:fldCharType="separate"/>
      </w:r>
      <w:r w:rsidR="002F4625">
        <w:rPr>
          <w:noProof/>
          <w:sz w:val="24"/>
          <w:szCs w:val="24"/>
        </w:rPr>
        <w:t>2</w:t>
      </w:r>
      <w:r w:rsidRPr="000E050A">
        <w:rPr>
          <w:sz w:val="24"/>
          <w:szCs w:val="24"/>
        </w:rPr>
        <w:fldChar w:fldCharType="end"/>
      </w:r>
      <w:r w:rsidRPr="000E050A">
        <w:rPr>
          <w:sz w:val="24"/>
          <w:szCs w:val="24"/>
        </w:rPr>
        <w:t>. Multi-8 ISA Instructions list</w:t>
      </w:r>
    </w:p>
    <w:p w14:paraId="1D14D9A5" w14:textId="62D36E5C" w:rsidR="0085523F" w:rsidRDefault="0085523F" w:rsidP="00CD7218">
      <w:pPr>
        <w:pStyle w:val="ListParagraph"/>
      </w:pPr>
    </w:p>
    <w:p w14:paraId="643D9C7B" w14:textId="2AA90B74" w:rsidR="0085523F" w:rsidRDefault="0085523F" w:rsidP="00CD7218">
      <w:pPr>
        <w:pStyle w:val="ListParagraph"/>
      </w:pPr>
    </w:p>
    <w:p w14:paraId="322922C7" w14:textId="77777777" w:rsidR="0085523F" w:rsidRDefault="0085523F" w:rsidP="00CD7218">
      <w:pPr>
        <w:pStyle w:val="ListParagraph"/>
      </w:pPr>
    </w:p>
    <w:p w14:paraId="01ED8C0C" w14:textId="112266A1" w:rsidR="00B64273" w:rsidRDefault="00B64273" w:rsidP="00CD7218">
      <w:r>
        <w:br w:type="page"/>
      </w:r>
    </w:p>
    <w:p w14:paraId="1B59CC47" w14:textId="77777777" w:rsidR="00B64273" w:rsidRDefault="00B64273" w:rsidP="00B64273">
      <w:pPr>
        <w:spacing w:after="0" w:line="240" w:lineRule="auto"/>
        <w:jc w:val="center"/>
        <w:rPr>
          <w:rFonts w:ascii="Calibri" w:eastAsia="Times New Roman" w:hAnsi="Calibri" w:cs="Calibri"/>
          <w:b/>
          <w:bCs/>
          <w:color w:val="000000"/>
        </w:rPr>
        <w:sectPr w:rsidR="00B64273" w:rsidSect="0085523F">
          <w:pgSz w:w="15840" w:h="12240" w:orient="landscape"/>
          <w:pgMar w:top="1440" w:right="1440" w:bottom="1440" w:left="1440" w:header="720" w:footer="720" w:gutter="0"/>
          <w:pgNumType w:start="0"/>
          <w:cols w:space="720"/>
          <w:titlePg/>
          <w:docGrid w:linePitch="360"/>
        </w:sectPr>
      </w:pPr>
    </w:p>
    <w:p w14:paraId="373AA472" w14:textId="53E7AB7C" w:rsidR="00AF066B" w:rsidRDefault="00934DC8" w:rsidP="00AF066B">
      <w:pPr>
        <w:pStyle w:val="Heading1"/>
      </w:pPr>
      <w:bookmarkStart w:id="5" w:name="_Toc42430422"/>
      <w:r w:rsidRPr="00CD7218">
        <w:lastRenderedPageBreak/>
        <w:t>Funtira</w:t>
      </w:r>
      <w:r>
        <w:t xml:space="preserve"> </w:t>
      </w:r>
      <w:r w:rsidR="00AF066B">
        <w:t>CPU Design and Validation</w:t>
      </w:r>
      <w:bookmarkEnd w:id="5"/>
    </w:p>
    <w:p w14:paraId="5B745888" w14:textId="23F2E816" w:rsidR="00CE580A" w:rsidRDefault="000D79C3" w:rsidP="00402BAD">
      <w:pPr>
        <w:sectPr w:rsidR="00CE580A" w:rsidSect="00AF066B">
          <w:pgSz w:w="12240" w:h="15840"/>
          <w:pgMar w:top="1440" w:right="1440" w:bottom="1440" w:left="1440" w:header="720" w:footer="720" w:gutter="0"/>
          <w:pgNumType w:start="0"/>
          <w:cols w:space="720"/>
          <w:titlePg/>
          <w:docGrid w:linePitch="360"/>
        </w:sectPr>
      </w:pPr>
      <w:r>
        <w:rPr>
          <w:noProof/>
        </w:rPr>
        <w:drawing>
          <wp:anchor distT="0" distB="0" distL="114300" distR="114300" simplePos="0" relativeHeight="251708416" behindDoc="0" locked="0" layoutInCell="1" allowOverlap="1" wp14:anchorId="2122E87D" wp14:editId="05EA1B4A">
            <wp:simplePos x="0" y="0"/>
            <wp:positionH relativeFrom="column">
              <wp:posOffset>-441960</wp:posOffset>
            </wp:positionH>
            <wp:positionV relativeFrom="paragraph">
              <wp:posOffset>2268220</wp:posOffset>
            </wp:positionV>
            <wp:extent cx="6818630" cy="5188585"/>
            <wp:effectExtent l="0" t="0" r="127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18630" cy="518858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07392" behindDoc="0" locked="0" layoutInCell="1" allowOverlap="1" wp14:anchorId="21078882" wp14:editId="4B052466">
                <wp:simplePos x="0" y="0"/>
                <wp:positionH relativeFrom="page">
                  <wp:align>left</wp:align>
                </wp:positionH>
                <wp:positionV relativeFrom="paragraph">
                  <wp:posOffset>7503795</wp:posOffset>
                </wp:positionV>
                <wp:extent cx="7670800" cy="635"/>
                <wp:effectExtent l="0" t="0" r="6350" b="6985"/>
                <wp:wrapSquare wrapText="bothSides"/>
                <wp:docPr id="18" name="Text Box 18"/>
                <wp:cNvGraphicFramePr/>
                <a:graphic xmlns:a="http://schemas.openxmlformats.org/drawingml/2006/main">
                  <a:graphicData uri="http://schemas.microsoft.com/office/word/2010/wordprocessingShape">
                    <wps:wsp>
                      <wps:cNvSpPr txBox="1"/>
                      <wps:spPr>
                        <a:xfrm>
                          <a:off x="0" y="0"/>
                          <a:ext cx="7670800" cy="635"/>
                        </a:xfrm>
                        <a:prstGeom prst="rect">
                          <a:avLst/>
                        </a:prstGeom>
                        <a:solidFill>
                          <a:prstClr val="white"/>
                        </a:solidFill>
                        <a:ln>
                          <a:noFill/>
                        </a:ln>
                      </wps:spPr>
                      <wps:txbx>
                        <w:txbxContent>
                          <w:p w14:paraId="61A9184A" w14:textId="3D294ED5" w:rsidR="002F4625" w:rsidRPr="000D79C3" w:rsidRDefault="002F4625" w:rsidP="000D79C3">
                            <w:pPr>
                              <w:pStyle w:val="Caption"/>
                              <w:jc w:val="center"/>
                              <w:rPr>
                                <w:noProof/>
                                <w:sz w:val="22"/>
                                <w:szCs w:val="22"/>
                              </w:rPr>
                            </w:pPr>
                            <w:r w:rsidRPr="000D79C3">
                              <w:rPr>
                                <w:sz w:val="22"/>
                                <w:szCs w:val="22"/>
                              </w:rPr>
                              <w:t xml:space="preserve">Figure </w:t>
                            </w:r>
                            <w:r w:rsidRPr="000D79C3">
                              <w:rPr>
                                <w:sz w:val="22"/>
                                <w:szCs w:val="22"/>
                              </w:rPr>
                              <w:fldChar w:fldCharType="begin"/>
                            </w:r>
                            <w:r w:rsidRPr="000D79C3">
                              <w:rPr>
                                <w:sz w:val="22"/>
                                <w:szCs w:val="22"/>
                              </w:rPr>
                              <w:instrText xml:space="preserve"> SEQ Figure \* ARABIC </w:instrText>
                            </w:r>
                            <w:r w:rsidRPr="000D79C3">
                              <w:rPr>
                                <w:sz w:val="22"/>
                                <w:szCs w:val="22"/>
                              </w:rPr>
                              <w:fldChar w:fldCharType="separate"/>
                            </w:r>
                            <w:r>
                              <w:rPr>
                                <w:noProof/>
                                <w:sz w:val="22"/>
                                <w:szCs w:val="22"/>
                              </w:rPr>
                              <w:t>1</w:t>
                            </w:r>
                            <w:r w:rsidRPr="000D79C3">
                              <w:rPr>
                                <w:sz w:val="22"/>
                                <w:szCs w:val="22"/>
                              </w:rPr>
                              <w:fldChar w:fldCharType="end"/>
                            </w:r>
                            <w:r w:rsidRPr="000D79C3">
                              <w:rPr>
                                <w:sz w:val="22"/>
                                <w:szCs w:val="22"/>
                              </w:rPr>
                              <w:t>. Complete CPU high-level design with front pan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078882" id="Text Box 18" o:spid="_x0000_s1052" type="#_x0000_t202" style="position:absolute;left:0;text-align:left;margin-left:0;margin-top:590.85pt;width:604pt;height:.05pt;z-index:251707392;visibility:visible;mso-wrap-style:square;mso-wrap-distance-left:9pt;mso-wrap-distance-top:0;mso-wrap-distance-right:9pt;mso-wrap-distance-bottom:0;mso-position-horizontal:lef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" stroked="f">
                <v:textbox style="mso-fit-shape-to-text:t" inset="0,0,0,0">
                  <w:txbxContent>
                    <w:p w14:paraId="61A9184A" w14:textId="3D294ED5" w:rsidR="002F4625" w:rsidRPr="000D79C3" w:rsidRDefault="002F4625" w:rsidP="000D79C3">
                      <w:pPr>
                        <w:pStyle w:val="Caption"/>
                        <w:jc w:val="center"/>
                        <w:rPr>
                          <w:noProof/>
                          <w:sz w:val="22"/>
                          <w:szCs w:val="22"/>
                        </w:rPr>
                      </w:pPr>
                      <w:r w:rsidRPr="000D79C3">
                        <w:rPr>
                          <w:sz w:val="22"/>
                          <w:szCs w:val="22"/>
                        </w:rPr>
                        <w:t xml:space="preserve">Figure </w:t>
                      </w:r>
                      <w:r w:rsidRPr="000D79C3">
                        <w:rPr>
                          <w:sz w:val="22"/>
                          <w:szCs w:val="22"/>
                        </w:rPr>
                        <w:fldChar w:fldCharType="begin"/>
                      </w:r>
                      <w:r w:rsidRPr="000D79C3">
                        <w:rPr>
                          <w:sz w:val="22"/>
                          <w:szCs w:val="22"/>
                        </w:rPr>
                        <w:instrText xml:space="preserve"> SEQ Figure \* ARABIC </w:instrText>
                      </w:r>
                      <w:r w:rsidRPr="000D79C3">
                        <w:rPr>
                          <w:sz w:val="22"/>
                          <w:szCs w:val="22"/>
                        </w:rPr>
                        <w:fldChar w:fldCharType="separate"/>
                      </w:r>
                      <w:r>
                        <w:rPr>
                          <w:noProof/>
                          <w:sz w:val="22"/>
                          <w:szCs w:val="22"/>
                        </w:rPr>
                        <w:t>1</w:t>
                      </w:r>
                      <w:r w:rsidRPr="000D79C3">
                        <w:rPr>
                          <w:sz w:val="22"/>
                          <w:szCs w:val="22"/>
                        </w:rPr>
                        <w:fldChar w:fldCharType="end"/>
                      </w:r>
                      <w:r w:rsidRPr="000D79C3">
                        <w:rPr>
                          <w:sz w:val="22"/>
                          <w:szCs w:val="22"/>
                        </w:rPr>
                        <w:t>. Complete CPU high-level design with front panel</w:t>
                      </w:r>
                    </w:p>
                  </w:txbxContent>
                </v:textbox>
                <w10:wrap type="square" anchorx="page"/>
              </v:shape>
            </w:pict>
          </mc:Fallback>
        </mc:AlternateContent>
      </w:r>
      <w:r w:rsidR="00934DC8">
        <w:t xml:space="preserve">The </w:t>
      </w:r>
      <w:r w:rsidR="00934DC8" w:rsidRPr="00CD7218">
        <w:t>Funtira</w:t>
      </w:r>
      <w:r w:rsidR="00934DC8">
        <w:t xml:space="preserve"> CPU has been designed to run on the Multi-8 ISA. We have implemented a split data and instruction memory, both having 1024x16-bit words which totals to a size of 2kB. In our ISA we have added special instructions such as Load Word Lower (LWL), Load Word Upper (LWU), Store Word Lower (LWL) and Store Word Upper (LWU) to access the upper and lower byte of the Data memory locations. The DMADDR instruction has been added to access the entire range of the Data memory.</w:t>
      </w:r>
      <w:r w:rsidR="001D3A0E">
        <w:t xml:space="preserve"> Eight 8-bit registers R0 to R7 are available to the user to implement their code on the Funtira CPU. The CPU has a front panel which allows the user to start/stop the execution of instructions, select auto/manual mode clock and perform reset and clear operations. The front panel also has status indicators for these operations.</w:t>
      </w:r>
      <w:r w:rsidR="00991097">
        <w:t xml:space="preserve"> In this section of the report, the high-level and low-level schematics of Funtira will be shown along with</w:t>
      </w:r>
      <w:r>
        <w:t xml:space="preserve"> the functionality of the CPU using the front panel.</w:t>
      </w:r>
      <w:r w:rsidR="002A3DBF">
        <w:t xml:space="preserve"> The Funtira CPU can run at a maximum frequency of 5</w:t>
      </w:r>
      <w:r w:rsidR="00BD3C52">
        <w:t>0</w:t>
      </w:r>
      <w:r w:rsidR="002A3DBF">
        <w:t xml:space="preserve"> </w:t>
      </w:r>
      <w:proofErr w:type="spellStart"/>
      <w:r w:rsidR="002A3DBF">
        <w:t>MHz.</w:t>
      </w:r>
      <w:proofErr w:type="spellEnd"/>
    </w:p>
    <w:p w14:paraId="3C1FBAE8" w14:textId="610F4824" w:rsidR="000D79C3" w:rsidRPr="00402BAD" w:rsidRDefault="000D79C3" w:rsidP="00402BAD"/>
    <w:p w14:paraId="0316EC82" w14:textId="69B72466" w:rsidR="001D3A0E" w:rsidRDefault="00166389">
      <w:pPr>
        <w:jc w:val="left"/>
      </w:pPr>
      <w:r>
        <w:rPr>
          <w:noProof/>
        </w:rPr>
        <mc:AlternateContent>
          <mc:Choice Requires="wps">
            <w:drawing>
              <wp:anchor distT="0" distB="0" distL="114300" distR="114300" simplePos="0" relativeHeight="251712512" behindDoc="0" locked="0" layoutInCell="1" allowOverlap="1" wp14:anchorId="31FC5146" wp14:editId="421F92CA">
                <wp:simplePos x="0" y="0"/>
                <wp:positionH relativeFrom="column">
                  <wp:posOffset>-457200</wp:posOffset>
                </wp:positionH>
                <wp:positionV relativeFrom="paragraph">
                  <wp:posOffset>4973320</wp:posOffset>
                </wp:positionV>
                <wp:extent cx="10075545"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10075545" cy="635"/>
                        </a:xfrm>
                        <a:prstGeom prst="rect">
                          <a:avLst/>
                        </a:prstGeom>
                        <a:solidFill>
                          <a:prstClr val="white"/>
                        </a:solidFill>
                        <a:ln>
                          <a:noFill/>
                        </a:ln>
                      </wps:spPr>
                      <wps:txbx>
                        <w:txbxContent>
                          <w:p w14:paraId="248E4F80" w14:textId="3B24F97C" w:rsidR="002F4625" w:rsidRPr="000238FD" w:rsidRDefault="002F4625" w:rsidP="00166389">
                            <w:pPr>
                              <w:pStyle w:val="Caption"/>
                              <w:jc w:val="center"/>
                              <w:rPr>
                                <w:noProof/>
                                <w:sz w:val="22"/>
                                <w:szCs w:val="22"/>
                              </w:rPr>
                            </w:pPr>
                            <w:r w:rsidRPr="000238FD">
                              <w:rPr>
                                <w:sz w:val="22"/>
                                <w:szCs w:val="22"/>
                              </w:rPr>
                              <w:t xml:space="preserve">Figure </w:t>
                            </w:r>
                            <w:r w:rsidRPr="000238FD">
                              <w:rPr>
                                <w:sz w:val="22"/>
                                <w:szCs w:val="22"/>
                              </w:rPr>
                              <w:fldChar w:fldCharType="begin"/>
                            </w:r>
                            <w:r w:rsidRPr="000238FD">
                              <w:rPr>
                                <w:sz w:val="22"/>
                                <w:szCs w:val="22"/>
                              </w:rPr>
                              <w:instrText xml:space="preserve"> SEQ Figure \* ARABIC </w:instrText>
                            </w:r>
                            <w:r w:rsidRPr="000238FD">
                              <w:rPr>
                                <w:sz w:val="22"/>
                                <w:szCs w:val="22"/>
                              </w:rPr>
                              <w:fldChar w:fldCharType="separate"/>
                            </w:r>
                            <w:r>
                              <w:rPr>
                                <w:noProof/>
                                <w:sz w:val="22"/>
                                <w:szCs w:val="22"/>
                              </w:rPr>
                              <w:t>2</w:t>
                            </w:r>
                            <w:r w:rsidRPr="000238FD">
                              <w:rPr>
                                <w:sz w:val="22"/>
                                <w:szCs w:val="22"/>
                              </w:rPr>
                              <w:fldChar w:fldCharType="end"/>
                            </w:r>
                            <w:r w:rsidRPr="000238FD">
                              <w:rPr>
                                <w:sz w:val="22"/>
                                <w:szCs w:val="22"/>
                              </w:rPr>
                              <w:t>. Datapath</w:t>
                            </w:r>
                            <w:r>
                              <w:rPr>
                                <w:sz w:val="22"/>
                                <w:szCs w:val="22"/>
                              </w:rPr>
                              <w:t xml:space="preserve"> schemati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FC5146" id="Text Box 29" o:spid="_x0000_s1053" type="#_x0000_t202" style="position:absolute;margin-left:-36pt;margin-top:391.6pt;width:793.3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" stroked="f">
                <v:textbox style="mso-fit-shape-to-text:t" inset="0,0,0,0">
                  <w:txbxContent>
                    <w:p w14:paraId="248E4F80" w14:textId="3B24F97C" w:rsidR="002F4625" w:rsidRPr="000238FD" w:rsidRDefault="002F4625" w:rsidP="00166389">
                      <w:pPr>
                        <w:pStyle w:val="Caption"/>
                        <w:jc w:val="center"/>
                        <w:rPr>
                          <w:noProof/>
                          <w:sz w:val="22"/>
                          <w:szCs w:val="22"/>
                        </w:rPr>
                      </w:pPr>
                      <w:r w:rsidRPr="000238FD">
                        <w:rPr>
                          <w:sz w:val="22"/>
                          <w:szCs w:val="22"/>
                        </w:rPr>
                        <w:t xml:space="preserve">Figure </w:t>
                      </w:r>
                      <w:r w:rsidRPr="000238FD">
                        <w:rPr>
                          <w:sz w:val="22"/>
                          <w:szCs w:val="22"/>
                        </w:rPr>
                        <w:fldChar w:fldCharType="begin"/>
                      </w:r>
                      <w:r w:rsidRPr="000238FD">
                        <w:rPr>
                          <w:sz w:val="22"/>
                          <w:szCs w:val="22"/>
                        </w:rPr>
                        <w:instrText xml:space="preserve"> SEQ Figure \* ARABIC </w:instrText>
                      </w:r>
                      <w:r w:rsidRPr="000238FD">
                        <w:rPr>
                          <w:sz w:val="22"/>
                          <w:szCs w:val="22"/>
                        </w:rPr>
                        <w:fldChar w:fldCharType="separate"/>
                      </w:r>
                      <w:r>
                        <w:rPr>
                          <w:noProof/>
                          <w:sz w:val="22"/>
                          <w:szCs w:val="22"/>
                        </w:rPr>
                        <w:t>2</w:t>
                      </w:r>
                      <w:r w:rsidRPr="000238FD">
                        <w:rPr>
                          <w:sz w:val="22"/>
                          <w:szCs w:val="22"/>
                        </w:rPr>
                        <w:fldChar w:fldCharType="end"/>
                      </w:r>
                      <w:r w:rsidRPr="000238FD">
                        <w:rPr>
                          <w:sz w:val="22"/>
                          <w:szCs w:val="22"/>
                        </w:rPr>
                        <w:t>. Datapath</w:t>
                      </w:r>
                      <w:r>
                        <w:rPr>
                          <w:sz w:val="22"/>
                          <w:szCs w:val="22"/>
                        </w:rPr>
                        <w:t xml:space="preserve"> schematic</w:t>
                      </w:r>
                    </w:p>
                  </w:txbxContent>
                </v:textbox>
                <w10:wrap type="square"/>
              </v:shape>
            </w:pict>
          </mc:Fallback>
        </mc:AlternateContent>
      </w:r>
      <w:r w:rsidR="00CE580A">
        <w:rPr>
          <w:noProof/>
        </w:rPr>
        <w:drawing>
          <wp:anchor distT="0" distB="0" distL="114300" distR="114300" simplePos="0" relativeHeight="251709440" behindDoc="0" locked="0" layoutInCell="1" allowOverlap="1" wp14:anchorId="294E2CDC" wp14:editId="3F0F7776">
            <wp:simplePos x="0" y="0"/>
            <wp:positionH relativeFrom="page">
              <wp:align>left</wp:align>
            </wp:positionH>
            <wp:positionV relativeFrom="paragraph">
              <wp:posOffset>1453208</wp:posOffset>
            </wp:positionV>
            <wp:extent cx="10075818" cy="3463871"/>
            <wp:effectExtent l="0" t="0" r="1905" b="381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a:extLst>
                        <a:ext uri="{28A0092B-C50C-407E-A947-70E740481C1C}">
                          <a14:useLocalDpi xmlns:a14="http://schemas.microsoft.com/office/drawing/2010/main" val="0"/>
                        </a:ext>
                      </a:extLst>
                    </a:blip>
                    <a:srcRect l="11233" t="8771" r="10535" b="70461"/>
                    <a:stretch/>
                  </pic:blipFill>
                  <pic:spPr bwMode="auto">
                    <a:xfrm>
                      <a:off x="0" y="0"/>
                      <a:ext cx="10075818" cy="346387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D3A0E">
        <w:br w:type="page"/>
      </w:r>
    </w:p>
    <w:p w14:paraId="55E903A5" w14:textId="03D18E1A" w:rsidR="00CE580A" w:rsidRDefault="00166389">
      <w:r>
        <w:rPr>
          <w:noProof/>
        </w:rPr>
        <w:lastRenderedPageBreak/>
        <mc:AlternateContent>
          <mc:Choice Requires="wps">
            <w:drawing>
              <wp:anchor distT="0" distB="0" distL="114300" distR="114300" simplePos="0" relativeHeight="251714560" behindDoc="0" locked="0" layoutInCell="1" allowOverlap="1" wp14:anchorId="6B94765B" wp14:editId="0E0646D5">
                <wp:simplePos x="0" y="0"/>
                <wp:positionH relativeFrom="column">
                  <wp:posOffset>-343535</wp:posOffset>
                </wp:positionH>
                <wp:positionV relativeFrom="paragraph">
                  <wp:posOffset>4871720</wp:posOffset>
                </wp:positionV>
                <wp:extent cx="9831705" cy="635"/>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9831705" cy="635"/>
                        </a:xfrm>
                        <a:prstGeom prst="rect">
                          <a:avLst/>
                        </a:prstGeom>
                        <a:solidFill>
                          <a:prstClr val="white"/>
                        </a:solidFill>
                        <a:ln>
                          <a:noFill/>
                        </a:ln>
                      </wps:spPr>
                      <wps:txbx>
                        <w:txbxContent>
                          <w:p w14:paraId="55CA2987" w14:textId="051C4488" w:rsidR="002F4625" w:rsidRPr="00166389" w:rsidRDefault="002F4625" w:rsidP="00166389">
                            <w:pPr>
                              <w:pStyle w:val="Caption"/>
                              <w:jc w:val="center"/>
                              <w:rPr>
                                <w:noProof/>
                                <w:sz w:val="22"/>
                                <w:szCs w:val="22"/>
                              </w:rPr>
                            </w:pPr>
                            <w:r w:rsidRPr="00166389">
                              <w:rPr>
                                <w:sz w:val="22"/>
                                <w:szCs w:val="22"/>
                              </w:rPr>
                              <w:t xml:space="preserve">Figure </w:t>
                            </w:r>
                            <w:r w:rsidRPr="00166389">
                              <w:rPr>
                                <w:sz w:val="22"/>
                                <w:szCs w:val="22"/>
                              </w:rPr>
                              <w:fldChar w:fldCharType="begin"/>
                            </w:r>
                            <w:r w:rsidRPr="00166389">
                              <w:rPr>
                                <w:sz w:val="22"/>
                                <w:szCs w:val="22"/>
                              </w:rPr>
                              <w:instrText xml:space="preserve"> SEQ Figure \* ARABIC </w:instrText>
                            </w:r>
                            <w:r w:rsidRPr="00166389">
                              <w:rPr>
                                <w:sz w:val="22"/>
                                <w:szCs w:val="22"/>
                              </w:rPr>
                              <w:fldChar w:fldCharType="separate"/>
                            </w:r>
                            <w:r>
                              <w:rPr>
                                <w:noProof/>
                                <w:sz w:val="22"/>
                                <w:szCs w:val="22"/>
                              </w:rPr>
                              <w:t>3</w:t>
                            </w:r>
                            <w:r w:rsidRPr="00166389">
                              <w:rPr>
                                <w:sz w:val="22"/>
                                <w:szCs w:val="22"/>
                              </w:rPr>
                              <w:fldChar w:fldCharType="end"/>
                            </w:r>
                            <w:r w:rsidRPr="00166389">
                              <w:rPr>
                                <w:sz w:val="22"/>
                                <w:szCs w:val="22"/>
                              </w:rPr>
                              <w:t>. Front panel valid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94765B" id="Text Box 30" o:spid="_x0000_s1054" type="#_x0000_t202" style="position:absolute;left:0;text-align:left;margin-left:-27.05pt;margin-top:383.6pt;width:774.15pt;height:.0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" stroked="f">
                <v:textbox style="mso-fit-shape-to-text:t" inset="0,0,0,0">
                  <w:txbxContent>
                    <w:p w14:paraId="55CA2987" w14:textId="051C4488" w:rsidR="002F4625" w:rsidRPr="00166389" w:rsidRDefault="002F4625" w:rsidP="00166389">
                      <w:pPr>
                        <w:pStyle w:val="Caption"/>
                        <w:jc w:val="center"/>
                        <w:rPr>
                          <w:noProof/>
                          <w:sz w:val="22"/>
                          <w:szCs w:val="22"/>
                        </w:rPr>
                      </w:pPr>
                      <w:r w:rsidRPr="00166389">
                        <w:rPr>
                          <w:sz w:val="22"/>
                          <w:szCs w:val="22"/>
                        </w:rPr>
                        <w:t xml:space="preserve">Figure </w:t>
                      </w:r>
                      <w:r w:rsidRPr="00166389">
                        <w:rPr>
                          <w:sz w:val="22"/>
                          <w:szCs w:val="22"/>
                        </w:rPr>
                        <w:fldChar w:fldCharType="begin"/>
                      </w:r>
                      <w:r w:rsidRPr="00166389">
                        <w:rPr>
                          <w:sz w:val="22"/>
                          <w:szCs w:val="22"/>
                        </w:rPr>
                        <w:instrText xml:space="preserve"> SEQ Figure \* ARABIC </w:instrText>
                      </w:r>
                      <w:r w:rsidRPr="00166389">
                        <w:rPr>
                          <w:sz w:val="22"/>
                          <w:szCs w:val="22"/>
                        </w:rPr>
                        <w:fldChar w:fldCharType="separate"/>
                      </w:r>
                      <w:r>
                        <w:rPr>
                          <w:noProof/>
                          <w:sz w:val="22"/>
                          <w:szCs w:val="22"/>
                        </w:rPr>
                        <w:t>3</w:t>
                      </w:r>
                      <w:r w:rsidRPr="00166389">
                        <w:rPr>
                          <w:sz w:val="22"/>
                          <w:szCs w:val="22"/>
                        </w:rPr>
                        <w:fldChar w:fldCharType="end"/>
                      </w:r>
                      <w:r w:rsidRPr="00166389">
                        <w:rPr>
                          <w:sz w:val="22"/>
                          <w:szCs w:val="22"/>
                        </w:rPr>
                        <w:t>. Front panel validation</w:t>
                      </w:r>
                    </w:p>
                  </w:txbxContent>
                </v:textbox>
                <w10:wrap type="square"/>
              </v:shape>
            </w:pict>
          </mc:Fallback>
        </mc:AlternateContent>
      </w:r>
      <w:r>
        <w:rPr>
          <w:noProof/>
        </w:rPr>
        <w:drawing>
          <wp:anchor distT="0" distB="0" distL="114300" distR="114300" simplePos="0" relativeHeight="251710464" behindDoc="0" locked="0" layoutInCell="1" allowOverlap="1" wp14:anchorId="4E073A6D" wp14:editId="6E13B43F">
            <wp:simplePos x="0" y="0"/>
            <wp:positionH relativeFrom="margin">
              <wp:align>center</wp:align>
            </wp:positionH>
            <wp:positionV relativeFrom="paragraph">
              <wp:posOffset>1518920</wp:posOffset>
            </wp:positionV>
            <wp:extent cx="9831705" cy="329565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831705" cy="3295650"/>
                    </a:xfrm>
                    <a:prstGeom prst="rect">
                      <a:avLst/>
                    </a:prstGeom>
                    <a:noFill/>
                  </pic:spPr>
                </pic:pic>
              </a:graphicData>
            </a:graphic>
            <wp14:sizeRelH relativeFrom="page">
              <wp14:pctWidth>0</wp14:pctWidth>
            </wp14:sizeRelH>
            <wp14:sizeRelV relativeFrom="page">
              <wp14:pctHeight>0</wp14:pctHeight>
            </wp14:sizeRelV>
          </wp:anchor>
        </w:drawing>
      </w:r>
    </w:p>
    <w:p w14:paraId="36DBA0C4" w14:textId="1BDF70C6" w:rsidR="00E90FB8" w:rsidRDefault="000316CD" w:rsidP="00E90FB8">
      <w:r w:rsidRPr="00117504">
        <w:rPr>
          <w:noProof/>
        </w:rPr>
        <mc:AlternateContent>
          <mc:Choice Requires="wps">
            <w:drawing>
              <wp:anchor distT="0" distB="0" distL="114300" distR="114300" simplePos="0" relativeHeight="251720704" behindDoc="0" locked="0" layoutInCell="1" allowOverlap="1" wp14:anchorId="688AC60C" wp14:editId="61A4901B">
                <wp:simplePos x="0" y="0"/>
                <wp:positionH relativeFrom="column">
                  <wp:posOffset>5582265</wp:posOffset>
                </wp:positionH>
                <wp:positionV relativeFrom="paragraph">
                  <wp:posOffset>206559</wp:posOffset>
                </wp:positionV>
                <wp:extent cx="3303638" cy="487680"/>
                <wp:effectExtent l="0" t="0" r="11430" b="26670"/>
                <wp:wrapNone/>
                <wp:docPr id="34" name="Text Box 34"/>
                <wp:cNvGraphicFramePr/>
                <a:graphic xmlns:a="http://schemas.openxmlformats.org/drawingml/2006/main">
                  <a:graphicData uri="http://schemas.microsoft.com/office/word/2010/wordprocessingShape">
                    <wps:wsp>
                      <wps:cNvSpPr txBox="1"/>
                      <wps:spPr>
                        <a:xfrm>
                          <a:off x="0" y="0"/>
                          <a:ext cx="3303638" cy="487680"/>
                        </a:xfrm>
                        <a:prstGeom prst="rect">
                          <a:avLst/>
                        </a:prstGeom>
                        <a:solidFill>
                          <a:schemeClr val="lt1"/>
                        </a:solidFill>
                        <a:ln w="6350">
                          <a:solidFill>
                            <a:prstClr val="black"/>
                          </a:solidFill>
                        </a:ln>
                      </wps:spPr>
                      <wps:txbx>
                        <w:txbxContent>
                          <w:p w14:paraId="12A605B9" w14:textId="3A781ACB" w:rsidR="002F4625" w:rsidRDefault="002F4625" w:rsidP="000316CD">
                            <w:r>
                              <w:t>When AUTO signal is asserted the clock shifts from CLK (auto clock) to MAN_CLK (manual clock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8AC60C" id="Text Box 34" o:spid="_x0000_s1055" type="#_x0000_t202" style="position:absolute;left:0;text-align:left;margin-left:439.55pt;margin-top:16.25pt;width:260.15pt;height:38.4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" fillcolor="white [3201]" strokeweight=".5pt">
                <v:textbox>
                  <w:txbxContent>
                    <w:p w14:paraId="12A605B9" w14:textId="3A781ACB" w:rsidR="002F4625" w:rsidRDefault="002F4625" w:rsidP="000316CD">
                      <w:r>
                        <w:t>When AUTO signal is asserted the clock shifts from CLK (auto clock) to MAN_CLK (manual clock input)</w:t>
                      </w:r>
                    </w:p>
                  </w:txbxContent>
                </v:textbox>
              </v:shape>
            </w:pict>
          </mc:Fallback>
        </mc:AlternateContent>
      </w:r>
      <w:r w:rsidR="00E90FB8" w:rsidRPr="00117504">
        <w:rPr>
          <w:noProof/>
        </w:rPr>
        <mc:AlternateContent>
          <mc:Choice Requires="wps">
            <w:drawing>
              <wp:anchor distT="0" distB="0" distL="114300" distR="114300" simplePos="0" relativeHeight="251716608" behindDoc="0" locked="0" layoutInCell="1" allowOverlap="1" wp14:anchorId="54DEF301" wp14:editId="1D2F5D40">
                <wp:simplePos x="0" y="0"/>
                <wp:positionH relativeFrom="column">
                  <wp:posOffset>1342349</wp:posOffset>
                </wp:positionH>
                <wp:positionV relativeFrom="paragraph">
                  <wp:posOffset>198284</wp:posOffset>
                </wp:positionV>
                <wp:extent cx="3185160" cy="487680"/>
                <wp:effectExtent l="0" t="0" r="15240" b="26670"/>
                <wp:wrapNone/>
                <wp:docPr id="31" name="Text Box 31"/>
                <wp:cNvGraphicFramePr/>
                <a:graphic xmlns:a="http://schemas.openxmlformats.org/drawingml/2006/main">
                  <a:graphicData uri="http://schemas.microsoft.com/office/word/2010/wordprocessingShape">
                    <wps:wsp>
                      <wps:cNvSpPr txBox="1"/>
                      <wps:spPr>
                        <a:xfrm>
                          <a:off x="0" y="0"/>
                          <a:ext cx="3185160" cy="487680"/>
                        </a:xfrm>
                        <a:prstGeom prst="rect">
                          <a:avLst/>
                        </a:prstGeom>
                        <a:solidFill>
                          <a:schemeClr val="lt1"/>
                        </a:solidFill>
                        <a:ln w="6350">
                          <a:solidFill>
                            <a:prstClr val="black"/>
                          </a:solidFill>
                        </a:ln>
                      </wps:spPr>
                      <wps:txbx>
                        <w:txbxContent>
                          <w:p w14:paraId="1EBED933" w14:textId="24015CFB" w:rsidR="002F4625" w:rsidRDefault="002F4625" w:rsidP="000316CD">
                            <w:r>
                              <w:t>RUN deserted, upon reassertion it resumes operation from last state</w:t>
                            </w:r>
                          </w:p>
                          <w:p w14:paraId="3D0F29B9" w14:textId="798C845D" w:rsidR="002F4625" w:rsidRDefault="002F4625" w:rsidP="00E90FB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DEF301" id="Text Box 31" o:spid="_x0000_s1056" type="#_x0000_t202" style="position:absolute;left:0;text-align:left;margin-left:105.7pt;margin-top:15.6pt;width:250.8pt;height:38.4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" fillcolor="white [3201]" strokeweight=".5pt">
                <v:textbox>
                  <w:txbxContent>
                    <w:p w14:paraId="1EBED933" w14:textId="24015CFB" w:rsidR="002F4625" w:rsidRDefault="002F4625" w:rsidP="000316CD">
                      <w:r>
                        <w:t>RUN deserted, upon reassertion it resumes operation from last state</w:t>
                      </w:r>
                    </w:p>
                    <w:p w14:paraId="3D0F29B9" w14:textId="798C845D" w:rsidR="002F4625" w:rsidRDefault="002F4625" w:rsidP="00E90FB8"/>
                  </w:txbxContent>
                </v:textbox>
              </v:shape>
            </w:pict>
          </mc:Fallback>
        </mc:AlternateContent>
      </w:r>
    </w:p>
    <w:p w14:paraId="22B3555F" w14:textId="24D5BD70" w:rsidR="00E90FB8" w:rsidRDefault="00E90FB8" w:rsidP="00E90FB8">
      <w:pPr>
        <w:rPr>
          <w:noProof/>
        </w:rPr>
      </w:pPr>
      <w:r w:rsidRPr="00117504">
        <w:rPr>
          <w:noProof/>
        </w:rPr>
        <mc:AlternateContent>
          <mc:Choice Requires="wps">
            <w:drawing>
              <wp:anchor distT="0" distB="0" distL="114300" distR="114300" simplePos="0" relativeHeight="251717632" behindDoc="0" locked="0" layoutInCell="1" allowOverlap="1" wp14:anchorId="27B0A9C6" wp14:editId="6CF15026">
                <wp:simplePos x="0" y="0"/>
                <wp:positionH relativeFrom="column">
                  <wp:posOffset>1998405</wp:posOffset>
                </wp:positionH>
                <wp:positionV relativeFrom="paragraph">
                  <wp:posOffset>368874</wp:posOffset>
                </wp:positionV>
                <wp:extent cx="795061" cy="1430593"/>
                <wp:effectExtent l="38100" t="0" r="24130" b="55880"/>
                <wp:wrapNone/>
                <wp:docPr id="33" name="Straight Arrow Connector 33"/>
                <wp:cNvGraphicFramePr/>
                <a:graphic xmlns:a="http://schemas.openxmlformats.org/drawingml/2006/main">
                  <a:graphicData uri="http://schemas.microsoft.com/office/word/2010/wordprocessingShape">
                    <wps:wsp>
                      <wps:cNvCnPr/>
                      <wps:spPr>
                        <a:xfrm flipH="1">
                          <a:off x="0" y="0"/>
                          <a:ext cx="795061" cy="1430593"/>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6471C37" id="_x0000_t32" coordsize="21600,21600" o:spt="32" o:oned="t" path="m,l21600,21600e" filled="f">
                <v:path arrowok="t" fillok="f" o:connecttype="none"/>
                <o:lock v:ext="edit" shapetype="t"/>
              </v:shapetype>
              <v:shape id="Straight Arrow Connector 33" o:spid="_x0000_s1026" type="#_x0000_t32" style="position:absolute;margin-left:157.35pt;margin-top:29.05pt;width:62.6pt;height:112.65pt;flip:x;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" strokecolor="#ed7d31 [3205]" strokeweight="1pt">
                <v:stroke endarrow="block" joinstyle="miter"/>
              </v:shape>
            </w:pict>
          </mc:Fallback>
        </mc:AlternateContent>
      </w:r>
    </w:p>
    <w:p w14:paraId="69033E97" w14:textId="36D12C95" w:rsidR="000316CD" w:rsidRDefault="000238FD" w:rsidP="000316CD">
      <w:r w:rsidRPr="00117504">
        <w:rPr>
          <w:noProof/>
        </w:rPr>
        <mc:AlternateContent>
          <mc:Choice Requires="wps">
            <w:drawing>
              <wp:anchor distT="0" distB="0" distL="114300" distR="114300" simplePos="0" relativeHeight="251718656" behindDoc="0" locked="0" layoutInCell="1" allowOverlap="1" wp14:anchorId="67B436E1" wp14:editId="64C63307">
                <wp:simplePos x="0" y="0"/>
                <wp:positionH relativeFrom="column">
                  <wp:posOffset>1999635</wp:posOffset>
                </wp:positionH>
                <wp:positionV relativeFrom="paragraph">
                  <wp:posOffset>110859</wp:posOffset>
                </wp:positionV>
                <wp:extent cx="773062" cy="1186630"/>
                <wp:effectExtent l="38100" t="0" r="27305" b="52070"/>
                <wp:wrapNone/>
                <wp:docPr id="32" name="Straight Arrow Connector 32"/>
                <wp:cNvGraphicFramePr/>
                <a:graphic xmlns:a="http://schemas.openxmlformats.org/drawingml/2006/main">
                  <a:graphicData uri="http://schemas.microsoft.com/office/word/2010/wordprocessingShape">
                    <wps:wsp>
                      <wps:cNvCnPr/>
                      <wps:spPr>
                        <a:xfrm flipH="1">
                          <a:off x="0" y="0"/>
                          <a:ext cx="773062" cy="118663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2DA30F" id="Straight Arrow Connector 32" o:spid="_x0000_s1026" type="#_x0000_t32" style="position:absolute;margin-left:157.45pt;margin-top:8.75pt;width:60.85pt;height:93.45pt;flip:x;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" strokecolor="#ed7d31 [3205]" strokeweight="1pt">
                <v:stroke endarrow="block" joinstyle="miter"/>
              </v:shape>
            </w:pict>
          </mc:Fallback>
        </mc:AlternateContent>
      </w:r>
      <w:r w:rsidR="000316CD" w:rsidRPr="00117504">
        <w:rPr>
          <w:noProof/>
        </w:rPr>
        <mc:AlternateContent>
          <mc:Choice Requires="wps">
            <w:drawing>
              <wp:anchor distT="0" distB="0" distL="114300" distR="114300" simplePos="0" relativeHeight="251728896" behindDoc="0" locked="0" layoutInCell="1" allowOverlap="1" wp14:anchorId="3B9CAC0D" wp14:editId="3880E5F5">
                <wp:simplePos x="0" y="0"/>
                <wp:positionH relativeFrom="column">
                  <wp:posOffset>2792894</wp:posOffset>
                </wp:positionH>
                <wp:positionV relativeFrom="paragraph">
                  <wp:posOffset>88736</wp:posOffset>
                </wp:positionV>
                <wp:extent cx="800182" cy="1415477"/>
                <wp:effectExtent l="0" t="0" r="76200" b="51435"/>
                <wp:wrapNone/>
                <wp:docPr id="39" name="Straight Arrow Connector 39"/>
                <wp:cNvGraphicFramePr/>
                <a:graphic xmlns:a="http://schemas.openxmlformats.org/drawingml/2006/main">
                  <a:graphicData uri="http://schemas.microsoft.com/office/word/2010/wordprocessingShape">
                    <wps:wsp>
                      <wps:cNvCnPr/>
                      <wps:spPr>
                        <a:xfrm>
                          <a:off x="0" y="0"/>
                          <a:ext cx="800182" cy="1415477"/>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1BC06E" id="Straight Arrow Connector 39" o:spid="_x0000_s1026" type="#_x0000_t32" style="position:absolute;margin-left:219.9pt;margin-top:7pt;width:63pt;height:111.4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" strokecolor="#ed7d31 [3205]" strokeweight="1pt">
                <v:stroke endarrow="block" joinstyle="miter"/>
              </v:shape>
            </w:pict>
          </mc:Fallback>
        </mc:AlternateContent>
      </w:r>
      <w:r w:rsidR="000316CD" w:rsidRPr="00117504">
        <w:rPr>
          <w:noProof/>
        </w:rPr>
        <mc:AlternateContent>
          <mc:Choice Requires="wps">
            <w:drawing>
              <wp:anchor distT="0" distB="0" distL="114300" distR="114300" simplePos="0" relativeHeight="251726848" behindDoc="0" locked="0" layoutInCell="1" allowOverlap="1" wp14:anchorId="5926756A" wp14:editId="4FB9B659">
                <wp:simplePos x="0" y="0"/>
                <wp:positionH relativeFrom="column">
                  <wp:posOffset>2807581</wp:posOffset>
                </wp:positionH>
                <wp:positionV relativeFrom="paragraph">
                  <wp:posOffset>103362</wp:posOffset>
                </wp:positionV>
                <wp:extent cx="628732" cy="1246239"/>
                <wp:effectExtent l="0" t="0" r="76200" b="49530"/>
                <wp:wrapNone/>
                <wp:docPr id="38" name="Straight Arrow Connector 38"/>
                <wp:cNvGraphicFramePr/>
                <a:graphic xmlns:a="http://schemas.openxmlformats.org/drawingml/2006/main">
                  <a:graphicData uri="http://schemas.microsoft.com/office/word/2010/wordprocessingShape">
                    <wps:wsp>
                      <wps:cNvCnPr/>
                      <wps:spPr>
                        <a:xfrm>
                          <a:off x="0" y="0"/>
                          <a:ext cx="628732" cy="1246239"/>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4A5F8A" id="Straight Arrow Connector 38" o:spid="_x0000_s1026" type="#_x0000_t32" style="position:absolute;margin-left:221.05pt;margin-top:8.15pt;width:49.5pt;height:98.1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" strokecolor="#ed7d31 [3205]" strokeweight="1pt">
                <v:stroke endarrow="block" joinstyle="miter"/>
              </v:shape>
            </w:pict>
          </mc:Fallback>
        </mc:AlternateContent>
      </w:r>
      <w:r w:rsidR="000316CD" w:rsidRPr="00117504">
        <w:rPr>
          <w:noProof/>
        </w:rPr>
        <mc:AlternateContent>
          <mc:Choice Requires="wps">
            <w:drawing>
              <wp:anchor distT="0" distB="0" distL="114300" distR="114300" simplePos="0" relativeHeight="251724800" behindDoc="0" locked="0" layoutInCell="1" allowOverlap="1" wp14:anchorId="66F7B8E0" wp14:editId="578F1004">
                <wp:simplePos x="0" y="0"/>
                <wp:positionH relativeFrom="column">
                  <wp:posOffset>5899355</wp:posOffset>
                </wp:positionH>
                <wp:positionV relativeFrom="paragraph">
                  <wp:posOffset>88736</wp:posOffset>
                </wp:positionV>
                <wp:extent cx="1245870" cy="1098755"/>
                <wp:effectExtent l="38100" t="0" r="30480" b="63500"/>
                <wp:wrapNone/>
                <wp:docPr id="37" name="Straight Arrow Connector 37"/>
                <wp:cNvGraphicFramePr/>
                <a:graphic xmlns:a="http://schemas.openxmlformats.org/drawingml/2006/main">
                  <a:graphicData uri="http://schemas.microsoft.com/office/word/2010/wordprocessingShape">
                    <wps:wsp>
                      <wps:cNvCnPr/>
                      <wps:spPr>
                        <a:xfrm flipH="1">
                          <a:off x="0" y="0"/>
                          <a:ext cx="1245870" cy="1098755"/>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E60339" id="Straight Arrow Connector 37" o:spid="_x0000_s1026" type="#_x0000_t32" style="position:absolute;margin-left:464.5pt;margin-top:7pt;width:98.1pt;height:86.5pt;flip:x;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" strokecolor="#ed7d31 [3205]" strokeweight="1pt">
                <v:stroke endarrow="block" joinstyle="miter"/>
              </v:shape>
            </w:pict>
          </mc:Fallback>
        </mc:AlternateContent>
      </w:r>
      <w:r w:rsidR="000316CD" w:rsidRPr="00117504">
        <w:rPr>
          <w:noProof/>
        </w:rPr>
        <mc:AlternateContent>
          <mc:Choice Requires="wps">
            <w:drawing>
              <wp:anchor distT="0" distB="0" distL="114300" distR="114300" simplePos="0" relativeHeight="251722752" behindDoc="0" locked="0" layoutInCell="1" allowOverlap="1" wp14:anchorId="200267A9" wp14:editId="359B84AE">
                <wp:simplePos x="0" y="0"/>
                <wp:positionH relativeFrom="column">
                  <wp:posOffset>5052552</wp:posOffset>
                </wp:positionH>
                <wp:positionV relativeFrom="paragraph">
                  <wp:posOffset>59239</wp:posOffset>
                </wp:positionV>
                <wp:extent cx="2122538" cy="1282987"/>
                <wp:effectExtent l="38100" t="0" r="30480" b="50800"/>
                <wp:wrapNone/>
                <wp:docPr id="36" name="Straight Arrow Connector 36"/>
                <wp:cNvGraphicFramePr/>
                <a:graphic xmlns:a="http://schemas.openxmlformats.org/drawingml/2006/main">
                  <a:graphicData uri="http://schemas.microsoft.com/office/word/2010/wordprocessingShape">
                    <wps:wsp>
                      <wps:cNvCnPr/>
                      <wps:spPr>
                        <a:xfrm flipH="1">
                          <a:off x="0" y="0"/>
                          <a:ext cx="2122538" cy="1282987"/>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0B8E71" id="Straight Arrow Connector 36" o:spid="_x0000_s1026" type="#_x0000_t32" style="position:absolute;margin-left:397.85pt;margin-top:4.65pt;width:167.15pt;height:101pt;flip:x;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" strokecolor="#ed7d31 [3205]" strokeweight="1pt">
                <v:stroke endarrow="block" joinstyle="miter"/>
              </v:shape>
            </w:pict>
          </mc:Fallback>
        </mc:AlternateContent>
      </w:r>
      <w:r w:rsidR="000316CD" w:rsidRPr="00117504">
        <w:rPr>
          <w:noProof/>
        </w:rPr>
        <mc:AlternateContent>
          <mc:Choice Requires="wps">
            <w:drawing>
              <wp:anchor distT="0" distB="0" distL="114300" distR="114300" simplePos="0" relativeHeight="251721728" behindDoc="0" locked="0" layoutInCell="1" allowOverlap="1" wp14:anchorId="62AC31FA" wp14:editId="2E9ED7AB">
                <wp:simplePos x="0" y="0"/>
                <wp:positionH relativeFrom="column">
                  <wp:posOffset>5789970</wp:posOffset>
                </wp:positionH>
                <wp:positionV relativeFrom="paragraph">
                  <wp:posOffset>88736</wp:posOffset>
                </wp:positionV>
                <wp:extent cx="1355623" cy="1540879"/>
                <wp:effectExtent l="38100" t="0" r="35560" b="59690"/>
                <wp:wrapNone/>
                <wp:docPr id="35" name="Straight Arrow Connector 35"/>
                <wp:cNvGraphicFramePr/>
                <a:graphic xmlns:a="http://schemas.openxmlformats.org/drawingml/2006/main">
                  <a:graphicData uri="http://schemas.microsoft.com/office/word/2010/wordprocessingShape">
                    <wps:wsp>
                      <wps:cNvCnPr/>
                      <wps:spPr>
                        <a:xfrm flipH="1">
                          <a:off x="0" y="0"/>
                          <a:ext cx="1355623" cy="1540879"/>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00A46C" id="Straight Arrow Connector 35" o:spid="_x0000_s1026" type="#_x0000_t32" style="position:absolute;margin-left:455.9pt;margin-top:7pt;width:106.75pt;height:121.35pt;flip:x;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" strokecolor="#ed7d31 [3205]" strokeweight="1pt">
                <v:stroke endarrow="block" joinstyle="miter"/>
              </v:shape>
            </w:pict>
          </mc:Fallback>
        </mc:AlternateContent>
      </w:r>
    </w:p>
    <w:p w14:paraId="3C851706" w14:textId="72435938" w:rsidR="000316CD" w:rsidRDefault="000316CD" w:rsidP="000316CD"/>
    <w:p w14:paraId="58D117CC" w14:textId="1694F198" w:rsidR="000316CD" w:rsidRDefault="000316CD" w:rsidP="000316CD">
      <w:pPr>
        <w:rPr>
          <w:noProof/>
        </w:rPr>
      </w:pPr>
    </w:p>
    <w:p w14:paraId="41301E91" w14:textId="0F896D7E" w:rsidR="00CE580A" w:rsidRDefault="00CE580A">
      <w:pPr>
        <w:sectPr w:rsidR="00CE580A" w:rsidSect="00166389">
          <w:pgSz w:w="15840" w:h="12240" w:orient="landscape"/>
          <w:pgMar w:top="720" w:right="720" w:bottom="720" w:left="720" w:header="720" w:footer="720" w:gutter="0"/>
          <w:pgNumType w:start="0"/>
          <w:cols w:space="720"/>
          <w:titlePg/>
          <w:docGrid w:linePitch="360"/>
        </w:sectPr>
      </w:pPr>
    </w:p>
    <w:p w14:paraId="27302C5D" w14:textId="1975399E" w:rsidR="001D3A0E" w:rsidRDefault="001D3A0E"/>
    <w:p w14:paraId="66CFFFB7" w14:textId="21F4EF93" w:rsidR="00402BAD" w:rsidRDefault="00AF066B" w:rsidP="00102B4B">
      <w:pPr>
        <w:pStyle w:val="Heading1"/>
      </w:pPr>
      <w:bookmarkStart w:id="6" w:name="_Toc42430423"/>
      <w:r>
        <w:t>ISA Validation and Performance</w:t>
      </w:r>
      <w:bookmarkEnd w:id="6"/>
    </w:p>
    <w:p w14:paraId="3E943A43" w14:textId="15A854F7" w:rsidR="00102B4B" w:rsidRDefault="00102B4B" w:rsidP="00102B4B">
      <w:r>
        <w:t>For validation of the Multi-8 ISA, sample instructions from each instruction type are simulated below and the fetch-decode-execute cycles are annotated on the waveforms</w:t>
      </w:r>
      <w:r w:rsidR="002F4625">
        <w:t xml:space="preserve"> below. The multi cycle Funtira CPU has been designed considering CPI optimizations. The datapath has been optimized to provide the least </w:t>
      </w:r>
      <w:r w:rsidR="002A3DBF">
        <w:t xml:space="preserve">CPI and average CPI to gain maximum performance.  </w:t>
      </w:r>
    </w:p>
    <w:p w14:paraId="15E512D8" w14:textId="77777777" w:rsidR="00325B13" w:rsidRDefault="00325B13" w:rsidP="00102B4B"/>
    <w:p w14:paraId="6C06F8DF" w14:textId="77777777" w:rsidR="00353AC4" w:rsidRDefault="00353AC4" w:rsidP="00102B4B"/>
    <w:p w14:paraId="5B8D3BEF" w14:textId="77777777" w:rsidR="00353AC4" w:rsidRDefault="00353AC4" w:rsidP="00102B4B"/>
    <w:p w14:paraId="21E78184" w14:textId="2DE3D446" w:rsidR="00353AC4" w:rsidRPr="00353AC4" w:rsidRDefault="00353AC4" w:rsidP="00102B4B">
      <w:pPr>
        <w:rPr>
          <w:sz w:val="48"/>
          <w:szCs w:val="48"/>
        </w:rPr>
        <w:sectPr w:rsidR="00353AC4" w:rsidRPr="00353AC4" w:rsidSect="00325B13">
          <w:pgSz w:w="12240" w:h="15840"/>
          <w:pgMar w:top="1440" w:right="1440" w:bottom="1440" w:left="1440" w:header="720" w:footer="720" w:gutter="0"/>
          <w:pgNumType w:start="0"/>
          <w:cols w:space="720"/>
          <w:titlePg/>
          <w:docGrid w:linePitch="360"/>
        </w:sectPr>
      </w:pPr>
      <w:r>
        <w:rPr>
          <w:sz w:val="48"/>
          <w:szCs w:val="48"/>
        </w:rPr>
        <w:t xml:space="preserve">CPI and AV </w:t>
      </w:r>
      <w:r w:rsidR="002A3DBF">
        <w:rPr>
          <w:sz w:val="48"/>
          <w:szCs w:val="48"/>
        </w:rPr>
        <w:t>CPI Fmax</w:t>
      </w:r>
    </w:p>
    <w:p w14:paraId="0C861273" w14:textId="426C0D6A" w:rsidR="00102B4B" w:rsidRDefault="00325B13" w:rsidP="00353AC4">
      <w:pPr>
        <w:pStyle w:val="Heading2"/>
        <w:spacing w:line="256" w:lineRule="auto"/>
        <w:ind w:left="720"/>
      </w:pPr>
      <w:bookmarkStart w:id="7" w:name="_Hlk42390901"/>
      <w:bookmarkStart w:id="8" w:name="_Toc42430424"/>
      <w:r>
        <w:rPr>
          <w:noProof/>
        </w:rPr>
        <w:lastRenderedPageBreak/>
        <mc:AlternateContent>
          <mc:Choice Requires="wps">
            <w:drawing>
              <wp:anchor distT="0" distB="0" distL="114300" distR="114300" simplePos="0" relativeHeight="251742208" behindDoc="0" locked="0" layoutInCell="1" allowOverlap="1" wp14:anchorId="0BEE5E2D" wp14:editId="01AE1A93">
                <wp:simplePos x="0" y="0"/>
                <wp:positionH relativeFrom="column">
                  <wp:posOffset>6597691</wp:posOffset>
                </wp:positionH>
                <wp:positionV relativeFrom="paragraph">
                  <wp:posOffset>7804</wp:posOffset>
                </wp:positionV>
                <wp:extent cx="2766060" cy="678180"/>
                <wp:effectExtent l="0" t="0" r="15240" b="26670"/>
                <wp:wrapNone/>
                <wp:docPr id="74" name="Text Box 74"/>
                <wp:cNvGraphicFramePr/>
                <a:graphic xmlns:a="http://schemas.openxmlformats.org/drawingml/2006/main">
                  <a:graphicData uri="http://schemas.microsoft.com/office/word/2010/wordprocessingShape">
                    <wps:wsp>
                      <wps:cNvSpPr txBox="1"/>
                      <wps:spPr>
                        <a:xfrm>
                          <a:off x="0" y="0"/>
                          <a:ext cx="2766060" cy="678180"/>
                        </a:xfrm>
                        <a:prstGeom prst="rect">
                          <a:avLst/>
                        </a:prstGeom>
                        <a:solidFill>
                          <a:schemeClr val="lt1"/>
                        </a:solidFill>
                        <a:ln w="6350">
                          <a:solidFill>
                            <a:prstClr val="black"/>
                          </a:solidFill>
                        </a:ln>
                      </wps:spPr>
                      <wps:txbx>
                        <w:txbxContent>
                          <w:p w14:paraId="74D9DCDC" w14:textId="77777777" w:rsidR="002F4625" w:rsidRDefault="002F4625" w:rsidP="00102B4B">
                            <w:r>
                              <w:t>RUN deserted to show functionality of front panel. Upon reassertion it resumes from last st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EE5E2D" id="Text Box 74" o:spid="_x0000_s1057" type="#_x0000_t202" style="position:absolute;left:0;text-align:left;margin-left:519.5pt;margin-top:.6pt;width:217.8pt;height:53.4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" fillcolor="white [3201]" strokeweight=".5pt">
                <v:textbox>
                  <w:txbxContent>
                    <w:p w14:paraId="74D9DCDC" w14:textId="77777777" w:rsidR="002F4625" w:rsidRDefault="002F4625" w:rsidP="00102B4B">
                      <w:r>
                        <w:t>RUN deserted to show functionality of front panel. Upon reassertion it resumes from last state</w:t>
                      </w:r>
                    </w:p>
                  </w:txbxContent>
                </v:textbox>
              </v:shape>
            </w:pict>
          </mc:Fallback>
        </mc:AlternateContent>
      </w:r>
      <w:r w:rsidR="00102B4B">
        <w:t>J-type Instructions</w:t>
      </w:r>
      <w:bookmarkEnd w:id="8"/>
    </w:p>
    <w:p w14:paraId="0E7E8FA9" w14:textId="42E065DD" w:rsidR="00102B4B" w:rsidRDefault="00102B4B" w:rsidP="00102B4B">
      <w:r>
        <w:t xml:space="preserve">Example: Jump instruction: </w:t>
      </w:r>
      <w:r w:rsidRPr="00423DB1">
        <w:rPr>
          <w:b/>
          <w:bCs/>
        </w:rPr>
        <w:t>J 100</w:t>
      </w:r>
      <w:r>
        <w:rPr>
          <w:b/>
          <w:bCs/>
        </w:rPr>
        <w:t xml:space="preserve"> </w:t>
      </w:r>
      <w:r w:rsidRPr="00E53D99">
        <w:rPr>
          <w:b/>
          <w:bCs/>
        </w:rPr>
        <w:t>(11110000000100)</w:t>
      </w:r>
      <w:r>
        <w:t xml:space="preserve"> (i.e. jump to instruction memory address 100)</w:t>
      </w:r>
    </w:p>
    <w:p w14:paraId="2859FD9E" w14:textId="35B09E09" w:rsidR="00102B4B" w:rsidRPr="00423DB1" w:rsidRDefault="00325B13" w:rsidP="00102B4B">
      <w:r>
        <w:rPr>
          <w:noProof/>
        </w:rPr>
        <mc:AlternateContent>
          <mc:Choice Requires="wps">
            <w:drawing>
              <wp:anchor distT="0" distB="0" distL="114300" distR="114300" simplePos="0" relativeHeight="251743232" behindDoc="0" locked="0" layoutInCell="1" allowOverlap="1" wp14:anchorId="5219EE19" wp14:editId="1114D912">
                <wp:simplePos x="0" y="0"/>
                <wp:positionH relativeFrom="column">
                  <wp:posOffset>5570220</wp:posOffset>
                </wp:positionH>
                <wp:positionV relativeFrom="paragraph">
                  <wp:posOffset>197731</wp:posOffset>
                </wp:positionV>
                <wp:extent cx="1488358" cy="942668"/>
                <wp:effectExtent l="38100" t="0" r="17145" b="48260"/>
                <wp:wrapNone/>
                <wp:docPr id="75" name="Straight Arrow Connector 75"/>
                <wp:cNvGraphicFramePr/>
                <a:graphic xmlns:a="http://schemas.openxmlformats.org/drawingml/2006/main">
                  <a:graphicData uri="http://schemas.microsoft.com/office/word/2010/wordprocessingShape">
                    <wps:wsp>
                      <wps:cNvCnPr/>
                      <wps:spPr>
                        <a:xfrm flipH="1">
                          <a:off x="0" y="0"/>
                          <a:ext cx="1488358" cy="942668"/>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30ADBD" id="Straight Arrow Connector 75" o:spid="_x0000_s1026" type="#_x0000_t32" style="position:absolute;margin-left:438.6pt;margin-top:15.55pt;width:117.2pt;height:74.25pt;flip:x;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" strokecolor="#ed7d31 [3205]" strokeweight="1pt">
                <v:stroke endarrow="block" joinstyle="miter"/>
              </v:shape>
            </w:pict>
          </mc:Fallback>
        </mc:AlternateContent>
      </w:r>
      <w:r w:rsidR="00102B4B" w:rsidRPr="00423DB1">
        <w:rPr>
          <w:noProof/>
        </w:rPr>
        <mc:AlternateContent>
          <mc:Choice Requires="wps">
            <w:drawing>
              <wp:anchor distT="0" distB="0" distL="114300" distR="114300" simplePos="0" relativeHeight="251731968" behindDoc="0" locked="0" layoutInCell="1" allowOverlap="1" wp14:anchorId="122FD88D" wp14:editId="5093485A">
                <wp:simplePos x="0" y="0"/>
                <wp:positionH relativeFrom="column">
                  <wp:posOffset>3055620</wp:posOffset>
                </wp:positionH>
                <wp:positionV relativeFrom="paragraph">
                  <wp:posOffset>7620</wp:posOffset>
                </wp:positionV>
                <wp:extent cx="7620" cy="4953000"/>
                <wp:effectExtent l="0" t="0" r="30480" b="19050"/>
                <wp:wrapNone/>
                <wp:docPr id="45" name="Straight Connector 45"/>
                <wp:cNvGraphicFramePr/>
                <a:graphic xmlns:a="http://schemas.openxmlformats.org/drawingml/2006/main">
                  <a:graphicData uri="http://schemas.microsoft.com/office/word/2010/wordprocessingShape">
                    <wps:wsp>
                      <wps:cNvCnPr/>
                      <wps:spPr>
                        <a:xfrm flipH="1">
                          <a:off x="0" y="0"/>
                          <a:ext cx="7620" cy="495300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5C4F64" id="Straight Connector 45" o:spid="_x0000_s1026" style="position:absolute;flip:x;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0.6pt,.6pt" to="241.2pt,39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" strokecolor="#ed7d31 [3205]" strokeweight="1.5pt">
                <v:stroke joinstyle="miter"/>
              </v:line>
            </w:pict>
          </mc:Fallback>
        </mc:AlternateContent>
      </w:r>
      <w:r w:rsidR="00102B4B" w:rsidRPr="00423DB1">
        <w:rPr>
          <w:noProof/>
        </w:rPr>
        <mc:AlternateContent>
          <mc:Choice Requires="wps">
            <w:drawing>
              <wp:anchor distT="0" distB="0" distL="114300" distR="114300" simplePos="0" relativeHeight="251732992" behindDoc="0" locked="0" layoutInCell="1" allowOverlap="1" wp14:anchorId="3D4B8833" wp14:editId="15B4EEC3">
                <wp:simplePos x="0" y="0"/>
                <wp:positionH relativeFrom="column">
                  <wp:posOffset>4297680</wp:posOffset>
                </wp:positionH>
                <wp:positionV relativeFrom="paragraph">
                  <wp:posOffset>5715</wp:posOffset>
                </wp:positionV>
                <wp:extent cx="8255" cy="4978400"/>
                <wp:effectExtent l="0" t="0" r="29845" b="31750"/>
                <wp:wrapNone/>
                <wp:docPr id="46" name="Straight Connector 46"/>
                <wp:cNvGraphicFramePr/>
                <a:graphic xmlns:a="http://schemas.openxmlformats.org/drawingml/2006/main">
                  <a:graphicData uri="http://schemas.microsoft.com/office/word/2010/wordprocessingShape">
                    <wps:wsp>
                      <wps:cNvCnPr/>
                      <wps:spPr>
                        <a:xfrm flipH="1">
                          <a:off x="0" y="0"/>
                          <a:ext cx="8255" cy="497840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81E606" id="Straight Connector 46" o:spid="_x0000_s1026" style="position:absolute;flip:x;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8.4pt,.45pt" to="339.05pt,39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" strokecolor="#ed7d31 [3205]" strokeweight="1.5pt">
                <v:stroke joinstyle="miter"/>
              </v:line>
            </w:pict>
          </mc:Fallback>
        </mc:AlternateContent>
      </w:r>
    </w:p>
    <w:p w14:paraId="1F636B38" w14:textId="77777777" w:rsidR="00102B4B" w:rsidRDefault="00102B4B" w:rsidP="00102B4B">
      <w:r>
        <w:rPr>
          <w:noProof/>
        </w:rPr>
        <mc:AlternateContent>
          <mc:Choice Requires="wps">
            <w:drawing>
              <wp:anchor distT="0" distB="0" distL="114300" distR="114300" simplePos="0" relativeHeight="251741184" behindDoc="0" locked="0" layoutInCell="1" allowOverlap="1" wp14:anchorId="59386756" wp14:editId="63E1266E">
                <wp:simplePos x="0" y="0"/>
                <wp:positionH relativeFrom="column">
                  <wp:posOffset>4046220</wp:posOffset>
                </wp:positionH>
                <wp:positionV relativeFrom="paragraph">
                  <wp:posOffset>3593465</wp:posOffset>
                </wp:positionV>
                <wp:extent cx="2042160" cy="266700"/>
                <wp:effectExtent l="0" t="57150" r="15240" b="19050"/>
                <wp:wrapNone/>
                <wp:docPr id="73" name="Straight Arrow Connector 73"/>
                <wp:cNvGraphicFramePr/>
                <a:graphic xmlns:a="http://schemas.openxmlformats.org/drawingml/2006/main">
                  <a:graphicData uri="http://schemas.microsoft.com/office/word/2010/wordprocessingShape">
                    <wps:wsp>
                      <wps:cNvCnPr/>
                      <wps:spPr>
                        <a:xfrm flipH="1" flipV="1">
                          <a:off x="0" y="0"/>
                          <a:ext cx="2042160" cy="26670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31640D14" id="Straight Arrow Connector 73" o:spid="_x0000_s1026" type="#_x0000_t32" style="position:absolute;margin-left:318.6pt;margin-top:282.95pt;width:160.8pt;height:21pt;flip:x y;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" strokecolor="#ed7d31 [3205]" strokeweight="1pt">
                <v:stroke endarrow="block" joinstyle="miter"/>
              </v:shape>
            </w:pict>
          </mc:Fallback>
        </mc:AlternateContent>
      </w:r>
      <w:r>
        <w:rPr>
          <w:noProof/>
        </w:rPr>
        <mc:AlternateContent>
          <mc:Choice Requires="wps">
            <w:drawing>
              <wp:anchor distT="0" distB="0" distL="114300" distR="114300" simplePos="0" relativeHeight="251740160" behindDoc="0" locked="0" layoutInCell="1" allowOverlap="1" wp14:anchorId="4F8C4225" wp14:editId="52D26CC4">
                <wp:simplePos x="0" y="0"/>
                <wp:positionH relativeFrom="column">
                  <wp:posOffset>4800600</wp:posOffset>
                </wp:positionH>
                <wp:positionV relativeFrom="paragraph">
                  <wp:posOffset>1147445</wp:posOffset>
                </wp:positionV>
                <wp:extent cx="1303020" cy="2697480"/>
                <wp:effectExtent l="38100" t="38100" r="30480" b="26670"/>
                <wp:wrapNone/>
                <wp:docPr id="72" name="Straight Arrow Connector 72"/>
                <wp:cNvGraphicFramePr/>
                <a:graphic xmlns:a="http://schemas.openxmlformats.org/drawingml/2006/main">
                  <a:graphicData uri="http://schemas.microsoft.com/office/word/2010/wordprocessingShape">
                    <wps:wsp>
                      <wps:cNvCnPr/>
                      <wps:spPr>
                        <a:xfrm flipH="1" flipV="1">
                          <a:off x="0" y="0"/>
                          <a:ext cx="1303020" cy="269748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5DB8793B" id="Straight Arrow Connector 72" o:spid="_x0000_s1026" type="#_x0000_t32" style="position:absolute;margin-left:378pt;margin-top:90.35pt;width:102.6pt;height:212.4pt;flip:x y;z-index:251740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" strokecolor="#ed7d31 [3205]" strokeweight="1pt">
                <v:stroke endarrow="block" joinstyle="miter"/>
              </v:shape>
            </w:pict>
          </mc:Fallback>
        </mc:AlternateContent>
      </w:r>
      <w:r>
        <w:rPr>
          <w:noProof/>
        </w:rPr>
        <mc:AlternateContent>
          <mc:Choice Requires="wps">
            <w:drawing>
              <wp:anchor distT="0" distB="0" distL="114300" distR="114300" simplePos="0" relativeHeight="251738112" behindDoc="0" locked="0" layoutInCell="1" allowOverlap="1" wp14:anchorId="6DA3878C" wp14:editId="3593F8BA">
                <wp:simplePos x="0" y="0"/>
                <wp:positionH relativeFrom="column">
                  <wp:posOffset>3977640</wp:posOffset>
                </wp:positionH>
                <wp:positionV relativeFrom="paragraph">
                  <wp:posOffset>3578225</wp:posOffset>
                </wp:positionV>
                <wp:extent cx="205740" cy="1158240"/>
                <wp:effectExtent l="38100" t="38100" r="22860" b="22860"/>
                <wp:wrapNone/>
                <wp:docPr id="181" name="Straight Arrow Connector 181"/>
                <wp:cNvGraphicFramePr/>
                <a:graphic xmlns:a="http://schemas.openxmlformats.org/drawingml/2006/main">
                  <a:graphicData uri="http://schemas.microsoft.com/office/word/2010/wordprocessingShape">
                    <wps:wsp>
                      <wps:cNvCnPr/>
                      <wps:spPr>
                        <a:xfrm flipH="1" flipV="1">
                          <a:off x="0" y="0"/>
                          <a:ext cx="205740" cy="115824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180F1C20" id="Straight Arrow Connector 181" o:spid="_x0000_s1026" type="#_x0000_t32" style="position:absolute;margin-left:313.2pt;margin-top:281.75pt;width:16.2pt;height:91.2pt;flip:x y;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" strokecolor="#ed7d31 [3205]" strokeweight="1pt">
                <v:stroke endarrow="block" joinstyle="miter"/>
              </v:shape>
            </w:pict>
          </mc:Fallback>
        </mc:AlternateContent>
      </w:r>
      <w:r>
        <w:rPr>
          <w:noProof/>
        </w:rPr>
        <mc:AlternateContent>
          <mc:Choice Requires="wps">
            <w:drawing>
              <wp:anchor distT="0" distB="0" distL="114300" distR="114300" simplePos="0" relativeHeight="251736064" behindDoc="0" locked="0" layoutInCell="1" allowOverlap="1" wp14:anchorId="08B9BC95" wp14:editId="58845EC5">
                <wp:simplePos x="0" y="0"/>
                <wp:positionH relativeFrom="column">
                  <wp:posOffset>2011680</wp:posOffset>
                </wp:positionH>
                <wp:positionV relativeFrom="paragraph">
                  <wp:posOffset>3562985</wp:posOffset>
                </wp:positionV>
                <wp:extent cx="1386840" cy="601980"/>
                <wp:effectExtent l="0" t="38100" r="60960" b="26670"/>
                <wp:wrapNone/>
                <wp:docPr id="182" name="Straight Arrow Connector 182"/>
                <wp:cNvGraphicFramePr/>
                <a:graphic xmlns:a="http://schemas.openxmlformats.org/drawingml/2006/main">
                  <a:graphicData uri="http://schemas.microsoft.com/office/word/2010/wordprocessingShape">
                    <wps:wsp>
                      <wps:cNvCnPr/>
                      <wps:spPr>
                        <a:xfrm flipV="1">
                          <a:off x="0" y="0"/>
                          <a:ext cx="1386840" cy="60198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49A41EEA" id="Straight Arrow Connector 182" o:spid="_x0000_s1026" type="#_x0000_t32" style="position:absolute;margin-left:158.4pt;margin-top:280.55pt;width:109.2pt;height:47.4pt;flip:y;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" strokecolor="#ed7d31 [3205]" strokeweight="1pt">
                <v:stroke endarrow="block" joinstyle="miter"/>
              </v:shape>
            </w:pict>
          </mc:Fallback>
        </mc:AlternateContent>
      </w:r>
      <w:r>
        <w:rPr>
          <w:noProof/>
        </w:rPr>
        <mc:AlternateContent>
          <mc:Choice Requires="wps">
            <w:drawing>
              <wp:anchor distT="0" distB="0" distL="114300" distR="114300" simplePos="0" relativeHeight="251735040" behindDoc="0" locked="0" layoutInCell="1" allowOverlap="1" wp14:anchorId="69347FB5" wp14:editId="1E144249">
                <wp:simplePos x="0" y="0"/>
                <wp:positionH relativeFrom="column">
                  <wp:posOffset>2011680</wp:posOffset>
                </wp:positionH>
                <wp:positionV relativeFrom="paragraph">
                  <wp:posOffset>3555365</wp:posOffset>
                </wp:positionV>
                <wp:extent cx="381000" cy="586740"/>
                <wp:effectExtent l="0" t="38100" r="57150" b="22860"/>
                <wp:wrapNone/>
                <wp:docPr id="183" name="Straight Arrow Connector 183"/>
                <wp:cNvGraphicFramePr/>
                <a:graphic xmlns:a="http://schemas.openxmlformats.org/drawingml/2006/main">
                  <a:graphicData uri="http://schemas.microsoft.com/office/word/2010/wordprocessingShape">
                    <wps:wsp>
                      <wps:cNvCnPr/>
                      <wps:spPr>
                        <a:xfrm flipV="1">
                          <a:off x="0" y="0"/>
                          <a:ext cx="381000" cy="58674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7F2B8EC3" id="Straight Arrow Connector 183" o:spid="_x0000_s1026" type="#_x0000_t32" style="position:absolute;margin-left:158.4pt;margin-top:279.95pt;width:30pt;height:46.2pt;flip:y;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" strokecolor="#ed7d31 [3205]" strokeweight="1pt">
                <v:stroke endarrow="block" joinstyle="miter"/>
              </v:shape>
            </w:pict>
          </mc:Fallback>
        </mc:AlternateContent>
      </w:r>
      <w:r w:rsidRPr="00423DB1">
        <w:rPr>
          <w:noProof/>
        </w:rPr>
        <w:drawing>
          <wp:inline distT="0" distB="0" distL="0" distR="0" wp14:anchorId="0A3FA3D8" wp14:editId="467D4739">
            <wp:extent cx="9692640" cy="3721735"/>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692640" cy="3721735"/>
                    </a:xfrm>
                    <a:prstGeom prst="rect">
                      <a:avLst/>
                    </a:prstGeom>
                  </pic:spPr>
                </pic:pic>
              </a:graphicData>
            </a:graphic>
          </wp:inline>
        </w:drawing>
      </w:r>
    </w:p>
    <w:p w14:paraId="44150E7F" w14:textId="77777777" w:rsidR="00102B4B" w:rsidRDefault="00102B4B" w:rsidP="00102B4B">
      <w:r>
        <w:rPr>
          <w:noProof/>
        </w:rPr>
        <mc:AlternateContent>
          <mc:Choice Requires="wps">
            <w:drawing>
              <wp:anchor distT="0" distB="0" distL="114300" distR="114300" simplePos="0" relativeHeight="251739136" behindDoc="0" locked="0" layoutInCell="1" allowOverlap="1" wp14:anchorId="4F22208F" wp14:editId="6B47F965">
                <wp:simplePos x="0" y="0"/>
                <wp:positionH relativeFrom="column">
                  <wp:posOffset>5227320</wp:posOffset>
                </wp:positionH>
                <wp:positionV relativeFrom="paragraph">
                  <wp:posOffset>9525</wp:posOffset>
                </wp:positionV>
                <wp:extent cx="2766060" cy="502920"/>
                <wp:effectExtent l="0" t="0" r="15240" b="11430"/>
                <wp:wrapNone/>
                <wp:docPr id="71" name="Text Box 71"/>
                <wp:cNvGraphicFramePr/>
                <a:graphic xmlns:a="http://schemas.openxmlformats.org/drawingml/2006/main">
                  <a:graphicData uri="http://schemas.microsoft.com/office/word/2010/wordprocessingShape">
                    <wps:wsp>
                      <wps:cNvSpPr txBox="1"/>
                      <wps:spPr>
                        <a:xfrm>
                          <a:off x="0" y="0"/>
                          <a:ext cx="2766060" cy="502920"/>
                        </a:xfrm>
                        <a:prstGeom prst="rect">
                          <a:avLst/>
                        </a:prstGeom>
                        <a:solidFill>
                          <a:schemeClr val="lt1"/>
                        </a:solidFill>
                        <a:ln w="6350">
                          <a:solidFill>
                            <a:prstClr val="black"/>
                          </a:solidFill>
                        </a:ln>
                      </wps:spPr>
                      <wps:txbx>
                        <w:txbxContent>
                          <w:p w14:paraId="64FAE027" w14:textId="77777777" w:rsidR="002F4625" w:rsidRDefault="002F4625" w:rsidP="00102B4B">
                            <w:r>
                              <w:t>The next instruction at the jump target address 0000000100 fetch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22208F" id="Text Box 71" o:spid="_x0000_s1058" type="#_x0000_t202" style="position:absolute;left:0;text-align:left;margin-left:411.6pt;margin-top:.75pt;width:217.8pt;height:39.6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" fillcolor="white [3201]" strokeweight=".5pt">
                <v:textbox>
                  <w:txbxContent>
                    <w:p w14:paraId="64FAE027" w14:textId="77777777" w:rsidR="002F4625" w:rsidRDefault="002F4625" w:rsidP="00102B4B">
                      <w:r>
                        <w:t>The next instruction at the jump target address 0000000100 fetched</w:t>
                      </w:r>
                    </w:p>
                  </w:txbxContent>
                </v:textbox>
              </v:shape>
            </w:pict>
          </mc:Fallback>
        </mc:AlternateContent>
      </w:r>
    </w:p>
    <w:p w14:paraId="76D9FF17" w14:textId="77777777" w:rsidR="00102B4B" w:rsidRDefault="00102B4B" w:rsidP="00102B4B">
      <w:r>
        <w:rPr>
          <w:noProof/>
        </w:rPr>
        <mc:AlternateContent>
          <mc:Choice Requires="wps">
            <w:drawing>
              <wp:anchor distT="0" distB="0" distL="114300" distR="114300" simplePos="0" relativeHeight="251734016" behindDoc="0" locked="0" layoutInCell="1" allowOverlap="1" wp14:anchorId="433783AA" wp14:editId="43C2E0DB">
                <wp:simplePos x="0" y="0"/>
                <wp:positionH relativeFrom="column">
                  <wp:posOffset>137160</wp:posOffset>
                </wp:positionH>
                <wp:positionV relativeFrom="paragraph">
                  <wp:posOffset>6350</wp:posOffset>
                </wp:positionV>
                <wp:extent cx="2796540" cy="883920"/>
                <wp:effectExtent l="0" t="0" r="22860" b="11430"/>
                <wp:wrapNone/>
                <wp:docPr id="47" name="Text Box 47"/>
                <wp:cNvGraphicFramePr/>
                <a:graphic xmlns:a="http://schemas.openxmlformats.org/drawingml/2006/main">
                  <a:graphicData uri="http://schemas.microsoft.com/office/word/2010/wordprocessingShape">
                    <wps:wsp>
                      <wps:cNvSpPr txBox="1"/>
                      <wps:spPr>
                        <a:xfrm>
                          <a:off x="0" y="0"/>
                          <a:ext cx="2796540" cy="883920"/>
                        </a:xfrm>
                        <a:prstGeom prst="rect">
                          <a:avLst/>
                        </a:prstGeom>
                        <a:solidFill>
                          <a:schemeClr val="lt1"/>
                        </a:solidFill>
                        <a:ln w="6350">
                          <a:solidFill>
                            <a:prstClr val="black"/>
                          </a:solidFill>
                        </a:ln>
                      </wps:spPr>
                      <wps:txbx>
                        <w:txbxContent>
                          <w:p w14:paraId="0776184E" w14:textId="77777777" w:rsidR="002F4625" w:rsidRDefault="002F4625" w:rsidP="00102B4B">
                            <w:r>
                              <w:t>Fetches the jump instruction at address 0000000001 and increment PC to point to next instruction at address 0000000010 in the decode cy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3783AA" id="Text Box 47" o:spid="_x0000_s1059" type="#_x0000_t202" style="position:absolute;left:0;text-align:left;margin-left:10.8pt;margin-top:.5pt;width:220.2pt;height:69.6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" fillcolor="white [3201]" strokeweight=".5pt">
                <v:textbox>
                  <w:txbxContent>
                    <w:p w14:paraId="0776184E" w14:textId="77777777" w:rsidR="002F4625" w:rsidRDefault="002F4625" w:rsidP="00102B4B">
                      <w:r>
                        <w:t>Fetches the jump instruction at address 0000000001 and increment PC to point to next instruction at address 0000000010 in the decode cycle</w:t>
                      </w:r>
                    </w:p>
                  </w:txbxContent>
                </v:textbox>
              </v:shape>
            </w:pict>
          </mc:Fallback>
        </mc:AlternateContent>
      </w:r>
    </w:p>
    <w:p w14:paraId="241C1735" w14:textId="77777777" w:rsidR="00102B4B" w:rsidRDefault="00102B4B" w:rsidP="00102B4B"/>
    <w:p w14:paraId="64B31DD9" w14:textId="77777777" w:rsidR="00102B4B" w:rsidRDefault="00102B4B" w:rsidP="00102B4B">
      <w:r>
        <w:rPr>
          <w:noProof/>
        </w:rPr>
        <mc:AlternateContent>
          <mc:Choice Requires="wps">
            <w:drawing>
              <wp:anchor distT="0" distB="0" distL="114300" distR="114300" simplePos="0" relativeHeight="251737088" behindDoc="0" locked="0" layoutInCell="1" allowOverlap="1" wp14:anchorId="26391211" wp14:editId="7676EE37">
                <wp:simplePos x="0" y="0"/>
                <wp:positionH relativeFrom="column">
                  <wp:posOffset>3063240</wp:posOffset>
                </wp:positionH>
                <wp:positionV relativeFrom="paragraph">
                  <wp:posOffset>4445</wp:posOffset>
                </wp:positionV>
                <wp:extent cx="2796540" cy="678180"/>
                <wp:effectExtent l="0" t="0" r="22860" b="26670"/>
                <wp:wrapNone/>
                <wp:docPr id="184" name="Text Box 184"/>
                <wp:cNvGraphicFramePr/>
                <a:graphic xmlns:a="http://schemas.openxmlformats.org/drawingml/2006/main">
                  <a:graphicData uri="http://schemas.microsoft.com/office/word/2010/wordprocessingShape">
                    <wps:wsp>
                      <wps:cNvSpPr txBox="1"/>
                      <wps:spPr>
                        <a:xfrm>
                          <a:off x="0" y="0"/>
                          <a:ext cx="2796540" cy="678180"/>
                        </a:xfrm>
                        <a:prstGeom prst="rect">
                          <a:avLst/>
                        </a:prstGeom>
                        <a:solidFill>
                          <a:schemeClr val="lt1"/>
                        </a:solidFill>
                        <a:ln w="6350">
                          <a:solidFill>
                            <a:prstClr val="black"/>
                          </a:solidFill>
                        </a:ln>
                      </wps:spPr>
                      <wps:txbx>
                        <w:txbxContent>
                          <w:p w14:paraId="588F1D89" w14:textId="77777777" w:rsidR="002F4625" w:rsidRDefault="002F4625" w:rsidP="00102B4B">
                            <w:r>
                              <w:t>The PC is now fed the jump target address and once execution is done the next instruction at the jump target is fetch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91211" id="Text Box 184" o:spid="_x0000_s1060" type="#_x0000_t202" style="position:absolute;left:0;text-align:left;margin-left:241.2pt;margin-top:.35pt;width:220.2pt;height:53.4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" fillcolor="white [3201]" strokeweight=".5pt">
                <v:textbox>
                  <w:txbxContent>
                    <w:p w14:paraId="588F1D89" w14:textId="77777777" w:rsidR="002F4625" w:rsidRDefault="002F4625" w:rsidP="00102B4B">
                      <w:r>
                        <w:t>The PC is now fed the jump target address and once execution is done the next instruction at the jump target is fetched</w:t>
                      </w:r>
                    </w:p>
                  </w:txbxContent>
                </v:textbox>
              </v:shape>
            </w:pict>
          </mc:Fallback>
        </mc:AlternateContent>
      </w:r>
    </w:p>
    <w:p w14:paraId="468D069E" w14:textId="77777777" w:rsidR="00102B4B" w:rsidRDefault="00102B4B" w:rsidP="00102B4B"/>
    <w:p w14:paraId="2B43ADBF" w14:textId="77777777" w:rsidR="00102B4B" w:rsidRDefault="00102B4B" w:rsidP="00102B4B"/>
    <w:p w14:paraId="20CD85B4" w14:textId="2ADC6DB2" w:rsidR="00102B4B" w:rsidRPr="00325B13" w:rsidRDefault="00325B13" w:rsidP="00325B13">
      <w:pPr>
        <w:pStyle w:val="Caption"/>
        <w:jc w:val="center"/>
        <w:rPr>
          <w:noProof/>
          <w:sz w:val="24"/>
          <w:szCs w:val="24"/>
        </w:rPr>
      </w:pPr>
      <w:r w:rsidRPr="00325B13">
        <w:rPr>
          <w:sz w:val="24"/>
          <w:szCs w:val="24"/>
        </w:rPr>
        <w:t xml:space="preserve">Figure </w:t>
      </w:r>
      <w:r w:rsidRPr="00325B13">
        <w:rPr>
          <w:sz w:val="24"/>
          <w:szCs w:val="24"/>
        </w:rPr>
        <w:fldChar w:fldCharType="begin"/>
      </w:r>
      <w:r w:rsidRPr="00325B13">
        <w:rPr>
          <w:sz w:val="24"/>
          <w:szCs w:val="24"/>
        </w:rPr>
        <w:instrText xml:space="preserve"> SEQ Figure \* ARABIC </w:instrText>
      </w:r>
      <w:r w:rsidRPr="00325B13">
        <w:rPr>
          <w:sz w:val="24"/>
          <w:szCs w:val="24"/>
        </w:rPr>
        <w:fldChar w:fldCharType="separate"/>
      </w:r>
      <w:r w:rsidR="002F4625">
        <w:rPr>
          <w:noProof/>
          <w:sz w:val="24"/>
          <w:szCs w:val="24"/>
        </w:rPr>
        <w:t>4</w:t>
      </w:r>
      <w:r w:rsidRPr="00325B13">
        <w:rPr>
          <w:sz w:val="24"/>
          <w:szCs w:val="24"/>
        </w:rPr>
        <w:fldChar w:fldCharType="end"/>
      </w:r>
      <w:r w:rsidRPr="00325B13">
        <w:rPr>
          <w:sz w:val="24"/>
          <w:szCs w:val="24"/>
        </w:rPr>
        <w:t>. J type instruction state transitions</w:t>
      </w:r>
    </w:p>
    <w:p w14:paraId="50A792FF" w14:textId="77777777" w:rsidR="00325B13" w:rsidRDefault="00325B13" w:rsidP="00102B4B">
      <w:pPr>
        <w:rPr>
          <w:noProof/>
        </w:rPr>
      </w:pPr>
    </w:p>
    <w:p w14:paraId="078F1985" w14:textId="77777777" w:rsidR="00102B4B" w:rsidRPr="00E53D99" w:rsidRDefault="00102B4B" w:rsidP="00353AC4">
      <w:pPr>
        <w:pStyle w:val="Heading2"/>
        <w:spacing w:line="256" w:lineRule="auto"/>
        <w:ind w:left="720"/>
      </w:pPr>
      <w:bookmarkStart w:id="9" w:name="_Toc42430425"/>
      <w:r>
        <w:lastRenderedPageBreak/>
        <w:t>I-type Instructions</w:t>
      </w:r>
      <w:bookmarkEnd w:id="9"/>
    </w:p>
    <w:p w14:paraId="17D2AF9A" w14:textId="77777777" w:rsidR="00102B4B" w:rsidRDefault="00102B4B" w:rsidP="00102B4B">
      <w:r w:rsidRPr="00E53D99">
        <w:rPr>
          <w:noProof/>
        </w:rPr>
        <mc:AlternateContent>
          <mc:Choice Requires="wps">
            <w:drawing>
              <wp:anchor distT="0" distB="0" distL="114300" distR="114300" simplePos="0" relativeHeight="251749376" behindDoc="0" locked="0" layoutInCell="1" allowOverlap="1" wp14:anchorId="4B9D9E3A" wp14:editId="78CC06C9">
                <wp:simplePos x="0" y="0"/>
                <wp:positionH relativeFrom="column">
                  <wp:posOffset>5539740</wp:posOffset>
                </wp:positionH>
                <wp:positionV relativeFrom="paragraph">
                  <wp:posOffset>274955</wp:posOffset>
                </wp:positionV>
                <wp:extent cx="2796540" cy="487680"/>
                <wp:effectExtent l="0" t="0" r="22860" b="26670"/>
                <wp:wrapNone/>
                <wp:docPr id="100" name="Text Box 100"/>
                <wp:cNvGraphicFramePr/>
                <a:graphic xmlns:a="http://schemas.openxmlformats.org/drawingml/2006/main">
                  <a:graphicData uri="http://schemas.microsoft.com/office/word/2010/wordprocessingShape">
                    <wps:wsp>
                      <wps:cNvSpPr txBox="1"/>
                      <wps:spPr>
                        <a:xfrm>
                          <a:off x="0" y="0"/>
                          <a:ext cx="2796540" cy="487680"/>
                        </a:xfrm>
                        <a:prstGeom prst="rect">
                          <a:avLst/>
                        </a:prstGeom>
                        <a:solidFill>
                          <a:schemeClr val="lt1"/>
                        </a:solidFill>
                        <a:ln w="6350">
                          <a:solidFill>
                            <a:prstClr val="black"/>
                          </a:solidFill>
                        </a:ln>
                      </wps:spPr>
                      <wps:txbx>
                        <w:txbxContent>
                          <w:p w14:paraId="056CE944" w14:textId="77777777" w:rsidR="002F4625" w:rsidRDefault="002F4625" w:rsidP="00102B4B">
                            <w:r>
                              <w:t>Reads from source register and adds immediate to it in execut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9D9E3A" id="Text Box 100" o:spid="_x0000_s1061" type="#_x0000_t202" style="position:absolute;left:0;text-align:left;margin-left:436.2pt;margin-top:21.65pt;width:220.2pt;height:38.4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" fillcolor="white [3201]" strokeweight=".5pt">
                <v:textbox>
                  <w:txbxContent>
                    <w:p w14:paraId="056CE944" w14:textId="77777777" w:rsidR="002F4625" w:rsidRDefault="002F4625" w:rsidP="00102B4B">
                      <w:r>
                        <w:t>Reads from source register and adds immediate to it in execute stage</w:t>
                      </w:r>
                    </w:p>
                  </w:txbxContent>
                </v:textbox>
              </v:shape>
            </w:pict>
          </mc:Fallback>
        </mc:AlternateContent>
      </w:r>
      <w:r>
        <w:t xml:space="preserve">Example: Add immediate instruction: </w:t>
      </w:r>
      <w:r w:rsidRPr="00E53D99">
        <w:rPr>
          <w:b/>
          <w:bCs/>
        </w:rPr>
        <w:t>ADDI R</w:t>
      </w:r>
      <w:proofErr w:type="gramStart"/>
      <w:r w:rsidRPr="00E53D99">
        <w:rPr>
          <w:b/>
          <w:bCs/>
        </w:rPr>
        <w:t>7,R</w:t>
      </w:r>
      <w:proofErr w:type="gramEnd"/>
      <w:r w:rsidRPr="00E53D99">
        <w:rPr>
          <w:b/>
          <w:bCs/>
        </w:rPr>
        <w:t xml:space="preserve">7,2 (0001111111000010) (R7=0 initially) </w:t>
      </w:r>
      <w:r>
        <w:rPr>
          <w:b/>
          <w:bCs/>
        </w:rPr>
        <w:t xml:space="preserve"> </w:t>
      </w:r>
      <w:r>
        <w:t>(Add 2 to register 7 and store to register 7)</w:t>
      </w:r>
    </w:p>
    <w:p w14:paraId="08A767D6" w14:textId="77777777" w:rsidR="00102B4B" w:rsidRDefault="00102B4B" w:rsidP="00102B4B">
      <w:pPr>
        <w:rPr>
          <w:noProof/>
        </w:rPr>
      </w:pPr>
      <w:r w:rsidRPr="00E53D99">
        <w:rPr>
          <w:noProof/>
        </w:rPr>
        <mc:AlternateContent>
          <mc:Choice Requires="wps">
            <w:drawing>
              <wp:anchor distT="0" distB="0" distL="114300" distR="114300" simplePos="0" relativeHeight="251744256" behindDoc="0" locked="0" layoutInCell="1" allowOverlap="1" wp14:anchorId="462D468E" wp14:editId="51F8810A">
                <wp:simplePos x="0" y="0"/>
                <wp:positionH relativeFrom="column">
                  <wp:posOffset>3688080</wp:posOffset>
                </wp:positionH>
                <wp:positionV relativeFrom="paragraph">
                  <wp:posOffset>257175</wp:posOffset>
                </wp:positionV>
                <wp:extent cx="7620" cy="5486400"/>
                <wp:effectExtent l="0" t="0" r="30480" b="19050"/>
                <wp:wrapNone/>
                <wp:docPr id="82" name="Straight Connector 82"/>
                <wp:cNvGraphicFramePr/>
                <a:graphic xmlns:a="http://schemas.openxmlformats.org/drawingml/2006/main">
                  <a:graphicData uri="http://schemas.microsoft.com/office/word/2010/wordprocessingShape">
                    <wps:wsp>
                      <wps:cNvCnPr/>
                      <wps:spPr>
                        <a:xfrm flipH="1">
                          <a:off x="0" y="0"/>
                          <a:ext cx="7620" cy="548640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BBE100" id="Straight Connector 82" o:spid="_x0000_s1026" style="position:absolute;flip:x;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0.4pt,20.25pt" to="291pt,45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" strokecolor="#ed7d31 [3205]" strokeweight="1.5pt">
                <v:stroke joinstyle="miter"/>
              </v:line>
            </w:pict>
          </mc:Fallback>
        </mc:AlternateContent>
      </w:r>
    </w:p>
    <w:p w14:paraId="19473BC2" w14:textId="77777777" w:rsidR="00102B4B" w:rsidRDefault="00102B4B" w:rsidP="00102B4B">
      <w:pPr>
        <w:rPr>
          <w:noProof/>
        </w:rPr>
      </w:pPr>
      <w:r>
        <w:rPr>
          <w:noProof/>
        </w:rPr>
        <mc:AlternateContent>
          <mc:Choice Requires="wps">
            <w:drawing>
              <wp:anchor distT="0" distB="0" distL="114300" distR="114300" simplePos="0" relativeHeight="251750400" behindDoc="0" locked="0" layoutInCell="1" allowOverlap="1" wp14:anchorId="457B331A" wp14:editId="22643773">
                <wp:simplePos x="0" y="0"/>
                <wp:positionH relativeFrom="column">
                  <wp:posOffset>4358640</wp:posOffset>
                </wp:positionH>
                <wp:positionV relativeFrom="paragraph">
                  <wp:posOffset>154940</wp:posOffset>
                </wp:positionV>
                <wp:extent cx="2312670" cy="2392680"/>
                <wp:effectExtent l="38100" t="0" r="30480" b="64770"/>
                <wp:wrapNone/>
                <wp:docPr id="101" name="Straight Arrow Connector 101"/>
                <wp:cNvGraphicFramePr/>
                <a:graphic xmlns:a="http://schemas.openxmlformats.org/drawingml/2006/main">
                  <a:graphicData uri="http://schemas.microsoft.com/office/word/2010/wordprocessingShape">
                    <wps:wsp>
                      <wps:cNvCnPr/>
                      <wps:spPr>
                        <a:xfrm flipH="1">
                          <a:off x="0" y="0"/>
                          <a:ext cx="2312670" cy="239268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E58785" id="Straight Arrow Connector 101" o:spid="_x0000_s1026" type="#_x0000_t32" style="position:absolute;margin-left:343.2pt;margin-top:12.2pt;width:182.1pt;height:188.4pt;flip:x;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" strokecolor="#ed7d31 [3205]" strokeweight="1pt">
                <v:stroke endarrow="block" joinstyle="miter"/>
              </v:shape>
            </w:pict>
          </mc:Fallback>
        </mc:AlternateContent>
      </w:r>
      <w:r>
        <w:rPr>
          <w:noProof/>
        </w:rPr>
        <mc:AlternateContent>
          <mc:Choice Requires="wps">
            <w:drawing>
              <wp:anchor distT="0" distB="0" distL="114300" distR="114300" simplePos="0" relativeHeight="251751424" behindDoc="0" locked="0" layoutInCell="1" allowOverlap="1" wp14:anchorId="79B009CB" wp14:editId="7174BAD6">
                <wp:simplePos x="0" y="0"/>
                <wp:positionH relativeFrom="column">
                  <wp:posOffset>4591050</wp:posOffset>
                </wp:positionH>
                <wp:positionV relativeFrom="paragraph">
                  <wp:posOffset>154940</wp:posOffset>
                </wp:positionV>
                <wp:extent cx="2084070" cy="3253740"/>
                <wp:effectExtent l="38100" t="0" r="30480" b="60960"/>
                <wp:wrapNone/>
                <wp:docPr id="102" name="Straight Arrow Connector 102"/>
                <wp:cNvGraphicFramePr/>
                <a:graphic xmlns:a="http://schemas.openxmlformats.org/drawingml/2006/main">
                  <a:graphicData uri="http://schemas.microsoft.com/office/word/2010/wordprocessingShape">
                    <wps:wsp>
                      <wps:cNvCnPr/>
                      <wps:spPr>
                        <a:xfrm flipH="1">
                          <a:off x="0" y="0"/>
                          <a:ext cx="2084070" cy="325374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A1AA57" id="Straight Arrow Connector 102" o:spid="_x0000_s1026" type="#_x0000_t32" style="position:absolute;margin-left:361.5pt;margin-top:12.2pt;width:164.1pt;height:256.2pt;flip:x;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" strokecolor="#ed7d31 [3205]" strokeweight="1pt">
                <v:stroke endarrow="block" joinstyle="miter"/>
              </v:shape>
            </w:pict>
          </mc:Fallback>
        </mc:AlternateContent>
      </w:r>
      <w:r w:rsidRPr="00E53D99">
        <w:rPr>
          <w:noProof/>
        </w:rPr>
        <mc:AlternateContent>
          <mc:Choice Requires="wps">
            <w:drawing>
              <wp:anchor distT="0" distB="0" distL="114300" distR="114300" simplePos="0" relativeHeight="251745280" behindDoc="0" locked="0" layoutInCell="1" allowOverlap="1" wp14:anchorId="26309AF4" wp14:editId="31B55C2E">
                <wp:simplePos x="0" y="0"/>
                <wp:positionH relativeFrom="column">
                  <wp:posOffset>5440680</wp:posOffset>
                </wp:positionH>
                <wp:positionV relativeFrom="paragraph">
                  <wp:posOffset>10160</wp:posOffset>
                </wp:positionV>
                <wp:extent cx="30480" cy="5387340"/>
                <wp:effectExtent l="0" t="0" r="26670" b="22860"/>
                <wp:wrapNone/>
                <wp:docPr id="83" name="Straight Connector 83"/>
                <wp:cNvGraphicFramePr/>
                <a:graphic xmlns:a="http://schemas.openxmlformats.org/drawingml/2006/main">
                  <a:graphicData uri="http://schemas.microsoft.com/office/word/2010/wordprocessingShape">
                    <wps:wsp>
                      <wps:cNvCnPr/>
                      <wps:spPr>
                        <a:xfrm>
                          <a:off x="0" y="0"/>
                          <a:ext cx="30480" cy="538734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4AF222" id="Straight Connector 83" o:spid="_x0000_s1026" style="position:absolute;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8.4pt,.8pt" to="430.8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" strokecolor="#ed7d31 [3205]" strokeweight="1.5pt">
                <v:stroke joinstyle="miter"/>
              </v:line>
            </w:pict>
          </mc:Fallback>
        </mc:AlternateContent>
      </w:r>
    </w:p>
    <w:p w14:paraId="5CCC5219" w14:textId="77777777" w:rsidR="00102B4B" w:rsidRDefault="00102B4B" w:rsidP="00102B4B">
      <w:pPr>
        <w:rPr>
          <w:noProof/>
        </w:rPr>
      </w:pPr>
    </w:p>
    <w:p w14:paraId="25767402" w14:textId="77777777" w:rsidR="00102B4B" w:rsidRDefault="00102B4B" w:rsidP="00102B4B">
      <w:pPr>
        <w:rPr>
          <w:noProof/>
        </w:rPr>
      </w:pPr>
    </w:p>
    <w:p w14:paraId="4C4D2BEB" w14:textId="77777777" w:rsidR="00102B4B" w:rsidRDefault="00102B4B" w:rsidP="00102B4B">
      <w:pPr>
        <w:rPr>
          <w:noProof/>
        </w:rPr>
      </w:pPr>
      <w:r w:rsidRPr="00E10BE3">
        <w:rPr>
          <w:noProof/>
        </w:rPr>
        <w:drawing>
          <wp:anchor distT="0" distB="0" distL="114300" distR="114300" simplePos="0" relativeHeight="251730944" behindDoc="0" locked="0" layoutInCell="1" allowOverlap="1" wp14:anchorId="159E2CE0" wp14:editId="702C50E2">
            <wp:simplePos x="182880" y="1943100"/>
            <wp:positionH relativeFrom="margin">
              <wp:align>center</wp:align>
            </wp:positionH>
            <wp:positionV relativeFrom="margin">
              <wp:align>center</wp:align>
            </wp:positionV>
            <wp:extent cx="8823960" cy="4914900"/>
            <wp:effectExtent l="0" t="0" r="0" b="0"/>
            <wp:wrapSquare wrapText="bothSides"/>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8823960" cy="4914900"/>
                    </a:xfrm>
                    <a:prstGeom prst="rect">
                      <a:avLst/>
                    </a:prstGeom>
                  </pic:spPr>
                </pic:pic>
              </a:graphicData>
            </a:graphic>
          </wp:anchor>
        </w:drawing>
      </w:r>
    </w:p>
    <w:p w14:paraId="479AC33E" w14:textId="77777777" w:rsidR="00102B4B" w:rsidRDefault="00102B4B" w:rsidP="00102B4B">
      <w:pPr>
        <w:rPr>
          <w:noProof/>
        </w:rPr>
      </w:pPr>
    </w:p>
    <w:p w14:paraId="1740F871" w14:textId="77777777" w:rsidR="00102B4B" w:rsidRDefault="00102B4B" w:rsidP="00102B4B">
      <w:pPr>
        <w:rPr>
          <w:noProof/>
        </w:rPr>
      </w:pPr>
    </w:p>
    <w:p w14:paraId="3287D580" w14:textId="77777777" w:rsidR="00102B4B" w:rsidRDefault="00102B4B" w:rsidP="00102B4B">
      <w:pPr>
        <w:rPr>
          <w:noProof/>
        </w:rPr>
      </w:pPr>
    </w:p>
    <w:p w14:paraId="20167029" w14:textId="77777777" w:rsidR="00102B4B" w:rsidRDefault="00102B4B" w:rsidP="00102B4B">
      <w:pPr>
        <w:rPr>
          <w:noProof/>
        </w:rPr>
      </w:pPr>
    </w:p>
    <w:p w14:paraId="17D99483" w14:textId="77777777" w:rsidR="00102B4B" w:rsidRDefault="00102B4B" w:rsidP="00102B4B">
      <w:pPr>
        <w:rPr>
          <w:noProof/>
        </w:rPr>
      </w:pPr>
    </w:p>
    <w:p w14:paraId="1123213C" w14:textId="77777777" w:rsidR="00102B4B" w:rsidRDefault="00102B4B" w:rsidP="00102B4B">
      <w:pPr>
        <w:rPr>
          <w:noProof/>
        </w:rPr>
      </w:pPr>
    </w:p>
    <w:p w14:paraId="0BBEC4C1" w14:textId="77777777" w:rsidR="00102B4B" w:rsidRDefault="00102B4B" w:rsidP="00102B4B">
      <w:pPr>
        <w:rPr>
          <w:noProof/>
        </w:rPr>
      </w:pPr>
      <w:r>
        <w:rPr>
          <w:noProof/>
        </w:rPr>
        <mc:AlternateContent>
          <mc:Choice Requires="wps">
            <w:drawing>
              <wp:anchor distT="0" distB="0" distL="114300" distR="114300" simplePos="0" relativeHeight="251753472" behindDoc="0" locked="0" layoutInCell="1" allowOverlap="1" wp14:anchorId="6F27E130" wp14:editId="67F6EEA3">
                <wp:simplePos x="0" y="0"/>
                <wp:positionH relativeFrom="column">
                  <wp:posOffset>5273040</wp:posOffset>
                </wp:positionH>
                <wp:positionV relativeFrom="paragraph">
                  <wp:posOffset>194945</wp:posOffset>
                </wp:positionV>
                <wp:extent cx="2316480" cy="2194560"/>
                <wp:effectExtent l="38100" t="38100" r="26670" b="34290"/>
                <wp:wrapNone/>
                <wp:docPr id="109" name="Straight Arrow Connector 109"/>
                <wp:cNvGraphicFramePr/>
                <a:graphic xmlns:a="http://schemas.openxmlformats.org/drawingml/2006/main">
                  <a:graphicData uri="http://schemas.microsoft.com/office/word/2010/wordprocessingShape">
                    <wps:wsp>
                      <wps:cNvCnPr/>
                      <wps:spPr>
                        <a:xfrm flipH="1" flipV="1">
                          <a:off x="0" y="0"/>
                          <a:ext cx="2316480" cy="219456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7CBECB" id="Straight Arrow Connector 109" o:spid="_x0000_s1026" type="#_x0000_t32" style="position:absolute;margin-left:415.2pt;margin-top:15.35pt;width:182.4pt;height:172.8pt;flip:x y;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" strokecolor="#ed7d31 [3205]" strokeweight="1pt">
                <v:stroke endarrow="block" joinstyle="miter"/>
              </v:shape>
            </w:pict>
          </mc:Fallback>
        </mc:AlternateContent>
      </w:r>
    </w:p>
    <w:p w14:paraId="308EDE4E" w14:textId="77777777" w:rsidR="00102B4B" w:rsidRDefault="00102B4B" w:rsidP="00102B4B">
      <w:pPr>
        <w:rPr>
          <w:noProof/>
        </w:rPr>
      </w:pPr>
    </w:p>
    <w:p w14:paraId="73F32708" w14:textId="77777777" w:rsidR="00102B4B" w:rsidRDefault="00102B4B" w:rsidP="00102B4B">
      <w:pPr>
        <w:rPr>
          <w:noProof/>
        </w:rPr>
      </w:pPr>
    </w:p>
    <w:p w14:paraId="522D4FCC" w14:textId="77777777" w:rsidR="00102B4B" w:rsidRDefault="00102B4B" w:rsidP="00102B4B">
      <w:pPr>
        <w:rPr>
          <w:noProof/>
        </w:rPr>
      </w:pPr>
    </w:p>
    <w:p w14:paraId="2F5B228C" w14:textId="77777777" w:rsidR="00102B4B" w:rsidRDefault="00102B4B" w:rsidP="00102B4B">
      <w:pPr>
        <w:rPr>
          <w:noProof/>
        </w:rPr>
      </w:pPr>
    </w:p>
    <w:p w14:paraId="56491BBE" w14:textId="77777777" w:rsidR="00102B4B" w:rsidRDefault="00102B4B" w:rsidP="00102B4B">
      <w:pPr>
        <w:rPr>
          <w:noProof/>
        </w:rPr>
      </w:pPr>
    </w:p>
    <w:p w14:paraId="4DBA1B6B" w14:textId="77777777" w:rsidR="00102B4B" w:rsidRDefault="00102B4B" w:rsidP="00102B4B">
      <w:pPr>
        <w:rPr>
          <w:noProof/>
        </w:rPr>
      </w:pPr>
      <w:r w:rsidRPr="00E53D99">
        <w:rPr>
          <w:noProof/>
        </w:rPr>
        <mc:AlternateContent>
          <mc:Choice Requires="wps">
            <w:drawing>
              <wp:anchor distT="0" distB="0" distL="114300" distR="114300" simplePos="0" relativeHeight="251748352" behindDoc="0" locked="0" layoutInCell="1" allowOverlap="1" wp14:anchorId="072DDB54" wp14:editId="0543DF84">
                <wp:simplePos x="0" y="0"/>
                <wp:positionH relativeFrom="column">
                  <wp:posOffset>3947160</wp:posOffset>
                </wp:positionH>
                <wp:positionV relativeFrom="paragraph">
                  <wp:posOffset>295910</wp:posOffset>
                </wp:positionV>
                <wp:extent cx="1767840" cy="415290"/>
                <wp:effectExtent l="0" t="57150" r="3810" b="22860"/>
                <wp:wrapNone/>
                <wp:docPr id="97" name="Straight Arrow Connector 97"/>
                <wp:cNvGraphicFramePr/>
                <a:graphic xmlns:a="http://schemas.openxmlformats.org/drawingml/2006/main">
                  <a:graphicData uri="http://schemas.microsoft.com/office/word/2010/wordprocessingShape">
                    <wps:wsp>
                      <wps:cNvCnPr/>
                      <wps:spPr>
                        <a:xfrm flipV="1">
                          <a:off x="0" y="0"/>
                          <a:ext cx="1767840" cy="41529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89DAE9" id="Straight Arrow Connector 97" o:spid="_x0000_s1026" type="#_x0000_t32" style="position:absolute;margin-left:310.8pt;margin-top:23.3pt;width:139.2pt;height:32.7pt;flip:y;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" strokecolor="#ed7d31 [3205]" strokeweight="1pt">
                <v:stroke endarrow="block" joinstyle="miter"/>
              </v:shape>
            </w:pict>
          </mc:Fallback>
        </mc:AlternateContent>
      </w:r>
      <w:r w:rsidRPr="00E53D99">
        <w:rPr>
          <w:noProof/>
        </w:rPr>
        <mc:AlternateContent>
          <mc:Choice Requires="wps">
            <w:drawing>
              <wp:anchor distT="0" distB="0" distL="114300" distR="114300" simplePos="0" relativeHeight="251747328" behindDoc="0" locked="0" layoutInCell="1" allowOverlap="1" wp14:anchorId="17E26EB2" wp14:editId="64BD6ECA">
                <wp:simplePos x="0" y="0"/>
                <wp:positionH relativeFrom="column">
                  <wp:posOffset>4000500</wp:posOffset>
                </wp:positionH>
                <wp:positionV relativeFrom="paragraph">
                  <wp:posOffset>284480</wp:posOffset>
                </wp:positionV>
                <wp:extent cx="792480" cy="403860"/>
                <wp:effectExtent l="0" t="38100" r="45720" b="34290"/>
                <wp:wrapNone/>
                <wp:docPr id="85" name="Straight Arrow Connector 85"/>
                <wp:cNvGraphicFramePr/>
                <a:graphic xmlns:a="http://schemas.openxmlformats.org/drawingml/2006/main">
                  <a:graphicData uri="http://schemas.microsoft.com/office/word/2010/wordprocessingShape">
                    <wps:wsp>
                      <wps:cNvCnPr/>
                      <wps:spPr>
                        <a:xfrm flipV="1">
                          <a:off x="0" y="0"/>
                          <a:ext cx="792480" cy="40386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34086A" id="Straight Arrow Connector 85" o:spid="_x0000_s1026" type="#_x0000_t32" style="position:absolute;margin-left:315pt;margin-top:22.4pt;width:62.4pt;height:31.8pt;flip:y;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" strokecolor="#ed7d31 [3205]" strokeweight="1pt">
                <v:stroke endarrow="block" joinstyle="miter"/>
              </v:shape>
            </w:pict>
          </mc:Fallback>
        </mc:AlternateContent>
      </w:r>
    </w:p>
    <w:p w14:paraId="77BAB813" w14:textId="77777777" w:rsidR="00102B4B" w:rsidRDefault="00102B4B" w:rsidP="00102B4B">
      <w:pPr>
        <w:rPr>
          <w:noProof/>
        </w:rPr>
      </w:pPr>
    </w:p>
    <w:p w14:paraId="5134B9CC" w14:textId="77777777" w:rsidR="00102B4B" w:rsidRDefault="00102B4B" w:rsidP="00102B4B">
      <w:pPr>
        <w:rPr>
          <w:noProof/>
        </w:rPr>
      </w:pPr>
      <w:r w:rsidRPr="00E53D99">
        <w:rPr>
          <w:noProof/>
        </w:rPr>
        <mc:AlternateContent>
          <mc:Choice Requires="wps">
            <w:drawing>
              <wp:anchor distT="0" distB="0" distL="114300" distR="114300" simplePos="0" relativeHeight="251752448" behindDoc="0" locked="0" layoutInCell="1" allowOverlap="1" wp14:anchorId="52502A33" wp14:editId="686FD92A">
                <wp:simplePos x="0" y="0"/>
                <wp:positionH relativeFrom="column">
                  <wp:posOffset>6179820</wp:posOffset>
                </wp:positionH>
                <wp:positionV relativeFrom="paragraph">
                  <wp:posOffset>6985</wp:posOffset>
                </wp:positionV>
                <wp:extent cx="2796540" cy="487680"/>
                <wp:effectExtent l="0" t="0" r="22860" b="26670"/>
                <wp:wrapNone/>
                <wp:docPr id="108" name="Text Box 108"/>
                <wp:cNvGraphicFramePr/>
                <a:graphic xmlns:a="http://schemas.openxmlformats.org/drawingml/2006/main">
                  <a:graphicData uri="http://schemas.microsoft.com/office/word/2010/wordprocessingShape">
                    <wps:wsp>
                      <wps:cNvSpPr txBox="1"/>
                      <wps:spPr>
                        <a:xfrm>
                          <a:off x="0" y="0"/>
                          <a:ext cx="2796540" cy="487680"/>
                        </a:xfrm>
                        <a:prstGeom prst="rect">
                          <a:avLst/>
                        </a:prstGeom>
                        <a:solidFill>
                          <a:schemeClr val="lt1"/>
                        </a:solidFill>
                        <a:ln w="6350">
                          <a:solidFill>
                            <a:prstClr val="black"/>
                          </a:solidFill>
                        </a:ln>
                      </wps:spPr>
                      <wps:txbx>
                        <w:txbxContent>
                          <w:p w14:paraId="3E3D76AC" w14:textId="77777777" w:rsidR="002F4625" w:rsidRDefault="002F4625" w:rsidP="00102B4B">
                            <w:r>
                              <w:t>The result is then written back to destination regi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502A33" id="Text Box 108" o:spid="_x0000_s1062" type="#_x0000_t202" style="position:absolute;left:0;text-align:left;margin-left:486.6pt;margin-top:.55pt;width:220.2pt;height:38.4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" fillcolor="white [3201]" strokeweight=".5pt">
                <v:textbox>
                  <w:txbxContent>
                    <w:p w14:paraId="3E3D76AC" w14:textId="77777777" w:rsidR="002F4625" w:rsidRDefault="002F4625" w:rsidP="00102B4B">
                      <w:r>
                        <w:t>The result is then written back to destination register</w:t>
                      </w:r>
                    </w:p>
                  </w:txbxContent>
                </v:textbox>
              </v:shape>
            </w:pict>
          </mc:Fallback>
        </mc:AlternateContent>
      </w:r>
      <w:r w:rsidRPr="00E53D99">
        <w:rPr>
          <w:noProof/>
        </w:rPr>
        <mc:AlternateContent>
          <mc:Choice Requires="wps">
            <w:drawing>
              <wp:anchor distT="0" distB="0" distL="114300" distR="114300" simplePos="0" relativeHeight="251746304" behindDoc="0" locked="0" layoutInCell="1" allowOverlap="1" wp14:anchorId="25EB1D04" wp14:editId="47C4E67D">
                <wp:simplePos x="0" y="0"/>
                <wp:positionH relativeFrom="column">
                  <wp:posOffset>1722120</wp:posOffset>
                </wp:positionH>
                <wp:positionV relativeFrom="paragraph">
                  <wp:posOffset>111125</wp:posOffset>
                </wp:positionV>
                <wp:extent cx="3528060" cy="678180"/>
                <wp:effectExtent l="0" t="0" r="15240" b="26670"/>
                <wp:wrapNone/>
                <wp:docPr id="84" name="Text Box 84"/>
                <wp:cNvGraphicFramePr/>
                <a:graphic xmlns:a="http://schemas.openxmlformats.org/drawingml/2006/main">
                  <a:graphicData uri="http://schemas.microsoft.com/office/word/2010/wordprocessingShape">
                    <wps:wsp>
                      <wps:cNvSpPr txBox="1"/>
                      <wps:spPr>
                        <a:xfrm>
                          <a:off x="0" y="0"/>
                          <a:ext cx="3528060" cy="678180"/>
                        </a:xfrm>
                        <a:prstGeom prst="rect">
                          <a:avLst/>
                        </a:prstGeom>
                        <a:solidFill>
                          <a:schemeClr val="lt1"/>
                        </a:solidFill>
                        <a:ln w="6350">
                          <a:solidFill>
                            <a:prstClr val="black"/>
                          </a:solidFill>
                        </a:ln>
                      </wps:spPr>
                      <wps:txbx>
                        <w:txbxContent>
                          <w:p w14:paraId="56FE7B53" w14:textId="77777777" w:rsidR="002F4625" w:rsidRDefault="002F4625" w:rsidP="00102B4B">
                            <w:r>
                              <w:t>Fetches the ADDI instruction at address 0000000001 and increment PC to point to next instruction at address 0000000010 in the decode cy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EB1D04" id="Text Box 84" o:spid="_x0000_s1063" type="#_x0000_t202" style="position:absolute;left:0;text-align:left;margin-left:135.6pt;margin-top:8.75pt;width:277.8pt;height:53.4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" fillcolor="white [3201]" strokeweight=".5pt">
                <v:textbox>
                  <w:txbxContent>
                    <w:p w14:paraId="56FE7B53" w14:textId="77777777" w:rsidR="002F4625" w:rsidRDefault="002F4625" w:rsidP="00102B4B">
                      <w:r>
                        <w:t>Fetches the ADDI instruction at address 0000000001 and increment PC to point to next instruction at address 0000000010 in the decode cycle</w:t>
                      </w:r>
                    </w:p>
                  </w:txbxContent>
                </v:textbox>
              </v:shape>
            </w:pict>
          </mc:Fallback>
        </mc:AlternateContent>
      </w:r>
    </w:p>
    <w:p w14:paraId="6EC89B8D" w14:textId="77777777" w:rsidR="00102B4B" w:rsidRDefault="00102B4B" w:rsidP="00102B4B">
      <w:pPr>
        <w:rPr>
          <w:noProof/>
        </w:rPr>
      </w:pPr>
    </w:p>
    <w:p w14:paraId="21046543" w14:textId="77777777" w:rsidR="00102B4B" w:rsidRPr="00325B13" w:rsidRDefault="00102B4B" w:rsidP="00325B13">
      <w:pPr>
        <w:jc w:val="center"/>
        <w:rPr>
          <w:noProof/>
          <w:sz w:val="22"/>
        </w:rPr>
      </w:pPr>
    </w:p>
    <w:p w14:paraId="6B07863D" w14:textId="112403E3" w:rsidR="00325B13" w:rsidRPr="00325B13" w:rsidRDefault="00325B13" w:rsidP="00325B13">
      <w:pPr>
        <w:pStyle w:val="Caption"/>
        <w:jc w:val="center"/>
        <w:rPr>
          <w:sz w:val="22"/>
          <w:szCs w:val="22"/>
        </w:rPr>
      </w:pPr>
      <w:r w:rsidRPr="00325B13">
        <w:rPr>
          <w:sz w:val="22"/>
          <w:szCs w:val="22"/>
        </w:rPr>
        <w:t xml:space="preserve">Figure </w:t>
      </w:r>
      <w:r w:rsidRPr="00325B13">
        <w:rPr>
          <w:sz w:val="22"/>
          <w:szCs w:val="22"/>
        </w:rPr>
        <w:fldChar w:fldCharType="begin"/>
      </w:r>
      <w:r w:rsidRPr="00325B13">
        <w:rPr>
          <w:sz w:val="22"/>
          <w:szCs w:val="22"/>
        </w:rPr>
        <w:instrText xml:space="preserve"> SEQ Figure \* ARABIC </w:instrText>
      </w:r>
      <w:r w:rsidRPr="00325B13">
        <w:rPr>
          <w:sz w:val="22"/>
          <w:szCs w:val="22"/>
        </w:rPr>
        <w:fldChar w:fldCharType="separate"/>
      </w:r>
      <w:r w:rsidR="002F4625">
        <w:rPr>
          <w:noProof/>
          <w:sz w:val="22"/>
          <w:szCs w:val="22"/>
        </w:rPr>
        <w:t>5</w:t>
      </w:r>
      <w:r w:rsidRPr="00325B13">
        <w:rPr>
          <w:sz w:val="22"/>
          <w:szCs w:val="22"/>
        </w:rPr>
        <w:fldChar w:fldCharType="end"/>
      </w:r>
      <w:r w:rsidRPr="00325B13">
        <w:rPr>
          <w:sz w:val="22"/>
          <w:szCs w:val="22"/>
        </w:rPr>
        <w:t>. I type instruction state transitions (Immediate)</w:t>
      </w:r>
    </w:p>
    <w:p w14:paraId="5CAE697D" w14:textId="0BD0F9B0" w:rsidR="00102B4B" w:rsidRDefault="00102B4B" w:rsidP="00102B4B">
      <w:pPr>
        <w:jc w:val="left"/>
        <w:rPr>
          <w:noProof/>
        </w:rPr>
      </w:pPr>
      <w:r>
        <w:lastRenderedPageBreak/>
        <w:t xml:space="preserve">Example: Conditional Branch: </w:t>
      </w:r>
      <w:r>
        <w:rPr>
          <w:b/>
          <w:bCs/>
        </w:rPr>
        <w:t>BREQ</w:t>
      </w:r>
      <w:r w:rsidRPr="00E53D99">
        <w:rPr>
          <w:b/>
          <w:bCs/>
        </w:rPr>
        <w:t xml:space="preserve"> R</w:t>
      </w:r>
      <w:proofErr w:type="gramStart"/>
      <w:r w:rsidRPr="00E53D99">
        <w:rPr>
          <w:b/>
          <w:bCs/>
        </w:rPr>
        <w:t>7,R</w:t>
      </w:r>
      <w:proofErr w:type="gramEnd"/>
      <w:r w:rsidRPr="00E53D99">
        <w:rPr>
          <w:b/>
          <w:bCs/>
        </w:rPr>
        <w:t>7,</w:t>
      </w:r>
      <w:r>
        <w:rPr>
          <w:b/>
          <w:bCs/>
        </w:rPr>
        <w:t>1</w:t>
      </w:r>
      <w:r w:rsidRPr="00E53D99">
        <w:rPr>
          <w:b/>
          <w:bCs/>
        </w:rPr>
        <w:t xml:space="preserve"> (</w:t>
      </w:r>
      <w:r>
        <w:rPr>
          <w:b/>
          <w:bCs/>
        </w:rPr>
        <w:t>1101111111000001</w:t>
      </w:r>
      <w:r w:rsidRPr="00E53D99">
        <w:rPr>
          <w:b/>
          <w:bCs/>
        </w:rPr>
        <w:t>) (R7=</w:t>
      </w:r>
      <w:r>
        <w:rPr>
          <w:b/>
          <w:bCs/>
        </w:rPr>
        <w:t>1</w:t>
      </w:r>
      <w:r w:rsidRPr="00E53D99">
        <w:rPr>
          <w:b/>
          <w:bCs/>
        </w:rPr>
        <w:t xml:space="preserve"> initially) </w:t>
      </w:r>
      <w:r>
        <w:rPr>
          <w:b/>
          <w:bCs/>
        </w:rPr>
        <w:t xml:space="preserve"> </w:t>
      </w:r>
      <w:r>
        <w:t>(compare two registers, if equal, load PC with PC plus immediate)</w:t>
      </w:r>
    </w:p>
    <w:p w14:paraId="2A11BB4D" w14:textId="77777777" w:rsidR="00102B4B" w:rsidRDefault="00102B4B" w:rsidP="00102B4B">
      <w:pPr>
        <w:rPr>
          <w:noProof/>
        </w:rPr>
      </w:pPr>
      <w:r w:rsidRPr="00117504">
        <w:rPr>
          <w:noProof/>
        </w:rPr>
        <mc:AlternateContent>
          <mc:Choice Requires="wps">
            <w:drawing>
              <wp:anchor distT="0" distB="0" distL="114300" distR="114300" simplePos="0" relativeHeight="251760640" behindDoc="0" locked="0" layoutInCell="1" allowOverlap="1" wp14:anchorId="67CB208D" wp14:editId="76ACA493">
                <wp:simplePos x="0" y="0"/>
                <wp:positionH relativeFrom="column">
                  <wp:posOffset>5722620</wp:posOffset>
                </wp:positionH>
                <wp:positionV relativeFrom="paragraph">
                  <wp:posOffset>50800</wp:posOffset>
                </wp:positionV>
                <wp:extent cx="3185160" cy="487680"/>
                <wp:effectExtent l="0" t="0" r="15240" b="26670"/>
                <wp:wrapNone/>
                <wp:docPr id="185" name="Text Box 185"/>
                <wp:cNvGraphicFramePr/>
                <a:graphic xmlns:a="http://schemas.openxmlformats.org/drawingml/2006/main">
                  <a:graphicData uri="http://schemas.microsoft.com/office/word/2010/wordprocessingShape">
                    <wps:wsp>
                      <wps:cNvSpPr txBox="1"/>
                      <wps:spPr>
                        <a:xfrm>
                          <a:off x="0" y="0"/>
                          <a:ext cx="3185160" cy="487680"/>
                        </a:xfrm>
                        <a:prstGeom prst="rect">
                          <a:avLst/>
                        </a:prstGeom>
                        <a:solidFill>
                          <a:schemeClr val="lt1"/>
                        </a:solidFill>
                        <a:ln w="6350">
                          <a:solidFill>
                            <a:prstClr val="black"/>
                          </a:solidFill>
                        </a:ln>
                      </wps:spPr>
                      <wps:txbx>
                        <w:txbxContent>
                          <w:p w14:paraId="7BCE0CFE" w14:textId="77777777" w:rsidR="002F4625" w:rsidRDefault="002F4625" w:rsidP="00102B4B">
                            <w:r>
                              <w:t>Data is read from the two registers being compared and subtracted. Zero flag is monito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CB208D" id="Text Box 185" o:spid="_x0000_s1064" type="#_x0000_t202" style="position:absolute;left:0;text-align:left;margin-left:450.6pt;margin-top:4pt;width:250.8pt;height:38.4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" fillcolor="white [3201]" strokeweight=".5pt">
                <v:textbox>
                  <w:txbxContent>
                    <w:p w14:paraId="7BCE0CFE" w14:textId="77777777" w:rsidR="002F4625" w:rsidRDefault="002F4625" w:rsidP="00102B4B">
                      <w:r>
                        <w:t>Data is read from the two registers being compared and subtracted. Zero flag is monitored</w:t>
                      </w:r>
                    </w:p>
                  </w:txbxContent>
                </v:textbox>
              </v:shape>
            </w:pict>
          </mc:Fallback>
        </mc:AlternateContent>
      </w:r>
      <w:r w:rsidRPr="00117504">
        <w:rPr>
          <w:noProof/>
        </w:rPr>
        <mc:AlternateContent>
          <mc:Choice Requires="wps">
            <w:drawing>
              <wp:anchor distT="0" distB="0" distL="114300" distR="114300" simplePos="0" relativeHeight="251761664" behindDoc="0" locked="0" layoutInCell="1" allowOverlap="1" wp14:anchorId="5832960F" wp14:editId="27B3A4A1">
                <wp:simplePos x="0" y="0"/>
                <wp:positionH relativeFrom="column">
                  <wp:posOffset>5234940</wp:posOffset>
                </wp:positionH>
                <wp:positionV relativeFrom="paragraph">
                  <wp:posOffset>530860</wp:posOffset>
                </wp:positionV>
                <wp:extent cx="1619250" cy="2872740"/>
                <wp:effectExtent l="38100" t="0" r="19050" b="60960"/>
                <wp:wrapNone/>
                <wp:docPr id="13" name="Straight Arrow Connector 13"/>
                <wp:cNvGraphicFramePr/>
                <a:graphic xmlns:a="http://schemas.openxmlformats.org/drawingml/2006/main">
                  <a:graphicData uri="http://schemas.microsoft.com/office/word/2010/wordprocessingShape">
                    <wps:wsp>
                      <wps:cNvCnPr/>
                      <wps:spPr>
                        <a:xfrm flipH="1">
                          <a:off x="0" y="0"/>
                          <a:ext cx="1619250" cy="287274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4BF969" id="Straight Arrow Connector 13" o:spid="_x0000_s1026" type="#_x0000_t32" style="position:absolute;margin-left:412.2pt;margin-top:41.8pt;width:127.5pt;height:226.2pt;flip:x;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" strokecolor="#ed7d31 [3205]" strokeweight="1pt">
                <v:stroke endarrow="block" joinstyle="miter"/>
              </v:shape>
            </w:pict>
          </mc:Fallback>
        </mc:AlternateContent>
      </w:r>
    </w:p>
    <w:p w14:paraId="054B391D" w14:textId="77777777" w:rsidR="00102B4B" w:rsidRDefault="00102B4B" w:rsidP="00102B4B">
      <w:pPr>
        <w:rPr>
          <w:noProof/>
        </w:rPr>
      </w:pPr>
      <w:r w:rsidRPr="00117504">
        <w:rPr>
          <w:noProof/>
        </w:rPr>
        <mc:AlternateContent>
          <mc:Choice Requires="wps">
            <w:drawing>
              <wp:anchor distT="0" distB="0" distL="114300" distR="114300" simplePos="0" relativeHeight="251763712" behindDoc="0" locked="0" layoutInCell="1" allowOverlap="1" wp14:anchorId="31BF6C89" wp14:editId="17B39884">
                <wp:simplePos x="0" y="0"/>
                <wp:positionH relativeFrom="column">
                  <wp:posOffset>5494020</wp:posOffset>
                </wp:positionH>
                <wp:positionV relativeFrom="paragraph">
                  <wp:posOffset>230505</wp:posOffset>
                </wp:positionV>
                <wp:extent cx="1367790" cy="3444240"/>
                <wp:effectExtent l="38100" t="0" r="22860" b="60960"/>
                <wp:wrapNone/>
                <wp:docPr id="186" name="Straight Arrow Connector 186"/>
                <wp:cNvGraphicFramePr/>
                <a:graphic xmlns:a="http://schemas.openxmlformats.org/drawingml/2006/main">
                  <a:graphicData uri="http://schemas.microsoft.com/office/word/2010/wordprocessingShape">
                    <wps:wsp>
                      <wps:cNvCnPr/>
                      <wps:spPr>
                        <a:xfrm flipH="1">
                          <a:off x="0" y="0"/>
                          <a:ext cx="1367790" cy="344424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104303" id="Straight Arrow Connector 186" o:spid="_x0000_s1026" type="#_x0000_t32" style="position:absolute;margin-left:432.6pt;margin-top:18.15pt;width:107.7pt;height:271.2pt;flip:x;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" strokecolor="#ed7d31 [3205]" strokeweight="1pt">
                <v:stroke endarrow="block" joinstyle="miter"/>
              </v:shape>
            </w:pict>
          </mc:Fallback>
        </mc:AlternateContent>
      </w:r>
      <w:r w:rsidRPr="00117504">
        <w:rPr>
          <w:noProof/>
        </w:rPr>
        <mc:AlternateContent>
          <mc:Choice Requires="wps">
            <w:drawing>
              <wp:anchor distT="0" distB="0" distL="114300" distR="114300" simplePos="0" relativeHeight="251762688" behindDoc="0" locked="0" layoutInCell="1" allowOverlap="1" wp14:anchorId="5FEEC423" wp14:editId="65E757CB">
                <wp:simplePos x="0" y="0"/>
                <wp:positionH relativeFrom="column">
                  <wp:posOffset>5913120</wp:posOffset>
                </wp:positionH>
                <wp:positionV relativeFrom="paragraph">
                  <wp:posOffset>230505</wp:posOffset>
                </wp:positionV>
                <wp:extent cx="948690" cy="2598420"/>
                <wp:effectExtent l="38100" t="0" r="22860" b="49530"/>
                <wp:wrapNone/>
                <wp:docPr id="187" name="Straight Arrow Connector 187"/>
                <wp:cNvGraphicFramePr/>
                <a:graphic xmlns:a="http://schemas.openxmlformats.org/drawingml/2006/main">
                  <a:graphicData uri="http://schemas.microsoft.com/office/word/2010/wordprocessingShape">
                    <wps:wsp>
                      <wps:cNvCnPr/>
                      <wps:spPr>
                        <a:xfrm flipH="1">
                          <a:off x="0" y="0"/>
                          <a:ext cx="948690" cy="259842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1891FD" id="Straight Arrow Connector 187" o:spid="_x0000_s1026" type="#_x0000_t32" style="position:absolute;margin-left:465.6pt;margin-top:18.15pt;width:74.7pt;height:204.6pt;flip:x;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" strokecolor="#ed7d31 [3205]" strokeweight="1pt">
                <v:stroke endarrow="block" joinstyle="miter"/>
              </v:shape>
            </w:pict>
          </mc:Fallback>
        </mc:AlternateContent>
      </w:r>
    </w:p>
    <w:p w14:paraId="31DAD398" w14:textId="77777777" w:rsidR="00102B4B" w:rsidRDefault="00102B4B" w:rsidP="00102B4B">
      <w:pPr>
        <w:jc w:val="center"/>
        <w:rPr>
          <w:noProof/>
        </w:rPr>
      </w:pPr>
      <w:r w:rsidRPr="00117504">
        <w:rPr>
          <w:noProof/>
        </w:rPr>
        <mc:AlternateContent>
          <mc:Choice Requires="wps">
            <w:drawing>
              <wp:anchor distT="0" distB="0" distL="114300" distR="114300" simplePos="0" relativeHeight="251755520" behindDoc="0" locked="0" layoutInCell="1" allowOverlap="1" wp14:anchorId="771FE1DB" wp14:editId="1D2889F8">
                <wp:simplePos x="0" y="0"/>
                <wp:positionH relativeFrom="column">
                  <wp:posOffset>4747260</wp:posOffset>
                </wp:positionH>
                <wp:positionV relativeFrom="paragraph">
                  <wp:posOffset>60325</wp:posOffset>
                </wp:positionV>
                <wp:extent cx="7620" cy="5402580"/>
                <wp:effectExtent l="0" t="0" r="30480" b="26670"/>
                <wp:wrapNone/>
                <wp:docPr id="188" name="Straight Connector 188"/>
                <wp:cNvGraphicFramePr/>
                <a:graphic xmlns:a="http://schemas.openxmlformats.org/drawingml/2006/main">
                  <a:graphicData uri="http://schemas.microsoft.com/office/word/2010/wordprocessingShape">
                    <wps:wsp>
                      <wps:cNvCnPr/>
                      <wps:spPr>
                        <a:xfrm flipH="1">
                          <a:off x="0" y="0"/>
                          <a:ext cx="7620" cy="540258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5AE029" id="Straight Connector 188" o:spid="_x0000_s1026" style="position:absolute;flip:x;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3.8pt,4.75pt" to="374.4pt,4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" strokecolor="#ed7d31 [3205]" strokeweight="1.5pt">
                <v:stroke joinstyle="miter"/>
              </v:line>
            </w:pict>
          </mc:Fallback>
        </mc:AlternateContent>
      </w:r>
      <w:r w:rsidRPr="00117504">
        <w:rPr>
          <w:noProof/>
        </w:rPr>
        <mc:AlternateContent>
          <mc:Choice Requires="wps">
            <w:drawing>
              <wp:anchor distT="0" distB="0" distL="114300" distR="114300" simplePos="0" relativeHeight="251756544" behindDoc="0" locked="0" layoutInCell="1" allowOverlap="1" wp14:anchorId="3741A8DD" wp14:editId="6CF801D8">
                <wp:simplePos x="0" y="0"/>
                <wp:positionH relativeFrom="column">
                  <wp:posOffset>7139940</wp:posOffset>
                </wp:positionH>
                <wp:positionV relativeFrom="paragraph">
                  <wp:posOffset>66675</wp:posOffset>
                </wp:positionV>
                <wp:extent cx="30480" cy="5387340"/>
                <wp:effectExtent l="0" t="0" r="26670" b="22860"/>
                <wp:wrapNone/>
                <wp:docPr id="189" name="Straight Connector 189"/>
                <wp:cNvGraphicFramePr/>
                <a:graphic xmlns:a="http://schemas.openxmlformats.org/drawingml/2006/main">
                  <a:graphicData uri="http://schemas.microsoft.com/office/word/2010/wordprocessingShape">
                    <wps:wsp>
                      <wps:cNvCnPr/>
                      <wps:spPr>
                        <a:xfrm>
                          <a:off x="0" y="0"/>
                          <a:ext cx="30480" cy="538734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7A23EB" id="Straight Connector 189" o:spid="_x0000_s1026" style="position:absolute;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2.2pt,5.25pt" to="564.6pt,4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" strokecolor="#ed7d31 [3205]" strokeweight="1.5pt">
                <v:stroke joinstyle="miter"/>
              </v:line>
            </w:pict>
          </mc:Fallback>
        </mc:AlternateContent>
      </w:r>
    </w:p>
    <w:p w14:paraId="32F441B1" w14:textId="77777777" w:rsidR="00102B4B" w:rsidRDefault="00102B4B" w:rsidP="00102B4B">
      <w:pPr>
        <w:jc w:val="center"/>
        <w:rPr>
          <w:noProof/>
        </w:rPr>
      </w:pPr>
      <w:r w:rsidRPr="00482030">
        <w:rPr>
          <w:noProof/>
        </w:rPr>
        <w:drawing>
          <wp:anchor distT="0" distB="0" distL="114300" distR="114300" simplePos="0" relativeHeight="251754496" behindDoc="0" locked="0" layoutInCell="1" allowOverlap="1" wp14:anchorId="016BBA54" wp14:editId="65282097">
            <wp:simplePos x="0" y="0"/>
            <wp:positionH relativeFrom="margin">
              <wp:posOffset>502920</wp:posOffset>
            </wp:positionH>
            <wp:positionV relativeFrom="margin">
              <wp:posOffset>1447800</wp:posOffset>
            </wp:positionV>
            <wp:extent cx="8785860" cy="4503420"/>
            <wp:effectExtent l="0" t="0" r="0" b="0"/>
            <wp:wrapSquare wrapText="bothSides"/>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8785860" cy="4503420"/>
                    </a:xfrm>
                    <a:prstGeom prst="rect">
                      <a:avLst/>
                    </a:prstGeom>
                  </pic:spPr>
                </pic:pic>
              </a:graphicData>
            </a:graphic>
            <wp14:sizeRelH relativeFrom="margin">
              <wp14:pctWidth>0</wp14:pctWidth>
            </wp14:sizeRelH>
          </wp:anchor>
        </w:drawing>
      </w:r>
    </w:p>
    <w:p w14:paraId="5F88E41D" w14:textId="77777777" w:rsidR="00102B4B" w:rsidRDefault="00102B4B" w:rsidP="00102B4B">
      <w:pPr>
        <w:jc w:val="center"/>
        <w:rPr>
          <w:noProof/>
        </w:rPr>
      </w:pPr>
    </w:p>
    <w:p w14:paraId="21A40AF2" w14:textId="77777777" w:rsidR="00102B4B" w:rsidRDefault="00102B4B" w:rsidP="00102B4B">
      <w:pPr>
        <w:jc w:val="center"/>
        <w:rPr>
          <w:noProof/>
        </w:rPr>
      </w:pPr>
    </w:p>
    <w:p w14:paraId="2D44BAA9" w14:textId="77777777" w:rsidR="00102B4B" w:rsidRDefault="00102B4B" w:rsidP="00102B4B">
      <w:pPr>
        <w:jc w:val="center"/>
        <w:rPr>
          <w:noProof/>
        </w:rPr>
      </w:pPr>
    </w:p>
    <w:p w14:paraId="40B9A994" w14:textId="77777777" w:rsidR="00102B4B" w:rsidRDefault="00102B4B" w:rsidP="00102B4B">
      <w:pPr>
        <w:jc w:val="center"/>
        <w:rPr>
          <w:noProof/>
        </w:rPr>
      </w:pPr>
    </w:p>
    <w:p w14:paraId="2DAB77D8" w14:textId="77777777" w:rsidR="00102B4B" w:rsidRDefault="00102B4B" w:rsidP="00102B4B">
      <w:pPr>
        <w:jc w:val="center"/>
        <w:rPr>
          <w:noProof/>
        </w:rPr>
      </w:pPr>
    </w:p>
    <w:p w14:paraId="26217495" w14:textId="77777777" w:rsidR="00102B4B" w:rsidRDefault="00102B4B" w:rsidP="00102B4B">
      <w:pPr>
        <w:jc w:val="center"/>
        <w:rPr>
          <w:noProof/>
        </w:rPr>
      </w:pPr>
    </w:p>
    <w:p w14:paraId="6C824D2C" w14:textId="77777777" w:rsidR="00102B4B" w:rsidRDefault="00102B4B" w:rsidP="00102B4B">
      <w:pPr>
        <w:jc w:val="center"/>
        <w:rPr>
          <w:noProof/>
        </w:rPr>
      </w:pPr>
    </w:p>
    <w:p w14:paraId="5DD7710A" w14:textId="77777777" w:rsidR="00102B4B" w:rsidRDefault="00102B4B" w:rsidP="00102B4B">
      <w:pPr>
        <w:jc w:val="center"/>
        <w:rPr>
          <w:noProof/>
        </w:rPr>
      </w:pPr>
    </w:p>
    <w:p w14:paraId="2D1887BE" w14:textId="77777777" w:rsidR="00102B4B" w:rsidRDefault="00102B4B" w:rsidP="00102B4B">
      <w:pPr>
        <w:jc w:val="center"/>
        <w:rPr>
          <w:noProof/>
        </w:rPr>
      </w:pPr>
    </w:p>
    <w:p w14:paraId="211C4836" w14:textId="77777777" w:rsidR="00102B4B" w:rsidRDefault="00102B4B" w:rsidP="00102B4B">
      <w:pPr>
        <w:jc w:val="center"/>
        <w:rPr>
          <w:noProof/>
        </w:rPr>
      </w:pPr>
      <w:r w:rsidRPr="00117504">
        <w:rPr>
          <w:noProof/>
        </w:rPr>
        <mc:AlternateContent>
          <mc:Choice Requires="wps">
            <w:drawing>
              <wp:anchor distT="0" distB="0" distL="114300" distR="114300" simplePos="0" relativeHeight="251765760" behindDoc="0" locked="0" layoutInCell="1" allowOverlap="1" wp14:anchorId="1D5C50C3" wp14:editId="799317B3">
                <wp:simplePos x="0" y="0"/>
                <wp:positionH relativeFrom="column">
                  <wp:posOffset>5387340</wp:posOffset>
                </wp:positionH>
                <wp:positionV relativeFrom="paragraph">
                  <wp:posOffset>150495</wp:posOffset>
                </wp:positionV>
                <wp:extent cx="982980" cy="2164080"/>
                <wp:effectExtent l="38100" t="38100" r="26670" b="26670"/>
                <wp:wrapNone/>
                <wp:docPr id="17" name="Straight Arrow Connector 17"/>
                <wp:cNvGraphicFramePr/>
                <a:graphic xmlns:a="http://schemas.openxmlformats.org/drawingml/2006/main">
                  <a:graphicData uri="http://schemas.microsoft.com/office/word/2010/wordprocessingShape">
                    <wps:wsp>
                      <wps:cNvCnPr/>
                      <wps:spPr>
                        <a:xfrm flipH="1" flipV="1">
                          <a:off x="0" y="0"/>
                          <a:ext cx="982980" cy="216408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2F5F8A" id="Straight Arrow Connector 17" o:spid="_x0000_s1026" type="#_x0000_t32" style="position:absolute;margin-left:424.2pt;margin-top:11.85pt;width:77.4pt;height:170.4pt;flip:x y;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" strokecolor="#ed7d31 [3205]" strokeweight="1pt">
                <v:stroke endarrow="block" joinstyle="miter"/>
              </v:shape>
            </w:pict>
          </mc:Fallback>
        </mc:AlternateContent>
      </w:r>
      <w:r w:rsidRPr="00117504">
        <w:rPr>
          <w:noProof/>
        </w:rPr>
        <mc:AlternateContent>
          <mc:Choice Requires="wps">
            <w:drawing>
              <wp:anchor distT="0" distB="0" distL="114300" distR="114300" simplePos="0" relativeHeight="251766784" behindDoc="0" locked="0" layoutInCell="1" allowOverlap="1" wp14:anchorId="1B0121D5" wp14:editId="157BA48D">
                <wp:simplePos x="0" y="0"/>
                <wp:positionH relativeFrom="column">
                  <wp:posOffset>5764530</wp:posOffset>
                </wp:positionH>
                <wp:positionV relativeFrom="paragraph">
                  <wp:posOffset>135255</wp:posOffset>
                </wp:positionV>
                <wp:extent cx="605790" cy="2171700"/>
                <wp:effectExtent l="57150" t="38100" r="22860" b="19050"/>
                <wp:wrapNone/>
                <wp:docPr id="190" name="Straight Arrow Connector 190"/>
                <wp:cNvGraphicFramePr/>
                <a:graphic xmlns:a="http://schemas.openxmlformats.org/drawingml/2006/main">
                  <a:graphicData uri="http://schemas.microsoft.com/office/word/2010/wordprocessingShape">
                    <wps:wsp>
                      <wps:cNvCnPr/>
                      <wps:spPr>
                        <a:xfrm flipH="1" flipV="1">
                          <a:off x="0" y="0"/>
                          <a:ext cx="605790" cy="217170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A8A6B0" id="Straight Arrow Connector 190" o:spid="_x0000_s1026" type="#_x0000_t32" style="position:absolute;margin-left:453.9pt;margin-top:10.65pt;width:47.7pt;height:171pt;flip:x y;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" strokecolor="#ed7d31 [3205]" strokeweight="1pt">
                <v:stroke endarrow="block" joinstyle="miter"/>
              </v:shape>
            </w:pict>
          </mc:Fallback>
        </mc:AlternateContent>
      </w:r>
    </w:p>
    <w:p w14:paraId="550AFE55" w14:textId="77777777" w:rsidR="00102B4B" w:rsidRDefault="00102B4B" w:rsidP="00102B4B">
      <w:pPr>
        <w:jc w:val="center"/>
        <w:rPr>
          <w:noProof/>
        </w:rPr>
      </w:pPr>
    </w:p>
    <w:p w14:paraId="21CBDDFE" w14:textId="77777777" w:rsidR="00102B4B" w:rsidRDefault="00102B4B" w:rsidP="00102B4B">
      <w:pPr>
        <w:jc w:val="center"/>
        <w:rPr>
          <w:noProof/>
        </w:rPr>
      </w:pPr>
    </w:p>
    <w:p w14:paraId="25102E52" w14:textId="77777777" w:rsidR="00102B4B" w:rsidRDefault="00102B4B" w:rsidP="00102B4B">
      <w:pPr>
        <w:jc w:val="center"/>
        <w:rPr>
          <w:noProof/>
        </w:rPr>
      </w:pPr>
    </w:p>
    <w:p w14:paraId="78CDB97B" w14:textId="77777777" w:rsidR="00102B4B" w:rsidRDefault="00102B4B" w:rsidP="00102B4B">
      <w:pPr>
        <w:jc w:val="center"/>
        <w:rPr>
          <w:noProof/>
        </w:rPr>
      </w:pPr>
    </w:p>
    <w:p w14:paraId="07519EA5" w14:textId="77777777" w:rsidR="00102B4B" w:rsidRDefault="00102B4B" w:rsidP="00102B4B">
      <w:pPr>
        <w:jc w:val="center"/>
        <w:rPr>
          <w:noProof/>
        </w:rPr>
      </w:pPr>
      <w:r>
        <w:rPr>
          <w:noProof/>
        </w:rPr>
        <mc:AlternateContent>
          <mc:Choice Requires="wps">
            <w:drawing>
              <wp:anchor distT="0" distB="0" distL="114300" distR="114300" simplePos="0" relativeHeight="251768832" behindDoc="0" locked="0" layoutInCell="1" allowOverlap="1" wp14:anchorId="4364633B" wp14:editId="7D3F9623">
                <wp:simplePos x="0" y="0"/>
                <wp:positionH relativeFrom="column">
                  <wp:posOffset>6743700</wp:posOffset>
                </wp:positionH>
                <wp:positionV relativeFrom="paragraph">
                  <wp:posOffset>121285</wp:posOffset>
                </wp:positionV>
                <wp:extent cx="975360" cy="236220"/>
                <wp:effectExtent l="38100" t="57150" r="15240" b="30480"/>
                <wp:wrapNone/>
                <wp:docPr id="191" name="Straight Arrow Connector 191"/>
                <wp:cNvGraphicFramePr/>
                <a:graphic xmlns:a="http://schemas.openxmlformats.org/drawingml/2006/main">
                  <a:graphicData uri="http://schemas.microsoft.com/office/word/2010/wordprocessingShape">
                    <wps:wsp>
                      <wps:cNvCnPr/>
                      <wps:spPr>
                        <a:xfrm flipH="1" flipV="1">
                          <a:off x="0" y="0"/>
                          <a:ext cx="975360" cy="23622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473CBFB6" id="Straight Arrow Connector 191" o:spid="_x0000_s1026" type="#_x0000_t32" style="position:absolute;margin-left:531pt;margin-top:9.55pt;width:76.8pt;height:18.6pt;flip:x y;z-index:251768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" strokecolor="#ed7d31 [3205]" strokeweight="1pt">
                <v:stroke endarrow="block" joinstyle="miter"/>
              </v:shape>
            </w:pict>
          </mc:Fallback>
        </mc:AlternateContent>
      </w:r>
      <w:r w:rsidRPr="00117504">
        <w:rPr>
          <w:noProof/>
        </w:rPr>
        <mc:AlternateContent>
          <mc:Choice Requires="wps">
            <w:drawing>
              <wp:anchor distT="0" distB="0" distL="114300" distR="114300" simplePos="0" relativeHeight="251759616" behindDoc="0" locked="0" layoutInCell="1" allowOverlap="1" wp14:anchorId="0B6FB667" wp14:editId="57B5404B">
                <wp:simplePos x="0" y="0"/>
                <wp:positionH relativeFrom="column">
                  <wp:posOffset>3299460</wp:posOffset>
                </wp:positionH>
                <wp:positionV relativeFrom="paragraph">
                  <wp:posOffset>128905</wp:posOffset>
                </wp:positionV>
                <wp:extent cx="2209800" cy="373380"/>
                <wp:effectExtent l="0" t="57150" r="0" b="26670"/>
                <wp:wrapNone/>
                <wp:docPr id="192" name="Straight Arrow Connector 192"/>
                <wp:cNvGraphicFramePr/>
                <a:graphic xmlns:a="http://schemas.openxmlformats.org/drawingml/2006/main">
                  <a:graphicData uri="http://schemas.microsoft.com/office/word/2010/wordprocessingShape">
                    <wps:wsp>
                      <wps:cNvCnPr/>
                      <wps:spPr>
                        <a:xfrm flipV="1">
                          <a:off x="0" y="0"/>
                          <a:ext cx="2209800" cy="37338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A24229" id="Straight Arrow Connector 192" o:spid="_x0000_s1026" type="#_x0000_t32" style="position:absolute;margin-left:259.8pt;margin-top:10.15pt;width:174pt;height:29.4pt;flip:y;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" strokecolor="#ed7d31 [3205]" strokeweight="1pt">
                <v:stroke endarrow="block" joinstyle="miter"/>
              </v:shape>
            </w:pict>
          </mc:Fallback>
        </mc:AlternateContent>
      </w:r>
      <w:r w:rsidRPr="00117504">
        <w:rPr>
          <w:noProof/>
        </w:rPr>
        <mc:AlternateContent>
          <mc:Choice Requires="wps">
            <w:drawing>
              <wp:anchor distT="0" distB="0" distL="114300" distR="114300" simplePos="0" relativeHeight="251758592" behindDoc="0" locked="0" layoutInCell="1" allowOverlap="1" wp14:anchorId="5F7063E5" wp14:editId="75B5428C">
                <wp:simplePos x="0" y="0"/>
                <wp:positionH relativeFrom="column">
                  <wp:posOffset>3329940</wp:posOffset>
                </wp:positionH>
                <wp:positionV relativeFrom="paragraph">
                  <wp:posOffset>116840</wp:posOffset>
                </wp:positionV>
                <wp:extent cx="792480" cy="403860"/>
                <wp:effectExtent l="0" t="38100" r="45720" b="34290"/>
                <wp:wrapNone/>
                <wp:docPr id="193" name="Straight Arrow Connector 193"/>
                <wp:cNvGraphicFramePr/>
                <a:graphic xmlns:a="http://schemas.openxmlformats.org/drawingml/2006/main">
                  <a:graphicData uri="http://schemas.microsoft.com/office/word/2010/wordprocessingShape">
                    <wps:wsp>
                      <wps:cNvCnPr/>
                      <wps:spPr>
                        <a:xfrm flipV="1">
                          <a:off x="0" y="0"/>
                          <a:ext cx="792480" cy="40386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E0E22F" id="Straight Arrow Connector 193" o:spid="_x0000_s1026" type="#_x0000_t32" style="position:absolute;margin-left:262.2pt;margin-top:9.2pt;width:62.4pt;height:31.8pt;flip:y;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" strokecolor="#ed7d31 [3205]" strokeweight="1pt">
                <v:stroke endarrow="block" joinstyle="miter"/>
              </v:shape>
            </w:pict>
          </mc:Fallback>
        </mc:AlternateContent>
      </w:r>
      <w:r w:rsidRPr="00117504">
        <w:rPr>
          <w:noProof/>
        </w:rPr>
        <mc:AlternateContent>
          <mc:Choice Requires="wps">
            <w:drawing>
              <wp:anchor distT="0" distB="0" distL="114300" distR="114300" simplePos="0" relativeHeight="251757568" behindDoc="0" locked="0" layoutInCell="1" allowOverlap="1" wp14:anchorId="45C6E673" wp14:editId="7A83B1B3">
                <wp:simplePos x="0" y="0"/>
                <wp:positionH relativeFrom="column">
                  <wp:posOffset>1051560</wp:posOffset>
                </wp:positionH>
                <wp:positionV relativeFrom="paragraph">
                  <wp:posOffset>505460</wp:posOffset>
                </wp:positionV>
                <wp:extent cx="3528060" cy="678180"/>
                <wp:effectExtent l="0" t="0" r="15240" b="26670"/>
                <wp:wrapNone/>
                <wp:docPr id="9" name="Text Box 9"/>
                <wp:cNvGraphicFramePr/>
                <a:graphic xmlns:a="http://schemas.openxmlformats.org/drawingml/2006/main">
                  <a:graphicData uri="http://schemas.microsoft.com/office/word/2010/wordprocessingShape">
                    <wps:wsp>
                      <wps:cNvSpPr txBox="1"/>
                      <wps:spPr>
                        <a:xfrm>
                          <a:off x="0" y="0"/>
                          <a:ext cx="3528060" cy="678180"/>
                        </a:xfrm>
                        <a:prstGeom prst="rect">
                          <a:avLst/>
                        </a:prstGeom>
                        <a:solidFill>
                          <a:schemeClr val="lt1"/>
                        </a:solidFill>
                        <a:ln w="6350">
                          <a:solidFill>
                            <a:prstClr val="black"/>
                          </a:solidFill>
                        </a:ln>
                      </wps:spPr>
                      <wps:txbx>
                        <w:txbxContent>
                          <w:p w14:paraId="2AD5776B" w14:textId="77777777" w:rsidR="002F4625" w:rsidRDefault="002F4625" w:rsidP="00102B4B">
                            <w:r>
                              <w:t>Fetches the BREQ instruction at address 0000000001 and increment PC to point to next instruction at address 0000000010 in the decode cy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C6E673" id="Text Box 9" o:spid="_x0000_s1065" type="#_x0000_t202" style="position:absolute;left:0;text-align:left;margin-left:82.8pt;margin-top:39.8pt;width:277.8pt;height:53.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" fillcolor="white [3201]" strokeweight=".5pt">
                <v:textbox>
                  <w:txbxContent>
                    <w:p w14:paraId="2AD5776B" w14:textId="77777777" w:rsidR="002F4625" w:rsidRDefault="002F4625" w:rsidP="00102B4B">
                      <w:r>
                        <w:t>Fetches the BREQ instruction at address 0000000001 and increment PC to point to next instruction at address 0000000010 in the decode cycle</w:t>
                      </w:r>
                    </w:p>
                  </w:txbxContent>
                </v:textbox>
              </v:shape>
            </w:pict>
          </mc:Fallback>
        </mc:AlternateContent>
      </w:r>
    </w:p>
    <w:p w14:paraId="613FD643" w14:textId="77777777" w:rsidR="00102B4B" w:rsidRDefault="00102B4B" w:rsidP="00102B4B">
      <w:pPr>
        <w:jc w:val="center"/>
        <w:rPr>
          <w:noProof/>
        </w:rPr>
      </w:pPr>
      <w:r w:rsidRPr="00117504">
        <w:rPr>
          <w:noProof/>
        </w:rPr>
        <mc:AlternateContent>
          <mc:Choice Requires="wps">
            <w:drawing>
              <wp:anchor distT="0" distB="0" distL="114300" distR="114300" simplePos="0" relativeHeight="251767808" behindDoc="0" locked="0" layoutInCell="1" allowOverlap="1" wp14:anchorId="29451DC2" wp14:editId="5B936D86">
                <wp:simplePos x="0" y="0"/>
                <wp:positionH relativeFrom="column">
                  <wp:posOffset>7322820</wp:posOffset>
                </wp:positionH>
                <wp:positionV relativeFrom="paragraph">
                  <wp:posOffset>49530</wp:posOffset>
                </wp:positionV>
                <wp:extent cx="2331720" cy="457200"/>
                <wp:effectExtent l="0" t="0" r="11430" b="19050"/>
                <wp:wrapNone/>
                <wp:docPr id="194" name="Text Box 194"/>
                <wp:cNvGraphicFramePr/>
                <a:graphic xmlns:a="http://schemas.openxmlformats.org/drawingml/2006/main">
                  <a:graphicData uri="http://schemas.microsoft.com/office/word/2010/wordprocessingShape">
                    <wps:wsp>
                      <wps:cNvSpPr txBox="1"/>
                      <wps:spPr>
                        <a:xfrm>
                          <a:off x="0" y="0"/>
                          <a:ext cx="2331720" cy="457200"/>
                        </a:xfrm>
                        <a:prstGeom prst="rect">
                          <a:avLst/>
                        </a:prstGeom>
                        <a:solidFill>
                          <a:schemeClr val="lt1"/>
                        </a:solidFill>
                        <a:ln w="6350">
                          <a:solidFill>
                            <a:prstClr val="black"/>
                          </a:solidFill>
                        </a:ln>
                      </wps:spPr>
                      <wps:txbx>
                        <w:txbxContent>
                          <w:p w14:paraId="5A53032F" w14:textId="77777777" w:rsidR="002F4625" w:rsidRDefault="002F4625" w:rsidP="00102B4B">
                            <w:r>
                              <w:t>PC gets updated and branch is execu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451DC2" id="Text Box 194" o:spid="_x0000_s1066" type="#_x0000_t202" style="position:absolute;left:0;text-align:left;margin-left:576.6pt;margin-top:3.9pt;width:183.6pt;height:3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" fillcolor="white [3201]" strokeweight=".5pt">
                <v:textbox>
                  <w:txbxContent>
                    <w:p w14:paraId="5A53032F" w14:textId="77777777" w:rsidR="002F4625" w:rsidRDefault="002F4625" w:rsidP="00102B4B">
                      <w:r>
                        <w:t>PC gets updated and branch is executed</w:t>
                      </w:r>
                    </w:p>
                  </w:txbxContent>
                </v:textbox>
              </v:shape>
            </w:pict>
          </mc:Fallback>
        </mc:AlternateContent>
      </w:r>
    </w:p>
    <w:p w14:paraId="690BBCA0" w14:textId="77777777" w:rsidR="00102B4B" w:rsidRDefault="00102B4B" w:rsidP="00102B4B">
      <w:pPr>
        <w:jc w:val="center"/>
        <w:rPr>
          <w:noProof/>
        </w:rPr>
      </w:pPr>
      <w:r w:rsidRPr="00117504">
        <w:rPr>
          <w:noProof/>
        </w:rPr>
        <mc:AlternateContent>
          <mc:Choice Requires="wps">
            <w:drawing>
              <wp:anchor distT="0" distB="0" distL="114300" distR="114300" simplePos="0" relativeHeight="251764736" behindDoc="0" locked="0" layoutInCell="1" allowOverlap="1" wp14:anchorId="41DD838C" wp14:editId="29286571">
                <wp:simplePos x="0" y="0"/>
                <wp:positionH relativeFrom="column">
                  <wp:posOffset>4866271</wp:posOffset>
                </wp:positionH>
                <wp:positionV relativeFrom="paragraph">
                  <wp:posOffset>214855</wp:posOffset>
                </wp:positionV>
                <wp:extent cx="3055620" cy="487680"/>
                <wp:effectExtent l="0" t="0" r="11430" b="26670"/>
                <wp:wrapNone/>
                <wp:docPr id="195" name="Text Box 195"/>
                <wp:cNvGraphicFramePr/>
                <a:graphic xmlns:a="http://schemas.openxmlformats.org/drawingml/2006/main">
                  <a:graphicData uri="http://schemas.microsoft.com/office/word/2010/wordprocessingShape">
                    <wps:wsp>
                      <wps:cNvSpPr txBox="1"/>
                      <wps:spPr>
                        <a:xfrm>
                          <a:off x="0" y="0"/>
                          <a:ext cx="3055620" cy="487680"/>
                        </a:xfrm>
                        <a:prstGeom prst="rect">
                          <a:avLst/>
                        </a:prstGeom>
                        <a:solidFill>
                          <a:schemeClr val="lt1"/>
                        </a:solidFill>
                        <a:ln w="6350">
                          <a:solidFill>
                            <a:prstClr val="black"/>
                          </a:solidFill>
                        </a:ln>
                      </wps:spPr>
                      <wps:txbx>
                        <w:txbxContent>
                          <w:p w14:paraId="3DAE0E92" w14:textId="77777777" w:rsidR="002F4625" w:rsidRDefault="002F4625" w:rsidP="00102B4B">
                            <w:r>
                              <w:t>Once Zero flag is detected, destination address is calculated. i.e. current PC + immedi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D838C" id="Text Box 195" o:spid="_x0000_s1067" type="#_x0000_t202" style="position:absolute;left:0;text-align:left;margin-left:383.15pt;margin-top:16.9pt;width:240.6pt;height:38.4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" fillcolor="white [3201]" strokeweight=".5pt">
                <v:textbox>
                  <w:txbxContent>
                    <w:p w14:paraId="3DAE0E92" w14:textId="77777777" w:rsidR="002F4625" w:rsidRDefault="002F4625" w:rsidP="00102B4B">
                      <w:r>
                        <w:t>Once Zero flag is detected, destination address is calculated. i.e. current PC + immediate</w:t>
                      </w:r>
                    </w:p>
                  </w:txbxContent>
                </v:textbox>
              </v:shape>
            </w:pict>
          </mc:Fallback>
        </mc:AlternateContent>
      </w:r>
    </w:p>
    <w:p w14:paraId="0BF41C01" w14:textId="2EE2FA00" w:rsidR="00325B13" w:rsidRDefault="00325B13" w:rsidP="00325B13">
      <w:pPr>
        <w:pStyle w:val="Heading2"/>
        <w:spacing w:line="256" w:lineRule="auto"/>
      </w:pPr>
    </w:p>
    <w:p w14:paraId="549DAF36" w14:textId="405782F5" w:rsidR="00325B13" w:rsidRPr="00325B13" w:rsidRDefault="00325B13" w:rsidP="00325B13">
      <w:pPr>
        <w:jc w:val="center"/>
        <w:rPr>
          <w:sz w:val="22"/>
        </w:rPr>
      </w:pPr>
    </w:p>
    <w:p w14:paraId="7847D0C2" w14:textId="1883116E" w:rsidR="00325B13" w:rsidRPr="00325B13" w:rsidRDefault="00325B13" w:rsidP="00325B13">
      <w:pPr>
        <w:pStyle w:val="Caption"/>
        <w:jc w:val="center"/>
        <w:rPr>
          <w:sz w:val="22"/>
          <w:szCs w:val="22"/>
        </w:rPr>
      </w:pPr>
      <w:r w:rsidRPr="00325B13">
        <w:rPr>
          <w:sz w:val="22"/>
          <w:szCs w:val="22"/>
        </w:rPr>
        <w:t xml:space="preserve">Figure </w:t>
      </w:r>
      <w:r w:rsidRPr="00325B13">
        <w:rPr>
          <w:sz w:val="22"/>
          <w:szCs w:val="22"/>
        </w:rPr>
        <w:fldChar w:fldCharType="begin"/>
      </w:r>
      <w:r w:rsidRPr="00325B13">
        <w:rPr>
          <w:sz w:val="22"/>
          <w:szCs w:val="22"/>
        </w:rPr>
        <w:instrText xml:space="preserve"> SEQ Figure \* ARABIC </w:instrText>
      </w:r>
      <w:r w:rsidRPr="00325B13">
        <w:rPr>
          <w:sz w:val="22"/>
          <w:szCs w:val="22"/>
        </w:rPr>
        <w:fldChar w:fldCharType="separate"/>
      </w:r>
      <w:r w:rsidR="002F4625">
        <w:rPr>
          <w:noProof/>
          <w:sz w:val="22"/>
          <w:szCs w:val="22"/>
        </w:rPr>
        <w:t>6</w:t>
      </w:r>
      <w:r w:rsidRPr="00325B13">
        <w:rPr>
          <w:sz w:val="22"/>
          <w:szCs w:val="22"/>
        </w:rPr>
        <w:fldChar w:fldCharType="end"/>
      </w:r>
      <w:r w:rsidRPr="00325B13">
        <w:rPr>
          <w:sz w:val="22"/>
          <w:szCs w:val="22"/>
        </w:rPr>
        <w:t>. I type instruction state transitions (Conditional Branch)</w:t>
      </w:r>
    </w:p>
    <w:p w14:paraId="619D4882" w14:textId="6771987F" w:rsidR="00102B4B" w:rsidRPr="00E53D99" w:rsidRDefault="00102B4B" w:rsidP="00353AC4">
      <w:pPr>
        <w:pStyle w:val="Heading2"/>
        <w:spacing w:line="256" w:lineRule="auto"/>
        <w:ind w:left="720"/>
      </w:pPr>
      <w:bookmarkStart w:id="10" w:name="_Toc42430426"/>
      <w:r>
        <w:lastRenderedPageBreak/>
        <w:t>R-type Instructions</w:t>
      </w:r>
      <w:bookmarkEnd w:id="10"/>
    </w:p>
    <w:p w14:paraId="69F39BDC" w14:textId="77777777" w:rsidR="00102B4B" w:rsidRDefault="00102B4B" w:rsidP="00102B4B">
      <w:r w:rsidRPr="004F1CFB">
        <w:rPr>
          <w:noProof/>
        </w:rPr>
        <mc:AlternateContent>
          <mc:Choice Requires="wps">
            <w:drawing>
              <wp:anchor distT="0" distB="0" distL="114300" distR="114300" simplePos="0" relativeHeight="251776000" behindDoc="0" locked="0" layoutInCell="1" allowOverlap="1" wp14:anchorId="7A783917" wp14:editId="71332E73">
                <wp:simplePos x="0" y="0"/>
                <wp:positionH relativeFrom="column">
                  <wp:posOffset>3322320</wp:posOffset>
                </wp:positionH>
                <wp:positionV relativeFrom="paragraph">
                  <wp:posOffset>297815</wp:posOffset>
                </wp:positionV>
                <wp:extent cx="3002280" cy="502920"/>
                <wp:effectExtent l="0" t="0" r="26670" b="11430"/>
                <wp:wrapNone/>
                <wp:docPr id="196" name="Text Box 196"/>
                <wp:cNvGraphicFramePr/>
                <a:graphic xmlns:a="http://schemas.openxmlformats.org/drawingml/2006/main">
                  <a:graphicData uri="http://schemas.microsoft.com/office/word/2010/wordprocessingShape">
                    <wps:wsp>
                      <wps:cNvSpPr txBox="1"/>
                      <wps:spPr>
                        <a:xfrm>
                          <a:off x="0" y="0"/>
                          <a:ext cx="3002280" cy="502920"/>
                        </a:xfrm>
                        <a:prstGeom prst="rect">
                          <a:avLst/>
                        </a:prstGeom>
                        <a:solidFill>
                          <a:schemeClr val="lt1"/>
                        </a:solidFill>
                        <a:ln w="6350">
                          <a:solidFill>
                            <a:prstClr val="black"/>
                          </a:solidFill>
                        </a:ln>
                      </wps:spPr>
                      <wps:txbx>
                        <w:txbxContent>
                          <w:p w14:paraId="5971D17A" w14:textId="77777777" w:rsidR="002F4625" w:rsidRDefault="002F4625" w:rsidP="00102B4B">
                            <w:r>
                              <w:t>Data is read from the two source registers and result is compu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783917" id="Text Box 196" o:spid="_x0000_s1068" type="#_x0000_t202" style="position:absolute;left:0;text-align:left;margin-left:261.6pt;margin-top:23.45pt;width:236.4pt;height:39.6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" fillcolor="white [3201]" strokeweight=".5pt">
                <v:textbox>
                  <w:txbxContent>
                    <w:p w14:paraId="5971D17A" w14:textId="77777777" w:rsidR="002F4625" w:rsidRDefault="002F4625" w:rsidP="00102B4B">
                      <w:r>
                        <w:t>Data is read from the two source registers and result is computed</w:t>
                      </w:r>
                    </w:p>
                  </w:txbxContent>
                </v:textbox>
              </v:shape>
            </w:pict>
          </mc:Fallback>
        </mc:AlternateContent>
      </w:r>
      <w:r>
        <w:t xml:space="preserve">Example: Add instruction: </w:t>
      </w:r>
      <w:r w:rsidRPr="00E53D99">
        <w:rPr>
          <w:b/>
          <w:bCs/>
        </w:rPr>
        <w:t>ADD R</w:t>
      </w:r>
      <w:proofErr w:type="gramStart"/>
      <w:r>
        <w:rPr>
          <w:b/>
          <w:bCs/>
        </w:rPr>
        <w:t>2</w:t>
      </w:r>
      <w:r w:rsidRPr="00E53D99">
        <w:rPr>
          <w:b/>
          <w:bCs/>
        </w:rPr>
        <w:t>,R</w:t>
      </w:r>
      <w:proofErr w:type="gramEnd"/>
      <w:r>
        <w:rPr>
          <w:b/>
          <w:bCs/>
        </w:rPr>
        <w:t>6</w:t>
      </w:r>
      <w:r w:rsidRPr="00E53D99">
        <w:rPr>
          <w:b/>
          <w:bCs/>
        </w:rPr>
        <w:t>,</w:t>
      </w:r>
      <w:r>
        <w:rPr>
          <w:b/>
          <w:bCs/>
        </w:rPr>
        <w:t>R7</w:t>
      </w:r>
      <w:r w:rsidRPr="00E53D99">
        <w:rPr>
          <w:b/>
          <w:bCs/>
        </w:rPr>
        <w:t xml:space="preserve"> (</w:t>
      </w:r>
      <w:r>
        <w:rPr>
          <w:b/>
          <w:bCs/>
        </w:rPr>
        <w:t>0000010110111000</w:t>
      </w:r>
      <w:r w:rsidRPr="00E53D99">
        <w:rPr>
          <w:b/>
          <w:bCs/>
        </w:rPr>
        <w:t>) (R7=</w:t>
      </w:r>
      <w:r>
        <w:rPr>
          <w:b/>
          <w:bCs/>
        </w:rPr>
        <w:t>1 and R6=R2=0</w:t>
      </w:r>
      <w:r w:rsidRPr="00E53D99">
        <w:rPr>
          <w:b/>
          <w:bCs/>
        </w:rPr>
        <w:t xml:space="preserve"> initially) </w:t>
      </w:r>
      <w:r>
        <w:rPr>
          <w:b/>
          <w:bCs/>
        </w:rPr>
        <w:t xml:space="preserve"> </w:t>
      </w:r>
      <w:r>
        <w:t>(Add R6 to R7 and store to R2)</w:t>
      </w:r>
    </w:p>
    <w:p w14:paraId="41AF31B2" w14:textId="77777777" w:rsidR="00102B4B" w:rsidRDefault="00102B4B" w:rsidP="00102B4B">
      <w:pPr>
        <w:jc w:val="center"/>
        <w:rPr>
          <w:noProof/>
        </w:rPr>
      </w:pPr>
    </w:p>
    <w:p w14:paraId="79124D48" w14:textId="77777777" w:rsidR="00102B4B" w:rsidRDefault="00102B4B" w:rsidP="00102B4B">
      <w:pPr>
        <w:jc w:val="center"/>
      </w:pPr>
      <w:r w:rsidRPr="004F1CFB">
        <w:rPr>
          <w:noProof/>
        </w:rPr>
        <mc:AlternateContent>
          <mc:Choice Requires="wps">
            <w:drawing>
              <wp:anchor distT="0" distB="0" distL="114300" distR="114300" simplePos="0" relativeHeight="251780096" behindDoc="0" locked="0" layoutInCell="1" allowOverlap="1" wp14:anchorId="5389DECC" wp14:editId="6B351D09">
                <wp:simplePos x="0" y="0"/>
                <wp:positionH relativeFrom="column">
                  <wp:posOffset>4427220</wp:posOffset>
                </wp:positionH>
                <wp:positionV relativeFrom="paragraph">
                  <wp:posOffset>139700</wp:posOffset>
                </wp:positionV>
                <wp:extent cx="3261360" cy="3230880"/>
                <wp:effectExtent l="0" t="0" r="72390" b="64770"/>
                <wp:wrapNone/>
                <wp:docPr id="197" name="Straight Arrow Connector 197"/>
                <wp:cNvGraphicFramePr/>
                <a:graphic xmlns:a="http://schemas.openxmlformats.org/drawingml/2006/main">
                  <a:graphicData uri="http://schemas.microsoft.com/office/word/2010/wordprocessingShape">
                    <wps:wsp>
                      <wps:cNvCnPr/>
                      <wps:spPr>
                        <a:xfrm>
                          <a:off x="0" y="0"/>
                          <a:ext cx="3261360" cy="323088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121B65" id="Straight Arrow Connector 197" o:spid="_x0000_s1026" type="#_x0000_t32" style="position:absolute;margin-left:348.6pt;margin-top:11pt;width:256.8pt;height:254.4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" strokecolor="#ed7d31 [3205]" strokeweight="1pt">
                <v:stroke endarrow="block" joinstyle="miter"/>
              </v:shape>
            </w:pict>
          </mc:Fallback>
        </mc:AlternateContent>
      </w:r>
      <w:r w:rsidRPr="004F1CFB">
        <w:rPr>
          <w:noProof/>
        </w:rPr>
        <mc:AlternateContent>
          <mc:Choice Requires="wps">
            <w:drawing>
              <wp:anchor distT="0" distB="0" distL="114300" distR="114300" simplePos="0" relativeHeight="251777024" behindDoc="0" locked="0" layoutInCell="1" allowOverlap="1" wp14:anchorId="6FA7D5CE" wp14:editId="14C243A3">
                <wp:simplePos x="0" y="0"/>
                <wp:positionH relativeFrom="column">
                  <wp:posOffset>4453890</wp:posOffset>
                </wp:positionH>
                <wp:positionV relativeFrom="paragraph">
                  <wp:posOffset>177800</wp:posOffset>
                </wp:positionV>
                <wp:extent cx="3150870" cy="2552700"/>
                <wp:effectExtent l="0" t="0" r="68580" b="57150"/>
                <wp:wrapNone/>
                <wp:docPr id="198" name="Straight Arrow Connector 198"/>
                <wp:cNvGraphicFramePr/>
                <a:graphic xmlns:a="http://schemas.openxmlformats.org/drawingml/2006/main">
                  <a:graphicData uri="http://schemas.microsoft.com/office/word/2010/wordprocessingShape">
                    <wps:wsp>
                      <wps:cNvCnPr/>
                      <wps:spPr>
                        <a:xfrm>
                          <a:off x="0" y="0"/>
                          <a:ext cx="3150870" cy="255270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F60325" id="Straight Arrow Connector 198" o:spid="_x0000_s1026" type="#_x0000_t32" style="position:absolute;margin-left:350.7pt;margin-top:14pt;width:248.1pt;height:201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" strokecolor="#ed7d31 [3205]" strokeweight="1pt">
                <v:stroke endarrow="block" joinstyle="miter"/>
              </v:shape>
            </w:pict>
          </mc:Fallback>
        </mc:AlternateContent>
      </w:r>
      <w:r w:rsidRPr="004F1CFB">
        <w:rPr>
          <w:noProof/>
        </w:rPr>
        <mc:AlternateContent>
          <mc:Choice Requires="wps">
            <w:drawing>
              <wp:anchor distT="0" distB="0" distL="114300" distR="114300" simplePos="0" relativeHeight="251778048" behindDoc="0" locked="0" layoutInCell="1" allowOverlap="1" wp14:anchorId="7BA98B2B" wp14:editId="324CF159">
                <wp:simplePos x="0" y="0"/>
                <wp:positionH relativeFrom="column">
                  <wp:posOffset>4461510</wp:posOffset>
                </wp:positionH>
                <wp:positionV relativeFrom="paragraph">
                  <wp:posOffset>177800</wp:posOffset>
                </wp:positionV>
                <wp:extent cx="4110990" cy="2392680"/>
                <wp:effectExtent l="0" t="0" r="80010" b="64770"/>
                <wp:wrapNone/>
                <wp:docPr id="199" name="Straight Arrow Connector 199"/>
                <wp:cNvGraphicFramePr/>
                <a:graphic xmlns:a="http://schemas.openxmlformats.org/drawingml/2006/main">
                  <a:graphicData uri="http://schemas.microsoft.com/office/word/2010/wordprocessingShape">
                    <wps:wsp>
                      <wps:cNvCnPr/>
                      <wps:spPr>
                        <a:xfrm>
                          <a:off x="0" y="0"/>
                          <a:ext cx="4110990" cy="239268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E9D00B" id="Straight Arrow Connector 199" o:spid="_x0000_s1026" type="#_x0000_t32" style="position:absolute;margin-left:351.3pt;margin-top:14pt;width:323.7pt;height:188.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" strokecolor="#ed7d31 [3205]" strokeweight="1pt">
                <v:stroke endarrow="block" joinstyle="miter"/>
              </v:shape>
            </w:pict>
          </mc:Fallback>
        </mc:AlternateContent>
      </w:r>
      <w:r w:rsidRPr="00BC0FB8">
        <w:rPr>
          <w:noProof/>
        </w:rPr>
        <mc:AlternateContent>
          <mc:Choice Requires="wps">
            <w:drawing>
              <wp:anchor distT="0" distB="0" distL="114300" distR="114300" simplePos="0" relativeHeight="251779072" behindDoc="0" locked="0" layoutInCell="1" allowOverlap="1" wp14:anchorId="4CD3BF91" wp14:editId="72690E84">
                <wp:simplePos x="0" y="0"/>
                <wp:positionH relativeFrom="column">
                  <wp:posOffset>6781800</wp:posOffset>
                </wp:positionH>
                <wp:positionV relativeFrom="paragraph">
                  <wp:posOffset>10160</wp:posOffset>
                </wp:positionV>
                <wp:extent cx="30480" cy="5387340"/>
                <wp:effectExtent l="0" t="0" r="26670" b="22860"/>
                <wp:wrapNone/>
                <wp:docPr id="200" name="Straight Connector 200"/>
                <wp:cNvGraphicFramePr/>
                <a:graphic xmlns:a="http://schemas.openxmlformats.org/drawingml/2006/main">
                  <a:graphicData uri="http://schemas.microsoft.com/office/word/2010/wordprocessingShape">
                    <wps:wsp>
                      <wps:cNvCnPr/>
                      <wps:spPr>
                        <a:xfrm>
                          <a:off x="0" y="0"/>
                          <a:ext cx="30480" cy="538734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9D1886" id="Straight Connector 200" o:spid="_x0000_s1026" style="position:absolute;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4pt,.8pt" to="536.4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" strokecolor="#ed7d31 [3205]" strokeweight="1.5pt">
                <v:stroke joinstyle="miter"/>
              </v:line>
            </w:pict>
          </mc:Fallback>
        </mc:AlternateContent>
      </w:r>
      <w:r w:rsidRPr="00BC0FB8">
        <w:rPr>
          <w:noProof/>
        </w:rPr>
        <mc:AlternateContent>
          <mc:Choice Requires="wps">
            <w:drawing>
              <wp:anchor distT="0" distB="0" distL="114300" distR="114300" simplePos="0" relativeHeight="251770880" behindDoc="0" locked="0" layoutInCell="1" allowOverlap="1" wp14:anchorId="435ECCEC" wp14:editId="26E85406">
                <wp:simplePos x="0" y="0"/>
                <wp:positionH relativeFrom="column">
                  <wp:posOffset>8313420</wp:posOffset>
                </wp:positionH>
                <wp:positionV relativeFrom="paragraph">
                  <wp:posOffset>10795</wp:posOffset>
                </wp:positionV>
                <wp:extent cx="30480" cy="5387340"/>
                <wp:effectExtent l="0" t="0" r="26670" b="22860"/>
                <wp:wrapNone/>
                <wp:docPr id="201" name="Straight Connector 201"/>
                <wp:cNvGraphicFramePr/>
                <a:graphic xmlns:a="http://schemas.openxmlformats.org/drawingml/2006/main">
                  <a:graphicData uri="http://schemas.microsoft.com/office/word/2010/wordprocessingShape">
                    <wps:wsp>
                      <wps:cNvCnPr/>
                      <wps:spPr>
                        <a:xfrm>
                          <a:off x="0" y="0"/>
                          <a:ext cx="30480" cy="538734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577A51" id="Straight Connector 201" o:spid="_x0000_s1026" style="position:absolute;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4.6pt,.85pt" to="657pt,42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" strokecolor="#ed7d31 [3205]" strokeweight="1.5pt">
                <v:stroke joinstyle="miter"/>
              </v:line>
            </w:pict>
          </mc:Fallback>
        </mc:AlternateContent>
      </w:r>
      <w:r w:rsidRPr="00322E03">
        <w:rPr>
          <w:noProof/>
        </w:rPr>
        <w:drawing>
          <wp:anchor distT="0" distB="0" distL="114300" distR="114300" simplePos="0" relativeHeight="251769856" behindDoc="0" locked="0" layoutInCell="1" allowOverlap="1" wp14:anchorId="39EC3F4D" wp14:editId="37452DA3">
            <wp:simplePos x="0" y="0"/>
            <wp:positionH relativeFrom="margin">
              <wp:posOffset>129540</wp:posOffset>
            </wp:positionH>
            <wp:positionV relativeFrom="margin">
              <wp:posOffset>1417320</wp:posOffset>
            </wp:positionV>
            <wp:extent cx="9380220" cy="4572000"/>
            <wp:effectExtent l="0" t="0" r="0" b="0"/>
            <wp:wrapSquare wrapText="bothSides"/>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9380220" cy="4572000"/>
                    </a:xfrm>
                    <a:prstGeom prst="rect">
                      <a:avLst/>
                    </a:prstGeom>
                  </pic:spPr>
                </pic:pic>
              </a:graphicData>
            </a:graphic>
            <wp14:sizeRelH relativeFrom="margin">
              <wp14:pctWidth>0</wp14:pctWidth>
            </wp14:sizeRelH>
          </wp:anchor>
        </w:drawing>
      </w:r>
    </w:p>
    <w:p w14:paraId="4E2BB845" w14:textId="77777777" w:rsidR="00102B4B" w:rsidRDefault="00102B4B" w:rsidP="00102B4B">
      <w:pPr>
        <w:jc w:val="center"/>
      </w:pPr>
      <w:r w:rsidRPr="004F1CFB">
        <w:rPr>
          <w:noProof/>
        </w:rPr>
        <mc:AlternateContent>
          <mc:Choice Requires="wps">
            <w:drawing>
              <wp:anchor distT="0" distB="0" distL="114300" distR="114300" simplePos="0" relativeHeight="251782144" behindDoc="0" locked="0" layoutInCell="1" allowOverlap="1" wp14:anchorId="73F496AF" wp14:editId="0945BAED">
                <wp:simplePos x="0" y="0"/>
                <wp:positionH relativeFrom="column">
                  <wp:posOffset>8145780</wp:posOffset>
                </wp:positionH>
                <wp:positionV relativeFrom="paragraph">
                  <wp:posOffset>2956560</wp:posOffset>
                </wp:positionV>
                <wp:extent cx="68580" cy="2278380"/>
                <wp:effectExtent l="0" t="38100" r="64770" b="26670"/>
                <wp:wrapNone/>
                <wp:docPr id="202" name="Straight Arrow Connector 202"/>
                <wp:cNvGraphicFramePr/>
                <a:graphic xmlns:a="http://schemas.openxmlformats.org/drawingml/2006/main">
                  <a:graphicData uri="http://schemas.microsoft.com/office/word/2010/wordprocessingShape">
                    <wps:wsp>
                      <wps:cNvCnPr/>
                      <wps:spPr>
                        <a:xfrm flipV="1">
                          <a:off x="0" y="0"/>
                          <a:ext cx="68580" cy="227838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7BFAAB" id="Straight Arrow Connector 202" o:spid="_x0000_s1026" type="#_x0000_t32" style="position:absolute;margin-left:641.4pt;margin-top:232.8pt;width:5.4pt;height:179.4pt;flip:y;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" strokecolor="#ed7d31 [3205]" strokeweight="1pt">
                <v:stroke endarrow="block" joinstyle="miter"/>
              </v:shape>
            </w:pict>
          </mc:Fallback>
        </mc:AlternateContent>
      </w:r>
      <w:r w:rsidRPr="004F1CFB">
        <w:rPr>
          <w:noProof/>
        </w:rPr>
        <mc:AlternateContent>
          <mc:Choice Requires="wps">
            <w:drawing>
              <wp:anchor distT="0" distB="0" distL="114300" distR="114300" simplePos="0" relativeHeight="251783168" behindDoc="0" locked="0" layoutInCell="1" allowOverlap="1" wp14:anchorId="5320D99B" wp14:editId="2E490266">
                <wp:simplePos x="0" y="0"/>
                <wp:positionH relativeFrom="column">
                  <wp:posOffset>7711439</wp:posOffset>
                </wp:positionH>
                <wp:positionV relativeFrom="paragraph">
                  <wp:posOffset>2727960</wp:posOffset>
                </wp:positionV>
                <wp:extent cx="412115" cy="2506980"/>
                <wp:effectExtent l="38100" t="38100" r="26035" b="26670"/>
                <wp:wrapNone/>
                <wp:docPr id="203" name="Straight Arrow Connector 203"/>
                <wp:cNvGraphicFramePr/>
                <a:graphic xmlns:a="http://schemas.openxmlformats.org/drawingml/2006/main">
                  <a:graphicData uri="http://schemas.microsoft.com/office/word/2010/wordprocessingShape">
                    <wps:wsp>
                      <wps:cNvCnPr/>
                      <wps:spPr>
                        <a:xfrm flipH="1" flipV="1">
                          <a:off x="0" y="0"/>
                          <a:ext cx="412115" cy="250698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364146" id="Straight Arrow Connector 203" o:spid="_x0000_s1026" type="#_x0000_t32" style="position:absolute;margin-left:607.2pt;margin-top:214.8pt;width:32.45pt;height:197.4pt;flip:x y;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" strokecolor="#ed7d31 [3205]" strokeweight="1pt">
                <v:stroke endarrow="block" joinstyle="miter"/>
              </v:shape>
            </w:pict>
          </mc:Fallback>
        </mc:AlternateContent>
      </w:r>
      <w:r>
        <w:rPr>
          <w:noProof/>
        </w:rPr>
        <mc:AlternateContent>
          <mc:Choice Requires="wps">
            <w:drawing>
              <wp:anchor distT="0" distB="0" distL="114300" distR="114300" simplePos="0" relativeHeight="251774976" behindDoc="0" locked="0" layoutInCell="1" allowOverlap="1" wp14:anchorId="41EDDCE5" wp14:editId="5D400EDD">
                <wp:simplePos x="0" y="0"/>
                <wp:positionH relativeFrom="column">
                  <wp:posOffset>8511540</wp:posOffset>
                </wp:positionH>
                <wp:positionV relativeFrom="paragraph">
                  <wp:posOffset>2164080</wp:posOffset>
                </wp:positionV>
                <wp:extent cx="365760" cy="259080"/>
                <wp:effectExtent l="0" t="0" r="0" b="7620"/>
                <wp:wrapNone/>
                <wp:docPr id="204" name="Text Box 204"/>
                <wp:cNvGraphicFramePr/>
                <a:graphic xmlns:a="http://schemas.openxmlformats.org/drawingml/2006/main">
                  <a:graphicData uri="http://schemas.microsoft.com/office/word/2010/wordprocessingShape">
                    <wps:wsp>
                      <wps:cNvSpPr txBox="1"/>
                      <wps:spPr>
                        <a:xfrm>
                          <a:off x="0" y="0"/>
                          <a:ext cx="365760" cy="259080"/>
                        </a:xfrm>
                        <a:prstGeom prst="rect">
                          <a:avLst/>
                        </a:prstGeom>
                        <a:noFill/>
                        <a:ln w="6350">
                          <a:noFill/>
                        </a:ln>
                      </wps:spPr>
                      <wps:txbx>
                        <w:txbxContent>
                          <w:p w14:paraId="7E7E185F" w14:textId="77777777" w:rsidR="002F4625" w:rsidRPr="004F1CFB" w:rsidRDefault="002F4625" w:rsidP="00102B4B">
                            <w:pPr>
                              <w:rPr>
                                <w:sz w:val="20"/>
                                <w:szCs w:val="20"/>
                              </w:rPr>
                            </w:pPr>
                            <w:r w:rsidRPr="004F1CFB">
                              <w:rPr>
                                <w:sz w:val="20"/>
                                <w:szCs w:val="20"/>
                              </w:rPr>
                              <w:t>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EDDCE5" id="Text Box 204" o:spid="_x0000_s1069" type="#_x0000_t202" style="position:absolute;left:0;text-align:left;margin-left:670.2pt;margin-top:170.4pt;width:28.8pt;height:20.4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" filled="f" stroked="f" strokeweight=".5pt">
                <v:textbox>
                  <w:txbxContent>
                    <w:p w14:paraId="7E7E185F" w14:textId="77777777" w:rsidR="002F4625" w:rsidRPr="004F1CFB" w:rsidRDefault="002F4625" w:rsidP="00102B4B">
                      <w:pPr>
                        <w:rPr>
                          <w:sz w:val="20"/>
                          <w:szCs w:val="20"/>
                        </w:rPr>
                      </w:pPr>
                      <w:r w:rsidRPr="004F1CFB">
                        <w:rPr>
                          <w:sz w:val="20"/>
                          <w:szCs w:val="20"/>
                        </w:rPr>
                        <w:t>00</w:t>
                      </w:r>
                    </w:p>
                  </w:txbxContent>
                </v:textbox>
              </v:shape>
            </w:pict>
          </mc:Fallback>
        </mc:AlternateContent>
      </w:r>
      <w:r w:rsidRPr="00000044">
        <w:rPr>
          <w:noProof/>
        </w:rPr>
        <mc:AlternateContent>
          <mc:Choice Requires="wps">
            <w:drawing>
              <wp:anchor distT="0" distB="0" distL="114300" distR="114300" simplePos="0" relativeHeight="251772928" behindDoc="0" locked="0" layoutInCell="1" allowOverlap="1" wp14:anchorId="7D870DAC" wp14:editId="41247413">
                <wp:simplePos x="0" y="0"/>
                <wp:positionH relativeFrom="column">
                  <wp:posOffset>3688080</wp:posOffset>
                </wp:positionH>
                <wp:positionV relativeFrom="paragraph">
                  <wp:posOffset>4640580</wp:posOffset>
                </wp:positionV>
                <wp:extent cx="1440180" cy="377190"/>
                <wp:effectExtent l="0" t="57150" r="0" b="22860"/>
                <wp:wrapNone/>
                <wp:docPr id="205" name="Straight Arrow Connector 205"/>
                <wp:cNvGraphicFramePr/>
                <a:graphic xmlns:a="http://schemas.openxmlformats.org/drawingml/2006/main">
                  <a:graphicData uri="http://schemas.microsoft.com/office/word/2010/wordprocessingShape">
                    <wps:wsp>
                      <wps:cNvCnPr/>
                      <wps:spPr>
                        <a:xfrm flipV="1">
                          <a:off x="0" y="0"/>
                          <a:ext cx="1440180" cy="37719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29AE5D" id="Straight Arrow Connector 205" o:spid="_x0000_s1026" type="#_x0000_t32" style="position:absolute;margin-left:290.4pt;margin-top:365.4pt;width:113.4pt;height:29.7pt;flip:y;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" strokecolor="#ed7d31 [3205]" strokeweight="1pt">
                <v:stroke endarrow="block" joinstyle="miter"/>
              </v:shape>
            </w:pict>
          </mc:Fallback>
        </mc:AlternateContent>
      </w:r>
      <w:r w:rsidRPr="00000044">
        <w:rPr>
          <w:noProof/>
        </w:rPr>
        <mc:AlternateContent>
          <mc:Choice Requires="wps">
            <w:drawing>
              <wp:anchor distT="0" distB="0" distL="114300" distR="114300" simplePos="0" relativeHeight="251773952" behindDoc="0" locked="0" layoutInCell="1" allowOverlap="1" wp14:anchorId="2E85C8A8" wp14:editId="5D6FA102">
                <wp:simplePos x="0" y="0"/>
                <wp:positionH relativeFrom="column">
                  <wp:posOffset>3657600</wp:posOffset>
                </wp:positionH>
                <wp:positionV relativeFrom="paragraph">
                  <wp:posOffset>4592320</wp:posOffset>
                </wp:positionV>
                <wp:extent cx="2758440" cy="441960"/>
                <wp:effectExtent l="0" t="57150" r="3810" b="34290"/>
                <wp:wrapNone/>
                <wp:docPr id="206" name="Straight Arrow Connector 206"/>
                <wp:cNvGraphicFramePr/>
                <a:graphic xmlns:a="http://schemas.openxmlformats.org/drawingml/2006/main">
                  <a:graphicData uri="http://schemas.microsoft.com/office/word/2010/wordprocessingShape">
                    <wps:wsp>
                      <wps:cNvCnPr/>
                      <wps:spPr>
                        <a:xfrm flipV="1">
                          <a:off x="0" y="0"/>
                          <a:ext cx="2758440" cy="44196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5285CA" id="Straight Arrow Connector 206" o:spid="_x0000_s1026" type="#_x0000_t32" style="position:absolute;margin-left:4in;margin-top:361.6pt;width:217.2pt;height:34.8pt;flip:y;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" strokecolor="#ed7d31 [3205]" strokeweight="1pt">
                <v:stroke endarrow="block" joinstyle="miter"/>
              </v:shape>
            </w:pict>
          </mc:Fallback>
        </mc:AlternateContent>
      </w:r>
    </w:p>
    <w:p w14:paraId="7E49054E" w14:textId="1807B1BB" w:rsidR="00102B4B" w:rsidRDefault="00102B4B" w:rsidP="00102B4B">
      <w:pPr>
        <w:jc w:val="center"/>
      </w:pPr>
      <w:r w:rsidRPr="00000044">
        <w:rPr>
          <w:noProof/>
        </w:rPr>
        <mc:AlternateContent>
          <mc:Choice Requires="wps">
            <w:drawing>
              <wp:anchor distT="0" distB="0" distL="114300" distR="114300" simplePos="0" relativeHeight="251771904" behindDoc="0" locked="0" layoutInCell="1" allowOverlap="1" wp14:anchorId="1E80AA9C" wp14:editId="7A3A1C49">
                <wp:simplePos x="0" y="0"/>
                <wp:positionH relativeFrom="column">
                  <wp:posOffset>1859280</wp:posOffset>
                </wp:positionH>
                <wp:positionV relativeFrom="paragraph">
                  <wp:posOffset>4711065</wp:posOffset>
                </wp:positionV>
                <wp:extent cx="3528060" cy="678180"/>
                <wp:effectExtent l="0" t="0" r="15240" b="26670"/>
                <wp:wrapNone/>
                <wp:docPr id="207" name="Text Box 207"/>
                <wp:cNvGraphicFramePr/>
                <a:graphic xmlns:a="http://schemas.openxmlformats.org/drawingml/2006/main">
                  <a:graphicData uri="http://schemas.microsoft.com/office/word/2010/wordprocessingShape">
                    <wps:wsp>
                      <wps:cNvSpPr txBox="1"/>
                      <wps:spPr>
                        <a:xfrm>
                          <a:off x="0" y="0"/>
                          <a:ext cx="3528060" cy="678180"/>
                        </a:xfrm>
                        <a:prstGeom prst="rect">
                          <a:avLst/>
                        </a:prstGeom>
                        <a:solidFill>
                          <a:schemeClr val="lt1"/>
                        </a:solidFill>
                        <a:ln w="6350">
                          <a:solidFill>
                            <a:prstClr val="black"/>
                          </a:solidFill>
                        </a:ln>
                      </wps:spPr>
                      <wps:txbx>
                        <w:txbxContent>
                          <w:p w14:paraId="4679F9A9" w14:textId="77777777" w:rsidR="002F4625" w:rsidRDefault="002F4625" w:rsidP="00102B4B">
                            <w:r>
                              <w:t>Fetches the ADD instruction at address 0000000100 and increment PC to point to next instruction at address 0000000101 in the decode cy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80AA9C" id="Text Box 207" o:spid="_x0000_s1070" type="#_x0000_t202" style="position:absolute;left:0;text-align:left;margin-left:146.4pt;margin-top:370.95pt;width:277.8pt;height:53.4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" fillcolor="white [3201]" strokeweight=".5pt">
                <v:textbox>
                  <w:txbxContent>
                    <w:p w14:paraId="4679F9A9" w14:textId="77777777" w:rsidR="002F4625" w:rsidRDefault="002F4625" w:rsidP="00102B4B">
                      <w:r>
                        <w:t>Fetches the ADD instruction at address 0000000100 and increment PC to point to next instruction at address 0000000101 in the decode cycle</w:t>
                      </w:r>
                    </w:p>
                  </w:txbxContent>
                </v:textbox>
              </v:shape>
            </w:pict>
          </mc:Fallback>
        </mc:AlternateContent>
      </w:r>
    </w:p>
    <w:p w14:paraId="525D8429" w14:textId="2F184136" w:rsidR="00102B4B" w:rsidRDefault="00102B4B" w:rsidP="00102B4B">
      <w:pPr>
        <w:jc w:val="center"/>
      </w:pPr>
      <w:r w:rsidRPr="004F1CFB">
        <w:rPr>
          <w:noProof/>
        </w:rPr>
        <mc:AlternateContent>
          <mc:Choice Requires="wps">
            <w:drawing>
              <wp:anchor distT="0" distB="0" distL="114300" distR="114300" simplePos="0" relativeHeight="251781120" behindDoc="0" locked="0" layoutInCell="1" allowOverlap="1" wp14:anchorId="1DA0E872" wp14:editId="4102287E">
                <wp:simplePos x="0" y="0"/>
                <wp:positionH relativeFrom="column">
                  <wp:posOffset>6271260</wp:posOffset>
                </wp:positionH>
                <wp:positionV relativeFrom="paragraph">
                  <wp:posOffset>88265</wp:posOffset>
                </wp:positionV>
                <wp:extent cx="3169920" cy="312420"/>
                <wp:effectExtent l="0" t="0" r="11430" b="11430"/>
                <wp:wrapNone/>
                <wp:docPr id="208" name="Text Box 208"/>
                <wp:cNvGraphicFramePr/>
                <a:graphic xmlns:a="http://schemas.openxmlformats.org/drawingml/2006/main">
                  <a:graphicData uri="http://schemas.microsoft.com/office/word/2010/wordprocessingShape">
                    <wps:wsp>
                      <wps:cNvSpPr txBox="1"/>
                      <wps:spPr>
                        <a:xfrm>
                          <a:off x="0" y="0"/>
                          <a:ext cx="3169920" cy="312420"/>
                        </a:xfrm>
                        <a:prstGeom prst="rect">
                          <a:avLst/>
                        </a:prstGeom>
                        <a:solidFill>
                          <a:schemeClr val="lt1"/>
                        </a:solidFill>
                        <a:ln w="6350">
                          <a:solidFill>
                            <a:prstClr val="black"/>
                          </a:solidFill>
                        </a:ln>
                      </wps:spPr>
                      <wps:txbx>
                        <w:txbxContent>
                          <w:p w14:paraId="506B99B1" w14:textId="77777777" w:rsidR="002F4625" w:rsidRDefault="002F4625" w:rsidP="00102B4B">
                            <w:r>
                              <w:t>The result is stored into the destination regi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A0E872" id="Text Box 208" o:spid="_x0000_s1071" type="#_x0000_t202" style="position:absolute;left:0;text-align:left;margin-left:493.8pt;margin-top:6.95pt;width:249.6pt;height:24.6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" fillcolor="white [3201]" strokeweight=".5pt">
                <v:textbox>
                  <w:txbxContent>
                    <w:p w14:paraId="506B99B1" w14:textId="77777777" w:rsidR="002F4625" w:rsidRDefault="002F4625" w:rsidP="00102B4B">
                      <w:r>
                        <w:t>The result is stored into the destination register</w:t>
                      </w:r>
                    </w:p>
                  </w:txbxContent>
                </v:textbox>
              </v:shape>
            </w:pict>
          </mc:Fallback>
        </mc:AlternateContent>
      </w:r>
    </w:p>
    <w:p w14:paraId="68A3F86D" w14:textId="74A0C6C6" w:rsidR="00102B4B" w:rsidRDefault="00102B4B" w:rsidP="00102B4B">
      <w:pPr>
        <w:jc w:val="center"/>
      </w:pPr>
      <w:r>
        <w:t xml:space="preserve">                                                </w:t>
      </w:r>
    </w:p>
    <w:bookmarkEnd w:id="7"/>
    <w:p w14:paraId="196DB8E9" w14:textId="0FCB0460" w:rsidR="00102B4B" w:rsidRPr="00325B13" w:rsidRDefault="00325B13" w:rsidP="00325B13">
      <w:pPr>
        <w:pStyle w:val="Caption"/>
        <w:jc w:val="center"/>
        <w:rPr>
          <w:sz w:val="22"/>
          <w:szCs w:val="22"/>
        </w:rPr>
      </w:pPr>
      <w:r w:rsidRPr="00325B13">
        <w:rPr>
          <w:sz w:val="22"/>
          <w:szCs w:val="22"/>
        </w:rPr>
        <w:t xml:space="preserve">Figure </w:t>
      </w:r>
      <w:r w:rsidRPr="00325B13">
        <w:rPr>
          <w:sz w:val="22"/>
          <w:szCs w:val="22"/>
        </w:rPr>
        <w:fldChar w:fldCharType="begin"/>
      </w:r>
      <w:r w:rsidRPr="00325B13">
        <w:rPr>
          <w:sz w:val="22"/>
          <w:szCs w:val="22"/>
        </w:rPr>
        <w:instrText xml:space="preserve"> SEQ Figure \* ARABIC </w:instrText>
      </w:r>
      <w:r w:rsidRPr="00325B13">
        <w:rPr>
          <w:sz w:val="22"/>
          <w:szCs w:val="22"/>
        </w:rPr>
        <w:fldChar w:fldCharType="separate"/>
      </w:r>
      <w:r w:rsidR="002F4625">
        <w:rPr>
          <w:noProof/>
          <w:sz w:val="22"/>
          <w:szCs w:val="22"/>
        </w:rPr>
        <w:t>7</w:t>
      </w:r>
      <w:r w:rsidRPr="00325B13">
        <w:rPr>
          <w:sz w:val="22"/>
          <w:szCs w:val="22"/>
        </w:rPr>
        <w:fldChar w:fldCharType="end"/>
      </w:r>
      <w:r w:rsidRPr="00325B13">
        <w:rPr>
          <w:sz w:val="22"/>
          <w:szCs w:val="22"/>
        </w:rPr>
        <w:t>. R type instruction state transitions</w:t>
      </w:r>
    </w:p>
    <w:p w14:paraId="46B47621" w14:textId="45589573" w:rsidR="00402BAD" w:rsidRDefault="00402BAD"/>
    <w:p w14:paraId="1CE71649" w14:textId="77777777" w:rsidR="00102B4B" w:rsidRDefault="00102B4B" w:rsidP="00AF066B">
      <w:pPr>
        <w:pStyle w:val="Heading1"/>
        <w:sectPr w:rsidR="00102B4B" w:rsidSect="00102B4B">
          <w:pgSz w:w="15840" w:h="12240" w:orient="landscape"/>
          <w:pgMar w:top="288" w:right="288" w:bottom="288" w:left="288" w:header="720" w:footer="720" w:gutter="0"/>
          <w:pgNumType w:start="0"/>
          <w:cols w:space="720"/>
          <w:titlePg/>
          <w:docGrid w:linePitch="360"/>
        </w:sectPr>
      </w:pPr>
    </w:p>
    <w:p w14:paraId="5A86A15C" w14:textId="074C806A" w:rsidR="00AF066B" w:rsidRDefault="00AF066B" w:rsidP="00AF066B">
      <w:pPr>
        <w:pStyle w:val="Heading1"/>
      </w:pPr>
      <w:bookmarkStart w:id="11" w:name="_Toc42430427"/>
      <w:r>
        <w:lastRenderedPageBreak/>
        <w:t>Assembler Design</w:t>
      </w:r>
      <w:bookmarkEnd w:id="11"/>
    </w:p>
    <w:p w14:paraId="193B427B" w14:textId="06AE3E9F" w:rsidR="00A05E4D" w:rsidRDefault="00A05E4D" w:rsidP="00A05E4D">
      <w:r>
        <w:t xml:space="preserve">In the assembler design of the project, one of the strong high-level language, which is C# is chosen. C# is one of </w:t>
      </w:r>
      <w:r w:rsidR="001D3A0E">
        <w:t xml:space="preserve">the </w:t>
      </w:r>
      <w:r>
        <w:t>Microsoft product</w:t>
      </w:r>
      <w:r w:rsidR="001D3A0E">
        <w:t>s</w:t>
      </w:r>
      <w:r>
        <w:t xml:space="preserve">. This OOP language is very fast and stable. The source code of the assembler is given in the appendix. To debug the written code, this assembler helps the user to see some inside information for the assembled code piece. </w:t>
      </w:r>
    </w:p>
    <w:p w14:paraId="4C738DE0" w14:textId="3B15EFBB" w:rsidR="00A05E4D" w:rsidRDefault="00A05E4D" w:rsidP="00A05E4D">
      <w:pPr>
        <w:rPr>
          <w:noProof/>
        </w:rPr>
      </w:pPr>
      <w:r>
        <w:t xml:space="preserve">For the sample code below, </w:t>
      </w:r>
      <w:r>
        <w:rPr>
          <w:noProof/>
        </w:rPr>
        <w:t xml:space="preserve">the assembler shows the information in </w:t>
      </w:r>
      <w:r>
        <w:rPr>
          <w:noProof/>
        </w:rPr>
        <w:fldChar w:fldCharType="begin"/>
      </w:r>
      <w:r>
        <w:rPr>
          <w:noProof/>
        </w:rPr>
        <w:instrText xml:space="preserve"> REF _Ref42374934 \h </w:instrText>
      </w:r>
      <w:r>
        <w:rPr>
          <w:noProof/>
        </w:rPr>
      </w:r>
      <w:r>
        <w:rPr>
          <w:noProof/>
        </w:rPr>
        <w:fldChar w:fldCharType="separate"/>
      </w:r>
      <w:r w:rsidR="002F4625">
        <w:t xml:space="preserve">Figure </w:t>
      </w:r>
      <w:r w:rsidR="002F4625">
        <w:rPr>
          <w:noProof/>
        </w:rPr>
        <w:t>8</w:t>
      </w:r>
      <w:r w:rsidR="002F4625">
        <w:t>. Assembler screenshot</w:t>
      </w:r>
      <w:r>
        <w:rPr>
          <w:noProof/>
        </w:rPr>
        <w:fldChar w:fldCharType="end"/>
      </w:r>
      <w:r>
        <w:rPr>
          <w:noProof/>
        </w:rPr>
        <w:t>.</w:t>
      </w:r>
    </w:p>
    <w:p w14:paraId="11556BA8" w14:textId="77777777" w:rsidR="00A05E4D" w:rsidRDefault="00A05E4D" w:rsidP="00A05E4D">
      <w:pPr>
        <w:rPr>
          <w:noProof/>
        </w:rPr>
      </w:pPr>
      <w:r>
        <w:rPr>
          <w:noProof/>
        </w:rPr>
        <w:t>LW $R0, $R0, 0</w:t>
      </w:r>
    </w:p>
    <w:p w14:paraId="150FBB9D" w14:textId="77777777" w:rsidR="00A05E4D" w:rsidRDefault="00A05E4D" w:rsidP="00A05E4D">
      <w:pPr>
        <w:rPr>
          <w:noProof/>
        </w:rPr>
      </w:pPr>
      <w:r>
        <w:rPr>
          <w:noProof/>
        </w:rPr>
        <w:t>DIV $R2, $R0, $R1</w:t>
      </w:r>
    </w:p>
    <w:p w14:paraId="51A906DB" w14:textId="054561A2" w:rsidR="00A05E4D" w:rsidRDefault="00A05E4D" w:rsidP="00A05E4D">
      <w:pPr>
        <w:rPr>
          <w:noProof/>
        </w:rPr>
      </w:pPr>
      <w:r>
        <w:rPr>
          <w:noProof/>
        </w:rPr>
        <w:t>SW $R2, $R4, 1</w:t>
      </w:r>
    </w:p>
    <w:p w14:paraId="03BD1F55" w14:textId="77777777" w:rsidR="00A05E4D" w:rsidRDefault="00A05E4D" w:rsidP="00A05E4D">
      <w:pPr>
        <w:keepNext/>
        <w:jc w:val="center"/>
      </w:pPr>
      <w:r>
        <w:rPr>
          <w:noProof/>
        </w:rPr>
        <w:drawing>
          <wp:inline distT="0" distB="0" distL="0" distR="0" wp14:anchorId="5EA6A19F" wp14:editId="610453A3">
            <wp:extent cx="4370119" cy="2853964"/>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0687" t="3907" r="28368" b="36945"/>
                    <a:stretch/>
                  </pic:blipFill>
                  <pic:spPr bwMode="auto">
                    <a:xfrm>
                      <a:off x="0" y="0"/>
                      <a:ext cx="4398281" cy="2872356"/>
                    </a:xfrm>
                    <a:prstGeom prst="rect">
                      <a:avLst/>
                    </a:prstGeom>
                    <a:ln>
                      <a:noFill/>
                    </a:ln>
                    <a:extLst>
                      <a:ext uri="{53640926-AAD7-44D8-BBD7-CCE9431645EC}">
                        <a14:shadowObscured xmlns:a14="http://schemas.microsoft.com/office/drawing/2010/main"/>
                      </a:ext>
                    </a:extLst>
                  </pic:spPr>
                </pic:pic>
              </a:graphicData>
            </a:graphic>
          </wp:inline>
        </w:drawing>
      </w:r>
    </w:p>
    <w:p w14:paraId="09679FF4" w14:textId="664CC188" w:rsidR="00A05E4D" w:rsidRDefault="00A05E4D" w:rsidP="00A05E4D">
      <w:pPr>
        <w:pStyle w:val="Caption"/>
        <w:jc w:val="center"/>
      </w:pPr>
      <w:bookmarkStart w:id="12" w:name="_Ref42374934"/>
      <w:r>
        <w:t xml:space="preserve">Figure </w:t>
      </w:r>
      <w:fldSimple w:instr=" SEQ Figure \* ARABIC ">
        <w:r w:rsidR="002F4625">
          <w:rPr>
            <w:noProof/>
          </w:rPr>
          <w:t>8</w:t>
        </w:r>
      </w:fldSimple>
      <w:r>
        <w:t>. Assembler screenshot</w:t>
      </w:r>
      <w:bookmarkEnd w:id="12"/>
    </w:p>
    <w:p w14:paraId="6A184196" w14:textId="5BF93D9A" w:rsidR="00402BAD" w:rsidRDefault="00402BAD" w:rsidP="00A05E4D">
      <w:pPr>
        <w:jc w:val="center"/>
      </w:pPr>
      <w:r>
        <w:br w:type="page"/>
      </w:r>
    </w:p>
    <w:p w14:paraId="4AA31FE3" w14:textId="514A1462" w:rsidR="00AF066B" w:rsidRDefault="00AF066B" w:rsidP="00AF066B">
      <w:pPr>
        <w:pStyle w:val="Heading1"/>
      </w:pPr>
      <w:bookmarkStart w:id="13" w:name="_Toc42430428"/>
      <w:r>
        <w:lastRenderedPageBreak/>
        <w:t>CPU Benchmark Definitions and Testing</w:t>
      </w:r>
      <w:bookmarkEnd w:id="13"/>
      <w:r>
        <w:t xml:space="preserve"> </w:t>
      </w:r>
    </w:p>
    <w:p w14:paraId="21FCE1D3" w14:textId="12C07E0E" w:rsidR="00402BAD" w:rsidRDefault="00402BAD" w:rsidP="00402BAD">
      <w:r>
        <w:t>Lorem ipsum</w:t>
      </w:r>
    </w:p>
    <w:p w14:paraId="7DB09495" w14:textId="7A410C7D" w:rsidR="00402BAD" w:rsidRDefault="00402BAD">
      <w:r>
        <w:br w:type="page"/>
      </w:r>
    </w:p>
    <w:p w14:paraId="5E979157" w14:textId="359697F4" w:rsidR="00AF066B" w:rsidRDefault="00AF066B" w:rsidP="00AF066B">
      <w:pPr>
        <w:pStyle w:val="Heading1"/>
      </w:pPr>
      <w:bookmarkStart w:id="14" w:name="_Toc42430429"/>
      <w:r>
        <w:lastRenderedPageBreak/>
        <w:t>Power Calculation</w:t>
      </w:r>
      <w:bookmarkEnd w:id="14"/>
    </w:p>
    <w:p w14:paraId="6D504F11" w14:textId="3CF640CD" w:rsidR="00402BAD" w:rsidRDefault="00402BAD">
      <w:r>
        <w:br w:type="page"/>
      </w:r>
    </w:p>
    <w:p w14:paraId="1D778185" w14:textId="77777777" w:rsidR="002F4625" w:rsidRDefault="002F4625" w:rsidP="00AF066B">
      <w:pPr>
        <w:pStyle w:val="Heading1"/>
        <w:sectPr w:rsidR="002F4625" w:rsidSect="002F4625">
          <w:pgSz w:w="12240" w:h="15840"/>
          <w:pgMar w:top="1440" w:right="1440" w:bottom="1440" w:left="1440" w:header="720" w:footer="720" w:gutter="0"/>
          <w:pgNumType w:start="0"/>
          <w:cols w:space="720"/>
          <w:titlePg/>
          <w:docGrid w:linePitch="360"/>
        </w:sectPr>
      </w:pPr>
      <w:bookmarkStart w:id="15" w:name="_Toc42430430"/>
    </w:p>
    <w:p w14:paraId="4B6C9066" w14:textId="680EDE6A" w:rsidR="00AF066B" w:rsidRDefault="00AF066B" w:rsidP="00AF066B">
      <w:pPr>
        <w:pStyle w:val="Heading1"/>
      </w:pPr>
      <w:r>
        <w:lastRenderedPageBreak/>
        <w:t>Conclusion</w:t>
      </w:r>
      <w:bookmarkEnd w:id="15"/>
    </w:p>
    <w:p w14:paraId="3206B04F" w14:textId="540BAB77" w:rsidR="00402BAD" w:rsidRDefault="00402BAD">
      <w:r>
        <w:t>Lorem ipsum</w:t>
      </w:r>
    </w:p>
    <w:p w14:paraId="5EBDCEF8" w14:textId="32B9D8A9" w:rsidR="00402BAD" w:rsidRDefault="00402BAD">
      <w:r>
        <w:br w:type="page"/>
      </w:r>
    </w:p>
    <w:p w14:paraId="463EC4A6" w14:textId="37DAFC9F" w:rsidR="00402BAD" w:rsidRDefault="00402BAD" w:rsidP="00402BAD">
      <w:pPr>
        <w:pStyle w:val="Heading1"/>
      </w:pPr>
      <w:bookmarkStart w:id="16" w:name="_Toc42430431"/>
      <w:r>
        <w:lastRenderedPageBreak/>
        <w:t>Appendix A: Assembler Source Code in C#</w:t>
      </w:r>
      <w:bookmarkEnd w:id="16"/>
    </w:p>
    <w:p w14:paraId="034FFDD3" w14:textId="77777777" w:rsidR="00402BAD" w:rsidRDefault="00402BAD" w:rsidP="00402BAD">
      <w:r>
        <w:t>using System;</w:t>
      </w:r>
    </w:p>
    <w:p w14:paraId="2EC94385" w14:textId="77777777" w:rsidR="00402BAD" w:rsidRDefault="00402BAD" w:rsidP="00402BAD">
      <w:r>
        <w:t>using System.IO;</w:t>
      </w:r>
    </w:p>
    <w:p w14:paraId="7A30242D" w14:textId="77777777" w:rsidR="00402BAD" w:rsidRDefault="00402BAD" w:rsidP="00402BAD">
      <w:r>
        <w:t xml:space="preserve">using </w:t>
      </w:r>
      <w:proofErr w:type="spellStart"/>
      <w:proofErr w:type="gramStart"/>
      <w:r>
        <w:t>System.Collections.Generic</w:t>
      </w:r>
      <w:proofErr w:type="spellEnd"/>
      <w:proofErr w:type="gramEnd"/>
      <w:r>
        <w:t>;</w:t>
      </w:r>
    </w:p>
    <w:p w14:paraId="23E8C18B" w14:textId="77777777" w:rsidR="00402BAD" w:rsidRDefault="00402BAD" w:rsidP="00402BAD"/>
    <w:p w14:paraId="3355BA41" w14:textId="77777777" w:rsidR="00402BAD" w:rsidRDefault="00402BAD" w:rsidP="00402BAD">
      <w:r>
        <w:t>namespace assembler</w:t>
      </w:r>
    </w:p>
    <w:p w14:paraId="7AD71166" w14:textId="77777777" w:rsidR="00402BAD" w:rsidRDefault="00402BAD" w:rsidP="00402BAD">
      <w:r>
        <w:t>{</w:t>
      </w:r>
    </w:p>
    <w:p w14:paraId="27C36254" w14:textId="77777777" w:rsidR="00402BAD" w:rsidRDefault="00402BAD" w:rsidP="00402BAD">
      <w:r>
        <w:t xml:space="preserve">    public class Content</w:t>
      </w:r>
    </w:p>
    <w:p w14:paraId="0D9FF621" w14:textId="77777777" w:rsidR="00402BAD" w:rsidRDefault="00402BAD" w:rsidP="00402BAD">
      <w:r>
        <w:t xml:space="preserve">    {</w:t>
      </w:r>
    </w:p>
    <w:p w14:paraId="4CB1F9A6" w14:textId="77777777" w:rsidR="00402BAD" w:rsidRDefault="00402BAD" w:rsidP="00402BAD">
      <w:r>
        <w:t xml:space="preserve">        public static List&lt;Instruction&gt; Instructions = new List&lt;Instruction</w:t>
      </w:r>
      <w:proofErr w:type="gramStart"/>
      <w:r>
        <w:t>&gt;(</w:t>
      </w:r>
      <w:proofErr w:type="gramEnd"/>
      <w:r>
        <w:t>);</w:t>
      </w:r>
    </w:p>
    <w:p w14:paraId="62C32ED8" w14:textId="77777777" w:rsidR="00402BAD" w:rsidRDefault="00402BAD" w:rsidP="00402BAD">
      <w:r>
        <w:t xml:space="preserve">        public static List&lt;Label&gt; Labels = new List&lt;Label</w:t>
      </w:r>
      <w:proofErr w:type="gramStart"/>
      <w:r>
        <w:t>&gt;(</w:t>
      </w:r>
      <w:proofErr w:type="gramEnd"/>
      <w:r>
        <w:t>);</w:t>
      </w:r>
    </w:p>
    <w:p w14:paraId="74E8F0A1" w14:textId="77777777" w:rsidR="00402BAD" w:rsidRDefault="00402BAD" w:rsidP="00402BAD">
      <w:r>
        <w:t xml:space="preserve">        public static List&lt;string&gt; </w:t>
      </w:r>
      <w:proofErr w:type="spellStart"/>
      <w:r>
        <w:t>Instruction_Content</w:t>
      </w:r>
      <w:proofErr w:type="spellEnd"/>
      <w:r>
        <w:t xml:space="preserve"> = new List&lt;string</w:t>
      </w:r>
      <w:proofErr w:type="gramStart"/>
      <w:r>
        <w:t>&gt;(</w:t>
      </w:r>
      <w:proofErr w:type="gramEnd"/>
      <w:r>
        <w:t>);</w:t>
      </w:r>
    </w:p>
    <w:p w14:paraId="27643A5D" w14:textId="77777777" w:rsidR="00402BAD" w:rsidRDefault="00402BAD" w:rsidP="00402BAD">
      <w:r>
        <w:t xml:space="preserve">        public static bool </w:t>
      </w:r>
      <w:proofErr w:type="spellStart"/>
      <w:r>
        <w:t>Assemble_Error</w:t>
      </w:r>
      <w:proofErr w:type="spellEnd"/>
      <w:r>
        <w:t>;</w:t>
      </w:r>
    </w:p>
    <w:p w14:paraId="4B1FCE96" w14:textId="77777777" w:rsidR="00402BAD" w:rsidRDefault="00402BAD" w:rsidP="00402BAD">
      <w:r>
        <w:t xml:space="preserve">        public static int </w:t>
      </w:r>
      <w:proofErr w:type="spellStart"/>
      <w:r>
        <w:t>Average_CPI</w:t>
      </w:r>
      <w:proofErr w:type="spellEnd"/>
      <w:r>
        <w:t>;</w:t>
      </w:r>
    </w:p>
    <w:p w14:paraId="1E45314D" w14:textId="77777777" w:rsidR="00402BAD" w:rsidRDefault="00402BAD" w:rsidP="00402BAD">
      <w:r>
        <w:t xml:space="preserve">        public static int </w:t>
      </w:r>
      <w:proofErr w:type="spellStart"/>
      <w:r>
        <w:t>Num_Of_Instructions</w:t>
      </w:r>
      <w:proofErr w:type="spellEnd"/>
      <w:r>
        <w:t>;</w:t>
      </w:r>
    </w:p>
    <w:p w14:paraId="5F812486" w14:textId="77777777" w:rsidR="00402BAD" w:rsidRDefault="00402BAD" w:rsidP="00402BAD">
      <w:r>
        <w:t xml:space="preserve">    }</w:t>
      </w:r>
    </w:p>
    <w:p w14:paraId="78630271" w14:textId="77777777" w:rsidR="00402BAD" w:rsidRDefault="00402BAD" w:rsidP="00402BAD">
      <w:r>
        <w:t xml:space="preserve">    public class Instruction</w:t>
      </w:r>
    </w:p>
    <w:p w14:paraId="09619A1F" w14:textId="77777777" w:rsidR="00402BAD" w:rsidRDefault="00402BAD" w:rsidP="00402BAD">
      <w:r>
        <w:t xml:space="preserve">    {</w:t>
      </w:r>
    </w:p>
    <w:p w14:paraId="00624E7D" w14:textId="77777777" w:rsidR="00402BAD" w:rsidRDefault="00402BAD" w:rsidP="00402BAD">
      <w:r>
        <w:t xml:space="preserve">        public string Opcode </w:t>
      </w:r>
      <w:proofErr w:type="gramStart"/>
      <w:r>
        <w:t>{ get</w:t>
      </w:r>
      <w:proofErr w:type="gramEnd"/>
      <w:r>
        <w:t>; set; }</w:t>
      </w:r>
    </w:p>
    <w:p w14:paraId="5669BFDD" w14:textId="77777777" w:rsidR="00402BAD" w:rsidRDefault="00402BAD" w:rsidP="00402BAD">
      <w:r>
        <w:t xml:space="preserve">        public string Destination </w:t>
      </w:r>
      <w:proofErr w:type="gramStart"/>
      <w:r>
        <w:t>{ get</w:t>
      </w:r>
      <w:proofErr w:type="gramEnd"/>
      <w:r>
        <w:t>; set; }</w:t>
      </w:r>
    </w:p>
    <w:p w14:paraId="31F272CE" w14:textId="77777777" w:rsidR="00402BAD" w:rsidRDefault="00402BAD" w:rsidP="00402BAD">
      <w:r>
        <w:t xml:space="preserve">        public string </w:t>
      </w:r>
      <w:proofErr w:type="spellStart"/>
      <w:r>
        <w:t>Source_One</w:t>
      </w:r>
      <w:proofErr w:type="spellEnd"/>
      <w:r>
        <w:t xml:space="preserve"> </w:t>
      </w:r>
      <w:proofErr w:type="gramStart"/>
      <w:r>
        <w:t>{ get</w:t>
      </w:r>
      <w:proofErr w:type="gramEnd"/>
      <w:r>
        <w:t>; set; }</w:t>
      </w:r>
    </w:p>
    <w:p w14:paraId="3D2B11D1" w14:textId="77777777" w:rsidR="00402BAD" w:rsidRDefault="00402BAD" w:rsidP="00402BAD">
      <w:r>
        <w:t xml:space="preserve">        public string </w:t>
      </w:r>
      <w:proofErr w:type="spellStart"/>
      <w:r>
        <w:t>Source_Two</w:t>
      </w:r>
      <w:proofErr w:type="spellEnd"/>
      <w:r>
        <w:t xml:space="preserve"> </w:t>
      </w:r>
      <w:proofErr w:type="gramStart"/>
      <w:r>
        <w:t>{ get</w:t>
      </w:r>
      <w:proofErr w:type="gramEnd"/>
      <w:r>
        <w:t>; set; }</w:t>
      </w:r>
    </w:p>
    <w:p w14:paraId="3857559E" w14:textId="77777777" w:rsidR="00402BAD" w:rsidRDefault="00402BAD" w:rsidP="00402BAD">
      <w:r>
        <w:t xml:space="preserve">        public int Position </w:t>
      </w:r>
      <w:proofErr w:type="gramStart"/>
      <w:r>
        <w:t>{ get</w:t>
      </w:r>
      <w:proofErr w:type="gramEnd"/>
      <w:r>
        <w:t>; set; }</w:t>
      </w:r>
    </w:p>
    <w:p w14:paraId="097C6E4F" w14:textId="77777777" w:rsidR="00402BAD" w:rsidRDefault="00402BAD" w:rsidP="00402BAD">
      <w:r>
        <w:t xml:space="preserve">        public int CPI </w:t>
      </w:r>
      <w:proofErr w:type="gramStart"/>
      <w:r>
        <w:t>{ get</w:t>
      </w:r>
      <w:proofErr w:type="gramEnd"/>
      <w:r>
        <w:t>; set; }</w:t>
      </w:r>
    </w:p>
    <w:p w14:paraId="05A0935C" w14:textId="77777777" w:rsidR="00402BAD" w:rsidRDefault="00402BAD" w:rsidP="00402BAD">
      <w:r>
        <w:t xml:space="preserve">        public string </w:t>
      </w:r>
      <w:proofErr w:type="spellStart"/>
      <w:r>
        <w:t>Binary_Opcode</w:t>
      </w:r>
      <w:proofErr w:type="spellEnd"/>
      <w:r>
        <w:t xml:space="preserve"> </w:t>
      </w:r>
      <w:proofErr w:type="gramStart"/>
      <w:r>
        <w:t>{ get</w:t>
      </w:r>
      <w:proofErr w:type="gramEnd"/>
      <w:r>
        <w:t>; set; }</w:t>
      </w:r>
    </w:p>
    <w:p w14:paraId="7C41EEE9" w14:textId="77777777" w:rsidR="00402BAD" w:rsidRDefault="00402BAD" w:rsidP="00402BAD">
      <w:r>
        <w:t xml:space="preserve">        public string </w:t>
      </w:r>
      <w:proofErr w:type="spellStart"/>
      <w:r>
        <w:t>Binary_Destination</w:t>
      </w:r>
      <w:proofErr w:type="spellEnd"/>
      <w:r>
        <w:t xml:space="preserve"> </w:t>
      </w:r>
      <w:proofErr w:type="gramStart"/>
      <w:r>
        <w:t>{ get</w:t>
      </w:r>
      <w:proofErr w:type="gramEnd"/>
      <w:r>
        <w:t>; set; }</w:t>
      </w:r>
    </w:p>
    <w:p w14:paraId="08774D38" w14:textId="77777777" w:rsidR="00402BAD" w:rsidRDefault="00402BAD" w:rsidP="00402BAD">
      <w:r>
        <w:t xml:space="preserve">        public string </w:t>
      </w:r>
      <w:proofErr w:type="spellStart"/>
      <w:r>
        <w:t>Binary_Source_One</w:t>
      </w:r>
      <w:proofErr w:type="spellEnd"/>
      <w:r>
        <w:t xml:space="preserve"> </w:t>
      </w:r>
      <w:proofErr w:type="gramStart"/>
      <w:r>
        <w:t>{ get</w:t>
      </w:r>
      <w:proofErr w:type="gramEnd"/>
      <w:r>
        <w:t>; set; }</w:t>
      </w:r>
    </w:p>
    <w:p w14:paraId="63DA1876" w14:textId="77777777" w:rsidR="00402BAD" w:rsidRDefault="00402BAD" w:rsidP="00402BAD">
      <w:r>
        <w:lastRenderedPageBreak/>
        <w:t xml:space="preserve">        public string </w:t>
      </w:r>
      <w:proofErr w:type="spellStart"/>
      <w:r>
        <w:t>Binary_Source_Two</w:t>
      </w:r>
      <w:proofErr w:type="spellEnd"/>
      <w:r>
        <w:t xml:space="preserve"> </w:t>
      </w:r>
      <w:proofErr w:type="gramStart"/>
      <w:r>
        <w:t>{ get</w:t>
      </w:r>
      <w:proofErr w:type="gramEnd"/>
      <w:r>
        <w:t>; set; }</w:t>
      </w:r>
    </w:p>
    <w:p w14:paraId="40E94CC5" w14:textId="77777777" w:rsidR="00402BAD" w:rsidRDefault="00402BAD" w:rsidP="00402BAD">
      <w:r>
        <w:t xml:space="preserve">        public string </w:t>
      </w:r>
      <w:proofErr w:type="spellStart"/>
      <w:r>
        <w:t>Binary_Function</w:t>
      </w:r>
      <w:proofErr w:type="spellEnd"/>
      <w:r>
        <w:t xml:space="preserve"> </w:t>
      </w:r>
      <w:proofErr w:type="gramStart"/>
      <w:r>
        <w:t>{ get</w:t>
      </w:r>
      <w:proofErr w:type="gramEnd"/>
      <w:r>
        <w:t>; set; }</w:t>
      </w:r>
    </w:p>
    <w:p w14:paraId="5132FC9B" w14:textId="77777777" w:rsidR="00402BAD" w:rsidRDefault="00402BAD" w:rsidP="00402BAD">
      <w:r>
        <w:t xml:space="preserve">        public string </w:t>
      </w:r>
      <w:proofErr w:type="spellStart"/>
      <w:r>
        <w:t>Binary_Constant</w:t>
      </w:r>
      <w:proofErr w:type="spellEnd"/>
      <w:r>
        <w:t xml:space="preserve"> </w:t>
      </w:r>
      <w:proofErr w:type="gramStart"/>
      <w:r>
        <w:t>{ get</w:t>
      </w:r>
      <w:proofErr w:type="gramEnd"/>
      <w:r>
        <w:t>; set; }</w:t>
      </w:r>
    </w:p>
    <w:p w14:paraId="2C119463" w14:textId="77777777" w:rsidR="00402BAD" w:rsidRDefault="00402BAD" w:rsidP="00402BAD">
      <w:r>
        <w:t xml:space="preserve">        public string </w:t>
      </w:r>
      <w:proofErr w:type="spellStart"/>
      <w:r>
        <w:t>Binary_MachineCode</w:t>
      </w:r>
      <w:proofErr w:type="spellEnd"/>
      <w:r>
        <w:t xml:space="preserve"> </w:t>
      </w:r>
      <w:proofErr w:type="gramStart"/>
      <w:r>
        <w:t>{ get</w:t>
      </w:r>
      <w:proofErr w:type="gramEnd"/>
      <w:r>
        <w:t>; set; }</w:t>
      </w:r>
    </w:p>
    <w:p w14:paraId="397657C8" w14:textId="77777777" w:rsidR="00402BAD" w:rsidRDefault="00402BAD" w:rsidP="00402BAD">
      <w:r>
        <w:t xml:space="preserve">        public string Type </w:t>
      </w:r>
      <w:proofErr w:type="gramStart"/>
      <w:r>
        <w:t>{ get</w:t>
      </w:r>
      <w:proofErr w:type="gramEnd"/>
      <w:r>
        <w:t>; set; }</w:t>
      </w:r>
    </w:p>
    <w:p w14:paraId="0C1267E1" w14:textId="77777777" w:rsidR="00402BAD" w:rsidRDefault="00402BAD" w:rsidP="00402BAD"/>
    <w:p w14:paraId="3927DC82" w14:textId="77777777" w:rsidR="00402BAD" w:rsidRDefault="00402BAD" w:rsidP="00402BAD">
      <w:r>
        <w:t xml:space="preserve">        public void </w:t>
      </w:r>
      <w:proofErr w:type="gramStart"/>
      <w:r>
        <w:t>Print(</w:t>
      </w:r>
      <w:proofErr w:type="gramEnd"/>
      <w:r>
        <w:t>)</w:t>
      </w:r>
    </w:p>
    <w:p w14:paraId="494342CA" w14:textId="77777777" w:rsidR="00402BAD" w:rsidRDefault="00402BAD" w:rsidP="00402BAD">
      <w:r>
        <w:t xml:space="preserve">        {</w:t>
      </w:r>
    </w:p>
    <w:p w14:paraId="346617E0" w14:textId="77777777" w:rsidR="00402BAD" w:rsidRDefault="00402BAD" w:rsidP="00402BAD">
      <w:r>
        <w:t xml:space="preserve">            </w:t>
      </w:r>
      <w:proofErr w:type="spellStart"/>
      <w:r>
        <w:t>Console.WriteLine</w:t>
      </w:r>
      <w:proofErr w:type="spellEnd"/>
      <w:r>
        <w:t>("-------------------------------------------");</w:t>
      </w:r>
    </w:p>
    <w:p w14:paraId="4BAEB3B5" w14:textId="77777777" w:rsidR="00402BAD" w:rsidRDefault="00402BAD" w:rsidP="00402BAD">
      <w:r>
        <w:t xml:space="preserve">            </w:t>
      </w:r>
      <w:proofErr w:type="spellStart"/>
      <w:r>
        <w:t>Console.WriteLine</w:t>
      </w:r>
      <w:proofErr w:type="spellEnd"/>
      <w:r>
        <w:t>($"Opcode: {Opcode}");</w:t>
      </w:r>
    </w:p>
    <w:p w14:paraId="0830FD99" w14:textId="77777777" w:rsidR="00402BAD" w:rsidRDefault="00402BAD" w:rsidP="00402BAD"/>
    <w:p w14:paraId="5A7D9E10" w14:textId="77777777" w:rsidR="00402BAD" w:rsidRDefault="00402BAD" w:rsidP="00402BAD">
      <w:r>
        <w:t xml:space="preserve">            </w:t>
      </w:r>
      <w:proofErr w:type="gramStart"/>
      <w:r>
        <w:t>if(</w:t>
      </w:r>
      <w:proofErr w:type="spellStart"/>
      <w:proofErr w:type="gramEnd"/>
      <w:r>
        <w:t>this.Type</w:t>
      </w:r>
      <w:proofErr w:type="spellEnd"/>
      <w:r>
        <w:t xml:space="preserve"> == "R")</w:t>
      </w:r>
    </w:p>
    <w:p w14:paraId="2025B098" w14:textId="77777777" w:rsidR="00402BAD" w:rsidRDefault="00402BAD" w:rsidP="00402BAD">
      <w:r>
        <w:t xml:space="preserve">            {</w:t>
      </w:r>
    </w:p>
    <w:p w14:paraId="60F47675" w14:textId="77777777" w:rsidR="00402BAD" w:rsidRDefault="00402BAD" w:rsidP="00402BAD">
      <w:r>
        <w:t xml:space="preserve">                </w:t>
      </w:r>
      <w:proofErr w:type="spellStart"/>
      <w:r>
        <w:t>Console.WriteLine</w:t>
      </w:r>
      <w:proofErr w:type="spellEnd"/>
      <w:r>
        <w:t>($"Destination: {Destination}");</w:t>
      </w:r>
    </w:p>
    <w:p w14:paraId="1D714C09" w14:textId="77777777" w:rsidR="00402BAD" w:rsidRDefault="00402BAD" w:rsidP="00402BAD">
      <w:r>
        <w:t xml:space="preserve">                </w:t>
      </w:r>
      <w:proofErr w:type="spellStart"/>
      <w:r>
        <w:t>Console.WriteLine</w:t>
      </w:r>
      <w:proofErr w:type="spellEnd"/>
      <w:r>
        <w:t>($"Source One: {</w:t>
      </w:r>
      <w:proofErr w:type="spellStart"/>
      <w:r>
        <w:t>Source_One</w:t>
      </w:r>
      <w:proofErr w:type="spellEnd"/>
      <w:r>
        <w:t>}");</w:t>
      </w:r>
    </w:p>
    <w:p w14:paraId="1E7EAD78" w14:textId="77777777" w:rsidR="00402BAD" w:rsidRDefault="00402BAD" w:rsidP="00402BAD">
      <w:r>
        <w:t xml:space="preserve">                </w:t>
      </w:r>
      <w:proofErr w:type="spellStart"/>
      <w:r>
        <w:t>Console.WriteLine</w:t>
      </w:r>
      <w:proofErr w:type="spellEnd"/>
      <w:r>
        <w:t>($"Source Two: {</w:t>
      </w:r>
      <w:proofErr w:type="spellStart"/>
      <w:r>
        <w:t>Source_Two</w:t>
      </w:r>
      <w:proofErr w:type="spellEnd"/>
      <w:r>
        <w:t>}");</w:t>
      </w:r>
    </w:p>
    <w:p w14:paraId="7CD190E8" w14:textId="77777777" w:rsidR="00402BAD" w:rsidRDefault="00402BAD" w:rsidP="00402BAD">
      <w:r>
        <w:t xml:space="preserve">            }</w:t>
      </w:r>
    </w:p>
    <w:p w14:paraId="0EB11CF4" w14:textId="77777777" w:rsidR="00402BAD" w:rsidRDefault="00402BAD" w:rsidP="00402BAD">
      <w:r>
        <w:t xml:space="preserve">            </w:t>
      </w:r>
      <w:proofErr w:type="gramStart"/>
      <w:r>
        <w:t>if(</w:t>
      </w:r>
      <w:proofErr w:type="spellStart"/>
      <w:proofErr w:type="gramEnd"/>
      <w:r>
        <w:t>this.Type</w:t>
      </w:r>
      <w:proofErr w:type="spellEnd"/>
      <w:r>
        <w:t xml:space="preserve"> == "I")</w:t>
      </w:r>
    </w:p>
    <w:p w14:paraId="3BB07C1B" w14:textId="77777777" w:rsidR="00402BAD" w:rsidRDefault="00402BAD" w:rsidP="00402BAD">
      <w:r>
        <w:t xml:space="preserve">            {</w:t>
      </w:r>
    </w:p>
    <w:p w14:paraId="7C95EBE0" w14:textId="77777777" w:rsidR="00402BAD" w:rsidRDefault="00402BAD" w:rsidP="00402BAD">
      <w:r>
        <w:t xml:space="preserve">                </w:t>
      </w:r>
      <w:proofErr w:type="spellStart"/>
      <w:r>
        <w:t>Console.WriteLine</w:t>
      </w:r>
      <w:proofErr w:type="spellEnd"/>
      <w:r>
        <w:t>($"Destination: {Destination}");</w:t>
      </w:r>
    </w:p>
    <w:p w14:paraId="1E86E8F0" w14:textId="77777777" w:rsidR="00402BAD" w:rsidRDefault="00402BAD" w:rsidP="00402BAD">
      <w:r>
        <w:t xml:space="preserve">                </w:t>
      </w:r>
      <w:proofErr w:type="spellStart"/>
      <w:r>
        <w:t>Console.WriteLine</w:t>
      </w:r>
      <w:proofErr w:type="spellEnd"/>
      <w:r>
        <w:t>($"Source: {</w:t>
      </w:r>
      <w:proofErr w:type="spellStart"/>
      <w:r>
        <w:t>Source_One</w:t>
      </w:r>
      <w:proofErr w:type="spellEnd"/>
      <w:r>
        <w:t>}");</w:t>
      </w:r>
    </w:p>
    <w:p w14:paraId="38A2FCB4" w14:textId="77777777" w:rsidR="00402BAD" w:rsidRDefault="00402BAD" w:rsidP="00402BAD">
      <w:r>
        <w:t xml:space="preserve">                </w:t>
      </w:r>
      <w:proofErr w:type="spellStart"/>
      <w:r>
        <w:t>Console.WriteLine</w:t>
      </w:r>
      <w:proofErr w:type="spellEnd"/>
      <w:r>
        <w:t>($"Constant: {</w:t>
      </w:r>
      <w:proofErr w:type="spellStart"/>
      <w:r>
        <w:t>Source_Two</w:t>
      </w:r>
      <w:proofErr w:type="spellEnd"/>
      <w:r>
        <w:t>}");</w:t>
      </w:r>
    </w:p>
    <w:p w14:paraId="5FC56419" w14:textId="77777777" w:rsidR="00402BAD" w:rsidRDefault="00402BAD" w:rsidP="00402BAD">
      <w:r>
        <w:t xml:space="preserve">            }</w:t>
      </w:r>
    </w:p>
    <w:p w14:paraId="329E03B3" w14:textId="77777777" w:rsidR="00402BAD" w:rsidRDefault="00402BAD" w:rsidP="00402BAD">
      <w:r>
        <w:t xml:space="preserve">            </w:t>
      </w:r>
      <w:proofErr w:type="gramStart"/>
      <w:r>
        <w:t>if(</w:t>
      </w:r>
      <w:proofErr w:type="spellStart"/>
      <w:proofErr w:type="gramEnd"/>
      <w:r>
        <w:t>this.Type</w:t>
      </w:r>
      <w:proofErr w:type="spellEnd"/>
      <w:r>
        <w:t xml:space="preserve"> == "J")</w:t>
      </w:r>
    </w:p>
    <w:p w14:paraId="7300C417" w14:textId="77777777" w:rsidR="00402BAD" w:rsidRDefault="00402BAD" w:rsidP="00402BAD">
      <w:r>
        <w:t xml:space="preserve">            {</w:t>
      </w:r>
    </w:p>
    <w:p w14:paraId="7F6F8CEE" w14:textId="77777777" w:rsidR="00402BAD" w:rsidRDefault="00402BAD" w:rsidP="00402BAD">
      <w:r>
        <w:t xml:space="preserve">                </w:t>
      </w:r>
      <w:proofErr w:type="gramStart"/>
      <w:r>
        <w:t>if(</w:t>
      </w:r>
      <w:proofErr w:type="spellStart"/>
      <w:proofErr w:type="gramEnd"/>
      <w:r>
        <w:t>this.Opcode</w:t>
      </w:r>
      <w:proofErr w:type="spellEnd"/>
      <w:r>
        <w:t xml:space="preserve"> == "JUMP")</w:t>
      </w:r>
    </w:p>
    <w:p w14:paraId="757E79EC" w14:textId="77777777" w:rsidR="00402BAD" w:rsidRDefault="00402BAD" w:rsidP="00402BAD">
      <w:r>
        <w:t xml:space="preserve">                {</w:t>
      </w:r>
    </w:p>
    <w:p w14:paraId="10184F7E" w14:textId="77777777" w:rsidR="00402BAD" w:rsidRDefault="00402BAD" w:rsidP="00402BAD">
      <w:r>
        <w:lastRenderedPageBreak/>
        <w:t xml:space="preserve">                    </w:t>
      </w:r>
      <w:proofErr w:type="spellStart"/>
      <w:r>
        <w:t>Console.WriteLine</w:t>
      </w:r>
      <w:proofErr w:type="spellEnd"/>
      <w:r>
        <w:t>($"Label: {</w:t>
      </w:r>
      <w:proofErr w:type="spellStart"/>
      <w:r>
        <w:t>Source_Two</w:t>
      </w:r>
      <w:proofErr w:type="spellEnd"/>
      <w:r>
        <w:t>}");</w:t>
      </w:r>
    </w:p>
    <w:p w14:paraId="0FAE58E3" w14:textId="77777777" w:rsidR="00402BAD" w:rsidRDefault="00402BAD" w:rsidP="00402BAD">
      <w:r>
        <w:t xml:space="preserve">                } else</w:t>
      </w:r>
    </w:p>
    <w:p w14:paraId="2E94B436" w14:textId="77777777" w:rsidR="00402BAD" w:rsidRDefault="00402BAD" w:rsidP="00402BAD">
      <w:r>
        <w:t xml:space="preserve">                {</w:t>
      </w:r>
    </w:p>
    <w:p w14:paraId="19D25ADB" w14:textId="77777777" w:rsidR="00402BAD" w:rsidRDefault="00402BAD" w:rsidP="00402BAD">
      <w:r>
        <w:t xml:space="preserve">                    </w:t>
      </w:r>
      <w:proofErr w:type="spellStart"/>
      <w:r>
        <w:t>Console.WriteLine</w:t>
      </w:r>
      <w:proofErr w:type="spellEnd"/>
      <w:r>
        <w:t>($"Constant: {</w:t>
      </w:r>
      <w:proofErr w:type="spellStart"/>
      <w:r>
        <w:t>Source_Two</w:t>
      </w:r>
      <w:proofErr w:type="spellEnd"/>
      <w:r>
        <w:t>}");</w:t>
      </w:r>
    </w:p>
    <w:p w14:paraId="35F431DD" w14:textId="77777777" w:rsidR="00402BAD" w:rsidRDefault="00402BAD" w:rsidP="00402BAD">
      <w:r>
        <w:t xml:space="preserve">                }</w:t>
      </w:r>
    </w:p>
    <w:p w14:paraId="7429CEDD" w14:textId="77777777" w:rsidR="00402BAD" w:rsidRDefault="00402BAD" w:rsidP="00402BAD">
      <w:r>
        <w:t xml:space="preserve">                </w:t>
      </w:r>
    </w:p>
    <w:p w14:paraId="02F1DD7D" w14:textId="77777777" w:rsidR="00402BAD" w:rsidRDefault="00402BAD" w:rsidP="00402BAD">
      <w:r>
        <w:t xml:space="preserve">            }</w:t>
      </w:r>
    </w:p>
    <w:p w14:paraId="13CAB8CA" w14:textId="77777777" w:rsidR="00402BAD" w:rsidRDefault="00402BAD" w:rsidP="00402BAD"/>
    <w:p w14:paraId="631FCF96" w14:textId="77777777" w:rsidR="00402BAD" w:rsidRDefault="00402BAD" w:rsidP="00402BAD">
      <w:r>
        <w:t xml:space="preserve">            </w:t>
      </w:r>
      <w:proofErr w:type="spellStart"/>
      <w:r>
        <w:t>Console.WriteLine</w:t>
      </w:r>
      <w:proofErr w:type="spellEnd"/>
      <w:r>
        <w:t>($"CPI: {CPI}");</w:t>
      </w:r>
    </w:p>
    <w:p w14:paraId="566B92CB" w14:textId="77777777" w:rsidR="00402BAD" w:rsidRDefault="00402BAD" w:rsidP="00402BAD">
      <w:r>
        <w:t xml:space="preserve">            </w:t>
      </w:r>
      <w:proofErr w:type="spellStart"/>
      <w:r>
        <w:t>Console.WriteLine</w:t>
      </w:r>
      <w:proofErr w:type="spellEnd"/>
      <w:r>
        <w:t>($"Word Address: {Position}");</w:t>
      </w:r>
    </w:p>
    <w:p w14:paraId="77EB65C3" w14:textId="77777777" w:rsidR="00402BAD" w:rsidRDefault="00402BAD" w:rsidP="00402BAD">
      <w:r>
        <w:t xml:space="preserve">            </w:t>
      </w:r>
      <w:proofErr w:type="spellStart"/>
      <w:r>
        <w:t>Console.WriteLine</w:t>
      </w:r>
      <w:proofErr w:type="spellEnd"/>
      <w:r>
        <w:t>($"Machine Code: {</w:t>
      </w:r>
      <w:proofErr w:type="spellStart"/>
      <w:r>
        <w:t>Binary_MachineCode</w:t>
      </w:r>
      <w:proofErr w:type="spellEnd"/>
      <w:r>
        <w:t>}");</w:t>
      </w:r>
    </w:p>
    <w:p w14:paraId="1CABD8E3" w14:textId="77777777" w:rsidR="00402BAD" w:rsidRDefault="00402BAD" w:rsidP="00402BAD">
      <w:r>
        <w:t xml:space="preserve">            </w:t>
      </w:r>
      <w:proofErr w:type="spellStart"/>
      <w:r>
        <w:t>Console.WriteLine</w:t>
      </w:r>
      <w:proofErr w:type="spellEnd"/>
      <w:r>
        <w:t>("-------------------------------------------");</w:t>
      </w:r>
    </w:p>
    <w:p w14:paraId="07AC3770" w14:textId="77777777" w:rsidR="00402BAD" w:rsidRDefault="00402BAD" w:rsidP="00402BAD">
      <w:r>
        <w:t xml:space="preserve">        }</w:t>
      </w:r>
    </w:p>
    <w:p w14:paraId="74D7754A" w14:textId="77777777" w:rsidR="00402BAD" w:rsidRDefault="00402BAD" w:rsidP="00402BAD"/>
    <w:p w14:paraId="08BB7B2B" w14:textId="77777777" w:rsidR="00402BAD" w:rsidRDefault="00402BAD" w:rsidP="00402BAD">
      <w:r>
        <w:t xml:space="preserve">        public void </w:t>
      </w:r>
      <w:proofErr w:type="gramStart"/>
      <w:r>
        <w:t>Encode(</w:t>
      </w:r>
      <w:proofErr w:type="gramEnd"/>
      <w:r>
        <w:t>)</w:t>
      </w:r>
    </w:p>
    <w:p w14:paraId="1B70C7A9" w14:textId="77777777" w:rsidR="00402BAD" w:rsidRDefault="00402BAD" w:rsidP="00402BAD">
      <w:r>
        <w:t xml:space="preserve">        {</w:t>
      </w:r>
    </w:p>
    <w:p w14:paraId="50A86A39" w14:textId="77777777" w:rsidR="00402BAD" w:rsidRDefault="00402BAD" w:rsidP="00402BAD">
      <w:r>
        <w:t xml:space="preserve">            try</w:t>
      </w:r>
    </w:p>
    <w:p w14:paraId="67FFDFA7" w14:textId="77777777" w:rsidR="00402BAD" w:rsidRDefault="00402BAD" w:rsidP="00402BAD">
      <w:r>
        <w:t xml:space="preserve">            {</w:t>
      </w:r>
    </w:p>
    <w:p w14:paraId="5E33E66D" w14:textId="77777777" w:rsidR="00402BAD" w:rsidRDefault="00402BAD" w:rsidP="00402BAD">
      <w:r>
        <w:t xml:space="preserve">                var Types = new Dictionary&lt;string, string&gt; {</w:t>
      </w:r>
    </w:p>
    <w:p w14:paraId="081BDEDC" w14:textId="77777777" w:rsidR="00402BAD" w:rsidRDefault="00402BAD" w:rsidP="00402BAD">
      <w:r>
        <w:t xml:space="preserve">                </w:t>
      </w:r>
      <w:proofErr w:type="gramStart"/>
      <w:r>
        <w:t>{ "</w:t>
      </w:r>
      <w:proofErr w:type="gramEnd"/>
      <w:r>
        <w:t>ADD", "R"},</w:t>
      </w:r>
    </w:p>
    <w:p w14:paraId="304149AE" w14:textId="77777777" w:rsidR="00402BAD" w:rsidRDefault="00402BAD" w:rsidP="00402BAD">
      <w:r>
        <w:t xml:space="preserve">                </w:t>
      </w:r>
      <w:proofErr w:type="gramStart"/>
      <w:r>
        <w:t>{ "</w:t>
      </w:r>
      <w:proofErr w:type="gramEnd"/>
      <w:r>
        <w:t>ADDI", "I"},</w:t>
      </w:r>
    </w:p>
    <w:p w14:paraId="53B4750C" w14:textId="77777777" w:rsidR="00402BAD" w:rsidRDefault="00402BAD" w:rsidP="00402BAD">
      <w:r>
        <w:t xml:space="preserve">                </w:t>
      </w:r>
      <w:proofErr w:type="gramStart"/>
      <w:r>
        <w:t>{ "</w:t>
      </w:r>
      <w:proofErr w:type="gramEnd"/>
      <w:r>
        <w:t>SUB", "R" },</w:t>
      </w:r>
    </w:p>
    <w:p w14:paraId="4CFB2939" w14:textId="77777777" w:rsidR="00402BAD" w:rsidRDefault="00402BAD" w:rsidP="00402BAD">
      <w:r>
        <w:t xml:space="preserve">                </w:t>
      </w:r>
      <w:proofErr w:type="gramStart"/>
      <w:r>
        <w:t>{ "</w:t>
      </w:r>
      <w:proofErr w:type="gramEnd"/>
      <w:r>
        <w:t>AND", "R" },</w:t>
      </w:r>
    </w:p>
    <w:p w14:paraId="5A693DB5" w14:textId="77777777" w:rsidR="00402BAD" w:rsidRDefault="00402BAD" w:rsidP="00402BAD">
      <w:r>
        <w:t xml:space="preserve">                </w:t>
      </w:r>
      <w:proofErr w:type="gramStart"/>
      <w:r>
        <w:t>{ "</w:t>
      </w:r>
      <w:proofErr w:type="gramEnd"/>
      <w:r>
        <w:t>ANDI", "I" },</w:t>
      </w:r>
    </w:p>
    <w:p w14:paraId="127125F8" w14:textId="77777777" w:rsidR="00402BAD" w:rsidRDefault="00402BAD" w:rsidP="00402BAD">
      <w:r>
        <w:t xml:space="preserve">                </w:t>
      </w:r>
      <w:proofErr w:type="gramStart"/>
      <w:r>
        <w:t>{ "</w:t>
      </w:r>
      <w:proofErr w:type="gramEnd"/>
      <w:r>
        <w:t>OR", "R" },</w:t>
      </w:r>
    </w:p>
    <w:p w14:paraId="19CA4D13" w14:textId="77777777" w:rsidR="00402BAD" w:rsidRDefault="00402BAD" w:rsidP="00402BAD">
      <w:r>
        <w:t xml:space="preserve">                </w:t>
      </w:r>
      <w:proofErr w:type="gramStart"/>
      <w:r>
        <w:t>{ "</w:t>
      </w:r>
      <w:proofErr w:type="gramEnd"/>
      <w:r>
        <w:t>DMADDR", "J" },</w:t>
      </w:r>
    </w:p>
    <w:p w14:paraId="00FB8B4D" w14:textId="77777777" w:rsidR="00402BAD" w:rsidRDefault="00402BAD" w:rsidP="00402BAD">
      <w:r>
        <w:t xml:space="preserve">                </w:t>
      </w:r>
      <w:proofErr w:type="gramStart"/>
      <w:r>
        <w:t>{ "</w:t>
      </w:r>
      <w:proofErr w:type="gramEnd"/>
      <w:r>
        <w:t>XOR", "R" },</w:t>
      </w:r>
    </w:p>
    <w:p w14:paraId="4D1BC1B1" w14:textId="77777777" w:rsidR="00402BAD" w:rsidRDefault="00402BAD" w:rsidP="00402BAD">
      <w:r>
        <w:lastRenderedPageBreak/>
        <w:t xml:space="preserve">                </w:t>
      </w:r>
      <w:proofErr w:type="gramStart"/>
      <w:r>
        <w:t>{ "</w:t>
      </w:r>
      <w:proofErr w:type="gramEnd"/>
      <w:r>
        <w:t>SLT", "R" },</w:t>
      </w:r>
    </w:p>
    <w:p w14:paraId="3CE29066" w14:textId="77777777" w:rsidR="00402BAD" w:rsidRDefault="00402BAD" w:rsidP="00402BAD">
      <w:r>
        <w:t xml:space="preserve">                </w:t>
      </w:r>
      <w:proofErr w:type="gramStart"/>
      <w:r>
        <w:t>{ "</w:t>
      </w:r>
      <w:proofErr w:type="gramEnd"/>
      <w:r>
        <w:t>MUL", "R" },</w:t>
      </w:r>
    </w:p>
    <w:p w14:paraId="5ACA69FA" w14:textId="77777777" w:rsidR="00402BAD" w:rsidRDefault="00402BAD" w:rsidP="00402BAD">
      <w:r>
        <w:t xml:space="preserve">                </w:t>
      </w:r>
      <w:proofErr w:type="gramStart"/>
      <w:r>
        <w:t>{ "</w:t>
      </w:r>
      <w:proofErr w:type="gramEnd"/>
      <w:r>
        <w:t>DIV", "R" },</w:t>
      </w:r>
    </w:p>
    <w:p w14:paraId="22507C41" w14:textId="77777777" w:rsidR="00402BAD" w:rsidRDefault="00402BAD" w:rsidP="00402BAD">
      <w:r>
        <w:t xml:space="preserve">                </w:t>
      </w:r>
      <w:proofErr w:type="gramStart"/>
      <w:r>
        <w:t>{ "</w:t>
      </w:r>
      <w:proofErr w:type="gramEnd"/>
      <w:r>
        <w:t>SLL", "I" },</w:t>
      </w:r>
    </w:p>
    <w:p w14:paraId="04BB9AB1" w14:textId="77777777" w:rsidR="00402BAD" w:rsidRDefault="00402BAD" w:rsidP="00402BAD">
      <w:r>
        <w:t xml:space="preserve">                </w:t>
      </w:r>
      <w:proofErr w:type="gramStart"/>
      <w:r>
        <w:t>{ "</w:t>
      </w:r>
      <w:proofErr w:type="gramEnd"/>
      <w:r>
        <w:t>SRL", "I" },</w:t>
      </w:r>
    </w:p>
    <w:p w14:paraId="2C2A19F2" w14:textId="77777777" w:rsidR="00402BAD" w:rsidRDefault="00402BAD" w:rsidP="00402BAD">
      <w:r>
        <w:t xml:space="preserve">                </w:t>
      </w:r>
      <w:proofErr w:type="gramStart"/>
      <w:r>
        <w:t>{ "</w:t>
      </w:r>
      <w:proofErr w:type="gramEnd"/>
      <w:r>
        <w:t>SRA", "I" },</w:t>
      </w:r>
    </w:p>
    <w:p w14:paraId="663221BE" w14:textId="77777777" w:rsidR="00402BAD" w:rsidRDefault="00402BAD" w:rsidP="00402BAD">
      <w:r>
        <w:t xml:space="preserve">                </w:t>
      </w:r>
      <w:proofErr w:type="gramStart"/>
      <w:r>
        <w:t>{ "</w:t>
      </w:r>
      <w:proofErr w:type="gramEnd"/>
      <w:r>
        <w:t>LW", "I" },</w:t>
      </w:r>
    </w:p>
    <w:p w14:paraId="2C456525" w14:textId="77777777" w:rsidR="00402BAD" w:rsidRDefault="00402BAD" w:rsidP="00402BAD">
      <w:r>
        <w:t xml:space="preserve">                </w:t>
      </w:r>
      <w:proofErr w:type="gramStart"/>
      <w:r>
        <w:t>{ "</w:t>
      </w:r>
      <w:proofErr w:type="gramEnd"/>
      <w:r>
        <w:t>LWU", "I" },</w:t>
      </w:r>
    </w:p>
    <w:p w14:paraId="7D45FE3A" w14:textId="77777777" w:rsidR="00402BAD" w:rsidRDefault="00402BAD" w:rsidP="00402BAD">
      <w:r>
        <w:t xml:space="preserve">                </w:t>
      </w:r>
      <w:proofErr w:type="gramStart"/>
      <w:r>
        <w:t>{ "</w:t>
      </w:r>
      <w:proofErr w:type="gramEnd"/>
      <w:r>
        <w:t>LWL", "I" },</w:t>
      </w:r>
    </w:p>
    <w:p w14:paraId="0136E359" w14:textId="77777777" w:rsidR="00402BAD" w:rsidRDefault="00402BAD" w:rsidP="00402BAD">
      <w:r>
        <w:t xml:space="preserve">                </w:t>
      </w:r>
      <w:proofErr w:type="gramStart"/>
      <w:r>
        <w:t>{ "</w:t>
      </w:r>
      <w:proofErr w:type="gramEnd"/>
      <w:r>
        <w:t>SW", "I" },</w:t>
      </w:r>
    </w:p>
    <w:p w14:paraId="31BC6C94" w14:textId="77777777" w:rsidR="00402BAD" w:rsidRDefault="00402BAD" w:rsidP="00402BAD">
      <w:r>
        <w:t xml:space="preserve">                </w:t>
      </w:r>
      <w:proofErr w:type="gramStart"/>
      <w:r>
        <w:t>{ "</w:t>
      </w:r>
      <w:proofErr w:type="gramEnd"/>
      <w:r>
        <w:t>SWU", "I" },</w:t>
      </w:r>
    </w:p>
    <w:p w14:paraId="249E39CB" w14:textId="77777777" w:rsidR="00402BAD" w:rsidRDefault="00402BAD" w:rsidP="00402BAD">
      <w:r>
        <w:t xml:space="preserve">                </w:t>
      </w:r>
      <w:proofErr w:type="gramStart"/>
      <w:r>
        <w:t>{ "</w:t>
      </w:r>
      <w:proofErr w:type="gramEnd"/>
      <w:r>
        <w:t>SWL", "I" },</w:t>
      </w:r>
    </w:p>
    <w:p w14:paraId="651BDF6C" w14:textId="77777777" w:rsidR="00402BAD" w:rsidRDefault="00402BAD" w:rsidP="00402BAD">
      <w:r>
        <w:t xml:space="preserve">                </w:t>
      </w:r>
      <w:proofErr w:type="gramStart"/>
      <w:r>
        <w:t>{ "</w:t>
      </w:r>
      <w:proofErr w:type="gramEnd"/>
      <w:r>
        <w:t>BREQ", "I" },</w:t>
      </w:r>
    </w:p>
    <w:p w14:paraId="79571D0B" w14:textId="77777777" w:rsidR="00402BAD" w:rsidRDefault="00402BAD" w:rsidP="00402BAD">
      <w:r>
        <w:t xml:space="preserve">                </w:t>
      </w:r>
      <w:proofErr w:type="gramStart"/>
      <w:r>
        <w:t>{ "</w:t>
      </w:r>
      <w:proofErr w:type="gramEnd"/>
      <w:r>
        <w:t>BRNE", "I" },</w:t>
      </w:r>
    </w:p>
    <w:p w14:paraId="1E02193F" w14:textId="77777777" w:rsidR="00402BAD" w:rsidRDefault="00402BAD" w:rsidP="00402BAD">
      <w:r>
        <w:t xml:space="preserve">                </w:t>
      </w:r>
      <w:proofErr w:type="gramStart"/>
      <w:r>
        <w:t>{ "</w:t>
      </w:r>
      <w:proofErr w:type="gramEnd"/>
      <w:r>
        <w:t>JUMP", "J" }</w:t>
      </w:r>
    </w:p>
    <w:p w14:paraId="518F4F3E" w14:textId="77777777" w:rsidR="00402BAD" w:rsidRDefault="00402BAD" w:rsidP="00402BAD">
      <w:r>
        <w:t xml:space="preserve">                };</w:t>
      </w:r>
    </w:p>
    <w:p w14:paraId="01DFD0B3" w14:textId="77777777" w:rsidR="00402BAD" w:rsidRDefault="00402BAD" w:rsidP="00402BAD"/>
    <w:p w14:paraId="025607F9" w14:textId="77777777" w:rsidR="00402BAD" w:rsidRDefault="00402BAD" w:rsidP="00402BAD">
      <w:r>
        <w:t xml:space="preserve">                var CPI = new Dictionary&lt;string, int&gt; {</w:t>
      </w:r>
    </w:p>
    <w:p w14:paraId="397C7DA1" w14:textId="77777777" w:rsidR="00402BAD" w:rsidRDefault="00402BAD" w:rsidP="00402BAD">
      <w:r>
        <w:t xml:space="preserve">                </w:t>
      </w:r>
      <w:proofErr w:type="gramStart"/>
      <w:r>
        <w:t>{ "</w:t>
      </w:r>
      <w:proofErr w:type="gramEnd"/>
      <w:r>
        <w:t>ADD", 4},</w:t>
      </w:r>
    </w:p>
    <w:p w14:paraId="77EC4D5E" w14:textId="77777777" w:rsidR="00402BAD" w:rsidRDefault="00402BAD" w:rsidP="00402BAD">
      <w:r>
        <w:t xml:space="preserve">                </w:t>
      </w:r>
      <w:proofErr w:type="gramStart"/>
      <w:r>
        <w:t>{ "</w:t>
      </w:r>
      <w:proofErr w:type="gramEnd"/>
      <w:r>
        <w:t>ADDI", 4},</w:t>
      </w:r>
    </w:p>
    <w:p w14:paraId="3F60F713" w14:textId="77777777" w:rsidR="00402BAD" w:rsidRDefault="00402BAD" w:rsidP="00402BAD">
      <w:r>
        <w:t xml:space="preserve">                </w:t>
      </w:r>
      <w:proofErr w:type="gramStart"/>
      <w:r>
        <w:t>{ "</w:t>
      </w:r>
      <w:proofErr w:type="gramEnd"/>
      <w:r>
        <w:t>SUB", 4},</w:t>
      </w:r>
    </w:p>
    <w:p w14:paraId="05F36B59" w14:textId="77777777" w:rsidR="00402BAD" w:rsidRDefault="00402BAD" w:rsidP="00402BAD">
      <w:r>
        <w:t xml:space="preserve">                </w:t>
      </w:r>
      <w:proofErr w:type="gramStart"/>
      <w:r>
        <w:t>{ "</w:t>
      </w:r>
      <w:proofErr w:type="gramEnd"/>
      <w:r>
        <w:t>AND", 4},</w:t>
      </w:r>
    </w:p>
    <w:p w14:paraId="6669E7D5" w14:textId="77777777" w:rsidR="00402BAD" w:rsidRDefault="00402BAD" w:rsidP="00402BAD">
      <w:r>
        <w:t xml:space="preserve">                </w:t>
      </w:r>
      <w:proofErr w:type="gramStart"/>
      <w:r>
        <w:t>{ "</w:t>
      </w:r>
      <w:proofErr w:type="gramEnd"/>
      <w:r>
        <w:t>ANDI", 4},</w:t>
      </w:r>
    </w:p>
    <w:p w14:paraId="07EFC08E" w14:textId="77777777" w:rsidR="00402BAD" w:rsidRDefault="00402BAD" w:rsidP="00402BAD">
      <w:r>
        <w:t xml:space="preserve">                </w:t>
      </w:r>
      <w:proofErr w:type="gramStart"/>
      <w:r>
        <w:t>{ "</w:t>
      </w:r>
      <w:proofErr w:type="gramEnd"/>
      <w:r>
        <w:t>OR", 4},</w:t>
      </w:r>
    </w:p>
    <w:p w14:paraId="13BAC9D3" w14:textId="77777777" w:rsidR="00402BAD" w:rsidRDefault="00402BAD" w:rsidP="00402BAD">
      <w:r>
        <w:t xml:space="preserve">                </w:t>
      </w:r>
      <w:proofErr w:type="gramStart"/>
      <w:r>
        <w:t>{ "</w:t>
      </w:r>
      <w:proofErr w:type="gramEnd"/>
      <w:r>
        <w:t>DMADDR", 4},</w:t>
      </w:r>
    </w:p>
    <w:p w14:paraId="7FDD6D01" w14:textId="77777777" w:rsidR="00402BAD" w:rsidRDefault="00402BAD" w:rsidP="00402BAD">
      <w:r>
        <w:t xml:space="preserve">                </w:t>
      </w:r>
      <w:proofErr w:type="gramStart"/>
      <w:r>
        <w:t>{ "</w:t>
      </w:r>
      <w:proofErr w:type="gramEnd"/>
      <w:r>
        <w:t>XOR", 4},</w:t>
      </w:r>
    </w:p>
    <w:p w14:paraId="6CABB8E5" w14:textId="77777777" w:rsidR="00402BAD" w:rsidRDefault="00402BAD" w:rsidP="00402BAD">
      <w:r>
        <w:t xml:space="preserve">                </w:t>
      </w:r>
      <w:proofErr w:type="gramStart"/>
      <w:r>
        <w:t>{ "</w:t>
      </w:r>
      <w:proofErr w:type="gramEnd"/>
      <w:r>
        <w:t>SLT", 4},</w:t>
      </w:r>
    </w:p>
    <w:p w14:paraId="12E11B03" w14:textId="77777777" w:rsidR="00402BAD" w:rsidRDefault="00402BAD" w:rsidP="00402BAD">
      <w:r>
        <w:lastRenderedPageBreak/>
        <w:t xml:space="preserve">                </w:t>
      </w:r>
      <w:proofErr w:type="gramStart"/>
      <w:r>
        <w:t>{ "</w:t>
      </w:r>
      <w:proofErr w:type="gramEnd"/>
      <w:r>
        <w:t>MUL", 14},</w:t>
      </w:r>
    </w:p>
    <w:p w14:paraId="60D5F244" w14:textId="77777777" w:rsidR="00402BAD" w:rsidRDefault="00402BAD" w:rsidP="00402BAD">
      <w:r>
        <w:t xml:space="preserve">                </w:t>
      </w:r>
      <w:proofErr w:type="gramStart"/>
      <w:r>
        <w:t>{ "</w:t>
      </w:r>
      <w:proofErr w:type="gramEnd"/>
      <w:r>
        <w:t>DIV", 16},</w:t>
      </w:r>
    </w:p>
    <w:p w14:paraId="0ABC130B" w14:textId="77777777" w:rsidR="00402BAD" w:rsidRDefault="00402BAD" w:rsidP="00402BAD">
      <w:r>
        <w:t xml:space="preserve">                </w:t>
      </w:r>
      <w:proofErr w:type="gramStart"/>
      <w:r>
        <w:t>{ "</w:t>
      </w:r>
      <w:proofErr w:type="gramEnd"/>
      <w:r>
        <w:t>SLL", 3},</w:t>
      </w:r>
    </w:p>
    <w:p w14:paraId="6C333588" w14:textId="77777777" w:rsidR="00402BAD" w:rsidRDefault="00402BAD" w:rsidP="00402BAD">
      <w:r>
        <w:t xml:space="preserve">                </w:t>
      </w:r>
      <w:proofErr w:type="gramStart"/>
      <w:r>
        <w:t>{ "</w:t>
      </w:r>
      <w:proofErr w:type="gramEnd"/>
      <w:r>
        <w:t>SRL", 3},</w:t>
      </w:r>
    </w:p>
    <w:p w14:paraId="03998684" w14:textId="77777777" w:rsidR="00402BAD" w:rsidRDefault="00402BAD" w:rsidP="00402BAD">
      <w:r>
        <w:t xml:space="preserve">                </w:t>
      </w:r>
      <w:proofErr w:type="gramStart"/>
      <w:r>
        <w:t>{ "</w:t>
      </w:r>
      <w:proofErr w:type="gramEnd"/>
      <w:r>
        <w:t>SRA", 3},</w:t>
      </w:r>
    </w:p>
    <w:p w14:paraId="33CA1CD8" w14:textId="77777777" w:rsidR="00402BAD" w:rsidRDefault="00402BAD" w:rsidP="00402BAD">
      <w:r>
        <w:t xml:space="preserve">                </w:t>
      </w:r>
      <w:proofErr w:type="gramStart"/>
      <w:r>
        <w:t>{ "</w:t>
      </w:r>
      <w:proofErr w:type="gramEnd"/>
      <w:r>
        <w:t>LW", 5},</w:t>
      </w:r>
    </w:p>
    <w:p w14:paraId="6BC1485B" w14:textId="77777777" w:rsidR="00402BAD" w:rsidRDefault="00402BAD" w:rsidP="00402BAD">
      <w:r>
        <w:t xml:space="preserve">                </w:t>
      </w:r>
      <w:proofErr w:type="gramStart"/>
      <w:r>
        <w:t>{ "</w:t>
      </w:r>
      <w:proofErr w:type="gramEnd"/>
      <w:r>
        <w:t>LWU", 4},</w:t>
      </w:r>
    </w:p>
    <w:p w14:paraId="7101CC9B" w14:textId="77777777" w:rsidR="00402BAD" w:rsidRDefault="00402BAD" w:rsidP="00402BAD">
      <w:r>
        <w:t xml:space="preserve">                </w:t>
      </w:r>
      <w:proofErr w:type="gramStart"/>
      <w:r>
        <w:t>{ "</w:t>
      </w:r>
      <w:proofErr w:type="gramEnd"/>
      <w:r>
        <w:t>LWL", 4},</w:t>
      </w:r>
    </w:p>
    <w:p w14:paraId="6D1358C2" w14:textId="77777777" w:rsidR="00402BAD" w:rsidRDefault="00402BAD" w:rsidP="00402BAD">
      <w:r>
        <w:t xml:space="preserve">                </w:t>
      </w:r>
      <w:proofErr w:type="gramStart"/>
      <w:r>
        <w:t>{ "</w:t>
      </w:r>
      <w:proofErr w:type="gramEnd"/>
      <w:r>
        <w:t>SW", 5},</w:t>
      </w:r>
    </w:p>
    <w:p w14:paraId="1A40ED76" w14:textId="77777777" w:rsidR="00402BAD" w:rsidRDefault="00402BAD" w:rsidP="00402BAD">
      <w:r>
        <w:t xml:space="preserve">                </w:t>
      </w:r>
      <w:proofErr w:type="gramStart"/>
      <w:r>
        <w:t>{ "</w:t>
      </w:r>
      <w:proofErr w:type="gramEnd"/>
      <w:r>
        <w:t>SWU", 4},</w:t>
      </w:r>
    </w:p>
    <w:p w14:paraId="47E27965" w14:textId="77777777" w:rsidR="00402BAD" w:rsidRDefault="00402BAD" w:rsidP="00402BAD">
      <w:r>
        <w:t xml:space="preserve">                </w:t>
      </w:r>
      <w:proofErr w:type="gramStart"/>
      <w:r>
        <w:t>{ "</w:t>
      </w:r>
      <w:proofErr w:type="gramEnd"/>
      <w:r>
        <w:t>SWL", 4},</w:t>
      </w:r>
    </w:p>
    <w:p w14:paraId="5657F401" w14:textId="77777777" w:rsidR="00402BAD" w:rsidRDefault="00402BAD" w:rsidP="00402BAD">
      <w:r>
        <w:t xml:space="preserve">                </w:t>
      </w:r>
      <w:proofErr w:type="gramStart"/>
      <w:r>
        <w:t>{ "</w:t>
      </w:r>
      <w:proofErr w:type="gramEnd"/>
      <w:r>
        <w:t>BREQ", 4},</w:t>
      </w:r>
    </w:p>
    <w:p w14:paraId="07389BD0" w14:textId="77777777" w:rsidR="00402BAD" w:rsidRDefault="00402BAD" w:rsidP="00402BAD">
      <w:r>
        <w:t xml:space="preserve">                </w:t>
      </w:r>
      <w:proofErr w:type="gramStart"/>
      <w:r>
        <w:t>{ "</w:t>
      </w:r>
      <w:proofErr w:type="gramEnd"/>
      <w:r>
        <w:t>BRNE", 4},</w:t>
      </w:r>
    </w:p>
    <w:p w14:paraId="21BE3F0D" w14:textId="77777777" w:rsidR="00402BAD" w:rsidRDefault="00402BAD" w:rsidP="00402BAD">
      <w:r>
        <w:t xml:space="preserve">                </w:t>
      </w:r>
      <w:proofErr w:type="gramStart"/>
      <w:r>
        <w:t>{ "</w:t>
      </w:r>
      <w:proofErr w:type="gramEnd"/>
      <w:r>
        <w:t>JUMP", 4}</w:t>
      </w:r>
    </w:p>
    <w:p w14:paraId="1A8589F3" w14:textId="77777777" w:rsidR="00402BAD" w:rsidRDefault="00402BAD" w:rsidP="00402BAD">
      <w:r>
        <w:t xml:space="preserve">                };</w:t>
      </w:r>
    </w:p>
    <w:p w14:paraId="1009F9E9" w14:textId="77777777" w:rsidR="00402BAD" w:rsidRDefault="00402BAD" w:rsidP="00402BAD"/>
    <w:p w14:paraId="69C50FD2" w14:textId="77777777" w:rsidR="00402BAD" w:rsidRDefault="00402BAD" w:rsidP="00402BAD">
      <w:r>
        <w:t xml:space="preserve">                var </w:t>
      </w:r>
      <w:proofErr w:type="spellStart"/>
      <w:r>
        <w:t>BinaryOpcodes</w:t>
      </w:r>
      <w:proofErr w:type="spellEnd"/>
      <w:r>
        <w:t xml:space="preserve"> = new Dictionary&lt;string, string&gt; {</w:t>
      </w:r>
    </w:p>
    <w:p w14:paraId="47FCE3A0" w14:textId="77777777" w:rsidR="00402BAD" w:rsidRDefault="00402BAD" w:rsidP="00402BAD">
      <w:r>
        <w:t xml:space="preserve">                </w:t>
      </w:r>
      <w:proofErr w:type="gramStart"/>
      <w:r>
        <w:t>{ "</w:t>
      </w:r>
      <w:proofErr w:type="gramEnd"/>
      <w:r>
        <w:t>ADD", "0000"},</w:t>
      </w:r>
    </w:p>
    <w:p w14:paraId="4BB54006" w14:textId="77777777" w:rsidR="00402BAD" w:rsidRDefault="00402BAD" w:rsidP="00402BAD">
      <w:r>
        <w:t xml:space="preserve">                </w:t>
      </w:r>
      <w:proofErr w:type="gramStart"/>
      <w:r>
        <w:t>{ "</w:t>
      </w:r>
      <w:proofErr w:type="gramEnd"/>
      <w:r>
        <w:t>ADDI", "0001"},</w:t>
      </w:r>
    </w:p>
    <w:p w14:paraId="03660A4A" w14:textId="77777777" w:rsidR="00402BAD" w:rsidRDefault="00402BAD" w:rsidP="00402BAD">
      <w:r>
        <w:t xml:space="preserve">                </w:t>
      </w:r>
      <w:proofErr w:type="gramStart"/>
      <w:r>
        <w:t>{ "</w:t>
      </w:r>
      <w:proofErr w:type="gramEnd"/>
      <w:r>
        <w:t>SUB", "0000" },</w:t>
      </w:r>
    </w:p>
    <w:p w14:paraId="7CA55FC4" w14:textId="77777777" w:rsidR="00402BAD" w:rsidRDefault="00402BAD" w:rsidP="00402BAD">
      <w:r>
        <w:t xml:space="preserve">                </w:t>
      </w:r>
      <w:proofErr w:type="gramStart"/>
      <w:r>
        <w:t>{ "</w:t>
      </w:r>
      <w:proofErr w:type="gramEnd"/>
      <w:r>
        <w:t>AND", "0000" },</w:t>
      </w:r>
    </w:p>
    <w:p w14:paraId="6F57ECD1" w14:textId="77777777" w:rsidR="00402BAD" w:rsidRDefault="00402BAD" w:rsidP="00402BAD">
      <w:r>
        <w:t xml:space="preserve">                </w:t>
      </w:r>
      <w:proofErr w:type="gramStart"/>
      <w:r>
        <w:t>{ "</w:t>
      </w:r>
      <w:proofErr w:type="gramEnd"/>
      <w:r>
        <w:t>ANDI", "0010" },</w:t>
      </w:r>
    </w:p>
    <w:p w14:paraId="1B250FA1" w14:textId="77777777" w:rsidR="00402BAD" w:rsidRDefault="00402BAD" w:rsidP="00402BAD">
      <w:r>
        <w:t xml:space="preserve">                </w:t>
      </w:r>
      <w:proofErr w:type="gramStart"/>
      <w:r>
        <w:t>{ "</w:t>
      </w:r>
      <w:proofErr w:type="gramEnd"/>
      <w:r>
        <w:t>OR", "0000" },</w:t>
      </w:r>
    </w:p>
    <w:p w14:paraId="77D55725" w14:textId="77777777" w:rsidR="00402BAD" w:rsidRDefault="00402BAD" w:rsidP="00402BAD">
      <w:r>
        <w:t xml:space="preserve">                </w:t>
      </w:r>
      <w:proofErr w:type="gramStart"/>
      <w:r>
        <w:t>{ "</w:t>
      </w:r>
      <w:proofErr w:type="gramEnd"/>
      <w:r>
        <w:t>DMADDR", "0011" },</w:t>
      </w:r>
    </w:p>
    <w:p w14:paraId="4E7D2778" w14:textId="77777777" w:rsidR="00402BAD" w:rsidRDefault="00402BAD" w:rsidP="00402BAD">
      <w:r>
        <w:t xml:space="preserve">                </w:t>
      </w:r>
      <w:proofErr w:type="gramStart"/>
      <w:r>
        <w:t>{ "</w:t>
      </w:r>
      <w:proofErr w:type="gramEnd"/>
      <w:r>
        <w:t>XOR", "0000" },</w:t>
      </w:r>
    </w:p>
    <w:p w14:paraId="325FF857" w14:textId="77777777" w:rsidR="00402BAD" w:rsidRDefault="00402BAD" w:rsidP="00402BAD">
      <w:r>
        <w:t xml:space="preserve">                </w:t>
      </w:r>
      <w:proofErr w:type="gramStart"/>
      <w:r>
        <w:t>{ "</w:t>
      </w:r>
      <w:proofErr w:type="gramEnd"/>
      <w:r>
        <w:t>SLT", "0000"},</w:t>
      </w:r>
    </w:p>
    <w:p w14:paraId="26C701F7" w14:textId="77777777" w:rsidR="00402BAD" w:rsidRDefault="00402BAD" w:rsidP="00402BAD">
      <w:r>
        <w:t xml:space="preserve">                </w:t>
      </w:r>
      <w:proofErr w:type="gramStart"/>
      <w:r>
        <w:t>{ "</w:t>
      </w:r>
      <w:proofErr w:type="gramEnd"/>
      <w:r>
        <w:t>MUL", "0000" },</w:t>
      </w:r>
    </w:p>
    <w:p w14:paraId="3BA32AD6" w14:textId="77777777" w:rsidR="00402BAD" w:rsidRDefault="00402BAD" w:rsidP="00402BAD">
      <w:r>
        <w:lastRenderedPageBreak/>
        <w:t xml:space="preserve">                </w:t>
      </w:r>
      <w:proofErr w:type="gramStart"/>
      <w:r>
        <w:t>{ "</w:t>
      </w:r>
      <w:proofErr w:type="gramEnd"/>
      <w:r>
        <w:t>DIV", "0000" },</w:t>
      </w:r>
    </w:p>
    <w:p w14:paraId="7DAF1FDE" w14:textId="77777777" w:rsidR="00402BAD" w:rsidRDefault="00402BAD" w:rsidP="00402BAD">
      <w:r>
        <w:t xml:space="preserve">                </w:t>
      </w:r>
      <w:proofErr w:type="gramStart"/>
      <w:r>
        <w:t>{ "</w:t>
      </w:r>
      <w:proofErr w:type="gramEnd"/>
      <w:r>
        <w:t>SLL", "0100" },</w:t>
      </w:r>
    </w:p>
    <w:p w14:paraId="42667678" w14:textId="77777777" w:rsidR="00402BAD" w:rsidRDefault="00402BAD" w:rsidP="00402BAD">
      <w:r>
        <w:t xml:space="preserve">                </w:t>
      </w:r>
      <w:proofErr w:type="gramStart"/>
      <w:r>
        <w:t>{ "</w:t>
      </w:r>
      <w:proofErr w:type="gramEnd"/>
      <w:r>
        <w:t>SRL", "0101" },</w:t>
      </w:r>
    </w:p>
    <w:p w14:paraId="6FDBA5F1" w14:textId="77777777" w:rsidR="00402BAD" w:rsidRDefault="00402BAD" w:rsidP="00402BAD">
      <w:r>
        <w:t xml:space="preserve">                </w:t>
      </w:r>
      <w:proofErr w:type="gramStart"/>
      <w:r>
        <w:t>{ "</w:t>
      </w:r>
      <w:proofErr w:type="gramEnd"/>
      <w:r>
        <w:t>SRA", "0110" },</w:t>
      </w:r>
    </w:p>
    <w:p w14:paraId="587A1246" w14:textId="77777777" w:rsidR="00402BAD" w:rsidRDefault="00402BAD" w:rsidP="00402BAD">
      <w:r>
        <w:t xml:space="preserve">                </w:t>
      </w:r>
      <w:proofErr w:type="gramStart"/>
      <w:r>
        <w:t>{ "</w:t>
      </w:r>
      <w:proofErr w:type="gramEnd"/>
      <w:r>
        <w:t>LW", "0111" },</w:t>
      </w:r>
    </w:p>
    <w:p w14:paraId="5E1BEDDB" w14:textId="77777777" w:rsidR="00402BAD" w:rsidRDefault="00402BAD" w:rsidP="00402BAD">
      <w:r>
        <w:t xml:space="preserve">                </w:t>
      </w:r>
      <w:proofErr w:type="gramStart"/>
      <w:r>
        <w:t>{ "</w:t>
      </w:r>
      <w:proofErr w:type="gramEnd"/>
      <w:r>
        <w:t>LWU", "1000" },</w:t>
      </w:r>
    </w:p>
    <w:p w14:paraId="7080D002" w14:textId="77777777" w:rsidR="00402BAD" w:rsidRDefault="00402BAD" w:rsidP="00402BAD">
      <w:r>
        <w:t xml:space="preserve">                </w:t>
      </w:r>
      <w:proofErr w:type="gramStart"/>
      <w:r>
        <w:t>{ "</w:t>
      </w:r>
      <w:proofErr w:type="gramEnd"/>
      <w:r>
        <w:t>LWL", "1001" },</w:t>
      </w:r>
    </w:p>
    <w:p w14:paraId="18B8DAAF" w14:textId="77777777" w:rsidR="00402BAD" w:rsidRDefault="00402BAD" w:rsidP="00402BAD">
      <w:r>
        <w:t xml:space="preserve">                </w:t>
      </w:r>
      <w:proofErr w:type="gramStart"/>
      <w:r>
        <w:t>{ "</w:t>
      </w:r>
      <w:proofErr w:type="gramEnd"/>
      <w:r>
        <w:t>SW", "1010" },</w:t>
      </w:r>
    </w:p>
    <w:p w14:paraId="06AA2C17" w14:textId="77777777" w:rsidR="00402BAD" w:rsidRDefault="00402BAD" w:rsidP="00402BAD">
      <w:r>
        <w:t xml:space="preserve">                </w:t>
      </w:r>
      <w:proofErr w:type="gramStart"/>
      <w:r>
        <w:t>{ "</w:t>
      </w:r>
      <w:proofErr w:type="gramEnd"/>
      <w:r>
        <w:t>SWU", "1011" },</w:t>
      </w:r>
    </w:p>
    <w:p w14:paraId="496A30E4" w14:textId="77777777" w:rsidR="00402BAD" w:rsidRDefault="00402BAD" w:rsidP="00402BAD">
      <w:r>
        <w:t xml:space="preserve">                </w:t>
      </w:r>
      <w:proofErr w:type="gramStart"/>
      <w:r>
        <w:t>{ "</w:t>
      </w:r>
      <w:proofErr w:type="gramEnd"/>
      <w:r>
        <w:t>SWL", "1100" },</w:t>
      </w:r>
    </w:p>
    <w:p w14:paraId="09E2800F" w14:textId="77777777" w:rsidR="00402BAD" w:rsidRDefault="00402BAD" w:rsidP="00402BAD">
      <w:r>
        <w:t xml:space="preserve">                </w:t>
      </w:r>
      <w:proofErr w:type="gramStart"/>
      <w:r>
        <w:t>{ "</w:t>
      </w:r>
      <w:proofErr w:type="gramEnd"/>
      <w:r>
        <w:t>BREQ", "1101" },</w:t>
      </w:r>
    </w:p>
    <w:p w14:paraId="51578222" w14:textId="77777777" w:rsidR="00402BAD" w:rsidRDefault="00402BAD" w:rsidP="00402BAD">
      <w:r>
        <w:t xml:space="preserve">                </w:t>
      </w:r>
      <w:proofErr w:type="gramStart"/>
      <w:r>
        <w:t>{ "</w:t>
      </w:r>
      <w:proofErr w:type="gramEnd"/>
      <w:r>
        <w:t>BRNE", "1110" },</w:t>
      </w:r>
    </w:p>
    <w:p w14:paraId="25284585" w14:textId="77777777" w:rsidR="00402BAD" w:rsidRDefault="00402BAD" w:rsidP="00402BAD">
      <w:r>
        <w:t xml:space="preserve">                </w:t>
      </w:r>
      <w:proofErr w:type="gramStart"/>
      <w:r>
        <w:t>{ "</w:t>
      </w:r>
      <w:proofErr w:type="gramEnd"/>
      <w:r>
        <w:t>JUMP", "1111" }</w:t>
      </w:r>
    </w:p>
    <w:p w14:paraId="14FFB9C3" w14:textId="77777777" w:rsidR="00402BAD" w:rsidRDefault="00402BAD" w:rsidP="00402BAD">
      <w:r>
        <w:t xml:space="preserve">                };</w:t>
      </w:r>
    </w:p>
    <w:p w14:paraId="31863B64" w14:textId="77777777" w:rsidR="00402BAD" w:rsidRDefault="00402BAD" w:rsidP="00402BAD"/>
    <w:p w14:paraId="05A14519" w14:textId="77777777" w:rsidR="00402BAD" w:rsidRDefault="00402BAD" w:rsidP="00402BAD">
      <w:r>
        <w:t xml:space="preserve">                var </w:t>
      </w:r>
      <w:proofErr w:type="spellStart"/>
      <w:r>
        <w:t>BinaryFunctions</w:t>
      </w:r>
      <w:proofErr w:type="spellEnd"/>
      <w:r>
        <w:t xml:space="preserve"> = new Dictionary&lt;string, string&gt; {</w:t>
      </w:r>
    </w:p>
    <w:p w14:paraId="16E4746D" w14:textId="77777777" w:rsidR="00402BAD" w:rsidRDefault="00402BAD" w:rsidP="00402BAD">
      <w:r>
        <w:t xml:space="preserve">                </w:t>
      </w:r>
      <w:proofErr w:type="gramStart"/>
      <w:r>
        <w:t>{ "</w:t>
      </w:r>
      <w:proofErr w:type="gramEnd"/>
      <w:r>
        <w:t>ADD", "000"},</w:t>
      </w:r>
    </w:p>
    <w:p w14:paraId="555330BE" w14:textId="77777777" w:rsidR="00402BAD" w:rsidRDefault="00402BAD" w:rsidP="00402BAD">
      <w:r>
        <w:t xml:space="preserve">                </w:t>
      </w:r>
      <w:proofErr w:type="gramStart"/>
      <w:r>
        <w:t>{ "</w:t>
      </w:r>
      <w:proofErr w:type="gramEnd"/>
      <w:r>
        <w:t>SUB", "001" },</w:t>
      </w:r>
    </w:p>
    <w:p w14:paraId="7381DD3C" w14:textId="77777777" w:rsidR="00402BAD" w:rsidRDefault="00402BAD" w:rsidP="00402BAD">
      <w:r>
        <w:t xml:space="preserve">                </w:t>
      </w:r>
      <w:proofErr w:type="gramStart"/>
      <w:r>
        <w:t>{ "</w:t>
      </w:r>
      <w:proofErr w:type="gramEnd"/>
      <w:r>
        <w:t>AND", "100" },</w:t>
      </w:r>
    </w:p>
    <w:p w14:paraId="58113C6F" w14:textId="77777777" w:rsidR="00402BAD" w:rsidRDefault="00402BAD" w:rsidP="00402BAD">
      <w:r>
        <w:t xml:space="preserve">                </w:t>
      </w:r>
      <w:proofErr w:type="gramStart"/>
      <w:r>
        <w:t>{ "</w:t>
      </w:r>
      <w:proofErr w:type="gramEnd"/>
      <w:r>
        <w:t>OR", "011" },</w:t>
      </w:r>
    </w:p>
    <w:p w14:paraId="28484F0F" w14:textId="77777777" w:rsidR="00402BAD" w:rsidRDefault="00402BAD" w:rsidP="00402BAD">
      <w:r>
        <w:t xml:space="preserve">                </w:t>
      </w:r>
      <w:proofErr w:type="gramStart"/>
      <w:r>
        <w:t>{ "</w:t>
      </w:r>
      <w:proofErr w:type="gramEnd"/>
      <w:r>
        <w:t>XOR", "110" },</w:t>
      </w:r>
    </w:p>
    <w:p w14:paraId="790DB907" w14:textId="77777777" w:rsidR="00402BAD" w:rsidRDefault="00402BAD" w:rsidP="00402BAD">
      <w:r>
        <w:t xml:space="preserve">                </w:t>
      </w:r>
      <w:proofErr w:type="gramStart"/>
      <w:r>
        <w:t>{ "</w:t>
      </w:r>
      <w:proofErr w:type="gramEnd"/>
      <w:r>
        <w:t>SLT", "101"},</w:t>
      </w:r>
    </w:p>
    <w:p w14:paraId="1E8045CB" w14:textId="77777777" w:rsidR="00402BAD" w:rsidRDefault="00402BAD" w:rsidP="00402BAD">
      <w:r>
        <w:t xml:space="preserve">                </w:t>
      </w:r>
      <w:proofErr w:type="gramStart"/>
      <w:r>
        <w:t>{ "</w:t>
      </w:r>
      <w:proofErr w:type="gramEnd"/>
      <w:r>
        <w:t>MUL", "010" },</w:t>
      </w:r>
    </w:p>
    <w:p w14:paraId="3A024727" w14:textId="77777777" w:rsidR="00402BAD" w:rsidRDefault="00402BAD" w:rsidP="00402BAD">
      <w:r>
        <w:t xml:space="preserve">                </w:t>
      </w:r>
      <w:proofErr w:type="gramStart"/>
      <w:r>
        <w:t>{ "</w:t>
      </w:r>
      <w:proofErr w:type="gramEnd"/>
      <w:r>
        <w:t>DIV", "111" },</w:t>
      </w:r>
    </w:p>
    <w:p w14:paraId="047064CF" w14:textId="77777777" w:rsidR="00402BAD" w:rsidRDefault="00402BAD" w:rsidP="00402BAD">
      <w:r>
        <w:t xml:space="preserve">                };</w:t>
      </w:r>
    </w:p>
    <w:p w14:paraId="66D8112B" w14:textId="77777777" w:rsidR="00402BAD" w:rsidRDefault="00402BAD" w:rsidP="00402BAD"/>
    <w:p w14:paraId="0A1792C3" w14:textId="77777777" w:rsidR="00402BAD" w:rsidRDefault="00402BAD" w:rsidP="00402BAD">
      <w:r>
        <w:t xml:space="preserve">                var </w:t>
      </w:r>
      <w:proofErr w:type="spellStart"/>
      <w:r>
        <w:t>BinaryRegisters</w:t>
      </w:r>
      <w:proofErr w:type="spellEnd"/>
      <w:r>
        <w:t xml:space="preserve"> = new Dictionary&lt;string, string&gt;</w:t>
      </w:r>
    </w:p>
    <w:p w14:paraId="45660B25" w14:textId="77777777" w:rsidR="00402BAD" w:rsidRDefault="00402BAD" w:rsidP="00402BAD">
      <w:r>
        <w:lastRenderedPageBreak/>
        <w:t xml:space="preserve">                {</w:t>
      </w:r>
    </w:p>
    <w:p w14:paraId="76C66F24" w14:textId="77777777" w:rsidR="00402BAD" w:rsidRDefault="00402BAD" w:rsidP="00402BAD">
      <w:r>
        <w:t xml:space="preserve">                </w:t>
      </w:r>
      <w:proofErr w:type="gramStart"/>
      <w:r>
        <w:t>{ "</w:t>
      </w:r>
      <w:proofErr w:type="gramEnd"/>
      <w:r>
        <w:t>$R0", "000"},</w:t>
      </w:r>
    </w:p>
    <w:p w14:paraId="35A2BD14" w14:textId="77777777" w:rsidR="00402BAD" w:rsidRDefault="00402BAD" w:rsidP="00402BAD">
      <w:r>
        <w:t xml:space="preserve">                </w:t>
      </w:r>
      <w:proofErr w:type="gramStart"/>
      <w:r>
        <w:t>{ "</w:t>
      </w:r>
      <w:proofErr w:type="gramEnd"/>
      <w:r>
        <w:t>$R1", "001"},</w:t>
      </w:r>
    </w:p>
    <w:p w14:paraId="3F3C6BA0" w14:textId="77777777" w:rsidR="00402BAD" w:rsidRDefault="00402BAD" w:rsidP="00402BAD">
      <w:r>
        <w:t xml:space="preserve">                </w:t>
      </w:r>
      <w:proofErr w:type="gramStart"/>
      <w:r>
        <w:t>{ "</w:t>
      </w:r>
      <w:proofErr w:type="gramEnd"/>
      <w:r>
        <w:t>$R2", "010"},</w:t>
      </w:r>
    </w:p>
    <w:p w14:paraId="0BF9BE48" w14:textId="77777777" w:rsidR="00402BAD" w:rsidRDefault="00402BAD" w:rsidP="00402BAD">
      <w:r>
        <w:t xml:space="preserve">                </w:t>
      </w:r>
      <w:proofErr w:type="gramStart"/>
      <w:r>
        <w:t>{ "</w:t>
      </w:r>
      <w:proofErr w:type="gramEnd"/>
      <w:r>
        <w:t>$R3", "011"},</w:t>
      </w:r>
    </w:p>
    <w:p w14:paraId="07058BE1" w14:textId="77777777" w:rsidR="00402BAD" w:rsidRDefault="00402BAD" w:rsidP="00402BAD">
      <w:r>
        <w:t xml:space="preserve">                </w:t>
      </w:r>
      <w:proofErr w:type="gramStart"/>
      <w:r>
        <w:t>{ "</w:t>
      </w:r>
      <w:proofErr w:type="gramEnd"/>
      <w:r>
        <w:t>$R4", "100"},</w:t>
      </w:r>
    </w:p>
    <w:p w14:paraId="7AD3E14B" w14:textId="77777777" w:rsidR="00402BAD" w:rsidRDefault="00402BAD" w:rsidP="00402BAD">
      <w:r>
        <w:t xml:space="preserve">                </w:t>
      </w:r>
      <w:proofErr w:type="gramStart"/>
      <w:r>
        <w:t>{ "</w:t>
      </w:r>
      <w:proofErr w:type="gramEnd"/>
      <w:r>
        <w:t>$R5", "101"},</w:t>
      </w:r>
    </w:p>
    <w:p w14:paraId="2D77010B" w14:textId="77777777" w:rsidR="00402BAD" w:rsidRDefault="00402BAD" w:rsidP="00402BAD">
      <w:r>
        <w:t xml:space="preserve">                </w:t>
      </w:r>
      <w:proofErr w:type="gramStart"/>
      <w:r>
        <w:t>{ "</w:t>
      </w:r>
      <w:proofErr w:type="gramEnd"/>
      <w:r>
        <w:t>$R6", "110"},</w:t>
      </w:r>
    </w:p>
    <w:p w14:paraId="496FD425" w14:textId="77777777" w:rsidR="00402BAD" w:rsidRDefault="00402BAD" w:rsidP="00402BAD">
      <w:r>
        <w:t xml:space="preserve">                </w:t>
      </w:r>
      <w:proofErr w:type="gramStart"/>
      <w:r>
        <w:t>{ "</w:t>
      </w:r>
      <w:proofErr w:type="gramEnd"/>
      <w:r>
        <w:t>$R7", "111"}</w:t>
      </w:r>
    </w:p>
    <w:p w14:paraId="622A5E6A" w14:textId="77777777" w:rsidR="00402BAD" w:rsidRDefault="00402BAD" w:rsidP="00402BAD">
      <w:r>
        <w:t xml:space="preserve">                };</w:t>
      </w:r>
    </w:p>
    <w:p w14:paraId="0E74F395" w14:textId="77777777" w:rsidR="00402BAD" w:rsidRDefault="00402BAD" w:rsidP="00402BAD"/>
    <w:p w14:paraId="37B16442" w14:textId="77777777" w:rsidR="00402BAD" w:rsidRDefault="00402BAD" w:rsidP="00402BAD">
      <w:r>
        <w:t xml:space="preserve">                </w:t>
      </w:r>
      <w:proofErr w:type="spellStart"/>
      <w:proofErr w:type="gramStart"/>
      <w:r>
        <w:t>this.Type</w:t>
      </w:r>
      <w:proofErr w:type="spellEnd"/>
      <w:proofErr w:type="gramEnd"/>
      <w:r>
        <w:t xml:space="preserve"> = Types[Opcode];</w:t>
      </w:r>
    </w:p>
    <w:p w14:paraId="2B601C9B" w14:textId="77777777" w:rsidR="00402BAD" w:rsidRDefault="00402BAD" w:rsidP="00402BAD">
      <w:r>
        <w:t xml:space="preserve">                </w:t>
      </w:r>
      <w:proofErr w:type="spellStart"/>
      <w:proofErr w:type="gramStart"/>
      <w:r>
        <w:t>this.Binary</w:t>
      </w:r>
      <w:proofErr w:type="gramEnd"/>
      <w:r>
        <w:t>_Opcode</w:t>
      </w:r>
      <w:proofErr w:type="spellEnd"/>
      <w:r>
        <w:t xml:space="preserve"> = </w:t>
      </w:r>
      <w:proofErr w:type="spellStart"/>
      <w:r>
        <w:t>BinaryOpcodes</w:t>
      </w:r>
      <w:proofErr w:type="spellEnd"/>
      <w:r>
        <w:t>[Opcode];</w:t>
      </w:r>
    </w:p>
    <w:p w14:paraId="21363DFA" w14:textId="77777777" w:rsidR="00402BAD" w:rsidRDefault="00402BAD" w:rsidP="00402BAD">
      <w:r>
        <w:t xml:space="preserve">                </w:t>
      </w:r>
      <w:proofErr w:type="spellStart"/>
      <w:r>
        <w:t>this.CPI</w:t>
      </w:r>
      <w:proofErr w:type="spellEnd"/>
      <w:r>
        <w:t xml:space="preserve"> = CPI[Opcode];</w:t>
      </w:r>
    </w:p>
    <w:p w14:paraId="38F4673A" w14:textId="77777777" w:rsidR="00402BAD" w:rsidRDefault="00402BAD" w:rsidP="00402BAD"/>
    <w:p w14:paraId="1328F9E2" w14:textId="77777777" w:rsidR="00402BAD" w:rsidRDefault="00402BAD" w:rsidP="00402BAD">
      <w:r>
        <w:t xml:space="preserve">                if (</w:t>
      </w:r>
      <w:proofErr w:type="spellStart"/>
      <w:proofErr w:type="gramStart"/>
      <w:r>
        <w:t>this.Type</w:t>
      </w:r>
      <w:proofErr w:type="spellEnd"/>
      <w:proofErr w:type="gramEnd"/>
      <w:r>
        <w:t xml:space="preserve"> == "R")</w:t>
      </w:r>
    </w:p>
    <w:p w14:paraId="26071677" w14:textId="77777777" w:rsidR="00402BAD" w:rsidRDefault="00402BAD" w:rsidP="00402BAD">
      <w:r>
        <w:t xml:space="preserve">                {</w:t>
      </w:r>
    </w:p>
    <w:p w14:paraId="78F59204" w14:textId="77777777" w:rsidR="00402BAD" w:rsidRDefault="00402BAD" w:rsidP="00402BAD">
      <w:r>
        <w:t xml:space="preserve">                    </w:t>
      </w:r>
      <w:proofErr w:type="spellStart"/>
      <w:proofErr w:type="gramStart"/>
      <w:r>
        <w:t>this.Binary</w:t>
      </w:r>
      <w:proofErr w:type="gramEnd"/>
      <w:r>
        <w:t>_Function</w:t>
      </w:r>
      <w:proofErr w:type="spellEnd"/>
      <w:r>
        <w:t xml:space="preserve"> = </w:t>
      </w:r>
      <w:proofErr w:type="spellStart"/>
      <w:r>
        <w:t>BinaryFunctions</w:t>
      </w:r>
      <w:proofErr w:type="spellEnd"/>
      <w:r>
        <w:t>[Opcode];</w:t>
      </w:r>
    </w:p>
    <w:p w14:paraId="7FEFABE5" w14:textId="77777777" w:rsidR="00402BAD" w:rsidRDefault="00402BAD" w:rsidP="00402BAD">
      <w:r>
        <w:t xml:space="preserve">                    </w:t>
      </w:r>
      <w:proofErr w:type="spellStart"/>
      <w:proofErr w:type="gramStart"/>
      <w:r>
        <w:t>this.Binary</w:t>
      </w:r>
      <w:proofErr w:type="gramEnd"/>
      <w:r>
        <w:t>_Destination</w:t>
      </w:r>
      <w:proofErr w:type="spellEnd"/>
      <w:r>
        <w:t xml:space="preserve"> = </w:t>
      </w:r>
      <w:proofErr w:type="spellStart"/>
      <w:r>
        <w:t>BinaryRegisters</w:t>
      </w:r>
      <w:proofErr w:type="spellEnd"/>
      <w:r>
        <w:t>[</w:t>
      </w:r>
      <w:proofErr w:type="spellStart"/>
      <w:r>
        <w:t>this.Destination</w:t>
      </w:r>
      <w:proofErr w:type="spellEnd"/>
      <w:r>
        <w:t>];</w:t>
      </w:r>
    </w:p>
    <w:p w14:paraId="28A2678E" w14:textId="77777777" w:rsidR="00402BAD" w:rsidRDefault="00402BAD" w:rsidP="00402BAD">
      <w:r>
        <w:t xml:space="preserve">                    </w:t>
      </w:r>
      <w:proofErr w:type="spellStart"/>
      <w:proofErr w:type="gramStart"/>
      <w:r>
        <w:t>this.Binary</w:t>
      </w:r>
      <w:proofErr w:type="gramEnd"/>
      <w:r>
        <w:t>_Source_One</w:t>
      </w:r>
      <w:proofErr w:type="spellEnd"/>
      <w:r>
        <w:t xml:space="preserve"> = </w:t>
      </w:r>
      <w:proofErr w:type="spellStart"/>
      <w:r>
        <w:t>BinaryRegisters</w:t>
      </w:r>
      <w:proofErr w:type="spellEnd"/>
      <w:r>
        <w:t>[</w:t>
      </w:r>
      <w:proofErr w:type="spellStart"/>
      <w:r>
        <w:t>this.Source_One</w:t>
      </w:r>
      <w:proofErr w:type="spellEnd"/>
      <w:r>
        <w:t>];</w:t>
      </w:r>
    </w:p>
    <w:p w14:paraId="796B73B2" w14:textId="77777777" w:rsidR="00402BAD" w:rsidRDefault="00402BAD" w:rsidP="00402BAD">
      <w:r>
        <w:t xml:space="preserve">                    </w:t>
      </w:r>
      <w:proofErr w:type="spellStart"/>
      <w:proofErr w:type="gramStart"/>
      <w:r>
        <w:t>this.Binary</w:t>
      </w:r>
      <w:proofErr w:type="gramEnd"/>
      <w:r>
        <w:t>_Source_Two</w:t>
      </w:r>
      <w:proofErr w:type="spellEnd"/>
      <w:r>
        <w:t xml:space="preserve"> = </w:t>
      </w:r>
      <w:proofErr w:type="spellStart"/>
      <w:r>
        <w:t>BinaryRegisters</w:t>
      </w:r>
      <w:proofErr w:type="spellEnd"/>
      <w:r>
        <w:t>[</w:t>
      </w:r>
      <w:proofErr w:type="spellStart"/>
      <w:r>
        <w:t>this.Source_Two</w:t>
      </w:r>
      <w:proofErr w:type="spellEnd"/>
      <w:r>
        <w:t>];</w:t>
      </w:r>
    </w:p>
    <w:p w14:paraId="2A426DF3" w14:textId="77777777" w:rsidR="00402BAD" w:rsidRDefault="00402BAD" w:rsidP="00402BAD"/>
    <w:p w14:paraId="5180C789" w14:textId="77777777" w:rsidR="00402BAD" w:rsidRDefault="00402BAD" w:rsidP="00402BAD">
      <w:r>
        <w:t xml:space="preserve">                    </w:t>
      </w:r>
      <w:proofErr w:type="spellStart"/>
      <w:proofErr w:type="gramStart"/>
      <w:r>
        <w:t>this.Binary</w:t>
      </w:r>
      <w:proofErr w:type="gramEnd"/>
      <w:r>
        <w:t>_MachineCode</w:t>
      </w:r>
      <w:proofErr w:type="spellEnd"/>
      <w:r>
        <w:t xml:space="preserve"> = </w:t>
      </w:r>
      <w:proofErr w:type="spellStart"/>
      <w:r>
        <w:t>this.Binary_Opcode</w:t>
      </w:r>
      <w:proofErr w:type="spellEnd"/>
      <w:r>
        <w:t xml:space="preserve"> + </w:t>
      </w:r>
      <w:proofErr w:type="spellStart"/>
      <w:r>
        <w:t>this.Binary_Destination</w:t>
      </w:r>
      <w:proofErr w:type="spellEnd"/>
      <w:r>
        <w:t xml:space="preserve"> + </w:t>
      </w:r>
      <w:proofErr w:type="spellStart"/>
      <w:r>
        <w:t>this.Binary_Source_One</w:t>
      </w:r>
      <w:proofErr w:type="spellEnd"/>
      <w:r>
        <w:t xml:space="preserve"> + </w:t>
      </w:r>
      <w:proofErr w:type="spellStart"/>
      <w:r>
        <w:t>this.Binary_Source_Two</w:t>
      </w:r>
      <w:proofErr w:type="spellEnd"/>
      <w:r>
        <w:t xml:space="preserve"> + </w:t>
      </w:r>
      <w:proofErr w:type="spellStart"/>
      <w:r>
        <w:t>this.Binary_Function</w:t>
      </w:r>
      <w:proofErr w:type="spellEnd"/>
      <w:r>
        <w:t>;</w:t>
      </w:r>
    </w:p>
    <w:p w14:paraId="5473BED1" w14:textId="77777777" w:rsidR="00402BAD" w:rsidRDefault="00402BAD" w:rsidP="00402BAD">
      <w:r>
        <w:t xml:space="preserve">                }</w:t>
      </w:r>
    </w:p>
    <w:p w14:paraId="776C2EEA" w14:textId="77777777" w:rsidR="00402BAD" w:rsidRDefault="00402BAD" w:rsidP="00402BAD">
      <w:r>
        <w:t xml:space="preserve">                if (</w:t>
      </w:r>
      <w:proofErr w:type="spellStart"/>
      <w:proofErr w:type="gramStart"/>
      <w:r>
        <w:t>this.Type</w:t>
      </w:r>
      <w:proofErr w:type="spellEnd"/>
      <w:proofErr w:type="gramEnd"/>
      <w:r>
        <w:t xml:space="preserve"> == "I")</w:t>
      </w:r>
    </w:p>
    <w:p w14:paraId="0C50C2CB" w14:textId="77777777" w:rsidR="00402BAD" w:rsidRDefault="00402BAD" w:rsidP="00402BAD">
      <w:r>
        <w:t xml:space="preserve">                {</w:t>
      </w:r>
    </w:p>
    <w:p w14:paraId="114D9BEC" w14:textId="77777777" w:rsidR="00402BAD" w:rsidRDefault="00402BAD" w:rsidP="00402BAD">
      <w:r>
        <w:lastRenderedPageBreak/>
        <w:t xml:space="preserve">                    if (</w:t>
      </w:r>
      <w:proofErr w:type="spellStart"/>
      <w:proofErr w:type="gramStart"/>
      <w:r>
        <w:t>this.Opcode</w:t>
      </w:r>
      <w:proofErr w:type="spellEnd"/>
      <w:proofErr w:type="gramEnd"/>
      <w:r>
        <w:t xml:space="preserve"> == "BREQ" || </w:t>
      </w:r>
      <w:proofErr w:type="spellStart"/>
      <w:r>
        <w:t>this.Opcode</w:t>
      </w:r>
      <w:proofErr w:type="spellEnd"/>
      <w:r>
        <w:t xml:space="preserve"> == "BRNE")</w:t>
      </w:r>
    </w:p>
    <w:p w14:paraId="69636CB9" w14:textId="77777777" w:rsidR="00402BAD" w:rsidRDefault="00402BAD" w:rsidP="00402BAD">
      <w:r>
        <w:t xml:space="preserve">                    {</w:t>
      </w:r>
    </w:p>
    <w:p w14:paraId="264ED3B2" w14:textId="77777777" w:rsidR="00402BAD" w:rsidRDefault="00402BAD" w:rsidP="00402BAD">
      <w:r>
        <w:t xml:space="preserve">                        </w:t>
      </w:r>
      <w:proofErr w:type="spellStart"/>
      <w:proofErr w:type="gramStart"/>
      <w:r>
        <w:t>this.Binary</w:t>
      </w:r>
      <w:proofErr w:type="gramEnd"/>
      <w:r>
        <w:t>_Destination</w:t>
      </w:r>
      <w:proofErr w:type="spellEnd"/>
      <w:r>
        <w:t xml:space="preserve"> = </w:t>
      </w:r>
      <w:proofErr w:type="spellStart"/>
      <w:r>
        <w:t>BinaryRegisters</w:t>
      </w:r>
      <w:proofErr w:type="spellEnd"/>
      <w:r>
        <w:t>[</w:t>
      </w:r>
      <w:proofErr w:type="spellStart"/>
      <w:r>
        <w:t>this.Destination</w:t>
      </w:r>
      <w:proofErr w:type="spellEnd"/>
      <w:r>
        <w:t>];</w:t>
      </w:r>
    </w:p>
    <w:p w14:paraId="391C0904" w14:textId="77777777" w:rsidR="00402BAD" w:rsidRDefault="00402BAD" w:rsidP="00402BAD">
      <w:r>
        <w:t xml:space="preserve">                        </w:t>
      </w:r>
      <w:proofErr w:type="spellStart"/>
      <w:proofErr w:type="gramStart"/>
      <w:r>
        <w:t>this.Binary</w:t>
      </w:r>
      <w:proofErr w:type="gramEnd"/>
      <w:r>
        <w:t>_Source_One</w:t>
      </w:r>
      <w:proofErr w:type="spellEnd"/>
      <w:r>
        <w:t xml:space="preserve"> = </w:t>
      </w:r>
      <w:proofErr w:type="spellStart"/>
      <w:r>
        <w:t>BinaryRegisters</w:t>
      </w:r>
      <w:proofErr w:type="spellEnd"/>
      <w:r>
        <w:t>[</w:t>
      </w:r>
      <w:proofErr w:type="spellStart"/>
      <w:r>
        <w:t>this.Source_One</w:t>
      </w:r>
      <w:proofErr w:type="spellEnd"/>
      <w:r>
        <w:t>];</w:t>
      </w:r>
    </w:p>
    <w:p w14:paraId="03929E85" w14:textId="77777777" w:rsidR="00402BAD" w:rsidRDefault="00402BAD" w:rsidP="00402BAD"/>
    <w:p w14:paraId="2AD81368" w14:textId="77777777" w:rsidR="00402BAD" w:rsidRDefault="00402BAD" w:rsidP="00402BAD">
      <w:r>
        <w:t xml:space="preserve">                        foreach (Label </w:t>
      </w:r>
      <w:proofErr w:type="spellStart"/>
      <w:r>
        <w:t>label</w:t>
      </w:r>
      <w:proofErr w:type="spellEnd"/>
      <w:r>
        <w:t xml:space="preserve"> in </w:t>
      </w:r>
      <w:proofErr w:type="spellStart"/>
      <w:r>
        <w:t>Content.Labels</w:t>
      </w:r>
      <w:proofErr w:type="spellEnd"/>
      <w:r>
        <w:t>)</w:t>
      </w:r>
    </w:p>
    <w:p w14:paraId="3E6D545F" w14:textId="77777777" w:rsidR="00402BAD" w:rsidRDefault="00402BAD" w:rsidP="00402BAD">
      <w:r>
        <w:t xml:space="preserve">                        {</w:t>
      </w:r>
    </w:p>
    <w:p w14:paraId="034AA751" w14:textId="77777777" w:rsidR="00402BAD" w:rsidRDefault="00402BAD" w:rsidP="00402BAD"/>
    <w:p w14:paraId="620189FE" w14:textId="77777777" w:rsidR="00402BAD" w:rsidRDefault="00402BAD" w:rsidP="00402BAD">
      <w:r>
        <w:t xml:space="preserve">                            if (</w:t>
      </w:r>
      <w:proofErr w:type="spellStart"/>
      <w:proofErr w:type="gramStart"/>
      <w:r>
        <w:t>label.Name</w:t>
      </w:r>
      <w:proofErr w:type="spellEnd"/>
      <w:proofErr w:type="gramEnd"/>
      <w:r>
        <w:t xml:space="preserve"> == </w:t>
      </w:r>
      <w:proofErr w:type="spellStart"/>
      <w:r>
        <w:t>this.Source_Two</w:t>
      </w:r>
      <w:proofErr w:type="spellEnd"/>
      <w:r>
        <w:t>)</w:t>
      </w:r>
    </w:p>
    <w:p w14:paraId="7017BE9F" w14:textId="77777777" w:rsidR="00402BAD" w:rsidRDefault="00402BAD" w:rsidP="00402BAD">
      <w:r>
        <w:t xml:space="preserve">                            {</w:t>
      </w:r>
    </w:p>
    <w:p w14:paraId="59F8D970" w14:textId="77777777" w:rsidR="00402BAD" w:rsidRDefault="00402BAD" w:rsidP="00402BAD">
      <w:r>
        <w:t xml:space="preserve">                                int Offset = </w:t>
      </w:r>
      <w:proofErr w:type="spellStart"/>
      <w:proofErr w:type="gramStart"/>
      <w:r>
        <w:t>label.Instruction</w:t>
      </w:r>
      <w:proofErr w:type="gramEnd"/>
      <w:r>
        <w:t>_Position</w:t>
      </w:r>
      <w:proofErr w:type="spellEnd"/>
      <w:r>
        <w:t xml:space="preserve"> - </w:t>
      </w:r>
      <w:proofErr w:type="spellStart"/>
      <w:r>
        <w:t>this.Position</w:t>
      </w:r>
      <w:proofErr w:type="spellEnd"/>
      <w:r>
        <w:t xml:space="preserve"> - 2;</w:t>
      </w:r>
    </w:p>
    <w:p w14:paraId="3ABA8B4F" w14:textId="77777777" w:rsidR="00402BAD" w:rsidRDefault="00402BAD" w:rsidP="00402BAD">
      <w:r>
        <w:t xml:space="preserve">                                </w:t>
      </w:r>
      <w:proofErr w:type="spellStart"/>
      <w:proofErr w:type="gramStart"/>
      <w:r>
        <w:t>this.Binary</w:t>
      </w:r>
      <w:proofErr w:type="gramEnd"/>
      <w:r>
        <w:t>_Constant</w:t>
      </w:r>
      <w:proofErr w:type="spellEnd"/>
      <w:r>
        <w:t xml:space="preserve"> = </w:t>
      </w:r>
      <w:proofErr w:type="spellStart"/>
      <w:r>
        <w:t>Convert.ToString</w:t>
      </w:r>
      <w:proofErr w:type="spellEnd"/>
      <w:r>
        <w:t>(Offset, 2).</w:t>
      </w:r>
      <w:proofErr w:type="spellStart"/>
      <w:r>
        <w:t>PadLeft</w:t>
      </w:r>
      <w:proofErr w:type="spellEnd"/>
      <w:r>
        <w:t>(6, '0');</w:t>
      </w:r>
    </w:p>
    <w:p w14:paraId="217F2593" w14:textId="77777777" w:rsidR="00402BAD" w:rsidRDefault="00402BAD" w:rsidP="00402BAD">
      <w:r>
        <w:t xml:space="preserve">                            }</w:t>
      </w:r>
    </w:p>
    <w:p w14:paraId="25D14402" w14:textId="77777777" w:rsidR="00402BAD" w:rsidRDefault="00402BAD" w:rsidP="00402BAD">
      <w:r>
        <w:t xml:space="preserve">                        }</w:t>
      </w:r>
    </w:p>
    <w:p w14:paraId="682ABEC4" w14:textId="77777777" w:rsidR="00402BAD" w:rsidRDefault="00402BAD" w:rsidP="00402BAD"/>
    <w:p w14:paraId="4AE54E54" w14:textId="77777777" w:rsidR="00402BAD" w:rsidRDefault="00402BAD" w:rsidP="00402BAD">
      <w:r>
        <w:t xml:space="preserve">                    }</w:t>
      </w:r>
    </w:p>
    <w:p w14:paraId="59FAC049" w14:textId="77777777" w:rsidR="00402BAD" w:rsidRDefault="00402BAD" w:rsidP="00402BAD">
      <w:r>
        <w:t xml:space="preserve">                    else</w:t>
      </w:r>
    </w:p>
    <w:p w14:paraId="03AF8D36" w14:textId="77777777" w:rsidR="00402BAD" w:rsidRDefault="00402BAD" w:rsidP="00402BAD">
      <w:r>
        <w:t xml:space="preserve">                    {</w:t>
      </w:r>
    </w:p>
    <w:p w14:paraId="00C8F82F" w14:textId="77777777" w:rsidR="00402BAD" w:rsidRDefault="00402BAD" w:rsidP="00402BAD">
      <w:r>
        <w:t xml:space="preserve">                        </w:t>
      </w:r>
      <w:proofErr w:type="spellStart"/>
      <w:proofErr w:type="gramStart"/>
      <w:r>
        <w:t>this.Binary</w:t>
      </w:r>
      <w:proofErr w:type="gramEnd"/>
      <w:r>
        <w:t>_Destination</w:t>
      </w:r>
      <w:proofErr w:type="spellEnd"/>
      <w:r>
        <w:t xml:space="preserve"> = </w:t>
      </w:r>
      <w:proofErr w:type="spellStart"/>
      <w:r>
        <w:t>BinaryRegisters</w:t>
      </w:r>
      <w:proofErr w:type="spellEnd"/>
      <w:r>
        <w:t>[</w:t>
      </w:r>
      <w:proofErr w:type="spellStart"/>
      <w:r>
        <w:t>this.Destination</w:t>
      </w:r>
      <w:proofErr w:type="spellEnd"/>
      <w:r>
        <w:t>];</w:t>
      </w:r>
    </w:p>
    <w:p w14:paraId="38E5D2F4" w14:textId="77777777" w:rsidR="00402BAD" w:rsidRDefault="00402BAD" w:rsidP="00402BAD">
      <w:r>
        <w:t xml:space="preserve">                        </w:t>
      </w:r>
      <w:proofErr w:type="spellStart"/>
      <w:proofErr w:type="gramStart"/>
      <w:r>
        <w:t>this.Binary</w:t>
      </w:r>
      <w:proofErr w:type="gramEnd"/>
      <w:r>
        <w:t>_Source_One</w:t>
      </w:r>
      <w:proofErr w:type="spellEnd"/>
      <w:r>
        <w:t xml:space="preserve"> = </w:t>
      </w:r>
      <w:proofErr w:type="spellStart"/>
      <w:r>
        <w:t>BinaryRegisters</w:t>
      </w:r>
      <w:proofErr w:type="spellEnd"/>
      <w:r>
        <w:t>[</w:t>
      </w:r>
      <w:proofErr w:type="spellStart"/>
      <w:r>
        <w:t>this.Source_One</w:t>
      </w:r>
      <w:proofErr w:type="spellEnd"/>
      <w:r>
        <w:t>];</w:t>
      </w:r>
    </w:p>
    <w:p w14:paraId="63DAB71A" w14:textId="77777777" w:rsidR="00402BAD" w:rsidRDefault="00402BAD" w:rsidP="00402BAD">
      <w:r>
        <w:t xml:space="preserve">                        </w:t>
      </w:r>
      <w:proofErr w:type="spellStart"/>
      <w:proofErr w:type="gramStart"/>
      <w:r>
        <w:t>this.Binary</w:t>
      </w:r>
      <w:proofErr w:type="gramEnd"/>
      <w:r>
        <w:t>_Constant</w:t>
      </w:r>
      <w:proofErr w:type="spellEnd"/>
      <w:r>
        <w:t xml:space="preserve"> = </w:t>
      </w:r>
      <w:proofErr w:type="spellStart"/>
      <w:r>
        <w:t>Convert.ToString</w:t>
      </w:r>
      <w:proofErr w:type="spellEnd"/>
      <w:r>
        <w:t>(Convert.ToInt32(</w:t>
      </w:r>
      <w:proofErr w:type="spellStart"/>
      <w:r>
        <w:t>this.Source_Two</w:t>
      </w:r>
      <w:proofErr w:type="spellEnd"/>
      <w:r>
        <w:t>), 2).</w:t>
      </w:r>
      <w:proofErr w:type="spellStart"/>
      <w:r>
        <w:t>PadLeft</w:t>
      </w:r>
      <w:proofErr w:type="spellEnd"/>
      <w:r>
        <w:t>(6, '0');</w:t>
      </w:r>
    </w:p>
    <w:p w14:paraId="58AF4B4B" w14:textId="77777777" w:rsidR="00402BAD" w:rsidRDefault="00402BAD" w:rsidP="00402BAD"/>
    <w:p w14:paraId="57E856D5" w14:textId="77777777" w:rsidR="00402BAD" w:rsidRDefault="00402BAD" w:rsidP="00402BAD">
      <w:r>
        <w:t xml:space="preserve">                    }</w:t>
      </w:r>
    </w:p>
    <w:p w14:paraId="07581A60" w14:textId="77777777" w:rsidR="00402BAD" w:rsidRDefault="00402BAD" w:rsidP="00402BAD"/>
    <w:p w14:paraId="59F8850D" w14:textId="77777777" w:rsidR="00402BAD" w:rsidRDefault="00402BAD" w:rsidP="00402BAD"/>
    <w:p w14:paraId="2E153C0F" w14:textId="77777777" w:rsidR="00402BAD" w:rsidRDefault="00402BAD" w:rsidP="00402BAD"/>
    <w:p w14:paraId="7FADDA58" w14:textId="77777777" w:rsidR="00402BAD" w:rsidRDefault="00402BAD" w:rsidP="00402BAD">
      <w:r>
        <w:lastRenderedPageBreak/>
        <w:t xml:space="preserve">                    if (</w:t>
      </w:r>
      <w:proofErr w:type="spellStart"/>
      <w:proofErr w:type="gramStart"/>
      <w:r>
        <w:t>this.Binary</w:t>
      </w:r>
      <w:proofErr w:type="gramEnd"/>
      <w:r>
        <w:t>_Constant.Length</w:t>
      </w:r>
      <w:proofErr w:type="spellEnd"/>
      <w:r>
        <w:t xml:space="preserve"> &gt; 6)</w:t>
      </w:r>
    </w:p>
    <w:p w14:paraId="4B9E6C70" w14:textId="77777777" w:rsidR="00402BAD" w:rsidRDefault="00402BAD" w:rsidP="00402BAD">
      <w:r>
        <w:t xml:space="preserve">                    {</w:t>
      </w:r>
    </w:p>
    <w:p w14:paraId="17B2D1F1" w14:textId="77777777" w:rsidR="00402BAD" w:rsidRDefault="00402BAD" w:rsidP="00402BAD">
      <w:r>
        <w:t xml:space="preserve">                        </w:t>
      </w:r>
      <w:proofErr w:type="spellStart"/>
      <w:proofErr w:type="gramStart"/>
      <w:r>
        <w:t>this.Binary</w:t>
      </w:r>
      <w:proofErr w:type="gramEnd"/>
      <w:r>
        <w:t>_Constant</w:t>
      </w:r>
      <w:proofErr w:type="spellEnd"/>
      <w:r>
        <w:t xml:space="preserve"> = </w:t>
      </w:r>
      <w:proofErr w:type="spellStart"/>
      <w:r>
        <w:t>this.Binary_Constant.Substring</w:t>
      </w:r>
      <w:proofErr w:type="spellEnd"/>
      <w:r>
        <w:t>(</w:t>
      </w:r>
      <w:proofErr w:type="spellStart"/>
      <w:r>
        <w:t>this.Binary_Constant.Length</w:t>
      </w:r>
      <w:proofErr w:type="spellEnd"/>
      <w:r>
        <w:t xml:space="preserve"> - 6);</w:t>
      </w:r>
    </w:p>
    <w:p w14:paraId="422CC871" w14:textId="77777777" w:rsidR="00402BAD" w:rsidRDefault="00402BAD" w:rsidP="00402BAD">
      <w:r>
        <w:t xml:space="preserve">                    }</w:t>
      </w:r>
    </w:p>
    <w:p w14:paraId="4B12723D" w14:textId="77777777" w:rsidR="00402BAD" w:rsidRDefault="00402BAD" w:rsidP="00402BAD"/>
    <w:p w14:paraId="1DB56A2D" w14:textId="77777777" w:rsidR="00402BAD" w:rsidRDefault="00402BAD" w:rsidP="00402BAD">
      <w:r>
        <w:t xml:space="preserve">                    </w:t>
      </w:r>
      <w:proofErr w:type="spellStart"/>
      <w:proofErr w:type="gramStart"/>
      <w:r>
        <w:t>this.Binary</w:t>
      </w:r>
      <w:proofErr w:type="gramEnd"/>
      <w:r>
        <w:t>_MachineCode</w:t>
      </w:r>
      <w:proofErr w:type="spellEnd"/>
      <w:r>
        <w:t xml:space="preserve"> = </w:t>
      </w:r>
      <w:proofErr w:type="spellStart"/>
      <w:r>
        <w:t>this.Binary_Opcode</w:t>
      </w:r>
      <w:proofErr w:type="spellEnd"/>
      <w:r>
        <w:t xml:space="preserve"> + </w:t>
      </w:r>
      <w:proofErr w:type="spellStart"/>
      <w:r>
        <w:t>this.Binary_Destination</w:t>
      </w:r>
      <w:proofErr w:type="spellEnd"/>
      <w:r>
        <w:t xml:space="preserve"> + </w:t>
      </w:r>
      <w:proofErr w:type="spellStart"/>
      <w:r>
        <w:t>this.Binary_Source_One</w:t>
      </w:r>
      <w:proofErr w:type="spellEnd"/>
      <w:r>
        <w:t xml:space="preserve"> + </w:t>
      </w:r>
      <w:proofErr w:type="spellStart"/>
      <w:r>
        <w:t>this.Binary_Constant</w:t>
      </w:r>
      <w:proofErr w:type="spellEnd"/>
      <w:r>
        <w:t>;</w:t>
      </w:r>
    </w:p>
    <w:p w14:paraId="53B6F5EC" w14:textId="77777777" w:rsidR="00402BAD" w:rsidRDefault="00402BAD" w:rsidP="00402BAD">
      <w:r>
        <w:t xml:space="preserve">                }</w:t>
      </w:r>
    </w:p>
    <w:p w14:paraId="2D0533B4" w14:textId="77777777" w:rsidR="00402BAD" w:rsidRDefault="00402BAD" w:rsidP="00402BAD"/>
    <w:p w14:paraId="3B9D597B" w14:textId="77777777" w:rsidR="00402BAD" w:rsidRDefault="00402BAD" w:rsidP="00402BAD">
      <w:r>
        <w:t xml:space="preserve">                if (</w:t>
      </w:r>
      <w:proofErr w:type="spellStart"/>
      <w:proofErr w:type="gramStart"/>
      <w:r>
        <w:t>this.Type</w:t>
      </w:r>
      <w:proofErr w:type="spellEnd"/>
      <w:proofErr w:type="gramEnd"/>
      <w:r>
        <w:t xml:space="preserve"> == "J")</w:t>
      </w:r>
    </w:p>
    <w:p w14:paraId="1E7E9C67" w14:textId="77777777" w:rsidR="00402BAD" w:rsidRDefault="00402BAD" w:rsidP="00402BAD">
      <w:r>
        <w:t xml:space="preserve">                {</w:t>
      </w:r>
    </w:p>
    <w:p w14:paraId="7A42D14A" w14:textId="77777777" w:rsidR="00402BAD" w:rsidRDefault="00402BAD" w:rsidP="00402BAD">
      <w:r>
        <w:t xml:space="preserve">                    if (</w:t>
      </w:r>
      <w:proofErr w:type="spellStart"/>
      <w:proofErr w:type="gramStart"/>
      <w:r>
        <w:t>this.Opcode</w:t>
      </w:r>
      <w:proofErr w:type="spellEnd"/>
      <w:proofErr w:type="gramEnd"/>
      <w:r>
        <w:t xml:space="preserve"> == "JUMP")</w:t>
      </w:r>
    </w:p>
    <w:p w14:paraId="7063F4B9" w14:textId="77777777" w:rsidR="00402BAD" w:rsidRDefault="00402BAD" w:rsidP="00402BAD">
      <w:r>
        <w:t xml:space="preserve">                    {</w:t>
      </w:r>
    </w:p>
    <w:p w14:paraId="45B04C53" w14:textId="77777777" w:rsidR="00402BAD" w:rsidRDefault="00402BAD" w:rsidP="00402BAD">
      <w:r>
        <w:t xml:space="preserve">                        foreach (Label </w:t>
      </w:r>
      <w:proofErr w:type="spellStart"/>
      <w:r>
        <w:t>label</w:t>
      </w:r>
      <w:proofErr w:type="spellEnd"/>
      <w:r>
        <w:t xml:space="preserve"> in </w:t>
      </w:r>
      <w:proofErr w:type="spellStart"/>
      <w:r>
        <w:t>Content.Labels</w:t>
      </w:r>
      <w:proofErr w:type="spellEnd"/>
      <w:r>
        <w:t>)</w:t>
      </w:r>
    </w:p>
    <w:p w14:paraId="176CF461" w14:textId="77777777" w:rsidR="00402BAD" w:rsidRDefault="00402BAD" w:rsidP="00402BAD">
      <w:r>
        <w:t xml:space="preserve">                        {</w:t>
      </w:r>
    </w:p>
    <w:p w14:paraId="49E7FA1D" w14:textId="77777777" w:rsidR="00402BAD" w:rsidRDefault="00402BAD" w:rsidP="00402BAD"/>
    <w:p w14:paraId="6373124F" w14:textId="77777777" w:rsidR="00402BAD" w:rsidRDefault="00402BAD" w:rsidP="00402BAD">
      <w:r>
        <w:t xml:space="preserve">                            if (</w:t>
      </w:r>
      <w:proofErr w:type="spellStart"/>
      <w:proofErr w:type="gramStart"/>
      <w:r>
        <w:t>label.Name</w:t>
      </w:r>
      <w:proofErr w:type="spellEnd"/>
      <w:proofErr w:type="gramEnd"/>
      <w:r>
        <w:t xml:space="preserve"> == </w:t>
      </w:r>
      <w:proofErr w:type="spellStart"/>
      <w:r>
        <w:t>this.Source_Two</w:t>
      </w:r>
      <w:proofErr w:type="spellEnd"/>
      <w:r>
        <w:t>)</w:t>
      </w:r>
    </w:p>
    <w:p w14:paraId="5092507E" w14:textId="77777777" w:rsidR="00402BAD" w:rsidRDefault="00402BAD" w:rsidP="00402BAD">
      <w:r>
        <w:t xml:space="preserve">                            {</w:t>
      </w:r>
    </w:p>
    <w:p w14:paraId="1826CBEA" w14:textId="77777777" w:rsidR="00402BAD" w:rsidRDefault="00402BAD" w:rsidP="00402BAD">
      <w:r>
        <w:t xml:space="preserve">                                </w:t>
      </w:r>
      <w:proofErr w:type="spellStart"/>
      <w:proofErr w:type="gramStart"/>
      <w:r>
        <w:t>this.Binary</w:t>
      </w:r>
      <w:proofErr w:type="gramEnd"/>
      <w:r>
        <w:t>_Constant</w:t>
      </w:r>
      <w:proofErr w:type="spellEnd"/>
      <w:r>
        <w:t xml:space="preserve"> = </w:t>
      </w:r>
      <w:proofErr w:type="spellStart"/>
      <w:r>
        <w:t>Convert.ToString</w:t>
      </w:r>
      <w:proofErr w:type="spellEnd"/>
      <w:r>
        <w:t>(</w:t>
      </w:r>
      <w:proofErr w:type="spellStart"/>
      <w:r>
        <w:t>label.Instruction_Position</w:t>
      </w:r>
      <w:proofErr w:type="spellEnd"/>
      <w:r>
        <w:t>, 2).</w:t>
      </w:r>
      <w:proofErr w:type="spellStart"/>
      <w:r>
        <w:t>PadLeft</w:t>
      </w:r>
      <w:proofErr w:type="spellEnd"/>
      <w:r>
        <w:t>(12, '0');</w:t>
      </w:r>
    </w:p>
    <w:p w14:paraId="23699731" w14:textId="77777777" w:rsidR="00402BAD" w:rsidRDefault="00402BAD" w:rsidP="00402BAD">
      <w:r>
        <w:t xml:space="preserve">                            }</w:t>
      </w:r>
    </w:p>
    <w:p w14:paraId="24D9FBB5" w14:textId="77777777" w:rsidR="00402BAD" w:rsidRDefault="00402BAD" w:rsidP="00402BAD">
      <w:r>
        <w:t xml:space="preserve">                        }</w:t>
      </w:r>
    </w:p>
    <w:p w14:paraId="599A1E7A" w14:textId="77777777" w:rsidR="00402BAD" w:rsidRDefault="00402BAD" w:rsidP="00402BAD"/>
    <w:p w14:paraId="0890125A" w14:textId="77777777" w:rsidR="00402BAD" w:rsidRDefault="00402BAD" w:rsidP="00402BAD">
      <w:r>
        <w:t xml:space="preserve">                        </w:t>
      </w:r>
      <w:proofErr w:type="spellStart"/>
      <w:proofErr w:type="gramStart"/>
      <w:r>
        <w:t>this.Binary</w:t>
      </w:r>
      <w:proofErr w:type="gramEnd"/>
      <w:r>
        <w:t>_MachineCode</w:t>
      </w:r>
      <w:proofErr w:type="spellEnd"/>
      <w:r>
        <w:t xml:space="preserve"> = </w:t>
      </w:r>
      <w:proofErr w:type="spellStart"/>
      <w:r>
        <w:t>this.Binary_Opcode</w:t>
      </w:r>
      <w:proofErr w:type="spellEnd"/>
      <w:r>
        <w:t xml:space="preserve"> + </w:t>
      </w:r>
      <w:proofErr w:type="spellStart"/>
      <w:r>
        <w:t>this.Binary_Constant</w:t>
      </w:r>
      <w:proofErr w:type="spellEnd"/>
      <w:r>
        <w:t>;</w:t>
      </w:r>
    </w:p>
    <w:p w14:paraId="1A1CCCFB" w14:textId="77777777" w:rsidR="00402BAD" w:rsidRDefault="00402BAD" w:rsidP="00402BAD">
      <w:r>
        <w:t xml:space="preserve">                    }</w:t>
      </w:r>
    </w:p>
    <w:p w14:paraId="5DF07B32" w14:textId="77777777" w:rsidR="00402BAD" w:rsidRDefault="00402BAD" w:rsidP="00402BAD">
      <w:r>
        <w:t xml:space="preserve">                    else</w:t>
      </w:r>
    </w:p>
    <w:p w14:paraId="6DB307FA" w14:textId="77777777" w:rsidR="00402BAD" w:rsidRDefault="00402BAD" w:rsidP="00402BAD">
      <w:r>
        <w:t xml:space="preserve">                    {</w:t>
      </w:r>
    </w:p>
    <w:p w14:paraId="0845E15C" w14:textId="77777777" w:rsidR="00402BAD" w:rsidRDefault="00402BAD" w:rsidP="00402BAD">
      <w:r>
        <w:lastRenderedPageBreak/>
        <w:t xml:space="preserve">                        </w:t>
      </w:r>
      <w:proofErr w:type="spellStart"/>
      <w:proofErr w:type="gramStart"/>
      <w:r>
        <w:t>this.Binary</w:t>
      </w:r>
      <w:proofErr w:type="gramEnd"/>
      <w:r>
        <w:t>_Constant</w:t>
      </w:r>
      <w:proofErr w:type="spellEnd"/>
      <w:r>
        <w:t xml:space="preserve"> = </w:t>
      </w:r>
      <w:proofErr w:type="spellStart"/>
      <w:r>
        <w:t>Convert.ToString</w:t>
      </w:r>
      <w:proofErr w:type="spellEnd"/>
      <w:r>
        <w:t>(Convert.ToInt32(</w:t>
      </w:r>
      <w:proofErr w:type="spellStart"/>
      <w:r>
        <w:t>this.Source_Two</w:t>
      </w:r>
      <w:proofErr w:type="spellEnd"/>
      <w:r>
        <w:t>), 2).</w:t>
      </w:r>
      <w:proofErr w:type="spellStart"/>
      <w:r>
        <w:t>PadLeft</w:t>
      </w:r>
      <w:proofErr w:type="spellEnd"/>
      <w:r>
        <w:t>(12, '0');</w:t>
      </w:r>
    </w:p>
    <w:p w14:paraId="7BE32A4F" w14:textId="77777777" w:rsidR="00402BAD" w:rsidRDefault="00402BAD" w:rsidP="00402BAD"/>
    <w:p w14:paraId="54DB1920" w14:textId="77777777" w:rsidR="00402BAD" w:rsidRDefault="00402BAD" w:rsidP="00402BAD">
      <w:r>
        <w:t xml:space="preserve">                        if (</w:t>
      </w:r>
      <w:proofErr w:type="spellStart"/>
      <w:proofErr w:type="gramStart"/>
      <w:r>
        <w:t>this.Binary</w:t>
      </w:r>
      <w:proofErr w:type="gramEnd"/>
      <w:r>
        <w:t>_Constant.Length</w:t>
      </w:r>
      <w:proofErr w:type="spellEnd"/>
      <w:r>
        <w:t xml:space="preserve"> &gt; 12)</w:t>
      </w:r>
    </w:p>
    <w:p w14:paraId="745FC759" w14:textId="77777777" w:rsidR="00402BAD" w:rsidRDefault="00402BAD" w:rsidP="00402BAD">
      <w:r>
        <w:t xml:space="preserve">                        {</w:t>
      </w:r>
    </w:p>
    <w:p w14:paraId="196FA2A9" w14:textId="77777777" w:rsidR="00402BAD" w:rsidRDefault="00402BAD" w:rsidP="00402BAD">
      <w:r>
        <w:t xml:space="preserve">                            </w:t>
      </w:r>
      <w:proofErr w:type="spellStart"/>
      <w:proofErr w:type="gramStart"/>
      <w:r>
        <w:t>this.Binary</w:t>
      </w:r>
      <w:proofErr w:type="gramEnd"/>
      <w:r>
        <w:t>_Constant</w:t>
      </w:r>
      <w:proofErr w:type="spellEnd"/>
      <w:r>
        <w:t xml:space="preserve"> = </w:t>
      </w:r>
      <w:proofErr w:type="spellStart"/>
      <w:r>
        <w:t>this.Binary_Constant.Substring</w:t>
      </w:r>
      <w:proofErr w:type="spellEnd"/>
      <w:r>
        <w:t>(</w:t>
      </w:r>
      <w:proofErr w:type="spellStart"/>
      <w:r>
        <w:t>this.Binary_Constant.Length</w:t>
      </w:r>
      <w:proofErr w:type="spellEnd"/>
      <w:r>
        <w:t xml:space="preserve"> - 12);</w:t>
      </w:r>
    </w:p>
    <w:p w14:paraId="6ABFF4A6" w14:textId="77777777" w:rsidR="00402BAD" w:rsidRDefault="00402BAD" w:rsidP="00402BAD">
      <w:r>
        <w:t xml:space="preserve">                        }</w:t>
      </w:r>
    </w:p>
    <w:p w14:paraId="61197A8A" w14:textId="77777777" w:rsidR="00402BAD" w:rsidRDefault="00402BAD" w:rsidP="00402BAD"/>
    <w:p w14:paraId="297EF21A" w14:textId="77777777" w:rsidR="00402BAD" w:rsidRDefault="00402BAD" w:rsidP="00402BAD">
      <w:r>
        <w:t xml:space="preserve">                        </w:t>
      </w:r>
      <w:proofErr w:type="spellStart"/>
      <w:proofErr w:type="gramStart"/>
      <w:r>
        <w:t>this.Binary</w:t>
      </w:r>
      <w:proofErr w:type="gramEnd"/>
      <w:r>
        <w:t>_MachineCode</w:t>
      </w:r>
      <w:proofErr w:type="spellEnd"/>
      <w:r>
        <w:t xml:space="preserve"> = </w:t>
      </w:r>
      <w:proofErr w:type="spellStart"/>
      <w:r>
        <w:t>this.Binary_Opcode</w:t>
      </w:r>
      <w:proofErr w:type="spellEnd"/>
      <w:r>
        <w:t xml:space="preserve"> + </w:t>
      </w:r>
      <w:proofErr w:type="spellStart"/>
      <w:r>
        <w:t>this.Binary_Constant</w:t>
      </w:r>
      <w:proofErr w:type="spellEnd"/>
      <w:r>
        <w:t>;</w:t>
      </w:r>
    </w:p>
    <w:p w14:paraId="061A8D7D" w14:textId="77777777" w:rsidR="00402BAD" w:rsidRDefault="00402BAD" w:rsidP="00402BAD"/>
    <w:p w14:paraId="43B2B72C" w14:textId="77777777" w:rsidR="00402BAD" w:rsidRDefault="00402BAD" w:rsidP="00402BAD">
      <w:r>
        <w:t xml:space="preserve">                    }</w:t>
      </w:r>
    </w:p>
    <w:p w14:paraId="3A29E6C1" w14:textId="77777777" w:rsidR="00402BAD" w:rsidRDefault="00402BAD" w:rsidP="00402BAD"/>
    <w:p w14:paraId="748656CC" w14:textId="77777777" w:rsidR="00402BAD" w:rsidRDefault="00402BAD" w:rsidP="00402BAD"/>
    <w:p w14:paraId="60BCC465" w14:textId="77777777" w:rsidR="00402BAD" w:rsidRDefault="00402BAD" w:rsidP="00402BAD">
      <w:r>
        <w:t xml:space="preserve">                }</w:t>
      </w:r>
    </w:p>
    <w:p w14:paraId="44C7534C" w14:textId="77777777" w:rsidR="00402BAD" w:rsidRDefault="00402BAD" w:rsidP="00402BAD"/>
    <w:p w14:paraId="2DD36713" w14:textId="77777777" w:rsidR="00402BAD" w:rsidRDefault="00402BAD" w:rsidP="00402BAD">
      <w:r>
        <w:t xml:space="preserve">            }</w:t>
      </w:r>
    </w:p>
    <w:p w14:paraId="2225FCED" w14:textId="77777777" w:rsidR="00402BAD" w:rsidRDefault="00402BAD" w:rsidP="00402BAD">
      <w:r>
        <w:t xml:space="preserve">            catch (Exception e)</w:t>
      </w:r>
    </w:p>
    <w:p w14:paraId="2664CC58" w14:textId="77777777" w:rsidR="00402BAD" w:rsidRDefault="00402BAD" w:rsidP="00402BAD">
      <w:r>
        <w:t xml:space="preserve">            {</w:t>
      </w:r>
    </w:p>
    <w:p w14:paraId="040000F2" w14:textId="77777777" w:rsidR="00402BAD" w:rsidRDefault="00402BAD" w:rsidP="00402BAD">
      <w:r>
        <w:t xml:space="preserve">                </w:t>
      </w:r>
      <w:proofErr w:type="spellStart"/>
      <w:r>
        <w:t>Console.WriteLine</w:t>
      </w:r>
      <w:proofErr w:type="spellEnd"/>
      <w:r>
        <w:t xml:space="preserve">("Error </w:t>
      </w:r>
      <w:proofErr w:type="spellStart"/>
      <w:r>
        <w:t>occured</w:t>
      </w:r>
      <w:proofErr w:type="spellEnd"/>
      <w:r>
        <w:t>. {0} Exception caught.", e);</w:t>
      </w:r>
    </w:p>
    <w:p w14:paraId="0F310781" w14:textId="77777777" w:rsidR="00402BAD" w:rsidRDefault="00402BAD" w:rsidP="00402BAD">
      <w:r>
        <w:t xml:space="preserve">                </w:t>
      </w:r>
      <w:proofErr w:type="spellStart"/>
      <w:r>
        <w:t>Content.Assemble_Error</w:t>
      </w:r>
      <w:proofErr w:type="spellEnd"/>
      <w:r>
        <w:t xml:space="preserve"> = true;</w:t>
      </w:r>
    </w:p>
    <w:p w14:paraId="66F98D31" w14:textId="77777777" w:rsidR="00402BAD" w:rsidRDefault="00402BAD" w:rsidP="00402BAD">
      <w:r>
        <w:t xml:space="preserve">            }</w:t>
      </w:r>
    </w:p>
    <w:p w14:paraId="0EAA8CE3" w14:textId="77777777" w:rsidR="00402BAD" w:rsidRDefault="00402BAD" w:rsidP="00402BAD">
      <w:r>
        <w:t xml:space="preserve">            </w:t>
      </w:r>
    </w:p>
    <w:p w14:paraId="3FEB8C26" w14:textId="77777777" w:rsidR="00402BAD" w:rsidRDefault="00402BAD" w:rsidP="00402BAD">
      <w:r>
        <w:t xml:space="preserve">        }</w:t>
      </w:r>
    </w:p>
    <w:p w14:paraId="4A6C63AC" w14:textId="77777777" w:rsidR="00402BAD" w:rsidRDefault="00402BAD" w:rsidP="00402BAD"/>
    <w:p w14:paraId="3B389D78" w14:textId="77777777" w:rsidR="00402BAD" w:rsidRDefault="00402BAD" w:rsidP="00402BAD">
      <w:r>
        <w:t xml:space="preserve">        public string </w:t>
      </w:r>
      <w:proofErr w:type="spellStart"/>
      <w:r>
        <w:t>Get_</w:t>
      </w:r>
      <w:proofErr w:type="gramStart"/>
      <w:r>
        <w:t>MachineCode</w:t>
      </w:r>
      <w:proofErr w:type="spellEnd"/>
      <w:r>
        <w:t>(</w:t>
      </w:r>
      <w:proofErr w:type="gramEnd"/>
      <w:r>
        <w:t>)</w:t>
      </w:r>
    </w:p>
    <w:p w14:paraId="05FDD239" w14:textId="77777777" w:rsidR="00402BAD" w:rsidRDefault="00402BAD" w:rsidP="00402BAD">
      <w:r>
        <w:t xml:space="preserve">        {</w:t>
      </w:r>
    </w:p>
    <w:p w14:paraId="75768F13" w14:textId="77777777" w:rsidR="00402BAD" w:rsidRDefault="00402BAD" w:rsidP="00402BAD">
      <w:r>
        <w:t xml:space="preserve">            return </w:t>
      </w:r>
      <w:proofErr w:type="spellStart"/>
      <w:proofErr w:type="gramStart"/>
      <w:r>
        <w:t>this.Binary</w:t>
      </w:r>
      <w:proofErr w:type="gramEnd"/>
      <w:r>
        <w:t>_MachineCode</w:t>
      </w:r>
      <w:proofErr w:type="spellEnd"/>
      <w:r>
        <w:t>;</w:t>
      </w:r>
    </w:p>
    <w:p w14:paraId="605BB8D9" w14:textId="77777777" w:rsidR="00402BAD" w:rsidRDefault="00402BAD" w:rsidP="00402BAD">
      <w:r>
        <w:lastRenderedPageBreak/>
        <w:t xml:space="preserve">        }</w:t>
      </w:r>
    </w:p>
    <w:p w14:paraId="39CF3ADE" w14:textId="77777777" w:rsidR="00402BAD" w:rsidRDefault="00402BAD" w:rsidP="00402BAD">
      <w:r>
        <w:t xml:space="preserve">    }</w:t>
      </w:r>
    </w:p>
    <w:p w14:paraId="5E122EEA" w14:textId="77777777" w:rsidR="00402BAD" w:rsidRDefault="00402BAD" w:rsidP="00402BAD"/>
    <w:p w14:paraId="7A9E9FCB" w14:textId="77777777" w:rsidR="00402BAD" w:rsidRDefault="00402BAD" w:rsidP="00402BAD">
      <w:r>
        <w:t xml:space="preserve">    public class Label</w:t>
      </w:r>
    </w:p>
    <w:p w14:paraId="32653851" w14:textId="77777777" w:rsidR="00402BAD" w:rsidRDefault="00402BAD" w:rsidP="00402BAD">
      <w:r>
        <w:t xml:space="preserve">    {</w:t>
      </w:r>
    </w:p>
    <w:p w14:paraId="702E41C8" w14:textId="77777777" w:rsidR="00402BAD" w:rsidRDefault="00402BAD" w:rsidP="00402BAD">
      <w:r>
        <w:t xml:space="preserve">        public string Name </w:t>
      </w:r>
      <w:proofErr w:type="gramStart"/>
      <w:r>
        <w:t>{ get</w:t>
      </w:r>
      <w:proofErr w:type="gramEnd"/>
      <w:r>
        <w:t>; set; }</w:t>
      </w:r>
    </w:p>
    <w:p w14:paraId="399E8500" w14:textId="77777777" w:rsidR="00402BAD" w:rsidRDefault="00402BAD" w:rsidP="00402BAD">
      <w:r>
        <w:t xml:space="preserve">        public int </w:t>
      </w:r>
      <w:proofErr w:type="spellStart"/>
      <w:r>
        <w:t>Instruction_Position</w:t>
      </w:r>
      <w:proofErr w:type="spellEnd"/>
      <w:r>
        <w:t xml:space="preserve"> </w:t>
      </w:r>
      <w:proofErr w:type="gramStart"/>
      <w:r>
        <w:t>{ get</w:t>
      </w:r>
      <w:proofErr w:type="gramEnd"/>
      <w:r>
        <w:t>; set; }</w:t>
      </w:r>
    </w:p>
    <w:p w14:paraId="116127D8" w14:textId="77777777" w:rsidR="00402BAD" w:rsidRDefault="00402BAD" w:rsidP="00402BAD"/>
    <w:p w14:paraId="574250F3" w14:textId="77777777" w:rsidR="00402BAD" w:rsidRDefault="00402BAD" w:rsidP="00402BAD">
      <w:r>
        <w:t xml:space="preserve">        public void </w:t>
      </w:r>
      <w:proofErr w:type="gramStart"/>
      <w:r>
        <w:t>Print(</w:t>
      </w:r>
      <w:proofErr w:type="gramEnd"/>
      <w:r>
        <w:t>)</w:t>
      </w:r>
    </w:p>
    <w:p w14:paraId="26285F0F" w14:textId="77777777" w:rsidR="00402BAD" w:rsidRDefault="00402BAD" w:rsidP="00402BAD">
      <w:r>
        <w:t xml:space="preserve">        {</w:t>
      </w:r>
    </w:p>
    <w:p w14:paraId="75D381B0" w14:textId="77777777" w:rsidR="00402BAD" w:rsidRDefault="00402BAD" w:rsidP="00402BAD">
      <w:r>
        <w:t xml:space="preserve">            </w:t>
      </w:r>
      <w:proofErr w:type="spellStart"/>
      <w:r>
        <w:t>Console.WriteLine</w:t>
      </w:r>
      <w:proofErr w:type="spellEnd"/>
      <w:r>
        <w:t>($"{Name} @ {</w:t>
      </w:r>
      <w:proofErr w:type="spellStart"/>
      <w:r>
        <w:t>Instruction_Position</w:t>
      </w:r>
      <w:proofErr w:type="spellEnd"/>
      <w:r>
        <w:t>}");</w:t>
      </w:r>
    </w:p>
    <w:p w14:paraId="4E232277" w14:textId="77777777" w:rsidR="00402BAD" w:rsidRDefault="00402BAD" w:rsidP="00402BAD">
      <w:r>
        <w:t xml:space="preserve">        }</w:t>
      </w:r>
    </w:p>
    <w:p w14:paraId="34EE0DDE" w14:textId="77777777" w:rsidR="00402BAD" w:rsidRDefault="00402BAD" w:rsidP="00402BAD">
      <w:r>
        <w:t xml:space="preserve">    }</w:t>
      </w:r>
    </w:p>
    <w:p w14:paraId="2B96C0F0" w14:textId="77777777" w:rsidR="00402BAD" w:rsidRDefault="00402BAD" w:rsidP="00402BAD"/>
    <w:p w14:paraId="51746F02" w14:textId="77777777" w:rsidR="00402BAD" w:rsidRDefault="00402BAD" w:rsidP="00402BAD">
      <w:r>
        <w:t xml:space="preserve">    public class Datapath</w:t>
      </w:r>
    </w:p>
    <w:p w14:paraId="7AD385ED" w14:textId="77777777" w:rsidR="00402BAD" w:rsidRDefault="00402BAD" w:rsidP="00402BAD">
      <w:r>
        <w:t xml:space="preserve">    {</w:t>
      </w:r>
    </w:p>
    <w:p w14:paraId="1FC5CC03" w14:textId="77777777" w:rsidR="00402BAD" w:rsidRDefault="00402BAD" w:rsidP="00402BAD">
      <w:r>
        <w:t xml:space="preserve">        Dictionary&lt;string, string&gt;</w:t>
      </w:r>
      <w:proofErr w:type="spellStart"/>
      <w:r>
        <w:t>BinaryRegisters</w:t>
      </w:r>
      <w:proofErr w:type="spellEnd"/>
      <w:r>
        <w:t xml:space="preserve"> = new Dictionary&lt;string, string&gt;</w:t>
      </w:r>
    </w:p>
    <w:p w14:paraId="02304CC3" w14:textId="77777777" w:rsidR="00402BAD" w:rsidRDefault="00402BAD" w:rsidP="00402BAD">
      <w:r>
        <w:t xml:space="preserve">            {</w:t>
      </w:r>
    </w:p>
    <w:p w14:paraId="11FD74C3" w14:textId="77777777" w:rsidR="00402BAD" w:rsidRDefault="00402BAD" w:rsidP="00402BAD">
      <w:r>
        <w:t xml:space="preserve">                </w:t>
      </w:r>
      <w:proofErr w:type="gramStart"/>
      <w:r>
        <w:t>{ "</w:t>
      </w:r>
      <w:proofErr w:type="gramEnd"/>
      <w:r>
        <w:t>$R0", "000"},</w:t>
      </w:r>
    </w:p>
    <w:p w14:paraId="43751EDB" w14:textId="77777777" w:rsidR="00402BAD" w:rsidRDefault="00402BAD" w:rsidP="00402BAD">
      <w:r>
        <w:t xml:space="preserve">                </w:t>
      </w:r>
      <w:proofErr w:type="gramStart"/>
      <w:r>
        <w:t>{ "</w:t>
      </w:r>
      <w:proofErr w:type="gramEnd"/>
      <w:r>
        <w:t>$R1", "001"},</w:t>
      </w:r>
    </w:p>
    <w:p w14:paraId="7F2D8302" w14:textId="77777777" w:rsidR="00402BAD" w:rsidRDefault="00402BAD" w:rsidP="00402BAD">
      <w:r>
        <w:t xml:space="preserve">                </w:t>
      </w:r>
      <w:proofErr w:type="gramStart"/>
      <w:r>
        <w:t>{ "</w:t>
      </w:r>
      <w:proofErr w:type="gramEnd"/>
      <w:r>
        <w:t>$R2", "010"},</w:t>
      </w:r>
    </w:p>
    <w:p w14:paraId="1007E08F" w14:textId="77777777" w:rsidR="00402BAD" w:rsidRDefault="00402BAD" w:rsidP="00402BAD">
      <w:r>
        <w:t xml:space="preserve">                </w:t>
      </w:r>
      <w:proofErr w:type="gramStart"/>
      <w:r>
        <w:t>{ "</w:t>
      </w:r>
      <w:proofErr w:type="gramEnd"/>
      <w:r>
        <w:t>$R3", "011"},</w:t>
      </w:r>
    </w:p>
    <w:p w14:paraId="193E991B" w14:textId="77777777" w:rsidR="00402BAD" w:rsidRDefault="00402BAD" w:rsidP="00402BAD">
      <w:r>
        <w:t xml:space="preserve">                </w:t>
      </w:r>
      <w:proofErr w:type="gramStart"/>
      <w:r>
        <w:t>{ "</w:t>
      </w:r>
      <w:proofErr w:type="gramEnd"/>
      <w:r>
        <w:t>$R4", "100"},</w:t>
      </w:r>
    </w:p>
    <w:p w14:paraId="11845B68" w14:textId="77777777" w:rsidR="00402BAD" w:rsidRDefault="00402BAD" w:rsidP="00402BAD">
      <w:r>
        <w:t xml:space="preserve">                </w:t>
      </w:r>
      <w:proofErr w:type="gramStart"/>
      <w:r>
        <w:t>{ "</w:t>
      </w:r>
      <w:proofErr w:type="gramEnd"/>
      <w:r>
        <w:t>$R5", "101"},</w:t>
      </w:r>
    </w:p>
    <w:p w14:paraId="1DB359E8" w14:textId="77777777" w:rsidR="00402BAD" w:rsidRDefault="00402BAD" w:rsidP="00402BAD">
      <w:r>
        <w:t xml:space="preserve">                </w:t>
      </w:r>
      <w:proofErr w:type="gramStart"/>
      <w:r>
        <w:t>{ "</w:t>
      </w:r>
      <w:proofErr w:type="gramEnd"/>
      <w:r>
        <w:t>$R6", "110"},</w:t>
      </w:r>
    </w:p>
    <w:p w14:paraId="048CEACF" w14:textId="77777777" w:rsidR="00402BAD" w:rsidRDefault="00402BAD" w:rsidP="00402BAD">
      <w:r>
        <w:t xml:space="preserve">                </w:t>
      </w:r>
      <w:proofErr w:type="gramStart"/>
      <w:r>
        <w:t>{ "</w:t>
      </w:r>
      <w:proofErr w:type="gramEnd"/>
      <w:r>
        <w:t>$R7", "111"}</w:t>
      </w:r>
    </w:p>
    <w:p w14:paraId="2D18AC4A" w14:textId="77777777" w:rsidR="00402BAD" w:rsidRDefault="00402BAD" w:rsidP="00402BAD">
      <w:r>
        <w:t xml:space="preserve">            };</w:t>
      </w:r>
    </w:p>
    <w:p w14:paraId="2696695A" w14:textId="77777777" w:rsidR="00402BAD" w:rsidRDefault="00402BAD" w:rsidP="00402BAD"/>
    <w:p w14:paraId="73546CB2" w14:textId="77777777" w:rsidR="00402BAD" w:rsidRDefault="00402BAD" w:rsidP="00402BAD">
      <w:r>
        <w:t xml:space="preserve">        public int </w:t>
      </w:r>
      <w:proofErr w:type="spellStart"/>
      <w:r>
        <w:t>Program_Counter</w:t>
      </w:r>
      <w:proofErr w:type="spellEnd"/>
      <w:r>
        <w:t xml:space="preserve"> </w:t>
      </w:r>
      <w:proofErr w:type="gramStart"/>
      <w:r>
        <w:t>{ get</w:t>
      </w:r>
      <w:proofErr w:type="gramEnd"/>
      <w:r>
        <w:t>; set; }</w:t>
      </w:r>
    </w:p>
    <w:p w14:paraId="08DAE20D" w14:textId="77777777" w:rsidR="00402BAD" w:rsidRDefault="00402BAD" w:rsidP="00402BAD"/>
    <w:p w14:paraId="501ECA17" w14:textId="77777777" w:rsidR="00402BAD" w:rsidRDefault="00402BAD" w:rsidP="00402BAD">
      <w:r>
        <w:t xml:space="preserve">        public void </w:t>
      </w:r>
      <w:proofErr w:type="gramStart"/>
      <w:r>
        <w:t>Next(</w:t>
      </w:r>
      <w:proofErr w:type="gramEnd"/>
      <w:r>
        <w:t>)</w:t>
      </w:r>
    </w:p>
    <w:p w14:paraId="483BA521" w14:textId="77777777" w:rsidR="00402BAD" w:rsidRDefault="00402BAD" w:rsidP="00402BAD">
      <w:r>
        <w:t xml:space="preserve">        {</w:t>
      </w:r>
    </w:p>
    <w:p w14:paraId="333AB57C" w14:textId="77777777" w:rsidR="00402BAD" w:rsidRDefault="00402BAD" w:rsidP="00402BAD">
      <w:r>
        <w:t xml:space="preserve">            </w:t>
      </w:r>
    </w:p>
    <w:p w14:paraId="6E512F5C" w14:textId="77777777" w:rsidR="00402BAD" w:rsidRDefault="00402BAD" w:rsidP="00402BAD">
      <w:r>
        <w:t xml:space="preserve">        }</w:t>
      </w:r>
    </w:p>
    <w:p w14:paraId="3B92CA0B" w14:textId="77777777" w:rsidR="00402BAD" w:rsidRDefault="00402BAD" w:rsidP="00402BAD">
      <w:r>
        <w:t xml:space="preserve">    }</w:t>
      </w:r>
    </w:p>
    <w:p w14:paraId="095DD7F3" w14:textId="77777777" w:rsidR="00402BAD" w:rsidRDefault="00402BAD" w:rsidP="00402BAD"/>
    <w:p w14:paraId="7032317C" w14:textId="77777777" w:rsidR="00402BAD" w:rsidRDefault="00402BAD" w:rsidP="00402BAD">
      <w:r>
        <w:t xml:space="preserve">    class Program</w:t>
      </w:r>
    </w:p>
    <w:p w14:paraId="50A14254" w14:textId="77777777" w:rsidR="00402BAD" w:rsidRDefault="00402BAD" w:rsidP="00402BAD">
      <w:r>
        <w:t xml:space="preserve">    {</w:t>
      </w:r>
    </w:p>
    <w:p w14:paraId="557A7A17" w14:textId="77777777" w:rsidR="00402BAD" w:rsidRDefault="00402BAD" w:rsidP="00402BAD">
      <w:r>
        <w:t xml:space="preserve">        static void Main(</w:t>
      </w:r>
      <w:proofErr w:type="gramStart"/>
      <w:r>
        <w:t>string[</w:t>
      </w:r>
      <w:proofErr w:type="gramEnd"/>
      <w:r>
        <w:t xml:space="preserve">] </w:t>
      </w:r>
      <w:proofErr w:type="spellStart"/>
      <w:r>
        <w:t>args</w:t>
      </w:r>
      <w:proofErr w:type="spellEnd"/>
      <w:r>
        <w:t>)</w:t>
      </w:r>
    </w:p>
    <w:p w14:paraId="56AA9B92" w14:textId="77777777" w:rsidR="00402BAD" w:rsidRDefault="00402BAD" w:rsidP="00402BAD">
      <w:r>
        <w:t xml:space="preserve">        {</w:t>
      </w:r>
    </w:p>
    <w:p w14:paraId="6A1F1A5C" w14:textId="77777777" w:rsidR="00402BAD" w:rsidRDefault="00402BAD" w:rsidP="00402BAD"/>
    <w:p w14:paraId="464331F5" w14:textId="77777777" w:rsidR="00402BAD" w:rsidRDefault="00402BAD" w:rsidP="00402BAD">
      <w:r>
        <w:t xml:space="preserve">            string command = "None";</w:t>
      </w:r>
    </w:p>
    <w:p w14:paraId="1AE06B7C" w14:textId="77777777" w:rsidR="00402BAD" w:rsidRDefault="00402BAD" w:rsidP="00402BAD"/>
    <w:p w14:paraId="2E88219B" w14:textId="77777777" w:rsidR="00402BAD" w:rsidRDefault="00402BAD" w:rsidP="00402BAD">
      <w:r>
        <w:t xml:space="preserve">            </w:t>
      </w:r>
    </w:p>
    <w:p w14:paraId="377DFB92" w14:textId="77777777" w:rsidR="00402BAD" w:rsidRDefault="00402BAD" w:rsidP="00402BAD"/>
    <w:p w14:paraId="7728D5B8" w14:textId="77777777" w:rsidR="00402BAD" w:rsidRDefault="00402BAD" w:rsidP="00402BAD">
      <w:r>
        <w:t xml:space="preserve">            while (</w:t>
      </w:r>
      <w:proofErr w:type="gramStart"/>
      <w:r>
        <w:t>command !</w:t>
      </w:r>
      <w:proofErr w:type="gramEnd"/>
      <w:r>
        <w:t>= "exit")</w:t>
      </w:r>
    </w:p>
    <w:p w14:paraId="749BF132" w14:textId="77777777" w:rsidR="00402BAD" w:rsidRDefault="00402BAD" w:rsidP="00402BAD">
      <w:r>
        <w:t xml:space="preserve">            {</w:t>
      </w:r>
    </w:p>
    <w:p w14:paraId="1D810706" w14:textId="77777777" w:rsidR="00402BAD" w:rsidRDefault="00402BAD" w:rsidP="00402BAD">
      <w:r>
        <w:t xml:space="preserve">                </w:t>
      </w:r>
      <w:proofErr w:type="spellStart"/>
      <w:r>
        <w:t>Console.Write</w:t>
      </w:r>
      <w:proofErr w:type="spellEnd"/>
      <w:r>
        <w:t>("&gt;&gt; ");</w:t>
      </w:r>
    </w:p>
    <w:p w14:paraId="79F72E65" w14:textId="77777777" w:rsidR="00402BAD" w:rsidRDefault="00402BAD" w:rsidP="00402BAD">
      <w:r>
        <w:t xml:space="preserve">                command = </w:t>
      </w:r>
      <w:proofErr w:type="spellStart"/>
      <w:r>
        <w:t>Console.ReadLine</w:t>
      </w:r>
      <w:proofErr w:type="spellEnd"/>
      <w:r>
        <w:t>();</w:t>
      </w:r>
    </w:p>
    <w:p w14:paraId="1ABBC1E5" w14:textId="77777777" w:rsidR="00402BAD" w:rsidRDefault="00402BAD" w:rsidP="00402BAD"/>
    <w:p w14:paraId="300A2291" w14:textId="77777777" w:rsidR="00402BAD" w:rsidRDefault="00402BAD" w:rsidP="00402BAD">
      <w:r>
        <w:t xml:space="preserve">                </w:t>
      </w:r>
      <w:proofErr w:type="gramStart"/>
      <w:r>
        <w:t>if(</w:t>
      </w:r>
      <w:proofErr w:type="gramEnd"/>
      <w:r>
        <w:t>command == "read")</w:t>
      </w:r>
    </w:p>
    <w:p w14:paraId="0FDCED3F" w14:textId="77777777" w:rsidR="00402BAD" w:rsidRDefault="00402BAD" w:rsidP="00402BAD">
      <w:r>
        <w:t xml:space="preserve">                {</w:t>
      </w:r>
    </w:p>
    <w:p w14:paraId="298631D3" w14:textId="77777777" w:rsidR="00402BAD" w:rsidRDefault="00402BAD" w:rsidP="00402BAD">
      <w:r>
        <w:t xml:space="preserve">                    </w:t>
      </w:r>
      <w:proofErr w:type="gramStart"/>
      <w:r>
        <w:t>string[</w:t>
      </w:r>
      <w:proofErr w:type="gramEnd"/>
      <w:r>
        <w:t xml:space="preserve">] lines = </w:t>
      </w:r>
      <w:proofErr w:type="spellStart"/>
      <w:r>
        <w:t>File.ReadAllLines</w:t>
      </w:r>
      <w:proofErr w:type="spellEnd"/>
      <w:r>
        <w:t>(</w:t>
      </w:r>
      <w:proofErr w:type="spellStart"/>
      <w:r>
        <w:t>Path.Combine</w:t>
      </w:r>
      <w:proofErr w:type="spellEnd"/>
      <w:r>
        <w:t>(</w:t>
      </w:r>
      <w:proofErr w:type="spellStart"/>
      <w:r>
        <w:t>Environment.CurrentDirectory</w:t>
      </w:r>
      <w:proofErr w:type="spellEnd"/>
      <w:r>
        <w:t>, "..\\..\\..\\code.txt"));</w:t>
      </w:r>
    </w:p>
    <w:p w14:paraId="1C323E60" w14:textId="77777777" w:rsidR="00402BAD" w:rsidRDefault="00402BAD" w:rsidP="00402BAD">
      <w:r>
        <w:lastRenderedPageBreak/>
        <w:t xml:space="preserve">                    int </w:t>
      </w:r>
      <w:proofErr w:type="spellStart"/>
      <w:r>
        <w:t>instruction_position</w:t>
      </w:r>
      <w:proofErr w:type="spellEnd"/>
      <w:r>
        <w:t xml:space="preserve"> = 0;</w:t>
      </w:r>
    </w:p>
    <w:p w14:paraId="4E8FB0BB" w14:textId="77777777" w:rsidR="00402BAD" w:rsidRDefault="00402BAD" w:rsidP="00402BAD"/>
    <w:p w14:paraId="797BD730" w14:textId="77777777" w:rsidR="00402BAD" w:rsidRDefault="00402BAD" w:rsidP="00402BAD">
      <w:r>
        <w:t xml:space="preserve">                    foreach (string line in lines)</w:t>
      </w:r>
    </w:p>
    <w:p w14:paraId="1EFB43CD" w14:textId="77777777" w:rsidR="00402BAD" w:rsidRDefault="00402BAD" w:rsidP="00402BAD">
      <w:r>
        <w:t xml:space="preserve">                    {</w:t>
      </w:r>
    </w:p>
    <w:p w14:paraId="2864D096" w14:textId="77777777" w:rsidR="00402BAD" w:rsidRDefault="00402BAD" w:rsidP="00402BAD">
      <w:r>
        <w:t xml:space="preserve">                        string label = "";</w:t>
      </w:r>
    </w:p>
    <w:p w14:paraId="3EA2DE6A" w14:textId="77777777" w:rsidR="00402BAD" w:rsidRDefault="00402BAD" w:rsidP="00402BAD">
      <w:r>
        <w:t xml:space="preserve">                        string opcode = "";</w:t>
      </w:r>
    </w:p>
    <w:p w14:paraId="093B4CC5" w14:textId="77777777" w:rsidR="00402BAD" w:rsidRDefault="00402BAD" w:rsidP="00402BAD">
      <w:r>
        <w:t xml:space="preserve">                        string destination = "";</w:t>
      </w:r>
    </w:p>
    <w:p w14:paraId="42FCE740" w14:textId="77777777" w:rsidR="00402BAD" w:rsidRDefault="00402BAD" w:rsidP="00402BAD">
      <w:r>
        <w:t xml:space="preserve">                        string </w:t>
      </w:r>
      <w:proofErr w:type="spellStart"/>
      <w:r>
        <w:t>source_one</w:t>
      </w:r>
      <w:proofErr w:type="spellEnd"/>
      <w:r>
        <w:t xml:space="preserve"> = "";</w:t>
      </w:r>
    </w:p>
    <w:p w14:paraId="7B40593D" w14:textId="77777777" w:rsidR="00402BAD" w:rsidRDefault="00402BAD" w:rsidP="00402BAD">
      <w:r>
        <w:t xml:space="preserve">                        string </w:t>
      </w:r>
      <w:proofErr w:type="spellStart"/>
      <w:r>
        <w:t>source_two</w:t>
      </w:r>
      <w:proofErr w:type="spellEnd"/>
      <w:r>
        <w:t xml:space="preserve"> = "";</w:t>
      </w:r>
    </w:p>
    <w:p w14:paraId="6EAC74F0" w14:textId="77777777" w:rsidR="00402BAD" w:rsidRDefault="00402BAD" w:rsidP="00402BAD">
      <w:r>
        <w:t xml:space="preserve">                        string temp = "";</w:t>
      </w:r>
    </w:p>
    <w:p w14:paraId="690F1E16" w14:textId="77777777" w:rsidR="00402BAD" w:rsidRDefault="00402BAD" w:rsidP="00402BAD"/>
    <w:p w14:paraId="0402186C" w14:textId="77777777" w:rsidR="00402BAD" w:rsidRDefault="00402BAD" w:rsidP="00402BAD">
      <w:r>
        <w:t xml:space="preserve">                        for (int counter = 0; counter&lt;</w:t>
      </w:r>
      <w:proofErr w:type="spellStart"/>
      <w:proofErr w:type="gramStart"/>
      <w:r>
        <w:t>line.Length</w:t>
      </w:r>
      <w:proofErr w:type="spellEnd"/>
      <w:proofErr w:type="gramEnd"/>
      <w:r>
        <w:t>; counter++)</w:t>
      </w:r>
    </w:p>
    <w:p w14:paraId="5F6FA653" w14:textId="77777777" w:rsidR="00402BAD" w:rsidRDefault="00402BAD" w:rsidP="00402BAD">
      <w:r>
        <w:t xml:space="preserve">                        {</w:t>
      </w:r>
    </w:p>
    <w:p w14:paraId="594C95BE" w14:textId="77777777" w:rsidR="00402BAD" w:rsidRDefault="00402BAD" w:rsidP="00402BAD">
      <w:r>
        <w:t xml:space="preserve">                            if(line[counter</w:t>
      </w:r>
      <w:proofErr w:type="gramStart"/>
      <w:r>
        <w:t>].Equals</w:t>
      </w:r>
      <w:proofErr w:type="gramEnd"/>
      <w:r>
        <w:t>(':'))</w:t>
      </w:r>
    </w:p>
    <w:p w14:paraId="6A1980D3" w14:textId="77777777" w:rsidR="00402BAD" w:rsidRDefault="00402BAD" w:rsidP="00402BAD">
      <w:r>
        <w:t xml:space="preserve">                            {</w:t>
      </w:r>
    </w:p>
    <w:p w14:paraId="6F700095" w14:textId="77777777" w:rsidR="00402BAD" w:rsidRDefault="00402BAD" w:rsidP="00402BAD">
      <w:r>
        <w:t xml:space="preserve">                                label = temp;</w:t>
      </w:r>
    </w:p>
    <w:p w14:paraId="36D33D7B" w14:textId="77777777" w:rsidR="00402BAD" w:rsidRDefault="00402BAD" w:rsidP="00402BAD">
      <w:r>
        <w:t xml:space="preserve">                                temp = "";</w:t>
      </w:r>
    </w:p>
    <w:p w14:paraId="60EA5A25" w14:textId="77777777" w:rsidR="00402BAD" w:rsidRDefault="00402BAD" w:rsidP="00402BAD">
      <w:r>
        <w:t xml:space="preserve">                            }</w:t>
      </w:r>
    </w:p>
    <w:p w14:paraId="19911BB4" w14:textId="77777777" w:rsidR="00402BAD" w:rsidRDefault="00402BAD" w:rsidP="00402BAD"/>
    <w:p w14:paraId="6EE08F32" w14:textId="77777777" w:rsidR="00402BAD" w:rsidRDefault="00402BAD" w:rsidP="00402BAD">
      <w:r>
        <w:t xml:space="preserve">                            </w:t>
      </w:r>
      <w:proofErr w:type="gramStart"/>
      <w:r>
        <w:t>if(</w:t>
      </w:r>
      <w:proofErr w:type="spellStart"/>
      <w:proofErr w:type="gramEnd"/>
      <w:r>
        <w:t>Char.IsWhiteSpace</w:t>
      </w:r>
      <w:proofErr w:type="spellEnd"/>
      <w:r>
        <w:t>(line[counter]) &amp; !(</w:t>
      </w:r>
      <w:proofErr w:type="spellStart"/>
      <w:r>
        <w:t>opcode.Length</w:t>
      </w:r>
      <w:proofErr w:type="spellEnd"/>
      <w:r>
        <w:t>&gt;0))</w:t>
      </w:r>
    </w:p>
    <w:p w14:paraId="37E263F4" w14:textId="77777777" w:rsidR="00402BAD" w:rsidRDefault="00402BAD" w:rsidP="00402BAD">
      <w:r>
        <w:t xml:space="preserve">                            {</w:t>
      </w:r>
    </w:p>
    <w:p w14:paraId="03216BF9" w14:textId="77777777" w:rsidR="00402BAD" w:rsidRDefault="00402BAD" w:rsidP="00402BAD">
      <w:r>
        <w:t xml:space="preserve">                                opcode = temp;</w:t>
      </w:r>
    </w:p>
    <w:p w14:paraId="3437EB40" w14:textId="77777777" w:rsidR="00402BAD" w:rsidRDefault="00402BAD" w:rsidP="00402BAD">
      <w:r>
        <w:t xml:space="preserve">                                temp = "";</w:t>
      </w:r>
    </w:p>
    <w:p w14:paraId="6048CE24" w14:textId="77777777" w:rsidR="00402BAD" w:rsidRDefault="00402BAD" w:rsidP="00402BAD">
      <w:r>
        <w:t xml:space="preserve">                            }</w:t>
      </w:r>
    </w:p>
    <w:p w14:paraId="64192E64" w14:textId="77777777" w:rsidR="00402BAD" w:rsidRDefault="00402BAD" w:rsidP="00402BAD">
      <w:r>
        <w:t xml:space="preserve">                            if(line[counter</w:t>
      </w:r>
      <w:proofErr w:type="gramStart"/>
      <w:r>
        <w:t>].Equals</w:t>
      </w:r>
      <w:proofErr w:type="gramEnd"/>
      <w:r>
        <w:t>(',') &amp; (</w:t>
      </w:r>
      <w:proofErr w:type="spellStart"/>
      <w:r>
        <w:t>opcode.Length</w:t>
      </w:r>
      <w:proofErr w:type="spellEnd"/>
      <w:r>
        <w:t xml:space="preserve"> &gt; 0) &amp; !(</w:t>
      </w:r>
      <w:proofErr w:type="spellStart"/>
      <w:r>
        <w:t>destination.Length</w:t>
      </w:r>
      <w:proofErr w:type="spellEnd"/>
      <w:r>
        <w:t xml:space="preserve"> &gt; 0))</w:t>
      </w:r>
    </w:p>
    <w:p w14:paraId="3515A113" w14:textId="77777777" w:rsidR="00402BAD" w:rsidRDefault="00402BAD" w:rsidP="00402BAD">
      <w:r>
        <w:t xml:space="preserve">                            {</w:t>
      </w:r>
    </w:p>
    <w:p w14:paraId="19D11B37" w14:textId="77777777" w:rsidR="00402BAD" w:rsidRDefault="00402BAD" w:rsidP="00402BAD">
      <w:r>
        <w:t xml:space="preserve">                                destination = temp;</w:t>
      </w:r>
    </w:p>
    <w:p w14:paraId="060DC122" w14:textId="77777777" w:rsidR="00402BAD" w:rsidRDefault="00402BAD" w:rsidP="00402BAD">
      <w:r>
        <w:lastRenderedPageBreak/>
        <w:t xml:space="preserve">                                temp = "";</w:t>
      </w:r>
    </w:p>
    <w:p w14:paraId="58B6F903" w14:textId="77777777" w:rsidR="00402BAD" w:rsidRDefault="00402BAD" w:rsidP="00402BAD">
      <w:r>
        <w:t xml:space="preserve">                            }</w:t>
      </w:r>
    </w:p>
    <w:p w14:paraId="7E7BC2C0" w14:textId="77777777" w:rsidR="00402BAD" w:rsidRDefault="00402BAD" w:rsidP="00402BAD"/>
    <w:p w14:paraId="6CEB37B5" w14:textId="77777777" w:rsidR="00402BAD" w:rsidRDefault="00402BAD" w:rsidP="00402BAD">
      <w:r>
        <w:t xml:space="preserve">                            if(line[counter</w:t>
      </w:r>
      <w:proofErr w:type="gramStart"/>
      <w:r>
        <w:t>].Equals</w:t>
      </w:r>
      <w:proofErr w:type="gramEnd"/>
      <w:r>
        <w:t>(',') &amp; (</w:t>
      </w:r>
      <w:proofErr w:type="spellStart"/>
      <w:r>
        <w:t>destination.Length</w:t>
      </w:r>
      <w:proofErr w:type="spellEnd"/>
      <w:r>
        <w:t xml:space="preserve"> &gt; 0) &amp; !(</w:t>
      </w:r>
      <w:proofErr w:type="spellStart"/>
      <w:r>
        <w:t>source_one.Length</w:t>
      </w:r>
      <w:proofErr w:type="spellEnd"/>
      <w:r>
        <w:t xml:space="preserve"> &gt; 0))</w:t>
      </w:r>
    </w:p>
    <w:p w14:paraId="16C5139E" w14:textId="77777777" w:rsidR="00402BAD" w:rsidRDefault="00402BAD" w:rsidP="00402BAD">
      <w:r>
        <w:t xml:space="preserve">                            {</w:t>
      </w:r>
    </w:p>
    <w:p w14:paraId="218E476D" w14:textId="77777777" w:rsidR="00402BAD" w:rsidRDefault="00402BAD" w:rsidP="00402BAD">
      <w:r>
        <w:t xml:space="preserve">                                </w:t>
      </w:r>
      <w:proofErr w:type="spellStart"/>
      <w:r>
        <w:t>source_one</w:t>
      </w:r>
      <w:proofErr w:type="spellEnd"/>
      <w:r>
        <w:t xml:space="preserve"> = temp;</w:t>
      </w:r>
    </w:p>
    <w:p w14:paraId="6A56EED2" w14:textId="77777777" w:rsidR="00402BAD" w:rsidRDefault="00402BAD" w:rsidP="00402BAD">
      <w:r>
        <w:t xml:space="preserve">                                temp = "";</w:t>
      </w:r>
    </w:p>
    <w:p w14:paraId="2414E068" w14:textId="77777777" w:rsidR="00402BAD" w:rsidRDefault="00402BAD" w:rsidP="00402BAD">
      <w:r>
        <w:t xml:space="preserve">                            }</w:t>
      </w:r>
    </w:p>
    <w:p w14:paraId="4FF1C1C2" w14:textId="77777777" w:rsidR="00402BAD" w:rsidRDefault="00402BAD" w:rsidP="00402BAD"/>
    <w:p w14:paraId="08A3105D" w14:textId="77777777" w:rsidR="00402BAD" w:rsidRDefault="00402BAD" w:rsidP="00402BAD">
      <w:r>
        <w:t xml:space="preserve">                            temp = $"{temp}{line[counter]}";</w:t>
      </w:r>
    </w:p>
    <w:p w14:paraId="72B76DF0" w14:textId="77777777" w:rsidR="00402BAD" w:rsidRDefault="00402BAD" w:rsidP="00402BAD"/>
    <w:p w14:paraId="02018C33" w14:textId="77777777" w:rsidR="00402BAD" w:rsidRDefault="00402BAD" w:rsidP="00402BAD">
      <w:r>
        <w:t xml:space="preserve">                            </w:t>
      </w:r>
      <w:proofErr w:type="gramStart"/>
      <w:r>
        <w:t>if(</w:t>
      </w:r>
      <w:proofErr w:type="gramEnd"/>
      <w:r>
        <w:t xml:space="preserve">counter == </w:t>
      </w:r>
      <w:proofErr w:type="spellStart"/>
      <w:r>
        <w:t>line.Length</w:t>
      </w:r>
      <w:proofErr w:type="spellEnd"/>
      <w:r>
        <w:t xml:space="preserve"> - 1 || line[counter+1].Equals('#'))</w:t>
      </w:r>
    </w:p>
    <w:p w14:paraId="106C2552" w14:textId="77777777" w:rsidR="00402BAD" w:rsidRDefault="00402BAD" w:rsidP="00402BAD">
      <w:r>
        <w:t xml:space="preserve">                            {</w:t>
      </w:r>
    </w:p>
    <w:p w14:paraId="1FE07563" w14:textId="77777777" w:rsidR="00402BAD" w:rsidRDefault="00402BAD" w:rsidP="00402BAD">
      <w:r>
        <w:t xml:space="preserve">                                </w:t>
      </w:r>
      <w:proofErr w:type="spellStart"/>
      <w:r>
        <w:t>source_two</w:t>
      </w:r>
      <w:proofErr w:type="spellEnd"/>
      <w:r>
        <w:t xml:space="preserve"> = temp;</w:t>
      </w:r>
    </w:p>
    <w:p w14:paraId="01042319" w14:textId="77777777" w:rsidR="00402BAD" w:rsidRDefault="00402BAD" w:rsidP="00402BAD">
      <w:r>
        <w:t xml:space="preserve">                                temp = "";</w:t>
      </w:r>
    </w:p>
    <w:p w14:paraId="16C3182D" w14:textId="77777777" w:rsidR="00402BAD" w:rsidRDefault="00402BAD" w:rsidP="00402BAD">
      <w:r>
        <w:t xml:space="preserve">                                break;</w:t>
      </w:r>
    </w:p>
    <w:p w14:paraId="558342A0" w14:textId="77777777" w:rsidR="00402BAD" w:rsidRDefault="00402BAD" w:rsidP="00402BAD">
      <w:r>
        <w:t xml:space="preserve">                            }</w:t>
      </w:r>
    </w:p>
    <w:p w14:paraId="279FD605" w14:textId="77777777" w:rsidR="00402BAD" w:rsidRDefault="00402BAD" w:rsidP="00402BAD"/>
    <w:p w14:paraId="39E2508A" w14:textId="77777777" w:rsidR="00402BAD" w:rsidRDefault="00402BAD" w:rsidP="00402BAD">
      <w:r>
        <w:t xml:space="preserve">                        }</w:t>
      </w:r>
    </w:p>
    <w:p w14:paraId="3A3885FD" w14:textId="77777777" w:rsidR="00402BAD" w:rsidRDefault="00402BAD" w:rsidP="00402BAD"/>
    <w:p w14:paraId="25791C2B" w14:textId="77777777" w:rsidR="00402BAD" w:rsidRDefault="00402BAD" w:rsidP="00402BAD">
      <w:r>
        <w:t xml:space="preserve">                        label = </w:t>
      </w:r>
      <w:proofErr w:type="spellStart"/>
      <w:proofErr w:type="gramStart"/>
      <w:r>
        <w:t>label.Trim</w:t>
      </w:r>
      <w:proofErr w:type="spellEnd"/>
      <w:proofErr w:type="gramEnd"/>
      <w:r>
        <w:t>(' ', ',', '#', ':').</w:t>
      </w:r>
      <w:proofErr w:type="spellStart"/>
      <w:r>
        <w:t>ToUpper</w:t>
      </w:r>
      <w:proofErr w:type="spellEnd"/>
      <w:r>
        <w:t>();</w:t>
      </w:r>
    </w:p>
    <w:p w14:paraId="323A6E9F" w14:textId="77777777" w:rsidR="00402BAD" w:rsidRDefault="00402BAD" w:rsidP="00402BAD">
      <w:r>
        <w:t xml:space="preserve">                        opcode = </w:t>
      </w:r>
      <w:proofErr w:type="spellStart"/>
      <w:proofErr w:type="gramStart"/>
      <w:r>
        <w:t>opcode.Trim</w:t>
      </w:r>
      <w:proofErr w:type="spellEnd"/>
      <w:proofErr w:type="gramEnd"/>
      <w:r>
        <w:t>(' ', ',', '#', ':').</w:t>
      </w:r>
      <w:proofErr w:type="spellStart"/>
      <w:r>
        <w:t>ToUpper</w:t>
      </w:r>
      <w:proofErr w:type="spellEnd"/>
      <w:r>
        <w:t>();</w:t>
      </w:r>
    </w:p>
    <w:p w14:paraId="06B28ACE" w14:textId="77777777" w:rsidR="00402BAD" w:rsidRDefault="00402BAD" w:rsidP="00402BAD">
      <w:r>
        <w:t xml:space="preserve">                        destination = </w:t>
      </w:r>
      <w:proofErr w:type="spellStart"/>
      <w:proofErr w:type="gramStart"/>
      <w:r>
        <w:t>destination.Trim</w:t>
      </w:r>
      <w:proofErr w:type="spellEnd"/>
      <w:proofErr w:type="gramEnd"/>
      <w:r>
        <w:t>(' ', ',', '#', ':').</w:t>
      </w:r>
      <w:proofErr w:type="spellStart"/>
      <w:r>
        <w:t>ToUpper</w:t>
      </w:r>
      <w:proofErr w:type="spellEnd"/>
      <w:r>
        <w:t>();</w:t>
      </w:r>
    </w:p>
    <w:p w14:paraId="0A83A76D" w14:textId="77777777" w:rsidR="00402BAD" w:rsidRDefault="00402BAD" w:rsidP="00402BAD">
      <w:r>
        <w:t xml:space="preserve">                        </w:t>
      </w:r>
      <w:proofErr w:type="spellStart"/>
      <w:r>
        <w:t>source_one</w:t>
      </w:r>
      <w:proofErr w:type="spellEnd"/>
      <w:r>
        <w:t xml:space="preserve"> = </w:t>
      </w:r>
      <w:proofErr w:type="spellStart"/>
      <w:r>
        <w:t>source_</w:t>
      </w:r>
      <w:proofErr w:type="gramStart"/>
      <w:r>
        <w:t>one.Trim</w:t>
      </w:r>
      <w:proofErr w:type="spellEnd"/>
      <w:proofErr w:type="gramEnd"/>
      <w:r>
        <w:t>(' ', ',', '#', ':').</w:t>
      </w:r>
      <w:proofErr w:type="spellStart"/>
      <w:r>
        <w:t>ToUpper</w:t>
      </w:r>
      <w:proofErr w:type="spellEnd"/>
      <w:r>
        <w:t>();</w:t>
      </w:r>
    </w:p>
    <w:p w14:paraId="77BAC8FA" w14:textId="77777777" w:rsidR="00402BAD" w:rsidRDefault="00402BAD" w:rsidP="00402BAD">
      <w:r>
        <w:t xml:space="preserve">                        </w:t>
      </w:r>
      <w:proofErr w:type="spellStart"/>
      <w:r>
        <w:t>source_two</w:t>
      </w:r>
      <w:proofErr w:type="spellEnd"/>
      <w:r>
        <w:t xml:space="preserve"> = </w:t>
      </w:r>
      <w:proofErr w:type="spellStart"/>
      <w:r>
        <w:t>source_</w:t>
      </w:r>
      <w:proofErr w:type="gramStart"/>
      <w:r>
        <w:t>two.Trim</w:t>
      </w:r>
      <w:proofErr w:type="spellEnd"/>
      <w:proofErr w:type="gramEnd"/>
      <w:r>
        <w:t>(' ', ',', '#', ':').</w:t>
      </w:r>
      <w:proofErr w:type="spellStart"/>
      <w:r>
        <w:t>ToUpper</w:t>
      </w:r>
      <w:proofErr w:type="spellEnd"/>
      <w:r>
        <w:t>();</w:t>
      </w:r>
    </w:p>
    <w:p w14:paraId="53BD0A7E" w14:textId="77777777" w:rsidR="00402BAD" w:rsidRDefault="00402BAD" w:rsidP="00402BAD"/>
    <w:p w14:paraId="16485E5D" w14:textId="77777777" w:rsidR="00402BAD" w:rsidRDefault="00402BAD" w:rsidP="00402BAD">
      <w:r>
        <w:t xml:space="preserve">                        if (</w:t>
      </w:r>
      <w:proofErr w:type="spellStart"/>
      <w:proofErr w:type="gramStart"/>
      <w:r>
        <w:t>label.Length</w:t>
      </w:r>
      <w:proofErr w:type="spellEnd"/>
      <w:proofErr w:type="gramEnd"/>
      <w:r>
        <w:t xml:space="preserve"> &gt; 0)</w:t>
      </w:r>
    </w:p>
    <w:p w14:paraId="7158E069" w14:textId="77777777" w:rsidR="00402BAD" w:rsidRDefault="00402BAD" w:rsidP="00402BAD">
      <w:r>
        <w:lastRenderedPageBreak/>
        <w:t xml:space="preserve">                            </w:t>
      </w:r>
      <w:proofErr w:type="spellStart"/>
      <w:proofErr w:type="gramStart"/>
      <w:r>
        <w:t>Content.Labels.Add</w:t>
      </w:r>
      <w:proofErr w:type="spellEnd"/>
      <w:proofErr w:type="gramEnd"/>
      <w:r>
        <w:t xml:space="preserve">(new Label { </w:t>
      </w:r>
    </w:p>
    <w:p w14:paraId="79A6190C" w14:textId="77777777" w:rsidR="00402BAD" w:rsidRDefault="00402BAD" w:rsidP="00402BAD">
      <w:r>
        <w:t xml:space="preserve">                                Name = label, </w:t>
      </w:r>
    </w:p>
    <w:p w14:paraId="741BD9C4" w14:textId="77777777" w:rsidR="00402BAD" w:rsidRDefault="00402BAD" w:rsidP="00402BAD">
      <w:r>
        <w:t xml:space="preserve">                                </w:t>
      </w:r>
      <w:proofErr w:type="spellStart"/>
      <w:r>
        <w:t>Instruction_Position</w:t>
      </w:r>
      <w:proofErr w:type="spellEnd"/>
      <w:r>
        <w:t xml:space="preserve"> = </w:t>
      </w:r>
      <w:proofErr w:type="spellStart"/>
      <w:r>
        <w:t>instruction_position</w:t>
      </w:r>
      <w:proofErr w:type="spellEnd"/>
      <w:r>
        <w:t xml:space="preserve"> </w:t>
      </w:r>
    </w:p>
    <w:p w14:paraId="6B7E3082" w14:textId="77777777" w:rsidR="00402BAD" w:rsidRDefault="00402BAD" w:rsidP="00402BAD">
      <w:r>
        <w:t xml:space="preserve">                            });</w:t>
      </w:r>
    </w:p>
    <w:p w14:paraId="6317D240" w14:textId="77777777" w:rsidR="00402BAD" w:rsidRDefault="00402BAD" w:rsidP="00402BAD"/>
    <w:p w14:paraId="23E9D82A" w14:textId="77777777" w:rsidR="00402BAD" w:rsidRDefault="00402BAD" w:rsidP="00402BAD">
      <w:r>
        <w:t xml:space="preserve">                        </w:t>
      </w:r>
      <w:proofErr w:type="gramStart"/>
      <w:r>
        <w:t xml:space="preserve">if( </w:t>
      </w:r>
      <w:proofErr w:type="spellStart"/>
      <w:r>
        <w:t>opcode</w:t>
      </w:r>
      <w:proofErr w:type="gramEnd"/>
      <w:r>
        <w:t>.Length</w:t>
      </w:r>
      <w:proofErr w:type="spellEnd"/>
      <w:r>
        <w:t xml:space="preserve"> &gt; 0 )</w:t>
      </w:r>
    </w:p>
    <w:p w14:paraId="5D1680D9" w14:textId="77777777" w:rsidR="00402BAD" w:rsidRDefault="00402BAD" w:rsidP="00402BAD">
      <w:r>
        <w:t xml:space="preserve">                        {</w:t>
      </w:r>
    </w:p>
    <w:p w14:paraId="4359EA83" w14:textId="77777777" w:rsidR="00402BAD" w:rsidRDefault="00402BAD" w:rsidP="00402BAD">
      <w:r>
        <w:t xml:space="preserve">                            </w:t>
      </w:r>
      <w:proofErr w:type="spellStart"/>
      <w:proofErr w:type="gramStart"/>
      <w:r>
        <w:t>Content.Instructions.Add</w:t>
      </w:r>
      <w:proofErr w:type="spellEnd"/>
      <w:proofErr w:type="gramEnd"/>
      <w:r>
        <w:t xml:space="preserve">(new Instruction { </w:t>
      </w:r>
    </w:p>
    <w:p w14:paraId="6B8669B8" w14:textId="77777777" w:rsidR="00402BAD" w:rsidRDefault="00402BAD" w:rsidP="00402BAD">
      <w:r>
        <w:t xml:space="preserve">                                Opcode = opcode,</w:t>
      </w:r>
    </w:p>
    <w:p w14:paraId="1E92B8A6" w14:textId="77777777" w:rsidR="00402BAD" w:rsidRDefault="00402BAD" w:rsidP="00402BAD">
      <w:r>
        <w:t xml:space="preserve">                                Destination = destination, </w:t>
      </w:r>
    </w:p>
    <w:p w14:paraId="7DC27511" w14:textId="77777777" w:rsidR="00402BAD" w:rsidRDefault="00402BAD" w:rsidP="00402BAD">
      <w:r>
        <w:t xml:space="preserve">                                </w:t>
      </w:r>
      <w:proofErr w:type="spellStart"/>
      <w:r>
        <w:t>Source_One</w:t>
      </w:r>
      <w:proofErr w:type="spellEnd"/>
      <w:r>
        <w:t xml:space="preserve"> = </w:t>
      </w:r>
      <w:proofErr w:type="spellStart"/>
      <w:r>
        <w:t>source_one</w:t>
      </w:r>
      <w:proofErr w:type="spellEnd"/>
      <w:r>
        <w:t xml:space="preserve">, </w:t>
      </w:r>
    </w:p>
    <w:p w14:paraId="2812194B" w14:textId="77777777" w:rsidR="00402BAD" w:rsidRDefault="00402BAD" w:rsidP="00402BAD">
      <w:r>
        <w:t xml:space="preserve">                                </w:t>
      </w:r>
      <w:proofErr w:type="spellStart"/>
      <w:r>
        <w:t>Source_Two</w:t>
      </w:r>
      <w:proofErr w:type="spellEnd"/>
      <w:r>
        <w:t xml:space="preserve"> = </w:t>
      </w:r>
      <w:proofErr w:type="spellStart"/>
      <w:r>
        <w:t>source_two</w:t>
      </w:r>
      <w:proofErr w:type="spellEnd"/>
      <w:r>
        <w:t xml:space="preserve">, </w:t>
      </w:r>
    </w:p>
    <w:p w14:paraId="59611F7F" w14:textId="77777777" w:rsidR="00402BAD" w:rsidRDefault="00402BAD" w:rsidP="00402BAD">
      <w:r>
        <w:t xml:space="preserve">                                Position = </w:t>
      </w:r>
      <w:proofErr w:type="spellStart"/>
      <w:r>
        <w:t>instruction_position</w:t>
      </w:r>
      <w:proofErr w:type="spellEnd"/>
      <w:r>
        <w:t xml:space="preserve"> </w:t>
      </w:r>
    </w:p>
    <w:p w14:paraId="7E022F63" w14:textId="77777777" w:rsidR="00402BAD" w:rsidRDefault="00402BAD" w:rsidP="00402BAD">
      <w:r>
        <w:t xml:space="preserve">                            });</w:t>
      </w:r>
    </w:p>
    <w:p w14:paraId="34E0EA84" w14:textId="77777777" w:rsidR="00402BAD" w:rsidRDefault="00402BAD" w:rsidP="00402BAD">
      <w:r>
        <w:t xml:space="preserve">                            </w:t>
      </w:r>
      <w:proofErr w:type="spellStart"/>
      <w:r>
        <w:t>instruction_position</w:t>
      </w:r>
      <w:proofErr w:type="spellEnd"/>
      <w:r>
        <w:t>++;</w:t>
      </w:r>
    </w:p>
    <w:p w14:paraId="3391A60B" w14:textId="77777777" w:rsidR="00402BAD" w:rsidRDefault="00402BAD" w:rsidP="00402BAD">
      <w:r>
        <w:t xml:space="preserve">                        }</w:t>
      </w:r>
    </w:p>
    <w:p w14:paraId="759BB089" w14:textId="77777777" w:rsidR="00402BAD" w:rsidRDefault="00402BAD" w:rsidP="00402BAD">
      <w:r>
        <w:t xml:space="preserve">                            </w:t>
      </w:r>
    </w:p>
    <w:p w14:paraId="70D06EFA" w14:textId="77777777" w:rsidR="00402BAD" w:rsidRDefault="00402BAD" w:rsidP="00402BAD">
      <w:r>
        <w:t xml:space="preserve">                        // End of the line</w:t>
      </w:r>
    </w:p>
    <w:p w14:paraId="073E6CBA" w14:textId="77777777" w:rsidR="00402BAD" w:rsidRDefault="00402BAD" w:rsidP="00402BAD">
      <w:r>
        <w:t xml:space="preserve">                    }</w:t>
      </w:r>
    </w:p>
    <w:p w14:paraId="00DDD173" w14:textId="77777777" w:rsidR="00402BAD" w:rsidRDefault="00402BAD" w:rsidP="00402BAD"/>
    <w:p w14:paraId="58B8CCE4" w14:textId="77777777" w:rsidR="00402BAD" w:rsidRDefault="00402BAD" w:rsidP="00402BAD">
      <w:r>
        <w:t xml:space="preserve">                    foreach (Instruction </w:t>
      </w:r>
      <w:proofErr w:type="spellStart"/>
      <w:r>
        <w:t>instruction</w:t>
      </w:r>
      <w:proofErr w:type="spellEnd"/>
      <w:r>
        <w:t xml:space="preserve"> in </w:t>
      </w:r>
      <w:proofErr w:type="spellStart"/>
      <w:r>
        <w:t>Content.Instructions</w:t>
      </w:r>
      <w:proofErr w:type="spellEnd"/>
      <w:r>
        <w:t>)</w:t>
      </w:r>
    </w:p>
    <w:p w14:paraId="449935CC" w14:textId="77777777" w:rsidR="00402BAD" w:rsidRDefault="00402BAD" w:rsidP="00402BAD">
      <w:r>
        <w:t xml:space="preserve">                    {</w:t>
      </w:r>
    </w:p>
    <w:p w14:paraId="44B1B8C9" w14:textId="77777777" w:rsidR="00402BAD" w:rsidRDefault="00402BAD" w:rsidP="00402BAD">
      <w:r>
        <w:t xml:space="preserve">                        </w:t>
      </w:r>
      <w:proofErr w:type="spellStart"/>
      <w:proofErr w:type="gramStart"/>
      <w:r>
        <w:t>instruction.Encode</w:t>
      </w:r>
      <w:proofErr w:type="spellEnd"/>
      <w:proofErr w:type="gramEnd"/>
      <w:r>
        <w:t>();</w:t>
      </w:r>
    </w:p>
    <w:p w14:paraId="710AE383" w14:textId="77777777" w:rsidR="00402BAD" w:rsidRDefault="00402BAD" w:rsidP="00402BAD">
      <w:r>
        <w:t xml:space="preserve">                        </w:t>
      </w:r>
      <w:proofErr w:type="spellStart"/>
      <w:proofErr w:type="gramStart"/>
      <w:r>
        <w:t>instruction.Print</w:t>
      </w:r>
      <w:proofErr w:type="spellEnd"/>
      <w:proofErr w:type="gramEnd"/>
      <w:r>
        <w:t>();</w:t>
      </w:r>
    </w:p>
    <w:p w14:paraId="49C71964" w14:textId="77777777" w:rsidR="00402BAD" w:rsidRDefault="00402BAD" w:rsidP="00402BAD">
      <w:r>
        <w:t xml:space="preserve">                        </w:t>
      </w:r>
      <w:proofErr w:type="spellStart"/>
      <w:r>
        <w:t>Content.Average_CPI</w:t>
      </w:r>
      <w:proofErr w:type="spellEnd"/>
      <w:r>
        <w:t xml:space="preserve"> += </w:t>
      </w:r>
      <w:proofErr w:type="spellStart"/>
      <w:r>
        <w:t>instruction.CPI</w:t>
      </w:r>
      <w:proofErr w:type="spellEnd"/>
      <w:r>
        <w:t>;</w:t>
      </w:r>
    </w:p>
    <w:p w14:paraId="7625F475" w14:textId="77777777" w:rsidR="00402BAD" w:rsidRDefault="00402BAD" w:rsidP="00402BAD">
      <w:r>
        <w:t xml:space="preserve">                        </w:t>
      </w:r>
      <w:proofErr w:type="spellStart"/>
      <w:r>
        <w:t>Content.Instruction_Content.Add</w:t>
      </w:r>
      <w:proofErr w:type="spellEnd"/>
      <w:r>
        <w:t>(</w:t>
      </w:r>
      <w:proofErr w:type="spellStart"/>
      <w:proofErr w:type="gramStart"/>
      <w:r>
        <w:t>instruction.Get</w:t>
      </w:r>
      <w:proofErr w:type="gramEnd"/>
      <w:r>
        <w:t>_MachineCode</w:t>
      </w:r>
      <w:proofErr w:type="spellEnd"/>
      <w:r>
        <w:t>());</w:t>
      </w:r>
    </w:p>
    <w:p w14:paraId="29201242" w14:textId="77777777" w:rsidR="00402BAD" w:rsidRDefault="00402BAD" w:rsidP="00402BAD">
      <w:r>
        <w:t xml:space="preserve">                    }</w:t>
      </w:r>
    </w:p>
    <w:p w14:paraId="4E693B3A" w14:textId="77777777" w:rsidR="00402BAD" w:rsidRDefault="00402BAD" w:rsidP="00402BAD"/>
    <w:p w14:paraId="36120453" w14:textId="77777777" w:rsidR="00402BAD" w:rsidRDefault="00402BAD" w:rsidP="00402BAD">
      <w:r>
        <w:t xml:space="preserve">                    </w:t>
      </w:r>
      <w:proofErr w:type="spellStart"/>
      <w:r>
        <w:t>Content.Num_Of_Instructions</w:t>
      </w:r>
      <w:proofErr w:type="spellEnd"/>
      <w:r>
        <w:t xml:space="preserve"> = </w:t>
      </w:r>
      <w:proofErr w:type="spellStart"/>
      <w:proofErr w:type="gramStart"/>
      <w:r>
        <w:t>Content.Instructions.Count</w:t>
      </w:r>
      <w:proofErr w:type="spellEnd"/>
      <w:proofErr w:type="gramEnd"/>
      <w:r>
        <w:t>;</w:t>
      </w:r>
    </w:p>
    <w:p w14:paraId="6C3CBF56" w14:textId="77777777" w:rsidR="00402BAD" w:rsidRDefault="00402BAD" w:rsidP="00402BAD">
      <w:r>
        <w:t xml:space="preserve">                    </w:t>
      </w:r>
      <w:proofErr w:type="spellStart"/>
      <w:r>
        <w:t>Content.Average_CPI</w:t>
      </w:r>
      <w:proofErr w:type="spellEnd"/>
      <w:r>
        <w:t xml:space="preserve"> /= </w:t>
      </w:r>
      <w:proofErr w:type="spellStart"/>
      <w:r>
        <w:t>Content.Num_Of_Instructions</w:t>
      </w:r>
      <w:proofErr w:type="spellEnd"/>
      <w:r>
        <w:t>;</w:t>
      </w:r>
    </w:p>
    <w:p w14:paraId="7185489D" w14:textId="77777777" w:rsidR="00402BAD" w:rsidRDefault="00402BAD" w:rsidP="00402BAD"/>
    <w:p w14:paraId="213FB156" w14:textId="77777777" w:rsidR="00402BAD" w:rsidRDefault="00402BAD" w:rsidP="00402BAD">
      <w:r>
        <w:t xml:space="preserve">                    </w:t>
      </w:r>
      <w:proofErr w:type="spellStart"/>
      <w:r>
        <w:t>Console.WriteLine</w:t>
      </w:r>
      <w:proofErr w:type="spellEnd"/>
      <w:r>
        <w:t>("----------------------------------------------------");</w:t>
      </w:r>
    </w:p>
    <w:p w14:paraId="2383054A" w14:textId="77777777" w:rsidR="00402BAD" w:rsidRDefault="00402BAD" w:rsidP="00402BAD">
      <w:r>
        <w:t xml:space="preserve">                    </w:t>
      </w:r>
      <w:proofErr w:type="spellStart"/>
      <w:r>
        <w:t>Console.WriteLine</w:t>
      </w:r>
      <w:proofErr w:type="spellEnd"/>
      <w:r>
        <w:t>("Assemble Report:");</w:t>
      </w:r>
    </w:p>
    <w:p w14:paraId="746EA193" w14:textId="77777777" w:rsidR="00402BAD" w:rsidRDefault="00402BAD" w:rsidP="00402BAD">
      <w:r>
        <w:t xml:space="preserve">                    </w:t>
      </w:r>
      <w:proofErr w:type="spellStart"/>
      <w:r>
        <w:t>Console.WriteLine</w:t>
      </w:r>
      <w:proofErr w:type="spellEnd"/>
      <w:r>
        <w:t xml:space="preserve">("Error </w:t>
      </w:r>
      <w:proofErr w:type="spellStart"/>
      <w:r>
        <w:t>Occured</w:t>
      </w:r>
      <w:proofErr w:type="spellEnd"/>
      <w:r>
        <w:t xml:space="preserve">: {0}", </w:t>
      </w:r>
      <w:proofErr w:type="spellStart"/>
      <w:r>
        <w:t>Content.Assemble_Error</w:t>
      </w:r>
      <w:proofErr w:type="spellEnd"/>
      <w:r>
        <w:t>);</w:t>
      </w:r>
    </w:p>
    <w:p w14:paraId="53397F5C" w14:textId="77777777" w:rsidR="00402BAD" w:rsidRDefault="00402BAD" w:rsidP="00402BAD">
      <w:r>
        <w:t xml:space="preserve">                    </w:t>
      </w:r>
      <w:proofErr w:type="spellStart"/>
      <w:r>
        <w:t>Console.WriteLine</w:t>
      </w:r>
      <w:proofErr w:type="spellEnd"/>
      <w:r>
        <w:t xml:space="preserve">("Number of Instruction: {0}", </w:t>
      </w:r>
      <w:proofErr w:type="spellStart"/>
      <w:r>
        <w:t>Content.Num_Of_Instructions</w:t>
      </w:r>
      <w:proofErr w:type="spellEnd"/>
      <w:r>
        <w:t>);</w:t>
      </w:r>
    </w:p>
    <w:p w14:paraId="5FD7C91B" w14:textId="77777777" w:rsidR="00402BAD" w:rsidRDefault="00402BAD" w:rsidP="00402BAD">
      <w:r>
        <w:t xml:space="preserve">                    </w:t>
      </w:r>
      <w:proofErr w:type="spellStart"/>
      <w:r>
        <w:t>Console.WriteLine</w:t>
      </w:r>
      <w:proofErr w:type="spellEnd"/>
      <w:r>
        <w:t xml:space="preserve">("Average CPI: {0}", </w:t>
      </w:r>
      <w:proofErr w:type="spellStart"/>
      <w:r>
        <w:t>Content.Average_CPI</w:t>
      </w:r>
      <w:proofErr w:type="spellEnd"/>
      <w:r>
        <w:t>);</w:t>
      </w:r>
    </w:p>
    <w:p w14:paraId="744B0518" w14:textId="77777777" w:rsidR="00402BAD" w:rsidRDefault="00402BAD" w:rsidP="00402BAD"/>
    <w:p w14:paraId="7D0F6652" w14:textId="77777777" w:rsidR="00402BAD" w:rsidRDefault="00402BAD" w:rsidP="00402BAD">
      <w:r>
        <w:t xml:space="preserve">                }</w:t>
      </w:r>
    </w:p>
    <w:p w14:paraId="52D55AB0" w14:textId="77777777" w:rsidR="00402BAD" w:rsidRDefault="00402BAD" w:rsidP="00402BAD"/>
    <w:p w14:paraId="5E04F85D" w14:textId="77777777" w:rsidR="00402BAD" w:rsidRDefault="00402BAD" w:rsidP="00402BAD">
      <w:r>
        <w:t xml:space="preserve">                </w:t>
      </w:r>
      <w:proofErr w:type="gramStart"/>
      <w:r>
        <w:t>if(</w:t>
      </w:r>
      <w:proofErr w:type="gramEnd"/>
      <w:r>
        <w:t>command == "convert")</w:t>
      </w:r>
    </w:p>
    <w:p w14:paraId="7FB8ED3C" w14:textId="77777777" w:rsidR="00402BAD" w:rsidRDefault="00402BAD" w:rsidP="00402BAD">
      <w:r>
        <w:t xml:space="preserve">                {</w:t>
      </w:r>
    </w:p>
    <w:p w14:paraId="747214C0" w14:textId="77777777" w:rsidR="00402BAD" w:rsidRDefault="00402BAD" w:rsidP="00402BAD">
      <w:r>
        <w:t xml:space="preserve">                    </w:t>
      </w:r>
      <w:proofErr w:type="gramStart"/>
      <w:r>
        <w:t>String[</w:t>
      </w:r>
      <w:proofErr w:type="gramEnd"/>
      <w:r>
        <w:t xml:space="preserve">] </w:t>
      </w:r>
      <w:proofErr w:type="spellStart"/>
      <w:r>
        <w:t>MachineCodeLines</w:t>
      </w:r>
      <w:proofErr w:type="spellEnd"/>
      <w:r>
        <w:t xml:space="preserve"> = </w:t>
      </w:r>
      <w:proofErr w:type="spellStart"/>
      <w:r>
        <w:t>Content.Instruction_Content.ToArray</w:t>
      </w:r>
      <w:proofErr w:type="spellEnd"/>
      <w:r>
        <w:t>();</w:t>
      </w:r>
    </w:p>
    <w:p w14:paraId="5792F0A0" w14:textId="77777777" w:rsidR="00402BAD" w:rsidRDefault="00402BAD" w:rsidP="00402BAD">
      <w:r>
        <w:t xml:space="preserve">                    </w:t>
      </w:r>
      <w:proofErr w:type="gramStart"/>
      <w:r>
        <w:t>System.IO.File.WriteAllLines</w:t>
      </w:r>
      <w:proofErr w:type="gramEnd"/>
      <w:r>
        <w:t xml:space="preserve">(Path.Combine(Environment.CurrentDirectory, "..\\..\\..\\machinecode.txt"), </w:t>
      </w:r>
      <w:proofErr w:type="spellStart"/>
      <w:r>
        <w:t>MachineCodeLines</w:t>
      </w:r>
      <w:proofErr w:type="spellEnd"/>
      <w:r>
        <w:t>);</w:t>
      </w:r>
    </w:p>
    <w:p w14:paraId="3B26131A" w14:textId="77777777" w:rsidR="00402BAD" w:rsidRDefault="00402BAD" w:rsidP="00402BAD">
      <w:r>
        <w:t xml:space="preserve">                }</w:t>
      </w:r>
    </w:p>
    <w:p w14:paraId="3EB79247" w14:textId="77777777" w:rsidR="00402BAD" w:rsidRDefault="00402BAD" w:rsidP="00402BAD">
      <w:r>
        <w:t xml:space="preserve">            }</w:t>
      </w:r>
    </w:p>
    <w:p w14:paraId="237392B9" w14:textId="77777777" w:rsidR="00402BAD" w:rsidRDefault="00402BAD" w:rsidP="00402BAD"/>
    <w:p w14:paraId="23D09063" w14:textId="77777777" w:rsidR="00402BAD" w:rsidRDefault="00402BAD" w:rsidP="00402BAD">
      <w:r>
        <w:t xml:space="preserve">        }</w:t>
      </w:r>
    </w:p>
    <w:p w14:paraId="133FDCE4" w14:textId="77777777" w:rsidR="00402BAD" w:rsidRDefault="00402BAD" w:rsidP="00402BAD">
      <w:r>
        <w:t xml:space="preserve">    }</w:t>
      </w:r>
    </w:p>
    <w:p w14:paraId="671A3D6C" w14:textId="1409CFC7" w:rsidR="00402BAD" w:rsidRPr="00402BAD" w:rsidRDefault="00402BAD" w:rsidP="00402BAD">
      <w:r>
        <w:t>}</w:t>
      </w:r>
    </w:p>
    <w:p w14:paraId="1F81185F" w14:textId="5774BA91" w:rsidR="00402BAD" w:rsidRDefault="00402BAD" w:rsidP="00402BAD"/>
    <w:p w14:paraId="34262C23" w14:textId="4A8E9B56" w:rsidR="00402BAD" w:rsidRDefault="00402BAD">
      <w:r>
        <w:br w:type="page"/>
      </w:r>
    </w:p>
    <w:p w14:paraId="5BEA1A2B" w14:textId="476128F6" w:rsidR="00402BAD" w:rsidRDefault="00402BAD" w:rsidP="00402BAD">
      <w:pPr>
        <w:pStyle w:val="Heading1"/>
      </w:pPr>
      <w:bookmarkStart w:id="17" w:name="_Toc42430432"/>
      <w:r>
        <w:lastRenderedPageBreak/>
        <w:t>Appendix B: Source Code of Control Unit</w:t>
      </w:r>
      <w:bookmarkEnd w:id="17"/>
    </w:p>
    <w:p w14:paraId="19829969" w14:textId="77777777" w:rsidR="00402BAD" w:rsidRDefault="00402BAD" w:rsidP="00402BAD">
      <w:r>
        <w:t xml:space="preserve">module </w:t>
      </w:r>
      <w:proofErr w:type="spellStart"/>
      <w:proofErr w:type="gramStart"/>
      <w:r>
        <w:t>ControlUnit</w:t>
      </w:r>
      <w:proofErr w:type="spellEnd"/>
      <w:r>
        <w:t>(</w:t>
      </w:r>
      <w:proofErr w:type="gramEnd"/>
      <w:r>
        <w:t>instruction,</w:t>
      </w:r>
    </w:p>
    <w:p w14:paraId="4243FDF4" w14:textId="77777777" w:rsidR="00402BAD" w:rsidRDefault="00402BAD" w:rsidP="00402BAD">
      <w:r>
        <w:t>PC_RST,</w:t>
      </w:r>
    </w:p>
    <w:p w14:paraId="457244F2" w14:textId="77777777" w:rsidR="00402BAD" w:rsidRDefault="00402BAD" w:rsidP="00402BAD">
      <w:r>
        <w:t>RST,</w:t>
      </w:r>
    </w:p>
    <w:p w14:paraId="4BCBC072" w14:textId="77777777" w:rsidR="00402BAD" w:rsidRDefault="00402BAD" w:rsidP="00402BAD">
      <w:r>
        <w:t>CLK,</w:t>
      </w:r>
    </w:p>
    <w:p w14:paraId="62A2A8A8" w14:textId="77777777" w:rsidR="00402BAD" w:rsidRDefault="00402BAD" w:rsidP="00402BAD">
      <w:r>
        <w:t>RF_EN,</w:t>
      </w:r>
    </w:p>
    <w:p w14:paraId="152D2DAB" w14:textId="77777777" w:rsidR="00402BAD" w:rsidRDefault="00402BAD" w:rsidP="00402BAD">
      <w:r>
        <w:t>MULT_EN,</w:t>
      </w:r>
    </w:p>
    <w:p w14:paraId="013DBD89" w14:textId="77777777" w:rsidR="00402BAD" w:rsidRDefault="00402BAD" w:rsidP="00402BAD">
      <w:r>
        <w:t>LDA, LDQ,</w:t>
      </w:r>
    </w:p>
    <w:p w14:paraId="389CDE07" w14:textId="77777777" w:rsidR="00402BAD" w:rsidRDefault="00402BAD" w:rsidP="00402BAD">
      <w:r>
        <w:t>PC_MUX_SEL,</w:t>
      </w:r>
    </w:p>
    <w:p w14:paraId="74FE814A" w14:textId="77777777" w:rsidR="00402BAD" w:rsidRDefault="00402BAD" w:rsidP="00402BAD">
      <w:r>
        <w:t>SR_SEL,</w:t>
      </w:r>
    </w:p>
    <w:p w14:paraId="62B2FBE0" w14:textId="77777777" w:rsidR="00402BAD" w:rsidRDefault="00402BAD" w:rsidP="00402BAD">
      <w:r>
        <w:t>PLUS1_SEL,</w:t>
      </w:r>
    </w:p>
    <w:p w14:paraId="0775B44B" w14:textId="77777777" w:rsidR="00402BAD" w:rsidRDefault="00402BAD" w:rsidP="00402BAD">
      <w:r>
        <w:t>SR,</w:t>
      </w:r>
    </w:p>
    <w:p w14:paraId="499254A6" w14:textId="77777777" w:rsidR="00402BAD" w:rsidRDefault="00402BAD" w:rsidP="00402BAD">
      <w:r>
        <w:t>SL,</w:t>
      </w:r>
    </w:p>
    <w:p w14:paraId="0DC62F03" w14:textId="77777777" w:rsidR="00402BAD" w:rsidRDefault="00402BAD" w:rsidP="00402BAD">
      <w:r>
        <w:t>A_SEL,</w:t>
      </w:r>
    </w:p>
    <w:p w14:paraId="07063D3E" w14:textId="77777777" w:rsidR="00402BAD" w:rsidRDefault="00402BAD" w:rsidP="00402BAD">
      <w:r>
        <w:t>B_SEL,</w:t>
      </w:r>
    </w:p>
    <w:p w14:paraId="15681B03" w14:textId="77777777" w:rsidR="00402BAD" w:rsidRDefault="00402BAD" w:rsidP="00402BAD">
      <w:r>
        <w:t>PC_EN,</w:t>
      </w:r>
    </w:p>
    <w:p w14:paraId="55E1115D" w14:textId="77777777" w:rsidR="00402BAD" w:rsidRDefault="00402BAD" w:rsidP="00402BAD">
      <w:r>
        <w:t>MUL_SEL,</w:t>
      </w:r>
    </w:p>
    <w:p w14:paraId="3663FD5E" w14:textId="77777777" w:rsidR="00402BAD" w:rsidRDefault="00402BAD" w:rsidP="00402BAD">
      <w:r>
        <w:t>INST_TYPE_MUX_SEL,</w:t>
      </w:r>
    </w:p>
    <w:p w14:paraId="34FBDE29" w14:textId="77777777" w:rsidR="00402BAD" w:rsidRDefault="00402BAD" w:rsidP="00402BAD">
      <w:r>
        <w:t>D_SEL,</w:t>
      </w:r>
    </w:p>
    <w:p w14:paraId="3D868AA9" w14:textId="77777777" w:rsidR="00402BAD" w:rsidRDefault="00402BAD" w:rsidP="00402BAD">
      <w:r>
        <w:t>OAP,</w:t>
      </w:r>
    </w:p>
    <w:p w14:paraId="6D823EF9" w14:textId="77777777" w:rsidR="00402BAD" w:rsidRDefault="00402BAD" w:rsidP="00402BAD">
      <w:r>
        <w:t>DATA_MEM_SEL,</w:t>
      </w:r>
    </w:p>
    <w:p w14:paraId="38B6BE89" w14:textId="77777777" w:rsidR="00402BAD" w:rsidRDefault="00402BAD" w:rsidP="00402BAD">
      <w:proofErr w:type="spellStart"/>
      <w:r>
        <w:t>Cin</w:t>
      </w:r>
      <w:proofErr w:type="spellEnd"/>
      <w:r>
        <w:t>,</w:t>
      </w:r>
    </w:p>
    <w:p w14:paraId="55B84CC9" w14:textId="77777777" w:rsidR="00402BAD" w:rsidRDefault="00402BAD" w:rsidP="00402BAD">
      <w:r>
        <w:t>WB_SEL,</w:t>
      </w:r>
    </w:p>
    <w:p w14:paraId="1A668BA5" w14:textId="77777777" w:rsidR="00402BAD" w:rsidRDefault="00402BAD" w:rsidP="00402BAD">
      <w:r>
        <w:t>UL_SEL,</w:t>
      </w:r>
    </w:p>
    <w:p w14:paraId="6B07FD80" w14:textId="77777777" w:rsidR="00402BAD" w:rsidRDefault="00402BAD" w:rsidP="00402BAD">
      <w:r>
        <w:t>WR_EN,</w:t>
      </w:r>
    </w:p>
    <w:p w14:paraId="2C94F90F" w14:textId="77777777" w:rsidR="00402BAD" w:rsidRDefault="00402BAD" w:rsidP="00402BAD">
      <w:r>
        <w:t>INST_REG_EN,</w:t>
      </w:r>
    </w:p>
    <w:p w14:paraId="6A237B1B" w14:textId="77777777" w:rsidR="00402BAD" w:rsidRDefault="00402BAD" w:rsidP="00402BAD">
      <w:r>
        <w:t>Z_FLAG,</w:t>
      </w:r>
    </w:p>
    <w:p w14:paraId="6E369FA9" w14:textId="77777777" w:rsidR="00402BAD" w:rsidRDefault="00402BAD" w:rsidP="00402BAD">
      <w:r>
        <w:lastRenderedPageBreak/>
        <w:t>N_FLAG,</w:t>
      </w:r>
    </w:p>
    <w:p w14:paraId="409802F7" w14:textId="77777777" w:rsidR="00402BAD" w:rsidRDefault="00402BAD" w:rsidP="00402BAD">
      <w:proofErr w:type="spellStart"/>
      <w:r>
        <w:t>counterchk</w:t>
      </w:r>
      <w:proofErr w:type="spellEnd"/>
      <w:r>
        <w:t>,</w:t>
      </w:r>
    </w:p>
    <w:p w14:paraId="22B69F37" w14:textId="77777777" w:rsidR="00402BAD" w:rsidRDefault="00402BAD" w:rsidP="00402BAD">
      <w:r>
        <w:t xml:space="preserve">DIV_EN); </w:t>
      </w:r>
    </w:p>
    <w:p w14:paraId="5306C085" w14:textId="77777777" w:rsidR="00402BAD" w:rsidRDefault="00402BAD" w:rsidP="00402BAD"/>
    <w:p w14:paraId="4514895B" w14:textId="77777777" w:rsidR="00402BAD" w:rsidRDefault="00402BAD" w:rsidP="00402BAD">
      <w:r>
        <w:t xml:space="preserve">output reg RST, RF_EN, MULT_EN, LDA, LDQ, SR_SEL, PLUS1_SEL, SR, SL, PC_EN, DIV_EN, INST_TYPE_MUX_SEL, DATA_MEM_SEL, </w:t>
      </w:r>
      <w:proofErr w:type="spellStart"/>
      <w:r>
        <w:t>Cin</w:t>
      </w:r>
      <w:proofErr w:type="spellEnd"/>
      <w:r>
        <w:t>, WB_SEL, UL_SEL, WR_EN, INST_REG_EN;</w:t>
      </w:r>
    </w:p>
    <w:p w14:paraId="3FE63622" w14:textId="77777777" w:rsidR="00402BAD" w:rsidRDefault="00402BAD" w:rsidP="00402BAD">
      <w:r>
        <w:t>output reg [1:0] PC_MUX_SEL, A_SEL, B_SEL, D_SEL, MUL_SEL;</w:t>
      </w:r>
    </w:p>
    <w:p w14:paraId="7DB79A87" w14:textId="77777777" w:rsidR="00402BAD" w:rsidRDefault="00402BAD" w:rsidP="00402BAD">
      <w:r>
        <w:t>output reg [2:0] OAP;</w:t>
      </w:r>
    </w:p>
    <w:p w14:paraId="07B027A1" w14:textId="77777777" w:rsidR="00402BAD" w:rsidRDefault="00402BAD" w:rsidP="00402BAD">
      <w:r>
        <w:t xml:space="preserve">output reg [3:0] </w:t>
      </w:r>
      <w:proofErr w:type="spellStart"/>
      <w:r>
        <w:t>counterchk</w:t>
      </w:r>
      <w:proofErr w:type="spellEnd"/>
      <w:r>
        <w:t>;</w:t>
      </w:r>
    </w:p>
    <w:p w14:paraId="0BED0543" w14:textId="77777777" w:rsidR="00402BAD" w:rsidRDefault="00402BAD" w:rsidP="00402BAD"/>
    <w:p w14:paraId="1EEF908B" w14:textId="77777777" w:rsidR="00402BAD" w:rsidRDefault="00402BAD" w:rsidP="00402BAD">
      <w:r>
        <w:t>input CLK, PC_RST, Z_FLAG, N_FLAG;</w:t>
      </w:r>
    </w:p>
    <w:p w14:paraId="6788D69F" w14:textId="77777777" w:rsidR="00402BAD" w:rsidRDefault="00402BAD" w:rsidP="00402BAD">
      <w:r>
        <w:t>input [15:0] instruction;</w:t>
      </w:r>
    </w:p>
    <w:p w14:paraId="079E7F76" w14:textId="77777777" w:rsidR="00402BAD" w:rsidRDefault="00402BAD" w:rsidP="00402BAD"/>
    <w:p w14:paraId="668C8258" w14:textId="77777777" w:rsidR="00402BAD" w:rsidRDefault="00402BAD" w:rsidP="00402BAD"/>
    <w:p w14:paraId="377157D1" w14:textId="77777777" w:rsidR="00402BAD" w:rsidRDefault="00402BAD" w:rsidP="00402BAD">
      <w:r>
        <w:t xml:space="preserve">integer Count, </w:t>
      </w:r>
      <w:proofErr w:type="spellStart"/>
      <w:r>
        <w:t>ShiftCount</w:t>
      </w:r>
      <w:proofErr w:type="spellEnd"/>
      <w:r>
        <w:t xml:space="preserve">, </w:t>
      </w:r>
      <w:proofErr w:type="spellStart"/>
      <w:proofErr w:type="gramStart"/>
      <w:r>
        <w:t>MultCount</w:t>
      </w:r>
      <w:proofErr w:type="spellEnd"/>
      <w:r>
        <w:t xml:space="preserve"> ,</w:t>
      </w:r>
      <w:proofErr w:type="spellStart"/>
      <w:r>
        <w:t>DivCount</w:t>
      </w:r>
      <w:proofErr w:type="spellEnd"/>
      <w:proofErr w:type="gramEnd"/>
      <w:r>
        <w:t>;</w:t>
      </w:r>
    </w:p>
    <w:p w14:paraId="1242AB58" w14:textId="77777777" w:rsidR="00402BAD" w:rsidRDefault="00402BAD" w:rsidP="00402BAD">
      <w:r>
        <w:t xml:space="preserve">integer available, fetch, </w:t>
      </w:r>
      <w:proofErr w:type="spellStart"/>
      <w:r>
        <w:t>shift_available</w:t>
      </w:r>
      <w:proofErr w:type="spellEnd"/>
      <w:r>
        <w:t xml:space="preserve">, </w:t>
      </w:r>
      <w:proofErr w:type="spellStart"/>
      <w:r>
        <w:t>mult_available</w:t>
      </w:r>
      <w:proofErr w:type="spellEnd"/>
      <w:r>
        <w:t xml:space="preserve">, </w:t>
      </w:r>
      <w:proofErr w:type="spellStart"/>
      <w:r>
        <w:t>div_available</w:t>
      </w:r>
      <w:proofErr w:type="spellEnd"/>
      <w:r>
        <w:t xml:space="preserve">, </w:t>
      </w:r>
      <w:proofErr w:type="spellStart"/>
      <w:r>
        <w:t>temp_Z</w:t>
      </w:r>
      <w:proofErr w:type="spellEnd"/>
      <w:r>
        <w:t>;</w:t>
      </w:r>
    </w:p>
    <w:p w14:paraId="22B40E36" w14:textId="77777777" w:rsidR="00402BAD" w:rsidRDefault="00402BAD" w:rsidP="00402BAD"/>
    <w:p w14:paraId="7091ECC7" w14:textId="77777777" w:rsidR="00402BAD" w:rsidRDefault="00402BAD" w:rsidP="00402BAD">
      <w:r>
        <w:t>initial</w:t>
      </w:r>
    </w:p>
    <w:p w14:paraId="29359338" w14:textId="77777777" w:rsidR="00402BAD" w:rsidRDefault="00402BAD" w:rsidP="00402BAD">
      <w:r>
        <w:t>begin</w:t>
      </w:r>
    </w:p>
    <w:p w14:paraId="075D87D1" w14:textId="77777777" w:rsidR="00402BAD" w:rsidRDefault="00402BAD" w:rsidP="00402BAD">
      <w:r>
        <w:tab/>
        <w:t>RST = 1'b1;</w:t>
      </w:r>
    </w:p>
    <w:p w14:paraId="2A300072" w14:textId="77777777" w:rsidR="00402BAD" w:rsidRDefault="00402BAD" w:rsidP="00402BAD">
      <w:r>
        <w:tab/>
        <w:t>Count = 0;</w:t>
      </w:r>
    </w:p>
    <w:p w14:paraId="0E8DCCA4" w14:textId="77777777" w:rsidR="00402BAD" w:rsidRDefault="00402BAD" w:rsidP="00402BAD">
      <w:r>
        <w:tab/>
      </w:r>
      <w:proofErr w:type="spellStart"/>
      <w:r>
        <w:t>ShiftCount</w:t>
      </w:r>
      <w:proofErr w:type="spellEnd"/>
      <w:r>
        <w:t xml:space="preserve"> = 0;</w:t>
      </w:r>
    </w:p>
    <w:p w14:paraId="70F05E08" w14:textId="77777777" w:rsidR="00402BAD" w:rsidRDefault="00402BAD" w:rsidP="00402BAD">
      <w:r>
        <w:tab/>
      </w:r>
      <w:proofErr w:type="spellStart"/>
      <w:r>
        <w:t>MultCount</w:t>
      </w:r>
      <w:proofErr w:type="spellEnd"/>
      <w:r>
        <w:t xml:space="preserve"> = 0;</w:t>
      </w:r>
    </w:p>
    <w:p w14:paraId="50544A6C" w14:textId="77777777" w:rsidR="00402BAD" w:rsidRDefault="00402BAD" w:rsidP="00402BAD">
      <w:r>
        <w:tab/>
      </w:r>
      <w:proofErr w:type="spellStart"/>
      <w:r>
        <w:t>DivCount</w:t>
      </w:r>
      <w:proofErr w:type="spellEnd"/>
      <w:r>
        <w:t xml:space="preserve"> = 0;</w:t>
      </w:r>
    </w:p>
    <w:p w14:paraId="4CB7F244" w14:textId="77777777" w:rsidR="00402BAD" w:rsidRDefault="00402BAD" w:rsidP="00402BAD">
      <w:r>
        <w:tab/>
        <w:t>MUL_SEL = 2'b00;</w:t>
      </w:r>
    </w:p>
    <w:p w14:paraId="47D5FD29" w14:textId="77777777" w:rsidR="00402BAD" w:rsidRDefault="00402BAD" w:rsidP="00402BAD">
      <w:r>
        <w:tab/>
        <w:t>MULT_EN = 0; DIV_EN = 0;</w:t>
      </w:r>
    </w:p>
    <w:p w14:paraId="775DDB4B" w14:textId="77777777" w:rsidR="00402BAD" w:rsidRDefault="00402BAD" w:rsidP="00402BAD">
      <w:r>
        <w:tab/>
        <w:t>DIV_EN = 0;</w:t>
      </w:r>
    </w:p>
    <w:p w14:paraId="66B2BE6F" w14:textId="77777777" w:rsidR="00402BAD" w:rsidRDefault="00402BAD" w:rsidP="00402BAD">
      <w:r>
        <w:lastRenderedPageBreak/>
        <w:tab/>
        <w:t>available = 0;</w:t>
      </w:r>
    </w:p>
    <w:p w14:paraId="7240A1A1" w14:textId="77777777" w:rsidR="00402BAD" w:rsidRDefault="00402BAD" w:rsidP="00402BAD">
      <w:r>
        <w:tab/>
        <w:t>PC_MUX_SEL = 0;</w:t>
      </w:r>
    </w:p>
    <w:p w14:paraId="3485A09D" w14:textId="77777777" w:rsidR="00402BAD" w:rsidRDefault="00402BAD" w:rsidP="00402BAD">
      <w:r>
        <w:tab/>
        <w:t>INST_REG_EN = 0;</w:t>
      </w:r>
    </w:p>
    <w:p w14:paraId="056F7C15" w14:textId="77777777" w:rsidR="00402BAD" w:rsidRDefault="00402BAD" w:rsidP="00402BAD">
      <w:r>
        <w:tab/>
        <w:t>PC_EN = 0;</w:t>
      </w:r>
    </w:p>
    <w:p w14:paraId="20F7EB53" w14:textId="77777777" w:rsidR="00402BAD" w:rsidRDefault="00402BAD" w:rsidP="00402BAD">
      <w:r>
        <w:tab/>
        <w:t>fetch = 1;</w:t>
      </w:r>
    </w:p>
    <w:p w14:paraId="620BA3BF" w14:textId="77777777" w:rsidR="00402BAD" w:rsidRDefault="00402BAD" w:rsidP="00402BAD">
      <w:r>
        <w:tab/>
        <w:t>available = 0;</w:t>
      </w:r>
    </w:p>
    <w:p w14:paraId="7395B2FF" w14:textId="77777777" w:rsidR="00402BAD" w:rsidRDefault="00402BAD" w:rsidP="00402BAD">
      <w:r>
        <w:tab/>
      </w:r>
      <w:proofErr w:type="spellStart"/>
      <w:r>
        <w:t>shift_available</w:t>
      </w:r>
      <w:proofErr w:type="spellEnd"/>
      <w:r>
        <w:t xml:space="preserve"> = 0;</w:t>
      </w:r>
    </w:p>
    <w:p w14:paraId="5100CDF5" w14:textId="77777777" w:rsidR="00402BAD" w:rsidRDefault="00402BAD" w:rsidP="00402BAD">
      <w:r>
        <w:tab/>
      </w:r>
      <w:proofErr w:type="spellStart"/>
      <w:r>
        <w:t>mult_available</w:t>
      </w:r>
      <w:proofErr w:type="spellEnd"/>
      <w:r>
        <w:t xml:space="preserve"> = 0;</w:t>
      </w:r>
    </w:p>
    <w:p w14:paraId="26EA0A72" w14:textId="77777777" w:rsidR="00402BAD" w:rsidRDefault="00402BAD" w:rsidP="00402BAD">
      <w:r>
        <w:tab/>
      </w:r>
      <w:proofErr w:type="spellStart"/>
      <w:r>
        <w:t>div_available</w:t>
      </w:r>
      <w:proofErr w:type="spellEnd"/>
      <w:r>
        <w:t xml:space="preserve"> = 0;</w:t>
      </w:r>
    </w:p>
    <w:p w14:paraId="7B9F741A" w14:textId="77777777" w:rsidR="00402BAD" w:rsidRDefault="00402BAD" w:rsidP="00402BAD">
      <w:r>
        <w:t>end</w:t>
      </w:r>
    </w:p>
    <w:p w14:paraId="2F360E98" w14:textId="77777777" w:rsidR="00402BAD" w:rsidRDefault="00402BAD" w:rsidP="00402BAD"/>
    <w:p w14:paraId="47DAAE84" w14:textId="77777777" w:rsidR="00402BAD" w:rsidRDefault="00402BAD" w:rsidP="00402BAD">
      <w:r>
        <w:t xml:space="preserve">always </w:t>
      </w:r>
      <w:proofErr w:type="gramStart"/>
      <w:r>
        <w:t>@(</w:t>
      </w:r>
      <w:proofErr w:type="gramEnd"/>
      <w:r>
        <w:t>posedge CLK)</w:t>
      </w:r>
    </w:p>
    <w:p w14:paraId="2B65DADE" w14:textId="77777777" w:rsidR="00402BAD" w:rsidRDefault="00402BAD" w:rsidP="00402BAD">
      <w:r>
        <w:t>begin</w:t>
      </w:r>
    </w:p>
    <w:p w14:paraId="7D8A331D" w14:textId="77777777" w:rsidR="00402BAD" w:rsidRDefault="00402BAD" w:rsidP="00402BAD">
      <w:r>
        <w:tab/>
        <w:t>RST = 1'b0;</w:t>
      </w:r>
    </w:p>
    <w:p w14:paraId="39D7CFC7" w14:textId="77777777" w:rsidR="00402BAD" w:rsidRDefault="00402BAD" w:rsidP="00402BAD">
      <w:r>
        <w:tab/>
      </w:r>
    </w:p>
    <w:p w14:paraId="274AE308" w14:textId="77777777" w:rsidR="00402BAD" w:rsidRDefault="00402BAD" w:rsidP="00402BAD">
      <w:r>
        <w:tab/>
        <w:t>if (available == 0) begin</w:t>
      </w:r>
    </w:p>
    <w:p w14:paraId="7EF4664C" w14:textId="77777777" w:rsidR="00402BAD" w:rsidRDefault="00402BAD" w:rsidP="00402BAD">
      <w:r>
        <w:tab/>
      </w:r>
      <w:r>
        <w:tab/>
        <w:t>Count = 0;</w:t>
      </w:r>
    </w:p>
    <w:p w14:paraId="01055AE3" w14:textId="77777777" w:rsidR="00402BAD" w:rsidRDefault="00402BAD" w:rsidP="00402BAD">
      <w:r>
        <w:tab/>
      </w:r>
      <w:r>
        <w:tab/>
      </w:r>
      <w:proofErr w:type="spellStart"/>
      <w:r>
        <w:t>ShiftCount</w:t>
      </w:r>
      <w:proofErr w:type="spellEnd"/>
      <w:r>
        <w:t xml:space="preserve"> = 0;</w:t>
      </w:r>
    </w:p>
    <w:p w14:paraId="457C71E2" w14:textId="77777777" w:rsidR="00402BAD" w:rsidRDefault="00402BAD" w:rsidP="00402BAD">
      <w:r>
        <w:tab/>
      </w:r>
      <w:r>
        <w:tab/>
      </w:r>
      <w:proofErr w:type="spellStart"/>
      <w:r>
        <w:t>MultCount</w:t>
      </w:r>
      <w:proofErr w:type="spellEnd"/>
      <w:r>
        <w:t xml:space="preserve"> = 0;</w:t>
      </w:r>
    </w:p>
    <w:p w14:paraId="5229C684" w14:textId="77777777" w:rsidR="00402BAD" w:rsidRDefault="00402BAD" w:rsidP="00402BAD">
      <w:r>
        <w:tab/>
      </w:r>
      <w:r>
        <w:tab/>
      </w:r>
      <w:proofErr w:type="spellStart"/>
      <w:r>
        <w:t>DivCount</w:t>
      </w:r>
      <w:proofErr w:type="spellEnd"/>
      <w:r>
        <w:t xml:space="preserve"> = 0;</w:t>
      </w:r>
    </w:p>
    <w:p w14:paraId="27B18BF9" w14:textId="77777777" w:rsidR="00402BAD" w:rsidRDefault="00402BAD" w:rsidP="00402BAD">
      <w:r>
        <w:tab/>
        <w:t>end</w:t>
      </w:r>
    </w:p>
    <w:p w14:paraId="61539703" w14:textId="77777777" w:rsidR="00402BAD" w:rsidRDefault="00402BAD" w:rsidP="00402BAD">
      <w:r>
        <w:tab/>
      </w:r>
    </w:p>
    <w:p w14:paraId="5ED539D6" w14:textId="77777777" w:rsidR="00402BAD" w:rsidRDefault="00402BAD" w:rsidP="00402BAD">
      <w:r>
        <w:tab/>
        <w:t>if (fetch == 0) begin</w:t>
      </w:r>
    </w:p>
    <w:p w14:paraId="3518A83A" w14:textId="77777777" w:rsidR="00402BAD" w:rsidRDefault="00402BAD" w:rsidP="00402BAD">
      <w:r>
        <w:tab/>
      </w:r>
      <w:r>
        <w:tab/>
        <w:t>INST_REG_EN = 0;</w:t>
      </w:r>
    </w:p>
    <w:p w14:paraId="0DFA789D" w14:textId="77777777" w:rsidR="00402BAD" w:rsidRDefault="00402BAD" w:rsidP="00402BAD">
      <w:r>
        <w:tab/>
      </w:r>
      <w:r>
        <w:tab/>
        <w:t>PC_EN = 0;</w:t>
      </w:r>
    </w:p>
    <w:p w14:paraId="5CF1D3B5" w14:textId="77777777" w:rsidR="00402BAD" w:rsidRDefault="00402BAD" w:rsidP="00402BAD">
      <w:r>
        <w:tab/>
        <w:t>end</w:t>
      </w:r>
    </w:p>
    <w:p w14:paraId="4453BB31" w14:textId="77777777" w:rsidR="00402BAD" w:rsidRDefault="00402BAD" w:rsidP="00402BAD">
      <w:r>
        <w:tab/>
      </w:r>
    </w:p>
    <w:p w14:paraId="5B412AFB" w14:textId="77777777" w:rsidR="00402BAD" w:rsidRDefault="00402BAD" w:rsidP="00402BAD">
      <w:r>
        <w:lastRenderedPageBreak/>
        <w:tab/>
        <w:t>if (</w:t>
      </w:r>
      <w:proofErr w:type="spellStart"/>
      <w:proofErr w:type="gramStart"/>
      <w:r>
        <w:t>ShiftCount</w:t>
      </w:r>
      <w:proofErr w:type="spellEnd"/>
      <w:r>
        <w:t xml:space="preserve"> !</w:t>
      </w:r>
      <w:proofErr w:type="gramEnd"/>
      <w:r>
        <w:t>== 0) begin</w:t>
      </w:r>
    </w:p>
    <w:p w14:paraId="6E1AB367" w14:textId="77777777" w:rsidR="00402BAD" w:rsidRDefault="00402BAD" w:rsidP="00402BAD">
      <w:r>
        <w:tab/>
      </w:r>
      <w:r>
        <w:tab/>
      </w:r>
      <w:proofErr w:type="spellStart"/>
      <w:r>
        <w:t>ShiftCount</w:t>
      </w:r>
      <w:proofErr w:type="spellEnd"/>
      <w:r>
        <w:t xml:space="preserve"> = </w:t>
      </w:r>
      <w:proofErr w:type="spellStart"/>
      <w:r>
        <w:t>ShiftCount</w:t>
      </w:r>
      <w:proofErr w:type="spellEnd"/>
      <w:r>
        <w:t xml:space="preserve"> - 1;</w:t>
      </w:r>
    </w:p>
    <w:p w14:paraId="1161568E" w14:textId="77777777" w:rsidR="00402BAD" w:rsidRDefault="00402BAD" w:rsidP="00402BAD">
      <w:r>
        <w:tab/>
      </w:r>
      <w:r>
        <w:tab/>
        <w:t>Count = Count - 1;</w:t>
      </w:r>
    </w:p>
    <w:p w14:paraId="5E423ADC" w14:textId="77777777" w:rsidR="00402BAD" w:rsidRDefault="00402BAD" w:rsidP="00402BAD">
      <w:r>
        <w:tab/>
        <w:t>end</w:t>
      </w:r>
    </w:p>
    <w:p w14:paraId="2DD8E962" w14:textId="77777777" w:rsidR="00402BAD" w:rsidRDefault="00402BAD" w:rsidP="00402BAD">
      <w:r>
        <w:tab/>
      </w:r>
    </w:p>
    <w:p w14:paraId="757E17CF" w14:textId="77777777" w:rsidR="00402BAD" w:rsidRDefault="00402BAD" w:rsidP="00402BAD">
      <w:r>
        <w:tab/>
        <w:t>if (</w:t>
      </w:r>
      <w:proofErr w:type="spellStart"/>
      <w:proofErr w:type="gramStart"/>
      <w:r>
        <w:t>MultCount</w:t>
      </w:r>
      <w:proofErr w:type="spellEnd"/>
      <w:r>
        <w:t xml:space="preserve"> !</w:t>
      </w:r>
      <w:proofErr w:type="gramEnd"/>
      <w:r>
        <w:t>== 0) begin</w:t>
      </w:r>
    </w:p>
    <w:p w14:paraId="01645DC8" w14:textId="77777777" w:rsidR="00402BAD" w:rsidRDefault="00402BAD" w:rsidP="00402BAD">
      <w:r>
        <w:tab/>
      </w:r>
      <w:r>
        <w:tab/>
      </w:r>
      <w:proofErr w:type="spellStart"/>
      <w:r>
        <w:t>MultCount</w:t>
      </w:r>
      <w:proofErr w:type="spellEnd"/>
      <w:r>
        <w:t xml:space="preserve"> = </w:t>
      </w:r>
      <w:proofErr w:type="spellStart"/>
      <w:r>
        <w:t>MultCount</w:t>
      </w:r>
      <w:proofErr w:type="spellEnd"/>
      <w:r>
        <w:t xml:space="preserve"> - 1;</w:t>
      </w:r>
    </w:p>
    <w:p w14:paraId="026E859F" w14:textId="77777777" w:rsidR="00402BAD" w:rsidRDefault="00402BAD" w:rsidP="00402BAD">
      <w:r>
        <w:tab/>
      </w:r>
      <w:r>
        <w:tab/>
        <w:t>Count = Count - 1;</w:t>
      </w:r>
    </w:p>
    <w:p w14:paraId="6508CE92" w14:textId="77777777" w:rsidR="00402BAD" w:rsidRDefault="00402BAD" w:rsidP="00402BAD">
      <w:r>
        <w:tab/>
        <w:t>end</w:t>
      </w:r>
    </w:p>
    <w:p w14:paraId="1DE9AA04" w14:textId="77777777" w:rsidR="00402BAD" w:rsidRDefault="00402BAD" w:rsidP="00402BAD">
      <w:r>
        <w:tab/>
      </w:r>
    </w:p>
    <w:p w14:paraId="282C270F" w14:textId="77777777" w:rsidR="00402BAD" w:rsidRDefault="00402BAD" w:rsidP="00402BAD">
      <w:r>
        <w:tab/>
        <w:t>if (</w:t>
      </w:r>
      <w:proofErr w:type="spellStart"/>
      <w:proofErr w:type="gramStart"/>
      <w:r>
        <w:t>DivCount</w:t>
      </w:r>
      <w:proofErr w:type="spellEnd"/>
      <w:r>
        <w:t xml:space="preserve"> !</w:t>
      </w:r>
      <w:proofErr w:type="gramEnd"/>
      <w:r>
        <w:t>== 0) begin</w:t>
      </w:r>
    </w:p>
    <w:p w14:paraId="40E3287D" w14:textId="77777777" w:rsidR="00402BAD" w:rsidRDefault="00402BAD" w:rsidP="00402BAD">
      <w:r>
        <w:tab/>
      </w:r>
      <w:r>
        <w:tab/>
      </w:r>
      <w:proofErr w:type="spellStart"/>
      <w:r>
        <w:t>DivCount</w:t>
      </w:r>
      <w:proofErr w:type="spellEnd"/>
      <w:r>
        <w:t xml:space="preserve"> = </w:t>
      </w:r>
      <w:proofErr w:type="spellStart"/>
      <w:r>
        <w:t>DivCount</w:t>
      </w:r>
      <w:proofErr w:type="spellEnd"/>
      <w:r>
        <w:t xml:space="preserve"> - 1;</w:t>
      </w:r>
    </w:p>
    <w:p w14:paraId="65952C88" w14:textId="77777777" w:rsidR="00402BAD" w:rsidRDefault="00402BAD" w:rsidP="00402BAD">
      <w:r>
        <w:tab/>
      </w:r>
      <w:r>
        <w:tab/>
        <w:t>Count = Count - 1;</w:t>
      </w:r>
    </w:p>
    <w:p w14:paraId="26DA578B" w14:textId="77777777" w:rsidR="00402BAD" w:rsidRDefault="00402BAD" w:rsidP="00402BAD">
      <w:r>
        <w:tab/>
        <w:t>end</w:t>
      </w:r>
    </w:p>
    <w:p w14:paraId="215D25D2" w14:textId="77777777" w:rsidR="00402BAD" w:rsidRDefault="00402BAD" w:rsidP="00402BAD">
      <w:r>
        <w:tab/>
      </w:r>
    </w:p>
    <w:p w14:paraId="0D80B738" w14:textId="77777777" w:rsidR="00402BAD" w:rsidRDefault="00402BAD" w:rsidP="00402BAD">
      <w:r>
        <w:tab/>
        <w:t>if (fetch) begin</w:t>
      </w:r>
    </w:p>
    <w:p w14:paraId="1E018F3A" w14:textId="77777777" w:rsidR="00402BAD" w:rsidRDefault="00402BAD" w:rsidP="00402BAD">
      <w:r>
        <w:tab/>
      </w:r>
      <w:r>
        <w:tab/>
        <w:t>INST_REG_EN = 1;</w:t>
      </w:r>
    </w:p>
    <w:p w14:paraId="3CE05A2B" w14:textId="77777777" w:rsidR="00402BAD" w:rsidRDefault="00402BAD" w:rsidP="00402BAD">
      <w:r>
        <w:tab/>
      </w:r>
      <w:r>
        <w:tab/>
        <w:t>PC_EN = 1;</w:t>
      </w:r>
    </w:p>
    <w:p w14:paraId="05F00302" w14:textId="77777777" w:rsidR="00402BAD" w:rsidRDefault="00402BAD" w:rsidP="00402BAD">
      <w:r>
        <w:tab/>
      </w:r>
      <w:r>
        <w:tab/>
        <w:t>fetch = 0;</w:t>
      </w:r>
    </w:p>
    <w:p w14:paraId="63B01FF8" w14:textId="77777777" w:rsidR="00402BAD" w:rsidRDefault="00402BAD" w:rsidP="00402BAD">
      <w:r>
        <w:tab/>
      </w:r>
      <w:r>
        <w:tab/>
        <w:t>available = 1;</w:t>
      </w:r>
    </w:p>
    <w:p w14:paraId="76C7486E" w14:textId="77777777" w:rsidR="00402BAD" w:rsidRDefault="00402BAD" w:rsidP="00402BAD">
      <w:r>
        <w:tab/>
        <w:t>end</w:t>
      </w:r>
    </w:p>
    <w:p w14:paraId="56328DE9" w14:textId="77777777" w:rsidR="00402BAD" w:rsidRDefault="00402BAD" w:rsidP="00402BAD">
      <w:r>
        <w:tab/>
      </w:r>
    </w:p>
    <w:p w14:paraId="6C7AF77D" w14:textId="77777777" w:rsidR="00402BAD" w:rsidRDefault="00402BAD" w:rsidP="00402BAD">
      <w:r>
        <w:tab/>
        <w:t>if (available) begin</w:t>
      </w:r>
    </w:p>
    <w:p w14:paraId="44755A11" w14:textId="77777777" w:rsidR="00402BAD" w:rsidRDefault="00402BAD" w:rsidP="00402BAD">
      <w:r>
        <w:tab/>
      </w:r>
      <w:r>
        <w:tab/>
        <w:t>Count = Count + 1;</w:t>
      </w:r>
    </w:p>
    <w:p w14:paraId="650D0821" w14:textId="77777777" w:rsidR="00402BAD" w:rsidRDefault="00402BAD" w:rsidP="00402BAD">
      <w:r>
        <w:tab/>
        <w:t>end</w:t>
      </w:r>
    </w:p>
    <w:p w14:paraId="3FFDBE8B" w14:textId="77777777" w:rsidR="00402BAD" w:rsidRDefault="00402BAD" w:rsidP="00402BAD">
      <w:r>
        <w:tab/>
      </w:r>
    </w:p>
    <w:p w14:paraId="0483AB33" w14:textId="77777777" w:rsidR="00402BAD" w:rsidRDefault="00402BAD" w:rsidP="00402BAD">
      <w:r>
        <w:tab/>
      </w:r>
      <w:proofErr w:type="spellStart"/>
      <w:r>
        <w:t>counterchk</w:t>
      </w:r>
      <w:proofErr w:type="spellEnd"/>
      <w:r>
        <w:t xml:space="preserve"> = Count;</w:t>
      </w:r>
    </w:p>
    <w:p w14:paraId="4A4B68B1" w14:textId="77777777" w:rsidR="00402BAD" w:rsidRDefault="00402BAD" w:rsidP="00402BAD">
      <w:r>
        <w:lastRenderedPageBreak/>
        <w:tab/>
      </w:r>
    </w:p>
    <w:p w14:paraId="49FC2BBC" w14:textId="77777777" w:rsidR="00402BAD" w:rsidRDefault="00402BAD" w:rsidP="00402BAD">
      <w:r>
        <w:tab/>
        <w:t>case (</w:t>
      </w:r>
      <w:proofErr w:type="gramStart"/>
      <w:r>
        <w:t>instruction[</w:t>
      </w:r>
      <w:proofErr w:type="gramEnd"/>
      <w:r>
        <w:t>15:12])</w:t>
      </w:r>
    </w:p>
    <w:p w14:paraId="6A26B88A" w14:textId="77777777" w:rsidR="00402BAD" w:rsidRDefault="00402BAD" w:rsidP="00402BAD">
      <w:r>
        <w:tab/>
        <w:t>4'b0000: // R-type</w:t>
      </w:r>
    </w:p>
    <w:p w14:paraId="6A827FE4" w14:textId="77777777" w:rsidR="00402BAD" w:rsidRDefault="00402BAD" w:rsidP="00402BAD">
      <w:r>
        <w:tab/>
        <w:t>begin</w:t>
      </w:r>
    </w:p>
    <w:p w14:paraId="2B712E0A" w14:textId="77777777" w:rsidR="00402BAD" w:rsidRDefault="00402BAD" w:rsidP="00402BAD">
      <w:r>
        <w:tab/>
      </w:r>
      <w:r>
        <w:tab/>
        <w:t>if(</w:t>
      </w:r>
      <w:proofErr w:type="gramStart"/>
      <w:r>
        <w:t>instruction[</w:t>
      </w:r>
      <w:proofErr w:type="gramEnd"/>
      <w:r>
        <w:t>2:0] == 3'b111) begin // DIV</w:t>
      </w:r>
    </w:p>
    <w:p w14:paraId="2FFFF1CD" w14:textId="77777777" w:rsidR="00402BAD" w:rsidRDefault="00402BAD" w:rsidP="00402BAD">
      <w:r>
        <w:tab/>
      </w:r>
      <w:r>
        <w:tab/>
      </w:r>
      <w:r>
        <w:tab/>
      </w:r>
      <w:proofErr w:type="gramStart"/>
      <w:r>
        <w:t>case(</w:t>
      </w:r>
      <w:proofErr w:type="gramEnd"/>
      <w:r>
        <w:t>Count)</w:t>
      </w:r>
    </w:p>
    <w:p w14:paraId="08EC19D8" w14:textId="77777777" w:rsidR="00402BAD" w:rsidRDefault="00402BAD" w:rsidP="00402BAD">
      <w:r>
        <w:tab/>
      </w:r>
      <w:r>
        <w:tab/>
      </w:r>
      <w:r>
        <w:tab/>
        <w:t>4'b0010:</w:t>
      </w:r>
    </w:p>
    <w:p w14:paraId="64A83B2C" w14:textId="77777777" w:rsidR="00402BAD" w:rsidRDefault="00402BAD" w:rsidP="00402BAD">
      <w:r>
        <w:tab/>
      </w:r>
      <w:r>
        <w:tab/>
      </w:r>
      <w:r>
        <w:tab/>
        <w:t>begin</w:t>
      </w:r>
    </w:p>
    <w:p w14:paraId="24F300AB" w14:textId="77777777" w:rsidR="00402BAD" w:rsidRDefault="00402BAD" w:rsidP="00402BAD">
      <w:r>
        <w:tab/>
      </w:r>
      <w:r>
        <w:tab/>
      </w:r>
      <w:r>
        <w:tab/>
      </w:r>
      <w:r>
        <w:tab/>
        <w:t>A_SEL = 2'b00;</w:t>
      </w:r>
    </w:p>
    <w:p w14:paraId="196D795D" w14:textId="77777777" w:rsidR="00402BAD" w:rsidRDefault="00402BAD" w:rsidP="00402BAD">
      <w:r>
        <w:tab/>
      </w:r>
      <w:r>
        <w:tab/>
      </w:r>
      <w:r>
        <w:tab/>
      </w:r>
      <w:r>
        <w:tab/>
        <w:t>B_SEL = 2'b00;</w:t>
      </w:r>
    </w:p>
    <w:p w14:paraId="17D5A514" w14:textId="77777777" w:rsidR="00402BAD" w:rsidRDefault="00402BAD" w:rsidP="00402BAD">
      <w:r>
        <w:tab/>
      </w:r>
      <w:r>
        <w:tab/>
      </w:r>
      <w:r>
        <w:tab/>
      </w:r>
      <w:r>
        <w:tab/>
        <w:t>D_SEL = 2'b01;</w:t>
      </w:r>
    </w:p>
    <w:p w14:paraId="7A2A9DE5" w14:textId="77777777" w:rsidR="00402BAD" w:rsidRDefault="00402BAD" w:rsidP="00402BAD">
      <w:r>
        <w:tab/>
      </w:r>
      <w:r>
        <w:tab/>
      </w:r>
      <w:r>
        <w:tab/>
      </w:r>
      <w:r>
        <w:tab/>
        <w:t>INST_TYPE_MUX_SEL = 0;</w:t>
      </w:r>
    </w:p>
    <w:p w14:paraId="4FF84BC8" w14:textId="77777777" w:rsidR="00402BAD" w:rsidRDefault="00402BAD" w:rsidP="00402BAD">
      <w:r>
        <w:tab/>
      </w:r>
      <w:r>
        <w:tab/>
      </w:r>
      <w:r>
        <w:tab/>
      </w:r>
      <w:r>
        <w:tab/>
        <w:t>LDA = 0;</w:t>
      </w:r>
    </w:p>
    <w:p w14:paraId="03801F96" w14:textId="77777777" w:rsidR="00402BAD" w:rsidRDefault="00402BAD" w:rsidP="00402BAD">
      <w:r>
        <w:tab/>
      </w:r>
      <w:r>
        <w:tab/>
      </w:r>
      <w:r>
        <w:tab/>
      </w:r>
      <w:r>
        <w:tab/>
        <w:t>LDQ = 0;</w:t>
      </w:r>
    </w:p>
    <w:p w14:paraId="65486E7E" w14:textId="77777777" w:rsidR="00402BAD" w:rsidRDefault="00402BAD" w:rsidP="00402BAD">
      <w:r>
        <w:tab/>
      </w:r>
      <w:r>
        <w:tab/>
      </w:r>
      <w:r>
        <w:tab/>
      </w:r>
      <w:r>
        <w:tab/>
        <w:t>MULT_EN = 0;</w:t>
      </w:r>
    </w:p>
    <w:p w14:paraId="26C3D009" w14:textId="77777777" w:rsidR="00402BAD" w:rsidRDefault="00402BAD" w:rsidP="00402BAD">
      <w:r>
        <w:tab/>
      </w:r>
      <w:r>
        <w:tab/>
      </w:r>
      <w:r>
        <w:tab/>
      </w:r>
      <w:r>
        <w:tab/>
        <w:t>DIV_EN = 0;</w:t>
      </w:r>
    </w:p>
    <w:p w14:paraId="4110B133" w14:textId="77777777" w:rsidR="00402BAD" w:rsidRDefault="00402BAD" w:rsidP="00402BAD">
      <w:r>
        <w:tab/>
      </w:r>
      <w:r>
        <w:tab/>
      </w:r>
      <w:r>
        <w:tab/>
      </w:r>
      <w:r>
        <w:tab/>
        <w:t>MUL_SEL = 2'b00;</w:t>
      </w:r>
    </w:p>
    <w:p w14:paraId="386AD9C1" w14:textId="77777777" w:rsidR="00402BAD" w:rsidRDefault="00402BAD" w:rsidP="00402BAD">
      <w:r>
        <w:tab/>
      </w:r>
      <w:r>
        <w:tab/>
      </w:r>
      <w:r>
        <w:tab/>
      </w:r>
      <w:r>
        <w:tab/>
        <w:t>PC_MUX_SEL = 0;</w:t>
      </w:r>
    </w:p>
    <w:p w14:paraId="76308DFD" w14:textId="77777777" w:rsidR="00402BAD" w:rsidRDefault="00402BAD" w:rsidP="00402BAD">
      <w:r>
        <w:tab/>
      </w:r>
      <w:r>
        <w:tab/>
      </w:r>
      <w:r>
        <w:tab/>
      </w:r>
      <w:r>
        <w:tab/>
        <w:t>PLUS1_SEL = 0;</w:t>
      </w:r>
    </w:p>
    <w:p w14:paraId="3FC40AB0" w14:textId="77777777" w:rsidR="00402BAD" w:rsidRDefault="00402BAD" w:rsidP="00402BAD">
      <w:r>
        <w:tab/>
      </w:r>
      <w:r>
        <w:tab/>
      </w:r>
      <w:r>
        <w:tab/>
      </w:r>
      <w:r>
        <w:tab/>
        <w:t>RF_EN = 0;</w:t>
      </w:r>
    </w:p>
    <w:p w14:paraId="5EDACB71" w14:textId="77777777" w:rsidR="00402BAD" w:rsidRDefault="00402BAD" w:rsidP="00402BAD">
      <w:r>
        <w:tab/>
      </w:r>
      <w:r>
        <w:tab/>
      </w:r>
      <w:r>
        <w:tab/>
      </w:r>
      <w:r>
        <w:tab/>
        <w:t>OAP = 3'b0;</w:t>
      </w:r>
    </w:p>
    <w:p w14:paraId="0ABB8F29" w14:textId="77777777" w:rsidR="00402BAD" w:rsidRDefault="00402BAD" w:rsidP="00402BAD">
      <w:r>
        <w:tab/>
      </w:r>
      <w:r>
        <w:tab/>
      </w:r>
      <w:r>
        <w:tab/>
      </w:r>
      <w:r>
        <w:tab/>
        <w:t>fetch = 0;</w:t>
      </w:r>
    </w:p>
    <w:p w14:paraId="586FDAF4" w14:textId="77777777" w:rsidR="00402BAD" w:rsidRDefault="00402BAD" w:rsidP="00402BAD">
      <w:r>
        <w:tab/>
      </w:r>
      <w:r>
        <w:tab/>
      </w:r>
      <w:r>
        <w:tab/>
        <w:t>end</w:t>
      </w:r>
    </w:p>
    <w:p w14:paraId="562FB248" w14:textId="77777777" w:rsidR="00402BAD" w:rsidRDefault="00402BAD" w:rsidP="00402BAD">
      <w:r>
        <w:tab/>
      </w:r>
      <w:r>
        <w:tab/>
      </w:r>
      <w:r>
        <w:tab/>
        <w:t>4'b0011:</w:t>
      </w:r>
    </w:p>
    <w:p w14:paraId="7ED766B8" w14:textId="77777777" w:rsidR="00402BAD" w:rsidRDefault="00402BAD" w:rsidP="00402BAD">
      <w:r>
        <w:tab/>
      </w:r>
      <w:r>
        <w:tab/>
      </w:r>
      <w:r>
        <w:tab/>
        <w:t>begin</w:t>
      </w:r>
    </w:p>
    <w:p w14:paraId="288C96A2" w14:textId="77777777" w:rsidR="00402BAD" w:rsidRDefault="00402BAD" w:rsidP="00402BAD">
      <w:r>
        <w:tab/>
      </w:r>
      <w:r>
        <w:tab/>
      </w:r>
      <w:r>
        <w:tab/>
      </w:r>
      <w:r>
        <w:tab/>
        <w:t>A_SEL = 2'b00;</w:t>
      </w:r>
    </w:p>
    <w:p w14:paraId="347B8D02" w14:textId="77777777" w:rsidR="00402BAD" w:rsidRDefault="00402BAD" w:rsidP="00402BAD">
      <w:r>
        <w:tab/>
      </w:r>
      <w:r>
        <w:tab/>
      </w:r>
      <w:r>
        <w:tab/>
      </w:r>
      <w:r>
        <w:tab/>
        <w:t>B_SEL = 2'b00;</w:t>
      </w:r>
    </w:p>
    <w:p w14:paraId="02DD5C7F" w14:textId="77777777" w:rsidR="00402BAD" w:rsidRDefault="00402BAD" w:rsidP="00402BAD">
      <w:r>
        <w:lastRenderedPageBreak/>
        <w:tab/>
      </w:r>
      <w:r>
        <w:tab/>
      </w:r>
      <w:r>
        <w:tab/>
      </w:r>
      <w:r>
        <w:tab/>
        <w:t>D_SEL = 2'b01;</w:t>
      </w:r>
    </w:p>
    <w:p w14:paraId="013234A7" w14:textId="77777777" w:rsidR="00402BAD" w:rsidRDefault="00402BAD" w:rsidP="00402BAD">
      <w:r>
        <w:tab/>
      </w:r>
      <w:r>
        <w:tab/>
      </w:r>
      <w:r>
        <w:tab/>
      </w:r>
      <w:r>
        <w:tab/>
        <w:t>INST_TYPE_MUX_SEL = 0;</w:t>
      </w:r>
    </w:p>
    <w:p w14:paraId="7E1AAD34" w14:textId="77777777" w:rsidR="00402BAD" w:rsidRDefault="00402BAD" w:rsidP="00402BAD">
      <w:r>
        <w:tab/>
      </w:r>
      <w:r>
        <w:tab/>
      </w:r>
      <w:r>
        <w:tab/>
      </w:r>
      <w:r>
        <w:tab/>
        <w:t>LDA = 0;</w:t>
      </w:r>
    </w:p>
    <w:p w14:paraId="6073A01D" w14:textId="77777777" w:rsidR="00402BAD" w:rsidRDefault="00402BAD" w:rsidP="00402BAD">
      <w:r>
        <w:tab/>
      </w:r>
      <w:r>
        <w:tab/>
      </w:r>
      <w:r>
        <w:tab/>
      </w:r>
      <w:r>
        <w:tab/>
        <w:t>LDQ = 0;</w:t>
      </w:r>
    </w:p>
    <w:p w14:paraId="4ED26BD9" w14:textId="77777777" w:rsidR="00402BAD" w:rsidRDefault="00402BAD" w:rsidP="00402BAD">
      <w:r>
        <w:tab/>
      </w:r>
      <w:r>
        <w:tab/>
      </w:r>
      <w:r>
        <w:tab/>
      </w:r>
      <w:r>
        <w:tab/>
        <w:t>MULT_EN = 0;</w:t>
      </w:r>
    </w:p>
    <w:p w14:paraId="79805293" w14:textId="77777777" w:rsidR="00402BAD" w:rsidRDefault="00402BAD" w:rsidP="00402BAD">
      <w:r>
        <w:tab/>
      </w:r>
      <w:r>
        <w:tab/>
      </w:r>
      <w:r>
        <w:tab/>
      </w:r>
      <w:r>
        <w:tab/>
        <w:t>DIV_EN = 1;</w:t>
      </w:r>
    </w:p>
    <w:p w14:paraId="4AECBD13" w14:textId="77777777" w:rsidR="00402BAD" w:rsidRDefault="00402BAD" w:rsidP="00402BAD">
      <w:r>
        <w:tab/>
      </w:r>
      <w:r>
        <w:tab/>
      </w:r>
      <w:r>
        <w:tab/>
      </w:r>
      <w:r>
        <w:tab/>
        <w:t>MUL_SEL = 2'b10;</w:t>
      </w:r>
    </w:p>
    <w:p w14:paraId="771E5C7D" w14:textId="77777777" w:rsidR="00402BAD" w:rsidRDefault="00402BAD" w:rsidP="00402BAD">
      <w:r>
        <w:tab/>
      </w:r>
      <w:r>
        <w:tab/>
      </w:r>
      <w:r>
        <w:tab/>
      </w:r>
      <w:r>
        <w:tab/>
        <w:t>PC_MUX_SEL = 0;</w:t>
      </w:r>
    </w:p>
    <w:p w14:paraId="62CF1866" w14:textId="77777777" w:rsidR="00402BAD" w:rsidRDefault="00402BAD" w:rsidP="00402BAD">
      <w:r>
        <w:tab/>
      </w:r>
      <w:r>
        <w:tab/>
      </w:r>
      <w:r>
        <w:tab/>
      </w:r>
      <w:r>
        <w:tab/>
        <w:t>PLUS1_SEL = 0;</w:t>
      </w:r>
    </w:p>
    <w:p w14:paraId="3DE7FDF6" w14:textId="77777777" w:rsidR="00402BAD" w:rsidRDefault="00402BAD" w:rsidP="00402BAD">
      <w:r>
        <w:tab/>
      </w:r>
      <w:r>
        <w:tab/>
      </w:r>
      <w:r>
        <w:tab/>
      </w:r>
      <w:r>
        <w:tab/>
        <w:t>RF_EN = 0;</w:t>
      </w:r>
    </w:p>
    <w:p w14:paraId="08069858" w14:textId="77777777" w:rsidR="00402BAD" w:rsidRDefault="00402BAD" w:rsidP="00402BAD">
      <w:r>
        <w:tab/>
      </w:r>
      <w:r>
        <w:tab/>
      </w:r>
      <w:r>
        <w:tab/>
      </w:r>
      <w:r>
        <w:tab/>
        <w:t>MUL_SEL = 2'b10;</w:t>
      </w:r>
    </w:p>
    <w:p w14:paraId="000F1082" w14:textId="77777777" w:rsidR="00402BAD" w:rsidRDefault="00402BAD" w:rsidP="00402BAD">
      <w:r>
        <w:tab/>
      </w:r>
      <w:r>
        <w:tab/>
      </w:r>
      <w:r>
        <w:tab/>
      </w:r>
      <w:r>
        <w:tab/>
        <w:t>OAP = 3'b0;</w:t>
      </w:r>
    </w:p>
    <w:p w14:paraId="5CF908F7" w14:textId="77777777" w:rsidR="00402BAD" w:rsidRDefault="00402BAD" w:rsidP="00402BAD">
      <w:r>
        <w:tab/>
      </w:r>
      <w:r>
        <w:tab/>
      </w:r>
      <w:r>
        <w:tab/>
      </w:r>
      <w:r>
        <w:tab/>
        <w:t>fetch = 0;</w:t>
      </w:r>
    </w:p>
    <w:p w14:paraId="58D9DF58" w14:textId="77777777" w:rsidR="00402BAD" w:rsidRDefault="00402BAD" w:rsidP="00402BAD">
      <w:r>
        <w:tab/>
      </w:r>
      <w:r>
        <w:tab/>
      </w:r>
      <w:r>
        <w:tab/>
        <w:t>end</w:t>
      </w:r>
    </w:p>
    <w:p w14:paraId="395A24DC" w14:textId="77777777" w:rsidR="00402BAD" w:rsidRDefault="00402BAD" w:rsidP="00402BAD">
      <w:r>
        <w:tab/>
      </w:r>
      <w:r>
        <w:tab/>
      </w:r>
      <w:r>
        <w:tab/>
        <w:t>4'b0100:</w:t>
      </w:r>
    </w:p>
    <w:p w14:paraId="5244E95B" w14:textId="77777777" w:rsidR="00402BAD" w:rsidRDefault="00402BAD" w:rsidP="00402BAD">
      <w:r>
        <w:tab/>
      </w:r>
      <w:r>
        <w:tab/>
      </w:r>
      <w:r>
        <w:tab/>
        <w:t>begin</w:t>
      </w:r>
    </w:p>
    <w:p w14:paraId="38B9354E" w14:textId="77777777" w:rsidR="00402BAD" w:rsidRDefault="00402BAD" w:rsidP="00402BAD">
      <w:r>
        <w:tab/>
      </w:r>
      <w:r>
        <w:tab/>
      </w:r>
      <w:r>
        <w:tab/>
      </w:r>
      <w:r>
        <w:tab/>
      </w:r>
      <w:proofErr w:type="gramStart"/>
      <w:r>
        <w:t>if(</w:t>
      </w:r>
      <w:proofErr w:type="spellStart"/>
      <w:proofErr w:type="gramEnd"/>
      <w:r>
        <w:t>DivCount</w:t>
      </w:r>
      <w:proofErr w:type="spellEnd"/>
      <w:r>
        <w:t xml:space="preserve"> == 0 &amp;&amp; </w:t>
      </w:r>
      <w:proofErr w:type="spellStart"/>
      <w:r>
        <w:t>div_available</w:t>
      </w:r>
      <w:proofErr w:type="spellEnd"/>
      <w:r>
        <w:t xml:space="preserve"> == 0) begin</w:t>
      </w:r>
    </w:p>
    <w:p w14:paraId="343EC4BB" w14:textId="77777777" w:rsidR="00402BAD" w:rsidRDefault="00402BAD" w:rsidP="00402BAD">
      <w:r>
        <w:tab/>
      </w:r>
      <w:r>
        <w:tab/>
      </w:r>
      <w:r>
        <w:tab/>
      </w:r>
      <w:r>
        <w:tab/>
      </w:r>
      <w:r>
        <w:tab/>
      </w:r>
      <w:proofErr w:type="spellStart"/>
      <w:r>
        <w:t>DivCount</w:t>
      </w:r>
      <w:proofErr w:type="spellEnd"/>
      <w:r>
        <w:t xml:space="preserve"> = 6;</w:t>
      </w:r>
    </w:p>
    <w:p w14:paraId="670E1A24" w14:textId="77777777" w:rsidR="00402BAD" w:rsidRDefault="00402BAD" w:rsidP="00402BAD">
      <w:r>
        <w:tab/>
      </w:r>
      <w:r>
        <w:tab/>
      </w:r>
      <w:r>
        <w:tab/>
      </w:r>
      <w:r>
        <w:tab/>
      </w:r>
      <w:r>
        <w:tab/>
      </w:r>
      <w:proofErr w:type="spellStart"/>
      <w:r>
        <w:t>div_available</w:t>
      </w:r>
      <w:proofErr w:type="spellEnd"/>
      <w:r>
        <w:t xml:space="preserve"> = 1;</w:t>
      </w:r>
    </w:p>
    <w:p w14:paraId="230DB99C" w14:textId="77777777" w:rsidR="00402BAD" w:rsidRDefault="00402BAD" w:rsidP="00402BAD">
      <w:r>
        <w:tab/>
      </w:r>
      <w:r>
        <w:tab/>
      </w:r>
      <w:r>
        <w:tab/>
      </w:r>
      <w:r>
        <w:tab/>
        <w:t>end</w:t>
      </w:r>
    </w:p>
    <w:p w14:paraId="60966A0A" w14:textId="77777777" w:rsidR="00402BAD" w:rsidRDefault="00402BAD" w:rsidP="00402BAD">
      <w:r>
        <w:tab/>
      </w:r>
      <w:r>
        <w:tab/>
      </w:r>
      <w:r>
        <w:tab/>
      </w:r>
      <w:r>
        <w:tab/>
      </w:r>
      <w:proofErr w:type="gramStart"/>
      <w:r>
        <w:t xml:space="preserve">if( </w:t>
      </w:r>
      <w:proofErr w:type="spellStart"/>
      <w:r>
        <w:t>div</w:t>
      </w:r>
      <w:proofErr w:type="gramEnd"/>
      <w:r>
        <w:t>_available</w:t>
      </w:r>
      <w:proofErr w:type="spellEnd"/>
      <w:r>
        <w:t xml:space="preserve"> == 1 ) begin</w:t>
      </w:r>
    </w:p>
    <w:p w14:paraId="056EEFB5" w14:textId="77777777" w:rsidR="00402BAD" w:rsidRDefault="00402BAD" w:rsidP="00402BAD">
      <w:r>
        <w:tab/>
      </w:r>
      <w:r>
        <w:tab/>
      </w:r>
      <w:r>
        <w:tab/>
      </w:r>
      <w:r>
        <w:tab/>
      </w:r>
      <w:r>
        <w:tab/>
      </w:r>
      <w:proofErr w:type="gramStart"/>
      <w:r>
        <w:t>if(</w:t>
      </w:r>
      <w:proofErr w:type="spellStart"/>
      <w:proofErr w:type="gramEnd"/>
      <w:r>
        <w:t>DivCount</w:t>
      </w:r>
      <w:proofErr w:type="spellEnd"/>
      <w:r>
        <w:t xml:space="preserve"> == 0) begin</w:t>
      </w:r>
    </w:p>
    <w:p w14:paraId="0BEE9FB7" w14:textId="77777777" w:rsidR="00402BAD" w:rsidRDefault="00402BAD" w:rsidP="00402BAD">
      <w:r>
        <w:tab/>
      </w:r>
      <w:r>
        <w:tab/>
      </w:r>
      <w:r>
        <w:tab/>
      </w:r>
      <w:r>
        <w:tab/>
      </w:r>
      <w:r>
        <w:tab/>
      </w:r>
      <w:r>
        <w:tab/>
      </w:r>
      <w:proofErr w:type="spellStart"/>
      <w:r>
        <w:t>div_available</w:t>
      </w:r>
      <w:proofErr w:type="spellEnd"/>
      <w:r>
        <w:t>= 0;</w:t>
      </w:r>
    </w:p>
    <w:p w14:paraId="5C71E25B" w14:textId="77777777" w:rsidR="00402BAD" w:rsidRDefault="00402BAD" w:rsidP="00402BAD">
      <w:r>
        <w:tab/>
      </w:r>
      <w:r>
        <w:tab/>
      </w:r>
      <w:r>
        <w:tab/>
      </w:r>
      <w:r>
        <w:tab/>
      </w:r>
      <w:r>
        <w:tab/>
        <w:t>end</w:t>
      </w:r>
    </w:p>
    <w:p w14:paraId="1805A3B7" w14:textId="77777777" w:rsidR="00402BAD" w:rsidRDefault="00402BAD" w:rsidP="00402BAD">
      <w:r>
        <w:tab/>
      </w:r>
      <w:r>
        <w:tab/>
      </w:r>
      <w:r>
        <w:tab/>
      </w:r>
      <w:r>
        <w:tab/>
      </w:r>
      <w:r>
        <w:tab/>
        <w:t>else begin</w:t>
      </w:r>
    </w:p>
    <w:p w14:paraId="2B66511D" w14:textId="77777777" w:rsidR="00402BAD" w:rsidRDefault="00402BAD" w:rsidP="00402BAD">
      <w:r>
        <w:tab/>
      </w:r>
      <w:r>
        <w:tab/>
      </w:r>
      <w:r>
        <w:tab/>
      </w:r>
      <w:r>
        <w:tab/>
      </w:r>
      <w:r>
        <w:tab/>
        <w:t>end</w:t>
      </w:r>
    </w:p>
    <w:p w14:paraId="0F4290C4" w14:textId="77777777" w:rsidR="00402BAD" w:rsidRDefault="00402BAD" w:rsidP="00402BAD">
      <w:r>
        <w:tab/>
      </w:r>
      <w:r>
        <w:tab/>
      </w:r>
      <w:r>
        <w:tab/>
      </w:r>
      <w:r>
        <w:tab/>
        <w:t>end</w:t>
      </w:r>
    </w:p>
    <w:p w14:paraId="07B870C5" w14:textId="77777777" w:rsidR="00402BAD" w:rsidRDefault="00402BAD" w:rsidP="00402BAD">
      <w:r>
        <w:lastRenderedPageBreak/>
        <w:tab/>
      </w:r>
      <w:r>
        <w:tab/>
      </w:r>
      <w:r>
        <w:tab/>
      </w:r>
      <w:r>
        <w:tab/>
        <w:t>DIV_EN = 1;</w:t>
      </w:r>
    </w:p>
    <w:p w14:paraId="49CAE692" w14:textId="77777777" w:rsidR="00402BAD" w:rsidRDefault="00402BAD" w:rsidP="00402BAD">
      <w:r>
        <w:tab/>
      </w:r>
      <w:r>
        <w:tab/>
      </w:r>
      <w:r>
        <w:tab/>
      </w:r>
      <w:r>
        <w:tab/>
        <w:t>D_SEL = 2'b01;</w:t>
      </w:r>
    </w:p>
    <w:p w14:paraId="07FC40F0" w14:textId="77777777" w:rsidR="00402BAD" w:rsidRDefault="00402BAD" w:rsidP="00402BAD">
      <w:r>
        <w:tab/>
      </w:r>
      <w:r>
        <w:tab/>
      </w:r>
      <w:r>
        <w:tab/>
        <w:t>end</w:t>
      </w:r>
    </w:p>
    <w:p w14:paraId="7353FF1E" w14:textId="77777777" w:rsidR="00402BAD" w:rsidRDefault="00402BAD" w:rsidP="00402BAD">
      <w:r>
        <w:tab/>
      </w:r>
      <w:r>
        <w:tab/>
      </w:r>
      <w:r>
        <w:tab/>
        <w:t>4'b0101:</w:t>
      </w:r>
    </w:p>
    <w:p w14:paraId="786F0A1F" w14:textId="77777777" w:rsidR="00402BAD" w:rsidRDefault="00402BAD" w:rsidP="00402BAD">
      <w:r>
        <w:tab/>
      </w:r>
      <w:r>
        <w:tab/>
      </w:r>
      <w:r>
        <w:tab/>
        <w:t>begin</w:t>
      </w:r>
    </w:p>
    <w:p w14:paraId="56E43A93" w14:textId="77777777" w:rsidR="00402BAD" w:rsidRDefault="00402BAD" w:rsidP="00402BAD">
      <w:r>
        <w:tab/>
      </w:r>
      <w:r>
        <w:tab/>
      </w:r>
      <w:r>
        <w:tab/>
      </w:r>
      <w:r>
        <w:tab/>
        <w:t>A_SEL = 2'b00;</w:t>
      </w:r>
    </w:p>
    <w:p w14:paraId="0CA8083A" w14:textId="77777777" w:rsidR="00402BAD" w:rsidRDefault="00402BAD" w:rsidP="00402BAD">
      <w:r>
        <w:tab/>
      </w:r>
      <w:r>
        <w:tab/>
      </w:r>
      <w:r>
        <w:tab/>
      </w:r>
      <w:r>
        <w:tab/>
        <w:t>B_SEL = 2'b00;</w:t>
      </w:r>
    </w:p>
    <w:p w14:paraId="25503EFC" w14:textId="77777777" w:rsidR="00402BAD" w:rsidRDefault="00402BAD" w:rsidP="00402BAD">
      <w:r>
        <w:tab/>
      </w:r>
      <w:r>
        <w:tab/>
      </w:r>
      <w:r>
        <w:tab/>
      </w:r>
      <w:r>
        <w:tab/>
        <w:t>D_SEL = 2'b01;</w:t>
      </w:r>
    </w:p>
    <w:p w14:paraId="128D1FF1" w14:textId="77777777" w:rsidR="00402BAD" w:rsidRDefault="00402BAD" w:rsidP="00402BAD">
      <w:r>
        <w:tab/>
      </w:r>
      <w:r>
        <w:tab/>
      </w:r>
      <w:r>
        <w:tab/>
      </w:r>
      <w:r>
        <w:tab/>
        <w:t>INST_TYPE_MUX_SEL = 0;</w:t>
      </w:r>
    </w:p>
    <w:p w14:paraId="4B0F2496" w14:textId="77777777" w:rsidR="00402BAD" w:rsidRDefault="00402BAD" w:rsidP="00402BAD">
      <w:r>
        <w:tab/>
      </w:r>
      <w:r>
        <w:tab/>
      </w:r>
      <w:r>
        <w:tab/>
      </w:r>
      <w:r>
        <w:tab/>
        <w:t>LDA = 1;</w:t>
      </w:r>
    </w:p>
    <w:p w14:paraId="1EFB65A3" w14:textId="77777777" w:rsidR="00402BAD" w:rsidRDefault="00402BAD" w:rsidP="00402BAD">
      <w:r>
        <w:tab/>
      </w:r>
      <w:r>
        <w:tab/>
      </w:r>
      <w:r>
        <w:tab/>
      </w:r>
      <w:r>
        <w:tab/>
        <w:t>LDQ = 1;</w:t>
      </w:r>
    </w:p>
    <w:p w14:paraId="2D76DB35" w14:textId="77777777" w:rsidR="00402BAD" w:rsidRDefault="00402BAD" w:rsidP="00402BAD">
      <w:r>
        <w:tab/>
      </w:r>
      <w:r>
        <w:tab/>
      </w:r>
      <w:r>
        <w:tab/>
      </w:r>
      <w:r>
        <w:tab/>
        <w:t>MULT_EN = 0; DIV_EN = 0;</w:t>
      </w:r>
    </w:p>
    <w:p w14:paraId="43C4548C" w14:textId="77777777" w:rsidR="00402BAD" w:rsidRDefault="00402BAD" w:rsidP="00402BAD">
      <w:r>
        <w:tab/>
      </w:r>
      <w:r>
        <w:tab/>
      </w:r>
      <w:r>
        <w:tab/>
      </w:r>
      <w:r>
        <w:tab/>
        <w:t>DIV_EN = 0;</w:t>
      </w:r>
    </w:p>
    <w:p w14:paraId="5DEC65F6" w14:textId="77777777" w:rsidR="00402BAD" w:rsidRDefault="00402BAD" w:rsidP="00402BAD">
      <w:r>
        <w:tab/>
      </w:r>
      <w:r>
        <w:tab/>
      </w:r>
      <w:r>
        <w:tab/>
      </w:r>
      <w:r>
        <w:tab/>
        <w:t>MUL_SEL = 2'b10;</w:t>
      </w:r>
    </w:p>
    <w:p w14:paraId="511065CF" w14:textId="77777777" w:rsidR="00402BAD" w:rsidRDefault="00402BAD" w:rsidP="00402BAD">
      <w:r>
        <w:tab/>
      </w:r>
      <w:r>
        <w:tab/>
      </w:r>
      <w:r>
        <w:tab/>
      </w:r>
      <w:r>
        <w:tab/>
        <w:t>PC_MUX_SEL = 0;</w:t>
      </w:r>
    </w:p>
    <w:p w14:paraId="7D1E8F10" w14:textId="77777777" w:rsidR="00402BAD" w:rsidRDefault="00402BAD" w:rsidP="00402BAD">
      <w:r>
        <w:tab/>
      </w:r>
      <w:r>
        <w:tab/>
      </w:r>
      <w:r>
        <w:tab/>
      </w:r>
      <w:r>
        <w:tab/>
        <w:t>PLUS1_SEL = 0;</w:t>
      </w:r>
    </w:p>
    <w:p w14:paraId="186342FD" w14:textId="77777777" w:rsidR="00402BAD" w:rsidRDefault="00402BAD" w:rsidP="00402BAD">
      <w:r>
        <w:tab/>
      </w:r>
      <w:r>
        <w:tab/>
      </w:r>
      <w:r>
        <w:tab/>
      </w:r>
      <w:r>
        <w:tab/>
        <w:t>RF_EN = 0;</w:t>
      </w:r>
    </w:p>
    <w:p w14:paraId="330DA639" w14:textId="77777777" w:rsidR="00402BAD" w:rsidRDefault="00402BAD" w:rsidP="00402BAD">
      <w:r>
        <w:tab/>
      </w:r>
      <w:r>
        <w:tab/>
      </w:r>
      <w:r>
        <w:tab/>
      </w:r>
      <w:r>
        <w:tab/>
        <w:t>MUL_SEL = 2'b10;</w:t>
      </w:r>
    </w:p>
    <w:p w14:paraId="2DAEA908" w14:textId="77777777" w:rsidR="00402BAD" w:rsidRDefault="00402BAD" w:rsidP="00402BAD">
      <w:r>
        <w:tab/>
      </w:r>
      <w:r>
        <w:tab/>
      </w:r>
      <w:r>
        <w:tab/>
      </w:r>
      <w:r>
        <w:tab/>
        <w:t>OAP = 3'b0;</w:t>
      </w:r>
    </w:p>
    <w:p w14:paraId="209766F5" w14:textId="77777777" w:rsidR="00402BAD" w:rsidRDefault="00402BAD" w:rsidP="00402BAD">
      <w:r>
        <w:tab/>
      </w:r>
      <w:r>
        <w:tab/>
      </w:r>
      <w:r>
        <w:tab/>
      </w:r>
      <w:r>
        <w:tab/>
        <w:t>fetch = 0;</w:t>
      </w:r>
    </w:p>
    <w:p w14:paraId="6B5590AE" w14:textId="77777777" w:rsidR="00402BAD" w:rsidRDefault="00402BAD" w:rsidP="00402BAD">
      <w:r>
        <w:tab/>
      </w:r>
      <w:r>
        <w:tab/>
      </w:r>
      <w:r>
        <w:tab/>
        <w:t>end</w:t>
      </w:r>
    </w:p>
    <w:p w14:paraId="4C9C4E95" w14:textId="77777777" w:rsidR="00402BAD" w:rsidRDefault="00402BAD" w:rsidP="00402BAD">
      <w:r>
        <w:tab/>
      </w:r>
      <w:r>
        <w:tab/>
      </w:r>
      <w:r>
        <w:tab/>
        <w:t>4'b0110:</w:t>
      </w:r>
    </w:p>
    <w:p w14:paraId="237F8F36" w14:textId="77777777" w:rsidR="00402BAD" w:rsidRDefault="00402BAD" w:rsidP="00402BAD">
      <w:r>
        <w:tab/>
      </w:r>
      <w:r>
        <w:tab/>
      </w:r>
      <w:r>
        <w:tab/>
        <w:t>begin</w:t>
      </w:r>
    </w:p>
    <w:p w14:paraId="6FA5BF5D" w14:textId="77777777" w:rsidR="00402BAD" w:rsidRDefault="00402BAD" w:rsidP="00402BAD">
      <w:r>
        <w:tab/>
      </w:r>
      <w:r>
        <w:tab/>
      </w:r>
      <w:r>
        <w:tab/>
      </w:r>
      <w:r>
        <w:tab/>
        <w:t>A_SEL = 2'b00;</w:t>
      </w:r>
    </w:p>
    <w:p w14:paraId="44AB4E31" w14:textId="77777777" w:rsidR="00402BAD" w:rsidRDefault="00402BAD" w:rsidP="00402BAD">
      <w:r>
        <w:tab/>
      </w:r>
      <w:r>
        <w:tab/>
      </w:r>
      <w:r>
        <w:tab/>
      </w:r>
      <w:r>
        <w:tab/>
        <w:t>B_SEL = 2'b00;</w:t>
      </w:r>
    </w:p>
    <w:p w14:paraId="7AE38DEE" w14:textId="77777777" w:rsidR="00402BAD" w:rsidRDefault="00402BAD" w:rsidP="00402BAD">
      <w:r>
        <w:tab/>
      </w:r>
      <w:r>
        <w:tab/>
      </w:r>
      <w:r>
        <w:tab/>
      </w:r>
      <w:r>
        <w:tab/>
        <w:t>D_SEL = 2'b01;</w:t>
      </w:r>
    </w:p>
    <w:p w14:paraId="06C8E564" w14:textId="77777777" w:rsidR="00402BAD" w:rsidRDefault="00402BAD" w:rsidP="00402BAD">
      <w:r>
        <w:tab/>
      </w:r>
      <w:r>
        <w:tab/>
      </w:r>
      <w:r>
        <w:tab/>
      </w:r>
      <w:r>
        <w:tab/>
        <w:t>INST_TYPE_MUX_SEL = 0;</w:t>
      </w:r>
    </w:p>
    <w:p w14:paraId="6414DF9A" w14:textId="77777777" w:rsidR="00402BAD" w:rsidRDefault="00402BAD" w:rsidP="00402BAD">
      <w:r>
        <w:lastRenderedPageBreak/>
        <w:tab/>
      </w:r>
      <w:r>
        <w:tab/>
      </w:r>
      <w:r>
        <w:tab/>
      </w:r>
      <w:r>
        <w:tab/>
        <w:t>LDA = 0;</w:t>
      </w:r>
    </w:p>
    <w:p w14:paraId="0FD31295" w14:textId="77777777" w:rsidR="00402BAD" w:rsidRDefault="00402BAD" w:rsidP="00402BAD">
      <w:r>
        <w:tab/>
      </w:r>
      <w:r>
        <w:tab/>
      </w:r>
      <w:r>
        <w:tab/>
      </w:r>
      <w:r>
        <w:tab/>
        <w:t>LDQ = 0;</w:t>
      </w:r>
    </w:p>
    <w:p w14:paraId="2F7C865E" w14:textId="77777777" w:rsidR="00402BAD" w:rsidRDefault="00402BAD" w:rsidP="00402BAD">
      <w:r>
        <w:tab/>
      </w:r>
      <w:r>
        <w:tab/>
      </w:r>
      <w:r>
        <w:tab/>
      </w:r>
      <w:r>
        <w:tab/>
        <w:t>MULT_EN = 0; DIV_EN = 0;</w:t>
      </w:r>
    </w:p>
    <w:p w14:paraId="573B8C61" w14:textId="77777777" w:rsidR="00402BAD" w:rsidRDefault="00402BAD" w:rsidP="00402BAD">
      <w:r>
        <w:tab/>
      </w:r>
      <w:r>
        <w:tab/>
      </w:r>
      <w:r>
        <w:tab/>
      </w:r>
      <w:r>
        <w:tab/>
        <w:t>DIV_EN = 0;</w:t>
      </w:r>
    </w:p>
    <w:p w14:paraId="228542FA" w14:textId="77777777" w:rsidR="00402BAD" w:rsidRDefault="00402BAD" w:rsidP="00402BAD">
      <w:r>
        <w:tab/>
      </w:r>
      <w:r>
        <w:tab/>
      </w:r>
      <w:r>
        <w:tab/>
      </w:r>
      <w:r>
        <w:tab/>
        <w:t>MUL_SEL = 2'b10;</w:t>
      </w:r>
    </w:p>
    <w:p w14:paraId="6D672D36" w14:textId="77777777" w:rsidR="00402BAD" w:rsidRDefault="00402BAD" w:rsidP="00402BAD">
      <w:r>
        <w:tab/>
      </w:r>
      <w:r>
        <w:tab/>
      </w:r>
      <w:r>
        <w:tab/>
      </w:r>
      <w:r>
        <w:tab/>
        <w:t>PC_MUX_SEL = 0;</w:t>
      </w:r>
    </w:p>
    <w:p w14:paraId="2A3E59E5" w14:textId="77777777" w:rsidR="00402BAD" w:rsidRDefault="00402BAD" w:rsidP="00402BAD">
      <w:r>
        <w:tab/>
      </w:r>
      <w:r>
        <w:tab/>
      </w:r>
      <w:r>
        <w:tab/>
      </w:r>
      <w:r>
        <w:tab/>
        <w:t>PLUS1_SEL = 0;</w:t>
      </w:r>
    </w:p>
    <w:p w14:paraId="350B619C" w14:textId="77777777" w:rsidR="00402BAD" w:rsidRDefault="00402BAD" w:rsidP="00402BAD">
      <w:r>
        <w:tab/>
      </w:r>
      <w:r>
        <w:tab/>
      </w:r>
      <w:r>
        <w:tab/>
      </w:r>
      <w:r>
        <w:tab/>
        <w:t>RF_EN = 1;</w:t>
      </w:r>
    </w:p>
    <w:p w14:paraId="10AC7916" w14:textId="77777777" w:rsidR="00402BAD" w:rsidRDefault="00402BAD" w:rsidP="00402BAD">
      <w:r>
        <w:tab/>
      </w:r>
      <w:r>
        <w:tab/>
      </w:r>
      <w:r>
        <w:tab/>
      </w:r>
      <w:r>
        <w:tab/>
        <w:t>MUL_SEL = 2'b10;</w:t>
      </w:r>
    </w:p>
    <w:p w14:paraId="43AE0B8C" w14:textId="77777777" w:rsidR="00402BAD" w:rsidRDefault="00402BAD" w:rsidP="00402BAD">
      <w:r>
        <w:tab/>
      </w:r>
      <w:r>
        <w:tab/>
      </w:r>
      <w:r>
        <w:tab/>
      </w:r>
      <w:r>
        <w:tab/>
        <w:t>OAP = 3'b0;</w:t>
      </w:r>
    </w:p>
    <w:p w14:paraId="06FDC970" w14:textId="77777777" w:rsidR="00402BAD" w:rsidRDefault="00402BAD" w:rsidP="00402BAD">
      <w:r>
        <w:tab/>
      </w:r>
      <w:r>
        <w:tab/>
      </w:r>
      <w:r>
        <w:tab/>
      </w:r>
      <w:r>
        <w:tab/>
        <w:t>fetch = 0;</w:t>
      </w:r>
    </w:p>
    <w:p w14:paraId="51257D6B" w14:textId="77777777" w:rsidR="00402BAD" w:rsidRDefault="00402BAD" w:rsidP="00402BAD">
      <w:r>
        <w:tab/>
      </w:r>
      <w:r>
        <w:tab/>
      </w:r>
      <w:r>
        <w:tab/>
        <w:t>end</w:t>
      </w:r>
    </w:p>
    <w:p w14:paraId="26494066" w14:textId="77777777" w:rsidR="00402BAD" w:rsidRDefault="00402BAD" w:rsidP="00402BAD">
      <w:r>
        <w:tab/>
      </w:r>
      <w:r>
        <w:tab/>
      </w:r>
      <w:r>
        <w:tab/>
        <w:t>4'b0111:</w:t>
      </w:r>
    </w:p>
    <w:p w14:paraId="63384A51" w14:textId="77777777" w:rsidR="00402BAD" w:rsidRDefault="00402BAD" w:rsidP="00402BAD">
      <w:r>
        <w:tab/>
      </w:r>
      <w:r>
        <w:tab/>
      </w:r>
      <w:r>
        <w:tab/>
        <w:t>begin</w:t>
      </w:r>
    </w:p>
    <w:p w14:paraId="0187E749" w14:textId="77777777" w:rsidR="00402BAD" w:rsidRDefault="00402BAD" w:rsidP="00402BAD">
      <w:r>
        <w:tab/>
      </w:r>
      <w:r>
        <w:tab/>
      </w:r>
      <w:r>
        <w:tab/>
      </w:r>
      <w:r>
        <w:tab/>
        <w:t>A_SEL = 2'b00;</w:t>
      </w:r>
    </w:p>
    <w:p w14:paraId="55C09789" w14:textId="77777777" w:rsidR="00402BAD" w:rsidRDefault="00402BAD" w:rsidP="00402BAD">
      <w:r>
        <w:tab/>
      </w:r>
      <w:r>
        <w:tab/>
      </w:r>
      <w:r>
        <w:tab/>
      </w:r>
      <w:r>
        <w:tab/>
        <w:t>B_SEL = 2'b00;</w:t>
      </w:r>
    </w:p>
    <w:p w14:paraId="58824F91" w14:textId="77777777" w:rsidR="00402BAD" w:rsidRDefault="00402BAD" w:rsidP="00402BAD">
      <w:r>
        <w:tab/>
      </w:r>
      <w:r>
        <w:tab/>
      </w:r>
      <w:r>
        <w:tab/>
      </w:r>
      <w:r>
        <w:tab/>
        <w:t>D_SEL = 2'b00;</w:t>
      </w:r>
    </w:p>
    <w:p w14:paraId="1A334917" w14:textId="77777777" w:rsidR="00402BAD" w:rsidRDefault="00402BAD" w:rsidP="00402BAD">
      <w:r>
        <w:tab/>
      </w:r>
      <w:r>
        <w:tab/>
      </w:r>
      <w:r>
        <w:tab/>
      </w:r>
      <w:r>
        <w:tab/>
        <w:t>INST_TYPE_MUX_SEL = 0;</w:t>
      </w:r>
    </w:p>
    <w:p w14:paraId="3C87C1E9" w14:textId="77777777" w:rsidR="00402BAD" w:rsidRDefault="00402BAD" w:rsidP="00402BAD">
      <w:r>
        <w:tab/>
      </w:r>
      <w:r>
        <w:tab/>
      </w:r>
      <w:r>
        <w:tab/>
      </w:r>
      <w:r>
        <w:tab/>
        <w:t>LDA = 0;</w:t>
      </w:r>
    </w:p>
    <w:p w14:paraId="3F26D738" w14:textId="77777777" w:rsidR="00402BAD" w:rsidRDefault="00402BAD" w:rsidP="00402BAD">
      <w:r>
        <w:tab/>
      </w:r>
      <w:r>
        <w:tab/>
      </w:r>
      <w:r>
        <w:tab/>
      </w:r>
      <w:r>
        <w:tab/>
        <w:t>LDQ = 0;</w:t>
      </w:r>
    </w:p>
    <w:p w14:paraId="501B5570" w14:textId="77777777" w:rsidR="00402BAD" w:rsidRDefault="00402BAD" w:rsidP="00402BAD">
      <w:r>
        <w:tab/>
      </w:r>
      <w:r>
        <w:tab/>
      </w:r>
      <w:r>
        <w:tab/>
      </w:r>
      <w:r>
        <w:tab/>
        <w:t>MULT_EN = 0; DIV_EN = 0;</w:t>
      </w:r>
    </w:p>
    <w:p w14:paraId="43A97836" w14:textId="77777777" w:rsidR="00402BAD" w:rsidRDefault="00402BAD" w:rsidP="00402BAD">
      <w:r>
        <w:tab/>
      </w:r>
      <w:r>
        <w:tab/>
      </w:r>
      <w:r>
        <w:tab/>
      </w:r>
      <w:r>
        <w:tab/>
        <w:t>DIV_EN = 0;</w:t>
      </w:r>
    </w:p>
    <w:p w14:paraId="5775973E" w14:textId="77777777" w:rsidR="00402BAD" w:rsidRDefault="00402BAD" w:rsidP="00402BAD">
      <w:r>
        <w:tab/>
      </w:r>
      <w:r>
        <w:tab/>
      </w:r>
      <w:r>
        <w:tab/>
      </w:r>
      <w:r>
        <w:tab/>
        <w:t>MUL_SEL = 2'b10;</w:t>
      </w:r>
    </w:p>
    <w:p w14:paraId="55380761" w14:textId="77777777" w:rsidR="00402BAD" w:rsidRDefault="00402BAD" w:rsidP="00402BAD">
      <w:r>
        <w:tab/>
      </w:r>
      <w:r>
        <w:tab/>
      </w:r>
      <w:r>
        <w:tab/>
      </w:r>
      <w:r>
        <w:tab/>
        <w:t>PC_MUX_SEL = 0;</w:t>
      </w:r>
    </w:p>
    <w:p w14:paraId="617FF69E" w14:textId="77777777" w:rsidR="00402BAD" w:rsidRDefault="00402BAD" w:rsidP="00402BAD">
      <w:r>
        <w:tab/>
      </w:r>
      <w:r>
        <w:tab/>
      </w:r>
      <w:r>
        <w:tab/>
      </w:r>
      <w:r>
        <w:tab/>
        <w:t>PLUS1_SEL = 1;</w:t>
      </w:r>
    </w:p>
    <w:p w14:paraId="0524F833" w14:textId="77777777" w:rsidR="00402BAD" w:rsidRDefault="00402BAD" w:rsidP="00402BAD">
      <w:r>
        <w:tab/>
      </w:r>
      <w:r>
        <w:tab/>
      </w:r>
      <w:r>
        <w:tab/>
      </w:r>
      <w:r>
        <w:tab/>
        <w:t>RF_EN = 1;</w:t>
      </w:r>
    </w:p>
    <w:p w14:paraId="7652661C" w14:textId="77777777" w:rsidR="00402BAD" w:rsidRDefault="00402BAD" w:rsidP="00402BAD">
      <w:r>
        <w:tab/>
      </w:r>
      <w:r>
        <w:tab/>
      </w:r>
      <w:r>
        <w:tab/>
      </w:r>
      <w:r>
        <w:tab/>
        <w:t>MUL_SEL = 2'b10;</w:t>
      </w:r>
    </w:p>
    <w:p w14:paraId="5224391B" w14:textId="77777777" w:rsidR="00402BAD" w:rsidRDefault="00402BAD" w:rsidP="00402BAD">
      <w:r>
        <w:lastRenderedPageBreak/>
        <w:tab/>
      </w:r>
      <w:r>
        <w:tab/>
      </w:r>
      <w:r>
        <w:tab/>
      </w:r>
      <w:r>
        <w:tab/>
        <w:t>OAP = 3'b0;</w:t>
      </w:r>
    </w:p>
    <w:p w14:paraId="52AFA13E" w14:textId="77777777" w:rsidR="00402BAD" w:rsidRDefault="00402BAD" w:rsidP="00402BAD">
      <w:r>
        <w:tab/>
      </w:r>
      <w:r>
        <w:tab/>
      </w:r>
      <w:r>
        <w:tab/>
      </w:r>
      <w:r>
        <w:tab/>
        <w:t>available = 0;</w:t>
      </w:r>
    </w:p>
    <w:p w14:paraId="36C99899" w14:textId="77777777" w:rsidR="00402BAD" w:rsidRDefault="00402BAD" w:rsidP="00402BAD">
      <w:r>
        <w:tab/>
      </w:r>
      <w:r>
        <w:tab/>
      </w:r>
      <w:r>
        <w:tab/>
      </w:r>
      <w:r>
        <w:tab/>
        <w:t>fetch = 1;</w:t>
      </w:r>
    </w:p>
    <w:p w14:paraId="6EEFED96" w14:textId="77777777" w:rsidR="00402BAD" w:rsidRDefault="00402BAD" w:rsidP="00402BAD">
      <w:r>
        <w:tab/>
      </w:r>
      <w:r>
        <w:tab/>
      </w:r>
      <w:r>
        <w:tab/>
        <w:t>end</w:t>
      </w:r>
    </w:p>
    <w:p w14:paraId="057A82B1" w14:textId="77777777" w:rsidR="00402BAD" w:rsidRDefault="00402BAD" w:rsidP="00402BAD">
      <w:r>
        <w:tab/>
      </w:r>
      <w:r>
        <w:tab/>
      </w:r>
      <w:r>
        <w:tab/>
      </w:r>
      <w:proofErr w:type="spellStart"/>
      <w:r>
        <w:t>endcase</w:t>
      </w:r>
      <w:proofErr w:type="spellEnd"/>
    </w:p>
    <w:p w14:paraId="47F462B1" w14:textId="77777777" w:rsidR="00402BAD" w:rsidRDefault="00402BAD" w:rsidP="00402BAD">
      <w:r>
        <w:tab/>
      </w:r>
      <w:r>
        <w:tab/>
        <w:t>end</w:t>
      </w:r>
    </w:p>
    <w:p w14:paraId="057B0874" w14:textId="77777777" w:rsidR="00402BAD" w:rsidRDefault="00402BAD" w:rsidP="00402BAD">
      <w:r>
        <w:tab/>
      </w:r>
      <w:r>
        <w:tab/>
        <w:t>else if(</w:t>
      </w:r>
      <w:proofErr w:type="gramStart"/>
      <w:r>
        <w:t>instruction[</w:t>
      </w:r>
      <w:proofErr w:type="gramEnd"/>
      <w:r>
        <w:t>2:0] == 3'b010) begin // MUL</w:t>
      </w:r>
    </w:p>
    <w:p w14:paraId="5C00100C" w14:textId="77777777" w:rsidR="00402BAD" w:rsidRDefault="00402BAD" w:rsidP="00402BAD">
      <w:r>
        <w:tab/>
      </w:r>
      <w:r>
        <w:tab/>
      </w:r>
      <w:r>
        <w:tab/>
      </w:r>
      <w:proofErr w:type="gramStart"/>
      <w:r>
        <w:t>case(</w:t>
      </w:r>
      <w:proofErr w:type="gramEnd"/>
      <w:r>
        <w:t>Count)</w:t>
      </w:r>
    </w:p>
    <w:p w14:paraId="09748843" w14:textId="77777777" w:rsidR="00402BAD" w:rsidRDefault="00402BAD" w:rsidP="00402BAD">
      <w:r>
        <w:tab/>
      </w:r>
      <w:r>
        <w:tab/>
      </w:r>
      <w:r>
        <w:tab/>
        <w:t>4'b0010:</w:t>
      </w:r>
    </w:p>
    <w:p w14:paraId="569C1508" w14:textId="77777777" w:rsidR="00402BAD" w:rsidRDefault="00402BAD" w:rsidP="00402BAD">
      <w:r>
        <w:tab/>
      </w:r>
      <w:r>
        <w:tab/>
      </w:r>
      <w:r>
        <w:tab/>
        <w:t>begin</w:t>
      </w:r>
    </w:p>
    <w:p w14:paraId="3CDFB191" w14:textId="77777777" w:rsidR="00402BAD" w:rsidRDefault="00402BAD" w:rsidP="00402BAD">
      <w:r>
        <w:tab/>
      </w:r>
      <w:r>
        <w:tab/>
      </w:r>
      <w:r>
        <w:tab/>
      </w:r>
      <w:r>
        <w:tab/>
        <w:t>A_SEL = 2'b00;</w:t>
      </w:r>
    </w:p>
    <w:p w14:paraId="6CABE376" w14:textId="77777777" w:rsidR="00402BAD" w:rsidRDefault="00402BAD" w:rsidP="00402BAD">
      <w:r>
        <w:tab/>
      </w:r>
      <w:r>
        <w:tab/>
      </w:r>
      <w:r>
        <w:tab/>
      </w:r>
      <w:r>
        <w:tab/>
        <w:t>B_SEL = 2'b00;</w:t>
      </w:r>
    </w:p>
    <w:p w14:paraId="19421344" w14:textId="77777777" w:rsidR="00402BAD" w:rsidRDefault="00402BAD" w:rsidP="00402BAD">
      <w:r>
        <w:tab/>
      </w:r>
      <w:r>
        <w:tab/>
      </w:r>
      <w:r>
        <w:tab/>
      </w:r>
      <w:r>
        <w:tab/>
        <w:t>D_SEL = 2'b01;</w:t>
      </w:r>
    </w:p>
    <w:p w14:paraId="16E9D2AD" w14:textId="77777777" w:rsidR="00402BAD" w:rsidRDefault="00402BAD" w:rsidP="00402BAD">
      <w:r>
        <w:tab/>
      </w:r>
      <w:r>
        <w:tab/>
      </w:r>
      <w:r>
        <w:tab/>
      </w:r>
      <w:r>
        <w:tab/>
        <w:t>INST_TYPE_MUX_SEL = 0;</w:t>
      </w:r>
    </w:p>
    <w:p w14:paraId="2343E874" w14:textId="77777777" w:rsidR="00402BAD" w:rsidRDefault="00402BAD" w:rsidP="00402BAD">
      <w:r>
        <w:tab/>
      </w:r>
      <w:r>
        <w:tab/>
      </w:r>
      <w:r>
        <w:tab/>
      </w:r>
      <w:r>
        <w:tab/>
        <w:t>LDA = 0;</w:t>
      </w:r>
    </w:p>
    <w:p w14:paraId="7F39670E" w14:textId="77777777" w:rsidR="00402BAD" w:rsidRDefault="00402BAD" w:rsidP="00402BAD">
      <w:r>
        <w:tab/>
      </w:r>
      <w:r>
        <w:tab/>
      </w:r>
      <w:r>
        <w:tab/>
      </w:r>
      <w:r>
        <w:tab/>
        <w:t>LDQ = 0;</w:t>
      </w:r>
    </w:p>
    <w:p w14:paraId="583377C6" w14:textId="77777777" w:rsidR="00402BAD" w:rsidRDefault="00402BAD" w:rsidP="00402BAD">
      <w:r>
        <w:tab/>
      </w:r>
      <w:r>
        <w:tab/>
      </w:r>
      <w:r>
        <w:tab/>
      </w:r>
      <w:r>
        <w:tab/>
        <w:t>MULT_EN = 0; DIV_EN = 0;</w:t>
      </w:r>
    </w:p>
    <w:p w14:paraId="4986D227" w14:textId="77777777" w:rsidR="00402BAD" w:rsidRDefault="00402BAD" w:rsidP="00402BAD">
      <w:r>
        <w:tab/>
      </w:r>
      <w:r>
        <w:tab/>
      </w:r>
      <w:r>
        <w:tab/>
      </w:r>
      <w:r>
        <w:tab/>
        <w:t>MUL_SEL = 2'b00;</w:t>
      </w:r>
    </w:p>
    <w:p w14:paraId="5438F93C" w14:textId="77777777" w:rsidR="00402BAD" w:rsidRDefault="00402BAD" w:rsidP="00402BAD">
      <w:r>
        <w:tab/>
      </w:r>
      <w:r>
        <w:tab/>
      </w:r>
      <w:r>
        <w:tab/>
      </w:r>
      <w:r>
        <w:tab/>
        <w:t>PC_MUX_SEL = 0;</w:t>
      </w:r>
    </w:p>
    <w:p w14:paraId="28BE4F2F" w14:textId="77777777" w:rsidR="00402BAD" w:rsidRDefault="00402BAD" w:rsidP="00402BAD">
      <w:r>
        <w:tab/>
      </w:r>
      <w:r>
        <w:tab/>
      </w:r>
      <w:r>
        <w:tab/>
      </w:r>
      <w:r>
        <w:tab/>
        <w:t>PLUS1_SEL = 0;</w:t>
      </w:r>
    </w:p>
    <w:p w14:paraId="27F0967E" w14:textId="77777777" w:rsidR="00402BAD" w:rsidRDefault="00402BAD" w:rsidP="00402BAD">
      <w:r>
        <w:tab/>
      </w:r>
      <w:r>
        <w:tab/>
      </w:r>
      <w:r>
        <w:tab/>
      </w:r>
      <w:r>
        <w:tab/>
        <w:t>RF_EN = 0;</w:t>
      </w:r>
    </w:p>
    <w:p w14:paraId="53CA2023" w14:textId="77777777" w:rsidR="00402BAD" w:rsidRDefault="00402BAD" w:rsidP="00402BAD">
      <w:r>
        <w:tab/>
      </w:r>
      <w:r>
        <w:tab/>
      </w:r>
      <w:r>
        <w:tab/>
      </w:r>
      <w:r>
        <w:tab/>
        <w:t>OAP = 3'b0;</w:t>
      </w:r>
    </w:p>
    <w:p w14:paraId="0C3FB9AE" w14:textId="77777777" w:rsidR="00402BAD" w:rsidRDefault="00402BAD" w:rsidP="00402BAD">
      <w:r>
        <w:tab/>
      </w:r>
      <w:r>
        <w:tab/>
      </w:r>
      <w:r>
        <w:tab/>
      </w:r>
      <w:r>
        <w:tab/>
        <w:t>fetch = 0;</w:t>
      </w:r>
    </w:p>
    <w:p w14:paraId="03C30F52" w14:textId="77777777" w:rsidR="00402BAD" w:rsidRDefault="00402BAD" w:rsidP="00402BAD">
      <w:r>
        <w:tab/>
      </w:r>
      <w:r>
        <w:tab/>
      </w:r>
      <w:r>
        <w:tab/>
        <w:t>end</w:t>
      </w:r>
    </w:p>
    <w:p w14:paraId="6D2F7EB9" w14:textId="77777777" w:rsidR="00402BAD" w:rsidRDefault="00402BAD" w:rsidP="00402BAD">
      <w:r>
        <w:tab/>
      </w:r>
      <w:r>
        <w:tab/>
      </w:r>
      <w:r>
        <w:tab/>
        <w:t>4'b0011:</w:t>
      </w:r>
    </w:p>
    <w:p w14:paraId="521D796A" w14:textId="77777777" w:rsidR="00402BAD" w:rsidRDefault="00402BAD" w:rsidP="00402BAD">
      <w:r>
        <w:tab/>
      </w:r>
      <w:r>
        <w:tab/>
      </w:r>
      <w:r>
        <w:tab/>
        <w:t>begin</w:t>
      </w:r>
    </w:p>
    <w:p w14:paraId="4FC7BB3D" w14:textId="77777777" w:rsidR="00402BAD" w:rsidRDefault="00402BAD" w:rsidP="00402BAD">
      <w:r>
        <w:tab/>
      </w:r>
      <w:r>
        <w:tab/>
      </w:r>
      <w:r>
        <w:tab/>
      </w:r>
      <w:r>
        <w:tab/>
        <w:t>A_SEL = 2'b00;</w:t>
      </w:r>
    </w:p>
    <w:p w14:paraId="3C66E3EF" w14:textId="77777777" w:rsidR="00402BAD" w:rsidRDefault="00402BAD" w:rsidP="00402BAD">
      <w:r>
        <w:lastRenderedPageBreak/>
        <w:tab/>
      </w:r>
      <w:r>
        <w:tab/>
      </w:r>
      <w:r>
        <w:tab/>
      </w:r>
      <w:r>
        <w:tab/>
        <w:t>B_SEL = 2'b00;</w:t>
      </w:r>
    </w:p>
    <w:p w14:paraId="52431A52" w14:textId="77777777" w:rsidR="00402BAD" w:rsidRDefault="00402BAD" w:rsidP="00402BAD">
      <w:r>
        <w:tab/>
      </w:r>
      <w:r>
        <w:tab/>
      </w:r>
      <w:r>
        <w:tab/>
      </w:r>
      <w:r>
        <w:tab/>
        <w:t>D_SEL = 2'b01;</w:t>
      </w:r>
    </w:p>
    <w:p w14:paraId="7355951A" w14:textId="77777777" w:rsidR="00402BAD" w:rsidRDefault="00402BAD" w:rsidP="00402BAD">
      <w:r>
        <w:tab/>
      </w:r>
      <w:r>
        <w:tab/>
      </w:r>
      <w:r>
        <w:tab/>
      </w:r>
      <w:r>
        <w:tab/>
        <w:t>INST_TYPE_MUX_SEL = 0;</w:t>
      </w:r>
    </w:p>
    <w:p w14:paraId="3545F411" w14:textId="77777777" w:rsidR="00402BAD" w:rsidRDefault="00402BAD" w:rsidP="00402BAD">
      <w:r>
        <w:tab/>
      </w:r>
      <w:r>
        <w:tab/>
      </w:r>
      <w:r>
        <w:tab/>
      </w:r>
      <w:r>
        <w:tab/>
        <w:t>LDA = 0;</w:t>
      </w:r>
    </w:p>
    <w:p w14:paraId="57B10020" w14:textId="77777777" w:rsidR="00402BAD" w:rsidRDefault="00402BAD" w:rsidP="00402BAD">
      <w:r>
        <w:tab/>
      </w:r>
      <w:r>
        <w:tab/>
      </w:r>
      <w:r>
        <w:tab/>
      </w:r>
      <w:r>
        <w:tab/>
        <w:t>LDQ = 0;</w:t>
      </w:r>
    </w:p>
    <w:p w14:paraId="3C5E9E32" w14:textId="77777777" w:rsidR="00402BAD" w:rsidRDefault="00402BAD" w:rsidP="00402BAD">
      <w:r>
        <w:tab/>
      </w:r>
      <w:r>
        <w:tab/>
      </w:r>
      <w:r>
        <w:tab/>
      </w:r>
      <w:r>
        <w:tab/>
        <w:t>MULT_EN = 1;</w:t>
      </w:r>
    </w:p>
    <w:p w14:paraId="14E7C473" w14:textId="77777777" w:rsidR="00402BAD" w:rsidRDefault="00402BAD" w:rsidP="00402BAD">
      <w:r>
        <w:tab/>
      </w:r>
      <w:r>
        <w:tab/>
      </w:r>
      <w:r>
        <w:tab/>
      </w:r>
      <w:r>
        <w:tab/>
        <w:t>MUL_SEL = 2'b01;</w:t>
      </w:r>
    </w:p>
    <w:p w14:paraId="1A6832EA" w14:textId="77777777" w:rsidR="00402BAD" w:rsidRDefault="00402BAD" w:rsidP="00402BAD">
      <w:r>
        <w:tab/>
      </w:r>
      <w:r>
        <w:tab/>
      </w:r>
      <w:r>
        <w:tab/>
      </w:r>
      <w:r>
        <w:tab/>
        <w:t>PC_MUX_SEL = 0;</w:t>
      </w:r>
    </w:p>
    <w:p w14:paraId="2A760B42" w14:textId="77777777" w:rsidR="00402BAD" w:rsidRDefault="00402BAD" w:rsidP="00402BAD">
      <w:r>
        <w:tab/>
      </w:r>
      <w:r>
        <w:tab/>
      </w:r>
      <w:r>
        <w:tab/>
      </w:r>
      <w:r>
        <w:tab/>
        <w:t>PLUS1_SEL = 0;</w:t>
      </w:r>
    </w:p>
    <w:p w14:paraId="0D9AAB10" w14:textId="77777777" w:rsidR="00402BAD" w:rsidRDefault="00402BAD" w:rsidP="00402BAD">
      <w:r>
        <w:tab/>
      </w:r>
      <w:r>
        <w:tab/>
      </w:r>
      <w:r>
        <w:tab/>
      </w:r>
      <w:r>
        <w:tab/>
        <w:t>RF_EN = 0;</w:t>
      </w:r>
    </w:p>
    <w:p w14:paraId="01A12E41" w14:textId="77777777" w:rsidR="00402BAD" w:rsidRDefault="00402BAD" w:rsidP="00402BAD">
      <w:r>
        <w:tab/>
      </w:r>
      <w:r>
        <w:tab/>
      </w:r>
      <w:r>
        <w:tab/>
      </w:r>
      <w:r>
        <w:tab/>
        <w:t>MUL_SEL = 2'b01;</w:t>
      </w:r>
    </w:p>
    <w:p w14:paraId="1F7811E3" w14:textId="77777777" w:rsidR="00402BAD" w:rsidRDefault="00402BAD" w:rsidP="00402BAD">
      <w:r>
        <w:tab/>
      </w:r>
      <w:r>
        <w:tab/>
      </w:r>
      <w:r>
        <w:tab/>
      </w:r>
      <w:r>
        <w:tab/>
        <w:t>OAP = 3'b0;</w:t>
      </w:r>
    </w:p>
    <w:p w14:paraId="5C52F3A0" w14:textId="77777777" w:rsidR="00402BAD" w:rsidRDefault="00402BAD" w:rsidP="00402BAD">
      <w:r>
        <w:tab/>
      </w:r>
      <w:r>
        <w:tab/>
      </w:r>
      <w:r>
        <w:tab/>
      </w:r>
      <w:r>
        <w:tab/>
        <w:t>fetch = 0;</w:t>
      </w:r>
    </w:p>
    <w:p w14:paraId="75593560" w14:textId="77777777" w:rsidR="00402BAD" w:rsidRDefault="00402BAD" w:rsidP="00402BAD">
      <w:r>
        <w:tab/>
      </w:r>
      <w:r>
        <w:tab/>
      </w:r>
      <w:r>
        <w:tab/>
        <w:t>end</w:t>
      </w:r>
    </w:p>
    <w:p w14:paraId="7A6189C6" w14:textId="77777777" w:rsidR="00402BAD" w:rsidRDefault="00402BAD" w:rsidP="00402BAD">
      <w:r>
        <w:tab/>
      </w:r>
      <w:r>
        <w:tab/>
      </w:r>
      <w:r>
        <w:tab/>
        <w:t>4'b0100:</w:t>
      </w:r>
    </w:p>
    <w:p w14:paraId="0AEF7256" w14:textId="77777777" w:rsidR="00402BAD" w:rsidRDefault="00402BAD" w:rsidP="00402BAD">
      <w:r>
        <w:tab/>
      </w:r>
      <w:r>
        <w:tab/>
      </w:r>
      <w:r>
        <w:tab/>
        <w:t>begin</w:t>
      </w:r>
    </w:p>
    <w:p w14:paraId="1F01F508" w14:textId="77777777" w:rsidR="00402BAD" w:rsidRDefault="00402BAD" w:rsidP="00402BAD">
      <w:r>
        <w:tab/>
      </w:r>
      <w:r>
        <w:tab/>
      </w:r>
      <w:r>
        <w:tab/>
      </w:r>
      <w:r>
        <w:tab/>
      </w:r>
      <w:proofErr w:type="gramStart"/>
      <w:r>
        <w:t>if(</w:t>
      </w:r>
      <w:proofErr w:type="spellStart"/>
      <w:proofErr w:type="gramEnd"/>
      <w:r>
        <w:t>MultCount</w:t>
      </w:r>
      <w:proofErr w:type="spellEnd"/>
      <w:r>
        <w:t xml:space="preserve"> == 0 &amp;&amp; </w:t>
      </w:r>
      <w:proofErr w:type="spellStart"/>
      <w:r>
        <w:t>mult_available</w:t>
      </w:r>
      <w:proofErr w:type="spellEnd"/>
      <w:r>
        <w:t xml:space="preserve"> == 0) begin</w:t>
      </w:r>
    </w:p>
    <w:p w14:paraId="2921F8B1" w14:textId="77777777" w:rsidR="00402BAD" w:rsidRDefault="00402BAD" w:rsidP="00402BAD">
      <w:r>
        <w:tab/>
      </w:r>
      <w:r>
        <w:tab/>
      </w:r>
      <w:r>
        <w:tab/>
      </w:r>
      <w:r>
        <w:tab/>
      </w:r>
      <w:r>
        <w:tab/>
      </w:r>
      <w:proofErr w:type="spellStart"/>
      <w:r>
        <w:t>MultCount</w:t>
      </w:r>
      <w:proofErr w:type="spellEnd"/>
      <w:r>
        <w:t xml:space="preserve"> = 7;</w:t>
      </w:r>
    </w:p>
    <w:p w14:paraId="174E6E67" w14:textId="77777777" w:rsidR="00402BAD" w:rsidRDefault="00402BAD" w:rsidP="00402BAD">
      <w:r>
        <w:tab/>
      </w:r>
      <w:r>
        <w:tab/>
      </w:r>
      <w:r>
        <w:tab/>
      </w:r>
      <w:r>
        <w:tab/>
      </w:r>
      <w:r>
        <w:tab/>
      </w:r>
      <w:proofErr w:type="spellStart"/>
      <w:r>
        <w:t>mult_available</w:t>
      </w:r>
      <w:proofErr w:type="spellEnd"/>
      <w:r>
        <w:t xml:space="preserve"> = 1;</w:t>
      </w:r>
    </w:p>
    <w:p w14:paraId="36EE1F90" w14:textId="77777777" w:rsidR="00402BAD" w:rsidRDefault="00402BAD" w:rsidP="00402BAD">
      <w:r>
        <w:tab/>
      </w:r>
      <w:r>
        <w:tab/>
      </w:r>
      <w:r>
        <w:tab/>
      </w:r>
      <w:r>
        <w:tab/>
        <w:t>end</w:t>
      </w:r>
    </w:p>
    <w:p w14:paraId="683DAF5A" w14:textId="77777777" w:rsidR="00402BAD" w:rsidRDefault="00402BAD" w:rsidP="00402BAD">
      <w:r>
        <w:tab/>
      </w:r>
      <w:r>
        <w:tab/>
      </w:r>
      <w:r>
        <w:tab/>
      </w:r>
      <w:r>
        <w:tab/>
      </w:r>
      <w:proofErr w:type="gramStart"/>
      <w:r>
        <w:t xml:space="preserve">if( </w:t>
      </w:r>
      <w:proofErr w:type="spellStart"/>
      <w:r>
        <w:t>mult</w:t>
      </w:r>
      <w:proofErr w:type="gramEnd"/>
      <w:r>
        <w:t>_available</w:t>
      </w:r>
      <w:proofErr w:type="spellEnd"/>
      <w:r>
        <w:t xml:space="preserve"> == 1 ) begin</w:t>
      </w:r>
    </w:p>
    <w:p w14:paraId="217CF9F2" w14:textId="77777777" w:rsidR="00402BAD" w:rsidRDefault="00402BAD" w:rsidP="00402BAD">
      <w:r>
        <w:tab/>
      </w:r>
      <w:r>
        <w:tab/>
      </w:r>
      <w:r>
        <w:tab/>
      </w:r>
      <w:r>
        <w:tab/>
      </w:r>
      <w:r>
        <w:tab/>
      </w:r>
      <w:proofErr w:type="gramStart"/>
      <w:r>
        <w:t>if(</w:t>
      </w:r>
      <w:proofErr w:type="spellStart"/>
      <w:proofErr w:type="gramEnd"/>
      <w:r>
        <w:t>MultCount</w:t>
      </w:r>
      <w:proofErr w:type="spellEnd"/>
      <w:r>
        <w:t xml:space="preserve"> == 0) begin</w:t>
      </w:r>
    </w:p>
    <w:p w14:paraId="528D821E" w14:textId="77777777" w:rsidR="00402BAD" w:rsidRDefault="00402BAD" w:rsidP="00402BAD">
      <w:r>
        <w:tab/>
      </w:r>
      <w:r>
        <w:tab/>
      </w:r>
      <w:r>
        <w:tab/>
      </w:r>
      <w:r>
        <w:tab/>
      </w:r>
      <w:r>
        <w:tab/>
      </w:r>
      <w:r>
        <w:tab/>
      </w:r>
      <w:proofErr w:type="spellStart"/>
      <w:r>
        <w:t>mult_available</w:t>
      </w:r>
      <w:proofErr w:type="spellEnd"/>
      <w:r>
        <w:t>= 0;</w:t>
      </w:r>
    </w:p>
    <w:p w14:paraId="19C5A480" w14:textId="77777777" w:rsidR="00402BAD" w:rsidRDefault="00402BAD" w:rsidP="00402BAD">
      <w:r>
        <w:tab/>
      </w:r>
      <w:r>
        <w:tab/>
      </w:r>
      <w:r>
        <w:tab/>
      </w:r>
      <w:r>
        <w:tab/>
      </w:r>
      <w:r>
        <w:tab/>
        <w:t>end</w:t>
      </w:r>
    </w:p>
    <w:p w14:paraId="4E446FAE" w14:textId="77777777" w:rsidR="00402BAD" w:rsidRDefault="00402BAD" w:rsidP="00402BAD">
      <w:r>
        <w:tab/>
      </w:r>
      <w:r>
        <w:tab/>
      </w:r>
      <w:r>
        <w:tab/>
      </w:r>
      <w:r>
        <w:tab/>
      </w:r>
      <w:r>
        <w:tab/>
        <w:t>else begin</w:t>
      </w:r>
    </w:p>
    <w:p w14:paraId="327D545B" w14:textId="77777777" w:rsidR="00402BAD" w:rsidRDefault="00402BAD" w:rsidP="00402BAD">
      <w:r>
        <w:tab/>
      </w:r>
      <w:r>
        <w:tab/>
      </w:r>
      <w:r>
        <w:tab/>
      </w:r>
      <w:r>
        <w:tab/>
      </w:r>
      <w:r>
        <w:tab/>
        <w:t>end</w:t>
      </w:r>
    </w:p>
    <w:p w14:paraId="0D1A015A" w14:textId="77777777" w:rsidR="00402BAD" w:rsidRDefault="00402BAD" w:rsidP="00402BAD">
      <w:r>
        <w:tab/>
      </w:r>
      <w:r>
        <w:tab/>
      </w:r>
      <w:r>
        <w:tab/>
      </w:r>
      <w:r>
        <w:tab/>
        <w:t>end</w:t>
      </w:r>
    </w:p>
    <w:p w14:paraId="39B28874" w14:textId="77777777" w:rsidR="00402BAD" w:rsidRDefault="00402BAD" w:rsidP="00402BAD">
      <w:r>
        <w:lastRenderedPageBreak/>
        <w:tab/>
      </w:r>
      <w:r>
        <w:tab/>
      </w:r>
      <w:r>
        <w:tab/>
      </w:r>
      <w:r>
        <w:tab/>
        <w:t>MULT_EN = 0; DIV_EN = 0;</w:t>
      </w:r>
    </w:p>
    <w:p w14:paraId="11298ACF" w14:textId="77777777" w:rsidR="00402BAD" w:rsidRDefault="00402BAD" w:rsidP="00402BAD">
      <w:r>
        <w:tab/>
      </w:r>
      <w:r>
        <w:tab/>
      </w:r>
      <w:r>
        <w:tab/>
      </w:r>
      <w:r>
        <w:tab/>
        <w:t>D_SEL = 2'b01;</w:t>
      </w:r>
    </w:p>
    <w:p w14:paraId="01BED150" w14:textId="77777777" w:rsidR="00402BAD" w:rsidRDefault="00402BAD" w:rsidP="00402BAD">
      <w:r>
        <w:tab/>
      </w:r>
      <w:r>
        <w:tab/>
      </w:r>
      <w:r>
        <w:tab/>
        <w:t>end</w:t>
      </w:r>
    </w:p>
    <w:p w14:paraId="1070A0B0" w14:textId="77777777" w:rsidR="00402BAD" w:rsidRDefault="00402BAD" w:rsidP="00402BAD">
      <w:r>
        <w:tab/>
      </w:r>
      <w:r>
        <w:tab/>
      </w:r>
      <w:r>
        <w:tab/>
        <w:t>4'b0101:</w:t>
      </w:r>
    </w:p>
    <w:p w14:paraId="4BD14360" w14:textId="77777777" w:rsidR="00402BAD" w:rsidRDefault="00402BAD" w:rsidP="00402BAD">
      <w:r>
        <w:tab/>
      </w:r>
      <w:r>
        <w:tab/>
      </w:r>
      <w:r>
        <w:tab/>
        <w:t>begin</w:t>
      </w:r>
    </w:p>
    <w:p w14:paraId="361296A3" w14:textId="77777777" w:rsidR="00402BAD" w:rsidRDefault="00402BAD" w:rsidP="00402BAD">
      <w:r>
        <w:tab/>
      </w:r>
      <w:r>
        <w:tab/>
      </w:r>
      <w:r>
        <w:tab/>
      </w:r>
      <w:r>
        <w:tab/>
        <w:t>A_SEL = 2'b00;</w:t>
      </w:r>
    </w:p>
    <w:p w14:paraId="0229C01D" w14:textId="77777777" w:rsidR="00402BAD" w:rsidRDefault="00402BAD" w:rsidP="00402BAD">
      <w:r>
        <w:tab/>
      </w:r>
      <w:r>
        <w:tab/>
      </w:r>
      <w:r>
        <w:tab/>
      </w:r>
      <w:r>
        <w:tab/>
        <w:t>B_SEL = 2'b00;</w:t>
      </w:r>
    </w:p>
    <w:p w14:paraId="16BBC44C" w14:textId="77777777" w:rsidR="00402BAD" w:rsidRDefault="00402BAD" w:rsidP="00402BAD">
      <w:r>
        <w:tab/>
      </w:r>
      <w:r>
        <w:tab/>
      </w:r>
      <w:r>
        <w:tab/>
      </w:r>
      <w:r>
        <w:tab/>
        <w:t>D_SEL = 2'b01;</w:t>
      </w:r>
    </w:p>
    <w:p w14:paraId="3C664E16" w14:textId="77777777" w:rsidR="00402BAD" w:rsidRDefault="00402BAD" w:rsidP="00402BAD">
      <w:r>
        <w:tab/>
      </w:r>
      <w:r>
        <w:tab/>
      </w:r>
      <w:r>
        <w:tab/>
      </w:r>
      <w:r>
        <w:tab/>
        <w:t>INST_TYPE_MUX_SEL = 0;</w:t>
      </w:r>
    </w:p>
    <w:p w14:paraId="3BCE6E7F" w14:textId="77777777" w:rsidR="00402BAD" w:rsidRDefault="00402BAD" w:rsidP="00402BAD">
      <w:r>
        <w:tab/>
      </w:r>
      <w:r>
        <w:tab/>
      </w:r>
      <w:r>
        <w:tab/>
      </w:r>
      <w:r>
        <w:tab/>
        <w:t>LDA = 1;</w:t>
      </w:r>
    </w:p>
    <w:p w14:paraId="7971C311" w14:textId="77777777" w:rsidR="00402BAD" w:rsidRDefault="00402BAD" w:rsidP="00402BAD">
      <w:r>
        <w:tab/>
      </w:r>
      <w:r>
        <w:tab/>
      </w:r>
      <w:r>
        <w:tab/>
      </w:r>
      <w:r>
        <w:tab/>
        <w:t>LDQ = 1;</w:t>
      </w:r>
    </w:p>
    <w:p w14:paraId="1C556794" w14:textId="77777777" w:rsidR="00402BAD" w:rsidRDefault="00402BAD" w:rsidP="00402BAD">
      <w:r>
        <w:tab/>
      </w:r>
      <w:r>
        <w:tab/>
      </w:r>
      <w:r>
        <w:tab/>
      </w:r>
      <w:r>
        <w:tab/>
        <w:t>MULT_EN = 0; DIV_EN = 0;</w:t>
      </w:r>
    </w:p>
    <w:p w14:paraId="13734ABF" w14:textId="77777777" w:rsidR="00402BAD" w:rsidRDefault="00402BAD" w:rsidP="00402BAD">
      <w:r>
        <w:tab/>
      </w:r>
      <w:r>
        <w:tab/>
      </w:r>
      <w:r>
        <w:tab/>
      </w:r>
      <w:r>
        <w:tab/>
        <w:t>MUL_SEL = 2'b01;</w:t>
      </w:r>
    </w:p>
    <w:p w14:paraId="49073AC8" w14:textId="77777777" w:rsidR="00402BAD" w:rsidRDefault="00402BAD" w:rsidP="00402BAD">
      <w:r>
        <w:tab/>
      </w:r>
      <w:r>
        <w:tab/>
      </w:r>
      <w:r>
        <w:tab/>
      </w:r>
      <w:r>
        <w:tab/>
        <w:t>PC_MUX_SEL = 0;</w:t>
      </w:r>
    </w:p>
    <w:p w14:paraId="3566E9BE" w14:textId="77777777" w:rsidR="00402BAD" w:rsidRDefault="00402BAD" w:rsidP="00402BAD">
      <w:r>
        <w:tab/>
      </w:r>
      <w:r>
        <w:tab/>
      </w:r>
      <w:r>
        <w:tab/>
      </w:r>
      <w:r>
        <w:tab/>
        <w:t>PLUS1_SEL = 0;</w:t>
      </w:r>
    </w:p>
    <w:p w14:paraId="4821E4C1" w14:textId="77777777" w:rsidR="00402BAD" w:rsidRDefault="00402BAD" w:rsidP="00402BAD">
      <w:r>
        <w:tab/>
      </w:r>
      <w:r>
        <w:tab/>
      </w:r>
      <w:r>
        <w:tab/>
      </w:r>
      <w:r>
        <w:tab/>
        <w:t>RF_EN = 0;</w:t>
      </w:r>
    </w:p>
    <w:p w14:paraId="5751ABEF" w14:textId="77777777" w:rsidR="00402BAD" w:rsidRDefault="00402BAD" w:rsidP="00402BAD">
      <w:r>
        <w:tab/>
      </w:r>
      <w:r>
        <w:tab/>
      </w:r>
      <w:r>
        <w:tab/>
      </w:r>
      <w:r>
        <w:tab/>
        <w:t>MUL_SEL = 2'b01;</w:t>
      </w:r>
    </w:p>
    <w:p w14:paraId="733DD845" w14:textId="77777777" w:rsidR="00402BAD" w:rsidRDefault="00402BAD" w:rsidP="00402BAD">
      <w:r>
        <w:tab/>
      </w:r>
      <w:r>
        <w:tab/>
      </w:r>
      <w:r>
        <w:tab/>
      </w:r>
      <w:r>
        <w:tab/>
        <w:t>OAP = 3'b0;</w:t>
      </w:r>
    </w:p>
    <w:p w14:paraId="269ED737" w14:textId="77777777" w:rsidR="00402BAD" w:rsidRDefault="00402BAD" w:rsidP="00402BAD">
      <w:r>
        <w:tab/>
      </w:r>
      <w:r>
        <w:tab/>
      </w:r>
      <w:r>
        <w:tab/>
      </w:r>
      <w:r>
        <w:tab/>
        <w:t>fetch = 0;</w:t>
      </w:r>
    </w:p>
    <w:p w14:paraId="36B30E1B" w14:textId="77777777" w:rsidR="00402BAD" w:rsidRDefault="00402BAD" w:rsidP="00402BAD">
      <w:r>
        <w:tab/>
      </w:r>
      <w:r>
        <w:tab/>
      </w:r>
      <w:r>
        <w:tab/>
        <w:t>end</w:t>
      </w:r>
    </w:p>
    <w:p w14:paraId="0E30F355" w14:textId="77777777" w:rsidR="00402BAD" w:rsidRDefault="00402BAD" w:rsidP="00402BAD">
      <w:r>
        <w:tab/>
      </w:r>
      <w:r>
        <w:tab/>
      </w:r>
      <w:r>
        <w:tab/>
        <w:t>4'b0110:</w:t>
      </w:r>
    </w:p>
    <w:p w14:paraId="06F3CF56" w14:textId="77777777" w:rsidR="00402BAD" w:rsidRDefault="00402BAD" w:rsidP="00402BAD">
      <w:r>
        <w:tab/>
      </w:r>
      <w:r>
        <w:tab/>
      </w:r>
      <w:r>
        <w:tab/>
        <w:t>begin</w:t>
      </w:r>
    </w:p>
    <w:p w14:paraId="5265C658" w14:textId="77777777" w:rsidR="00402BAD" w:rsidRDefault="00402BAD" w:rsidP="00402BAD">
      <w:r>
        <w:tab/>
      </w:r>
      <w:r>
        <w:tab/>
      </w:r>
      <w:r>
        <w:tab/>
      </w:r>
      <w:r>
        <w:tab/>
        <w:t>A_SEL = 2'b00;</w:t>
      </w:r>
    </w:p>
    <w:p w14:paraId="25770F56" w14:textId="77777777" w:rsidR="00402BAD" w:rsidRDefault="00402BAD" w:rsidP="00402BAD">
      <w:r>
        <w:tab/>
      </w:r>
      <w:r>
        <w:tab/>
      </w:r>
      <w:r>
        <w:tab/>
      </w:r>
      <w:r>
        <w:tab/>
        <w:t>B_SEL = 2'b00;</w:t>
      </w:r>
    </w:p>
    <w:p w14:paraId="63942943" w14:textId="77777777" w:rsidR="00402BAD" w:rsidRDefault="00402BAD" w:rsidP="00402BAD">
      <w:r>
        <w:tab/>
      </w:r>
      <w:r>
        <w:tab/>
      </w:r>
      <w:r>
        <w:tab/>
      </w:r>
      <w:r>
        <w:tab/>
        <w:t>D_SEL = 2'b01;</w:t>
      </w:r>
    </w:p>
    <w:p w14:paraId="45FFD312" w14:textId="77777777" w:rsidR="00402BAD" w:rsidRDefault="00402BAD" w:rsidP="00402BAD">
      <w:r>
        <w:tab/>
      </w:r>
      <w:r>
        <w:tab/>
      </w:r>
      <w:r>
        <w:tab/>
      </w:r>
      <w:r>
        <w:tab/>
        <w:t>INST_TYPE_MUX_SEL = 0;</w:t>
      </w:r>
    </w:p>
    <w:p w14:paraId="02512A51" w14:textId="77777777" w:rsidR="00402BAD" w:rsidRDefault="00402BAD" w:rsidP="00402BAD">
      <w:r>
        <w:tab/>
      </w:r>
      <w:r>
        <w:tab/>
      </w:r>
      <w:r>
        <w:tab/>
      </w:r>
      <w:r>
        <w:tab/>
        <w:t>LDA = 0;</w:t>
      </w:r>
    </w:p>
    <w:p w14:paraId="7ED1118E" w14:textId="77777777" w:rsidR="00402BAD" w:rsidRDefault="00402BAD" w:rsidP="00402BAD">
      <w:r>
        <w:lastRenderedPageBreak/>
        <w:tab/>
      </w:r>
      <w:r>
        <w:tab/>
      </w:r>
      <w:r>
        <w:tab/>
      </w:r>
      <w:r>
        <w:tab/>
        <w:t>LDQ = 0;</w:t>
      </w:r>
    </w:p>
    <w:p w14:paraId="359B7444" w14:textId="77777777" w:rsidR="00402BAD" w:rsidRDefault="00402BAD" w:rsidP="00402BAD">
      <w:r>
        <w:tab/>
      </w:r>
      <w:r>
        <w:tab/>
      </w:r>
      <w:r>
        <w:tab/>
      </w:r>
      <w:r>
        <w:tab/>
        <w:t>MULT_EN = 0; DIV_EN = 0;</w:t>
      </w:r>
    </w:p>
    <w:p w14:paraId="27C8330A" w14:textId="77777777" w:rsidR="00402BAD" w:rsidRDefault="00402BAD" w:rsidP="00402BAD">
      <w:r>
        <w:tab/>
      </w:r>
      <w:r>
        <w:tab/>
      </w:r>
      <w:r>
        <w:tab/>
      </w:r>
      <w:r>
        <w:tab/>
        <w:t>MUL_SEL = 2'b01;</w:t>
      </w:r>
    </w:p>
    <w:p w14:paraId="465AD469" w14:textId="77777777" w:rsidR="00402BAD" w:rsidRDefault="00402BAD" w:rsidP="00402BAD">
      <w:r>
        <w:tab/>
      </w:r>
      <w:r>
        <w:tab/>
      </w:r>
      <w:r>
        <w:tab/>
      </w:r>
      <w:r>
        <w:tab/>
        <w:t>PC_MUX_SEL = 0;</w:t>
      </w:r>
    </w:p>
    <w:p w14:paraId="25938874" w14:textId="77777777" w:rsidR="00402BAD" w:rsidRDefault="00402BAD" w:rsidP="00402BAD">
      <w:r>
        <w:tab/>
      </w:r>
      <w:r>
        <w:tab/>
      </w:r>
      <w:r>
        <w:tab/>
      </w:r>
      <w:r>
        <w:tab/>
        <w:t>PLUS1_SEL = 0;</w:t>
      </w:r>
    </w:p>
    <w:p w14:paraId="27E6887C" w14:textId="77777777" w:rsidR="00402BAD" w:rsidRDefault="00402BAD" w:rsidP="00402BAD">
      <w:r>
        <w:tab/>
      </w:r>
      <w:r>
        <w:tab/>
      </w:r>
      <w:r>
        <w:tab/>
      </w:r>
      <w:r>
        <w:tab/>
        <w:t>RF_EN = 1;</w:t>
      </w:r>
    </w:p>
    <w:p w14:paraId="520EB551" w14:textId="77777777" w:rsidR="00402BAD" w:rsidRDefault="00402BAD" w:rsidP="00402BAD">
      <w:r>
        <w:tab/>
      </w:r>
      <w:r>
        <w:tab/>
      </w:r>
      <w:r>
        <w:tab/>
      </w:r>
      <w:r>
        <w:tab/>
        <w:t>MUL_SEL = 2'b01;</w:t>
      </w:r>
    </w:p>
    <w:p w14:paraId="194ECE14" w14:textId="77777777" w:rsidR="00402BAD" w:rsidRDefault="00402BAD" w:rsidP="00402BAD">
      <w:r>
        <w:tab/>
      </w:r>
      <w:r>
        <w:tab/>
      </w:r>
      <w:r>
        <w:tab/>
      </w:r>
      <w:r>
        <w:tab/>
        <w:t>OAP = 3'b0;</w:t>
      </w:r>
    </w:p>
    <w:p w14:paraId="7F448D15" w14:textId="77777777" w:rsidR="00402BAD" w:rsidRDefault="00402BAD" w:rsidP="00402BAD">
      <w:r>
        <w:tab/>
      </w:r>
      <w:r>
        <w:tab/>
      </w:r>
      <w:r>
        <w:tab/>
      </w:r>
      <w:r>
        <w:tab/>
        <w:t>fetch = 0;</w:t>
      </w:r>
    </w:p>
    <w:p w14:paraId="03E56B33" w14:textId="77777777" w:rsidR="00402BAD" w:rsidRDefault="00402BAD" w:rsidP="00402BAD">
      <w:r>
        <w:tab/>
      </w:r>
      <w:r>
        <w:tab/>
      </w:r>
      <w:r>
        <w:tab/>
        <w:t>end</w:t>
      </w:r>
    </w:p>
    <w:p w14:paraId="134E2DB7" w14:textId="77777777" w:rsidR="00402BAD" w:rsidRDefault="00402BAD" w:rsidP="00402BAD">
      <w:r>
        <w:tab/>
      </w:r>
      <w:r>
        <w:tab/>
      </w:r>
      <w:r>
        <w:tab/>
        <w:t>4'b0111:</w:t>
      </w:r>
    </w:p>
    <w:p w14:paraId="393C8313" w14:textId="77777777" w:rsidR="00402BAD" w:rsidRDefault="00402BAD" w:rsidP="00402BAD">
      <w:r>
        <w:tab/>
      </w:r>
      <w:r>
        <w:tab/>
      </w:r>
      <w:r>
        <w:tab/>
        <w:t>begin</w:t>
      </w:r>
    </w:p>
    <w:p w14:paraId="617D2F37" w14:textId="77777777" w:rsidR="00402BAD" w:rsidRDefault="00402BAD" w:rsidP="00402BAD">
      <w:r>
        <w:tab/>
      </w:r>
      <w:r>
        <w:tab/>
      </w:r>
      <w:r>
        <w:tab/>
      </w:r>
      <w:r>
        <w:tab/>
        <w:t>A_SEL = 2'b00;</w:t>
      </w:r>
    </w:p>
    <w:p w14:paraId="1A893D7B" w14:textId="77777777" w:rsidR="00402BAD" w:rsidRDefault="00402BAD" w:rsidP="00402BAD">
      <w:r>
        <w:tab/>
      </w:r>
      <w:r>
        <w:tab/>
      </w:r>
      <w:r>
        <w:tab/>
      </w:r>
      <w:r>
        <w:tab/>
        <w:t>B_SEL = 2'b00;</w:t>
      </w:r>
    </w:p>
    <w:p w14:paraId="1E084BC3" w14:textId="77777777" w:rsidR="00402BAD" w:rsidRDefault="00402BAD" w:rsidP="00402BAD">
      <w:r>
        <w:tab/>
      </w:r>
      <w:r>
        <w:tab/>
      </w:r>
      <w:r>
        <w:tab/>
      </w:r>
      <w:r>
        <w:tab/>
        <w:t>D_SEL = 2'b00;</w:t>
      </w:r>
    </w:p>
    <w:p w14:paraId="3F4F3488" w14:textId="77777777" w:rsidR="00402BAD" w:rsidRDefault="00402BAD" w:rsidP="00402BAD">
      <w:r>
        <w:tab/>
      </w:r>
      <w:r>
        <w:tab/>
      </w:r>
      <w:r>
        <w:tab/>
      </w:r>
      <w:r>
        <w:tab/>
        <w:t>INST_TYPE_MUX_SEL = 0;</w:t>
      </w:r>
    </w:p>
    <w:p w14:paraId="5C9F2430" w14:textId="77777777" w:rsidR="00402BAD" w:rsidRDefault="00402BAD" w:rsidP="00402BAD">
      <w:r>
        <w:tab/>
      </w:r>
      <w:r>
        <w:tab/>
      </w:r>
      <w:r>
        <w:tab/>
      </w:r>
      <w:r>
        <w:tab/>
        <w:t>LDA = 0;</w:t>
      </w:r>
    </w:p>
    <w:p w14:paraId="603C3D05" w14:textId="77777777" w:rsidR="00402BAD" w:rsidRDefault="00402BAD" w:rsidP="00402BAD">
      <w:r>
        <w:tab/>
      </w:r>
      <w:r>
        <w:tab/>
      </w:r>
      <w:r>
        <w:tab/>
      </w:r>
      <w:r>
        <w:tab/>
        <w:t>LDQ = 0;</w:t>
      </w:r>
    </w:p>
    <w:p w14:paraId="01FDE520" w14:textId="77777777" w:rsidR="00402BAD" w:rsidRDefault="00402BAD" w:rsidP="00402BAD">
      <w:r>
        <w:tab/>
      </w:r>
      <w:r>
        <w:tab/>
      </w:r>
      <w:r>
        <w:tab/>
      </w:r>
      <w:r>
        <w:tab/>
        <w:t>MULT_EN = 0; DIV_EN = 0;</w:t>
      </w:r>
    </w:p>
    <w:p w14:paraId="044BBD38" w14:textId="77777777" w:rsidR="00402BAD" w:rsidRDefault="00402BAD" w:rsidP="00402BAD">
      <w:r>
        <w:tab/>
      </w:r>
      <w:r>
        <w:tab/>
      </w:r>
      <w:r>
        <w:tab/>
      </w:r>
      <w:r>
        <w:tab/>
        <w:t>MUL_SEL = 2'b01;</w:t>
      </w:r>
    </w:p>
    <w:p w14:paraId="68A6B07C" w14:textId="77777777" w:rsidR="00402BAD" w:rsidRDefault="00402BAD" w:rsidP="00402BAD">
      <w:r>
        <w:tab/>
      </w:r>
      <w:r>
        <w:tab/>
      </w:r>
      <w:r>
        <w:tab/>
      </w:r>
      <w:r>
        <w:tab/>
        <w:t>PC_MUX_SEL = 0;</w:t>
      </w:r>
    </w:p>
    <w:p w14:paraId="5DCD7D25" w14:textId="77777777" w:rsidR="00402BAD" w:rsidRDefault="00402BAD" w:rsidP="00402BAD">
      <w:r>
        <w:tab/>
      </w:r>
      <w:r>
        <w:tab/>
      </w:r>
      <w:r>
        <w:tab/>
      </w:r>
      <w:r>
        <w:tab/>
        <w:t>PLUS1_SEL = 1;</w:t>
      </w:r>
    </w:p>
    <w:p w14:paraId="2F46EBE1" w14:textId="77777777" w:rsidR="00402BAD" w:rsidRDefault="00402BAD" w:rsidP="00402BAD">
      <w:r>
        <w:tab/>
      </w:r>
      <w:r>
        <w:tab/>
      </w:r>
      <w:r>
        <w:tab/>
      </w:r>
      <w:r>
        <w:tab/>
        <w:t>RF_EN = 1;</w:t>
      </w:r>
    </w:p>
    <w:p w14:paraId="4ED3DEBE" w14:textId="77777777" w:rsidR="00402BAD" w:rsidRDefault="00402BAD" w:rsidP="00402BAD">
      <w:r>
        <w:tab/>
      </w:r>
      <w:r>
        <w:tab/>
      </w:r>
      <w:r>
        <w:tab/>
      </w:r>
      <w:r>
        <w:tab/>
        <w:t>MUL_SEL = 2'b01;</w:t>
      </w:r>
    </w:p>
    <w:p w14:paraId="31150E38" w14:textId="77777777" w:rsidR="00402BAD" w:rsidRDefault="00402BAD" w:rsidP="00402BAD">
      <w:r>
        <w:tab/>
      </w:r>
      <w:r>
        <w:tab/>
      </w:r>
      <w:r>
        <w:tab/>
      </w:r>
      <w:r>
        <w:tab/>
        <w:t>OAP = 3'b0;</w:t>
      </w:r>
    </w:p>
    <w:p w14:paraId="0FCF431A" w14:textId="77777777" w:rsidR="00402BAD" w:rsidRDefault="00402BAD" w:rsidP="00402BAD">
      <w:r>
        <w:tab/>
      </w:r>
      <w:r>
        <w:tab/>
      </w:r>
      <w:r>
        <w:tab/>
      </w:r>
      <w:r>
        <w:tab/>
        <w:t>available = 0;</w:t>
      </w:r>
    </w:p>
    <w:p w14:paraId="1D4DFE3C" w14:textId="77777777" w:rsidR="00402BAD" w:rsidRDefault="00402BAD" w:rsidP="00402BAD">
      <w:r>
        <w:tab/>
      </w:r>
      <w:r>
        <w:tab/>
      </w:r>
      <w:r>
        <w:tab/>
      </w:r>
      <w:r>
        <w:tab/>
        <w:t>fetch = 1;</w:t>
      </w:r>
    </w:p>
    <w:p w14:paraId="541F09B4" w14:textId="77777777" w:rsidR="00402BAD" w:rsidRDefault="00402BAD" w:rsidP="00402BAD">
      <w:r>
        <w:lastRenderedPageBreak/>
        <w:tab/>
      </w:r>
      <w:r>
        <w:tab/>
      </w:r>
      <w:r>
        <w:tab/>
        <w:t>end</w:t>
      </w:r>
    </w:p>
    <w:p w14:paraId="45C42A4A" w14:textId="77777777" w:rsidR="00402BAD" w:rsidRDefault="00402BAD" w:rsidP="00402BAD">
      <w:r>
        <w:tab/>
      </w:r>
      <w:r>
        <w:tab/>
      </w:r>
      <w:r>
        <w:tab/>
      </w:r>
      <w:proofErr w:type="spellStart"/>
      <w:r>
        <w:t>endcase</w:t>
      </w:r>
      <w:proofErr w:type="spellEnd"/>
    </w:p>
    <w:p w14:paraId="119721F1" w14:textId="77777777" w:rsidR="00402BAD" w:rsidRDefault="00402BAD" w:rsidP="00402BAD">
      <w:r>
        <w:tab/>
      </w:r>
      <w:r>
        <w:tab/>
        <w:t>end</w:t>
      </w:r>
    </w:p>
    <w:p w14:paraId="6DFDD1D8" w14:textId="77777777" w:rsidR="00402BAD" w:rsidRDefault="00402BAD" w:rsidP="00402BAD">
      <w:r>
        <w:tab/>
      </w:r>
      <w:r>
        <w:tab/>
        <w:t>else if(</w:t>
      </w:r>
      <w:proofErr w:type="gramStart"/>
      <w:r>
        <w:t>instruction[</w:t>
      </w:r>
      <w:proofErr w:type="gramEnd"/>
      <w:r>
        <w:t>2:0] == 3'b101) begin // SLT</w:t>
      </w:r>
    </w:p>
    <w:p w14:paraId="3D684D9F" w14:textId="77777777" w:rsidR="00402BAD" w:rsidRDefault="00402BAD" w:rsidP="00402BAD">
      <w:r>
        <w:tab/>
      </w:r>
      <w:r>
        <w:tab/>
      </w:r>
      <w:r>
        <w:tab/>
      </w:r>
      <w:proofErr w:type="gramStart"/>
      <w:r>
        <w:t>case(</w:t>
      </w:r>
      <w:proofErr w:type="gramEnd"/>
      <w:r>
        <w:t>Count)</w:t>
      </w:r>
    </w:p>
    <w:p w14:paraId="657693DE" w14:textId="77777777" w:rsidR="00402BAD" w:rsidRDefault="00402BAD" w:rsidP="00402BAD">
      <w:r>
        <w:tab/>
      </w:r>
      <w:r>
        <w:tab/>
      </w:r>
      <w:r>
        <w:tab/>
        <w:t>4'b0010:</w:t>
      </w:r>
    </w:p>
    <w:p w14:paraId="111393F4" w14:textId="77777777" w:rsidR="00402BAD" w:rsidRDefault="00402BAD" w:rsidP="00402BAD">
      <w:r>
        <w:tab/>
      </w:r>
      <w:r>
        <w:tab/>
      </w:r>
      <w:r>
        <w:tab/>
        <w:t>begin</w:t>
      </w:r>
    </w:p>
    <w:p w14:paraId="371FA51F" w14:textId="77777777" w:rsidR="00402BAD" w:rsidRDefault="00402BAD" w:rsidP="00402BAD">
      <w:r>
        <w:tab/>
      </w:r>
      <w:r>
        <w:tab/>
      </w:r>
      <w:r>
        <w:tab/>
      </w:r>
      <w:r>
        <w:tab/>
        <w:t>A_SEL = 2'b10;</w:t>
      </w:r>
    </w:p>
    <w:p w14:paraId="540E79EA" w14:textId="77777777" w:rsidR="00402BAD" w:rsidRDefault="00402BAD" w:rsidP="00402BAD">
      <w:r>
        <w:tab/>
      </w:r>
      <w:r>
        <w:tab/>
      </w:r>
      <w:r>
        <w:tab/>
      </w:r>
      <w:r>
        <w:tab/>
        <w:t>B_SEL = 2'b10;</w:t>
      </w:r>
    </w:p>
    <w:p w14:paraId="4A67F62D" w14:textId="77777777" w:rsidR="00402BAD" w:rsidRDefault="00402BAD" w:rsidP="00402BAD">
      <w:r>
        <w:tab/>
      </w:r>
      <w:r>
        <w:tab/>
      </w:r>
      <w:r>
        <w:tab/>
      </w:r>
      <w:r>
        <w:tab/>
        <w:t>D_SEL = 2'b01;</w:t>
      </w:r>
    </w:p>
    <w:p w14:paraId="115BF2F8" w14:textId="77777777" w:rsidR="00402BAD" w:rsidRDefault="00402BAD" w:rsidP="00402BAD">
      <w:r>
        <w:tab/>
      </w:r>
      <w:r>
        <w:tab/>
      </w:r>
      <w:r>
        <w:tab/>
      </w:r>
      <w:r>
        <w:tab/>
        <w:t>INST_TYPE_MUX_SEL = 0;</w:t>
      </w:r>
    </w:p>
    <w:p w14:paraId="0F84C6AC" w14:textId="77777777" w:rsidR="00402BAD" w:rsidRDefault="00402BAD" w:rsidP="00402BAD">
      <w:r>
        <w:tab/>
      </w:r>
      <w:r>
        <w:tab/>
      </w:r>
      <w:r>
        <w:tab/>
      </w:r>
      <w:r>
        <w:tab/>
        <w:t>LDA = 0;</w:t>
      </w:r>
    </w:p>
    <w:p w14:paraId="73C67F43" w14:textId="77777777" w:rsidR="00402BAD" w:rsidRDefault="00402BAD" w:rsidP="00402BAD">
      <w:r>
        <w:tab/>
      </w:r>
      <w:r>
        <w:tab/>
      </w:r>
      <w:r>
        <w:tab/>
      </w:r>
      <w:r>
        <w:tab/>
        <w:t>LDQ = 0;</w:t>
      </w:r>
    </w:p>
    <w:p w14:paraId="210D11D2" w14:textId="77777777" w:rsidR="00402BAD" w:rsidRDefault="00402BAD" w:rsidP="00402BAD">
      <w:r>
        <w:tab/>
      </w:r>
      <w:r>
        <w:tab/>
      </w:r>
      <w:r>
        <w:tab/>
      </w:r>
      <w:r>
        <w:tab/>
        <w:t>MULT_EN = 0; DIV_EN = 0;</w:t>
      </w:r>
    </w:p>
    <w:p w14:paraId="0D716F19" w14:textId="77777777" w:rsidR="00402BAD" w:rsidRDefault="00402BAD" w:rsidP="00402BAD">
      <w:r>
        <w:tab/>
      </w:r>
      <w:r>
        <w:tab/>
      </w:r>
      <w:r>
        <w:tab/>
      </w:r>
      <w:r>
        <w:tab/>
        <w:t>MUL_SEL = 2'b00;</w:t>
      </w:r>
    </w:p>
    <w:p w14:paraId="53BFC256" w14:textId="77777777" w:rsidR="00402BAD" w:rsidRDefault="00402BAD" w:rsidP="00402BAD">
      <w:r>
        <w:tab/>
      </w:r>
      <w:r>
        <w:tab/>
      </w:r>
      <w:r>
        <w:tab/>
      </w:r>
      <w:r>
        <w:tab/>
        <w:t>PC_MUX_SEL = 0;</w:t>
      </w:r>
    </w:p>
    <w:p w14:paraId="7E8F362E" w14:textId="77777777" w:rsidR="00402BAD" w:rsidRDefault="00402BAD" w:rsidP="00402BAD">
      <w:r>
        <w:tab/>
      </w:r>
      <w:r>
        <w:tab/>
      </w:r>
      <w:r>
        <w:tab/>
      </w:r>
      <w:r>
        <w:tab/>
        <w:t>PLUS1_SEL = 0;</w:t>
      </w:r>
    </w:p>
    <w:p w14:paraId="571E73DA" w14:textId="77777777" w:rsidR="00402BAD" w:rsidRDefault="00402BAD" w:rsidP="00402BAD">
      <w:r>
        <w:tab/>
      </w:r>
      <w:r>
        <w:tab/>
      </w:r>
      <w:r>
        <w:tab/>
      </w:r>
      <w:r>
        <w:tab/>
        <w:t>RF_EN = 0;</w:t>
      </w:r>
    </w:p>
    <w:p w14:paraId="464F56D3" w14:textId="77777777" w:rsidR="00402BAD" w:rsidRDefault="00402BAD" w:rsidP="00402BAD">
      <w:r>
        <w:tab/>
      </w:r>
      <w:r>
        <w:tab/>
      </w:r>
      <w:r>
        <w:tab/>
      </w:r>
      <w:r>
        <w:tab/>
        <w:t>OAP = 3'b001;</w:t>
      </w:r>
    </w:p>
    <w:p w14:paraId="6CC2B451" w14:textId="77777777" w:rsidR="00402BAD" w:rsidRDefault="00402BAD" w:rsidP="00402BAD">
      <w:r>
        <w:tab/>
      </w:r>
      <w:r>
        <w:tab/>
      </w:r>
      <w:r>
        <w:tab/>
      </w:r>
      <w:r>
        <w:tab/>
        <w:t>fetch = 0;</w:t>
      </w:r>
    </w:p>
    <w:p w14:paraId="048C7533" w14:textId="77777777" w:rsidR="00402BAD" w:rsidRDefault="00402BAD" w:rsidP="00402BAD">
      <w:r>
        <w:tab/>
      </w:r>
      <w:r>
        <w:tab/>
      </w:r>
      <w:r>
        <w:tab/>
        <w:t>end</w:t>
      </w:r>
    </w:p>
    <w:p w14:paraId="1B78DD0D" w14:textId="77777777" w:rsidR="00402BAD" w:rsidRDefault="00402BAD" w:rsidP="00402BAD">
      <w:r>
        <w:tab/>
      </w:r>
      <w:r>
        <w:tab/>
      </w:r>
      <w:r>
        <w:tab/>
        <w:t>4'b0011:</w:t>
      </w:r>
    </w:p>
    <w:p w14:paraId="06C5060E" w14:textId="77777777" w:rsidR="00402BAD" w:rsidRDefault="00402BAD" w:rsidP="00402BAD">
      <w:r>
        <w:tab/>
      </w:r>
      <w:r>
        <w:tab/>
      </w:r>
      <w:r>
        <w:tab/>
        <w:t>begin</w:t>
      </w:r>
    </w:p>
    <w:p w14:paraId="4F8601C1" w14:textId="77777777" w:rsidR="00402BAD" w:rsidRDefault="00402BAD" w:rsidP="00402BAD">
      <w:r>
        <w:tab/>
      </w:r>
      <w:r>
        <w:tab/>
      </w:r>
      <w:r>
        <w:tab/>
      </w:r>
      <w:proofErr w:type="gramStart"/>
      <w:r>
        <w:t>if(</w:t>
      </w:r>
      <w:proofErr w:type="gramEnd"/>
      <w:r>
        <w:t>N_FLAG == 1 ) begin</w:t>
      </w:r>
    </w:p>
    <w:p w14:paraId="62FE2B91" w14:textId="77777777" w:rsidR="00402BAD" w:rsidRDefault="00402BAD" w:rsidP="00402BAD">
      <w:r>
        <w:tab/>
      </w:r>
      <w:r>
        <w:tab/>
      </w:r>
      <w:r>
        <w:tab/>
      </w:r>
      <w:r>
        <w:tab/>
        <w:t>A_SEL = 2'b00;</w:t>
      </w:r>
    </w:p>
    <w:p w14:paraId="4BDA4D71" w14:textId="77777777" w:rsidR="00402BAD" w:rsidRDefault="00402BAD" w:rsidP="00402BAD">
      <w:r>
        <w:tab/>
      </w:r>
      <w:r>
        <w:tab/>
      </w:r>
      <w:r>
        <w:tab/>
      </w:r>
      <w:r>
        <w:tab/>
        <w:t>B_SEL = 2'b01;</w:t>
      </w:r>
    </w:p>
    <w:p w14:paraId="10D9B3E2" w14:textId="77777777" w:rsidR="00402BAD" w:rsidRDefault="00402BAD" w:rsidP="00402BAD">
      <w:r>
        <w:tab/>
      </w:r>
      <w:r>
        <w:tab/>
      </w:r>
      <w:r>
        <w:tab/>
      </w:r>
      <w:r>
        <w:tab/>
        <w:t>D_SEL = 2'b01;</w:t>
      </w:r>
    </w:p>
    <w:p w14:paraId="0AD691B0" w14:textId="77777777" w:rsidR="00402BAD" w:rsidRDefault="00402BAD" w:rsidP="00402BAD">
      <w:r>
        <w:lastRenderedPageBreak/>
        <w:tab/>
      </w:r>
      <w:r>
        <w:tab/>
      </w:r>
      <w:r>
        <w:tab/>
      </w:r>
      <w:r>
        <w:tab/>
        <w:t>INST_TYPE_MUX_SEL = 0;</w:t>
      </w:r>
    </w:p>
    <w:p w14:paraId="649FC355" w14:textId="77777777" w:rsidR="00402BAD" w:rsidRDefault="00402BAD" w:rsidP="00402BAD">
      <w:r>
        <w:tab/>
      </w:r>
      <w:r>
        <w:tab/>
      </w:r>
      <w:r>
        <w:tab/>
      </w:r>
      <w:r>
        <w:tab/>
        <w:t>LDA = 1;</w:t>
      </w:r>
    </w:p>
    <w:p w14:paraId="60158F22" w14:textId="77777777" w:rsidR="00402BAD" w:rsidRDefault="00402BAD" w:rsidP="00402BAD">
      <w:r>
        <w:tab/>
      </w:r>
      <w:r>
        <w:tab/>
      </w:r>
      <w:r>
        <w:tab/>
      </w:r>
      <w:r>
        <w:tab/>
        <w:t>LDQ = 0;</w:t>
      </w:r>
    </w:p>
    <w:p w14:paraId="362103D6" w14:textId="77777777" w:rsidR="00402BAD" w:rsidRDefault="00402BAD" w:rsidP="00402BAD">
      <w:r>
        <w:tab/>
      </w:r>
      <w:r>
        <w:tab/>
      </w:r>
      <w:r>
        <w:tab/>
      </w:r>
      <w:r>
        <w:tab/>
        <w:t>MULT_EN = 0; DIV_EN = 0;</w:t>
      </w:r>
    </w:p>
    <w:p w14:paraId="2B9D0594" w14:textId="77777777" w:rsidR="00402BAD" w:rsidRDefault="00402BAD" w:rsidP="00402BAD">
      <w:r>
        <w:tab/>
      </w:r>
      <w:r>
        <w:tab/>
      </w:r>
      <w:r>
        <w:tab/>
      </w:r>
      <w:r>
        <w:tab/>
        <w:t>MUL_SEL = 2'b00;</w:t>
      </w:r>
    </w:p>
    <w:p w14:paraId="41EBDAA1" w14:textId="77777777" w:rsidR="00402BAD" w:rsidRDefault="00402BAD" w:rsidP="00402BAD">
      <w:r>
        <w:tab/>
      </w:r>
      <w:r>
        <w:tab/>
      </w:r>
      <w:r>
        <w:tab/>
      </w:r>
      <w:r>
        <w:tab/>
        <w:t>PC_MUX_SEL = 0;</w:t>
      </w:r>
    </w:p>
    <w:p w14:paraId="102F207E" w14:textId="77777777" w:rsidR="00402BAD" w:rsidRDefault="00402BAD" w:rsidP="00402BAD">
      <w:r>
        <w:tab/>
      </w:r>
      <w:r>
        <w:tab/>
      </w:r>
      <w:r>
        <w:tab/>
      </w:r>
      <w:r>
        <w:tab/>
        <w:t>PLUS1_SEL = 0;</w:t>
      </w:r>
    </w:p>
    <w:p w14:paraId="7AFE389E" w14:textId="77777777" w:rsidR="00402BAD" w:rsidRDefault="00402BAD" w:rsidP="00402BAD">
      <w:r>
        <w:tab/>
      </w:r>
      <w:r>
        <w:tab/>
      </w:r>
      <w:r>
        <w:tab/>
      </w:r>
      <w:r>
        <w:tab/>
        <w:t>RF_EN = 0;</w:t>
      </w:r>
    </w:p>
    <w:p w14:paraId="05CF041B" w14:textId="77777777" w:rsidR="00402BAD" w:rsidRDefault="00402BAD" w:rsidP="00402BAD">
      <w:r>
        <w:tab/>
      </w:r>
      <w:r>
        <w:tab/>
      </w:r>
      <w:r>
        <w:tab/>
      </w:r>
      <w:r>
        <w:tab/>
        <w:t xml:space="preserve">OAP = </w:t>
      </w:r>
      <w:proofErr w:type="gramStart"/>
      <w:r>
        <w:t>instruction[</w:t>
      </w:r>
      <w:proofErr w:type="gramEnd"/>
      <w:r>
        <w:t>2:0];</w:t>
      </w:r>
    </w:p>
    <w:p w14:paraId="71DD3947" w14:textId="77777777" w:rsidR="00402BAD" w:rsidRDefault="00402BAD" w:rsidP="00402BAD">
      <w:r>
        <w:tab/>
      </w:r>
      <w:r>
        <w:tab/>
      </w:r>
      <w:r>
        <w:tab/>
      </w:r>
      <w:r>
        <w:tab/>
        <w:t>fetch = 0;</w:t>
      </w:r>
    </w:p>
    <w:p w14:paraId="4EEB3ED8" w14:textId="77777777" w:rsidR="00402BAD" w:rsidRDefault="00402BAD" w:rsidP="00402BAD">
      <w:r>
        <w:tab/>
      </w:r>
      <w:r>
        <w:tab/>
      </w:r>
      <w:r>
        <w:tab/>
        <w:t>end</w:t>
      </w:r>
    </w:p>
    <w:p w14:paraId="31D6CD98" w14:textId="77777777" w:rsidR="00402BAD" w:rsidRDefault="00402BAD" w:rsidP="00402BAD">
      <w:r>
        <w:tab/>
      </w:r>
      <w:r>
        <w:tab/>
      </w:r>
      <w:r>
        <w:tab/>
      </w:r>
      <w:proofErr w:type="gramStart"/>
      <w:r>
        <w:t>if(</w:t>
      </w:r>
      <w:proofErr w:type="gramEnd"/>
      <w:r>
        <w:t>N_FLAG == 0 ) begin</w:t>
      </w:r>
    </w:p>
    <w:p w14:paraId="189A13FE" w14:textId="77777777" w:rsidR="00402BAD" w:rsidRDefault="00402BAD" w:rsidP="00402BAD">
      <w:r>
        <w:tab/>
      </w:r>
      <w:r>
        <w:tab/>
      </w:r>
      <w:r>
        <w:tab/>
      </w:r>
      <w:r>
        <w:tab/>
        <w:t>A_SEL = 2'b00;</w:t>
      </w:r>
    </w:p>
    <w:p w14:paraId="69FDAD98" w14:textId="77777777" w:rsidR="00402BAD" w:rsidRDefault="00402BAD" w:rsidP="00402BAD">
      <w:r>
        <w:tab/>
      </w:r>
      <w:r>
        <w:tab/>
      </w:r>
      <w:r>
        <w:tab/>
      </w:r>
      <w:r>
        <w:tab/>
        <w:t>B_SEL = 2'b00;</w:t>
      </w:r>
    </w:p>
    <w:p w14:paraId="43F99482" w14:textId="77777777" w:rsidR="00402BAD" w:rsidRDefault="00402BAD" w:rsidP="00402BAD">
      <w:r>
        <w:tab/>
      </w:r>
      <w:r>
        <w:tab/>
      </w:r>
      <w:r>
        <w:tab/>
      </w:r>
      <w:r>
        <w:tab/>
        <w:t>D_SEL = 2'b01;</w:t>
      </w:r>
    </w:p>
    <w:p w14:paraId="58C31578" w14:textId="77777777" w:rsidR="00402BAD" w:rsidRDefault="00402BAD" w:rsidP="00402BAD">
      <w:r>
        <w:tab/>
      </w:r>
      <w:r>
        <w:tab/>
      </w:r>
      <w:r>
        <w:tab/>
      </w:r>
      <w:r>
        <w:tab/>
        <w:t>INST_TYPE_MUX_SEL = 0;</w:t>
      </w:r>
    </w:p>
    <w:p w14:paraId="4F1B790E" w14:textId="77777777" w:rsidR="00402BAD" w:rsidRDefault="00402BAD" w:rsidP="00402BAD">
      <w:r>
        <w:tab/>
      </w:r>
      <w:r>
        <w:tab/>
      </w:r>
      <w:r>
        <w:tab/>
      </w:r>
      <w:r>
        <w:tab/>
        <w:t>LDA = 1;</w:t>
      </w:r>
    </w:p>
    <w:p w14:paraId="6BFFED78" w14:textId="77777777" w:rsidR="00402BAD" w:rsidRDefault="00402BAD" w:rsidP="00402BAD">
      <w:r>
        <w:tab/>
      </w:r>
      <w:r>
        <w:tab/>
      </w:r>
      <w:r>
        <w:tab/>
      </w:r>
      <w:r>
        <w:tab/>
        <w:t>LDQ = 0;</w:t>
      </w:r>
    </w:p>
    <w:p w14:paraId="5445F733" w14:textId="77777777" w:rsidR="00402BAD" w:rsidRDefault="00402BAD" w:rsidP="00402BAD">
      <w:r>
        <w:tab/>
      </w:r>
      <w:r>
        <w:tab/>
      </w:r>
      <w:r>
        <w:tab/>
      </w:r>
      <w:r>
        <w:tab/>
        <w:t>MULT_EN = 0; DIV_EN = 0;</w:t>
      </w:r>
    </w:p>
    <w:p w14:paraId="1B293ADE" w14:textId="77777777" w:rsidR="00402BAD" w:rsidRDefault="00402BAD" w:rsidP="00402BAD">
      <w:r>
        <w:tab/>
      </w:r>
      <w:r>
        <w:tab/>
      </w:r>
      <w:r>
        <w:tab/>
      </w:r>
      <w:r>
        <w:tab/>
        <w:t>MUL_SEL = 2'b00;</w:t>
      </w:r>
    </w:p>
    <w:p w14:paraId="17C41A3D" w14:textId="77777777" w:rsidR="00402BAD" w:rsidRDefault="00402BAD" w:rsidP="00402BAD">
      <w:r>
        <w:tab/>
      </w:r>
      <w:r>
        <w:tab/>
      </w:r>
      <w:r>
        <w:tab/>
      </w:r>
      <w:r>
        <w:tab/>
        <w:t>PC_MUX_SEL = 0;</w:t>
      </w:r>
    </w:p>
    <w:p w14:paraId="592F437E" w14:textId="77777777" w:rsidR="00402BAD" w:rsidRDefault="00402BAD" w:rsidP="00402BAD">
      <w:r>
        <w:tab/>
      </w:r>
      <w:r>
        <w:tab/>
      </w:r>
      <w:r>
        <w:tab/>
      </w:r>
      <w:r>
        <w:tab/>
        <w:t>PLUS1_SEL = 0;</w:t>
      </w:r>
    </w:p>
    <w:p w14:paraId="053D0E7F" w14:textId="77777777" w:rsidR="00402BAD" w:rsidRDefault="00402BAD" w:rsidP="00402BAD">
      <w:r>
        <w:tab/>
      </w:r>
      <w:r>
        <w:tab/>
      </w:r>
      <w:r>
        <w:tab/>
      </w:r>
      <w:r>
        <w:tab/>
        <w:t>RF_EN = 0;</w:t>
      </w:r>
    </w:p>
    <w:p w14:paraId="1261C9D3" w14:textId="77777777" w:rsidR="00402BAD" w:rsidRDefault="00402BAD" w:rsidP="00402BAD">
      <w:r>
        <w:tab/>
      </w:r>
      <w:r>
        <w:tab/>
      </w:r>
      <w:r>
        <w:tab/>
      </w:r>
      <w:r>
        <w:tab/>
        <w:t>OAP = 3'b001;</w:t>
      </w:r>
    </w:p>
    <w:p w14:paraId="4C885328" w14:textId="77777777" w:rsidR="00402BAD" w:rsidRDefault="00402BAD" w:rsidP="00402BAD">
      <w:r>
        <w:tab/>
      </w:r>
      <w:r>
        <w:tab/>
      </w:r>
      <w:r>
        <w:tab/>
      </w:r>
      <w:r>
        <w:tab/>
        <w:t>fetch = 0;</w:t>
      </w:r>
    </w:p>
    <w:p w14:paraId="24EB0584" w14:textId="77777777" w:rsidR="00402BAD" w:rsidRDefault="00402BAD" w:rsidP="00402BAD">
      <w:r>
        <w:tab/>
      </w:r>
      <w:r>
        <w:tab/>
      </w:r>
      <w:r>
        <w:tab/>
        <w:t>end</w:t>
      </w:r>
    </w:p>
    <w:p w14:paraId="673F6694" w14:textId="77777777" w:rsidR="00402BAD" w:rsidRDefault="00402BAD" w:rsidP="00402BAD">
      <w:r>
        <w:tab/>
      </w:r>
      <w:r>
        <w:tab/>
      </w:r>
      <w:r>
        <w:tab/>
        <w:t>end</w:t>
      </w:r>
    </w:p>
    <w:p w14:paraId="064F1C80" w14:textId="77777777" w:rsidR="00402BAD" w:rsidRDefault="00402BAD" w:rsidP="00402BAD">
      <w:r>
        <w:lastRenderedPageBreak/>
        <w:tab/>
      </w:r>
      <w:r>
        <w:tab/>
      </w:r>
      <w:r>
        <w:tab/>
        <w:t>4'b0100:</w:t>
      </w:r>
    </w:p>
    <w:p w14:paraId="24052116" w14:textId="77777777" w:rsidR="00402BAD" w:rsidRDefault="00402BAD" w:rsidP="00402BAD">
      <w:r>
        <w:tab/>
      </w:r>
      <w:r>
        <w:tab/>
      </w:r>
      <w:r>
        <w:tab/>
        <w:t>begin</w:t>
      </w:r>
    </w:p>
    <w:p w14:paraId="73D30083" w14:textId="77777777" w:rsidR="00402BAD" w:rsidRDefault="00402BAD" w:rsidP="00402BAD">
      <w:r>
        <w:tab/>
      </w:r>
      <w:r>
        <w:tab/>
      </w:r>
      <w:r>
        <w:tab/>
      </w:r>
      <w:r>
        <w:tab/>
        <w:t>A_SEL = 2'b10;</w:t>
      </w:r>
    </w:p>
    <w:p w14:paraId="00C79249" w14:textId="77777777" w:rsidR="00402BAD" w:rsidRDefault="00402BAD" w:rsidP="00402BAD">
      <w:r>
        <w:tab/>
      </w:r>
      <w:r>
        <w:tab/>
      </w:r>
      <w:r>
        <w:tab/>
      </w:r>
      <w:r>
        <w:tab/>
        <w:t>B_SEL = 2'b10;</w:t>
      </w:r>
    </w:p>
    <w:p w14:paraId="0343B531" w14:textId="77777777" w:rsidR="00402BAD" w:rsidRDefault="00402BAD" w:rsidP="00402BAD">
      <w:r>
        <w:tab/>
      </w:r>
      <w:r>
        <w:tab/>
      </w:r>
      <w:r>
        <w:tab/>
      </w:r>
      <w:r>
        <w:tab/>
        <w:t>D_SEL = 2'b01;</w:t>
      </w:r>
    </w:p>
    <w:p w14:paraId="578AD4E5" w14:textId="77777777" w:rsidR="00402BAD" w:rsidRDefault="00402BAD" w:rsidP="00402BAD">
      <w:r>
        <w:tab/>
      </w:r>
      <w:r>
        <w:tab/>
      </w:r>
      <w:r>
        <w:tab/>
      </w:r>
      <w:r>
        <w:tab/>
        <w:t>INST_TYPE_MUX_SEL = 0;</w:t>
      </w:r>
    </w:p>
    <w:p w14:paraId="04162E18" w14:textId="77777777" w:rsidR="00402BAD" w:rsidRDefault="00402BAD" w:rsidP="00402BAD">
      <w:r>
        <w:tab/>
      </w:r>
      <w:r>
        <w:tab/>
      </w:r>
      <w:r>
        <w:tab/>
      </w:r>
      <w:r>
        <w:tab/>
        <w:t>LDA = 0;</w:t>
      </w:r>
    </w:p>
    <w:p w14:paraId="61F3123A" w14:textId="77777777" w:rsidR="00402BAD" w:rsidRDefault="00402BAD" w:rsidP="00402BAD">
      <w:r>
        <w:tab/>
      </w:r>
      <w:r>
        <w:tab/>
      </w:r>
      <w:r>
        <w:tab/>
      </w:r>
      <w:r>
        <w:tab/>
        <w:t>LDQ = 0;</w:t>
      </w:r>
    </w:p>
    <w:p w14:paraId="450F2E29" w14:textId="77777777" w:rsidR="00402BAD" w:rsidRDefault="00402BAD" w:rsidP="00402BAD">
      <w:r>
        <w:tab/>
      </w:r>
      <w:r>
        <w:tab/>
      </w:r>
      <w:r>
        <w:tab/>
      </w:r>
      <w:r>
        <w:tab/>
        <w:t>MULT_EN = 0; DIV_EN = 0;</w:t>
      </w:r>
    </w:p>
    <w:p w14:paraId="726AB4BB" w14:textId="77777777" w:rsidR="00402BAD" w:rsidRDefault="00402BAD" w:rsidP="00402BAD">
      <w:r>
        <w:tab/>
      </w:r>
      <w:r>
        <w:tab/>
      </w:r>
      <w:r>
        <w:tab/>
      </w:r>
      <w:r>
        <w:tab/>
        <w:t>MUL_SEL = 2'b00;</w:t>
      </w:r>
    </w:p>
    <w:p w14:paraId="02A461F9" w14:textId="77777777" w:rsidR="00402BAD" w:rsidRDefault="00402BAD" w:rsidP="00402BAD">
      <w:r>
        <w:tab/>
      </w:r>
      <w:r>
        <w:tab/>
      </w:r>
      <w:r>
        <w:tab/>
      </w:r>
      <w:r>
        <w:tab/>
        <w:t>PC_MUX_SEL = 0;</w:t>
      </w:r>
    </w:p>
    <w:p w14:paraId="774F40A1" w14:textId="77777777" w:rsidR="00402BAD" w:rsidRDefault="00402BAD" w:rsidP="00402BAD">
      <w:r>
        <w:tab/>
      </w:r>
      <w:r>
        <w:tab/>
      </w:r>
      <w:r>
        <w:tab/>
      </w:r>
      <w:r>
        <w:tab/>
        <w:t>PLUS1_SEL = 0;</w:t>
      </w:r>
    </w:p>
    <w:p w14:paraId="366F6304" w14:textId="77777777" w:rsidR="00402BAD" w:rsidRDefault="00402BAD" w:rsidP="00402BAD">
      <w:r>
        <w:tab/>
      </w:r>
      <w:r>
        <w:tab/>
      </w:r>
      <w:r>
        <w:tab/>
      </w:r>
      <w:r>
        <w:tab/>
        <w:t>RF_EN = 1;</w:t>
      </w:r>
    </w:p>
    <w:p w14:paraId="6A366B0A" w14:textId="77777777" w:rsidR="00402BAD" w:rsidRDefault="00402BAD" w:rsidP="00402BAD">
      <w:r>
        <w:tab/>
      </w:r>
      <w:r>
        <w:tab/>
      </w:r>
      <w:r>
        <w:tab/>
      </w:r>
      <w:r>
        <w:tab/>
        <w:t>OAP = 3'b001;</w:t>
      </w:r>
    </w:p>
    <w:p w14:paraId="44B54FA0" w14:textId="77777777" w:rsidR="00402BAD" w:rsidRDefault="00402BAD" w:rsidP="00402BAD">
      <w:r>
        <w:tab/>
      </w:r>
      <w:r>
        <w:tab/>
      </w:r>
      <w:r>
        <w:tab/>
      </w:r>
      <w:r>
        <w:tab/>
        <w:t>available = 0;</w:t>
      </w:r>
    </w:p>
    <w:p w14:paraId="7ABC83AA" w14:textId="77777777" w:rsidR="00402BAD" w:rsidRDefault="00402BAD" w:rsidP="00402BAD">
      <w:r>
        <w:tab/>
      </w:r>
      <w:r>
        <w:tab/>
      </w:r>
      <w:r>
        <w:tab/>
      </w:r>
      <w:r>
        <w:tab/>
        <w:t>fetch = 1;</w:t>
      </w:r>
    </w:p>
    <w:p w14:paraId="2D140918" w14:textId="77777777" w:rsidR="00402BAD" w:rsidRDefault="00402BAD" w:rsidP="00402BAD">
      <w:r>
        <w:tab/>
      </w:r>
      <w:r>
        <w:tab/>
      </w:r>
      <w:r>
        <w:tab/>
        <w:t>end</w:t>
      </w:r>
    </w:p>
    <w:p w14:paraId="74ADACC4" w14:textId="77777777" w:rsidR="00402BAD" w:rsidRDefault="00402BAD" w:rsidP="00402BAD">
      <w:r>
        <w:tab/>
      </w:r>
      <w:r>
        <w:tab/>
      </w:r>
      <w:r>
        <w:tab/>
        <w:t xml:space="preserve">default: </w:t>
      </w:r>
    </w:p>
    <w:p w14:paraId="45C9CD3E" w14:textId="77777777" w:rsidR="00402BAD" w:rsidRDefault="00402BAD" w:rsidP="00402BAD">
      <w:r>
        <w:tab/>
      </w:r>
      <w:r>
        <w:tab/>
      </w:r>
      <w:r>
        <w:tab/>
      </w:r>
      <w:r>
        <w:tab/>
        <w:t>begin</w:t>
      </w:r>
    </w:p>
    <w:p w14:paraId="69D3AF0B" w14:textId="77777777" w:rsidR="00402BAD" w:rsidRDefault="00402BAD" w:rsidP="00402BAD">
      <w:r>
        <w:tab/>
      </w:r>
      <w:r>
        <w:tab/>
      </w:r>
      <w:r>
        <w:tab/>
      </w:r>
      <w:r>
        <w:tab/>
        <w:t>end</w:t>
      </w:r>
    </w:p>
    <w:p w14:paraId="78EF2BEF" w14:textId="77777777" w:rsidR="00402BAD" w:rsidRDefault="00402BAD" w:rsidP="00402BAD">
      <w:r>
        <w:tab/>
      </w:r>
      <w:r>
        <w:tab/>
      </w:r>
      <w:r>
        <w:tab/>
      </w:r>
      <w:proofErr w:type="spellStart"/>
      <w:r>
        <w:t>endcase</w:t>
      </w:r>
      <w:proofErr w:type="spellEnd"/>
    </w:p>
    <w:p w14:paraId="0A756218" w14:textId="77777777" w:rsidR="00402BAD" w:rsidRDefault="00402BAD" w:rsidP="00402BAD">
      <w:r>
        <w:tab/>
      </w:r>
      <w:r>
        <w:tab/>
        <w:t>end</w:t>
      </w:r>
    </w:p>
    <w:p w14:paraId="5440E658" w14:textId="77777777" w:rsidR="00402BAD" w:rsidRDefault="00402BAD" w:rsidP="00402BAD">
      <w:r>
        <w:tab/>
      </w:r>
      <w:r>
        <w:tab/>
        <w:t>else begin //</w:t>
      </w:r>
      <w:proofErr w:type="gramStart"/>
      <w:r>
        <w:t>ADD,SUB</w:t>
      </w:r>
      <w:proofErr w:type="gramEnd"/>
      <w:r>
        <w:t>,OR,AND,XOR</w:t>
      </w:r>
    </w:p>
    <w:p w14:paraId="58D19D93" w14:textId="77777777" w:rsidR="00402BAD" w:rsidRDefault="00402BAD" w:rsidP="00402BAD">
      <w:r>
        <w:tab/>
      </w:r>
      <w:r>
        <w:tab/>
      </w:r>
      <w:r>
        <w:tab/>
      </w:r>
      <w:proofErr w:type="gramStart"/>
      <w:r>
        <w:t>case(</w:t>
      </w:r>
      <w:proofErr w:type="gramEnd"/>
      <w:r>
        <w:t>Count)</w:t>
      </w:r>
    </w:p>
    <w:p w14:paraId="7C9707E9" w14:textId="77777777" w:rsidR="00402BAD" w:rsidRDefault="00402BAD" w:rsidP="00402BAD">
      <w:r>
        <w:tab/>
      </w:r>
      <w:r>
        <w:tab/>
      </w:r>
      <w:r>
        <w:tab/>
        <w:t>4'b0010:</w:t>
      </w:r>
    </w:p>
    <w:p w14:paraId="49176AFB" w14:textId="77777777" w:rsidR="00402BAD" w:rsidRDefault="00402BAD" w:rsidP="00402BAD">
      <w:r>
        <w:tab/>
      </w:r>
      <w:r>
        <w:tab/>
      </w:r>
      <w:r>
        <w:tab/>
        <w:t>begin</w:t>
      </w:r>
    </w:p>
    <w:p w14:paraId="22700A68" w14:textId="77777777" w:rsidR="00402BAD" w:rsidRDefault="00402BAD" w:rsidP="00402BAD">
      <w:r>
        <w:tab/>
      </w:r>
      <w:r>
        <w:tab/>
      </w:r>
      <w:r>
        <w:tab/>
      </w:r>
      <w:r>
        <w:tab/>
        <w:t>A_SEL = 2'b10;</w:t>
      </w:r>
    </w:p>
    <w:p w14:paraId="3F4C0ED9" w14:textId="77777777" w:rsidR="00402BAD" w:rsidRDefault="00402BAD" w:rsidP="00402BAD">
      <w:r>
        <w:lastRenderedPageBreak/>
        <w:tab/>
      </w:r>
      <w:r>
        <w:tab/>
      </w:r>
      <w:r>
        <w:tab/>
      </w:r>
      <w:r>
        <w:tab/>
        <w:t>B_SEL = 2'b10;</w:t>
      </w:r>
    </w:p>
    <w:p w14:paraId="63E27737" w14:textId="77777777" w:rsidR="00402BAD" w:rsidRDefault="00402BAD" w:rsidP="00402BAD">
      <w:r>
        <w:tab/>
      </w:r>
      <w:r>
        <w:tab/>
      </w:r>
      <w:r>
        <w:tab/>
      </w:r>
      <w:r>
        <w:tab/>
        <w:t>D_SEL = 2'b01;</w:t>
      </w:r>
    </w:p>
    <w:p w14:paraId="020477C3" w14:textId="77777777" w:rsidR="00402BAD" w:rsidRDefault="00402BAD" w:rsidP="00402BAD">
      <w:r>
        <w:tab/>
      </w:r>
      <w:r>
        <w:tab/>
      </w:r>
      <w:r>
        <w:tab/>
      </w:r>
      <w:r>
        <w:tab/>
        <w:t>INST_TYPE_MUX_SEL = 0;</w:t>
      </w:r>
    </w:p>
    <w:p w14:paraId="00733435" w14:textId="77777777" w:rsidR="00402BAD" w:rsidRDefault="00402BAD" w:rsidP="00402BAD">
      <w:r>
        <w:tab/>
      </w:r>
      <w:r>
        <w:tab/>
      </w:r>
      <w:r>
        <w:tab/>
      </w:r>
      <w:r>
        <w:tab/>
        <w:t>LDA = 1;</w:t>
      </w:r>
    </w:p>
    <w:p w14:paraId="5EA689DB" w14:textId="77777777" w:rsidR="00402BAD" w:rsidRDefault="00402BAD" w:rsidP="00402BAD">
      <w:r>
        <w:tab/>
      </w:r>
      <w:r>
        <w:tab/>
      </w:r>
      <w:r>
        <w:tab/>
      </w:r>
      <w:r>
        <w:tab/>
        <w:t>LDQ = 0;</w:t>
      </w:r>
    </w:p>
    <w:p w14:paraId="360374AA" w14:textId="77777777" w:rsidR="00402BAD" w:rsidRDefault="00402BAD" w:rsidP="00402BAD">
      <w:r>
        <w:tab/>
      </w:r>
      <w:r>
        <w:tab/>
      </w:r>
      <w:r>
        <w:tab/>
      </w:r>
      <w:r>
        <w:tab/>
        <w:t>MULT_EN = 0; DIV_EN = 0;</w:t>
      </w:r>
    </w:p>
    <w:p w14:paraId="3D9F69E3" w14:textId="77777777" w:rsidR="00402BAD" w:rsidRDefault="00402BAD" w:rsidP="00402BAD">
      <w:r>
        <w:tab/>
      </w:r>
      <w:r>
        <w:tab/>
      </w:r>
      <w:r>
        <w:tab/>
      </w:r>
      <w:r>
        <w:tab/>
        <w:t>MUL_SEL = 2'b00;</w:t>
      </w:r>
    </w:p>
    <w:p w14:paraId="27ADF1EC" w14:textId="77777777" w:rsidR="00402BAD" w:rsidRDefault="00402BAD" w:rsidP="00402BAD">
      <w:r>
        <w:tab/>
      </w:r>
      <w:r>
        <w:tab/>
      </w:r>
      <w:r>
        <w:tab/>
      </w:r>
      <w:r>
        <w:tab/>
        <w:t>PC_MUX_SEL = 0;</w:t>
      </w:r>
    </w:p>
    <w:p w14:paraId="5726B703" w14:textId="77777777" w:rsidR="00402BAD" w:rsidRDefault="00402BAD" w:rsidP="00402BAD">
      <w:r>
        <w:tab/>
      </w:r>
      <w:r>
        <w:tab/>
      </w:r>
      <w:r>
        <w:tab/>
      </w:r>
      <w:r>
        <w:tab/>
        <w:t>PLUS1_SEL = 0;</w:t>
      </w:r>
    </w:p>
    <w:p w14:paraId="0347C47C" w14:textId="77777777" w:rsidR="00402BAD" w:rsidRDefault="00402BAD" w:rsidP="00402BAD">
      <w:r>
        <w:tab/>
      </w:r>
      <w:r>
        <w:tab/>
      </w:r>
      <w:r>
        <w:tab/>
      </w:r>
      <w:r>
        <w:tab/>
        <w:t>RF_EN = 0;</w:t>
      </w:r>
    </w:p>
    <w:p w14:paraId="73498D14" w14:textId="77777777" w:rsidR="00402BAD" w:rsidRDefault="00402BAD" w:rsidP="00402BAD">
      <w:r>
        <w:tab/>
      </w:r>
      <w:r>
        <w:tab/>
      </w:r>
      <w:r>
        <w:tab/>
      </w:r>
      <w:r>
        <w:tab/>
        <w:t xml:space="preserve">OAP = </w:t>
      </w:r>
      <w:proofErr w:type="gramStart"/>
      <w:r>
        <w:t>instruction[</w:t>
      </w:r>
      <w:proofErr w:type="gramEnd"/>
      <w:r>
        <w:t>2:0];</w:t>
      </w:r>
    </w:p>
    <w:p w14:paraId="67B635C5" w14:textId="77777777" w:rsidR="00402BAD" w:rsidRDefault="00402BAD" w:rsidP="00402BAD">
      <w:r>
        <w:tab/>
      </w:r>
      <w:r>
        <w:tab/>
      </w:r>
      <w:r>
        <w:tab/>
      </w:r>
      <w:r>
        <w:tab/>
        <w:t>fetch = 0;</w:t>
      </w:r>
    </w:p>
    <w:p w14:paraId="5439C0EC" w14:textId="77777777" w:rsidR="00402BAD" w:rsidRDefault="00402BAD" w:rsidP="00402BAD">
      <w:r>
        <w:tab/>
      </w:r>
      <w:r>
        <w:tab/>
      </w:r>
      <w:r>
        <w:tab/>
        <w:t>end</w:t>
      </w:r>
    </w:p>
    <w:p w14:paraId="46AB0F53" w14:textId="77777777" w:rsidR="00402BAD" w:rsidRDefault="00402BAD" w:rsidP="00402BAD">
      <w:r>
        <w:tab/>
      </w:r>
      <w:r>
        <w:tab/>
      </w:r>
      <w:r>
        <w:tab/>
        <w:t>4'b0011:</w:t>
      </w:r>
    </w:p>
    <w:p w14:paraId="2B77CB14" w14:textId="77777777" w:rsidR="00402BAD" w:rsidRDefault="00402BAD" w:rsidP="00402BAD">
      <w:r>
        <w:tab/>
      </w:r>
      <w:r>
        <w:tab/>
      </w:r>
      <w:r>
        <w:tab/>
        <w:t>begin</w:t>
      </w:r>
    </w:p>
    <w:p w14:paraId="2DB695A2" w14:textId="77777777" w:rsidR="00402BAD" w:rsidRDefault="00402BAD" w:rsidP="00402BAD">
      <w:r>
        <w:tab/>
      </w:r>
      <w:r>
        <w:tab/>
      </w:r>
      <w:r>
        <w:tab/>
      </w:r>
      <w:r>
        <w:tab/>
        <w:t>A_SEL = 2'b10;</w:t>
      </w:r>
    </w:p>
    <w:p w14:paraId="509739BF" w14:textId="77777777" w:rsidR="00402BAD" w:rsidRDefault="00402BAD" w:rsidP="00402BAD">
      <w:r>
        <w:tab/>
      </w:r>
      <w:r>
        <w:tab/>
      </w:r>
      <w:r>
        <w:tab/>
      </w:r>
      <w:r>
        <w:tab/>
        <w:t>B_SEL = 2'b10;</w:t>
      </w:r>
    </w:p>
    <w:p w14:paraId="548F42AE" w14:textId="77777777" w:rsidR="00402BAD" w:rsidRDefault="00402BAD" w:rsidP="00402BAD">
      <w:r>
        <w:tab/>
      </w:r>
      <w:r>
        <w:tab/>
      </w:r>
      <w:r>
        <w:tab/>
      </w:r>
      <w:r>
        <w:tab/>
        <w:t>D_SEL = 2'b01;</w:t>
      </w:r>
    </w:p>
    <w:p w14:paraId="16FDF570" w14:textId="77777777" w:rsidR="00402BAD" w:rsidRDefault="00402BAD" w:rsidP="00402BAD">
      <w:r>
        <w:tab/>
      </w:r>
      <w:r>
        <w:tab/>
      </w:r>
      <w:r>
        <w:tab/>
      </w:r>
      <w:r>
        <w:tab/>
        <w:t>INST_TYPE_MUX_SEL = 0;</w:t>
      </w:r>
    </w:p>
    <w:p w14:paraId="27BD9691" w14:textId="77777777" w:rsidR="00402BAD" w:rsidRDefault="00402BAD" w:rsidP="00402BAD">
      <w:r>
        <w:tab/>
      </w:r>
      <w:r>
        <w:tab/>
      </w:r>
      <w:r>
        <w:tab/>
      </w:r>
      <w:r>
        <w:tab/>
        <w:t>LDA = 1;</w:t>
      </w:r>
    </w:p>
    <w:p w14:paraId="2F45FA17" w14:textId="77777777" w:rsidR="00402BAD" w:rsidRDefault="00402BAD" w:rsidP="00402BAD">
      <w:r>
        <w:tab/>
      </w:r>
      <w:r>
        <w:tab/>
      </w:r>
      <w:r>
        <w:tab/>
      </w:r>
      <w:r>
        <w:tab/>
        <w:t>LDQ = 0;</w:t>
      </w:r>
    </w:p>
    <w:p w14:paraId="2A980DC9" w14:textId="77777777" w:rsidR="00402BAD" w:rsidRDefault="00402BAD" w:rsidP="00402BAD">
      <w:r>
        <w:tab/>
      </w:r>
      <w:r>
        <w:tab/>
      </w:r>
      <w:r>
        <w:tab/>
      </w:r>
      <w:r>
        <w:tab/>
        <w:t>MULT_EN = 0; DIV_EN = 0;</w:t>
      </w:r>
    </w:p>
    <w:p w14:paraId="2655B229" w14:textId="77777777" w:rsidR="00402BAD" w:rsidRDefault="00402BAD" w:rsidP="00402BAD">
      <w:r>
        <w:tab/>
      </w:r>
      <w:r>
        <w:tab/>
      </w:r>
      <w:r>
        <w:tab/>
      </w:r>
      <w:r>
        <w:tab/>
        <w:t>MUL_SEL = 2'b00;</w:t>
      </w:r>
    </w:p>
    <w:p w14:paraId="40A09614" w14:textId="77777777" w:rsidR="00402BAD" w:rsidRDefault="00402BAD" w:rsidP="00402BAD">
      <w:r>
        <w:tab/>
      </w:r>
      <w:r>
        <w:tab/>
      </w:r>
      <w:r>
        <w:tab/>
      </w:r>
      <w:r>
        <w:tab/>
        <w:t>PC_MUX_SEL = 0;</w:t>
      </w:r>
    </w:p>
    <w:p w14:paraId="6BAA462B" w14:textId="77777777" w:rsidR="00402BAD" w:rsidRDefault="00402BAD" w:rsidP="00402BAD">
      <w:r>
        <w:tab/>
      </w:r>
      <w:r>
        <w:tab/>
      </w:r>
      <w:r>
        <w:tab/>
      </w:r>
      <w:r>
        <w:tab/>
        <w:t>PLUS1_SEL = 0;</w:t>
      </w:r>
    </w:p>
    <w:p w14:paraId="7E52D5B4" w14:textId="77777777" w:rsidR="00402BAD" w:rsidRDefault="00402BAD" w:rsidP="00402BAD">
      <w:r>
        <w:tab/>
      </w:r>
      <w:r>
        <w:tab/>
      </w:r>
      <w:r>
        <w:tab/>
      </w:r>
      <w:r>
        <w:tab/>
        <w:t>RF_EN = 0;</w:t>
      </w:r>
    </w:p>
    <w:p w14:paraId="4ADD64C8" w14:textId="77777777" w:rsidR="00402BAD" w:rsidRDefault="00402BAD" w:rsidP="00402BAD">
      <w:r>
        <w:tab/>
      </w:r>
      <w:r>
        <w:tab/>
      </w:r>
      <w:r>
        <w:tab/>
      </w:r>
      <w:r>
        <w:tab/>
        <w:t xml:space="preserve">OAP = </w:t>
      </w:r>
      <w:proofErr w:type="gramStart"/>
      <w:r>
        <w:t>instruction[</w:t>
      </w:r>
      <w:proofErr w:type="gramEnd"/>
      <w:r>
        <w:t>2:0];</w:t>
      </w:r>
    </w:p>
    <w:p w14:paraId="2A703961" w14:textId="77777777" w:rsidR="00402BAD" w:rsidRDefault="00402BAD" w:rsidP="00402BAD">
      <w:r>
        <w:lastRenderedPageBreak/>
        <w:tab/>
      </w:r>
      <w:r>
        <w:tab/>
      </w:r>
      <w:r>
        <w:tab/>
      </w:r>
      <w:r>
        <w:tab/>
        <w:t>fetch = 0;</w:t>
      </w:r>
    </w:p>
    <w:p w14:paraId="2E560738" w14:textId="77777777" w:rsidR="00402BAD" w:rsidRDefault="00402BAD" w:rsidP="00402BAD">
      <w:r>
        <w:tab/>
      </w:r>
      <w:r>
        <w:tab/>
      </w:r>
      <w:r>
        <w:tab/>
        <w:t>end</w:t>
      </w:r>
    </w:p>
    <w:p w14:paraId="355FC609" w14:textId="77777777" w:rsidR="00402BAD" w:rsidRDefault="00402BAD" w:rsidP="00402BAD">
      <w:r>
        <w:tab/>
      </w:r>
      <w:r>
        <w:tab/>
      </w:r>
      <w:r>
        <w:tab/>
        <w:t>4'b0100:</w:t>
      </w:r>
    </w:p>
    <w:p w14:paraId="363D272E" w14:textId="77777777" w:rsidR="00402BAD" w:rsidRDefault="00402BAD" w:rsidP="00402BAD">
      <w:r>
        <w:tab/>
      </w:r>
      <w:r>
        <w:tab/>
      </w:r>
      <w:r>
        <w:tab/>
        <w:t>begin</w:t>
      </w:r>
    </w:p>
    <w:p w14:paraId="6314D65E" w14:textId="77777777" w:rsidR="00402BAD" w:rsidRDefault="00402BAD" w:rsidP="00402BAD">
      <w:r>
        <w:tab/>
      </w:r>
      <w:r>
        <w:tab/>
      </w:r>
      <w:r>
        <w:tab/>
      </w:r>
      <w:r>
        <w:tab/>
        <w:t>A_SEL = 2'b10;</w:t>
      </w:r>
    </w:p>
    <w:p w14:paraId="3170B901" w14:textId="77777777" w:rsidR="00402BAD" w:rsidRDefault="00402BAD" w:rsidP="00402BAD">
      <w:r>
        <w:tab/>
      </w:r>
      <w:r>
        <w:tab/>
      </w:r>
      <w:r>
        <w:tab/>
      </w:r>
      <w:r>
        <w:tab/>
        <w:t>B_SEL = 2'b10;</w:t>
      </w:r>
    </w:p>
    <w:p w14:paraId="4C762192" w14:textId="77777777" w:rsidR="00402BAD" w:rsidRDefault="00402BAD" w:rsidP="00402BAD">
      <w:r>
        <w:tab/>
      </w:r>
      <w:r>
        <w:tab/>
      </w:r>
      <w:r>
        <w:tab/>
      </w:r>
      <w:r>
        <w:tab/>
        <w:t>D_SEL = 2'b01;</w:t>
      </w:r>
    </w:p>
    <w:p w14:paraId="6AF2BF72" w14:textId="77777777" w:rsidR="00402BAD" w:rsidRDefault="00402BAD" w:rsidP="00402BAD">
      <w:r>
        <w:tab/>
      </w:r>
      <w:r>
        <w:tab/>
      </w:r>
      <w:r>
        <w:tab/>
      </w:r>
      <w:r>
        <w:tab/>
        <w:t>INST_TYPE_MUX_SEL = 0;</w:t>
      </w:r>
    </w:p>
    <w:p w14:paraId="7DA75758" w14:textId="77777777" w:rsidR="00402BAD" w:rsidRDefault="00402BAD" w:rsidP="00402BAD">
      <w:r>
        <w:tab/>
      </w:r>
      <w:r>
        <w:tab/>
      </w:r>
      <w:r>
        <w:tab/>
      </w:r>
      <w:r>
        <w:tab/>
        <w:t>LDA = 0;</w:t>
      </w:r>
    </w:p>
    <w:p w14:paraId="17CED092" w14:textId="77777777" w:rsidR="00402BAD" w:rsidRDefault="00402BAD" w:rsidP="00402BAD">
      <w:r>
        <w:tab/>
      </w:r>
      <w:r>
        <w:tab/>
      </w:r>
      <w:r>
        <w:tab/>
      </w:r>
      <w:r>
        <w:tab/>
        <w:t>LDQ = 0;</w:t>
      </w:r>
    </w:p>
    <w:p w14:paraId="74241F6B" w14:textId="77777777" w:rsidR="00402BAD" w:rsidRDefault="00402BAD" w:rsidP="00402BAD">
      <w:r>
        <w:tab/>
      </w:r>
      <w:r>
        <w:tab/>
      </w:r>
      <w:r>
        <w:tab/>
      </w:r>
      <w:r>
        <w:tab/>
        <w:t>MULT_EN = 0; DIV_EN = 0;</w:t>
      </w:r>
    </w:p>
    <w:p w14:paraId="28D6366C" w14:textId="77777777" w:rsidR="00402BAD" w:rsidRDefault="00402BAD" w:rsidP="00402BAD">
      <w:r>
        <w:tab/>
      </w:r>
      <w:r>
        <w:tab/>
      </w:r>
      <w:r>
        <w:tab/>
      </w:r>
      <w:r>
        <w:tab/>
        <w:t>MUL_SEL = 2'b00;</w:t>
      </w:r>
    </w:p>
    <w:p w14:paraId="3CF28C1A" w14:textId="77777777" w:rsidR="00402BAD" w:rsidRDefault="00402BAD" w:rsidP="00402BAD">
      <w:r>
        <w:tab/>
      </w:r>
      <w:r>
        <w:tab/>
      </w:r>
      <w:r>
        <w:tab/>
      </w:r>
      <w:r>
        <w:tab/>
        <w:t>PC_MUX_SEL = 0;</w:t>
      </w:r>
    </w:p>
    <w:p w14:paraId="3FF58422" w14:textId="77777777" w:rsidR="00402BAD" w:rsidRDefault="00402BAD" w:rsidP="00402BAD">
      <w:r>
        <w:tab/>
      </w:r>
      <w:r>
        <w:tab/>
      </w:r>
      <w:r>
        <w:tab/>
      </w:r>
      <w:r>
        <w:tab/>
        <w:t>PLUS1_SEL = 0;</w:t>
      </w:r>
    </w:p>
    <w:p w14:paraId="48DAD927" w14:textId="77777777" w:rsidR="00402BAD" w:rsidRDefault="00402BAD" w:rsidP="00402BAD">
      <w:r>
        <w:tab/>
      </w:r>
      <w:r>
        <w:tab/>
      </w:r>
      <w:r>
        <w:tab/>
      </w:r>
      <w:r>
        <w:tab/>
        <w:t>RF_EN = 1;</w:t>
      </w:r>
    </w:p>
    <w:p w14:paraId="0EC98DFB" w14:textId="77777777" w:rsidR="00402BAD" w:rsidRDefault="00402BAD" w:rsidP="00402BAD">
      <w:r>
        <w:tab/>
      </w:r>
      <w:r>
        <w:tab/>
      </w:r>
      <w:r>
        <w:tab/>
      </w:r>
      <w:r>
        <w:tab/>
        <w:t xml:space="preserve">OAP = </w:t>
      </w:r>
      <w:proofErr w:type="gramStart"/>
      <w:r>
        <w:t>instruction[</w:t>
      </w:r>
      <w:proofErr w:type="gramEnd"/>
      <w:r>
        <w:t>2:0];</w:t>
      </w:r>
    </w:p>
    <w:p w14:paraId="65587D5F" w14:textId="77777777" w:rsidR="00402BAD" w:rsidRDefault="00402BAD" w:rsidP="00402BAD">
      <w:r>
        <w:tab/>
      </w:r>
      <w:r>
        <w:tab/>
      </w:r>
      <w:r>
        <w:tab/>
      </w:r>
      <w:r>
        <w:tab/>
        <w:t>available = 0;</w:t>
      </w:r>
    </w:p>
    <w:p w14:paraId="0ECE7F47" w14:textId="77777777" w:rsidR="00402BAD" w:rsidRDefault="00402BAD" w:rsidP="00402BAD">
      <w:r>
        <w:tab/>
      </w:r>
      <w:r>
        <w:tab/>
      </w:r>
      <w:r>
        <w:tab/>
      </w:r>
      <w:r>
        <w:tab/>
        <w:t>fetch = 1;</w:t>
      </w:r>
    </w:p>
    <w:p w14:paraId="22F59180" w14:textId="77777777" w:rsidR="00402BAD" w:rsidRDefault="00402BAD" w:rsidP="00402BAD">
      <w:r>
        <w:tab/>
      </w:r>
      <w:r>
        <w:tab/>
      </w:r>
      <w:r>
        <w:tab/>
        <w:t>end</w:t>
      </w:r>
    </w:p>
    <w:p w14:paraId="41DB92A6" w14:textId="77777777" w:rsidR="00402BAD" w:rsidRDefault="00402BAD" w:rsidP="00402BAD">
      <w:r>
        <w:tab/>
      </w:r>
      <w:r>
        <w:tab/>
      </w:r>
      <w:r>
        <w:tab/>
        <w:t xml:space="preserve">default: </w:t>
      </w:r>
    </w:p>
    <w:p w14:paraId="1F95B828" w14:textId="77777777" w:rsidR="00402BAD" w:rsidRDefault="00402BAD" w:rsidP="00402BAD">
      <w:r>
        <w:tab/>
      </w:r>
      <w:r>
        <w:tab/>
      </w:r>
      <w:r>
        <w:tab/>
        <w:t>begin</w:t>
      </w:r>
    </w:p>
    <w:p w14:paraId="4DC6A5CE" w14:textId="77777777" w:rsidR="00402BAD" w:rsidRDefault="00402BAD" w:rsidP="00402BAD">
      <w:r>
        <w:tab/>
      </w:r>
      <w:r>
        <w:tab/>
      </w:r>
      <w:r>
        <w:tab/>
        <w:t>end</w:t>
      </w:r>
    </w:p>
    <w:p w14:paraId="58D3B06B" w14:textId="77777777" w:rsidR="00402BAD" w:rsidRDefault="00402BAD" w:rsidP="00402BAD">
      <w:r>
        <w:tab/>
      </w:r>
      <w:r>
        <w:tab/>
      </w:r>
      <w:r>
        <w:tab/>
      </w:r>
      <w:proofErr w:type="spellStart"/>
      <w:r>
        <w:t>endcase</w:t>
      </w:r>
      <w:proofErr w:type="spellEnd"/>
    </w:p>
    <w:p w14:paraId="4C23D7E1" w14:textId="77777777" w:rsidR="00402BAD" w:rsidRDefault="00402BAD" w:rsidP="00402BAD">
      <w:r>
        <w:tab/>
      </w:r>
      <w:r>
        <w:tab/>
        <w:t>end</w:t>
      </w:r>
    </w:p>
    <w:p w14:paraId="161DB8DE" w14:textId="77777777" w:rsidR="00402BAD" w:rsidRDefault="00402BAD" w:rsidP="00402BAD">
      <w:r>
        <w:tab/>
        <w:t>end</w:t>
      </w:r>
    </w:p>
    <w:p w14:paraId="0D49E63B" w14:textId="77777777" w:rsidR="00402BAD" w:rsidRDefault="00402BAD" w:rsidP="00402BAD">
      <w:r>
        <w:tab/>
        <w:t>4'b1101: // BREQ</w:t>
      </w:r>
    </w:p>
    <w:p w14:paraId="67122725" w14:textId="77777777" w:rsidR="00402BAD" w:rsidRDefault="00402BAD" w:rsidP="00402BAD">
      <w:r>
        <w:tab/>
        <w:t>begin</w:t>
      </w:r>
    </w:p>
    <w:p w14:paraId="3E749BBF" w14:textId="77777777" w:rsidR="00402BAD" w:rsidRDefault="00402BAD" w:rsidP="00402BAD">
      <w:r>
        <w:lastRenderedPageBreak/>
        <w:tab/>
      </w:r>
      <w:r>
        <w:tab/>
      </w:r>
      <w:proofErr w:type="gramStart"/>
      <w:r>
        <w:t>case(</w:t>
      </w:r>
      <w:proofErr w:type="gramEnd"/>
      <w:r>
        <w:t>Count)</w:t>
      </w:r>
    </w:p>
    <w:p w14:paraId="1A87B80B" w14:textId="77777777" w:rsidR="00402BAD" w:rsidRDefault="00402BAD" w:rsidP="00402BAD">
      <w:r>
        <w:tab/>
      </w:r>
      <w:r>
        <w:tab/>
        <w:t>4'b0010:</w:t>
      </w:r>
    </w:p>
    <w:p w14:paraId="63AC46AD" w14:textId="77777777" w:rsidR="00402BAD" w:rsidRDefault="00402BAD" w:rsidP="00402BAD">
      <w:r>
        <w:tab/>
      </w:r>
      <w:r>
        <w:tab/>
        <w:t>begin</w:t>
      </w:r>
    </w:p>
    <w:p w14:paraId="63203C07" w14:textId="77777777" w:rsidR="00402BAD" w:rsidRDefault="00402BAD" w:rsidP="00402BAD">
      <w:r>
        <w:tab/>
      </w:r>
      <w:r>
        <w:tab/>
      </w:r>
      <w:r>
        <w:tab/>
        <w:t>INST_TYPE_MUX_SEL = 1;</w:t>
      </w:r>
    </w:p>
    <w:p w14:paraId="66ABC8EF" w14:textId="77777777" w:rsidR="00402BAD" w:rsidRDefault="00402BAD" w:rsidP="00402BAD">
      <w:r>
        <w:tab/>
      </w:r>
      <w:r>
        <w:tab/>
      </w:r>
      <w:r>
        <w:tab/>
        <w:t>A_SEL = 2'b10;</w:t>
      </w:r>
    </w:p>
    <w:p w14:paraId="67486458" w14:textId="77777777" w:rsidR="00402BAD" w:rsidRDefault="00402BAD" w:rsidP="00402BAD">
      <w:r>
        <w:tab/>
      </w:r>
      <w:r>
        <w:tab/>
      </w:r>
      <w:r>
        <w:tab/>
        <w:t>B_SEL = 2'b10;</w:t>
      </w:r>
    </w:p>
    <w:p w14:paraId="5F3E76E8" w14:textId="77777777" w:rsidR="00402BAD" w:rsidRDefault="00402BAD" w:rsidP="00402BAD">
      <w:r>
        <w:tab/>
      </w:r>
      <w:r>
        <w:tab/>
      </w:r>
      <w:r>
        <w:tab/>
        <w:t>D_SEL = 2'b01;</w:t>
      </w:r>
    </w:p>
    <w:p w14:paraId="7A64948B" w14:textId="77777777" w:rsidR="00402BAD" w:rsidRDefault="00402BAD" w:rsidP="00402BAD">
      <w:r>
        <w:tab/>
      </w:r>
      <w:r>
        <w:tab/>
      </w:r>
      <w:r>
        <w:tab/>
        <w:t>LDA = 0;</w:t>
      </w:r>
    </w:p>
    <w:p w14:paraId="7FA398C5" w14:textId="77777777" w:rsidR="00402BAD" w:rsidRDefault="00402BAD" w:rsidP="00402BAD">
      <w:r>
        <w:tab/>
      </w:r>
      <w:r>
        <w:tab/>
      </w:r>
      <w:r>
        <w:tab/>
        <w:t>LDQ = 0;</w:t>
      </w:r>
    </w:p>
    <w:p w14:paraId="4228BC92" w14:textId="77777777" w:rsidR="00402BAD" w:rsidRDefault="00402BAD" w:rsidP="00402BAD">
      <w:r>
        <w:tab/>
      </w:r>
      <w:r>
        <w:tab/>
      </w:r>
      <w:r>
        <w:tab/>
        <w:t>MULT_EN = 0; DIV_EN = 0;</w:t>
      </w:r>
    </w:p>
    <w:p w14:paraId="2FD70262" w14:textId="77777777" w:rsidR="00402BAD" w:rsidRDefault="00402BAD" w:rsidP="00402BAD">
      <w:r>
        <w:tab/>
      </w:r>
      <w:r>
        <w:tab/>
      </w:r>
      <w:r>
        <w:tab/>
        <w:t>MUL_SEL = 2'b00;</w:t>
      </w:r>
    </w:p>
    <w:p w14:paraId="66833F2B" w14:textId="77777777" w:rsidR="00402BAD" w:rsidRDefault="00402BAD" w:rsidP="00402BAD">
      <w:r>
        <w:tab/>
      </w:r>
      <w:r>
        <w:tab/>
      </w:r>
      <w:r>
        <w:tab/>
        <w:t>PC_MUX_SEL = 2'b0;</w:t>
      </w:r>
    </w:p>
    <w:p w14:paraId="541B3F18" w14:textId="77777777" w:rsidR="00402BAD" w:rsidRDefault="00402BAD" w:rsidP="00402BAD">
      <w:r>
        <w:tab/>
      </w:r>
      <w:r>
        <w:tab/>
      </w:r>
      <w:r>
        <w:tab/>
        <w:t>PLUS1_SEL = 0;</w:t>
      </w:r>
    </w:p>
    <w:p w14:paraId="345059D4" w14:textId="77777777" w:rsidR="00402BAD" w:rsidRDefault="00402BAD" w:rsidP="00402BAD">
      <w:r>
        <w:tab/>
      </w:r>
      <w:r>
        <w:tab/>
      </w:r>
      <w:r>
        <w:tab/>
        <w:t>RF_EN = 0;</w:t>
      </w:r>
    </w:p>
    <w:p w14:paraId="0992F941" w14:textId="77777777" w:rsidR="00402BAD" w:rsidRDefault="00402BAD" w:rsidP="00402BAD">
      <w:r>
        <w:tab/>
      </w:r>
      <w:r>
        <w:tab/>
      </w:r>
      <w:r>
        <w:tab/>
        <w:t>OAP = 3'b001;</w:t>
      </w:r>
    </w:p>
    <w:p w14:paraId="6670E0EB" w14:textId="77777777" w:rsidR="00402BAD" w:rsidRDefault="00402BAD" w:rsidP="00402BAD">
      <w:r>
        <w:tab/>
      </w:r>
      <w:r>
        <w:tab/>
      </w:r>
      <w:r>
        <w:tab/>
        <w:t>fetch = 0;</w:t>
      </w:r>
    </w:p>
    <w:p w14:paraId="13717AF4" w14:textId="77777777" w:rsidR="00402BAD" w:rsidRDefault="00402BAD" w:rsidP="00402BAD">
      <w:r>
        <w:tab/>
      </w:r>
      <w:r>
        <w:tab/>
        <w:t>end</w:t>
      </w:r>
    </w:p>
    <w:p w14:paraId="0386A57B" w14:textId="77777777" w:rsidR="00402BAD" w:rsidRDefault="00402BAD" w:rsidP="00402BAD">
      <w:r>
        <w:tab/>
      </w:r>
      <w:r>
        <w:tab/>
        <w:t>4'b0011:</w:t>
      </w:r>
    </w:p>
    <w:p w14:paraId="5F87140F" w14:textId="77777777" w:rsidR="00402BAD" w:rsidRDefault="00402BAD" w:rsidP="00402BAD">
      <w:r>
        <w:tab/>
      </w:r>
      <w:r>
        <w:tab/>
        <w:t>begin</w:t>
      </w:r>
    </w:p>
    <w:p w14:paraId="5C195C03" w14:textId="77777777" w:rsidR="00402BAD" w:rsidRDefault="00402BAD" w:rsidP="00402BAD">
      <w:r>
        <w:tab/>
      </w:r>
      <w:r>
        <w:tab/>
      </w:r>
      <w:r>
        <w:tab/>
        <w:t>A_SEL = 2'b10;</w:t>
      </w:r>
    </w:p>
    <w:p w14:paraId="53EBD3C1" w14:textId="77777777" w:rsidR="00402BAD" w:rsidRDefault="00402BAD" w:rsidP="00402BAD">
      <w:r>
        <w:tab/>
      </w:r>
      <w:r>
        <w:tab/>
      </w:r>
      <w:r>
        <w:tab/>
        <w:t>B_SEL = 2'b10;</w:t>
      </w:r>
    </w:p>
    <w:p w14:paraId="192765D6" w14:textId="77777777" w:rsidR="00402BAD" w:rsidRDefault="00402BAD" w:rsidP="00402BAD">
      <w:r>
        <w:tab/>
      </w:r>
      <w:r>
        <w:tab/>
      </w:r>
      <w:r>
        <w:tab/>
        <w:t>D_SEL = 2'b01;</w:t>
      </w:r>
    </w:p>
    <w:p w14:paraId="177A8A9A" w14:textId="77777777" w:rsidR="00402BAD" w:rsidRDefault="00402BAD" w:rsidP="00402BAD">
      <w:r>
        <w:tab/>
      </w:r>
      <w:r>
        <w:tab/>
      </w:r>
      <w:r>
        <w:tab/>
        <w:t>INST_TYPE_MUX_SEL = 1;</w:t>
      </w:r>
    </w:p>
    <w:p w14:paraId="5323F0D7" w14:textId="77777777" w:rsidR="00402BAD" w:rsidRDefault="00402BAD" w:rsidP="00402BAD">
      <w:r>
        <w:tab/>
      </w:r>
      <w:r>
        <w:tab/>
      </w:r>
      <w:r>
        <w:tab/>
        <w:t>LDA = 0;</w:t>
      </w:r>
    </w:p>
    <w:p w14:paraId="24DB391B" w14:textId="77777777" w:rsidR="00402BAD" w:rsidRDefault="00402BAD" w:rsidP="00402BAD">
      <w:r>
        <w:tab/>
      </w:r>
      <w:r>
        <w:tab/>
      </w:r>
      <w:r>
        <w:tab/>
        <w:t>LDQ = 0;</w:t>
      </w:r>
    </w:p>
    <w:p w14:paraId="092A81DA" w14:textId="77777777" w:rsidR="00402BAD" w:rsidRDefault="00402BAD" w:rsidP="00402BAD">
      <w:r>
        <w:tab/>
      </w:r>
      <w:r>
        <w:tab/>
      </w:r>
      <w:r>
        <w:tab/>
        <w:t>MULT_EN = 0; DIV_EN = 0;</w:t>
      </w:r>
    </w:p>
    <w:p w14:paraId="3EC42EC9" w14:textId="77777777" w:rsidR="00402BAD" w:rsidRDefault="00402BAD" w:rsidP="00402BAD">
      <w:r>
        <w:tab/>
      </w:r>
      <w:r>
        <w:tab/>
      </w:r>
      <w:r>
        <w:tab/>
        <w:t>MUL_SEL = 2'b00;</w:t>
      </w:r>
    </w:p>
    <w:p w14:paraId="07439D67" w14:textId="77777777" w:rsidR="00402BAD" w:rsidRDefault="00402BAD" w:rsidP="00402BAD">
      <w:r>
        <w:lastRenderedPageBreak/>
        <w:tab/>
      </w:r>
      <w:r>
        <w:tab/>
      </w:r>
      <w:r>
        <w:tab/>
        <w:t>PC_MUX_SEL = 2'b0;</w:t>
      </w:r>
    </w:p>
    <w:p w14:paraId="47FA3DBA" w14:textId="77777777" w:rsidR="00402BAD" w:rsidRDefault="00402BAD" w:rsidP="00402BAD">
      <w:r>
        <w:tab/>
      </w:r>
      <w:r>
        <w:tab/>
      </w:r>
      <w:r>
        <w:tab/>
        <w:t>PC_EN = 0;</w:t>
      </w:r>
    </w:p>
    <w:p w14:paraId="661EE315" w14:textId="77777777" w:rsidR="00402BAD" w:rsidRDefault="00402BAD" w:rsidP="00402BAD">
      <w:r>
        <w:tab/>
      </w:r>
      <w:r>
        <w:tab/>
      </w:r>
      <w:r>
        <w:tab/>
        <w:t>PLUS1_SEL = 0;</w:t>
      </w:r>
    </w:p>
    <w:p w14:paraId="49FA86A7" w14:textId="77777777" w:rsidR="00402BAD" w:rsidRDefault="00402BAD" w:rsidP="00402BAD">
      <w:r>
        <w:tab/>
      </w:r>
      <w:r>
        <w:tab/>
      </w:r>
      <w:r>
        <w:tab/>
        <w:t>RF_EN = 0;</w:t>
      </w:r>
    </w:p>
    <w:p w14:paraId="2B0C8F55" w14:textId="77777777" w:rsidR="00402BAD" w:rsidRDefault="00402BAD" w:rsidP="00402BAD">
      <w:r>
        <w:tab/>
      </w:r>
      <w:r>
        <w:tab/>
      </w:r>
      <w:r>
        <w:tab/>
        <w:t>OAP = 3'b001;</w:t>
      </w:r>
    </w:p>
    <w:p w14:paraId="1BE3817A" w14:textId="77777777" w:rsidR="00402BAD" w:rsidRDefault="00402BAD" w:rsidP="00402BAD">
      <w:r>
        <w:tab/>
      </w:r>
      <w:r>
        <w:tab/>
      </w:r>
      <w:r>
        <w:tab/>
        <w:t>fetch = 0;</w:t>
      </w:r>
    </w:p>
    <w:p w14:paraId="01EAF7BF" w14:textId="77777777" w:rsidR="00402BAD" w:rsidRDefault="00402BAD" w:rsidP="00402BAD">
      <w:r>
        <w:tab/>
      </w:r>
      <w:r>
        <w:tab/>
        <w:t>end</w:t>
      </w:r>
    </w:p>
    <w:p w14:paraId="2E2F065F" w14:textId="77777777" w:rsidR="00402BAD" w:rsidRDefault="00402BAD" w:rsidP="00402BAD">
      <w:r>
        <w:tab/>
      </w:r>
      <w:r>
        <w:tab/>
        <w:t>4'b0100:</w:t>
      </w:r>
    </w:p>
    <w:p w14:paraId="5D1435E4" w14:textId="77777777" w:rsidR="00402BAD" w:rsidRDefault="00402BAD" w:rsidP="00402BAD">
      <w:r>
        <w:tab/>
      </w:r>
      <w:r>
        <w:tab/>
        <w:t>begin</w:t>
      </w:r>
    </w:p>
    <w:p w14:paraId="6B645254" w14:textId="77777777" w:rsidR="00402BAD" w:rsidRDefault="00402BAD" w:rsidP="00402BAD">
      <w:r>
        <w:tab/>
      </w:r>
      <w:r>
        <w:tab/>
      </w:r>
      <w:proofErr w:type="gramStart"/>
      <w:r>
        <w:t>if(</w:t>
      </w:r>
      <w:proofErr w:type="gramEnd"/>
      <w:r>
        <w:t>Z_FLAG == 1)</w:t>
      </w:r>
    </w:p>
    <w:p w14:paraId="02B74CF1" w14:textId="77777777" w:rsidR="00402BAD" w:rsidRDefault="00402BAD" w:rsidP="00402BAD">
      <w:r>
        <w:tab/>
      </w:r>
      <w:r>
        <w:tab/>
      </w:r>
      <w:r>
        <w:tab/>
        <w:t>begin</w:t>
      </w:r>
    </w:p>
    <w:p w14:paraId="4D0F66BB" w14:textId="77777777" w:rsidR="00402BAD" w:rsidRDefault="00402BAD" w:rsidP="00402BAD">
      <w:r>
        <w:tab/>
      </w:r>
      <w:r>
        <w:tab/>
      </w:r>
      <w:r>
        <w:tab/>
      </w:r>
      <w:r>
        <w:tab/>
      </w:r>
      <w:proofErr w:type="spellStart"/>
      <w:r>
        <w:t>temp_Z</w:t>
      </w:r>
      <w:proofErr w:type="spellEnd"/>
      <w:r>
        <w:t xml:space="preserve"> = Z_FLAG;</w:t>
      </w:r>
    </w:p>
    <w:p w14:paraId="62E50214" w14:textId="77777777" w:rsidR="00402BAD" w:rsidRDefault="00402BAD" w:rsidP="00402BAD">
      <w:r>
        <w:tab/>
      </w:r>
      <w:r>
        <w:tab/>
      </w:r>
      <w:r>
        <w:tab/>
      </w:r>
      <w:r>
        <w:tab/>
        <w:t>A_SEL = 2'b01;</w:t>
      </w:r>
    </w:p>
    <w:p w14:paraId="068DAA90" w14:textId="77777777" w:rsidR="00402BAD" w:rsidRDefault="00402BAD" w:rsidP="00402BAD">
      <w:r>
        <w:tab/>
      </w:r>
      <w:r>
        <w:tab/>
      </w:r>
      <w:r>
        <w:tab/>
      </w:r>
      <w:r>
        <w:tab/>
        <w:t>B_SEL = 2'b11;</w:t>
      </w:r>
    </w:p>
    <w:p w14:paraId="03D4FC01" w14:textId="77777777" w:rsidR="00402BAD" w:rsidRDefault="00402BAD" w:rsidP="00402BAD">
      <w:r>
        <w:tab/>
      </w:r>
      <w:r>
        <w:tab/>
      </w:r>
      <w:r>
        <w:tab/>
      </w:r>
      <w:r>
        <w:tab/>
        <w:t>D_SEL = 2'b01;</w:t>
      </w:r>
    </w:p>
    <w:p w14:paraId="1CD473DA" w14:textId="77777777" w:rsidR="00402BAD" w:rsidRDefault="00402BAD" w:rsidP="00402BAD">
      <w:r>
        <w:tab/>
      </w:r>
      <w:r>
        <w:tab/>
      </w:r>
      <w:r>
        <w:tab/>
      </w:r>
      <w:r>
        <w:tab/>
        <w:t>INST_TYPE_MUX_SEL = 0;</w:t>
      </w:r>
    </w:p>
    <w:p w14:paraId="1D6D4299" w14:textId="77777777" w:rsidR="00402BAD" w:rsidRDefault="00402BAD" w:rsidP="00402BAD">
      <w:r>
        <w:tab/>
      </w:r>
      <w:r>
        <w:tab/>
      </w:r>
      <w:r>
        <w:tab/>
      </w:r>
      <w:r>
        <w:tab/>
        <w:t>LDA = 1;</w:t>
      </w:r>
    </w:p>
    <w:p w14:paraId="03A0973E" w14:textId="77777777" w:rsidR="00402BAD" w:rsidRDefault="00402BAD" w:rsidP="00402BAD">
      <w:r>
        <w:tab/>
      </w:r>
      <w:r>
        <w:tab/>
      </w:r>
      <w:r>
        <w:tab/>
      </w:r>
      <w:r>
        <w:tab/>
        <w:t>LDQ = 0;</w:t>
      </w:r>
    </w:p>
    <w:p w14:paraId="42D6C6B8" w14:textId="77777777" w:rsidR="00402BAD" w:rsidRDefault="00402BAD" w:rsidP="00402BAD">
      <w:r>
        <w:tab/>
      </w:r>
      <w:r>
        <w:tab/>
      </w:r>
      <w:r>
        <w:tab/>
      </w:r>
      <w:r>
        <w:tab/>
        <w:t>MULT_EN = 0; DIV_EN = 0;</w:t>
      </w:r>
    </w:p>
    <w:p w14:paraId="4492463A" w14:textId="77777777" w:rsidR="00402BAD" w:rsidRDefault="00402BAD" w:rsidP="00402BAD">
      <w:r>
        <w:tab/>
      </w:r>
      <w:r>
        <w:tab/>
      </w:r>
      <w:r>
        <w:tab/>
      </w:r>
      <w:r>
        <w:tab/>
        <w:t>MUL_SEL = 2'b00;</w:t>
      </w:r>
    </w:p>
    <w:p w14:paraId="3A9D008D" w14:textId="77777777" w:rsidR="00402BAD" w:rsidRDefault="00402BAD" w:rsidP="00402BAD">
      <w:r>
        <w:tab/>
      </w:r>
      <w:r>
        <w:tab/>
      </w:r>
      <w:r>
        <w:tab/>
      </w:r>
      <w:r>
        <w:tab/>
        <w:t>PC_MUX_SEL = 2'b10;</w:t>
      </w:r>
    </w:p>
    <w:p w14:paraId="342B0720" w14:textId="77777777" w:rsidR="00402BAD" w:rsidRDefault="00402BAD" w:rsidP="00402BAD">
      <w:r>
        <w:tab/>
      </w:r>
      <w:r>
        <w:tab/>
      </w:r>
      <w:r>
        <w:tab/>
      </w:r>
      <w:r>
        <w:tab/>
        <w:t xml:space="preserve">PC_EN = </w:t>
      </w:r>
      <w:proofErr w:type="gramStart"/>
      <w:r>
        <w:t>0 ;</w:t>
      </w:r>
      <w:proofErr w:type="gramEnd"/>
    </w:p>
    <w:p w14:paraId="71BD31A9" w14:textId="77777777" w:rsidR="00402BAD" w:rsidRDefault="00402BAD" w:rsidP="00402BAD">
      <w:r>
        <w:tab/>
      </w:r>
      <w:r>
        <w:tab/>
      </w:r>
      <w:r>
        <w:tab/>
      </w:r>
      <w:r>
        <w:tab/>
        <w:t>PLUS1_SEL = 0;</w:t>
      </w:r>
    </w:p>
    <w:p w14:paraId="022714D6" w14:textId="77777777" w:rsidR="00402BAD" w:rsidRDefault="00402BAD" w:rsidP="00402BAD">
      <w:r>
        <w:tab/>
      </w:r>
      <w:r>
        <w:tab/>
      </w:r>
      <w:r>
        <w:tab/>
      </w:r>
      <w:r>
        <w:tab/>
        <w:t>RF_EN = 0;</w:t>
      </w:r>
    </w:p>
    <w:p w14:paraId="305713B6" w14:textId="77777777" w:rsidR="00402BAD" w:rsidRDefault="00402BAD" w:rsidP="00402BAD">
      <w:r>
        <w:tab/>
      </w:r>
      <w:r>
        <w:tab/>
      </w:r>
      <w:r>
        <w:tab/>
      </w:r>
      <w:r>
        <w:tab/>
        <w:t>OAP = 3'b000;</w:t>
      </w:r>
    </w:p>
    <w:p w14:paraId="179BE8EA" w14:textId="77777777" w:rsidR="00402BAD" w:rsidRDefault="00402BAD" w:rsidP="00402BAD">
      <w:r>
        <w:tab/>
      </w:r>
      <w:r>
        <w:tab/>
      </w:r>
      <w:r>
        <w:tab/>
      </w:r>
      <w:r>
        <w:tab/>
        <w:t>fetch = 0;</w:t>
      </w:r>
    </w:p>
    <w:p w14:paraId="5343218A" w14:textId="77777777" w:rsidR="00402BAD" w:rsidRDefault="00402BAD" w:rsidP="00402BAD">
      <w:r>
        <w:tab/>
      </w:r>
      <w:r>
        <w:tab/>
      </w:r>
      <w:r>
        <w:tab/>
        <w:t>end</w:t>
      </w:r>
    </w:p>
    <w:p w14:paraId="516A7E61" w14:textId="77777777" w:rsidR="00402BAD" w:rsidRDefault="00402BAD" w:rsidP="00402BAD">
      <w:r>
        <w:lastRenderedPageBreak/>
        <w:tab/>
      </w:r>
      <w:r>
        <w:tab/>
      </w:r>
      <w:proofErr w:type="gramStart"/>
      <w:r>
        <w:t>if(</w:t>
      </w:r>
      <w:proofErr w:type="gramEnd"/>
      <w:r>
        <w:t>Z_FLAG == 0)</w:t>
      </w:r>
    </w:p>
    <w:p w14:paraId="7D7F2182" w14:textId="77777777" w:rsidR="00402BAD" w:rsidRDefault="00402BAD" w:rsidP="00402BAD">
      <w:r>
        <w:tab/>
      </w:r>
      <w:r>
        <w:tab/>
      </w:r>
      <w:r>
        <w:tab/>
        <w:t>begin</w:t>
      </w:r>
    </w:p>
    <w:p w14:paraId="11356301" w14:textId="77777777" w:rsidR="00402BAD" w:rsidRDefault="00402BAD" w:rsidP="00402BAD">
      <w:r>
        <w:tab/>
      </w:r>
      <w:r>
        <w:tab/>
      </w:r>
      <w:r>
        <w:tab/>
      </w:r>
      <w:r>
        <w:tab/>
      </w:r>
      <w:proofErr w:type="spellStart"/>
      <w:r>
        <w:t>temp_Z</w:t>
      </w:r>
      <w:proofErr w:type="spellEnd"/>
      <w:r>
        <w:t xml:space="preserve"> = Z_FLAG;</w:t>
      </w:r>
    </w:p>
    <w:p w14:paraId="4823CAB2" w14:textId="77777777" w:rsidR="00402BAD" w:rsidRDefault="00402BAD" w:rsidP="00402BAD">
      <w:r>
        <w:tab/>
      </w:r>
      <w:r>
        <w:tab/>
      </w:r>
      <w:r>
        <w:tab/>
      </w:r>
      <w:r>
        <w:tab/>
        <w:t>A_SEL = 2'b01;</w:t>
      </w:r>
    </w:p>
    <w:p w14:paraId="2023E462" w14:textId="77777777" w:rsidR="00402BAD" w:rsidRDefault="00402BAD" w:rsidP="00402BAD">
      <w:r>
        <w:tab/>
      </w:r>
      <w:r>
        <w:tab/>
      </w:r>
      <w:r>
        <w:tab/>
      </w:r>
      <w:r>
        <w:tab/>
        <w:t>B_SEL = 2'b11;</w:t>
      </w:r>
    </w:p>
    <w:p w14:paraId="1BFD55A7" w14:textId="77777777" w:rsidR="00402BAD" w:rsidRDefault="00402BAD" w:rsidP="00402BAD">
      <w:r>
        <w:tab/>
      </w:r>
      <w:r>
        <w:tab/>
      </w:r>
      <w:r>
        <w:tab/>
      </w:r>
      <w:r>
        <w:tab/>
        <w:t>D_SEL = 2'b01;</w:t>
      </w:r>
    </w:p>
    <w:p w14:paraId="60CB972C" w14:textId="77777777" w:rsidR="00402BAD" w:rsidRDefault="00402BAD" w:rsidP="00402BAD">
      <w:r>
        <w:tab/>
      </w:r>
      <w:r>
        <w:tab/>
      </w:r>
      <w:r>
        <w:tab/>
      </w:r>
      <w:r>
        <w:tab/>
        <w:t>INST_TYPE_MUX_SEL = 0;</w:t>
      </w:r>
    </w:p>
    <w:p w14:paraId="7D7352F7" w14:textId="77777777" w:rsidR="00402BAD" w:rsidRDefault="00402BAD" w:rsidP="00402BAD">
      <w:r>
        <w:tab/>
      </w:r>
      <w:r>
        <w:tab/>
      </w:r>
      <w:r>
        <w:tab/>
      </w:r>
      <w:r>
        <w:tab/>
        <w:t>LDA = 1;</w:t>
      </w:r>
    </w:p>
    <w:p w14:paraId="4C42C1B8" w14:textId="77777777" w:rsidR="00402BAD" w:rsidRDefault="00402BAD" w:rsidP="00402BAD">
      <w:r>
        <w:tab/>
      </w:r>
      <w:r>
        <w:tab/>
      </w:r>
      <w:r>
        <w:tab/>
      </w:r>
      <w:r>
        <w:tab/>
        <w:t>LDQ = 0;</w:t>
      </w:r>
    </w:p>
    <w:p w14:paraId="380E9094" w14:textId="77777777" w:rsidR="00402BAD" w:rsidRDefault="00402BAD" w:rsidP="00402BAD">
      <w:r>
        <w:tab/>
      </w:r>
      <w:r>
        <w:tab/>
      </w:r>
      <w:r>
        <w:tab/>
      </w:r>
      <w:r>
        <w:tab/>
        <w:t>MULT_EN = 0; DIV_EN = 0;</w:t>
      </w:r>
    </w:p>
    <w:p w14:paraId="21CD445A" w14:textId="77777777" w:rsidR="00402BAD" w:rsidRDefault="00402BAD" w:rsidP="00402BAD">
      <w:r>
        <w:tab/>
      </w:r>
      <w:r>
        <w:tab/>
      </w:r>
      <w:r>
        <w:tab/>
      </w:r>
      <w:r>
        <w:tab/>
        <w:t>MUL_SEL = 2'b00;</w:t>
      </w:r>
    </w:p>
    <w:p w14:paraId="5AC3E837" w14:textId="77777777" w:rsidR="00402BAD" w:rsidRDefault="00402BAD" w:rsidP="00402BAD">
      <w:r>
        <w:tab/>
      </w:r>
      <w:r>
        <w:tab/>
      </w:r>
      <w:r>
        <w:tab/>
      </w:r>
      <w:r>
        <w:tab/>
        <w:t>PC_MUX_SEL = 2'b00;</w:t>
      </w:r>
    </w:p>
    <w:p w14:paraId="28B076AD" w14:textId="77777777" w:rsidR="00402BAD" w:rsidRDefault="00402BAD" w:rsidP="00402BAD">
      <w:r>
        <w:tab/>
      </w:r>
      <w:r>
        <w:tab/>
      </w:r>
      <w:r>
        <w:tab/>
      </w:r>
      <w:r>
        <w:tab/>
        <w:t>PLUS1_SEL = 0;</w:t>
      </w:r>
    </w:p>
    <w:p w14:paraId="14C58585" w14:textId="77777777" w:rsidR="00402BAD" w:rsidRDefault="00402BAD" w:rsidP="00402BAD">
      <w:r>
        <w:tab/>
      </w:r>
      <w:r>
        <w:tab/>
      </w:r>
      <w:r>
        <w:tab/>
      </w:r>
      <w:r>
        <w:tab/>
        <w:t>RF_EN = 0;</w:t>
      </w:r>
    </w:p>
    <w:p w14:paraId="789FFB68" w14:textId="77777777" w:rsidR="00402BAD" w:rsidRDefault="00402BAD" w:rsidP="00402BAD">
      <w:r>
        <w:tab/>
      </w:r>
      <w:r>
        <w:tab/>
      </w:r>
      <w:r>
        <w:tab/>
      </w:r>
      <w:r>
        <w:tab/>
        <w:t>OAP = 3'b000;</w:t>
      </w:r>
    </w:p>
    <w:p w14:paraId="2C7CB88C" w14:textId="77777777" w:rsidR="00402BAD" w:rsidRDefault="00402BAD" w:rsidP="00402BAD">
      <w:r>
        <w:tab/>
      </w:r>
      <w:r>
        <w:tab/>
      </w:r>
      <w:r>
        <w:tab/>
      </w:r>
      <w:r>
        <w:tab/>
        <w:t>fetch = 0;</w:t>
      </w:r>
    </w:p>
    <w:p w14:paraId="47C09EC3" w14:textId="77777777" w:rsidR="00402BAD" w:rsidRDefault="00402BAD" w:rsidP="00402BAD">
      <w:r>
        <w:tab/>
      </w:r>
      <w:r>
        <w:tab/>
      </w:r>
      <w:r>
        <w:tab/>
        <w:t>end</w:t>
      </w:r>
    </w:p>
    <w:p w14:paraId="439778C1" w14:textId="77777777" w:rsidR="00402BAD" w:rsidRDefault="00402BAD" w:rsidP="00402BAD">
      <w:r>
        <w:tab/>
      </w:r>
      <w:r>
        <w:tab/>
        <w:t>end</w:t>
      </w:r>
    </w:p>
    <w:p w14:paraId="25005CC1" w14:textId="77777777" w:rsidR="00402BAD" w:rsidRDefault="00402BAD" w:rsidP="00402BAD">
      <w:r>
        <w:tab/>
      </w:r>
      <w:r>
        <w:tab/>
        <w:t>4'b0101:</w:t>
      </w:r>
    </w:p>
    <w:p w14:paraId="19F32D62" w14:textId="77777777" w:rsidR="00402BAD" w:rsidRDefault="00402BAD" w:rsidP="00402BAD">
      <w:r>
        <w:tab/>
      </w:r>
      <w:r>
        <w:tab/>
        <w:t>begin</w:t>
      </w:r>
    </w:p>
    <w:p w14:paraId="2120D734" w14:textId="77777777" w:rsidR="00402BAD" w:rsidRDefault="00402BAD" w:rsidP="00402BAD">
      <w:r>
        <w:tab/>
      </w:r>
      <w:r>
        <w:tab/>
      </w:r>
      <w:proofErr w:type="gramStart"/>
      <w:r>
        <w:t>if(</w:t>
      </w:r>
      <w:proofErr w:type="spellStart"/>
      <w:proofErr w:type="gramEnd"/>
      <w:r>
        <w:t>temp_Z</w:t>
      </w:r>
      <w:proofErr w:type="spellEnd"/>
      <w:r>
        <w:t xml:space="preserve"> == 1)</w:t>
      </w:r>
    </w:p>
    <w:p w14:paraId="03ECAE20" w14:textId="77777777" w:rsidR="00402BAD" w:rsidRDefault="00402BAD" w:rsidP="00402BAD">
      <w:r>
        <w:tab/>
      </w:r>
      <w:r>
        <w:tab/>
      </w:r>
      <w:r>
        <w:tab/>
        <w:t>begin</w:t>
      </w:r>
    </w:p>
    <w:p w14:paraId="29E0B900" w14:textId="77777777" w:rsidR="00402BAD" w:rsidRDefault="00402BAD" w:rsidP="00402BAD">
      <w:r>
        <w:tab/>
      </w:r>
      <w:r>
        <w:tab/>
      </w:r>
      <w:r>
        <w:tab/>
      </w:r>
      <w:r>
        <w:tab/>
        <w:t>A_SEL = 2'b10;</w:t>
      </w:r>
    </w:p>
    <w:p w14:paraId="2D25F165" w14:textId="77777777" w:rsidR="00402BAD" w:rsidRDefault="00402BAD" w:rsidP="00402BAD">
      <w:r>
        <w:tab/>
      </w:r>
      <w:r>
        <w:tab/>
      </w:r>
      <w:r>
        <w:tab/>
      </w:r>
      <w:r>
        <w:tab/>
        <w:t>B_SEL = 2'b11;</w:t>
      </w:r>
    </w:p>
    <w:p w14:paraId="23AA729B" w14:textId="77777777" w:rsidR="00402BAD" w:rsidRDefault="00402BAD" w:rsidP="00402BAD">
      <w:r>
        <w:tab/>
      </w:r>
      <w:r>
        <w:tab/>
      </w:r>
      <w:r>
        <w:tab/>
      </w:r>
      <w:r>
        <w:tab/>
        <w:t>D_SEL = 2'b01;</w:t>
      </w:r>
    </w:p>
    <w:p w14:paraId="5CFB5FA6" w14:textId="77777777" w:rsidR="00402BAD" w:rsidRDefault="00402BAD" w:rsidP="00402BAD">
      <w:r>
        <w:tab/>
      </w:r>
      <w:r>
        <w:tab/>
      </w:r>
      <w:r>
        <w:tab/>
      </w:r>
      <w:r>
        <w:tab/>
        <w:t>INST_TYPE_MUX_SEL = 0;</w:t>
      </w:r>
    </w:p>
    <w:p w14:paraId="32915E1D" w14:textId="77777777" w:rsidR="00402BAD" w:rsidRDefault="00402BAD" w:rsidP="00402BAD">
      <w:r>
        <w:tab/>
      </w:r>
      <w:r>
        <w:tab/>
      </w:r>
      <w:r>
        <w:tab/>
      </w:r>
      <w:r>
        <w:tab/>
        <w:t>LDA = 0;</w:t>
      </w:r>
    </w:p>
    <w:p w14:paraId="0DD44D37" w14:textId="77777777" w:rsidR="00402BAD" w:rsidRDefault="00402BAD" w:rsidP="00402BAD">
      <w:r>
        <w:lastRenderedPageBreak/>
        <w:tab/>
      </w:r>
      <w:r>
        <w:tab/>
      </w:r>
      <w:r>
        <w:tab/>
      </w:r>
      <w:r>
        <w:tab/>
        <w:t>LDQ = 0;</w:t>
      </w:r>
    </w:p>
    <w:p w14:paraId="24A2DFD2" w14:textId="77777777" w:rsidR="00402BAD" w:rsidRDefault="00402BAD" w:rsidP="00402BAD">
      <w:r>
        <w:tab/>
      </w:r>
      <w:r>
        <w:tab/>
      </w:r>
      <w:r>
        <w:tab/>
      </w:r>
      <w:r>
        <w:tab/>
        <w:t>MULT_EN = 0; DIV_EN = 0;</w:t>
      </w:r>
    </w:p>
    <w:p w14:paraId="17712E8B" w14:textId="77777777" w:rsidR="00402BAD" w:rsidRDefault="00402BAD" w:rsidP="00402BAD">
      <w:r>
        <w:tab/>
      </w:r>
      <w:r>
        <w:tab/>
      </w:r>
      <w:r>
        <w:tab/>
      </w:r>
      <w:r>
        <w:tab/>
        <w:t>MUL_SEL = 2'b00;</w:t>
      </w:r>
    </w:p>
    <w:p w14:paraId="6C134743" w14:textId="77777777" w:rsidR="00402BAD" w:rsidRDefault="00402BAD" w:rsidP="00402BAD">
      <w:r>
        <w:tab/>
      </w:r>
      <w:r>
        <w:tab/>
      </w:r>
      <w:r>
        <w:tab/>
      </w:r>
      <w:r>
        <w:tab/>
        <w:t>PC_MUX_SEL = 2'b10;</w:t>
      </w:r>
    </w:p>
    <w:p w14:paraId="3AA1BB18" w14:textId="77777777" w:rsidR="00402BAD" w:rsidRDefault="00402BAD" w:rsidP="00402BAD">
      <w:r>
        <w:tab/>
      </w:r>
      <w:r>
        <w:tab/>
      </w:r>
      <w:r>
        <w:tab/>
      </w:r>
      <w:r>
        <w:tab/>
        <w:t>PC_EN = 1;</w:t>
      </w:r>
    </w:p>
    <w:p w14:paraId="699354F8" w14:textId="77777777" w:rsidR="00402BAD" w:rsidRDefault="00402BAD" w:rsidP="00402BAD">
      <w:r>
        <w:tab/>
      </w:r>
      <w:r>
        <w:tab/>
      </w:r>
      <w:r>
        <w:tab/>
      </w:r>
      <w:r>
        <w:tab/>
        <w:t>PLUS1_SEL = 0;</w:t>
      </w:r>
    </w:p>
    <w:p w14:paraId="542F9259" w14:textId="77777777" w:rsidR="00402BAD" w:rsidRDefault="00402BAD" w:rsidP="00402BAD">
      <w:r>
        <w:tab/>
      </w:r>
      <w:r>
        <w:tab/>
      </w:r>
      <w:r>
        <w:tab/>
      </w:r>
      <w:r>
        <w:tab/>
        <w:t>RF_EN = 0;</w:t>
      </w:r>
    </w:p>
    <w:p w14:paraId="400E3B85" w14:textId="77777777" w:rsidR="00402BAD" w:rsidRDefault="00402BAD" w:rsidP="00402BAD">
      <w:r>
        <w:tab/>
      </w:r>
      <w:r>
        <w:tab/>
      </w:r>
      <w:r>
        <w:tab/>
      </w:r>
      <w:r>
        <w:tab/>
        <w:t>OAP = 3'b000;</w:t>
      </w:r>
    </w:p>
    <w:p w14:paraId="7D0E3953" w14:textId="77777777" w:rsidR="00402BAD" w:rsidRDefault="00402BAD" w:rsidP="00402BAD">
      <w:r>
        <w:tab/>
      </w:r>
      <w:r>
        <w:tab/>
      </w:r>
      <w:r>
        <w:tab/>
      </w:r>
      <w:r>
        <w:tab/>
        <w:t>fetch = 0;</w:t>
      </w:r>
    </w:p>
    <w:p w14:paraId="25BA2774" w14:textId="77777777" w:rsidR="00402BAD" w:rsidRDefault="00402BAD" w:rsidP="00402BAD">
      <w:r>
        <w:tab/>
      </w:r>
      <w:r>
        <w:tab/>
      </w:r>
      <w:r>
        <w:tab/>
        <w:t>end</w:t>
      </w:r>
    </w:p>
    <w:p w14:paraId="7188622E" w14:textId="77777777" w:rsidR="00402BAD" w:rsidRDefault="00402BAD" w:rsidP="00402BAD">
      <w:r>
        <w:tab/>
      </w:r>
      <w:r>
        <w:tab/>
      </w:r>
      <w:proofErr w:type="gramStart"/>
      <w:r>
        <w:t>if(</w:t>
      </w:r>
      <w:proofErr w:type="spellStart"/>
      <w:proofErr w:type="gramEnd"/>
      <w:r>
        <w:t>temp_Z</w:t>
      </w:r>
      <w:proofErr w:type="spellEnd"/>
      <w:r>
        <w:t xml:space="preserve"> == 0)</w:t>
      </w:r>
    </w:p>
    <w:p w14:paraId="182B8523" w14:textId="77777777" w:rsidR="00402BAD" w:rsidRDefault="00402BAD" w:rsidP="00402BAD">
      <w:r>
        <w:tab/>
      </w:r>
      <w:r>
        <w:tab/>
      </w:r>
      <w:r>
        <w:tab/>
        <w:t>begin</w:t>
      </w:r>
    </w:p>
    <w:p w14:paraId="589F3E18" w14:textId="77777777" w:rsidR="00402BAD" w:rsidRDefault="00402BAD" w:rsidP="00402BAD">
      <w:r>
        <w:tab/>
      </w:r>
      <w:r>
        <w:tab/>
      </w:r>
      <w:r>
        <w:tab/>
      </w:r>
      <w:r>
        <w:tab/>
        <w:t>A_SEL = 2'b10;</w:t>
      </w:r>
    </w:p>
    <w:p w14:paraId="701E0944" w14:textId="77777777" w:rsidR="00402BAD" w:rsidRDefault="00402BAD" w:rsidP="00402BAD">
      <w:r>
        <w:tab/>
      </w:r>
      <w:r>
        <w:tab/>
      </w:r>
      <w:r>
        <w:tab/>
      </w:r>
      <w:r>
        <w:tab/>
        <w:t>B_SEL = 2'b11;</w:t>
      </w:r>
    </w:p>
    <w:p w14:paraId="4B565AC8" w14:textId="77777777" w:rsidR="00402BAD" w:rsidRDefault="00402BAD" w:rsidP="00402BAD">
      <w:r>
        <w:tab/>
      </w:r>
      <w:r>
        <w:tab/>
      </w:r>
      <w:r>
        <w:tab/>
      </w:r>
      <w:r>
        <w:tab/>
        <w:t>D_SEL = 2'b01;</w:t>
      </w:r>
    </w:p>
    <w:p w14:paraId="4AE585D8" w14:textId="77777777" w:rsidR="00402BAD" w:rsidRDefault="00402BAD" w:rsidP="00402BAD">
      <w:r>
        <w:tab/>
      </w:r>
      <w:r>
        <w:tab/>
      </w:r>
      <w:r>
        <w:tab/>
      </w:r>
      <w:r>
        <w:tab/>
        <w:t>INST_TYPE_MUX_SEL = 0;</w:t>
      </w:r>
    </w:p>
    <w:p w14:paraId="624C8B7B" w14:textId="77777777" w:rsidR="00402BAD" w:rsidRDefault="00402BAD" w:rsidP="00402BAD">
      <w:r>
        <w:tab/>
      </w:r>
      <w:r>
        <w:tab/>
      </w:r>
      <w:r>
        <w:tab/>
      </w:r>
      <w:r>
        <w:tab/>
        <w:t>LDA = 0;</w:t>
      </w:r>
    </w:p>
    <w:p w14:paraId="2D8FC99F" w14:textId="77777777" w:rsidR="00402BAD" w:rsidRDefault="00402BAD" w:rsidP="00402BAD">
      <w:r>
        <w:tab/>
      </w:r>
      <w:r>
        <w:tab/>
      </w:r>
      <w:r>
        <w:tab/>
      </w:r>
      <w:r>
        <w:tab/>
        <w:t>LDQ = 0;</w:t>
      </w:r>
    </w:p>
    <w:p w14:paraId="0036ADBC" w14:textId="77777777" w:rsidR="00402BAD" w:rsidRDefault="00402BAD" w:rsidP="00402BAD">
      <w:r>
        <w:tab/>
      </w:r>
      <w:r>
        <w:tab/>
      </w:r>
      <w:r>
        <w:tab/>
      </w:r>
      <w:r>
        <w:tab/>
        <w:t>MULT_EN = 0; DIV_EN = 0;</w:t>
      </w:r>
    </w:p>
    <w:p w14:paraId="4CB3B806" w14:textId="77777777" w:rsidR="00402BAD" w:rsidRDefault="00402BAD" w:rsidP="00402BAD">
      <w:r>
        <w:tab/>
      </w:r>
      <w:r>
        <w:tab/>
      </w:r>
      <w:r>
        <w:tab/>
      </w:r>
      <w:r>
        <w:tab/>
        <w:t>MUL_SEL = 2'b00;</w:t>
      </w:r>
    </w:p>
    <w:p w14:paraId="25A796E6" w14:textId="77777777" w:rsidR="00402BAD" w:rsidRDefault="00402BAD" w:rsidP="00402BAD">
      <w:r>
        <w:tab/>
      </w:r>
      <w:r>
        <w:tab/>
      </w:r>
      <w:r>
        <w:tab/>
      </w:r>
      <w:r>
        <w:tab/>
        <w:t>PC_MUX_SEL = 2'b00;</w:t>
      </w:r>
    </w:p>
    <w:p w14:paraId="2954B9D1" w14:textId="77777777" w:rsidR="00402BAD" w:rsidRDefault="00402BAD" w:rsidP="00402BAD">
      <w:r>
        <w:tab/>
      </w:r>
      <w:r>
        <w:tab/>
      </w:r>
      <w:r>
        <w:tab/>
      </w:r>
      <w:r>
        <w:tab/>
        <w:t>PC_EN = 0;</w:t>
      </w:r>
    </w:p>
    <w:p w14:paraId="32694C9C" w14:textId="77777777" w:rsidR="00402BAD" w:rsidRDefault="00402BAD" w:rsidP="00402BAD">
      <w:r>
        <w:tab/>
      </w:r>
      <w:r>
        <w:tab/>
      </w:r>
      <w:r>
        <w:tab/>
      </w:r>
      <w:r>
        <w:tab/>
        <w:t>PLUS1_SEL = 0;</w:t>
      </w:r>
    </w:p>
    <w:p w14:paraId="0CACD3AB" w14:textId="77777777" w:rsidR="00402BAD" w:rsidRDefault="00402BAD" w:rsidP="00402BAD">
      <w:r>
        <w:tab/>
      </w:r>
      <w:r>
        <w:tab/>
      </w:r>
      <w:r>
        <w:tab/>
      </w:r>
      <w:r>
        <w:tab/>
        <w:t>RF_EN = 0;</w:t>
      </w:r>
    </w:p>
    <w:p w14:paraId="5D40F62D" w14:textId="77777777" w:rsidR="00402BAD" w:rsidRDefault="00402BAD" w:rsidP="00402BAD">
      <w:r>
        <w:tab/>
      </w:r>
      <w:r>
        <w:tab/>
      </w:r>
      <w:r>
        <w:tab/>
      </w:r>
      <w:r>
        <w:tab/>
        <w:t>OAP = 3'b000;</w:t>
      </w:r>
    </w:p>
    <w:p w14:paraId="2030F8E3" w14:textId="77777777" w:rsidR="00402BAD" w:rsidRDefault="00402BAD" w:rsidP="00402BAD">
      <w:r>
        <w:tab/>
      </w:r>
      <w:r>
        <w:tab/>
      </w:r>
      <w:r>
        <w:tab/>
      </w:r>
      <w:r>
        <w:tab/>
        <w:t>fetch = 0;</w:t>
      </w:r>
    </w:p>
    <w:p w14:paraId="11C8DC75" w14:textId="77777777" w:rsidR="00402BAD" w:rsidRDefault="00402BAD" w:rsidP="00402BAD">
      <w:r>
        <w:tab/>
      </w:r>
      <w:r>
        <w:tab/>
      </w:r>
      <w:r>
        <w:tab/>
        <w:t>end</w:t>
      </w:r>
    </w:p>
    <w:p w14:paraId="61BE2CA0" w14:textId="77777777" w:rsidR="00402BAD" w:rsidRDefault="00402BAD" w:rsidP="00402BAD">
      <w:r>
        <w:lastRenderedPageBreak/>
        <w:tab/>
      </w:r>
      <w:r>
        <w:tab/>
        <w:t>end</w:t>
      </w:r>
      <w:r>
        <w:tab/>
      </w:r>
    </w:p>
    <w:p w14:paraId="57C2D1D6" w14:textId="77777777" w:rsidR="00402BAD" w:rsidRDefault="00402BAD" w:rsidP="00402BAD">
      <w:r>
        <w:tab/>
      </w:r>
      <w:r>
        <w:tab/>
        <w:t>4'b0110:</w:t>
      </w:r>
    </w:p>
    <w:p w14:paraId="67F8E52B" w14:textId="77777777" w:rsidR="00402BAD" w:rsidRDefault="00402BAD" w:rsidP="00402BAD">
      <w:r>
        <w:tab/>
      </w:r>
      <w:r>
        <w:tab/>
        <w:t>begin</w:t>
      </w:r>
    </w:p>
    <w:p w14:paraId="527C8813" w14:textId="77777777" w:rsidR="00402BAD" w:rsidRDefault="00402BAD" w:rsidP="00402BAD">
      <w:r>
        <w:tab/>
      </w:r>
      <w:r>
        <w:tab/>
      </w:r>
      <w:r>
        <w:tab/>
        <w:t>A_SEL = 2'b10;</w:t>
      </w:r>
    </w:p>
    <w:p w14:paraId="0E7D187F" w14:textId="77777777" w:rsidR="00402BAD" w:rsidRDefault="00402BAD" w:rsidP="00402BAD">
      <w:r>
        <w:tab/>
      </w:r>
      <w:r>
        <w:tab/>
      </w:r>
      <w:r>
        <w:tab/>
        <w:t>B_SEL = 2'b11;</w:t>
      </w:r>
    </w:p>
    <w:p w14:paraId="70218093" w14:textId="77777777" w:rsidR="00402BAD" w:rsidRDefault="00402BAD" w:rsidP="00402BAD">
      <w:r>
        <w:tab/>
      </w:r>
      <w:r>
        <w:tab/>
      </w:r>
      <w:r>
        <w:tab/>
        <w:t>D_SEL = 2'b01;</w:t>
      </w:r>
    </w:p>
    <w:p w14:paraId="504E6955" w14:textId="77777777" w:rsidR="00402BAD" w:rsidRDefault="00402BAD" w:rsidP="00402BAD">
      <w:r>
        <w:tab/>
      </w:r>
      <w:r>
        <w:tab/>
      </w:r>
      <w:r>
        <w:tab/>
        <w:t>INST_TYPE_MUX_SEL = 0;</w:t>
      </w:r>
    </w:p>
    <w:p w14:paraId="6B2BCB4D" w14:textId="77777777" w:rsidR="00402BAD" w:rsidRDefault="00402BAD" w:rsidP="00402BAD">
      <w:r>
        <w:tab/>
      </w:r>
      <w:r>
        <w:tab/>
      </w:r>
      <w:r>
        <w:tab/>
        <w:t>LDA = 0;</w:t>
      </w:r>
    </w:p>
    <w:p w14:paraId="0A23389F" w14:textId="77777777" w:rsidR="00402BAD" w:rsidRDefault="00402BAD" w:rsidP="00402BAD">
      <w:r>
        <w:tab/>
      </w:r>
      <w:r>
        <w:tab/>
      </w:r>
      <w:r>
        <w:tab/>
        <w:t>LDQ = 0;</w:t>
      </w:r>
    </w:p>
    <w:p w14:paraId="043FD1C1" w14:textId="77777777" w:rsidR="00402BAD" w:rsidRDefault="00402BAD" w:rsidP="00402BAD">
      <w:r>
        <w:tab/>
      </w:r>
      <w:r>
        <w:tab/>
      </w:r>
      <w:r>
        <w:tab/>
        <w:t>MULT_EN = 0; DIV_EN = 0;</w:t>
      </w:r>
    </w:p>
    <w:p w14:paraId="1F5E901D" w14:textId="77777777" w:rsidR="00402BAD" w:rsidRDefault="00402BAD" w:rsidP="00402BAD">
      <w:r>
        <w:tab/>
      </w:r>
      <w:r>
        <w:tab/>
      </w:r>
      <w:r>
        <w:tab/>
        <w:t>MUL_SEL = 2'b00;</w:t>
      </w:r>
    </w:p>
    <w:p w14:paraId="09CB6874" w14:textId="77777777" w:rsidR="00402BAD" w:rsidRDefault="00402BAD" w:rsidP="00402BAD">
      <w:r>
        <w:tab/>
      </w:r>
      <w:r>
        <w:tab/>
      </w:r>
      <w:r>
        <w:tab/>
        <w:t>PC_MUX_SEL = 2'b00;</w:t>
      </w:r>
    </w:p>
    <w:p w14:paraId="5B72DB4B" w14:textId="77777777" w:rsidR="00402BAD" w:rsidRDefault="00402BAD" w:rsidP="00402BAD">
      <w:r>
        <w:tab/>
      </w:r>
      <w:r>
        <w:tab/>
      </w:r>
      <w:r>
        <w:tab/>
        <w:t>PC_EN = 0;</w:t>
      </w:r>
    </w:p>
    <w:p w14:paraId="6053AC14" w14:textId="77777777" w:rsidR="00402BAD" w:rsidRDefault="00402BAD" w:rsidP="00402BAD">
      <w:r>
        <w:tab/>
      </w:r>
      <w:r>
        <w:tab/>
      </w:r>
      <w:r>
        <w:tab/>
        <w:t>PLUS1_SEL = 0;</w:t>
      </w:r>
    </w:p>
    <w:p w14:paraId="04FD6152" w14:textId="77777777" w:rsidR="00402BAD" w:rsidRDefault="00402BAD" w:rsidP="00402BAD">
      <w:r>
        <w:tab/>
      </w:r>
      <w:r>
        <w:tab/>
      </w:r>
      <w:r>
        <w:tab/>
        <w:t>RF_EN = 0;</w:t>
      </w:r>
    </w:p>
    <w:p w14:paraId="078B4967" w14:textId="77777777" w:rsidR="00402BAD" w:rsidRDefault="00402BAD" w:rsidP="00402BAD">
      <w:r>
        <w:tab/>
      </w:r>
      <w:r>
        <w:tab/>
      </w:r>
      <w:r>
        <w:tab/>
        <w:t>OAP = 3'b000;</w:t>
      </w:r>
    </w:p>
    <w:p w14:paraId="058BBA41" w14:textId="77777777" w:rsidR="00402BAD" w:rsidRDefault="00402BAD" w:rsidP="00402BAD">
      <w:r>
        <w:tab/>
      </w:r>
      <w:r>
        <w:tab/>
      </w:r>
      <w:r>
        <w:tab/>
        <w:t>fetch = 1;</w:t>
      </w:r>
    </w:p>
    <w:p w14:paraId="5C750E2D" w14:textId="77777777" w:rsidR="00402BAD" w:rsidRDefault="00402BAD" w:rsidP="00402BAD">
      <w:r>
        <w:tab/>
      </w:r>
      <w:r>
        <w:tab/>
      </w:r>
      <w:r>
        <w:tab/>
        <w:t>available = 0;</w:t>
      </w:r>
    </w:p>
    <w:p w14:paraId="11ADC7E4" w14:textId="77777777" w:rsidR="00402BAD" w:rsidRDefault="00402BAD" w:rsidP="00402BAD">
      <w:r>
        <w:tab/>
      </w:r>
      <w:r>
        <w:tab/>
        <w:t>end</w:t>
      </w:r>
    </w:p>
    <w:p w14:paraId="52DA2CC0" w14:textId="77777777" w:rsidR="00402BAD" w:rsidRDefault="00402BAD" w:rsidP="00402BAD">
      <w:r>
        <w:tab/>
      </w:r>
      <w:r>
        <w:tab/>
        <w:t xml:space="preserve">default: </w:t>
      </w:r>
    </w:p>
    <w:p w14:paraId="16F3A110" w14:textId="77777777" w:rsidR="00402BAD" w:rsidRDefault="00402BAD" w:rsidP="00402BAD">
      <w:r>
        <w:tab/>
      </w:r>
      <w:r>
        <w:tab/>
      </w:r>
      <w:r>
        <w:tab/>
        <w:t>begin</w:t>
      </w:r>
    </w:p>
    <w:p w14:paraId="1B769817" w14:textId="77777777" w:rsidR="00402BAD" w:rsidRDefault="00402BAD" w:rsidP="00402BAD">
      <w:r>
        <w:tab/>
      </w:r>
      <w:r>
        <w:tab/>
      </w:r>
      <w:r>
        <w:tab/>
        <w:t>end</w:t>
      </w:r>
      <w:r>
        <w:tab/>
      </w:r>
    </w:p>
    <w:p w14:paraId="2FB56374" w14:textId="77777777" w:rsidR="00402BAD" w:rsidRDefault="00402BAD" w:rsidP="00402BAD">
      <w:r>
        <w:tab/>
      </w:r>
      <w:r>
        <w:tab/>
      </w:r>
      <w:proofErr w:type="spellStart"/>
      <w:r>
        <w:t>endcase</w:t>
      </w:r>
      <w:proofErr w:type="spellEnd"/>
    </w:p>
    <w:p w14:paraId="5CB51C5A" w14:textId="77777777" w:rsidR="00402BAD" w:rsidRDefault="00402BAD" w:rsidP="00402BAD">
      <w:r>
        <w:tab/>
        <w:t>end</w:t>
      </w:r>
    </w:p>
    <w:p w14:paraId="2B0D7FEA" w14:textId="77777777" w:rsidR="00402BAD" w:rsidRDefault="00402BAD" w:rsidP="00402BAD">
      <w:r>
        <w:tab/>
        <w:t>4'b1110: // BRNE</w:t>
      </w:r>
    </w:p>
    <w:p w14:paraId="3FF0F7F8" w14:textId="77777777" w:rsidR="00402BAD" w:rsidRDefault="00402BAD" w:rsidP="00402BAD">
      <w:r>
        <w:tab/>
        <w:t>begin</w:t>
      </w:r>
    </w:p>
    <w:p w14:paraId="1A65B545" w14:textId="77777777" w:rsidR="00402BAD" w:rsidRDefault="00402BAD" w:rsidP="00402BAD">
      <w:r>
        <w:tab/>
      </w:r>
      <w:r>
        <w:tab/>
      </w:r>
      <w:proofErr w:type="gramStart"/>
      <w:r>
        <w:t>case(</w:t>
      </w:r>
      <w:proofErr w:type="gramEnd"/>
      <w:r>
        <w:t>Count)</w:t>
      </w:r>
    </w:p>
    <w:p w14:paraId="4AE7D92E" w14:textId="77777777" w:rsidR="00402BAD" w:rsidRDefault="00402BAD" w:rsidP="00402BAD">
      <w:r>
        <w:lastRenderedPageBreak/>
        <w:tab/>
      </w:r>
      <w:r>
        <w:tab/>
        <w:t>4'b0010:</w:t>
      </w:r>
    </w:p>
    <w:p w14:paraId="3B838DA2" w14:textId="77777777" w:rsidR="00402BAD" w:rsidRDefault="00402BAD" w:rsidP="00402BAD">
      <w:r>
        <w:tab/>
      </w:r>
      <w:r>
        <w:tab/>
        <w:t>begin</w:t>
      </w:r>
    </w:p>
    <w:p w14:paraId="40DD441D" w14:textId="77777777" w:rsidR="00402BAD" w:rsidRDefault="00402BAD" w:rsidP="00402BAD">
      <w:r>
        <w:tab/>
      </w:r>
      <w:r>
        <w:tab/>
      </w:r>
      <w:r>
        <w:tab/>
        <w:t>INST_TYPE_MUX_SEL = 1;</w:t>
      </w:r>
    </w:p>
    <w:p w14:paraId="038AD239" w14:textId="77777777" w:rsidR="00402BAD" w:rsidRDefault="00402BAD" w:rsidP="00402BAD">
      <w:r>
        <w:tab/>
      </w:r>
      <w:r>
        <w:tab/>
      </w:r>
      <w:r>
        <w:tab/>
        <w:t>A_SEL = 2'b10;</w:t>
      </w:r>
    </w:p>
    <w:p w14:paraId="7FAF8555" w14:textId="77777777" w:rsidR="00402BAD" w:rsidRDefault="00402BAD" w:rsidP="00402BAD">
      <w:r>
        <w:tab/>
      </w:r>
      <w:r>
        <w:tab/>
      </w:r>
      <w:r>
        <w:tab/>
        <w:t>B_SEL = 2'b10;</w:t>
      </w:r>
    </w:p>
    <w:p w14:paraId="0B9B09AA" w14:textId="77777777" w:rsidR="00402BAD" w:rsidRDefault="00402BAD" w:rsidP="00402BAD">
      <w:r>
        <w:tab/>
      </w:r>
      <w:r>
        <w:tab/>
      </w:r>
      <w:r>
        <w:tab/>
        <w:t>D_SEL = 2'b01;</w:t>
      </w:r>
    </w:p>
    <w:p w14:paraId="55CE74EE" w14:textId="77777777" w:rsidR="00402BAD" w:rsidRDefault="00402BAD" w:rsidP="00402BAD">
      <w:r>
        <w:tab/>
      </w:r>
      <w:r>
        <w:tab/>
      </w:r>
      <w:r>
        <w:tab/>
        <w:t>LDA = 0;</w:t>
      </w:r>
    </w:p>
    <w:p w14:paraId="6C68B4D0" w14:textId="77777777" w:rsidR="00402BAD" w:rsidRDefault="00402BAD" w:rsidP="00402BAD">
      <w:r>
        <w:tab/>
      </w:r>
      <w:r>
        <w:tab/>
      </w:r>
      <w:r>
        <w:tab/>
        <w:t>LDQ = 0;</w:t>
      </w:r>
    </w:p>
    <w:p w14:paraId="07ED6E0D" w14:textId="77777777" w:rsidR="00402BAD" w:rsidRDefault="00402BAD" w:rsidP="00402BAD">
      <w:r>
        <w:tab/>
      </w:r>
      <w:r>
        <w:tab/>
      </w:r>
      <w:r>
        <w:tab/>
        <w:t>MULT_EN = 0; DIV_EN = 0;</w:t>
      </w:r>
    </w:p>
    <w:p w14:paraId="3AA39E26" w14:textId="77777777" w:rsidR="00402BAD" w:rsidRDefault="00402BAD" w:rsidP="00402BAD">
      <w:r>
        <w:tab/>
      </w:r>
      <w:r>
        <w:tab/>
      </w:r>
      <w:r>
        <w:tab/>
        <w:t>MUL_SEL = 2'b00;</w:t>
      </w:r>
    </w:p>
    <w:p w14:paraId="31F6DED7" w14:textId="77777777" w:rsidR="00402BAD" w:rsidRDefault="00402BAD" w:rsidP="00402BAD">
      <w:r>
        <w:tab/>
      </w:r>
      <w:r>
        <w:tab/>
      </w:r>
      <w:r>
        <w:tab/>
        <w:t>PC_MUX_SEL = 2'b0;</w:t>
      </w:r>
    </w:p>
    <w:p w14:paraId="66CF9912" w14:textId="77777777" w:rsidR="00402BAD" w:rsidRDefault="00402BAD" w:rsidP="00402BAD">
      <w:r>
        <w:tab/>
      </w:r>
      <w:r>
        <w:tab/>
      </w:r>
      <w:r>
        <w:tab/>
        <w:t>PLUS1_SEL = 0;</w:t>
      </w:r>
    </w:p>
    <w:p w14:paraId="453045DE" w14:textId="77777777" w:rsidR="00402BAD" w:rsidRDefault="00402BAD" w:rsidP="00402BAD">
      <w:r>
        <w:tab/>
      </w:r>
      <w:r>
        <w:tab/>
      </w:r>
      <w:r>
        <w:tab/>
        <w:t>RF_EN = 0;</w:t>
      </w:r>
    </w:p>
    <w:p w14:paraId="67F538ED" w14:textId="77777777" w:rsidR="00402BAD" w:rsidRDefault="00402BAD" w:rsidP="00402BAD">
      <w:r>
        <w:tab/>
      </w:r>
      <w:r>
        <w:tab/>
      </w:r>
      <w:r>
        <w:tab/>
        <w:t>OAP = 3'b001;</w:t>
      </w:r>
    </w:p>
    <w:p w14:paraId="4595CFC9" w14:textId="77777777" w:rsidR="00402BAD" w:rsidRDefault="00402BAD" w:rsidP="00402BAD">
      <w:r>
        <w:tab/>
      </w:r>
      <w:r>
        <w:tab/>
      </w:r>
      <w:r>
        <w:tab/>
        <w:t>fetch = 0;</w:t>
      </w:r>
    </w:p>
    <w:p w14:paraId="1F513D3F" w14:textId="77777777" w:rsidR="00402BAD" w:rsidRDefault="00402BAD" w:rsidP="00402BAD">
      <w:r>
        <w:tab/>
      </w:r>
      <w:r>
        <w:tab/>
        <w:t>end</w:t>
      </w:r>
    </w:p>
    <w:p w14:paraId="0AA74A98" w14:textId="77777777" w:rsidR="00402BAD" w:rsidRDefault="00402BAD" w:rsidP="00402BAD">
      <w:r>
        <w:tab/>
      </w:r>
      <w:r>
        <w:tab/>
        <w:t>4'b0011:</w:t>
      </w:r>
    </w:p>
    <w:p w14:paraId="4EE55F3E" w14:textId="77777777" w:rsidR="00402BAD" w:rsidRDefault="00402BAD" w:rsidP="00402BAD">
      <w:r>
        <w:tab/>
      </w:r>
      <w:r>
        <w:tab/>
        <w:t>begin</w:t>
      </w:r>
    </w:p>
    <w:p w14:paraId="5083A5F0" w14:textId="77777777" w:rsidR="00402BAD" w:rsidRDefault="00402BAD" w:rsidP="00402BAD">
      <w:r>
        <w:tab/>
      </w:r>
      <w:r>
        <w:tab/>
      </w:r>
      <w:r>
        <w:tab/>
        <w:t>A_SEL = 2'b10;</w:t>
      </w:r>
    </w:p>
    <w:p w14:paraId="6581CEEA" w14:textId="77777777" w:rsidR="00402BAD" w:rsidRDefault="00402BAD" w:rsidP="00402BAD">
      <w:r>
        <w:tab/>
      </w:r>
      <w:r>
        <w:tab/>
      </w:r>
      <w:r>
        <w:tab/>
        <w:t>B_SEL = 2'b10;</w:t>
      </w:r>
    </w:p>
    <w:p w14:paraId="3FEBC1F9" w14:textId="77777777" w:rsidR="00402BAD" w:rsidRDefault="00402BAD" w:rsidP="00402BAD">
      <w:r>
        <w:tab/>
      </w:r>
      <w:r>
        <w:tab/>
      </w:r>
      <w:r>
        <w:tab/>
        <w:t>D_SEL = 2'b01;</w:t>
      </w:r>
    </w:p>
    <w:p w14:paraId="527D3490" w14:textId="77777777" w:rsidR="00402BAD" w:rsidRDefault="00402BAD" w:rsidP="00402BAD">
      <w:r>
        <w:tab/>
      </w:r>
      <w:r>
        <w:tab/>
      </w:r>
      <w:r>
        <w:tab/>
        <w:t>INST_TYPE_MUX_SEL = 1;</w:t>
      </w:r>
    </w:p>
    <w:p w14:paraId="2856609D" w14:textId="77777777" w:rsidR="00402BAD" w:rsidRDefault="00402BAD" w:rsidP="00402BAD">
      <w:r>
        <w:tab/>
      </w:r>
      <w:r>
        <w:tab/>
      </w:r>
      <w:r>
        <w:tab/>
        <w:t>LDA = 0;</w:t>
      </w:r>
    </w:p>
    <w:p w14:paraId="14C53AE2" w14:textId="77777777" w:rsidR="00402BAD" w:rsidRDefault="00402BAD" w:rsidP="00402BAD">
      <w:r>
        <w:tab/>
      </w:r>
      <w:r>
        <w:tab/>
      </w:r>
      <w:r>
        <w:tab/>
        <w:t>LDQ = 0;</w:t>
      </w:r>
    </w:p>
    <w:p w14:paraId="6D70AD64" w14:textId="77777777" w:rsidR="00402BAD" w:rsidRDefault="00402BAD" w:rsidP="00402BAD">
      <w:r>
        <w:tab/>
      </w:r>
      <w:r>
        <w:tab/>
      </w:r>
      <w:r>
        <w:tab/>
        <w:t>MULT_EN = 0; DIV_EN = 0;</w:t>
      </w:r>
    </w:p>
    <w:p w14:paraId="16B8C580" w14:textId="77777777" w:rsidR="00402BAD" w:rsidRDefault="00402BAD" w:rsidP="00402BAD">
      <w:r>
        <w:tab/>
      </w:r>
      <w:r>
        <w:tab/>
      </w:r>
      <w:r>
        <w:tab/>
        <w:t>MUL_SEL = 2'b00;</w:t>
      </w:r>
    </w:p>
    <w:p w14:paraId="497D6FD4" w14:textId="77777777" w:rsidR="00402BAD" w:rsidRDefault="00402BAD" w:rsidP="00402BAD">
      <w:r>
        <w:tab/>
      </w:r>
      <w:r>
        <w:tab/>
      </w:r>
      <w:r>
        <w:tab/>
        <w:t>PC_MUX_SEL = 2'b0;</w:t>
      </w:r>
    </w:p>
    <w:p w14:paraId="6C37F7EC" w14:textId="77777777" w:rsidR="00402BAD" w:rsidRDefault="00402BAD" w:rsidP="00402BAD">
      <w:r>
        <w:lastRenderedPageBreak/>
        <w:tab/>
      </w:r>
      <w:r>
        <w:tab/>
      </w:r>
      <w:r>
        <w:tab/>
        <w:t>PC_EN = 0;</w:t>
      </w:r>
    </w:p>
    <w:p w14:paraId="3A2F05C1" w14:textId="77777777" w:rsidR="00402BAD" w:rsidRDefault="00402BAD" w:rsidP="00402BAD">
      <w:r>
        <w:tab/>
      </w:r>
      <w:r>
        <w:tab/>
      </w:r>
      <w:r>
        <w:tab/>
        <w:t>PLUS1_SEL = 0;</w:t>
      </w:r>
    </w:p>
    <w:p w14:paraId="38FCA20B" w14:textId="77777777" w:rsidR="00402BAD" w:rsidRDefault="00402BAD" w:rsidP="00402BAD">
      <w:r>
        <w:tab/>
      </w:r>
      <w:r>
        <w:tab/>
      </w:r>
      <w:r>
        <w:tab/>
        <w:t>RF_EN = 0;</w:t>
      </w:r>
    </w:p>
    <w:p w14:paraId="4EE14D2C" w14:textId="77777777" w:rsidR="00402BAD" w:rsidRDefault="00402BAD" w:rsidP="00402BAD">
      <w:r>
        <w:tab/>
      </w:r>
      <w:r>
        <w:tab/>
      </w:r>
      <w:r>
        <w:tab/>
        <w:t>OAP = 3'b001;</w:t>
      </w:r>
    </w:p>
    <w:p w14:paraId="345A6E45" w14:textId="77777777" w:rsidR="00402BAD" w:rsidRDefault="00402BAD" w:rsidP="00402BAD">
      <w:r>
        <w:tab/>
      </w:r>
      <w:r>
        <w:tab/>
      </w:r>
      <w:r>
        <w:tab/>
        <w:t>fetch = 0;</w:t>
      </w:r>
    </w:p>
    <w:p w14:paraId="0C452C61" w14:textId="77777777" w:rsidR="00402BAD" w:rsidRDefault="00402BAD" w:rsidP="00402BAD">
      <w:r>
        <w:tab/>
      </w:r>
      <w:r>
        <w:tab/>
        <w:t>end</w:t>
      </w:r>
    </w:p>
    <w:p w14:paraId="54C43A83" w14:textId="77777777" w:rsidR="00402BAD" w:rsidRDefault="00402BAD" w:rsidP="00402BAD">
      <w:r>
        <w:tab/>
      </w:r>
      <w:r>
        <w:tab/>
        <w:t>4'b0100:</w:t>
      </w:r>
    </w:p>
    <w:p w14:paraId="0705930D" w14:textId="77777777" w:rsidR="00402BAD" w:rsidRDefault="00402BAD" w:rsidP="00402BAD">
      <w:r>
        <w:tab/>
      </w:r>
      <w:r>
        <w:tab/>
        <w:t>begin</w:t>
      </w:r>
    </w:p>
    <w:p w14:paraId="7BE71CEE" w14:textId="77777777" w:rsidR="00402BAD" w:rsidRDefault="00402BAD" w:rsidP="00402BAD">
      <w:r>
        <w:tab/>
      </w:r>
      <w:r>
        <w:tab/>
      </w:r>
      <w:proofErr w:type="gramStart"/>
      <w:r>
        <w:t>if(</w:t>
      </w:r>
      <w:proofErr w:type="gramEnd"/>
      <w:r>
        <w:t>Z_FLAG == 0)</w:t>
      </w:r>
    </w:p>
    <w:p w14:paraId="6C4DD40A" w14:textId="77777777" w:rsidR="00402BAD" w:rsidRDefault="00402BAD" w:rsidP="00402BAD">
      <w:r>
        <w:tab/>
      </w:r>
      <w:r>
        <w:tab/>
      </w:r>
      <w:r>
        <w:tab/>
        <w:t>begin</w:t>
      </w:r>
    </w:p>
    <w:p w14:paraId="00CC6DF6" w14:textId="77777777" w:rsidR="00402BAD" w:rsidRDefault="00402BAD" w:rsidP="00402BAD">
      <w:r>
        <w:tab/>
      </w:r>
      <w:r>
        <w:tab/>
      </w:r>
      <w:r>
        <w:tab/>
      </w:r>
      <w:r>
        <w:tab/>
      </w:r>
      <w:proofErr w:type="spellStart"/>
      <w:r>
        <w:t>temp_Z</w:t>
      </w:r>
      <w:proofErr w:type="spellEnd"/>
      <w:r>
        <w:t xml:space="preserve"> = Z_FLAG;</w:t>
      </w:r>
    </w:p>
    <w:p w14:paraId="3DA32041" w14:textId="77777777" w:rsidR="00402BAD" w:rsidRDefault="00402BAD" w:rsidP="00402BAD">
      <w:r>
        <w:tab/>
      </w:r>
      <w:r>
        <w:tab/>
      </w:r>
      <w:r>
        <w:tab/>
      </w:r>
      <w:r>
        <w:tab/>
        <w:t>A_SEL = 2'b01;</w:t>
      </w:r>
    </w:p>
    <w:p w14:paraId="361925B2" w14:textId="77777777" w:rsidR="00402BAD" w:rsidRDefault="00402BAD" w:rsidP="00402BAD">
      <w:r>
        <w:tab/>
      </w:r>
      <w:r>
        <w:tab/>
      </w:r>
      <w:r>
        <w:tab/>
      </w:r>
      <w:r>
        <w:tab/>
        <w:t>B_SEL = 2'b11;</w:t>
      </w:r>
    </w:p>
    <w:p w14:paraId="7DC7F8EC" w14:textId="77777777" w:rsidR="00402BAD" w:rsidRDefault="00402BAD" w:rsidP="00402BAD">
      <w:r>
        <w:tab/>
      </w:r>
      <w:r>
        <w:tab/>
      </w:r>
      <w:r>
        <w:tab/>
      </w:r>
      <w:r>
        <w:tab/>
        <w:t>D_SEL = 2'b01;</w:t>
      </w:r>
    </w:p>
    <w:p w14:paraId="7BA57F13" w14:textId="77777777" w:rsidR="00402BAD" w:rsidRDefault="00402BAD" w:rsidP="00402BAD">
      <w:r>
        <w:tab/>
      </w:r>
      <w:r>
        <w:tab/>
      </w:r>
      <w:r>
        <w:tab/>
      </w:r>
      <w:r>
        <w:tab/>
        <w:t>INST_TYPE_MUX_SEL = 0;</w:t>
      </w:r>
    </w:p>
    <w:p w14:paraId="1708FA29" w14:textId="77777777" w:rsidR="00402BAD" w:rsidRDefault="00402BAD" w:rsidP="00402BAD">
      <w:r>
        <w:tab/>
      </w:r>
      <w:r>
        <w:tab/>
      </w:r>
      <w:r>
        <w:tab/>
      </w:r>
      <w:r>
        <w:tab/>
        <w:t>LDA = 1;</w:t>
      </w:r>
    </w:p>
    <w:p w14:paraId="4E71ACEB" w14:textId="77777777" w:rsidR="00402BAD" w:rsidRDefault="00402BAD" w:rsidP="00402BAD">
      <w:r>
        <w:tab/>
      </w:r>
      <w:r>
        <w:tab/>
      </w:r>
      <w:r>
        <w:tab/>
      </w:r>
      <w:r>
        <w:tab/>
        <w:t>LDQ = 0;</w:t>
      </w:r>
    </w:p>
    <w:p w14:paraId="7A038BC9" w14:textId="77777777" w:rsidR="00402BAD" w:rsidRDefault="00402BAD" w:rsidP="00402BAD">
      <w:r>
        <w:tab/>
      </w:r>
      <w:r>
        <w:tab/>
      </w:r>
      <w:r>
        <w:tab/>
      </w:r>
      <w:r>
        <w:tab/>
        <w:t>MULT_EN = 0; DIV_EN = 0;</w:t>
      </w:r>
    </w:p>
    <w:p w14:paraId="751684BE" w14:textId="77777777" w:rsidR="00402BAD" w:rsidRDefault="00402BAD" w:rsidP="00402BAD">
      <w:r>
        <w:tab/>
      </w:r>
      <w:r>
        <w:tab/>
      </w:r>
      <w:r>
        <w:tab/>
      </w:r>
      <w:r>
        <w:tab/>
        <w:t>MUL_SEL = 2'b00;</w:t>
      </w:r>
    </w:p>
    <w:p w14:paraId="7BEF6E6C" w14:textId="77777777" w:rsidR="00402BAD" w:rsidRDefault="00402BAD" w:rsidP="00402BAD">
      <w:r>
        <w:tab/>
      </w:r>
      <w:r>
        <w:tab/>
      </w:r>
      <w:r>
        <w:tab/>
      </w:r>
      <w:r>
        <w:tab/>
        <w:t>PC_MUX_SEL = 2'b10;</w:t>
      </w:r>
    </w:p>
    <w:p w14:paraId="2B6C19C0" w14:textId="77777777" w:rsidR="00402BAD" w:rsidRDefault="00402BAD" w:rsidP="00402BAD">
      <w:r>
        <w:tab/>
      </w:r>
      <w:r>
        <w:tab/>
      </w:r>
      <w:r>
        <w:tab/>
      </w:r>
      <w:r>
        <w:tab/>
        <w:t xml:space="preserve">PC_EN = </w:t>
      </w:r>
      <w:proofErr w:type="gramStart"/>
      <w:r>
        <w:t>0 ;</w:t>
      </w:r>
      <w:proofErr w:type="gramEnd"/>
    </w:p>
    <w:p w14:paraId="6D249F9B" w14:textId="77777777" w:rsidR="00402BAD" w:rsidRDefault="00402BAD" w:rsidP="00402BAD">
      <w:r>
        <w:tab/>
      </w:r>
      <w:r>
        <w:tab/>
      </w:r>
      <w:r>
        <w:tab/>
      </w:r>
      <w:r>
        <w:tab/>
        <w:t>PLUS1_SEL = 0;</w:t>
      </w:r>
    </w:p>
    <w:p w14:paraId="310BFABD" w14:textId="77777777" w:rsidR="00402BAD" w:rsidRDefault="00402BAD" w:rsidP="00402BAD">
      <w:r>
        <w:tab/>
      </w:r>
      <w:r>
        <w:tab/>
      </w:r>
      <w:r>
        <w:tab/>
      </w:r>
      <w:r>
        <w:tab/>
        <w:t>RF_EN = 0;</w:t>
      </w:r>
    </w:p>
    <w:p w14:paraId="339F0133" w14:textId="77777777" w:rsidR="00402BAD" w:rsidRDefault="00402BAD" w:rsidP="00402BAD">
      <w:r>
        <w:tab/>
      </w:r>
      <w:r>
        <w:tab/>
      </w:r>
      <w:r>
        <w:tab/>
      </w:r>
      <w:r>
        <w:tab/>
        <w:t>OAP = 3'b000;</w:t>
      </w:r>
    </w:p>
    <w:p w14:paraId="75FDC183" w14:textId="77777777" w:rsidR="00402BAD" w:rsidRDefault="00402BAD" w:rsidP="00402BAD">
      <w:r>
        <w:tab/>
      </w:r>
      <w:r>
        <w:tab/>
      </w:r>
      <w:r>
        <w:tab/>
      </w:r>
      <w:r>
        <w:tab/>
        <w:t>fetch = 0;</w:t>
      </w:r>
    </w:p>
    <w:p w14:paraId="22F5C371" w14:textId="77777777" w:rsidR="00402BAD" w:rsidRDefault="00402BAD" w:rsidP="00402BAD">
      <w:r>
        <w:tab/>
      </w:r>
      <w:r>
        <w:tab/>
      </w:r>
      <w:r>
        <w:tab/>
        <w:t>end</w:t>
      </w:r>
    </w:p>
    <w:p w14:paraId="49577B79" w14:textId="77777777" w:rsidR="00402BAD" w:rsidRDefault="00402BAD" w:rsidP="00402BAD">
      <w:r>
        <w:tab/>
      </w:r>
      <w:r>
        <w:tab/>
      </w:r>
      <w:proofErr w:type="gramStart"/>
      <w:r>
        <w:t>if(</w:t>
      </w:r>
      <w:proofErr w:type="gramEnd"/>
      <w:r>
        <w:t>Z_FLAG == 1)</w:t>
      </w:r>
    </w:p>
    <w:p w14:paraId="3C28BE5A" w14:textId="77777777" w:rsidR="00402BAD" w:rsidRDefault="00402BAD" w:rsidP="00402BAD">
      <w:r>
        <w:lastRenderedPageBreak/>
        <w:tab/>
      </w:r>
      <w:r>
        <w:tab/>
      </w:r>
      <w:r>
        <w:tab/>
        <w:t>begin</w:t>
      </w:r>
    </w:p>
    <w:p w14:paraId="021B6408" w14:textId="77777777" w:rsidR="00402BAD" w:rsidRDefault="00402BAD" w:rsidP="00402BAD">
      <w:r>
        <w:tab/>
      </w:r>
      <w:r>
        <w:tab/>
      </w:r>
      <w:r>
        <w:tab/>
      </w:r>
      <w:r>
        <w:tab/>
      </w:r>
      <w:proofErr w:type="spellStart"/>
      <w:r>
        <w:t>temp_Z</w:t>
      </w:r>
      <w:proofErr w:type="spellEnd"/>
      <w:r>
        <w:t xml:space="preserve"> = Z_FLAG;</w:t>
      </w:r>
    </w:p>
    <w:p w14:paraId="6FD93882" w14:textId="77777777" w:rsidR="00402BAD" w:rsidRDefault="00402BAD" w:rsidP="00402BAD">
      <w:r>
        <w:tab/>
      </w:r>
      <w:r>
        <w:tab/>
      </w:r>
      <w:r>
        <w:tab/>
      </w:r>
      <w:r>
        <w:tab/>
        <w:t>A_SEL = 2'b01;</w:t>
      </w:r>
    </w:p>
    <w:p w14:paraId="7B59B681" w14:textId="77777777" w:rsidR="00402BAD" w:rsidRDefault="00402BAD" w:rsidP="00402BAD">
      <w:r>
        <w:tab/>
      </w:r>
      <w:r>
        <w:tab/>
      </w:r>
      <w:r>
        <w:tab/>
      </w:r>
      <w:r>
        <w:tab/>
        <w:t>B_SEL = 2'b11;</w:t>
      </w:r>
    </w:p>
    <w:p w14:paraId="3BBB7D8E" w14:textId="77777777" w:rsidR="00402BAD" w:rsidRDefault="00402BAD" w:rsidP="00402BAD">
      <w:r>
        <w:tab/>
      </w:r>
      <w:r>
        <w:tab/>
      </w:r>
      <w:r>
        <w:tab/>
      </w:r>
      <w:r>
        <w:tab/>
        <w:t>D_SEL = 2'b01;</w:t>
      </w:r>
    </w:p>
    <w:p w14:paraId="22CC92D2" w14:textId="77777777" w:rsidR="00402BAD" w:rsidRDefault="00402BAD" w:rsidP="00402BAD">
      <w:r>
        <w:tab/>
      </w:r>
      <w:r>
        <w:tab/>
      </w:r>
      <w:r>
        <w:tab/>
      </w:r>
      <w:r>
        <w:tab/>
        <w:t>INST_TYPE_MUX_SEL = 0;</w:t>
      </w:r>
    </w:p>
    <w:p w14:paraId="1D293ACA" w14:textId="77777777" w:rsidR="00402BAD" w:rsidRDefault="00402BAD" w:rsidP="00402BAD">
      <w:r>
        <w:tab/>
      </w:r>
      <w:r>
        <w:tab/>
      </w:r>
      <w:r>
        <w:tab/>
      </w:r>
      <w:r>
        <w:tab/>
        <w:t>LDA = 1;</w:t>
      </w:r>
    </w:p>
    <w:p w14:paraId="51C10936" w14:textId="77777777" w:rsidR="00402BAD" w:rsidRDefault="00402BAD" w:rsidP="00402BAD">
      <w:r>
        <w:tab/>
      </w:r>
      <w:r>
        <w:tab/>
      </w:r>
      <w:r>
        <w:tab/>
      </w:r>
      <w:r>
        <w:tab/>
        <w:t>LDQ = 0;</w:t>
      </w:r>
    </w:p>
    <w:p w14:paraId="758B2E70" w14:textId="77777777" w:rsidR="00402BAD" w:rsidRDefault="00402BAD" w:rsidP="00402BAD">
      <w:r>
        <w:tab/>
      </w:r>
      <w:r>
        <w:tab/>
      </w:r>
      <w:r>
        <w:tab/>
      </w:r>
      <w:r>
        <w:tab/>
        <w:t>MULT_EN = 0; DIV_EN = 0;</w:t>
      </w:r>
    </w:p>
    <w:p w14:paraId="77816603" w14:textId="77777777" w:rsidR="00402BAD" w:rsidRDefault="00402BAD" w:rsidP="00402BAD">
      <w:r>
        <w:tab/>
      </w:r>
      <w:r>
        <w:tab/>
      </w:r>
      <w:r>
        <w:tab/>
      </w:r>
      <w:r>
        <w:tab/>
        <w:t>MUL_SEL = 2'b00;</w:t>
      </w:r>
    </w:p>
    <w:p w14:paraId="3A336D83" w14:textId="77777777" w:rsidR="00402BAD" w:rsidRDefault="00402BAD" w:rsidP="00402BAD">
      <w:r>
        <w:tab/>
      </w:r>
      <w:r>
        <w:tab/>
      </w:r>
      <w:r>
        <w:tab/>
      </w:r>
      <w:r>
        <w:tab/>
        <w:t>PC_MUX_SEL = 2'b00;</w:t>
      </w:r>
    </w:p>
    <w:p w14:paraId="61FD0E22" w14:textId="77777777" w:rsidR="00402BAD" w:rsidRDefault="00402BAD" w:rsidP="00402BAD">
      <w:r>
        <w:tab/>
      </w:r>
      <w:r>
        <w:tab/>
      </w:r>
      <w:r>
        <w:tab/>
      </w:r>
      <w:r>
        <w:tab/>
        <w:t>PLUS1_SEL = 0;</w:t>
      </w:r>
    </w:p>
    <w:p w14:paraId="44141C7F" w14:textId="77777777" w:rsidR="00402BAD" w:rsidRDefault="00402BAD" w:rsidP="00402BAD">
      <w:r>
        <w:tab/>
      </w:r>
      <w:r>
        <w:tab/>
      </w:r>
      <w:r>
        <w:tab/>
      </w:r>
      <w:r>
        <w:tab/>
        <w:t>RF_EN = 0;</w:t>
      </w:r>
    </w:p>
    <w:p w14:paraId="52960E6D" w14:textId="77777777" w:rsidR="00402BAD" w:rsidRDefault="00402BAD" w:rsidP="00402BAD">
      <w:r>
        <w:tab/>
      </w:r>
      <w:r>
        <w:tab/>
      </w:r>
      <w:r>
        <w:tab/>
      </w:r>
      <w:r>
        <w:tab/>
        <w:t>OAP = 3'b000;</w:t>
      </w:r>
    </w:p>
    <w:p w14:paraId="61B440B7" w14:textId="77777777" w:rsidR="00402BAD" w:rsidRDefault="00402BAD" w:rsidP="00402BAD">
      <w:r>
        <w:tab/>
      </w:r>
      <w:r>
        <w:tab/>
      </w:r>
      <w:r>
        <w:tab/>
      </w:r>
      <w:r>
        <w:tab/>
        <w:t>fetch = 0;</w:t>
      </w:r>
    </w:p>
    <w:p w14:paraId="5B239381" w14:textId="77777777" w:rsidR="00402BAD" w:rsidRDefault="00402BAD" w:rsidP="00402BAD">
      <w:r>
        <w:tab/>
      </w:r>
      <w:r>
        <w:tab/>
      </w:r>
      <w:r>
        <w:tab/>
        <w:t>end</w:t>
      </w:r>
    </w:p>
    <w:p w14:paraId="7EDEB2B2" w14:textId="77777777" w:rsidR="00402BAD" w:rsidRDefault="00402BAD" w:rsidP="00402BAD">
      <w:r>
        <w:tab/>
      </w:r>
      <w:r>
        <w:tab/>
        <w:t>end</w:t>
      </w:r>
    </w:p>
    <w:p w14:paraId="407A5A03" w14:textId="77777777" w:rsidR="00402BAD" w:rsidRDefault="00402BAD" w:rsidP="00402BAD">
      <w:r>
        <w:tab/>
      </w:r>
      <w:r>
        <w:tab/>
        <w:t>4'b0101:</w:t>
      </w:r>
    </w:p>
    <w:p w14:paraId="30DC0EF7" w14:textId="77777777" w:rsidR="00402BAD" w:rsidRDefault="00402BAD" w:rsidP="00402BAD">
      <w:r>
        <w:tab/>
      </w:r>
      <w:r>
        <w:tab/>
        <w:t>begin</w:t>
      </w:r>
    </w:p>
    <w:p w14:paraId="0536E676" w14:textId="77777777" w:rsidR="00402BAD" w:rsidRDefault="00402BAD" w:rsidP="00402BAD">
      <w:r>
        <w:tab/>
      </w:r>
      <w:r>
        <w:tab/>
      </w:r>
      <w:proofErr w:type="gramStart"/>
      <w:r>
        <w:t>if(</w:t>
      </w:r>
      <w:proofErr w:type="spellStart"/>
      <w:proofErr w:type="gramEnd"/>
      <w:r>
        <w:t>temp_Z</w:t>
      </w:r>
      <w:proofErr w:type="spellEnd"/>
      <w:r>
        <w:t xml:space="preserve"> == 0)</w:t>
      </w:r>
    </w:p>
    <w:p w14:paraId="2633F058" w14:textId="77777777" w:rsidR="00402BAD" w:rsidRDefault="00402BAD" w:rsidP="00402BAD">
      <w:r>
        <w:tab/>
      </w:r>
      <w:r>
        <w:tab/>
      </w:r>
      <w:r>
        <w:tab/>
        <w:t>begin</w:t>
      </w:r>
    </w:p>
    <w:p w14:paraId="319831A4" w14:textId="77777777" w:rsidR="00402BAD" w:rsidRDefault="00402BAD" w:rsidP="00402BAD">
      <w:r>
        <w:tab/>
      </w:r>
      <w:r>
        <w:tab/>
      </w:r>
      <w:r>
        <w:tab/>
      </w:r>
      <w:r>
        <w:tab/>
        <w:t>A_SEL = 2'b10;</w:t>
      </w:r>
    </w:p>
    <w:p w14:paraId="36B539F8" w14:textId="77777777" w:rsidR="00402BAD" w:rsidRDefault="00402BAD" w:rsidP="00402BAD">
      <w:r>
        <w:tab/>
      </w:r>
      <w:r>
        <w:tab/>
      </w:r>
      <w:r>
        <w:tab/>
      </w:r>
      <w:r>
        <w:tab/>
        <w:t>B_SEL = 2'b11;</w:t>
      </w:r>
    </w:p>
    <w:p w14:paraId="617DAD51" w14:textId="77777777" w:rsidR="00402BAD" w:rsidRDefault="00402BAD" w:rsidP="00402BAD">
      <w:r>
        <w:tab/>
      </w:r>
      <w:r>
        <w:tab/>
      </w:r>
      <w:r>
        <w:tab/>
      </w:r>
      <w:r>
        <w:tab/>
        <w:t>D_SEL = 2'b01;</w:t>
      </w:r>
    </w:p>
    <w:p w14:paraId="2D6EEE8B" w14:textId="77777777" w:rsidR="00402BAD" w:rsidRDefault="00402BAD" w:rsidP="00402BAD">
      <w:r>
        <w:tab/>
      </w:r>
      <w:r>
        <w:tab/>
      </w:r>
      <w:r>
        <w:tab/>
      </w:r>
      <w:r>
        <w:tab/>
        <w:t>INST_TYPE_MUX_SEL = 0;</w:t>
      </w:r>
    </w:p>
    <w:p w14:paraId="13C2167A" w14:textId="77777777" w:rsidR="00402BAD" w:rsidRDefault="00402BAD" w:rsidP="00402BAD">
      <w:r>
        <w:tab/>
      </w:r>
      <w:r>
        <w:tab/>
      </w:r>
      <w:r>
        <w:tab/>
      </w:r>
      <w:r>
        <w:tab/>
        <w:t>LDA = 0;</w:t>
      </w:r>
    </w:p>
    <w:p w14:paraId="17E500D8" w14:textId="77777777" w:rsidR="00402BAD" w:rsidRDefault="00402BAD" w:rsidP="00402BAD">
      <w:r>
        <w:tab/>
      </w:r>
      <w:r>
        <w:tab/>
      </w:r>
      <w:r>
        <w:tab/>
      </w:r>
      <w:r>
        <w:tab/>
        <w:t>LDQ = 0;</w:t>
      </w:r>
    </w:p>
    <w:p w14:paraId="475E0CA0" w14:textId="77777777" w:rsidR="00402BAD" w:rsidRDefault="00402BAD" w:rsidP="00402BAD">
      <w:r>
        <w:lastRenderedPageBreak/>
        <w:tab/>
      </w:r>
      <w:r>
        <w:tab/>
      </w:r>
      <w:r>
        <w:tab/>
      </w:r>
      <w:r>
        <w:tab/>
        <w:t>MULT_EN = 0; DIV_EN = 0;</w:t>
      </w:r>
    </w:p>
    <w:p w14:paraId="7E172BC4" w14:textId="77777777" w:rsidR="00402BAD" w:rsidRDefault="00402BAD" w:rsidP="00402BAD">
      <w:r>
        <w:tab/>
      </w:r>
      <w:r>
        <w:tab/>
      </w:r>
      <w:r>
        <w:tab/>
      </w:r>
      <w:r>
        <w:tab/>
        <w:t>MUL_SEL = 2'b00;</w:t>
      </w:r>
    </w:p>
    <w:p w14:paraId="59F6EFA5" w14:textId="77777777" w:rsidR="00402BAD" w:rsidRDefault="00402BAD" w:rsidP="00402BAD">
      <w:r>
        <w:tab/>
      </w:r>
      <w:r>
        <w:tab/>
      </w:r>
      <w:r>
        <w:tab/>
      </w:r>
      <w:r>
        <w:tab/>
        <w:t>PC_MUX_SEL = 2'b10;</w:t>
      </w:r>
    </w:p>
    <w:p w14:paraId="71546714" w14:textId="77777777" w:rsidR="00402BAD" w:rsidRDefault="00402BAD" w:rsidP="00402BAD">
      <w:r>
        <w:tab/>
      </w:r>
      <w:r>
        <w:tab/>
      </w:r>
      <w:r>
        <w:tab/>
      </w:r>
      <w:r>
        <w:tab/>
        <w:t>PC_EN = 1;</w:t>
      </w:r>
    </w:p>
    <w:p w14:paraId="4E0357CF" w14:textId="77777777" w:rsidR="00402BAD" w:rsidRDefault="00402BAD" w:rsidP="00402BAD">
      <w:r>
        <w:tab/>
      </w:r>
      <w:r>
        <w:tab/>
      </w:r>
      <w:r>
        <w:tab/>
      </w:r>
      <w:r>
        <w:tab/>
        <w:t>PLUS1_SEL = 0;</w:t>
      </w:r>
    </w:p>
    <w:p w14:paraId="714C8F9D" w14:textId="77777777" w:rsidR="00402BAD" w:rsidRDefault="00402BAD" w:rsidP="00402BAD">
      <w:r>
        <w:tab/>
      </w:r>
      <w:r>
        <w:tab/>
      </w:r>
      <w:r>
        <w:tab/>
      </w:r>
      <w:r>
        <w:tab/>
        <w:t>RF_EN = 0;</w:t>
      </w:r>
    </w:p>
    <w:p w14:paraId="212E7E10" w14:textId="77777777" w:rsidR="00402BAD" w:rsidRDefault="00402BAD" w:rsidP="00402BAD">
      <w:r>
        <w:tab/>
      </w:r>
      <w:r>
        <w:tab/>
      </w:r>
      <w:r>
        <w:tab/>
      </w:r>
      <w:r>
        <w:tab/>
        <w:t>OAP = 3'b000;</w:t>
      </w:r>
    </w:p>
    <w:p w14:paraId="0FA6E164" w14:textId="77777777" w:rsidR="00402BAD" w:rsidRDefault="00402BAD" w:rsidP="00402BAD">
      <w:r>
        <w:tab/>
      </w:r>
      <w:r>
        <w:tab/>
      </w:r>
      <w:r>
        <w:tab/>
      </w:r>
      <w:r>
        <w:tab/>
        <w:t>fetch = 0;</w:t>
      </w:r>
    </w:p>
    <w:p w14:paraId="102167F0" w14:textId="77777777" w:rsidR="00402BAD" w:rsidRDefault="00402BAD" w:rsidP="00402BAD">
      <w:r>
        <w:tab/>
      </w:r>
      <w:r>
        <w:tab/>
      </w:r>
      <w:r>
        <w:tab/>
        <w:t>end</w:t>
      </w:r>
    </w:p>
    <w:p w14:paraId="6C9D14E9" w14:textId="77777777" w:rsidR="00402BAD" w:rsidRDefault="00402BAD" w:rsidP="00402BAD">
      <w:r>
        <w:tab/>
      </w:r>
      <w:r>
        <w:tab/>
      </w:r>
      <w:proofErr w:type="gramStart"/>
      <w:r>
        <w:t>if(</w:t>
      </w:r>
      <w:proofErr w:type="spellStart"/>
      <w:proofErr w:type="gramEnd"/>
      <w:r>
        <w:t>temp_Z</w:t>
      </w:r>
      <w:proofErr w:type="spellEnd"/>
      <w:r>
        <w:t xml:space="preserve"> == 1)</w:t>
      </w:r>
    </w:p>
    <w:p w14:paraId="61382DB9" w14:textId="77777777" w:rsidR="00402BAD" w:rsidRDefault="00402BAD" w:rsidP="00402BAD">
      <w:r>
        <w:tab/>
      </w:r>
      <w:r>
        <w:tab/>
      </w:r>
      <w:r>
        <w:tab/>
        <w:t>begin</w:t>
      </w:r>
    </w:p>
    <w:p w14:paraId="433EEE72" w14:textId="77777777" w:rsidR="00402BAD" w:rsidRDefault="00402BAD" w:rsidP="00402BAD">
      <w:r>
        <w:tab/>
      </w:r>
      <w:r>
        <w:tab/>
      </w:r>
      <w:r>
        <w:tab/>
      </w:r>
      <w:r>
        <w:tab/>
        <w:t>A_SEL = 2'b10;</w:t>
      </w:r>
    </w:p>
    <w:p w14:paraId="604E55E4" w14:textId="77777777" w:rsidR="00402BAD" w:rsidRDefault="00402BAD" w:rsidP="00402BAD">
      <w:r>
        <w:tab/>
      </w:r>
      <w:r>
        <w:tab/>
      </w:r>
      <w:r>
        <w:tab/>
      </w:r>
      <w:r>
        <w:tab/>
        <w:t>B_SEL = 2'b11;</w:t>
      </w:r>
    </w:p>
    <w:p w14:paraId="3841FACC" w14:textId="77777777" w:rsidR="00402BAD" w:rsidRDefault="00402BAD" w:rsidP="00402BAD">
      <w:r>
        <w:tab/>
      </w:r>
      <w:r>
        <w:tab/>
      </w:r>
      <w:r>
        <w:tab/>
      </w:r>
      <w:r>
        <w:tab/>
        <w:t>D_SEL = 2'b01;</w:t>
      </w:r>
    </w:p>
    <w:p w14:paraId="563F3E52" w14:textId="77777777" w:rsidR="00402BAD" w:rsidRDefault="00402BAD" w:rsidP="00402BAD">
      <w:r>
        <w:tab/>
      </w:r>
      <w:r>
        <w:tab/>
      </w:r>
      <w:r>
        <w:tab/>
      </w:r>
      <w:r>
        <w:tab/>
        <w:t>INST_TYPE_MUX_SEL = 0;</w:t>
      </w:r>
    </w:p>
    <w:p w14:paraId="5346C44D" w14:textId="77777777" w:rsidR="00402BAD" w:rsidRDefault="00402BAD" w:rsidP="00402BAD">
      <w:r>
        <w:tab/>
      </w:r>
      <w:r>
        <w:tab/>
      </w:r>
      <w:r>
        <w:tab/>
      </w:r>
      <w:r>
        <w:tab/>
        <w:t>LDA = 0;</w:t>
      </w:r>
    </w:p>
    <w:p w14:paraId="5CE5A91E" w14:textId="77777777" w:rsidR="00402BAD" w:rsidRDefault="00402BAD" w:rsidP="00402BAD">
      <w:r>
        <w:tab/>
      </w:r>
      <w:r>
        <w:tab/>
      </w:r>
      <w:r>
        <w:tab/>
      </w:r>
      <w:r>
        <w:tab/>
        <w:t>LDQ = 0;</w:t>
      </w:r>
    </w:p>
    <w:p w14:paraId="7195DA5B" w14:textId="77777777" w:rsidR="00402BAD" w:rsidRDefault="00402BAD" w:rsidP="00402BAD">
      <w:r>
        <w:tab/>
      </w:r>
      <w:r>
        <w:tab/>
      </w:r>
      <w:r>
        <w:tab/>
      </w:r>
      <w:r>
        <w:tab/>
        <w:t>MULT_EN = 0; DIV_EN = 0;</w:t>
      </w:r>
    </w:p>
    <w:p w14:paraId="1CE6DBEF" w14:textId="77777777" w:rsidR="00402BAD" w:rsidRDefault="00402BAD" w:rsidP="00402BAD">
      <w:r>
        <w:tab/>
      </w:r>
      <w:r>
        <w:tab/>
      </w:r>
      <w:r>
        <w:tab/>
      </w:r>
      <w:r>
        <w:tab/>
        <w:t>MUL_SEL = 2'b00;</w:t>
      </w:r>
    </w:p>
    <w:p w14:paraId="5F901180" w14:textId="77777777" w:rsidR="00402BAD" w:rsidRDefault="00402BAD" w:rsidP="00402BAD">
      <w:r>
        <w:tab/>
      </w:r>
      <w:r>
        <w:tab/>
      </w:r>
      <w:r>
        <w:tab/>
      </w:r>
      <w:r>
        <w:tab/>
        <w:t>PC_MUX_SEL = 2'b00;</w:t>
      </w:r>
    </w:p>
    <w:p w14:paraId="34FC45C0" w14:textId="77777777" w:rsidR="00402BAD" w:rsidRDefault="00402BAD" w:rsidP="00402BAD">
      <w:r>
        <w:tab/>
      </w:r>
      <w:r>
        <w:tab/>
      </w:r>
      <w:r>
        <w:tab/>
      </w:r>
      <w:r>
        <w:tab/>
        <w:t>PC_EN = 0;</w:t>
      </w:r>
    </w:p>
    <w:p w14:paraId="4D0C9FF4" w14:textId="77777777" w:rsidR="00402BAD" w:rsidRDefault="00402BAD" w:rsidP="00402BAD">
      <w:r>
        <w:tab/>
      </w:r>
      <w:r>
        <w:tab/>
      </w:r>
      <w:r>
        <w:tab/>
      </w:r>
      <w:r>
        <w:tab/>
        <w:t>PLUS1_SEL = 0;</w:t>
      </w:r>
    </w:p>
    <w:p w14:paraId="78613F3C" w14:textId="77777777" w:rsidR="00402BAD" w:rsidRDefault="00402BAD" w:rsidP="00402BAD">
      <w:r>
        <w:tab/>
      </w:r>
      <w:r>
        <w:tab/>
      </w:r>
      <w:r>
        <w:tab/>
      </w:r>
      <w:r>
        <w:tab/>
        <w:t>RF_EN = 0;</w:t>
      </w:r>
    </w:p>
    <w:p w14:paraId="45C3DAB5" w14:textId="77777777" w:rsidR="00402BAD" w:rsidRDefault="00402BAD" w:rsidP="00402BAD">
      <w:r>
        <w:tab/>
      </w:r>
      <w:r>
        <w:tab/>
      </w:r>
      <w:r>
        <w:tab/>
      </w:r>
      <w:r>
        <w:tab/>
        <w:t>OAP = 3'b000;</w:t>
      </w:r>
    </w:p>
    <w:p w14:paraId="05AA199D" w14:textId="77777777" w:rsidR="00402BAD" w:rsidRDefault="00402BAD" w:rsidP="00402BAD">
      <w:r>
        <w:tab/>
      </w:r>
      <w:r>
        <w:tab/>
      </w:r>
      <w:r>
        <w:tab/>
      </w:r>
      <w:r>
        <w:tab/>
        <w:t>fetch = 0;</w:t>
      </w:r>
    </w:p>
    <w:p w14:paraId="69A556ED" w14:textId="77777777" w:rsidR="00402BAD" w:rsidRDefault="00402BAD" w:rsidP="00402BAD">
      <w:r>
        <w:tab/>
      </w:r>
      <w:r>
        <w:tab/>
      </w:r>
      <w:r>
        <w:tab/>
        <w:t>end</w:t>
      </w:r>
    </w:p>
    <w:p w14:paraId="0704B976" w14:textId="77777777" w:rsidR="00402BAD" w:rsidRDefault="00402BAD" w:rsidP="00402BAD">
      <w:r>
        <w:tab/>
      </w:r>
      <w:r>
        <w:tab/>
        <w:t>end</w:t>
      </w:r>
      <w:r>
        <w:tab/>
      </w:r>
    </w:p>
    <w:p w14:paraId="5B4BA4E7" w14:textId="77777777" w:rsidR="00402BAD" w:rsidRDefault="00402BAD" w:rsidP="00402BAD">
      <w:r>
        <w:lastRenderedPageBreak/>
        <w:tab/>
      </w:r>
      <w:r>
        <w:tab/>
        <w:t>4'b0110:</w:t>
      </w:r>
    </w:p>
    <w:p w14:paraId="0002253D" w14:textId="77777777" w:rsidR="00402BAD" w:rsidRDefault="00402BAD" w:rsidP="00402BAD">
      <w:r>
        <w:tab/>
      </w:r>
      <w:r>
        <w:tab/>
        <w:t>begin</w:t>
      </w:r>
    </w:p>
    <w:p w14:paraId="6D5B372D" w14:textId="77777777" w:rsidR="00402BAD" w:rsidRDefault="00402BAD" w:rsidP="00402BAD">
      <w:r>
        <w:tab/>
      </w:r>
      <w:r>
        <w:tab/>
      </w:r>
      <w:r>
        <w:tab/>
        <w:t>A_SEL = 2'b10;</w:t>
      </w:r>
    </w:p>
    <w:p w14:paraId="5F60A505" w14:textId="77777777" w:rsidR="00402BAD" w:rsidRDefault="00402BAD" w:rsidP="00402BAD">
      <w:r>
        <w:tab/>
      </w:r>
      <w:r>
        <w:tab/>
      </w:r>
      <w:r>
        <w:tab/>
        <w:t>B_SEL = 2'b11;</w:t>
      </w:r>
    </w:p>
    <w:p w14:paraId="19A79932" w14:textId="77777777" w:rsidR="00402BAD" w:rsidRDefault="00402BAD" w:rsidP="00402BAD">
      <w:r>
        <w:tab/>
      </w:r>
      <w:r>
        <w:tab/>
      </w:r>
      <w:r>
        <w:tab/>
        <w:t>D_SEL = 2'b01;</w:t>
      </w:r>
    </w:p>
    <w:p w14:paraId="4DACC79D" w14:textId="77777777" w:rsidR="00402BAD" w:rsidRDefault="00402BAD" w:rsidP="00402BAD">
      <w:r>
        <w:tab/>
      </w:r>
      <w:r>
        <w:tab/>
      </w:r>
      <w:r>
        <w:tab/>
        <w:t>INST_TYPE_MUX_SEL = 0;</w:t>
      </w:r>
    </w:p>
    <w:p w14:paraId="7872B191" w14:textId="77777777" w:rsidR="00402BAD" w:rsidRDefault="00402BAD" w:rsidP="00402BAD">
      <w:r>
        <w:tab/>
      </w:r>
      <w:r>
        <w:tab/>
      </w:r>
      <w:r>
        <w:tab/>
        <w:t>LDA = 0;</w:t>
      </w:r>
    </w:p>
    <w:p w14:paraId="6312F837" w14:textId="77777777" w:rsidR="00402BAD" w:rsidRDefault="00402BAD" w:rsidP="00402BAD">
      <w:r>
        <w:tab/>
      </w:r>
      <w:r>
        <w:tab/>
      </w:r>
      <w:r>
        <w:tab/>
        <w:t>LDQ = 0;</w:t>
      </w:r>
    </w:p>
    <w:p w14:paraId="69C94F96" w14:textId="77777777" w:rsidR="00402BAD" w:rsidRDefault="00402BAD" w:rsidP="00402BAD">
      <w:r>
        <w:tab/>
      </w:r>
      <w:r>
        <w:tab/>
      </w:r>
      <w:r>
        <w:tab/>
        <w:t>MULT_EN = 0; DIV_EN = 0;</w:t>
      </w:r>
    </w:p>
    <w:p w14:paraId="6AFF2620" w14:textId="77777777" w:rsidR="00402BAD" w:rsidRDefault="00402BAD" w:rsidP="00402BAD">
      <w:r>
        <w:tab/>
      </w:r>
      <w:r>
        <w:tab/>
      </w:r>
      <w:r>
        <w:tab/>
        <w:t>MUL_SEL = 2'b00;</w:t>
      </w:r>
    </w:p>
    <w:p w14:paraId="59668466" w14:textId="77777777" w:rsidR="00402BAD" w:rsidRDefault="00402BAD" w:rsidP="00402BAD">
      <w:r>
        <w:tab/>
      </w:r>
      <w:r>
        <w:tab/>
      </w:r>
      <w:r>
        <w:tab/>
        <w:t>PC_MUX_SEL = 2'b00;</w:t>
      </w:r>
    </w:p>
    <w:p w14:paraId="4CF210C0" w14:textId="77777777" w:rsidR="00402BAD" w:rsidRDefault="00402BAD" w:rsidP="00402BAD">
      <w:r>
        <w:tab/>
      </w:r>
      <w:r>
        <w:tab/>
      </w:r>
      <w:r>
        <w:tab/>
        <w:t>PC_EN = 0;</w:t>
      </w:r>
    </w:p>
    <w:p w14:paraId="7D796B77" w14:textId="77777777" w:rsidR="00402BAD" w:rsidRDefault="00402BAD" w:rsidP="00402BAD">
      <w:r>
        <w:tab/>
      </w:r>
      <w:r>
        <w:tab/>
      </w:r>
      <w:r>
        <w:tab/>
        <w:t>PLUS1_SEL = 0;</w:t>
      </w:r>
    </w:p>
    <w:p w14:paraId="361CACA4" w14:textId="77777777" w:rsidR="00402BAD" w:rsidRDefault="00402BAD" w:rsidP="00402BAD">
      <w:r>
        <w:tab/>
      </w:r>
      <w:r>
        <w:tab/>
      </w:r>
      <w:r>
        <w:tab/>
        <w:t>RF_EN = 0;</w:t>
      </w:r>
    </w:p>
    <w:p w14:paraId="0517E586" w14:textId="77777777" w:rsidR="00402BAD" w:rsidRDefault="00402BAD" w:rsidP="00402BAD">
      <w:r>
        <w:tab/>
      </w:r>
      <w:r>
        <w:tab/>
      </w:r>
      <w:r>
        <w:tab/>
        <w:t>OAP = 3'b000;</w:t>
      </w:r>
    </w:p>
    <w:p w14:paraId="00CD0646" w14:textId="77777777" w:rsidR="00402BAD" w:rsidRDefault="00402BAD" w:rsidP="00402BAD">
      <w:r>
        <w:tab/>
      </w:r>
      <w:r>
        <w:tab/>
      </w:r>
      <w:r>
        <w:tab/>
        <w:t>fetch = 1;</w:t>
      </w:r>
    </w:p>
    <w:p w14:paraId="54764E92" w14:textId="77777777" w:rsidR="00402BAD" w:rsidRDefault="00402BAD" w:rsidP="00402BAD">
      <w:r>
        <w:tab/>
      </w:r>
      <w:r>
        <w:tab/>
      </w:r>
      <w:r>
        <w:tab/>
        <w:t>available = 0;</w:t>
      </w:r>
    </w:p>
    <w:p w14:paraId="59B11825" w14:textId="77777777" w:rsidR="00402BAD" w:rsidRDefault="00402BAD" w:rsidP="00402BAD">
      <w:r>
        <w:tab/>
      </w:r>
      <w:r>
        <w:tab/>
        <w:t>end</w:t>
      </w:r>
    </w:p>
    <w:p w14:paraId="79F83854" w14:textId="77777777" w:rsidR="00402BAD" w:rsidRDefault="00402BAD" w:rsidP="00402BAD">
      <w:r>
        <w:tab/>
      </w:r>
      <w:r>
        <w:tab/>
        <w:t xml:space="preserve">default: </w:t>
      </w:r>
    </w:p>
    <w:p w14:paraId="4295D624" w14:textId="77777777" w:rsidR="00402BAD" w:rsidRDefault="00402BAD" w:rsidP="00402BAD">
      <w:r>
        <w:tab/>
      </w:r>
      <w:r>
        <w:tab/>
      </w:r>
      <w:r>
        <w:tab/>
        <w:t>begin</w:t>
      </w:r>
    </w:p>
    <w:p w14:paraId="09450503" w14:textId="77777777" w:rsidR="00402BAD" w:rsidRDefault="00402BAD" w:rsidP="00402BAD">
      <w:r>
        <w:tab/>
      </w:r>
      <w:r>
        <w:tab/>
      </w:r>
      <w:r>
        <w:tab/>
        <w:t>end</w:t>
      </w:r>
    </w:p>
    <w:p w14:paraId="37DE0714" w14:textId="77777777" w:rsidR="00402BAD" w:rsidRDefault="00402BAD" w:rsidP="00402BAD">
      <w:r>
        <w:tab/>
      </w:r>
      <w:r>
        <w:tab/>
      </w:r>
      <w:proofErr w:type="spellStart"/>
      <w:r>
        <w:t>endcase</w:t>
      </w:r>
      <w:proofErr w:type="spellEnd"/>
    </w:p>
    <w:p w14:paraId="5BC24C93" w14:textId="77777777" w:rsidR="00402BAD" w:rsidRDefault="00402BAD" w:rsidP="00402BAD">
      <w:r>
        <w:tab/>
        <w:t>end</w:t>
      </w:r>
    </w:p>
    <w:p w14:paraId="48009A17" w14:textId="77777777" w:rsidR="00402BAD" w:rsidRDefault="00402BAD" w:rsidP="00402BAD">
      <w:r>
        <w:tab/>
        <w:t>4'b1111: // JUMP</w:t>
      </w:r>
    </w:p>
    <w:p w14:paraId="5A243367" w14:textId="77777777" w:rsidR="00402BAD" w:rsidRDefault="00402BAD" w:rsidP="00402BAD">
      <w:r>
        <w:tab/>
        <w:t>begin</w:t>
      </w:r>
    </w:p>
    <w:p w14:paraId="39D4E876" w14:textId="77777777" w:rsidR="00402BAD" w:rsidRDefault="00402BAD" w:rsidP="00402BAD">
      <w:r>
        <w:tab/>
      </w:r>
      <w:r>
        <w:tab/>
      </w:r>
      <w:proofErr w:type="gramStart"/>
      <w:r>
        <w:t>case(</w:t>
      </w:r>
      <w:proofErr w:type="gramEnd"/>
      <w:r>
        <w:t>Count)</w:t>
      </w:r>
    </w:p>
    <w:p w14:paraId="37E6BBE1" w14:textId="77777777" w:rsidR="00402BAD" w:rsidRDefault="00402BAD" w:rsidP="00402BAD">
      <w:r>
        <w:tab/>
      </w:r>
      <w:r>
        <w:tab/>
        <w:t>4'b0010:</w:t>
      </w:r>
    </w:p>
    <w:p w14:paraId="29C26561" w14:textId="77777777" w:rsidR="00402BAD" w:rsidRDefault="00402BAD" w:rsidP="00402BAD">
      <w:r>
        <w:lastRenderedPageBreak/>
        <w:tab/>
      </w:r>
      <w:r>
        <w:tab/>
        <w:t>begin</w:t>
      </w:r>
    </w:p>
    <w:p w14:paraId="21B80E63" w14:textId="77777777" w:rsidR="00402BAD" w:rsidRDefault="00402BAD" w:rsidP="00402BAD">
      <w:r>
        <w:tab/>
      </w:r>
      <w:r>
        <w:tab/>
      </w:r>
      <w:r>
        <w:tab/>
        <w:t>A_SEL = 2'b10;</w:t>
      </w:r>
    </w:p>
    <w:p w14:paraId="2D0C9EC5" w14:textId="77777777" w:rsidR="00402BAD" w:rsidRDefault="00402BAD" w:rsidP="00402BAD">
      <w:r>
        <w:tab/>
      </w:r>
      <w:r>
        <w:tab/>
      </w:r>
      <w:r>
        <w:tab/>
        <w:t>B_SEL = 2'b11;</w:t>
      </w:r>
    </w:p>
    <w:p w14:paraId="5833A4E3" w14:textId="77777777" w:rsidR="00402BAD" w:rsidRDefault="00402BAD" w:rsidP="00402BAD">
      <w:r>
        <w:tab/>
      </w:r>
      <w:r>
        <w:tab/>
      </w:r>
      <w:r>
        <w:tab/>
        <w:t>D_SEL = 2'b01;</w:t>
      </w:r>
    </w:p>
    <w:p w14:paraId="50497094" w14:textId="77777777" w:rsidR="00402BAD" w:rsidRDefault="00402BAD" w:rsidP="00402BAD">
      <w:r>
        <w:tab/>
      </w:r>
      <w:r>
        <w:tab/>
      </w:r>
      <w:r>
        <w:tab/>
        <w:t>INST_TYPE_MUX_SEL = 0;</w:t>
      </w:r>
    </w:p>
    <w:p w14:paraId="2C70CEFC" w14:textId="77777777" w:rsidR="00402BAD" w:rsidRDefault="00402BAD" w:rsidP="00402BAD">
      <w:r>
        <w:tab/>
      </w:r>
      <w:r>
        <w:tab/>
      </w:r>
      <w:r>
        <w:tab/>
        <w:t>LDA = 0;</w:t>
      </w:r>
    </w:p>
    <w:p w14:paraId="7EC15EA1" w14:textId="77777777" w:rsidR="00402BAD" w:rsidRDefault="00402BAD" w:rsidP="00402BAD">
      <w:r>
        <w:tab/>
      </w:r>
      <w:r>
        <w:tab/>
      </w:r>
      <w:r>
        <w:tab/>
        <w:t>LDQ = 0;</w:t>
      </w:r>
    </w:p>
    <w:p w14:paraId="5B583275" w14:textId="77777777" w:rsidR="00402BAD" w:rsidRDefault="00402BAD" w:rsidP="00402BAD">
      <w:r>
        <w:tab/>
      </w:r>
      <w:r>
        <w:tab/>
      </w:r>
      <w:r>
        <w:tab/>
        <w:t>MULT_EN = 0; DIV_EN = 0;</w:t>
      </w:r>
    </w:p>
    <w:p w14:paraId="6194A8F7" w14:textId="77777777" w:rsidR="00402BAD" w:rsidRDefault="00402BAD" w:rsidP="00402BAD">
      <w:r>
        <w:tab/>
      </w:r>
      <w:r>
        <w:tab/>
      </w:r>
      <w:r>
        <w:tab/>
        <w:t>MUL_SEL = 2'b00;</w:t>
      </w:r>
    </w:p>
    <w:p w14:paraId="1F22EC3E" w14:textId="77777777" w:rsidR="00402BAD" w:rsidRDefault="00402BAD" w:rsidP="00402BAD">
      <w:r>
        <w:tab/>
      </w:r>
      <w:r>
        <w:tab/>
      </w:r>
      <w:r>
        <w:tab/>
        <w:t>PC_MUX_SEL = 2'b01;</w:t>
      </w:r>
    </w:p>
    <w:p w14:paraId="19CDB834" w14:textId="77777777" w:rsidR="00402BAD" w:rsidRDefault="00402BAD" w:rsidP="00402BAD">
      <w:r>
        <w:tab/>
      </w:r>
      <w:r>
        <w:tab/>
      </w:r>
      <w:r>
        <w:tab/>
        <w:t>PC_EN = 0;</w:t>
      </w:r>
    </w:p>
    <w:p w14:paraId="042066C8" w14:textId="77777777" w:rsidR="00402BAD" w:rsidRDefault="00402BAD" w:rsidP="00402BAD">
      <w:r>
        <w:tab/>
      </w:r>
      <w:r>
        <w:tab/>
      </w:r>
      <w:r>
        <w:tab/>
        <w:t>PLUS1_SEL = 0;</w:t>
      </w:r>
    </w:p>
    <w:p w14:paraId="6A13A97F" w14:textId="77777777" w:rsidR="00402BAD" w:rsidRDefault="00402BAD" w:rsidP="00402BAD">
      <w:r>
        <w:tab/>
      </w:r>
      <w:r>
        <w:tab/>
      </w:r>
      <w:r>
        <w:tab/>
        <w:t>RF_EN = 0;</w:t>
      </w:r>
    </w:p>
    <w:p w14:paraId="0F5A58BD" w14:textId="77777777" w:rsidR="00402BAD" w:rsidRDefault="00402BAD" w:rsidP="00402BAD">
      <w:r>
        <w:tab/>
      </w:r>
      <w:r>
        <w:tab/>
      </w:r>
      <w:r>
        <w:tab/>
        <w:t>OAP = 3'b0;</w:t>
      </w:r>
    </w:p>
    <w:p w14:paraId="180AF7D8" w14:textId="77777777" w:rsidR="00402BAD" w:rsidRDefault="00402BAD" w:rsidP="00402BAD">
      <w:r>
        <w:tab/>
      </w:r>
      <w:r>
        <w:tab/>
      </w:r>
      <w:r>
        <w:tab/>
        <w:t>fetch = 0;</w:t>
      </w:r>
    </w:p>
    <w:p w14:paraId="77D2E13F" w14:textId="77777777" w:rsidR="00402BAD" w:rsidRDefault="00402BAD" w:rsidP="00402BAD">
      <w:r>
        <w:tab/>
      </w:r>
      <w:r>
        <w:tab/>
        <w:t>end</w:t>
      </w:r>
    </w:p>
    <w:p w14:paraId="70182E89" w14:textId="77777777" w:rsidR="00402BAD" w:rsidRDefault="00402BAD" w:rsidP="00402BAD">
      <w:r>
        <w:tab/>
      </w:r>
      <w:r>
        <w:tab/>
        <w:t>4'b0011:</w:t>
      </w:r>
    </w:p>
    <w:p w14:paraId="6ABE3953" w14:textId="77777777" w:rsidR="00402BAD" w:rsidRDefault="00402BAD" w:rsidP="00402BAD">
      <w:r>
        <w:tab/>
      </w:r>
      <w:r>
        <w:tab/>
        <w:t>begin</w:t>
      </w:r>
    </w:p>
    <w:p w14:paraId="1EAA1339" w14:textId="77777777" w:rsidR="00402BAD" w:rsidRDefault="00402BAD" w:rsidP="00402BAD">
      <w:r>
        <w:tab/>
      </w:r>
      <w:r>
        <w:tab/>
      </w:r>
      <w:r>
        <w:tab/>
        <w:t>A_SEL = 2'b10;</w:t>
      </w:r>
    </w:p>
    <w:p w14:paraId="7DB04506" w14:textId="77777777" w:rsidR="00402BAD" w:rsidRDefault="00402BAD" w:rsidP="00402BAD">
      <w:r>
        <w:tab/>
      </w:r>
      <w:r>
        <w:tab/>
      </w:r>
      <w:r>
        <w:tab/>
        <w:t>B_SEL = 2'b11;</w:t>
      </w:r>
    </w:p>
    <w:p w14:paraId="6E54F6C8" w14:textId="77777777" w:rsidR="00402BAD" w:rsidRDefault="00402BAD" w:rsidP="00402BAD">
      <w:r>
        <w:tab/>
      </w:r>
      <w:r>
        <w:tab/>
      </w:r>
      <w:r>
        <w:tab/>
        <w:t>D_SEL = 2'b01;</w:t>
      </w:r>
    </w:p>
    <w:p w14:paraId="4C8C3D62" w14:textId="77777777" w:rsidR="00402BAD" w:rsidRDefault="00402BAD" w:rsidP="00402BAD">
      <w:r>
        <w:tab/>
      </w:r>
      <w:r>
        <w:tab/>
      </w:r>
      <w:r>
        <w:tab/>
        <w:t>INST_TYPE_MUX_SEL = 0;</w:t>
      </w:r>
    </w:p>
    <w:p w14:paraId="3B1BB3A4" w14:textId="77777777" w:rsidR="00402BAD" w:rsidRDefault="00402BAD" w:rsidP="00402BAD">
      <w:r>
        <w:tab/>
      </w:r>
      <w:r>
        <w:tab/>
      </w:r>
      <w:r>
        <w:tab/>
        <w:t>LDA = 0;</w:t>
      </w:r>
    </w:p>
    <w:p w14:paraId="30C768A8" w14:textId="77777777" w:rsidR="00402BAD" w:rsidRDefault="00402BAD" w:rsidP="00402BAD">
      <w:r>
        <w:tab/>
      </w:r>
      <w:r>
        <w:tab/>
      </w:r>
      <w:r>
        <w:tab/>
        <w:t>LDQ = 0;</w:t>
      </w:r>
    </w:p>
    <w:p w14:paraId="6D06B2D8" w14:textId="77777777" w:rsidR="00402BAD" w:rsidRDefault="00402BAD" w:rsidP="00402BAD">
      <w:r>
        <w:tab/>
      </w:r>
      <w:r>
        <w:tab/>
      </w:r>
      <w:r>
        <w:tab/>
        <w:t>MULT_EN = 0; DIV_EN = 0;</w:t>
      </w:r>
    </w:p>
    <w:p w14:paraId="3508030D" w14:textId="77777777" w:rsidR="00402BAD" w:rsidRDefault="00402BAD" w:rsidP="00402BAD">
      <w:r>
        <w:tab/>
      </w:r>
      <w:r>
        <w:tab/>
      </w:r>
      <w:r>
        <w:tab/>
        <w:t>MUL_SEL = 2'b00;</w:t>
      </w:r>
    </w:p>
    <w:p w14:paraId="0F69E9DC" w14:textId="77777777" w:rsidR="00402BAD" w:rsidRDefault="00402BAD" w:rsidP="00402BAD">
      <w:r>
        <w:tab/>
      </w:r>
      <w:r>
        <w:tab/>
      </w:r>
      <w:r>
        <w:tab/>
        <w:t>PC_MUX_SEL = 2'b01;</w:t>
      </w:r>
    </w:p>
    <w:p w14:paraId="6D3D521E" w14:textId="77777777" w:rsidR="00402BAD" w:rsidRDefault="00402BAD" w:rsidP="00402BAD">
      <w:r>
        <w:lastRenderedPageBreak/>
        <w:tab/>
      </w:r>
      <w:r>
        <w:tab/>
      </w:r>
      <w:r>
        <w:tab/>
        <w:t>PC_EN = 1;</w:t>
      </w:r>
    </w:p>
    <w:p w14:paraId="648447C0" w14:textId="77777777" w:rsidR="00402BAD" w:rsidRDefault="00402BAD" w:rsidP="00402BAD">
      <w:r>
        <w:tab/>
      </w:r>
      <w:r>
        <w:tab/>
      </w:r>
      <w:r>
        <w:tab/>
        <w:t>PLUS1_SEL = 0;</w:t>
      </w:r>
    </w:p>
    <w:p w14:paraId="41C17E85" w14:textId="77777777" w:rsidR="00402BAD" w:rsidRDefault="00402BAD" w:rsidP="00402BAD">
      <w:r>
        <w:tab/>
      </w:r>
      <w:r>
        <w:tab/>
      </w:r>
      <w:r>
        <w:tab/>
        <w:t>RF_EN = 0;</w:t>
      </w:r>
    </w:p>
    <w:p w14:paraId="371F9221" w14:textId="77777777" w:rsidR="00402BAD" w:rsidRDefault="00402BAD" w:rsidP="00402BAD">
      <w:r>
        <w:tab/>
      </w:r>
      <w:r>
        <w:tab/>
      </w:r>
      <w:r>
        <w:tab/>
        <w:t>OAP = 3'b0;</w:t>
      </w:r>
    </w:p>
    <w:p w14:paraId="5135BF59" w14:textId="77777777" w:rsidR="00402BAD" w:rsidRDefault="00402BAD" w:rsidP="00402BAD">
      <w:r>
        <w:tab/>
      </w:r>
      <w:r>
        <w:tab/>
      </w:r>
      <w:r>
        <w:tab/>
        <w:t>fetch = 0;</w:t>
      </w:r>
    </w:p>
    <w:p w14:paraId="15FA9E7D" w14:textId="77777777" w:rsidR="00402BAD" w:rsidRDefault="00402BAD" w:rsidP="00402BAD">
      <w:r>
        <w:tab/>
      </w:r>
      <w:r>
        <w:tab/>
        <w:t>end</w:t>
      </w:r>
    </w:p>
    <w:p w14:paraId="4A9EDD21" w14:textId="77777777" w:rsidR="00402BAD" w:rsidRDefault="00402BAD" w:rsidP="00402BAD">
      <w:r>
        <w:tab/>
      </w:r>
      <w:r>
        <w:tab/>
        <w:t>4'b0100:</w:t>
      </w:r>
    </w:p>
    <w:p w14:paraId="4B960BE9" w14:textId="77777777" w:rsidR="00402BAD" w:rsidRDefault="00402BAD" w:rsidP="00402BAD">
      <w:r>
        <w:tab/>
      </w:r>
      <w:r>
        <w:tab/>
        <w:t>begin</w:t>
      </w:r>
    </w:p>
    <w:p w14:paraId="5653CA14" w14:textId="77777777" w:rsidR="00402BAD" w:rsidRDefault="00402BAD" w:rsidP="00402BAD">
      <w:r>
        <w:tab/>
      </w:r>
      <w:r>
        <w:tab/>
      </w:r>
      <w:r>
        <w:tab/>
        <w:t>A_SEL = 2'b10;</w:t>
      </w:r>
    </w:p>
    <w:p w14:paraId="677C3256" w14:textId="77777777" w:rsidR="00402BAD" w:rsidRDefault="00402BAD" w:rsidP="00402BAD">
      <w:r>
        <w:tab/>
      </w:r>
      <w:r>
        <w:tab/>
      </w:r>
      <w:r>
        <w:tab/>
        <w:t>B_SEL = 2'b11;</w:t>
      </w:r>
    </w:p>
    <w:p w14:paraId="22A3FB9D" w14:textId="77777777" w:rsidR="00402BAD" w:rsidRDefault="00402BAD" w:rsidP="00402BAD">
      <w:r>
        <w:tab/>
      </w:r>
      <w:r>
        <w:tab/>
      </w:r>
      <w:r>
        <w:tab/>
        <w:t>D_SEL = 2'b01;</w:t>
      </w:r>
    </w:p>
    <w:p w14:paraId="07F87EDF" w14:textId="77777777" w:rsidR="00402BAD" w:rsidRDefault="00402BAD" w:rsidP="00402BAD">
      <w:r>
        <w:tab/>
      </w:r>
      <w:r>
        <w:tab/>
      </w:r>
      <w:r>
        <w:tab/>
        <w:t>INST_TYPE_MUX_SEL = 0;</w:t>
      </w:r>
    </w:p>
    <w:p w14:paraId="6327D367" w14:textId="77777777" w:rsidR="00402BAD" w:rsidRDefault="00402BAD" w:rsidP="00402BAD">
      <w:r>
        <w:tab/>
      </w:r>
      <w:r>
        <w:tab/>
      </w:r>
      <w:r>
        <w:tab/>
        <w:t>LDA = 0;</w:t>
      </w:r>
    </w:p>
    <w:p w14:paraId="09E5FE92" w14:textId="77777777" w:rsidR="00402BAD" w:rsidRDefault="00402BAD" w:rsidP="00402BAD">
      <w:r>
        <w:tab/>
      </w:r>
      <w:r>
        <w:tab/>
      </w:r>
      <w:r>
        <w:tab/>
        <w:t>LDQ = 0;</w:t>
      </w:r>
    </w:p>
    <w:p w14:paraId="5763ECF2" w14:textId="77777777" w:rsidR="00402BAD" w:rsidRDefault="00402BAD" w:rsidP="00402BAD">
      <w:r>
        <w:tab/>
      </w:r>
      <w:r>
        <w:tab/>
      </w:r>
      <w:r>
        <w:tab/>
        <w:t>MULT_EN = 0; DIV_EN = 0;</w:t>
      </w:r>
    </w:p>
    <w:p w14:paraId="2F85EBD0" w14:textId="77777777" w:rsidR="00402BAD" w:rsidRDefault="00402BAD" w:rsidP="00402BAD">
      <w:r>
        <w:tab/>
      </w:r>
      <w:r>
        <w:tab/>
      </w:r>
      <w:r>
        <w:tab/>
        <w:t>MUL_SEL = 2'b00;</w:t>
      </w:r>
    </w:p>
    <w:p w14:paraId="3FB4539E" w14:textId="77777777" w:rsidR="00402BAD" w:rsidRDefault="00402BAD" w:rsidP="00402BAD">
      <w:r>
        <w:tab/>
      </w:r>
      <w:r>
        <w:tab/>
      </w:r>
      <w:r>
        <w:tab/>
        <w:t>PC_MUX_SEL = 2'b00;</w:t>
      </w:r>
    </w:p>
    <w:p w14:paraId="03F8B210" w14:textId="77777777" w:rsidR="00402BAD" w:rsidRDefault="00402BAD" w:rsidP="00402BAD">
      <w:r>
        <w:tab/>
      </w:r>
      <w:r>
        <w:tab/>
      </w:r>
      <w:r>
        <w:tab/>
        <w:t>PLUS1_SEL = 0;</w:t>
      </w:r>
    </w:p>
    <w:p w14:paraId="76D3C53C" w14:textId="77777777" w:rsidR="00402BAD" w:rsidRDefault="00402BAD" w:rsidP="00402BAD">
      <w:r>
        <w:tab/>
      </w:r>
      <w:r>
        <w:tab/>
      </w:r>
      <w:r>
        <w:tab/>
        <w:t>RF_EN = 0;</w:t>
      </w:r>
    </w:p>
    <w:p w14:paraId="35427C31" w14:textId="77777777" w:rsidR="00402BAD" w:rsidRDefault="00402BAD" w:rsidP="00402BAD">
      <w:r>
        <w:tab/>
      </w:r>
      <w:r>
        <w:tab/>
      </w:r>
      <w:r>
        <w:tab/>
        <w:t>OAP = 3'b0;</w:t>
      </w:r>
    </w:p>
    <w:p w14:paraId="52A34522" w14:textId="77777777" w:rsidR="00402BAD" w:rsidRDefault="00402BAD" w:rsidP="00402BAD">
      <w:r>
        <w:tab/>
      </w:r>
      <w:r>
        <w:tab/>
      </w:r>
      <w:r>
        <w:tab/>
        <w:t>fetch = 1;</w:t>
      </w:r>
    </w:p>
    <w:p w14:paraId="5CA00151" w14:textId="77777777" w:rsidR="00402BAD" w:rsidRDefault="00402BAD" w:rsidP="00402BAD">
      <w:r>
        <w:tab/>
      </w:r>
      <w:r>
        <w:tab/>
      </w:r>
      <w:r>
        <w:tab/>
        <w:t>available = 0;</w:t>
      </w:r>
    </w:p>
    <w:p w14:paraId="015F63B6" w14:textId="77777777" w:rsidR="00402BAD" w:rsidRDefault="00402BAD" w:rsidP="00402BAD">
      <w:r>
        <w:tab/>
      </w:r>
      <w:r>
        <w:tab/>
        <w:t>end</w:t>
      </w:r>
    </w:p>
    <w:p w14:paraId="4380E414" w14:textId="77777777" w:rsidR="00402BAD" w:rsidRDefault="00402BAD" w:rsidP="00402BAD">
      <w:r>
        <w:tab/>
      </w:r>
      <w:r>
        <w:tab/>
        <w:t xml:space="preserve">default: </w:t>
      </w:r>
    </w:p>
    <w:p w14:paraId="42BABE7D" w14:textId="77777777" w:rsidR="00402BAD" w:rsidRDefault="00402BAD" w:rsidP="00402BAD">
      <w:r>
        <w:tab/>
      </w:r>
      <w:r>
        <w:tab/>
      </w:r>
      <w:r>
        <w:tab/>
        <w:t>begin</w:t>
      </w:r>
    </w:p>
    <w:p w14:paraId="112AA3F2" w14:textId="77777777" w:rsidR="00402BAD" w:rsidRDefault="00402BAD" w:rsidP="00402BAD">
      <w:r>
        <w:tab/>
      </w:r>
      <w:r>
        <w:tab/>
      </w:r>
      <w:r>
        <w:tab/>
        <w:t>end</w:t>
      </w:r>
    </w:p>
    <w:p w14:paraId="2BE028EC" w14:textId="77777777" w:rsidR="00402BAD" w:rsidRDefault="00402BAD" w:rsidP="00402BAD">
      <w:r>
        <w:tab/>
      </w:r>
      <w:r>
        <w:tab/>
      </w:r>
      <w:proofErr w:type="spellStart"/>
      <w:r>
        <w:t>endcase</w:t>
      </w:r>
      <w:proofErr w:type="spellEnd"/>
    </w:p>
    <w:p w14:paraId="518EAD71" w14:textId="77777777" w:rsidR="00402BAD" w:rsidRDefault="00402BAD" w:rsidP="00402BAD">
      <w:r>
        <w:lastRenderedPageBreak/>
        <w:tab/>
        <w:t>end</w:t>
      </w:r>
    </w:p>
    <w:p w14:paraId="69A09B5E" w14:textId="77777777" w:rsidR="00402BAD" w:rsidRDefault="00402BAD" w:rsidP="00402BAD">
      <w:r>
        <w:tab/>
        <w:t>4'b0001: // ADDI</w:t>
      </w:r>
    </w:p>
    <w:p w14:paraId="517564C0" w14:textId="77777777" w:rsidR="00402BAD" w:rsidRDefault="00402BAD" w:rsidP="00402BAD">
      <w:r>
        <w:tab/>
        <w:t>begin</w:t>
      </w:r>
    </w:p>
    <w:p w14:paraId="1FA70067" w14:textId="77777777" w:rsidR="00402BAD" w:rsidRDefault="00402BAD" w:rsidP="00402BAD">
      <w:r>
        <w:tab/>
      </w:r>
      <w:r>
        <w:tab/>
      </w:r>
      <w:proofErr w:type="gramStart"/>
      <w:r>
        <w:t>case(</w:t>
      </w:r>
      <w:proofErr w:type="gramEnd"/>
      <w:r>
        <w:t>Count)</w:t>
      </w:r>
    </w:p>
    <w:p w14:paraId="64C74369" w14:textId="77777777" w:rsidR="00402BAD" w:rsidRDefault="00402BAD" w:rsidP="00402BAD">
      <w:r>
        <w:tab/>
      </w:r>
      <w:r>
        <w:tab/>
        <w:t>4'b0010:</w:t>
      </w:r>
    </w:p>
    <w:p w14:paraId="4B7204BC" w14:textId="77777777" w:rsidR="00402BAD" w:rsidRDefault="00402BAD" w:rsidP="00402BAD">
      <w:r>
        <w:tab/>
      </w:r>
      <w:r>
        <w:tab/>
        <w:t>begin</w:t>
      </w:r>
    </w:p>
    <w:p w14:paraId="702C8838" w14:textId="77777777" w:rsidR="00402BAD" w:rsidRDefault="00402BAD" w:rsidP="00402BAD">
      <w:r>
        <w:tab/>
      </w:r>
      <w:r>
        <w:tab/>
      </w:r>
      <w:r>
        <w:tab/>
        <w:t>A_SEL = 2'b10;</w:t>
      </w:r>
    </w:p>
    <w:p w14:paraId="7772CA12" w14:textId="77777777" w:rsidR="00402BAD" w:rsidRDefault="00402BAD" w:rsidP="00402BAD">
      <w:r>
        <w:tab/>
      </w:r>
      <w:r>
        <w:tab/>
      </w:r>
      <w:r>
        <w:tab/>
        <w:t>B_SEL = 2'b11;</w:t>
      </w:r>
    </w:p>
    <w:p w14:paraId="09BF0CF4" w14:textId="77777777" w:rsidR="00402BAD" w:rsidRDefault="00402BAD" w:rsidP="00402BAD">
      <w:r>
        <w:tab/>
      </w:r>
      <w:r>
        <w:tab/>
      </w:r>
      <w:r>
        <w:tab/>
        <w:t>D_SEL = 2'b01;</w:t>
      </w:r>
    </w:p>
    <w:p w14:paraId="01609C39" w14:textId="77777777" w:rsidR="00402BAD" w:rsidRDefault="00402BAD" w:rsidP="00402BAD">
      <w:r>
        <w:tab/>
      </w:r>
      <w:r>
        <w:tab/>
      </w:r>
      <w:r>
        <w:tab/>
        <w:t>INST_TYPE_MUX_SEL = 0;</w:t>
      </w:r>
    </w:p>
    <w:p w14:paraId="7255F74B" w14:textId="77777777" w:rsidR="00402BAD" w:rsidRDefault="00402BAD" w:rsidP="00402BAD">
      <w:r>
        <w:tab/>
      </w:r>
      <w:r>
        <w:tab/>
      </w:r>
      <w:r>
        <w:tab/>
        <w:t>LDA = 0;</w:t>
      </w:r>
    </w:p>
    <w:p w14:paraId="66FCE81D" w14:textId="77777777" w:rsidR="00402BAD" w:rsidRDefault="00402BAD" w:rsidP="00402BAD">
      <w:r>
        <w:tab/>
      </w:r>
      <w:r>
        <w:tab/>
      </w:r>
      <w:r>
        <w:tab/>
        <w:t>LDQ = 0;</w:t>
      </w:r>
    </w:p>
    <w:p w14:paraId="0F618D42" w14:textId="77777777" w:rsidR="00402BAD" w:rsidRDefault="00402BAD" w:rsidP="00402BAD">
      <w:r>
        <w:tab/>
      </w:r>
      <w:r>
        <w:tab/>
      </w:r>
      <w:r>
        <w:tab/>
        <w:t>MULT_EN = 0; DIV_EN = 0;</w:t>
      </w:r>
    </w:p>
    <w:p w14:paraId="2C74E5F5" w14:textId="77777777" w:rsidR="00402BAD" w:rsidRDefault="00402BAD" w:rsidP="00402BAD">
      <w:r>
        <w:tab/>
      </w:r>
      <w:r>
        <w:tab/>
      </w:r>
      <w:r>
        <w:tab/>
        <w:t>MUL_SEL = 2'b00;</w:t>
      </w:r>
    </w:p>
    <w:p w14:paraId="1BA6BEB3" w14:textId="77777777" w:rsidR="00402BAD" w:rsidRDefault="00402BAD" w:rsidP="00402BAD">
      <w:r>
        <w:tab/>
      </w:r>
      <w:r>
        <w:tab/>
      </w:r>
      <w:r>
        <w:tab/>
        <w:t>PC_MUX_SEL = 0;</w:t>
      </w:r>
    </w:p>
    <w:p w14:paraId="66EE9292" w14:textId="77777777" w:rsidR="00402BAD" w:rsidRDefault="00402BAD" w:rsidP="00402BAD">
      <w:r>
        <w:tab/>
      </w:r>
      <w:r>
        <w:tab/>
      </w:r>
      <w:r>
        <w:tab/>
        <w:t>PLUS1_SEL = 0;</w:t>
      </w:r>
    </w:p>
    <w:p w14:paraId="6979D80F" w14:textId="77777777" w:rsidR="00402BAD" w:rsidRDefault="00402BAD" w:rsidP="00402BAD">
      <w:r>
        <w:tab/>
      </w:r>
      <w:r>
        <w:tab/>
      </w:r>
      <w:r>
        <w:tab/>
        <w:t>RF_EN = 0;</w:t>
      </w:r>
    </w:p>
    <w:p w14:paraId="02629C4F" w14:textId="77777777" w:rsidR="00402BAD" w:rsidRDefault="00402BAD" w:rsidP="00402BAD">
      <w:r>
        <w:tab/>
      </w:r>
      <w:r>
        <w:tab/>
      </w:r>
      <w:r>
        <w:tab/>
        <w:t>SR = 0;</w:t>
      </w:r>
    </w:p>
    <w:p w14:paraId="1C13228C" w14:textId="77777777" w:rsidR="00402BAD" w:rsidRDefault="00402BAD" w:rsidP="00402BAD">
      <w:r>
        <w:tab/>
      </w:r>
      <w:r>
        <w:tab/>
      </w:r>
      <w:r>
        <w:tab/>
        <w:t>SL = 0;</w:t>
      </w:r>
    </w:p>
    <w:p w14:paraId="25210FE8" w14:textId="77777777" w:rsidR="00402BAD" w:rsidRDefault="00402BAD" w:rsidP="00402BAD">
      <w:r>
        <w:tab/>
      </w:r>
      <w:r>
        <w:tab/>
      </w:r>
      <w:r>
        <w:tab/>
        <w:t>SR_SEL = 0;</w:t>
      </w:r>
    </w:p>
    <w:p w14:paraId="006C06DC" w14:textId="77777777" w:rsidR="00402BAD" w:rsidRDefault="00402BAD" w:rsidP="00402BAD">
      <w:r>
        <w:tab/>
      </w:r>
      <w:r>
        <w:tab/>
      </w:r>
      <w:r>
        <w:tab/>
        <w:t>OAP = 3'b0;</w:t>
      </w:r>
    </w:p>
    <w:p w14:paraId="4B4FD5A7" w14:textId="77777777" w:rsidR="00402BAD" w:rsidRDefault="00402BAD" w:rsidP="00402BAD">
      <w:r>
        <w:tab/>
      </w:r>
      <w:r>
        <w:tab/>
      </w:r>
      <w:r>
        <w:tab/>
        <w:t>fetch = 0;</w:t>
      </w:r>
    </w:p>
    <w:p w14:paraId="50C43631" w14:textId="77777777" w:rsidR="00402BAD" w:rsidRDefault="00402BAD" w:rsidP="00402BAD">
      <w:r>
        <w:tab/>
      </w:r>
      <w:r>
        <w:tab/>
        <w:t>end</w:t>
      </w:r>
    </w:p>
    <w:p w14:paraId="125FE8E5" w14:textId="77777777" w:rsidR="00402BAD" w:rsidRDefault="00402BAD" w:rsidP="00402BAD">
      <w:r>
        <w:tab/>
      </w:r>
      <w:r>
        <w:tab/>
        <w:t>4'b0011:</w:t>
      </w:r>
    </w:p>
    <w:p w14:paraId="04764CAC" w14:textId="77777777" w:rsidR="00402BAD" w:rsidRDefault="00402BAD" w:rsidP="00402BAD">
      <w:r>
        <w:tab/>
      </w:r>
      <w:r>
        <w:tab/>
        <w:t>begin</w:t>
      </w:r>
    </w:p>
    <w:p w14:paraId="49680DCB" w14:textId="77777777" w:rsidR="00402BAD" w:rsidRDefault="00402BAD" w:rsidP="00402BAD">
      <w:r>
        <w:tab/>
      </w:r>
      <w:r>
        <w:tab/>
      </w:r>
      <w:r>
        <w:tab/>
        <w:t>A_SEL = 2'b10;</w:t>
      </w:r>
    </w:p>
    <w:p w14:paraId="37E5FE23" w14:textId="77777777" w:rsidR="00402BAD" w:rsidRDefault="00402BAD" w:rsidP="00402BAD">
      <w:r>
        <w:tab/>
      </w:r>
      <w:r>
        <w:tab/>
      </w:r>
      <w:r>
        <w:tab/>
        <w:t>B_SEL = 2'b11;</w:t>
      </w:r>
    </w:p>
    <w:p w14:paraId="0D5352F2" w14:textId="77777777" w:rsidR="00402BAD" w:rsidRDefault="00402BAD" w:rsidP="00402BAD">
      <w:r>
        <w:lastRenderedPageBreak/>
        <w:tab/>
      </w:r>
      <w:r>
        <w:tab/>
      </w:r>
      <w:r>
        <w:tab/>
        <w:t>D_SEL = 2'b01;</w:t>
      </w:r>
    </w:p>
    <w:p w14:paraId="50A1B34D" w14:textId="77777777" w:rsidR="00402BAD" w:rsidRDefault="00402BAD" w:rsidP="00402BAD">
      <w:r>
        <w:tab/>
      </w:r>
      <w:r>
        <w:tab/>
      </w:r>
      <w:r>
        <w:tab/>
        <w:t>INST_TYPE_MUX_SEL = 0;</w:t>
      </w:r>
    </w:p>
    <w:p w14:paraId="66688350" w14:textId="77777777" w:rsidR="00402BAD" w:rsidRDefault="00402BAD" w:rsidP="00402BAD">
      <w:r>
        <w:tab/>
      </w:r>
      <w:r>
        <w:tab/>
      </w:r>
      <w:r>
        <w:tab/>
        <w:t>LDA = 1;</w:t>
      </w:r>
    </w:p>
    <w:p w14:paraId="528274F2" w14:textId="77777777" w:rsidR="00402BAD" w:rsidRDefault="00402BAD" w:rsidP="00402BAD">
      <w:r>
        <w:tab/>
      </w:r>
      <w:r>
        <w:tab/>
      </w:r>
      <w:r>
        <w:tab/>
        <w:t>LDQ = 0;</w:t>
      </w:r>
    </w:p>
    <w:p w14:paraId="71CD3C6E" w14:textId="77777777" w:rsidR="00402BAD" w:rsidRDefault="00402BAD" w:rsidP="00402BAD">
      <w:r>
        <w:tab/>
      </w:r>
      <w:r>
        <w:tab/>
      </w:r>
      <w:r>
        <w:tab/>
        <w:t>MULT_EN = 0; DIV_EN = 0;</w:t>
      </w:r>
    </w:p>
    <w:p w14:paraId="699443F7" w14:textId="77777777" w:rsidR="00402BAD" w:rsidRDefault="00402BAD" w:rsidP="00402BAD">
      <w:r>
        <w:tab/>
      </w:r>
      <w:r>
        <w:tab/>
      </w:r>
      <w:r>
        <w:tab/>
        <w:t>MUL_SEL = 2'b00;</w:t>
      </w:r>
    </w:p>
    <w:p w14:paraId="78004C3E" w14:textId="77777777" w:rsidR="00402BAD" w:rsidRDefault="00402BAD" w:rsidP="00402BAD">
      <w:r>
        <w:tab/>
      </w:r>
      <w:r>
        <w:tab/>
      </w:r>
      <w:r>
        <w:tab/>
        <w:t>PC_MUX_SEL = 0;</w:t>
      </w:r>
    </w:p>
    <w:p w14:paraId="3E79EDD8" w14:textId="77777777" w:rsidR="00402BAD" w:rsidRDefault="00402BAD" w:rsidP="00402BAD">
      <w:r>
        <w:tab/>
      </w:r>
      <w:r>
        <w:tab/>
      </w:r>
      <w:r>
        <w:tab/>
        <w:t>PLUS1_SEL = 0;</w:t>
      </w:r>
    </w:p>
    <w:p w14:paraId="66A6531B" w14:textId="77777777" w:rsidR="00402BAD" w:rsidRDefault="00402BAD" w:rsidP="00402BAD">
      <w:r>
        <w:tab/>
      </w:r>
      <w:r>
        <w:tab/>
      </w:r>
      <w:r>
        <w:tab/>
        <w:t>RF_EN = 0;</w:t>
      </w:r>
    </w:p>
    <w:p w14:paraId="15CF1245" w14:textId="77777777" w:rsidR="00402BAD" w:rsidRDefault="00402BAD" w:rsidP="00402BAD">
      <w:r>
        <w:tab/>
      </w:r>
      <w:r>
        <w:tab/>
      </w:r>
      <w:r>
        <w:tab/>
        <w:t>SR = 0;</w:t>
      </w:r>
    </w:p>
    <w:p w14:paraId="43FCA447" w14:textId="77777777" w:rsidR="00402BAD" w:rsidRDefault="00402BAD" w:rsidP="00402BAD">
      <w:r>
        <w:tab/>
      </w:r>
      <w:r>
        <w:tab/>
      </w:r>
      <w:r>
        <w:tab/>
        <w:t>SL = 0;</w:t>
      </w:r>
    </w:p>
    <w:p w14:paraId="4E370F02" w14:textId="77777777" w:rsidR="00402BAD" w:rsidRDefault="00402BAD" w:rsidP="00402BAD">
      <w:r>
        <w:tab/>
      </w:r>
      <w:r>
        <w:tab/>
      </w:r>
      <w:r>
        <w:tab/>
        <w:t>SR_SEL = 0;</w:t>
      </w:r>
    </w:p>
    <w:p w14:paraId="3147AA0D" w14:textId="77777777" w:rsidR="00402BAD" w:rsidRDefault="00402BAD" w:rsidP="00402BAD">
      <w:r>
        <w:tab/>
      </w:r>
      <w:r>
        <w:tab/>
      </w:r>
      <w:r>
        <w:tab/>
        <w:t>OAP = 3'b0;</w:t>
      </w:r>
    </w:p>
    <w:p w14:paraId="255384E6" w14:textId="77777777" w:rsidR="00402BAD" w:rsidRDefault="00402BAD" w:rsidP="00402BAD">
      <w:r>
        <w:tab/>
      </w:r>
      <w:r>
        <w:tab/>
      </w:r>
      <w:r>
        <w:tab/>
        <w:t>fetch = 0;</w:t>
      </w:r>
    </w:p>
    <w:p w14:paraId="101E2CAC" w14:textId="77777777" w:rsidR="00402BAD" w:rsidRDefault="00402BAD" w:rsidP="00402BAD">
      <w:r>
        <w:tab/>
      </w:r>
      <w:r>
        <w:tab/>
        <w:t>end</w:t>
      </w:r>
    </w:p>
    <w:p w14:paraId="70A4700A" w14:textId="77777777" w:rsidR="00402BAD" w:rsidRDefault="00402BAD" w:rsidP="00402BAD">
      <w:r>
        <w:tab/>
      </w:r>
      <w:r>
        <w:tab/>
        <w:t>4'b0100:</w:t>
      </w:r>
    </w:p>
    <w:p w14:paraId="6F6B1A41" w14:textId="77777777" w:rsidR="00402BAD" w:rsidRDefault="00402BAD" w:rsidP="00402BAD">
      <w:r>
        <w:tab/>
      </w:r>
      <w:r>
        <w:tab/>
        <w:t>begin</w:t>
      </w:r>
    </w:p>
    <w:p w14:paraId="7ADB1BBB" w14:textId="77777777" w:rsidR="00402BAD" w:rsidRDefault="00402BAD" w:rsidP="00402BAD">
      <w:r>
        <w:tab/>
      </w:r>
      <w:r>
        <w:tab/>
      </w:r>
      <w:r>
        <w:tab/>
        <w:t>A_SEL = 2'b10;</w:t>
      </w:r>
    </w:p>
    <w:p w14:paraId="42C3D955" w14:textId="77777777" w:rsidR="00402BAD" w:rsidRDefault="00402BAD" w:rsidP="00402BAD">
      <w:r>
        <w:tab/>
      </w:r>
      <w:r>
        <w:tab/>
      </w:r>
      <w:r>
        <w:tab/>
        <w:t>B_SEL = 2'b11;</w:t>
      </w:r>
    </w:p>
    <w:p w14:paraId="6E756A38" w14:textId="77777777" w:rsidR="00402BAD" w:rsidRDefault="00402BAD" w:rsidP="00402BAD">
      <w:r>
        <w:tab/>
      </w:r>
      <w:r>
        <w:tab/>
      </w:r>
      <w:r>
        <w:tab/>
        <w:t>D_SEL = 2'b01;</w:t>
      </w:r>
    </w:p>
    <w:p w14:paraId="2978C61B" w14:textId="77777777" w:rsidR="00402BAD" w:rsidRDefault="00402BAD" w:rsidP="00402BAD">
      <w:r>
        <w:tab/>
      </w:r>
      <w:r>
        <w:tab/>
      </w:r>
      <w:r>
        <w:tab/>
        <w:t>INST_TYPE_MUX_SEL = 0;</w:t>
      </w:r>
    </w:p>
    <w:p w14:paraId="1954B2AF" w14:textId="77777777" w:rsidR="00402BAD" w:rsidRDefault="00402BAD" w:rsidP="00402BAD">
      <w:r>
        <w:tab/>
      </w:r>
      <w:r>
        <w:tab/>
      </w:r>
      <w:r>
        <w:tab/>
        <w:t>LDA = 0;</w:t>
      </w:r>
    </w:p>
    <w:p w14:paraId="615791E1" w14:textId="77777777" w:rsidR="00402BAD" w:rsidRDefault="00402BAD" w:rsidP="00402BAD">
      <w:r>
        <w:tab/>
      </w:r>
      <w:r>
        <w:tab/>
      </w:r>
      <w:r>
        <w:tab/>
        <w:t>LDQ = 0;</w:t>
      </w:r>
    </w:p>
    <w:p w14:paraId="77844851" w14:textId="77777777" w:rsidR="00402BAD" w:rsidRDefault="00402BAD" w:rsidP="00402BAD">
      <w:r>
        <w:tab/>
      </w:r>
      <w:r>
        <w:tab/>
      </w:r>
      <w:r>
        <w:tab/>
        <w:t>MULT_EN = 0; DIV_EN = 0;</w:t>
      </w:r>
    </w:p>
    <w:p w14:paraId="28D734A0" w14:textId="77777777" w:rsidR="00402BAD" w:rsidRDefault="00402BAD" w:rsidP="00402BAD">
      <w:r>
        <w:tab/>
      </w:r>
      <w:r>
        <w:tab/>
      </w:r>
      <w:r>
        <w:tab/>
        <w:t>MUL_SEL = 2'b00;</w:t>
      </w:r>
    </w:p>
    <w:p w14:paraId="630AB8DD" w14:textId="77777777" w:rsidR="00402BAD" w:rsidRDefault="00402BAD" w:rsidP="00402BAD">
      <w:r>
        <w:tab/>
      </w:r>
      <w:r>
        <w:tab/>
      </w:r>
      <w:r>
        <w:tab/>
        <w:t>PC_MUX_SEL = 0;</w:t>
      </w:r>
    </w:p>
    <w:p w14:paraId="2D62CEDA" w14:textId="77777777" w:rsidR="00402BAD" w:rsidRDefault="00402BAD" w:rsidP="00402BAD">
      <w:r>
        <w:tab/>
      </w:r>
      <w:r>
        <w:tab/>
      </w:r>
      <w:r>
        <w:tab/>
        <w:t>PLUS1_SEL = 0;</w:t>
      </w:r>
    </w:p>
    <w:p w14:paraId="42A64F7F" w14:textId="77777777" w:rsidR="00402BAD" w:rsidRDefault="00402BAD" w:rsidP="00402BAD">
      <w:r>
        <w:lastRenderedPageBreak/>
        <w:tab/>
      </w:r>
      <w:r>
        <w:tab/>
      </w:r>
      <w:r>
        <w:tab/>
        <w:t>RF_EN = 1;</w:t>
      </w:r>
    </w:p>
    <w:p w14:paraId="01448DDD" w14:textId="77777777" w:rsidR="00402BAD" w:rsidRDefault="00402BAD" w:rsidP="00402BAD">
      <w:r>
        <w:tab/>
      </w:r>
      <w:r>
        <w:tab/>
      </w:r>
      <w:r>
        <w:tab/>
        <w:t>SR = 0;</w:t>
      </w:r>
    </w:p>
    <w:p w14:paraId="3E02F8C7" w14:textId="77777777" w:rsidR="00402BAD" w:rsidRDefault="00402BAD" w:rsidP="00402BAD">
      <w:r>
        <w:tab/>
      </w:r>
      <w:r>
        <w:tab/>
      </w:r>
      <w:r>
        <w:tab/>
        <w:t>SL = 0;</w:t>
      </w:r>
    </w:p>
    <w:p w14:paraId="130ECB8E" w14:textId="77777777" w:rsidR="00402BAD" w:rsidRDefault="00402BAD" w:rsidP="00402BAD">
      <w:r>
        <w:tab/>
      </w:r>
      <w:r>
        <w:tab/>
      </w:r>
      <w:r>
        <w:tab/>
        <w:t>SR_SEL = 0;</w:t>
      </w:r>
    </w:p>
    <w:p w14:paraId="39A3BCAF" w14:textId="77777777" w:rsidR="00402BAD" w:rsidRDefault="00402BAD" w:rsidP="00402BAD">
      <w:r>
        <w:tab/>
      </w:r>
      <w:r>
        <w:tab/>
      </w:r>
      <w:r>
        <w:tab/>
        <w:t>OAP = 3'b0;</w:t>
      </w:r>
    </w:p>
    <w:p w14:paraId="598A64F5" w14:textId="77777777" w:rsidR="00402BAD" w:rsidRDefault="00402BAD" w:rsidP="00402BAD">
      <w:r>
        <w:tab/>
      </w:r>
      <w:r>
        <w:tab/>
      </w:r>
      <w:r>
        <w:tab/>
        <w:t>fetch = 1;</w:t>
      </w:r>
    </w:p>
    <w:p w14:paraId="2D4FED9C" w14:textId="77777777" w:rsidR="00402BAD" w:rsidRDefault="00402BAD" w:rsidP="00402BAD">
      <w:r>
        <w:tab/>
      </w:r>
      <w:r>
        <w:tab/>
      </w:r>
      <w:r>
        <w:tab/>
        <w:t>available = 0;</w:t>
      </w:r>
    </w:p>
    <w:p w14:paraId="6E5B5502" w14:textId="77777777" w:rsidR="00402BAD" w:rsidRDefault="00402BAD" w:rsidP="00402BAD">
      <w:r>
        <w:tab/>
      </w:r>
      <w:r>
        <w:tab/>
        <w:t>end</w:t>
      </w:r>
      <w:r>
        <w:tab/>
      </w:r>
    </w:p>
    <w:p w14:paraId="40D917AD" w14:textId="77777777" w:rsidR="00402BAD" w:rsidRDefault="00402BAD" w:rsidP="00402BAD">
      <w:r>
        <w:tab/>
      </w:r>
      <w:r>
        <w:tab/>
        <w:t xml:space="preserve">default: </w:t>
      </w:r>
    </w:p>
    <w:p w14:paraId="636E1BB1" w14:textId="77777777" w:rsidR="00402BAD" w:rsidRDefault="00402BAD" w:rsidP="00402BAD">
      <w:r>
        <w:tab/>
      </w:r>
      <w:r>
        <w:tab/>
      </w:r>
      <w:r>
        <w:tab/>
        <w:t>begin</w:t>
      </w:r>
    </w:p>
    <w:p w14:paraId="122938F5" w14:textId="77777777" w:rsidR="00402BAD" w:rsidRDefault="00402BAD" w:rsidP="00402BAD">
      <w:r>
        <w:tab/>
      </w:r>
      <w:r>
        <w:tab/>
      </w:r>
      <w:r>
        <w:tab/>
        <w:t>end</w:t>
      </w:r>
    </w:p>
    <w:p w14:paraId="527AD8CF" w14:textId="77777777" w:rsidR="00402BAD" w:rsidRDefault="00402BAD" w:rsidP="00402BAD">
      <w:r>
        <w:tab/>
      </w:r>
      <w:r>
        <w:tab/>
      </w:r>
      <w:proofErr w:type="spellStart"/>
      <w:r>
        <w:t>endcase</w:t>
      </w:r>
      <w:proofErr w:type="spellEnd"/>
    </w:p>
    <w:p w14:paraId="4DDC53D1" w14:textId="77777777" w:rsidR="00402BAD" w:rsidRDefault="00402BAD" w:rsidP="00402BAD">
      <w:r>
        <w:tab/>
        <w:t>end</w:t>
      </w:r>
    </w:p>
    <w:p w14:paraId="188851DE" w14:textId="77777777" w:rsidR="00402BAD" w:rsidRDefault="00402BAD" w:rsidP="00402BAD">
      <w:r>
        <w:tab/>
        <w:t>4'b0010: // ANDI</w:t>
      </w:r>
    </w:p>
    <w:p w14:paraId="40B97C6D" w14:textId="77777777" w:rsidR="00402BAD" w:rsidRDefault="00402BAD" w:rsidP="00402BAD">
      <w:r>
        <w:tab/>
        <w:t>begin</w:t>
      </w:r>
    </w:p>
    <w:p w14:paraId="26E74614" w14:textId="77777777" w:rsidR="00402BAD" w:rsidRDefault="00402BAD" w:rsidP="00402BAD">
      <w:r>
        <w:tab/>
      </w:r>
      <w:r>
        <w:tab/>
      </w:r>
      <w:proofErr w:type="gramStart"/>
      <w:r>
        <w:t>case(</w:t>
      </w:r>
      <w:proofErr w:type="gramEnd"/>
      <w:r>
        <w:t>Count)</w:t>
      </w:r>
    </w:p>
    <w:p w14:paraId="11783700" w14:textId="77777777" w:rsidR="00402BAD" w:rsidRDefault="00402BAD" w:rsidP="00402BAD">
      <w:r>
        <w:tab/>
      </w:r>
      <w:r>
        <w:tab/>
        <w:t>4'b0010:</w:t>
      </w:r>
    </w:p>
    <w:p w14:paraId="4BE2A449" w14:textId="77777777" w:rsidR="00402BAD" w:rsidRDefault="00402BAD" w:rsidP="00402BAD">
      <w:r>
        <w:tab/>
      </w:r>
      <w:r>
        <w:tab/>
        <w:t>begin</w:t>
      </w:r>
    </w:p>
    <w:p w14:paraId="50C56194" w14:textId="77777777" w:rsidR="00402BAD" w:rsidRDefault="00402BAD" w:rsidP="00402BAD">
      <w:r>
        <w:tab/>
      </w:r>
      <w:r>
        <w:tab/>
      </w:r>
      <w:r>
        <w:tab/>
        <w:t>A_SEL = 2'b10;</w:t>
      </w:r>
    </w:p>
    <w:p w14:paraId="3F3D5B88" w14:textId="77777777" w:rsidR="00402BAD" w:rsidRDefault="00402BAD" w:rsidP="00402BAD">
      <w:r>
        <w:tab/>
      </w:r>
      <w:r>
        <w:tab/>
      </w:r>
      <w:r>
        <w:tab/>
        <w:t>B_SEL = 2'b11;</w:t>
      </w:r>
    </w:p>
    <w:p w14:paraId="2FED5868" w14:textId="77777777" w:rsidR="00402BAD" w:rsidRDefault="00402BAD" w:rsidP="00402BAD">
      <w:r>
        <w:tab/>
      </w:r>
      <w:r>
        <w:tab/>
      </w:r>
      <w:r>
        <w:tab/>
        <w:t>D_SEL = 2'b01;</w:t>
      </w:r>
    </w:p>
    <w:p w14:paraId="3F656C1E" w14:textId="77777777" w:rsidR="00402BAD" w:rsidRDefault="00402BAD" w:rsidP="00402BAD">
      <w:r>
        <w:tab/>
      </w:r>
      <w:r>
        <w:tab/>
      </w:r>
      <w:r>
        <w:tab/>
        <w:t>INST_TYPE_MUX_SEL = 0;</w:t>
      </w:r>
    </w:p>
    <w:p w14:paraId="30F188AD" w14:textId="77777777" w:rsidR="00402BAD" w:rsidRDefault="00402BAD" w:rsidP="00402BAD">
      <w:r>
        <w:tab/>
      </w:r>
      <w:r>
        <w:tab/>
      </w:r>
      <w:r>
        <w:tab/>
        <w:t>LDA = 1;</w:t>
      </w:r>
    </w:p>
    <w:p w14:paraId="3D151D27" w14:textId="77777777" w:rsidR="00402BAD" w:rsidRDefault="00402BAD" w:rsidP="00402BAD">
      <w:r>
        <w:tab/>
      </w:r>
      <w:r>
        <w:tab/>
      </w:r>
      <w:r>
        <w:tab/>
        <w:t>LDQ = 0;</w:t>
      </w:r>
    </w:p>
    <w:p w14:paraId="6E0C45DE" w14:textId="77777777" w:rsidR="00402BAD" w:rsidRDefault="00402BAD" w:rsidP="00402BAD">
      <w:r>
        <w:tab/>
      </w:r>
      <w:r>
        <w:tab/>
      </w:r>
      <w:r>
        <w:tab/>
        <w:t>MULT_EN = 0; DIV_EN = 0;</w:t>
      </w:r>
    </w:p>
    <w:p w14:paraId="67E15AA5" w14:textId="77777777" w:rsidR="00402BAD" w:rsidRDefault="00402BAD" w:rsidP="00402BAD">
      <w:r>
        <w:tab/>
      </w:r>
      <w:r>
        <w:tab/>
      </w:r>
      <w:r>
        <w:tab/>
        <w:t>MUL_SEL = 2'b00;</w:t>
      </w:r>
    </w:p>
    <w:p w14:paraId="4B5F55AA" w14:textId="77777777" w:rsidR="00402BAD" w:rsidRDefault="00402BAD" w:rsidP="00402BAD">
      <w:r>
        <w:tab/>
      </w:r>
      <w:r>
        <w:tab/>
      </w:r>
      <w:r>
        <w:tab/>
        <w:t>PC_MUX_SEL = 0;</w:t>
      </w:r>
    </w:p>
    <w:p w14:paraId="23663FEA" w14:textId="77777777" w:rsidR="00402BAD" w:rsidRDefault="00402BAD" w:rsidP="00402BAD">
      <w:r>
        <w:lastRenderedPageBreak/>
        <w:tab/>
      </w:r>
      <w:r>
        <w:tab/>
      </w:r>
      <w:r>
        <w:tab/>
        <w:t>PLUS1_SEL = 0;</w:t>
      </w:r>
    </w:p>
    <w:p w14:paraId="24AEAFBA" w14:textId="77777777" w:rsidR="00402BAD" w:rsidRDefault="00402BAD" w:rsidP="00402BAD">
      <w:r>
        <w:tab/>
      </w:r>
      <w:r>
        <w:tab/>
      </w:r>
      <w:r>
        <w:tab/>
        <w:t>RF_EN = 0;</w:t>
      </w:r>
    </w:p>
    <w:p w14:paraId="5C98437E" w14:textId="77777777" w:rsidR="00402BAD" w:rsidRDefault="00402BAD" w:rsidP="00402BAD">
      <w:r>
        <w:tab/>
      </w:r>
      <w:r>
        <w:tab/>
      </w:r>
      <w:r>
        <w:tab/>
        <w:t>SR = 0;</w:t>
      </w:r>
    </w:p>
    <w:p w14:paraId="58621934" w14:textId="77777777" w:rsidR="00402BAD" w:rsidRDefault="00402BAD" w:rsidP="00402BAD">
      <w:r>
        <w:tab/>
      </w:r>
      <w:r>
        <w:tab/>
      </w:r>
      <w:r>
        <w:tab/>
        <w:t>SL = 0;</w:t>
      </w:r>
    </w:p>
    <w:p w14:paraId="466DD754" w14:textId="77777777" w:rsidR="00402BAD" w:rsidRDefault="00402BAD" w:rsidP="00402BAD">
      <w:r>
        <w:tab/>
      </w:r>
      <w:r>
        <w:tab/>
      </w:r>
      <w:r>
        <w:tab/>
        <w:t>SR_SEL = 0;</w:t>
      </w:r>
    </w:p>
    <w:p w14:paraId="7EEA7985" w14:textId="77777777" w:rsidR="00402BAD" w:rsidRDefault="00402BAD" w:rsidP="00402BAD">
      <w:r>
        <w:tab/>
      </w:r>
      <w:r>
        <w:tab/>
      </w:r>
      <w:r>
        <w:tab/>
        <w:t>OAP = 3'b100;</w:t>
      </w:r>
    </w:p>
    <w:p w14:paraId="0444D284" w14:textId="77777777" w:rsidR="00402BAD" w:rsidRDefault="00402BAD" w:rsidP="00402BAD">
      <w:r>
        <w:tab/>
      </w:r>
      <w:r>
        <w:tab/>
      </w:r>
      <w:r>
        <w:tab/>
        <w:t>fetch = 0;</w:t>
      </w:r>
    </w:p>
    <w:p w14:paraId="5F4CB458" w14:textId="77777777" w:rsidR="00402BAD" w:rsidRDefault="00402BAD" w:rsidP="00402BAD">
      <w:r>
        <w:tab/>
      </w:r>
      <w:r>
        <w:tab/>
        <w:t>end</w:t>
      </w:r>
    </w:p>
    <w:p w14:paraId="1CAF7C1F" w14:textId="77777777" w:rsidR="00402BAD" w:rsidRDefault="00402BAD" w:rsidP="00402BAD">
      <w:r>
        <w:tab/>
      </w:r>
      <w:r>
        <w:tab/>
        <w:t>4'b0011:</w:t>
      </w:r>
    </w:p>
    <w:p w14:paraId="1339772C" w14:textId="77777777" w:rsidR="00402BAD" w:rsidRDefault="00402BAD" w:rsidP="00402BAD">
      <w:r>
        <w:tab/>
      </w:r>
      <w:r>
        <w:tab/>
        <w:t>begin</w:t>
      </w:r>
    </w:p>
    <w:p w14:paraId="1E9D9885" w14:textId="77777777" w:rsidR="00402BAD" w:rsidRDefault="00402BAD" w:rsidP="00402BAD">
      <w:r>
        <w:tab/>
      </w:r>
      <w:r>
        <w:tab/>
      </w:r>
      <w:r>
        <w:tab/>
        <w:t>A_SEL = 2'b10;</w:t>
      </w:r>
    </w:p>
    <w:p w14:paraId="1EF0EF60" w14:textId="77777777" w:rsidR="00402BAD" w:rsidRDefault="00402BAD" w:rsidP="00402BAD">
      <w:r>
        <w:tab/>
      </w:r>
      <w:r>
        <w:tab/>
      </w:r>
      <w:r>
        <w:tab/>
        <w:t>B_SEL = 2'b11;</w:t>
      </w:r>
    </w:p>
    <w:p w14:paraId="1C1BED2D" w14:textId="77777777" w:rsidR="00402BAD" w:rsidRDefault="00402BAD" w:rsidP="00402BAD">
      <w:r>
        <w:tab/>
      </w:r>
      <w:r>
        <w:tab/>
      </w:r>
      <w:r>
        <w:tab/>
        <w:t>D_SEL = 2'b01;</w:t>
      </w:r>
    </w:p>
    <w:p w14:paraId="76668CC5" w14:textId="77777777" w:rsidR="00402BAD" w:rsidRDefault="00402BAD" w:rsidP="00402BAD">
      <w:r>
        <w:tab/>
      </w:r>
      <w:r>
        <w:tab/>
      </w:r>
      <w:r>
        <w:tab/>
        <w:t>INST_TYPE_MUX_SEL = 0;</w:t>
      </w:r>
    </w:p>
    <w:p w14:paraId="57334EF6" w14:textId="77777777" w:rsidR="00402BAD" w:rsidRDefault="00402BAD" w:rsidP="00402BAD">
      <w:r>
        <w:tab/>
      </w:r>
      <w:r>
        <w:tab/>
      </w:r>
      <w:r>
        <w:tab/>
        <w:t>LDA = 1;</w:t>
      </w:r>
    </w:p>
    <w:p w14:paraId="666914B2" w14:textId="77777777" w:rsidR="00402BAD" w:rsidRDefault="00402BAD" w:rsidP="00402BAD">
      <w:r>
        <w:tab/>
      </w:r>
      <w:r>
        <w:tab/>
      </w:r>
      <w:r>
        <w:tab/>
        <w:t>LDQ = 0;</w:t>
      </w:r>
    </w:p>
    <w:p w14:paraId="684BEEFE" w14:textId="77777777" w:rsidR="00402BAD" w:rsidRDefault="00402BAD" w:rsidP="00402BAD">
      <w:r>
        <w:tab/>
      </w:r>
      <w:r>
        <w:tab/>
      </w:r>
      <w:r>
        <w:tab/>
        <w:t>MULT_EN = 0; DIV_EN = 0;</w:t>
      </w:r>
    </w:p>
    <w:p w14:paraId="441C698E" w14:textId="77777777" w:rsidR="00402BAD" w:rsidRDefault="00402BAD" w:rsidP="00402BAD">
      <w:r>
        <w:tab/>
      </w:r>
      <w:r>
        <w:tab/>
      </w:r>
      <w:r>
        <w:tab/>
        <w:t>MUL_SEL = 2'b00;</w:t>
      </w:r>
    </w:p>
    <w:p w14:paraId="110A39EA" w14:textId="77777777" w:rsidR="00402BAD" w:rsidRDefault="00402BAD" w:rsidP="00402BAD">
      <w:r>
        <w:tab/>
      </w:r>
      <w:r>
        <w:tab/>
      </w:r>
      <w:r>
        <w:tab/>
        <w:t>PC_MUX_SEL = 0;</w:t>
      </w:r>
    </w:p>
    <w:p w14:paraId="505C8ADE" w14:textId="77777777" w:rsidR="00402BAD" w:rsidRDefault="00402BAD" w:rsidP="00402BAD">
      <w:r>
        <w:tab/>
      </w:r>
      <w:r>
        <w:tab/>
      </w:r>
      <w:r>
        <w:tab/>
        <w:t>PLUS1_SEL = 0;</w:t>
      </w:r>
    </w:p>
    <w:p w14:paraId="09483DB8" w14:textId="77777777" w:rsidR="00402BAD" w:rsidRDefault="00402BAD" w:rsidP="00402BAD">
      <w:r>
        <w:tab/>
      </w:r>
      <w:r>
        <w:tab/>
      </w:r>
      <w:r>
        <w:tab/>
        <w:t>RF_EN = 0;</w:t>
      </w:r>
    </w:p>
    <w:p w14:paraId="337471DE" w14:textId="77777777" w:rsidR="00402BAD" w:rsidRDefault="00402BAD" w:rsidP="00402BAD">
      <w:r>
        <w:tab/>
      </w:r>
      <w:r>
        <w:tab/>
      </w:r>
      <w:r>
        <w:tab/>
        <w:t>SR = 0;</w:t>
      </w:r>
    </w:p>
    <w:p w14:paraId="15412A11" w14:textId="77777777" w:rsidR="00402BAD" w:rsidRDefault="00402BAD" w:rsidP="00402BAD">
      <w:r>
        <w:tab/>
      </w:r>
      <w:r>
        <w:tab/>
      </w:r>
      <w:r>
        <w:tab/>
        <w:t>SL = 0;</w:t>
      </w:r>
    </w:p>
    <w:p w14:paraId="7FF78E89" w14:textId="77777777" w:rsidR="00402BAD" w:rsidRDefault="00402BAD" w:rsidP="00402BAD">
      <w:r>
        <w:tab/>
      </w:r>
      <w:r>
        <w:tab/>
      </w:r>
      <w:r>
        <w:tab/>
        <w:t>SR_SEL = 0;</w:t>
      </w:r>
    </w:p>
    <w:p w14:paraId="57241F18" w14:textId="77777777" w:rsidR="00402BAD" w:rsidRDefault="00402BAD" w:rsidP="00402BAD">
      <w:r>
        <w:tab/>
      </w:r>
      <w:r>
        <w:tab/>
      </w:r>
      <w:r>
        <w:tab/>
        <w:t>OAP = 3'b100;</w:t>
      </w:r>
    </w:p>
    <w:p w14:paraId="1FC9C957" w14:textId="77777777" w:rsidR="00402BAD" w:rsidRDefault="00402BAD" w:rsidP="00402BAD">
      <w:r>
        <w:tab/>
      </w:r>
      <w:r>
        <w:tab/>
      </w:r>
      <w:r>
        <w:tab/>
        <w:t>fetch = 0;</w:t>
      </w:r>
    </w:p>
    <w:p w14:paraId="1B3DDE7B" w14:textId="77777777" w:rsidR="00402BAD" w:rsidRDefault="00402BAD" w:rsidP="00402BAD">
      <w:r>
        <w:tab/>
      </w:r>
      <w:r>
        <w:tab/>
        <w:t>end</w:t>
      </w:r>
    </w:p>
    <w:p w14:paraId="2F8CE04A" w14:textId="77777777" w:rsidR="00402BAD" w:rsidRDefault="00402BAD" w:rsidP="00402BAD">
      <w:r>
        <w:lastRenderedPageBreak/>
        <w:tab/>
      </w:r>
      <w:r>
        <w:tab/>
        <w:t>4'b0100:</w:t>
      </w:r>
    </w:p>
    <w:p w14:paraId="4A8534EC" w14:textId="77777777" w:rsidR="00402BAD" w:rsidRDefault="00402BAD" w:rsidP="00402BAD">
      <w:r>
        <w:tab/>
      </w:r>
      <w:r>
        <w:tab/>
        <w:t>begin</w:t>
      </w:r>
    </w:p>
    <w:p w14:paraId="734C2ADB" w14:textId="77777777" w:rsidR="00402BAD" w:rsidRDefault="00402BAD" w:rsidP="00402BAD">
      <w:r>
        <w:tab/>
      </w:r>
      <w:r>
        <w:tab/>
      </w:r>
      <w:r>
        <w:tab/>
        <w:t>A_SEL = 2'b10;</w:t>
      </w:r>
    </w:p>
    <w:p w14:paraId="4C150DB1" w14:textId="77777777" w:rsidR="00402BAD" w:rsidRDefault="00402BAD" w:rsidP="00402BAD">
      <w:r>
        <w:tab/>
      </w:r>
      <w:r>
        <w:tab/>
      </w:r>
      <w:r>
        <w:tab/>
        <w:t>B_SEL = 2'b11;</w:t>
      </w:r>
    </w:p>
    <w:p w14:paraId="5EBB1C23" w14:textId="77777777" w:rsidR="00402BAD" w:rsidRDefault="00402BAD" w:rsidP="00402BAD">
      <w:r>
        <w:tab/>
      </w:r>
      <w:r>
        <w:tab/>
      </w:r>
      <w:r>
        <w:tab/>
        <w:t>D_SEL = 2'b01;</w:t>
      </w:r>
    </w:p>
    <w:p w14:paraId="4B334694" w14:textId="77777777" w:rsidR="00402BAD" w:rsidRDefault="00402BAD" w:rsidP="00402BAD">
      <w:r>
        <w:tab/>
      </w:r>
      <w:r>
        <w:tab/>
      </w:r>
      <w:r>
        <w:tab/>
        <w:t>INST_TYPE_MUX_SEL = 0;</w:t>
      </w:r>
    </w:p>
    <w:p w14:paraId="092769C5" w14:textId="77777777" w:rsidR="00402BAD" w:rsidRDefault="00402BAD" w:rsidP="00402BAD">
      <w:r>
        <w:tab/>
      </w:r>
      <w:r>
        <w:tab/>
      </w:r>
      <w:r>
        <w:tab/>
        <w:t>LDA = 0;</w:t>
      </w:r>
    </w:p>
    <w:p w14:paraId="4811616A" w14:textId="77777777" w:rsidR="00402BAD" w:rsidRDefault="00402BAD" w:rsidP="00402BAD">
      <w:r>
        <w:tab/>
      </w:r>
      <w:r>
        <w:tab/>
      </w:r>
      <w:r>
        <w:tab/>
        <w:t>LDQ = 0;</w:t>
      </w:r>
    </w:p>
    <w:p w14:paraId="5DD2F7D9" w14:textId="77777777" w:rsidR="00402BAD" w:rsidRDefault="00402BAD" w:rsidP="00402BAD">
      <w:r>
        <w:tab/>
      </w:r>
      <w:r>
        <w:tab/>
      </w:r>
      <w:r>
        <w:tab/>
        <w:t>MULT_EN = 0; DIV_EN = 0;</w:t>
      </w:r>
    </w:p>
    <w:p w14:paraId="017B1F98" w14:textId="77777777" w:rsidR="00402BAD" w:rsidRDefault="00402BAD" w:rsidP="00402BAD">
      <w:r>
        <w:tab/>
      </w:r>
      <w:r>
        <w:tab/>
      </w:r>
      <w:r>
        <w:tab/>
        <w:t>MUL_SEL = 2'b00;</w:t>
      </w:r>
    </w:p>
    <w:p w14:paraId="6B77C2F0" w14:textId="77777777" w:rsidR="00402BAD" w:rsidRDefault="00402BAD" w:rsidP="00402BAD">
      <w:r>
        <w:tab/>
      </w:r>
      <w:r>
        <w:tab/>
      </w:r>
      <w:r>
        <w:tab/>
        <w:t>PC_MUX_SEL = 0;</w:t>
      </w:r>
    </w:p>
    <w:p w14:paraId="6C7E5E48" w14:textId="77777777" w:rsidR="00402BAD" w:rsidRDefault="00402BAD" w:rsidP="00402BAD">
      <w:r>
        <w:tab/>
      </w:r>
      <w:r>
        <w:tab/>
      </w:r>
      <w:r>
        <w:tab/>
        <w:t>PLUS1_SEL = 0;</w:t>
      </w:r>
    </w:p>
    <w:p w14:paraId="46F3E784" w14:textId="77777777" w:rsidR="00402BAD" w:rsidRDefault="00402BAD" w:rsidP="00402BAD">
      <w:r>
        <w:tab/>
      </w:r>
      <w:r>
        <w:tab/>
      </w:r>
      <w:r>
        <w:tab/>
        <w:t>RF_EN = 1;</w:t>
      </w:r>
    </w:p>
    <w:p w14:paraId="16059A6F" w14:textId="77777777" w:rsidR="00402BAD" w:rsidRDefault="00402BAD" w:rsidP="00402BAD">
      <w:r>
        <w:tab/>
      </w:r>
      <w:r>
        <w:tab/>
      </w:r>
      <w:r>
        <w:tab/>
        <w:t>SR = 0;</w:t>
      </w:r>
    </w:p>
    <w:p w14:paraId="700241E1" w14:textId="77777777" w:rsidR="00402BAD" w:rsidRDefault="00402BAD" w:rsidP="00402BAD">
      <w:r>
        <w:tab/>
      </w:r>
      <w:r>
        <w:tab/>
      </w:r>
      <w:r>
        <w:tab/>
        <w:t>SL = 0;</w:t>
      </w:r>
    </w:p>
    <w:p w14:paraId="21A63F5D" w14:textId="77777777" w:rsidR="00402BAD" w:rsidRDefault="00402BAD" w:rsidP="00402BAD">
      <w:r>
        <w:tab/>
      </w:r>
      <w:r>
        <w:tab/>
      </w:r>
      <w:r>
        <w:tab/>
        <w:t>SR_SEL = 0;</w:t>
      </w:r>
    </w:p>
    <w:p w14:paraId="01D9988C" w14:textId="77777777" w:rsidR="00402BAD" w:rsidRDefault="00402BAD" w:rsidP="00402BAD">
      <w:r>
        <w:tab/>
      </w:r>
      <w:r>
        <w:tab/>
      </w:r>
      <w:r>
        <w:tab/>
        <w:t>OAP = 3'b100;</w:t>
      </w:r>
    </w:p>
    <w:p w14:paraId="13BDEA76" w14:textId="77777777" w:rsidR="00402BAD" w:rsidRDefault="00402BAD" w:rsidP="00402BAD">
      <w:r>
        <w:tab/>
      </w:r>
      <w:r>
        <w:tab/>
      </w:r>
      <w:r>
        <w:tab/>
        <w:t>available = 0;</w:t>
      </w:r>
    </w:p>
    <w:p w14:paraId="77D85BCD" w14:textId="77777777" w:rsidR="00402BAD" w:rsidRDefault="00402BAD" w:rsidP="00402BAD">
      <w:r>
        <w:tab/>
      </w:r>
      <w:r>
        <w:tab/>
      </w:r>
      <w:r>
        <w:tab/>
        <w:t>fetch = 1;</w:t>
      </w:r>
    </w:p>
    <w:p w14:paraId="4246BB63" w14:textId="77777777" w:rsidR="00402BAD" w:rsidRDefault="00402BAD" w:rsidP="00402BAD">
      <w:r>
        <w:tab/>
      </w:r>
      <w:r>
        <w:tab/>
        <w:t>end</w:t>
      </w:r>
    </w:p>
    <w:p w14:paraId="2E8F9ECE" w14:textId="77777777" w:rsidR="00402BAD" w:rsidRDefault="00402BAD" w:rsidP="00402BAD">
      <w:r>
        <w:tab/>
      </w:r>
      <w:r>
        <w:tab/>
        <w:t xml:space="preserve">default: </w:t>
      </w:r>
    </w:p>
    <w:p w14:paraId="56CC1682" w14:textId="77777777" w:rsidR="00402BAD" w:rsidRDefault="00402BAD" w:rsidP="00402BAD">
      <w:r>
        <w:tab/>
      </w:r>
      <w:r>
        <w:tab/>
        <w:t>begin</w:t>
      </w:r>
    </w:p>
    <w:p w14:paraId="6E88529D" w14:textId="77777777" w:rsidR="00402BAD" w:rsidRDefault="00402BAD" w:rsidP="00402BAD">
      <w:r>
        <w:tab/>
      </w:r>
      <w:r>
        <w:tab/>
        <w:t>end</w:t>
      </w:r>
    </w:p>
    <w:p w14:paraId="7ED6459F" w14:textId="77777777" w:rsidR="00402BAD" w:rsidRDefault="00402BAD" w:rsidP="00402BAD">
      <w:r>
        <w:tab/>
      </w:r>
      <w:r>
        <w:tab/>
      </w:r>
      <w:proofErr w:type="spellStart"/>
      <w:r>
        <w:t>endcase</w:t>
      </w:r>
      <w:proofErr w:type="spellEnd"/>
    </w:p>
    <w:p w14:paraId="7D39D6E0" w14:textId="77777777" w:rsidR="00402BAD" w:rsidRDefault="00402BAD" w:rsidP="00402BAD">
      <w:r>
        <w:tab/>
        <w:t>end</w:t>
      </w:r>
    </w:p>
    <w:p w14:paraId="2EF541CB" w14:textId="77777777" w:rsidR="00402BAD" w:rsidRDefault="00402BAD" w:rsidP="00402BAD">
      <w:r>
        <w:tab/>
        <w:t>4'b0100: // SLL</w:t>
      </w:r>
    </w:p>
    <w:p w14:paraId="11E9CA50" w14:textId="77777777" w:rsidR="00402BAD" w:rsidRDefault="00402BAD" w:rsidP="00402BAD">
      <w:r>
        <w:tab/>
        <w:t>begin</w:t>
      </w:r>
    </w:p>
    <w:p w14:paraId="51031011" w14:textId="77777777" w:rsidR="00402BAD" w:rsidRDefault="00402BAD" w:rsidP="00402BAD">
      <w:r>
        <w:lastRenderedPageBreak/>
        <w:tab/>
      </w:r>
      <w:r>
        <w:tab/>
      </w:r>
      <w:proofErr w:type="gramStart"/>
      <w:r>
        <w:t>case(</w:t>
      </w:r>
      <w:proofErr w:type="gramEnd"/>
      <w:r>
        <w:t>Count)</w:t>
      </w:r>
    </w:p>
    <w:p w14:paraId="7D8C2E12" w14:textId="77777777" w:rsidR="00402BAD" w:rsidRDefault="00402BAD" w:rsidP="00402BAD">
      <w:r>
        <w:tab/>
      </w:r>
      <w:r>
        <w:tab/>
        <w:t>4'b0010:</w:t>
      </w:r>
    </w:p>
    <w:p w14:paraId="05D056D6" w14:textId="77777777" w:rsidR="00402BAD" w:rsidRDefault="00402BAD" w:rsidP="00402BAD">
      <w:r>
        <w:tab/>
      </w:r>
      <w:r>
        <w:tab/>
        <w:t>begin</w:t>
      </w:r>
    </w:p>
    <w:p w14:paraId="24A0119B" w14:textId="77777777" w:rsidR="00402BAD" w:rsidRDefault="00402BAD" w:rsidP="00402BAD">
      <w:r>
        <w:tab/>
      </w:r>
      <w:r>
        <w:tab/>
      </w:r>
      <w:r>
        <w:tab/>
        <w:t>A_SEL = 2'b10;</w:t>
      </w:r>
    </w:p>
    <w:p w14:paraId="2BD03430" w14:textId="77777777" w:rsidR="00402BAD" w:rsidRDefault="00402BAD" w:rsidP="00402BAD">
      <w:r>
        <w:tab/>
      </w:r>
      <w:r>
        <w:tab/>
      </w:r>
      <w:r>
        <w:tab/>
        <w:t>B_SEL = 2'b00;</w:t>
      </w:r>
    </w:p>
    <w:p w14:paraId="6D6ED6D9" w14:textId="77777777" w:rsidR="00402BAD" w:rsidRDefault="00402BAD" w:rsidP="00402BAD">
      <w:r>
        <w:tab/>
      </w:r>
      <w:r>
        <w:tab/>
      </w:r>
      <w:r>
        <w:tab/>
        <w:t>D_SEL = 2'b01;</w:t>
      </w:r>
    </w:p>
    <w:p w14:paraId="503532A0" w14:textId="77777777" w:rsidR="00402BAD" w:rsidRDefault="00402BAD" w:rsidP="00402BAD">
      <w:r>
        <w:tab/>
      </w:r>
      <w:r>
        <w:tab/>
      </w:r>
      <w:r>
        <w:tab/>
        <w:t>INST_TYPE_MUX_SEL = 0;</w:t>
      </w:r>
    </w:p>
    <w:p w14:paraId="23E3FE44" w14:textId="77777777" w:rsidR="00402BAD" w:rsidRDefault="00402BAD" w:rsidP="00402BAD">
      <w:r>
        <w:tab/>
      </w:r>
      <w:r>
        <w:tab/>
      </w:r>
      <w:r>
        <w:tab/>
        <w:t>LDA = 1;</w:t>
      </w:r>
    </w:p>
    <w:p w14:paraId="7C9E3DE2" w14:textId="77777777" w:rsidR="00402BAD" w:rsidRDefault="00402BAD" w:rsidP="00402BAD">
      <w:r>
        <w:tab/>
      </w:r>
      <w:r>
        <w:tab/>
      </w:r>
      <w:r>
        <w:tab/>
        <w:t>LDQ = 0;</w:t>
      </w:r>
    </w:p>
    <w:p w14:paraId="5DB8F65E" w14:textId="77777777" w:rsidR="00402BAD" w:rsidRDefault="00402BAD" w:rsidP="00402BAD">
      <w:r>
        <w:tab/>
      </w:r>
      <w:r>
        <w:tab/>
      </w:r>
      <w:r>
        <w:tab/>
        <w:t>MULT_EN = 0; DIV_EN = 0;</w:t>
      </w:r>
    </w:p>
    <w:p w14:paraId="1BD06A50" w14:textId="77777777" w:rsidR="00402BAD" w:rsidRDefault="00402BAD" w:rsidP="00402BAD">
      <w:r>
        <w:tab/>
      </w:r>
      <w:r>
        <w:tab/>
      </w:r>
      <w:r>
        <w:tab/>
        <w:t>MUL_SEL = 2'b00;</w:t>
      </w:r>
    </w:p>
    <w:p w14:paraId="258B43B3" w14:textId="77777777" w:rsidR="00402BAD" w:rsidRDefault="00402BAD" w:rsidP="00402BAD">
      <w:r>
        <w:tab/>
      </w:r>
      <w:r>
        <w:tab/>
      </w:r>
      <w:r>
        <w:tab/>
        <w:t>PC_MUX_SEL = 0;</w:t>
      </w:r>
    </w:p>
    <w:p w14:paraId="6AB0EC30" w14:textId="77777777" w:rsidR="00402BAD" w:rsidRDefault="00402BAD" w:rsidP="00402BAD">
      <w:r>
        <w:tab/>
      </w:r>
      <w:r>
        <w:tab/>
      </w:r>
      <w:r>
        <w:tab/>
        <w:t>PLUS1_SEL = 0;</w:t>
      </w:r>
    </w:p>
    <w:p w14:paraId="2061D631" w14:textId="77777777" w:rsidR="00402BAD" w:rsidRDefault="00402BAD" w:rsidP="00402BAD">
      <w:r>
        <w:tab/>
      </w:r>
      <w:r>
        <w:tab/>
      </w:r>
      <w:r>
        <w:tab/>
        <w:t>RF_EN = 0;</w:t>
      </w:r>
    </w:p>
    <w:p w14:paraId="6462C6BA" w14:textId="77777777" w:rsidR="00402BAD" w:rsidRDefault="00402BAD" w:rsidP="00402BAD">
      <w:r>
        <w:tab/>
      </w:r>
      <w:r>
        <w:tab/>
      </w:r>
      <w:r>
        <w:tab/>
        <w:t>SR = 0;</w:t>
      </w:r>
    </w:p>
    <w:p w14:paraId="3C6EBEDD" w14:textId="77777777" w:rsidR="00402BAD" w:rsidRDefault="00402BAD" w:rsidP="00402BAD">
      <w:r>
        <w:tab/>
      </w:r>
      <w:r>
        <w:tab/>
      </w:r>
      <w:r>
        <w:tab/>
        <w:t>SL = 0;</w:t>
      </w:r>
    </w:p>
    <w:p w14:paraId="7F9CF055" w14:textId="77777777" w:rsidR="00402BAD" w:rsidRDefault="00402BAD" w:rsidP="00402BAD">
      <w:r>
        <w:tab/>
      </w:r>
      <w:r>
        <w:tab/>
      </w:r>
      <w:r>
        <w:tab/>
        <w:t>SR_SEL = 0;</w:t>
      </w:r>
    </w:p>
    <w:p w14:paraId="42BCFB18" w14:textId="77777777" w:rsidR="00402BAD" w:rsidRDefault="00402BAD" w:rsidP="00402BAD">
      <w:r>
        <w:tab/>
      </w:r>
      <w:r>
        <w:tab/>
      </w:r>
      <w:r>
        <w:tab/>
        <w:t>OAP = 3'b0;</w:t>
      </w:r>
    </w:p>
    <w:p w14:paraId="66F99844" w14:textId="77777777" w:rsidR="00402BAD" w:rsidRDefault="00402BAD" w:rsidP="00402BAD">
      <w:r>
        <w:tab/>
      </w:r>
      <w:r>
        <w:tab/>
      </w:r>
      <w:r>
        <w:tab/>
        <w:t>fetch = 0;</w:t>
      </w:r>
    </w:p>
    <w:p w14:paraId="10534CA9" w14:textId="77777777" w:rsidR="00402BAD" w:rsidRDefault="00402BAD" w:rsidP="00402BAD">
      <w:r>
        <w:tab/>
      </w:r>
      <w:r>
        <w:tab/>
        <w:t>end</w:t>
      </w:r>
    </w:p>
    <w:p w14:paraId="66B0AEB5" w14:textId="77777777" w:rsidR="00402BAD" w:rsidRDefault="00402BAD" w:rsidP="00402BAD">
      <w:r>
        <w:tab/>
      </w:r>
      <w:r>
        <w:tab/>
        <w:t>4'b0011:</w:t>
      </w:r>
    </w:p>
    <w:p w14:paraId="232B4241" w14:textId="77777777" w:rsidR="00402BAD" w:rsidRDefault="00402BAD" w:rsidP="00402BAD">
      <w:r>
        <w:tab/>
      </w:r>
      <w:r>
        <w:tab/>
        <w:t>begin</w:t>
      </w:r>
    </w:p>
    <w:p w14:paraId="4D996BB0" w14:textId="77777777" w:rsidR="00402BAD" w:rsidRDefault="00402BAD" w:rsidP="00402BAD">
      <w:r>
        <w:tab/>
      </w:r>
      <w:r>
        <w:tab/>
      </w:r>
      <w:r>
        <w:tab/>
      </w:r>
      <w:proofErr w:type="gramStart"/>
      <w:r>
        <w:t>if(</w:t>
      </w:r>
      <w:proofErr w:type="spellStart"/>
      <w:proofErr w:type="gramEnd"/>
      <w:r>
        <w:t>ShiftCount</w:t>
      </w:r>
      <w:proofErr w:type="spellEnd"/>
      <w:r>
        <w:t xml:space="preserve"> == 0 &amp;&amp; </w:t>
      </w:r>
      <w:proofErr w:type="spellStart"/>
      <w:r>
        <w:t>shift_available</w:t>
      </w:r>
      <w:proofErr w:type="spellEnd"/>
      <w:r>
        <w:t xml:space="preserve"> == 0) begin</w:t>
      </w:r>
    </w:p>
    <w:p w14:paraId="11C521FF" w14:textId="77777777" w:rsidR="00402BAD" w:rsidRDefault="00402BAD" w:rsidP="00402BAD">
      <w:r>
        <w:tab/>
      </w:r>
      <w:r>
        <w:tab/>
      </w:r>
      <w:r>
        <w:tab/>
      </w:r>
      <w:r>
        <w:tab/>
      </w:r>
      <w:proofErr w:type="spellStart"/>
      <w:r>
        <w:t>ShiftCount</w:t>
      </w:r>
      <w:proofErr w:type="spellEnd"/>
      <w:r>
        <w:t xml:space="preserve"> = </w:t>
      </w:r>
      <w:proofErr w:type="gramStart"/>
      <w:r>
        <w:t>instruction[</w:t>
      </w:r>
      <w:proofErr w:type="gramEnd"/>
      <w:r>
        <w:t>5:0];</w:t>
      </w:r>
    </w:p>
    <w:p w14:paraId="52B5EC0F" w14:textId="77777777" w:rsidR="00402BAD" w:rsidRDefault="00402BAD" w:rsidP="00402BAD">
      <w:r>
        <w:tab/>
      </w:r>
      <w:r>
        <w:tab/>
      </w:r>
      <w:r>
        <w:tab/>
      </w:r>
      <w:r>
        <w:tab/>
      </w:r>
      <w:proofErr w:type="spellStart"/>
      <w:r>
        <w:t>shift_available</w:t>
      </w:r>
      <w:proofErr w:type="spellEnd"/>
      <w:r>
        <w:t xml:space="preserve"> = 1;</w:t>
      </w:r>
    </w:p>
    <w:p w14:paraId="282DCCAC" w14:textId="77777777" w:rsidR="00402BAD" w:rsidRDefault="00402BAD" w:rsidP="00402BAD">
      <w:r>
        <w:tab/>
      </w:r>
      <w:r>
        <w:tab/>
      </w:r>
      <w:r>
        <w:tab/>
      </w:r>
      <w:r>
        <w:tab/>
        <w:t>SL = 1;</w:t>
      </w:r>
    </w:p>
    <w:p w14:paraId="0011B86E" w14:textId="77777777" w:rsidR="00402BAD" w:rsidRDefault="00402BAD" w:rsidP="00402BAD">
      <w:r>
        <w:tab/>
      </w:r>
      <w:r>
        <w:tab/>
      </w:r>
      <w:r>
        <w:tab/>
        <w:t>end</w:t>
      </w:r>
    </w:p>
    <w:p w14:paraId="42DD148D" w14:textId="77777777" w:rsidR="00402BAD" w:rsidRDefault="00402BAD" w:rsidP="00402BAD">
      <w:r>
        <w:lastRenderedPageBreak/>
        <w:tab/>
      </w:r>
      <w:r>
        <w:tab/>
      </w:r>
      <w:r>
        <w:tab/>
      </w:r>
      <w:proofErr w:type="gramStart"/>
      <w:r>
        <w:t xml:space="preserve">if( </w:t>
      </w:r>
      <w:proofErr w:type="spellStart"/>
      <w:r>
        <w:t>shift</w:t>
      </w:r>
      <w:proofErr w:type="gramEnd"/>
      <w:r>
        <w:t>_available</w:t>
      </w:r>
      <w:proofErr w:type="spellEnd"/>
      <w:r>
        <w:t xml:space="preserve"> == 1 ) begin</w:t>
      </w:r>
    </w:p>
    <w:p w14:paraId="366A2EBB" w14:textId="77777777" w:rsidR="00402BAD" w:rsidRDefault="00402BAD" w:rsidP="00402BAD">
      <w:r>
        <w:tab/>
      </w:r>
      <w:r>
        <w:tab/>
      </w:r>
      <w:r>
        <w:tab/>
      </w:r>
      <w:r>
        <w:tab/>
      </w:r>
      <w:proofErr w:type="gramStart"/>
      <w:r>
        <w:t>if(</w:t>
      </w:r>
      <w:proofErr w:type="spellStart"/>
      <w:proofErr w:type="gramEnd"/>
      <w:r>
        <w:t>ShiftCount</w:t>
      </w:r>
      <w:proofErr w:type="spellEnd"/>
      <w:r>
        <w:t xml:space="preserve"> == 0) begin</w:t>
      </w:r>
    </w:p>
    <w:p w14:paraId="228F8451" w14:textId="77777777" w:rsidR="00402BAD" w:rsidRDefault="00402BAD" w:rsidP="00402BAD">
      <w:r>
        <w:tab/>
      </w:r>
      <w:r>
        <w:tab/>
      </w:r>
      <w:r>
        <w:tab/>
      </w:r>
      <w:r>
        <w:tab/>
      </w:r>
      <w:r>
        <w:tab/>
      </w:r>
      <w:proofErr w:type="spellStart"/>
      <w:r>
        <w:t>shift_available</w:t>
      </w:r>
      <w:proofErr w:type="spellEnd"/>
      <w:r>
        <w:t>= 0;</w:t>
      </w:r>
    </w:p>
    <w:p w14:paraId="76D3DCBB" w14:textId="77777777" w:rsidR="00402BAD" w:rsidRDefault="00402BAD" w:rsidP="00402BAD">
      <w:r>
        <w:tab/>
      </w:r>
      <w:r>
        <w:tab/>
      </w:r>
      <w:r>
        <w:tab/>
      </w:r>
      <w:r>
        <w:tab/>
      </w:r>
      <w:r>
        <w:tab/>
        <w:t>SL = 0;</w:t>
      </w:r>
    </w:p>
    <w:p w14:paraId="38C7F2D0" w14:textId="77777777" w:rsidR="00402BAD" w:rsidRDefault="00402BAD" w:rsidP="00402BAD">
      <w:r>
        <w:tab/>
      </w:r>
      <w:r>
        <w:tab/>
      </w:r>
      <w:r>
        <w:tab/>
      </w:r>
      <w:r>
        <w:tab/>
      </w:r>
      <w:r>
        <w:tab/>
        <w:t>RF_EN = 1;</w:t>
      </w:r>
    </w:p>
    <w:p w14:paraId="69BAD938" w14:textId="77777777" w:rsidR="00402BAD" w:rsidRDefault="00402BAD" w:rsidP="00402BAD">
      <w:r>
        <w:tab/>
      </w:r>
      <w:r>
        <w:tab/>
      </w:r>
      <w:r>
        <w:tab/>
      </w:r>
      <w:r>
        <w:tab/>
      </w:r>
      <w:r>
        <w:tab/>
        <w:t>available = 0;</w:t>
      </w:r>
    </w:p>
    <w:p w14:paraId="402C3A5F" w14:textId="77777777" w:rsidR="00402BAD" w:rsidRDefault="00402BAD" w:rsidP="00402BAD">
      <w:r>
        <w:tab/>
      </w:r>
      <w:r>
        <w:tab/>
      </w:r>
      <w:r>
        <w:tab/>
      </w:r>
      <w:r>
        <w:tab/>
      </w:r>
      <w:r>
        <w:tab/>
        <w:t>fetch = 1;</w:t>
      </w:r>
    </w:p>
    <w:p w14:paraId="7BC8201B" w14:textId="77777777" w:rsidR="00402BAD" w:rsidRDefault="00402BAD" w:rsidP="00402BAD">
      <w:r>
        <w:tab/>
      </w:r>
      <w:r>
        <w:tab/>
      </w:r>
      <w:r>
        <w:tab/>
      </w:r>
      <w:r>
        <w:tab/>
        <w:t>end</w:t>
      </w:r>
    </w:p>
    <w:p w14:paraId="4784A498" w14:textId="77777777" w:rsidR="00402BAD" w:rsidRDefault="00402BAD" w:rsidP="00402BAD">
      <w:r>
        <w:tab/>
      </w:r>
      <w:r>
        <w:tab/>
      </w:r>
      <w:r>
        <w:tab/>
      </w:r>
      <w:r>
        <w:tab/>
        <w:t>else begin</w:t>
      </w:r>
    </w:p>
    <w:p w14:paraId="46AB2D91" w14:textId="77777777" w:rsidR="00402BAD" w:rsidRDefault="00402BAD" w:rsidP="00402BAD">
      <w:r>
        <w:tab/>
      </w:r>
      <w:r>
        <w:tab/>
      </w:r>
      <w:r>
        <w:tab/>
      </w:r>
      <w:r>
        <w:tab/>
      </w:r>
      <w:r>
        <w:tab/>
        <w:t>SL = 1;</w:t>
      </w:r>
    </w:p>
    <w:p w14:paraId="2FFFDF0E" w14:textId="77777777" w:rsidR="00402BAD" w:rsidRDefault="00402BAD" w:rsidP="00402BAD">
      <w:r>
        <w:tab/>
      </w:r>
      <w:r>
        <w:tab/>
      </w:r>
      <w:r>
        <w:tab/>
      </w:r>
      <w:r>
        <w:tab/>
        <w:t>end</w:t>
      </w:r>
    </w:p>
    <w:p w14:paraId="061CEB97" w14:textId="77777777" w:rsidR="00402BAD" w:rsidRDefault="00402BAD" w:rsidP="00402BAD">
      <w:r>
        <w:tab/>
      </w:r>
      <w:r>
        <w:tab/>
      </w:r>
      <w:r>
        <w:tab/>
        <w:t>end</w:t>
      </w:r>
    </w:p>
    <w:p w14:paraId="1E86A89E" w14:textId="77777777" w:rsidR="00402BAD" w:rsidRDefault="00402BAD" w:rsidP="00402BAD">
      <w:r>
        <w:tab/>
      </w:r>
      <w:r>
        <w:tab/>
      </w:r>
      <w:r>
        <w:tab/>
        <w:t>A_SEL = 2'b10;</w:t>
      </w:r>
    </w:p>
    <w:p w14:paraId="2EFF880C" w14:textId="77777777" w:rsidR="00402BAD" w:rsidRDefault="00402BAD" w:rsidP="00402BAD">
      <w:r>
        <w:tab/>
      </w:r>
      <w:r>
        <w:tab/>
      </w:r>
      <w:r>
        <w:tab/>
        <w:t>B_SEL = 2'b00;</w:t>
      </w:r>
    </w:p>
    <w:p w14:paraId="1C12F540" w14:textId="77777777" w:rsidR="00402BAD" w:rsidRDefault="00402BAD" w:rsidP="00402BAD">
      <w:r>
        <w:tab/>
      </w:r>
      <w:r>
        <w:tab/>
      </w:r>
      <w:r>
        <w:tab/>
        <w:t>D_SEL = 2'b01;</w:t>
      </w:r>
    </w:p>
    <w:p w14:paraId="1E575744" w14:textId="77777777" w:rsidR="00402BAD" w:rsidRDefault="00402BAD" w:rsidP="00402BAD">
      <w:r>
        <w:tab/>
      </w:r>
      <w:r>
        <w:tab/>
      </w:r>
      <w:r>
        <w:tab/>
        <w:t>INST_TYPE_MUX_SEL = 0;</w:t>
      </w:r>
    </w:p>
    <w:p w14:paraId="17BB9C54" w14:textId="77777777" w:rsidR="00402BAD" w:rsidRDefault="00402BAD" w:rsidP="00402BAD">
      <w:r>
        <w:tab/>
      </w:r>
      <w:r>
        <w:tab/>
      </w:r>
      <w:r>
        <w:tab/>
        <w:t>LDA = 0;</w:t>
      </w:r>
    </w:p>
    <w:p w14:paraId="13690714" w14:textId="77777777" w:rsidR="00402BAD" w:rsidRDefault="00402BAD" w:rsidP="00402BAD">
      <w:r>
        <w:tab/>
      </w:r>
      <w:r>
        <w:tab/>
      </w:r>
      <w:r>
        <w:tab/>
        <w:t>LDQ = 0;</w:t>
      </w:r>
    </w:p>
    <w:p w14:paraId="3F414576" w14:textId="77777777" w:rsidR="00402BAD" w:rsidRDefault="00402BAD" w:rsidP="00402BAD">
      <w:r>
        <w:tab/>
      </w:r>
      <w:r>
        <w:tab/>
      </w:r>
      <w:r>
        <w:tab/>
        <w:t>MULT_EN = 0; DIV_EN = 0;</w:t>
      </w:r>
    </w:p>
    <w:p w14:paraId="46128660" w14:textId="77777777" w:rsidR="00402BAD" w:rsidRDefault="00402BAD" w:rsidP="00402BAD">
      <w:r>
        <w:tab/>
      </w:r>
      <w:r>
        <w:tab/>
      </w:r>
      <w:r>
        <w:tab/>
        <w:t>MUL_SEL = 2'b00;</w:t>
      </w:r>
    </w:p>
    <w:p w14:paraId="4FB9E7CB" w14:textId="77777777" w:rsidR="00402BAD" w:rsidRDefault="00402BAD" w:rsidP="00402BAD">
      <w:r>
        <w:tab/>
      </w:r>
      <w:r>
        <w:tab/>
      </w:r>
      <w:r>
        <w:tab/>
        <w:t>PC_MUX_SEL = 0;</w:t>
      </w:r>
    </w:p>
    <w:p w14:paraId="29FE2533" w14:textId="77777777" w:rsidR="00402BAD" w:rsidRDefault="00402BAD" w:rsidP="00402BAD">
      <w:r>
        <w:tab/>
      </w:r>
      <w:r>
        <w:tab/>
      </w:r>
      <w:r>
        <w:tab/>
        <w:t>PLUS1_SEL = 0;</w:t>
      </w:r>
    </w:p>
    <w:p w14:paraId="15E5CFD3" w14:textId="77777777" w:rsidR="00402BAD" w:rsidRDefault="00402BAD" w:rsidP="00402BAD">
      <w:r>
        <w:tab/>
      </w:r>
      <w:r>
        <w:tab/>
      </w:r>
      <w:r>
        <w:tab/>
        <w:t>SR = 0;</w:t>
      </w:r>
    </w:p>
    <w:p w14:paraId="2C629145" w14:textId="77777777" w:rsidR="00402BAD" w:rsidRDefault="00402BAD" w:rsidP="00402BAD">
      <w:r>
        <w:tab/>
      </w:r>
      <w:r>
        <w:tab/>
      </w:r>
      <w:r>
        <w:tab/>
        <w:t>SR_SEL = 0;</w:t>
      </w:r>
    </w:p>
    <w:p w14:paraId="5C6BBFB5" w14:textId="77777777" w:rsidR="00402BAD" w:rsidRDefault="00402BAD" w:rsidP="00402BAD">
      <w:r>
        <w:tab/>
      </w:r>
      <w:r>
        <w:tab/>
      </w:r>
      <w:r>
        <w:tab/>
        <w:t>OAP = 3'b0;</w:t>
      </w:r>
    </w:p>
    <w:p w14:paraId="2CA67313" w14:textId="77777777" w:rsidR="00402BAD" w:rsidRDefault="00402BAD" w:rsidP="00402BAD">
      <w:r>
        <w:tab/>
      </w:r>
      <w:r>
        <w:tab/>
        <w:t>end</w:t>
      </w:r>
    </w:p>
    <w:p w14:paraId="08995E19" w14:textId="77777777" w:rsidR="00402BAD" w:rsidRDefault="00402BAD" w:rsidP="00402BAD">
      <w:r>
        <w:tab/>
      </w:r>
      <w:r>
        <w:tab/>
        <w:t xml:space="preserve">default: </w:t>
      </w:r>
    </w:p>
    <w:p w14:paraId="7EBB8F6A" w14:textId="77777777" w:rsidR="00402BAD" w:rsidRDefault="00402BAD" w:rsidP="00402BAD">
      <w:r>
        <w:lastRenderedPageBreak/>
        <w:tab/>
      </w:r>
      <w:r>
        <w:tab/>
        <w:t>begin</w:t>
      </w:r>
    </w:p>
    <w:p w14:paraId="7C79C765" w14:textId="77777777" w:rsidR="00402BAD" w:rsidRDefault="00402BAD" w:rsidP="00402BAD">
      <w:r>
        <w:tab/>
      </w:r>
      <w:r>
        <w:tab/>
        <w:t>end</w:t>
      </w:r>
    </w:p>
    <w:p w14:paraId="66E3717D" w14:textId="77777777" w:rsidR="00402BAD" w:rsidRDefault="00402BAD" w:rsidP="00402BAD">
      <w:r>
        <w:tab/>
      </w:r>
      <w:r>
        <w:tab/>
      </w:r>
      <w:proofErr w:type="spellStart"/>
      <w:r>
        <w:t>endcase</w:t>
      </w:r>
      <w:proofErr w:type="spellEnd"/>
    </w:p>
    <w:p w14:paraId="3E85B5BB" w14:textId="77777777" w:rsidR="00402BAD" w:rsidRDefault="00402BAD" w:rsidP="00402BAD">
      <w:r>
        <w:tab/>
        <w:t>end</w:t>
      </w:r>
    </w:p>
    <w:p w14:paraId="2A99A14C" w14:textId="77777777" w:rsidR="00402BAD" w:rsidRDefault="00402BAD" w:rsidP="00402BAD">
      <w:r>
        <w:tab/>
        <w:t>4'b0101: // SRL</w:t>
      </w:r>
    </w:p>
    <w:p w14:paraId="62CDBCB2" w14:textId="77777777" w:rsidR="00402BAD" w:rsidRDefault="00402BAD" w:rsidP="00402BAD">
      <w:r>
        <w:tab/>
        <w:t>begin</w:t>
      </w:r>
    </w:p>
    <w:p w14:paraId="09CCDB93" w14:textId="77777777" w:rsidR="00402BAD" w:rsidRDefault="00402BAD" w:rsidP="00402BAD">
      <w:r>
        <w:tab/>
      </w:r>
      <w:r>
        <w:tab/>
      </w:r>
      <w:proofErr w:type="gramStart"/>
      <w:r>
        <w:t>case(</w:t>
      </w:r>
      <w:proofErr w:type="gramEnd"/>
      <w:r>
        <w:t>Count)</w:t>
      </w:r>
    </w:p>
    <w:p w14:paraId="131040E4" w14:textId="77777777" w:rsidR="00402BAD" w:rsidRDefault="00402BAD" w:rsidP="00402BAD">
      <w:r>
        <w:tab/>
      </w:r>
      <w:r>
        <w:tab/>
        <w:t>4'b0010:</w:t>
      </w:r>
    </w:p>
    <w:p w14:paraId="71961DED" w14:textId="77777777" w:rsidR="00402BAD" w:rsidRDefault="00402BAD" w:rsidP="00402BAD">
      <w:r>
        <w:tab/>
      </w:r>
      <w:r>
        <w:tab/>
        <w:t>begin</w:t>
      </w:r>
    </w:p>
    <w:p w14:paraId="270708A8" w14:textId="77777777" w:rsidR="00402BAD" w:rsidRDefault="00402BAD" w:rsidP="00402BAD">
      <w:r>
        <w:tab/>
      </w:r>
      <w:r>
        <w:tab/>
      </w:r>
      <w:r>
        <w:tab/>
        <w:t>A_SEL = 2'b10;</w:t>
      </w:r>
    </w:p>
    <w:p w14:paraId="53E3DCBD" w14:textId="77777777" w:rsidR="00402BAD" w:rsidRDefault="00402BAD" w:rsidP="00402BAD">
      <w:r>
        <w:tab/>
      </w:r>
      <w:r>
        <w:tab/>
      </w:r>
      <w:r>
        <w:tab/>
        <w:t>B_SEL = 2'b00;</w:t>
      </w:r>
    </w:p>
    <w:p w14:paraId="679811FA" w14:textId="77777777" w:rsidR="00402BAD" w:rsidRDefault="00402BAD" w:rsidP="00402BAD">
      <w:r>
        <w:tab/>
      </w:r>
      <w:r>
        <w:tab/>
      </w:r>
      <w:r>
        <w:tab/>
        <w:t>D_SEL = 2'b01;</w:t>
      </w:r>
    </w:p>
    <w:p w14:paraId="4FF6A36C" w14:textId="77777777" w:rsidR="00402BAD" w:rsidRDefault="00402BAD" w:rsidP="00402BAD">
      <w:r>
        <w:tab/>
      </w:r>
      <w:r>
        <w:tab/>
      </w:r>
      <w:r>
        <w:tab/>
        <w:t>INST_TYPE_MUX_SEL = 0;</w:t>
      </w:r>
    </w:p>
    <w:p w14:paraId="43E84CE3" w14:textId="77777777" w:rsidR="00402BAD" w:rsidRDefault="00402BAD" w:rsidP="00402BAD">
      <w:r>
        <w:tab/>
      </w:r>
      <w:r>
        <w:tab/>
      </w:r>
      <w:r>
        <w:tab/>
        <w:t>LDA = 1;</w:t>
      </w:r>
    </w:p>
    <w:p w14:paraId="41DA7476" w14:textId="77777777" w:rsidR="00402BAD" w:rsidRDefault="00402BAD" w:rsidP="00402BAD">
      <w:r>
        <w:tab/>
      </w:r>
      <w:r>
        <w:tab/>
      </w:r>
      <w:r>
        <w:tab/>
        <w:t>LDQ = 0;</w:t>
      </w:r>
    </w:p>
    <w:p w14:paraId="74B29E18" w14:textId="77777777" w:rsidR="00402BAD" w:rsidRDefault="00402BAD" w:rsidP="00402BAD">
      <w:r>
        <w:tab/>
      </w:r>
      <w:r>
        <w:tab/>
      </w:r>
      <w:r>
        <w:tab/>
        <w:t>MULT_EN = 0; DIV_EN = 0;</w:t>
      </w:r>
    </w:p>
    <w:p w14:paraId="0367E6A6" w14:textId="77777777" w:rsidR="00402BAD" w:rsidRDefault="00402BAD" w:rsidP="00402BAD">
      <w:r>
        <w:tab/>
      </w:r>
      <w:r>
        <w:tab/>
      </w:r>
      <w:r>
        <w:tab/>
        <w:t>MUL_SEL = 2'b00;</w:t>
      </w:r>
    </w:p>
    <w:p w14:paraId="44081F62" w14:textId="77777777" w:rsidR="00402BAD" w:rsidRDefault="00402BAD" w:rsidP="00402BAD">
      <w:r>
        <w:tab/>
      </w:r>
      <w:r>
        <w:tab/>
      </w:r>
      <w:r>
        <w:tab/>
        <w:t>PC_MUX_SEL = 0;</w:t>
      </w:r>
    </w:p>
    <w:p w14:paraId="06A8CB78" w14:textId="77777777" w:rsidR="00402BAD" w:rsidRDefault="00402BAD" w:rsidP="00402BAD">
      <w:r>
        <w:tab/>
      </w:r>
      <w:r>
        <w:tab/>
      </w:r>
      <w:r>
        <w:tab/>
        <w:t>PLUS1_SEL = 0;</w:t>
      </w:r>
    </w:p>
    <w:p w14:paraId="14927E68" w14:textId="77777777" w:rsidR="00402BAD" w:rsidRDefault="00402BAD" w:rsidP="00402BAD">
      <w:r>
        <w:tab/>
      </w:r>
      <w:r>
        <w:tab/>
      </w:r>
      <w:r>
        <w:tab/>
        <w:t>RF_EN = 0;</w:t>
      </w:r>
    </w:p>
    <w:p w14:paraId="53081E04" w14:textId="77777777" w:rsidR="00402BAD" w:rsidRDefault="00402BAD" w:rsidP="00402BAD">
      <w:r>
        <w:tab/>
      </w:r>
      <w:r>
        <w:tab/>
      </w:r>
      <w:r>
        <w:tab/>
        <w:t>SR = 0;</w:t>
      </w:r>
    </w:p>
    <w:p w14:paraId="79746F2B" w14:textId="77777777" w:rsidR="00402BAD" w:rsidRDefault="00402BAD" w:rsidP="00402BAD">
      <w:r>
        <w:tab/>
      </w:r>
      <w:r>
        <w:tab/>
      </w:r>
      <w:r>
        <w:tab/>
        <w:t>SL = 0;</w:t>
      </w:r>
    </w:p>
    <w:p w14:paraId="02D9BE29" w14:textId="77777777" w:rsidR="00402BAD" w:rsidRDefault="00402BAD" w:rsidP="00402BAD">
      <w:r>
        <w:tab/>
      </w:r>
      <w:r>
        <w:tab/>
      </w:r>
      <w:r>
        <w:tab/>
        <w:t>SR_SEL = 0;</w:t>
      </w:r>
    </w:p>
    <w:p w14:paraId="7660CFFB" w14:textId="77777777" w:rsidR="00402BAD" w:rsidRDefault="00402BAD" w:rsidP="00402BAD">
      <w:r>
        <w:tab/>
      </w:r>
      <w:r>
        <w:tab/>
      </w:r>
      <w:r>
        <w:tab/>
        <w:t>OAP = 3'b0;</w:t>
      </w:r>
    </w:p>
    <w:p w14:paraId="7B17CD03" w14:textId="77777777" w:rsidR="00402BAD" w:rsidRDefault="00402BAD" w:rsidP="00402BAD">
      <w:r>
        <w:tab/>
      </w:r>
      <w:r>
        <w:tab/>
      </w:r>
      <w:r>
        <w:tab/>
        <w:t>fetch = 0;</w:t>
      </w:r>
    </w:p>
    <w:p w14:paraId="5B20F488" w14:textId="77777777" w:rsidR="00402BAD" w:rsidRDefault="00402BAD" w:rsidP="00402BAD">
      <w:r>
        <w:tab/>
      </w:r>
      <w:r>
        <w:tab/>
        <w:t>end</w:t>
      </w:r>
    </w:p>
    <w:p w14:paraId="1A51FCC5" w14:textId="77777777" w:rsidR="00402BAD" w:rsidRDefault="00402BAD" w:rsidP="00402BAD">
      <w:r>
        <w:tab/>
      </w:r>
      <w:r>
        <w:tab/>
        <w:t>4'b0011:</w:t>
      </w:r>
    </w:p>
    <w:p w14:paraId="565AD29A" w14:textId="77777777" w:rsidR="00402BAD" w:rsidRDefault="00402BAD" w:rsidP="00402BAD">
      <w:r>
        <w:lastRenderedPageBreak/>
        <w:tab/>
      </w:r>
      <w:r>
        <w:tab/>
        <w:t>begin</w:t>
      </w:r>
    </w:p>
    <w:p w14:paraId="754E5142" w14:textId="77777777" w:rsidR="00402BAD" w:rsidRDefault="00402BAD" w:rsidP="00402BAD">
      <w:r>
        <w:tab/>
      </w:r>
      <w:r>
        <w:tab/>
      </w:r>
      <w:r>
        <w:tab/>
      </w:r>
      <w:proofErr w:type="gramStart"/>
      <w:r>
        <w:t>if(</w:t>
      </w:r>
      <w:proofErr w:type="spellStart"/>
      <w:proofErr w:type="gramEnd"/>
      <w:r>
        <w:t>ShiftCount</w:t>
      </w:r>
      <w:proofErr w:type="spellEnd"/>
      <w:r>
        <w:t xml:space="preserve"> == 0 &amp;&amp; </w:t>
      </w:r>
      <w:proofErr w:type="spellStart"/>
      <w:r>
        <w:t>shift_available</w:t>
      </w:r>
      <w:proofErr w:type="spellEnd"/>
      <w:r>
        <w:t xml:space="preserve"> == 0) begin</w:t>
      </w:r>
    </w:p>
    <w:p w14:paraId="58903FB8" w14:textId="77777777" w:rsidR="00402BAD" w:rsidRDefault="00402BAD" w:rsidP="00402BAD">
      <w:r>
        <w:tab/>
      </w:r>
      <w:r>
        <w:tab/>
      </w:r>
      <w:r>
        <w:tab/>
      </w:r>
      <w:r>
        <w:tab/>
      </w:r>
      <w:proofErr w:type="spellStart"/>
      <w:r>
        <w:t>ShiftCount</w:t>
      </w:r>
      <w:proofErr w:type="spellEnd"/>
      <w:r>
        <w:t xml:space="preserve"> = </w:t>
      </w:r>
      <w:proofErr w:type="gramStart"/>
      <w:r>
        <w:t>instruction[</w:t>
      </w:r>
      <w:proofErr w:type="gramEnd"/>
      <w:r>
        <w:t>5:0];</w:t>
      </w:r>
    </w:p>
    <w:p w14:paraId="30E961AB" w14:textId="77777777" w:rsidR="00402BAD" w:rsidRDefault="00402BAD" w:rsidP="00402BAD">
      <w:r>
        <w:tab/>
      </w:r>
      <w:r>
        <w:tab/>
      </w:r>
      <w:r>
        <w:tab/>
      </w:r>
      <w:r>
        <w:tab/>
      </w:r>
      <w:proofErr w:type="spellStart"/>
      <w:r>
        <w:t>shift_available</w:t>
      </w:r>
      <w:proofErr w:type="spellEnd"/>
      <w:r>
        <w:t xml:space="preserve"> = 1;</w:t>
      </w:r>
    </w:p>
    <w:p w14:paraId="04549F36" w14:textId="77777777" w:rsidR="00402BAD" w:rsidRDefault="00402BAD" w:rsidP="00402BAD">
      <w:r>
        <w:tab/>
      </w:r>
      <w:r>
        <w:tab/>
      </w:r>
      <w:r>
        <w:tab/>
      </w:r>
      <w:r>
        <w:tab/>
        <w:t>SR = 1;</w:t>
      </w:r>
    </w:p>
    <w:p w14:paraId="3D6C9609" w14:textId="77777777" w:rsidR="00402BAD" w:rsidRDefault="00402BAD" w:rsidP="00402BAD">
      <w:r>
        <w:tab/>
      </w:r>
      <w:r>
        <w:tab/>
      </w:r>
      <w:r>
        <w:tab/>
        <w:t>end</w:t>
      </w:r>
    </w:p>
    <w:p w14:paraId="09C4B2B0" w14:textId="77777777" w:rsidR="00402BAD" w:rsidRDefault="00402BAD" w:rsidP="00402BAD">
      <w:r>
        <w:tab/>
      </w:r>
      <w:r>
        <w:tab/>
      </w:r>
      <w:r>
        <w:tab/>
      </w:r>
      <w:proofErr w:type="gramStart"/>
      <w:r>
        <w:t xml:space="preserve">if( </w:t>
      </w:r>
      <w:proofErr w:type="spellStart"/>
      <w:r>
        <w:t>shift</w:t>
      </w:r>
      <w:proofErr w:type="gramEnd"/>
      <w:r>
        <w:t>_available</w:t>
      </w:r>
      <w:proofErr w:type="spellEnd"/>
      <w:r>
        <w:t xml:space="preserve"> == 1 ) begin</w:t>
      </w:r>
    </w:p>
    <w:p w14:paraId="5A07AE20" w14:textId="77777777" w:rsidR="00402BAD" w:rsidRDefault="00402BAD" w:rsidP="00402BAD">
      <w:r>
        <w:tab/>
      </w:r>
      <w:r>
        <w:tab/>
      </w:r>
      <w:r>
        <w:tab/>
      </w:r>
      <w:r>
        <w:tab/>
      </w:r>
      <w:proofErr w:type="gramStart"/>
      <w:r>
        <w:t>if(</w:t>
      </w:r>
      <w:proofErr w:type="spellStart"/>
      <w:proofErr w:type="gramEnd"/>
      <w:r>
        <w:t>ShiftCount</w:t>
      </w:r>
      <w:proofErr w:type="spellEnd"/>
      <w:r>
        <w:t xml:space="preserve"> == 0) begin</w:t>
      </w:r>
    </w:p>
    <w:p w14:paraId="73AFF78F" w14:textId="77777777" w:rsidR="00402BAD" w:rsidRDefault="00402BAD" w:rsidP="00402BAD">
      <w:r>
        <w:tab/>
      </w:r>
      <w:r>
        <w:tab/>
      </w:r>
      <w:r>
        <w:tab/>
      </w:r>
      <w:r>
        <w:tab/>
      </w:r>
      <w:r>
        <w:tab/>
      </w:r>
      <w:proofErr w:type="spellStart"/>
      <w:r>
        <w:t>shift_available</w:t>
      </w:r>
      <w:proofErr w:type="spellEnd"/>
      <w:r>
        <w:t>= 0;</w:t>
      </w:r>
    </w:p>
    <w:p w14:paraId="40B92568" w14:textId="77777777" w:rsidR="00402BAD" w:rsidRDefault="00402BAD" w:rsidP="00402BAD">
      <w:r>
        <w:tab/>
      </w:r>
      <w:r>
        <w:tab/>
      </w:r>
      <w:r>
        <w:tab/>
      </w:r>
      <w:r>
        <w:tab/>
      </w:r>
      <w:r>
        <w:tab/>
        <w:t>SR = 0;</w:t>
      </w:r>
    </w:p>
    <w:p w14:paraId="19DCD562" w14:textId="77777777" w:rsidR="00402BAD" w:rsidRDefault="00402BAD" w:rsidP="00402BAD">
      <w:r>
        <w:tab/>
      </w:r>
      <w:r>
        <w:tab/>
      </w:r>
      <w:r>
        <w:tab/>
      </w:r>
      <w:r>
        <w:tab/>
      </w:r>
      <w:r>
        <w:tab/>
        <w:t>RF_EN = 1;</w:t>
      </w:r>
    </w:p>
    <w:p w14:paraId="47F2D8D5" w14:textId="77777777" w:rsidR="00402BAD" w:rsidRDefault="00402BAD" w:rsidP="00402BAD">
      <w:r>
        <w:tab/>
      </w:r>
      <w:r>
        <w:tab/>
      </w:r>
      <w:r>
        <w:tab/>
      </w:r>
      <w:r>
        <w:tab/>
      </w:r>
      <w:r>
        <w:tab/>
        <w:t>available = 0;</w:t>
      </w:r>
    </w:p>
    <w:p w14:paraId="4A75411D" w14:textId="77777777" w:rsidR="00402BAD" w:rsidRDefault="00402BAD" w:rsidP="00402BAD">
      <w:r>
        <w:tab/>
      </w:r>
      <w:r>
        <w:tab/>
      </w:r>
      <w:r>
        <w:tab/>
      </w:r>
      <w:r>
        <w:tab/>
      </w:r>
      <w:r>
        <w:tab/>
        <w:t>fetch = 1;</w:t>
      </w:r>
    </w:p>
    <w:p w14:paraId="0F4FD84B" w14:textId="77777777" w:rsidR="00402BAD" w:rsidRDefault="00402BAD" w:rsidP="00402BAD">
      <w:r>
        <w:tab/>
      </w:r>
      <w:r>
        <w:tab/>
      </w:r>
      <w:r>
        <w:tab/>
      </w:r>
      <w:r>
        <w:tab/>
        <w:t>end</w:t>
      </w:r>
    </w:p>
    <w:p w14:paraId="05297829" w14:textId="77777777" w:rsidR="00402BAD" w:rsidRDefault="00402BAD" w:rsidP="00402BAD">
      <w:r>
        <w:tab/>
      </w:r>
      <w:r>
        <w:tab/>
      </w:r>
      <w:r>
        <w:tab/>
      </w:r>
      <w:r>
        <w:tab/>
        <w:t>else begin</w:t>
      </w:r>
    </w:p>
    <w:p w14:paraId="22F3783D" w14:textId="77777777" w:rsidR="00402BAD" w:rsidRDefault="00402BAD" w:rsidP="00402BAD">
      <w:r>
        <w:tab/>
      </w:r>
      <w:r>
        <w:tab/>
      </w:r>
      <w:r>
        <w:tab/>
      </w:r>
      <w:r>
        <w:tab/>
      </w:r>
      <w:r>
        <w:tab/>
        <w:t>SR = 1;</w:t>
      </w:r>
    </w:p>
    <w:p w14:paraId="7158909A" w14:textId="77777777" w:rsidR="00402BAD" w:rsidRDefault="00402BAD" w:rsidP="00402BAD">
      <w:r>
        <w:tab/>
      </w:r>
      <w:r>
        <w:tab/>
      </w:r>
      <w:r>
        <w:tab/>
      </w:r>
      <w:r>
        <w:tab/>
        <w:t>end</w:t>
      </w:r>
    </w:p>
    <w:p w14:paraId="6DB058FB" w14:textId="77777777" w:rsidR="00402BAD" w:rsidRDefault="00402BAD" w:rsidP="00402BAD">
      <w:r>
        <w:tab/>
      </w:r>
      <w:r>
        <w:tab/>
      </w:r>
      <w:r>
        <w:tab/>
        <w:t>end</w:t>
      </w:r>
    </w:p>
    <w:p w14:paraId="21528AE6" w14:textId="77777777" w:rsidR="00402BAD" w:rsidRDefault="00402BAD" w:rsidP="00402BAD">
      <w:r>
        <w:tab/>
      </w:r>
      <w:r>
        <w:tab/>
      </w:r>
      <w:r>
        <w:tab/>
        <w:t>A_SEL = 2'b10;</w:t>
      </w:r>
    </w:p>
    <w:p w14:paraId="76A75AD0" w14:textId="77777777" w:rsidR="00402BAD" w:rsidRDefault="00402BAD" w:rsidP="00402BAD">
      <w:r>
        <w:tab/>
      </w:r>
      <w:r>
        <w:tab/>
      </w:r>
      <w:r>
        <w:tab/>
        <w:t>B_SEL = 2'b00;</w:t>
      </w:r>
    </w:p>
    <w:p w14:paraId="0D53E5C9" w14:textId="77777777" w:rsidR="00402BAD" w:rsidRDefault="00402BAD" w:rsidP="00402BAD">
      <w:r>
        <w:tab/>
      </w:r>
      <w:r>
        <w:tab/>
      </w:r>
      <w:r>
        <w:tab/>
        <w:t>D_SEL = 2'b01;</w:t>
      </w:r>
    </w:p>
    <w:p w14:paraId="66A30C2F" w14:textId="77777777" w:rsidR="00402BAD" w:rsidRDefault="00402BAD" w:rsidP="00402BAD">
      <w:r>
        <w:tab/>
      </w:r>
      <w:r>
        <w:tab/>
      </w:r>
      <w:r>
        <w:tab/>
        <w:t>INST_TYPE_MUX_SEL = 0;</w:t>
      </w:r>
    </w:p>
    <w:p w14:paraId="181761CF" w14:textId="77777777" w:rsidR="00402BAD" w:rsidRDefault="00402BAD" w:rsidP="00402BAD">
      <w:r>
        <w:tab/>
      </w:r>
      <w:r>
        <w:tab/>
      </w:r>
      <w:r>
        <w:tab/>
        <w:t>LDA = 0;</w:t>
      </w:r>
    </w:p>
    <w:p w14:paraId="541009E8" w14:textId="77777777" w:rsidR="00402BAD" w:rsidRDefault="00402BAD" w:rsidP="00402BAD">
      <w:r>
        <w:tab/>
      </w:r>
      <w:r>
        <w:tab/>
      </w:r>
      <w:r>
        <w:tab/>
        <w:t>LDQ = 0;</w:t>
      </w:r>
    </w:p>
    <w:p w14:paraId="0658DC9B" w14:textId="77777777" w:rsidR="00402BAD" w:rsidRDefault="00402BAD" w:rsidP="00402BAD">
      <w:r>
        <w:tab/>
      </w:r>
      <w:r>
        <w:tab/>
      </w:r>
      <w:r>
        <w:tab/>
        <w:t>MULT_EN = 0; DIV_EN = 0;</w:t>
      </w:r>
    </w:p>
    <w:p w14:paraId="1A13D930" w14:textId="77777777" w:rsidR="00402BAD" w:rsidRDefault="00402BAD" w:rsidP="00402BAD">
      <w:r>
        <w:tab/>
      </w:r>
      <w:r>
        <w:tab/>
      </w:r>
      <w:r>
        <w:tab/>
        <w:t>MUL_SEL = 2'b00;</w:t>
      </w:r>
    </w:p>
    <w:p w14:paraId="067FC6BB" w14:textId="77777777" w:rsidR="00402BAD" w:rsidRDefault="00402BAD" w:rsidP="00402BAD">
      <w:r>
        <w:tab/>
      </w:r>
      <w:r>
        <w:tab/>
      </w:r>
      <w:r>
        <w:tab/>
        <w:t>PC_MUX_SEL = 0;</w:t>
      </w:r>
    </w:p>
    <w:p w14:paraId="6EF7A190" w14:textId="77777777" w:rsidR="00402BAD" w:rsidRDefault="00402BAD" w:rsidP="00402BAD">
      <w:r>
        <w:lastRenderedPageBreak/>
        <w:tab/>
      </w:r>
      <w:r>
        <w:tab/>
      </w:r>
      <w:r>
        <w:tab/>
        <w:t>PLUS1_SEL = 0;</w:t>
      </w:r>
    </w:p>
    <w:p w14:paraId="2CFE02E8" w14:textId="77777777" w:rsidR="00402BAD" w:rsidRDefault="00402BAD" w:rsidP="00402BAD">
      <w:r>
        <w:tab/>
      </w:r>
      <w:r>
        <w:tab/>
      </w:r>
      <w:r>
        <w:tab/>
        <w:t>SL = 0;</w:t>
      </w:r>
    </w:p>
    <w:p w14:paraId="27C23FD8" w14:textId="77777777" w:rsidR="00402BAD" w:rsidRDefault="00402BAD" w:rsidP="00402BAD">
      <w:r>
        <w:tab/>
      </w:r>
      <w:r>
        <w:tab/>
      </w:r>
      <w:r>
        <w:tab/>
        <w:t>SR_SEL = 0;</w:t>
      </w:r>
    </w:p>
    <w:p w14:paraId="621818D5" w14:textId="77777777" w:rsidR="00402BAD" w:rsidRDefault="00402BAD" w:rsidP="00402BAD">
      <w:r>
        <w:tab/>
      </w:r>
      <w:r>
        <w:tab/>
      </w:r>
      <w:r>
        <w:tab/>
        <w:t>OAP = 3'b000;</w:t>
      </w:r>
    </w:p>
    <w:p w14:paraId="517D9BA3" w14:textId="77777777" w:rsidR="00402BAD" w:rsidRDefault="00402BAD" w:rsidP="00402BAD">
      <w:r>
        <w:tab/>
      </w:r>
      <w:r>
        <w:tab/>
        <w:t>end</w:t>
      </w:r>
    </w:p>
    <w:p w14:paraId="5AC8AA82" w14:textId="77777777" w:rsidR="00402BAD" w:rsidRDefault="00402BAD" w:rsidP="00402BAD">
      <w:r>
        <w:tab/>
      </w:r>
      <w:r>
        <w:tab/>
        <w:t xml:space="preserve">default: </w:t>
      </w:r>
    </w:p>
    <w:p w14:paraId="5F422573" w14:textId="77777777" w:rsidR="00402BAD" w:rsidRDefault="00402BAD" w:rsidP="00402BAD">
      <w:r>
        <w:tab/>
      </w:r>
      <w:r>
        <w:tab/>
        <w:t>begin</w:t>
      </w:r>
    </w:p>
    <w:p w14:paraId="07A3A005" w14:textId="77777777" w:rsidR="00402BAD" w:rsidRDefault="00402BAD" w:rsidP="00402BAD">
      <w:r>
        <w:tab/>
      </w:r>
      <w:r>
        <w:tab/>
        <w:t>end</w:t>
      </w:r>
    </w:p>
    <w:p w14:paraId="2B3EA13B" w14:textId="77777777" w:rsidR="00402BAD" w:rsidRDefault="00402BAD" w:rsidP="00402BAD">
      <w:r>
        <w:tab/>
      </w:r>
      <w:r>
        <w:tab/>
      </w:r>
      <w:proofErr w:type="spellStart"/>
      <w:r>
        <w:t>endcase</w:t>
      </w:r>
      <w:proofErr w:type="spellEnd"/>
    </w:p>
    <w:p w14:paraId="1CBC1DDE" w14:textId="77777777" w:rsidR="00402BAD" w:rsidRDefault="00402BAD" w:rsidP="00402BAD">
      <w:r>
        <w:tab/>
        <w:t>end</w:t>
      </w:r>
    </w:p>
    <w:p w14:paraId="77D2816C" w14:textId="77777777" w:rsidR="00402BAD" w:rsidRDefault="00402BAD" w:rsidP="00402BAD">
      <w:r>
        <w:tab/>
        <w:t>4'b0110: // SRA</w:t>
      </w:r>
    </w:p>
    <w:p w14:paraId="61BBF9C7" w14:textId="77777777" w:rsidR="00402BAD" w:rsidRDefault="00402BAD" w:rsidP="00402BAD">
      <w:r>
        <w:tab/>
        <w:t>begin</w:t>
      </w:r>
    </w:p>
    <w:p w14:paraId="036A36B7" w14:textId="77777777" w:rsidR="00402BAD" w:rsidRDefault="00402BAD" w:rsidP="00402BAD">
      <w:r>
        <w:tab/>
      </w:r>
      <w:r>
        <w:tab/>
      </w:r>
      <w:proofErr w:type="gramStart"/>
      <w:r>
        <w:t>case(</w:t>
      </w:r>
      <w:proofErr w:type="gramEnd"/>
      <w:r>
        <w:t>Count)</w:t>
      </w:r>
    </w:p>
    <w:p w14:paraId="1CC1C1C8" w14:textId="77777777" w:rsidR="00402BAD" w:rsidRDefault="00402BAD" w:rsidP="00402BAD">
      <w:r>
        <w:tab/>
      </w:r>
      <w:r>
        <w:tab/>
        <w:t>4'b0010:</w:t>
      </w:r>
    </w:p>
    <w:p w14:paraId="5033CB14" w14:textId="77777777" w:rsidR="00402BAD" w:rsidRDefault="00402BAD" w:rsidP="00402BAD">
      <w:r>
        <w:tab/>
      </w:r>
      <w:r>
        <w:tab/>
        <w:t>begin</w:t>
      </w:r>
    </w:p>
    <w:p w14:paraId="6E02ABA9" w14:textId="77777777" w:rsidR="00402BAD" w:rsidRDefault="00402BAD" w:rsidP="00402BAD">
      <w:r>
        <w:tab/>
      </w:r>
      <w:r>
        <w:tab/>
      </w:r>
      <w:r>
        <w:tab/>
        <w:t>A_SEL = 2'b10;</w:t>
      </w:r>
    </w:p>
    <w:p w14:paraId="778053B9" w14:textId="77777777" w:rsidR="00402BAD" w:rsidRDefault="00402BAD" w:rsidP="00402BAD">
      <w:r>
        <w:tab/>
      </w:r>
      <w:r>
        <w:tab/>
      </w:r>
      <w:r>
        <w:tab/>
        <w:t>B_SEL = 2'b00;</w:t>
      </w:r>
    </w:p>
    <w:p w14:paraId="1118DE9D" w14:textId="77777777" w:rsidR="00402BAD" w:rsidRDefault="00402BAD" w:rsidP="00402BAD">
      <w:r>
        <w:tab/>
      </w:r>
      <w:r>
        <w:tab/>
      </w:r>
      <w:r>
        <w:tab/>
        <w:t>D_SEL = 2'b01;</w:t>
      </w:r>
    </w:p>
    <w:p w14:paraId="0220F100" w14:textId="77777777" w:rsidR="00402BAD" w:rsidRDefault="00402BAD" w:rsidP="00402BAD">
      <w:r>
        <w:tab/>
      </w:r>
      <w:r>
        <w:tab/>
      </w:r>
      <w:r>
        <w:tab/>
        <w:t>INST_TYPE_MUX_SEL = 0;</w:t>
      </w:r>
    </w:p>
    <w:p w14:paraId="44CA36CF" w14:textId="77777777" w:rsidR="00402BAD" w:rsidRDefault="00402BAD" w:rsidP="00402BAD">
      <w:r>
        <w:tab/>
      </w:r>
      <w:r>
        <w:tab/>
      </w:r>
      <w:r>
        <w:tab/>
        <w:t>LDA = 1;</w:t>
      </w:r>
    </w:p>
    <w:p w14:paraId="1CA58AAE" w14:textId="77777777" w:rsidR="00402BAD" w:rsidRDefault="00402BAD" w:rsidP="00402BAD">
      <w:r>
        <w:tab/>
      </w:r>
      <w:r>
        <w:tab/>
      </w:r>
      <w:r>
        <w:tab/>
        <w:t>LDQ = 0;</w:t>
      </w:r>
    </w:p>
    <w:p w14:paraId="15C5F9C6" w14:textId="77777777" w:rsidR="00402BAD" w:rsidRDefault="00402BAD" w:rsidP="00402BAD">
      <w:r>
        <w:tab/>
      </w:r>
      <w:r>
        <w:tab/>
      </w:r>
      <w:r>
        <w:tab/>
        <w:t>MULT_EN = 0; DIV_EN = 0;</w:t>
      </w:r>
    </w:p>
    <w:p w14:paraId="670BDC1F" w14:textId="77777777" w:rsidR="00402BAD" w:rsidRDefault="00402BAD" w:rsidP="00402BAD">
      <w:r>
        <w:tab/>
      </w:r>
      <w:r>
        <w:tab/>
      </w:r>
      <w:r>
        <w:tab/>
        <w:t>MUL_SEL = 2'b00;</w:t>
      </w:r>
    </w:p>
    <w:p w14:paraId="4D087E22" w14:textId="77777777" w:rsidR="00402BAD" w:rsidRDefault="00402BAD" w:rsidP="00402BAD">
      <w:r>
        <w:tab/>
      </w:r>
      <w:r>
        <w:tab/>
      </w:r>
      <w:r>
        <w:tab/>
        <w:t>PC_MUX_SEL = 0;</w:t>
      </w:r>
    </w:p>
    <w:p w14:paraId="59DBB544" w14:textId="77777777" w:rsidR="00402BAD" w:rsidRDefault="00402BAD" w:rsidP="00402BAD">
      <w:r>
        <w:tab/>
      </w:r>
      <w:r>
        <w:tab/>
      </w:r>
      <w:r>
        <w:tab/>
        <w:t>PLUS1_SEL = 0;</w:t>
      </w:r>
    </w:p>
    <w:p w14:paraId="5CC5E684" w14:textId="77777777" w:rsidR="00402BAD" w:rsidRDefault="00402BAD" w:rsidP="00402BAD">
      <w:r>
        <w:tab/>
      </w:r>
      <w:r>
        <w:tab/>
      </w:r>
      <w:r>
        <w:tab/>
        <w:t>RF_EN = 0;</w:t>
      </w:r>
    </w:p>
    <w:p w14:paraId="2F29369D" w14:textId="77777777" w:rsidR="00402BAD" w:rsidRDefault="00402BAD" w:rsidP="00402BAD">
      <w:r>
        <w:tab/>
      </w:r>
      <w:r>
        <w:tab/>
      </w:r>
      <w:r>
        <w:tab/>
        <w:t>SR = 0;</w:t>
      </w:r>
    </w:p>
    <w:p w14:paraId="5B20E4A6" w14:textId="77777777" w:rsidR="00402BAD" w:rsidRDefault="00402BAD" w:rsidP="00402BAD">
      <w:r>
        <w:lastRenderedPageBreak/>
        <w:tab/>
      </w:r>
      <w:r>
        <w:tab/>
      </w:r>
      <w:r>
        <w:tab/>
        <w:t>SL = 0;</w:t>
      </w:r>
    </w:p>
    <w:p w14:paraId="17F09650" w14:textId="77777777" w:rsidR="00402BAD" w:rsidRDefault="00402BAD" w:rsidP="00402BAD">
      <w:r>
        <w:tab/>
      </w:r>
      <w:r>
        <w:tab/>
      </w:r>
      <w:r>
        <w:tab/>
        <w:t>SR_SEL = 0;</w:t>
      </w:r>
    </w:p>
    <w:p w14:paraId="03C34505" w14:textId="77777777" w:rsidR="00402BAD" w:rsidRDefault="00402BAD" w:rsidP="00402BAD">
      <w:r>
        <w:tab/>
      </w:r>
      <w:r>
        <w:tab/>
      </w:r>
      <w:r>
        <w:tab/>
        <w:t>OAP = 3'b0;</w:t>
      </w:r>
    </w:p>
    <w:p w14:paraId="753B8F01" w14:textId="77777777" w:rsidR="00402BAD" w:rsidRDefault="00402BAD" w:rsidP="00402BAD">
      <w:r>
        <w:tab/>
      </w:r>
      <w:r>
        <w:tab/>
      </w:r>
      <w:r>
        <w:tab/>
        <w:t>fetch = 0;</w:t>
      </w:r>
    </w:p>
    <w:p w14:paraId="08EA106E" w14:textId="77777777" w:rsidR="00402BAD" w:rsidRDefault="00402BAD" w:rsidP="00402BAD">
      <w:r>
        <w:tab/>
      </w:r>
      <w:r>
        <w:tab/>
        <w:t>end</w:t>
      </w:r>
    </w:p>
    <w:p w14:paraId="1684F134" w14:textId="77777777" w:rsidR="00402BAD" w:rsidRDefault="00402BAD" w:rsidP="00402BAD">
      <w:r>
        <w:tab/>
      </w:r>
      <w:r>
        <w:tab/>
        <w:t>4'b0011:</w:t>
      </w:r>
    </w:p>
    <w:p w14:paraId="052615EF" w14:textId="77777777" w:rsidR="00402BAD" w:rsidRDefault="00402BAD" w:rsidP="00402BAD">
      <w:r>
        <w:tab/>
      </w:r>
      <w:r>
        <w:tab/>
        <w:t>begin</w:t>
      </w:r>
    </w:p>
    <w:p w14:paraId="21243496" w14:textId="77777777" w:rsidR="00402BAD" w:rsidRDefault="00402BAD" w:rsidP="00402BAD">
      <w:r>
        <w:tab/>
      </w:r>
      <w:r>
        <w:tab/>
      </w:r>
      <w:r>
        <w:tab/>
      </w:r>
      <w:proofErr w:type="gramStart"/>
      <w:r>
        <w:t>if(</w:t>
      </w:r>
      <w:proofErr w:type="spellStart"/>
      <w:proofErr w:type="gramEnd"/>
      <w:r>
        <w:t>ShiftCount</w:t>
      </w:r>
      <w:proofErr w:type="spellEnd"/>
      <w:r>
        <w:t xml:space="preserve"> == 0 &amp;&amp; </w:t>
      </w:r>
      <w:proofErr w:type="spellStart"/>
      <w:r>
        <w:t>shift_available</w:t>
      </w:r>
      <w:proofErr w:type="spellEnd"/>
      <w:r>
        <w:t xml:space="preserve"> == 0) begin</w:t>
      </w:r>
    </w:p>
    <w:p w14:paraId="05023244" w14:textId="77777777" w:rsidR="00402BAD" w:rsidRDefault="00402BAD" w:rsidP="00402BAD">
      <w:r>
        <w:tab/>
      </w:r>
      <w:r>
        <w:tab/>
      </w:r>
      <w:r>
        <w:tab/>
      </w:r>
      <w:r>
        <w:tab/>
      </w:r>
      <w:proofErr w:type="spellStart"/>
      <w:r>
        <w:t>ShiftCount</w:t>
      </w:r>
      <w:proofErr w:type="spellEnd"/>
      <w:r>
        <w:t xml:space="preserve"> = </w:t>
      </w:r>
      <w:proofErr w:type="gramStart"/>
      <w:r>
        <w:t>instruction[</w:t>
      </w:r>
      <w:proofErr w:type="gramEnd"/>
      <w:r>
        <w:t>5:0];</w:t>
      </w:r>
    </w:p>
    <w:p w14:paraId="404F1107" w14:textId="77777777" w:rsidR="00402BAD" w:rsidRDefault="00402BAD" w:rsidP="00402BAD">
      <w:r>
        <w:tab/>
      </w:r>
      <w:r>
        <w:tab/>
      </w:r>
      <w:r>
        <w:tab/>
      </w:r>
      <w:r>
        <w:tab/>
      </w:r>
      <w:proofErr w:type="spellStart"/>
      <w:r>
        <w:t>shift_available</w:t>
      </w:r>
      <w:proofErr w:type="spellEnd"/>
      <w:r>
        <w:t xml:space="preserve"> = 1;</w:t>
      </w:r>
    </w:p>
    <w:p w14:paraId="344D0778" w14:textId="77777777" w:rsidR="00402BAD" w:rsidRDefault="00402BAD" w:rsidP="00402BAD">
      <w:r>
        <w:tab/>
      </w:r>
      <w:r>
        <w:tab/>
      </w:r>
      <w:r>
        <w:tab/>
      </w:r>
      <w:r>
        <w:tab/>
        <w:t>SR = 1;</w:t>
      </w:r>
    </w:p>
    <w:p w14:paraId="0A245CD7" w14:textId="77777777" w:rsidR="00402BAD" w:rsidRDefault="00402BAD" w:rsidP="00402BAD">
      <w:r>
        <w:tab/>
      </w:r>
      <w:r>
        <w:tab/>
      </w:r>
      <w:r>
        <w:tab/>
      </w:r>
      <w:r>
        <w:tab/>
        <w:t>SR_SEL = 1;</w:t>
      </w:r>
    </w:p>
    <w:p w14:paraId="300A5A34" w14:textId="77777777" w:rsidR="00402BAD" w:rsidRDefault="00402BAD" w:rsidP="00402BAD">
      <w:r>
        <w:tab/>
      </w:r>
      <w:r>
        <w:tab/>
      </w:r>
      <w:r>
        <w:tab/>
        <w:t>end</w:t>
      </w:r>
    </w:p>
    <w:p w14:paraId="18335C47" w14:textId="77777777" w:rsidR="00402BAD" w:rsidRDefault="00402BAD" w:rsidP="00402BAD">
      <w:r>
        <w:tab/>
      </w:r>
      <w:r>
        <w:tab/>
      </w:r>
      <w:r>
        <w:tab/>
      </w:r>
      <w:proofErr w:type="gramStart"/>
      <w:r>
        <w:t xml:space="preserve">if( </w:t>
      </w:r>
      <w:proofErr w:type="spellStart"/>
      <w:r>
        <w:t>shift</w:t>
      </w:r>
      <w:proofErr w:type="gramEnd"/>
      <w:r>
        <w:t>_available</w:t>
      </w:r>
      <w:proofErr w:type="spellEnd"/>
      <w:r>
        <w:t xml:space="preserve"> == 1 ) begin</w:t>
      </w:r>
    </w:p>
    <w:p w14:paraId="0567CC0A" w14:textId="77777777" w:rsidR="00402BAD" w:rsidRDefault="00402BAD" w:rsidP="00402BAD">
      <w:r>
        <w:tab/>
      </w:r>
      <w:r>
        <w:tab/>
      </w:r>
      <w:r>
        <w:tab/>
      </w:r>
      <w:r>
        <w:tab/>
      </w:r>
      <w:proofErr w:type="gramStart"/>
      <w:r>
        <w:t>if(</w:t>
      </w:r>
      <w:proofErr w:type="spellStart"/>
      <w:proofErr w:type="gramEnd"/>
      <w:r>
        <w:t>ShiftCount</w:t>
      </w:r>
      <w:proofErr w:type="spellEnd"/>
      <w:r>
        <w:t xml:space="preserve"> == 0) begin</w:t>
      </w:r>
    </w:p>
    <w:p w14:paraId="7A0B509B" w14:textId="77777777" w:rsidR="00402BAD" w:rsidRDefault="00402BAD" w:rsidP="00402BAD">
      <w:r>
        <w:tab/>
      </w:r>
      <w:r>
        <w:tab/>
      </w:r>
      <w:r>
        <w:tab/>
      </w:r>
      <w:r>
        <w:tab/>
      </w:r>
      <w:r>
        <w:tab/>
      </w:r>
      <w:proofErr w:type="spellStart"/>
      <w:r>
        <w:t>shift_available</w:t>
      </w:r>
      <w:proofErr w:type="spellEnd"/>
      <w:r>
        <w:t>= 0;</w:t>
      </w:r>
    </w:p>
    <w:p w14:paraId="1F203442" w14:textId="77777777" w:rsidR="00402BAD" w:rsidRDefault="00402BAD" w:rsidP="00402BAD">
      <w:r>
        <w:tab/>
      </w:r>
      <w:r>
        <w:tab/>
      </w:r>
      <w:r>
        <w:tab/>
      </w:r>
      <w:r>
        <w:tab/>
      </w:r>
      <w:r>
        <w:tab/>
        <w:t>SR = 0;</w:t>
      </w:r>
    </w:p>
    <w:p w14:paraId="31819BD3" w14:textId="77777777" w:rsidR="00402BAD" w:rsidRDefault="00402BAD" w:rsidP="00402BAD">
      <w:r>
        <w:tab/>
      </w:r>
      <w:r>
        <w:tab/>
      </w:r>
      <w:r>
        <w:tab/>
      </w:r>
      <w:r>
        <w:tab/>
      </w:r>
      <w:r>
        <w:tab/>
        <w:t>SR_SEL = 0;</w:t>
      </w:r>
    </w:p>
    <w:p w14:paraId="5443AAF1" w14:textId="77777777" w:rsidR="00402BAD" w:rsidRDefault="00402BAD" w:rsidP="00402BAD">
      <w:r>
        <w:tab/>
      </w:r>
      <w:r>
        <w:tab/>
      </w:r>
      <w:r>
        <w:tab/>
      </w:r>
      <w:r>
        <w:tab/>
      </w:r>
      <w:r>
        <w:tab/>
        <w:t>RF_EN = 1;</w:t>
      </w:r>
    </w:p>
    <w:p w14:paraId="4301CFB8" w14:textId="77777777" w:rsidR="00402BAD" w:rsidRDefault="00402BAD" w:rsidP="00402BAD">
      <w:r>
        <w:tab/>
      </w:r>
      <w:r>
        <w:tab/>
      </w:r>
      <w:r>
        <w:tab/>
      </w:r>
      <w:r>
        <w:tab/>
      </w:r>
      <w:r>
        <w:tab/>
        <w:t>available = 0;</w:t>
      </w:r>
    </w:p>
    <w:p w14:paraId="378A9C76" w14:textId="77777777" w:rsidR="00402BAD" w:rsidRDefault="00402BAD" w:rsidP="00402BAD">
      <w:r>
        <w:tab/>
      </w:r>
      <w:r>
        <w:tab/>
      </w:r>
      <w:r>
        <w:tab/>
      </w:r>
      <w:r>
        <w:tab/>
      </w:r>
      <w:r>
        <w:tab/>
        <w:t>fetch = 1;</w:t>
      </w:r>
    </w:p>
    <w:p w14:paraId="5BA133CE" w14:textId="77777777" w:rsidR="00402BAD" w:rsidRDefault="00402BAD" w:rsidP="00402BAD">
      <w:r>
        <w:tab/>
      </w:r>
      <w:r>
        <w:tab/>
      </w:r>
      <w:r>
        <w:tab/>
      </w:r>
      <w:r>
        <w:tab/>
        <w:t>end</w:t>
      </w:r>
    </w:p>
    <w:p w14:paraId="524D56FA" w14:textId="77777777" w:rsidR="00402BAD" w:rsidRDefault="00402BAD" w:rsidP="00402BAD">
      <w:r>
        <w:tab/>
      </w:r>
      <w:r>
        <w:tab/>
      </w:r>
      <w:r>
        <w:tab/>
      </w:r>
      <w:r>
        <w:tab/>
        <w:t>else begin</w:t>
      </w:r>
    </w:p>
    <w:p w14:paraId="7C0E994C" w14:textId="77777777" w:rsidR="00402BAD" w:rsidRDefault="00402BAD" w:rsidP="00402BAD">
      <w:r>
        <w:tab/>
      </w:r>
      <w:r>
        <w:tab/>
      </w:r>
      <w:r>
        <w:tab/>
      </w:r>
      <w:r>
        <w:tab/>
      </w:r>
      <w:r>
        <w:tab/>
        <w:t>SR = 1;</w:t>
      </w:r>
    </w:p>
    <w:p w14:paraId="571BE8B3" w14:textId="77777777" w:rsidR="00402BAD" w:rsidRDefault="00402BAD" w:rsidP="00402BAD">
      <w:r>
        <w:tab/>
      </w:r>
      <w:r>
        <w:tab/>
      </w:r>
      <w:r>
        <w:tab/>
      </w:r>
      <w:r>
        <w:tab/>
      </w:r>
      <w:r>
        <w:tab/>
        <w:t>SR_SEL = 1;</w:t>
      </w:r>
    </w:p>
    <w:p w14:paraId="64BB110A" w14:textId="77777777" w:rsidR="00402BAD" w:rsidRDefault="00402BAD" w:rsidP="00402BAD">
      <w:r>
        <w:tab/>
      </w:r>
      <w:r>
        <w:tab/>
      </w:r>
      <w:r>
        <w:tab/>
      </w:r>
      <w:r>
        <w:tab/>
        <w:t>end</w:t>
      </w:r>
    </w:p>
    <w:p w14:paraId="778989B1" w14:textId="77777777" w:rsidR="00402BAD" w:rsidRDefault="00402BAD" w:rsidP="00402BAD">
      <w:r>
        <w:tab/>
      </w:r>
      <w:r>
        <w:tab/>
      </w:r>
      <w:r>
        <w:tab/>
        <w:t>end</w:t>
      </w:r>
    </w:p>
    <w:p w14:paraId="72743C11" w14:textId="77777777" w:rsidR="00402BAD" w:rsidRDefault="00402BAD" w:rsidP="00402BAD">
      <w:r>
        <w:lastRenderedPageBreak/>
        <w:tab/>
      </w:r>
      <w:r>
        <w:tab/>
      </w:r>
      <w:r>
        <w:tab/>
        <w:t>A_SEL = 2'b10;</w:t>
      </w:r>
    </w:p>
    <w:p w14:paraId="70314040" w14:textId="77777777" w:rsidR="00402BAD" w:rsidRDefault="00402BAD" w:rsidP="00402BAD">
      <w:r>
        <w:tab/>
      </w:r>
      <w:r>
        <w:tab/>
      </w:r>
      <w:r>
        <w:tab/>
        <w:t>B_SEL = 2'b00;</w:t>
      </w:r>
    </w:p>
    <w:p w14:paraId="2C7ABCA1" w14:textId="77777777" w:rsidR="00402BAD" w:rsidRDefault="00402BAD" w:rsidP="00402BAD">
      <w:r>
        <w:tab/>
      </w:r>
      <w:r>
        <w:tab/>
      </w:r>
      <w:r>
        <w:tab/>
        <w:t>D_SEL = 2'b01;</w:t>
      </w:r>
    </w:p>
    <w:p w14:paraId="7BA33D2F" w14:textId="77777777" w:rsidR="00402BAD" w:rsidRDefault="00402BAD" w:rsidP="00402BAD">
      <w:r>
        <w:tab/>
      </w:r>
      <w:r>
        <w:tab/>
      </w:r>
      <w:r>
        <w:tab/>
        <w:t>INST_TYPE_MUX_SEL = 0;</w:t>
      </w:r>
    </w:p>
    <w:p w14:paraId="406F25F7" w14:textId="77777777" w:rsidR="00402BAD" w:rsidRDefault="00402BAD" w:rsidP="00402BAD">
      <w:r>
        <w:tab/>
      </w:r>
      <w:r>
        <w:tab/>
      </w:r>
      <w:r>
        <w:tab/>
        <w:t>LDA = 0;</w:t>
      </w:r>
    </w:p>
    <w:p w14:paraId="0310522C" w14:textId="77777777" w:rsidR="00402BAD" w:rsidRDefault="00402BAD" w:rsidP="00402BAD">
      <w:r>
        <w:tab/>
      </w:r>
      <w:r>
        <w:tab/>
      </w:r>
      <w:r>
        <w:tab/>
        <w:t>LDQ = 0;</w:t>
      </w:r>
    </w:p>
    <w:p w14:paraId="242D0281" w14:textId="77777777" w:rsidR="00402BAD" w:rsidRDefault="00402BAD" w:rsidP="00402BAD">
      <w:r>
        <w:tab/>
      </w:r>
      <w:r>
        <w:tab/>
      </w:r>
      <w:r>
        <w:tab/>
        <w:t>MULT_EN = 0; DIV_EN = 0;</w:t>
      </w:r>
    </w:p>
    <w:p w14:paraId="6DC5E242" w14:textId="77777777" w:rsidR="00402BAD" w:rsidRDefault="00402BAD" w:rsidP="00402BAD">
      <w:r>
        <w:tab/>
      </w:r>
      <w:r>
        <w:tab/>
      </w:r>
      <w:r>
        <w:tab/>
        <w:t>MUL_SEL = 2'b00;</w:t>
      </w:r>
    </w:p>
    <w:p w14:paraId="5B85F530" w14:textId="77777777" w:rsidR="00402BAD" w:rsidRDefault="00402BAD" w:rsidP="00402BAD">
      <w:r>
        <w:tab/>
      </w:r>
      <w:r>
        <w:tab/>
      </w:r>
      <w:r>
        <w:tab/>
        <w:t>PC_MUX_SEL = 0;</w:t>
      </w:r>
    </w:p>
    <w:p w14:paraId="3D1C0BFA" w14:textId="77777777" w:rsidR="00402BAD" w:rsidRDefault="00402BAD" w:rsidP="00402BAD">
      <w:r>
        <w:tab/>
      </w:r>
      <w:r>
        <w:tab/>
      </w:r>
      <w:r>
        <w:tab/>
        <w:t>PLUS1_SEL = 0;</w:t>
      </w:r>
    </w:p>
    <w:p w14:paraId="780451FB" w14:textId="77777777" w:rsidR="00402BAD" w:rsidRDefault="00402BAD" w:rsidP="00402BAD">
      <w:r>
        <w:tab/>
      </w:r>
      <w:r>
        <w:tab/>
      </w:r>
      <w:r>
        <w:tab/>
        <w:t>SL = 0;</w:t>
      </w:r>
    </w:p>
    <w:p w14:paraId="58C9F40E" w14:textId="77777777" w:rsidR="00402BAD" w:rsidRDefault="00402BAD" w:rsidP="00402BAD">
      <w:r>
        <w:tab/>
      </w:r>
      <w:r>
        <w:tab/>
      </w:r>
      <w:r>
        <w:tab/>
        <w:t>OAP = 3'b0;</w:t>
      </w:r>
    </w:p>
    <w:p w14:paraId="56A4B040" w14:textId="77777777" w:rsidR="00402BAD" w:rsidRDefault="00402BAD" w:rsidP="00402BAD">
      <w:r>
        <w:tab/>
      </w:r>
      <w:r>
        <w:tab/>
        <w:t>end</w:t>
      </w:r>
    </w:p>
    <w:p w14:paraId="070A6810" w14:textId="77777777" w:rsidR="00402BAD" w:rsidRDefault="00402BAD" w:rsidP="00402BAD">
      <w:r>
        <w:tab/>
      </w:r>
      <w:r>
        <w:tab/>
        <w:t xml:space="preserve">default: </w:t>
      </w:r>
    </w:p>
    <w:p w14:paraId="3546D500" w14:textId="77777777" w:rsidR="00402BAD" w:rsidRDefault="00402BAD" w:rsidP="00402BAD">
      <w:r>
        <w:tab/>
      </w:r>
      <w:r>
        <w:tab/>
        <w:t>begin</w:t>
      </w:r>
    </w:p>
    <w:p w14:paraId="79663AC3" w14:textId="77777777" w:rsidR="00402BAD" w:rsidRDefault="00402BAD" w:rsidP="00402BAD">
      <w:r>
        <w:tab/>
      </w:r>
      <w:r>
        <w:tab/>
        <w:t>end</w:t>
      </w:r>
    </w:p>
    <w:p w14:paraId="61E93BE8" w14:textId="77777777" w:rsidR="00402BAD" w:rsidRDefault="00402BAD" w:rsidP="00402BAD">
      <w:r>
        <w:tab/>
      </w:r>
      <w:r>
        <w:tab/>
      </w:r>
      <w:proofErr w:type="spellStart"/>
      <w:r>
        <w:t>endcase</w:t>
      </w:r>
      <w:proofErr w:type="spellEnd"/>
    </w:p>
    <w:p w14:paraId="4BAC10DE" w14:textId="77777777" w:rsidR="00402BAD" w:rsidRDefault="00402BAD" w:rsidP="00402BAD">
      <w:r>
        <w:tab/>
        <w:t>end</w:t>
      </w:r>
    </w:p>
    <w:p w14:paraId="230FE978" w14:textId="77777777" w:rsidR="00402BAD" w:rsidRDefault="00402BAD" w:rsidP="00402BAD">
      <w:r>
        <w:tab/>
        <w:t>4'b0111: // LW</w:t>
      </w:r>
    </w:p>
    <w:p w14:paraId="347C6BBF" w14:textId="77777777" w:rsidR="00402BAD" w:rsidRDefault="00402BAD" w:rsidP="00402BAD">
      <w:r>
        <w:tab/>
        <w:t>begin</w:t>
      </w:r>
    </w:p>
    <w:p w14:paraId="243E5F59" w14:textId="77777777" w:rsidR="00402BAD" w:rsidRDefault="00402BAD" w:rsidP="00402BAD">
      <w:r>
        <w:tab/>
      </w:r>
      <w:r>
        <w:tab/>
      </w:r>
      <w:proofErr w:type="gramStart"/>
      <w:r>
        <w:t>case(</w:t>
      </w:r>
      <w:proofErr w:type="gramEnd"/>
      <w:r>
        <w:t>Count)</w:t>
      </w:r>
    </w:p>
    <w:p w14:paraId="07DC8E76" w14:textId="77777777" w:rsidR="00402BAD" w:rsidRDefault="00402BAD" w:rsidP="00402BAD">
      <w:r>
        <w:tab/>
      </w:r>
      <w:r>
        <w:tab/>
        <w:t>4'b0010:</w:t>
      </w:r>
    </w:p>
    <w:p w14:paraId="3351F007" w14:textId="77777777" w:rsidR="00402BAD" w:rsidRDefault="00402BAD" w:rsidP="00402BAD">
      <w:r>
        <w:tab/>
      </w:r>
      <w:r>
        <w:tab/>
        <w:t>begin</w:t>
      </w:r>
    </w:p>
    <w:p w14:paraId="697207FE" w14:textId="77777777" w:rsidR="00402BAD" w:rsidRDefault="00402BAD" w:rsidP="00402BAD">
      <w:r>
        <w:tab/>
      </w:r>
      <w:r>
        <w:tab/>
      </w:r>
      <w:r>
        <w:tab/>
        <w:t>A_SEL = 2'b10;</w:t>
      </w:r>
    </w:p>
    <w:p w14:paraId="56A9981A" w14:textId="77777777" w:rsidR="00402BAD" w:rsidRDefault="00402BAD" w:rsidP="00402BAD">
      <w:r>
        <w:tab/>
      </w:r>
      <w:r>
        <w:tab/>
      </w:r>
      <w:r>
        <w:tab/>
        <w:t>B_SEL = 2'b11;</w:t>
      </w:r>
    </w:p>
    <w:p w14:paraId="433D0ED0" w14:textId="77777777" w:rsidR="00402BAD" w:rsidRDefault="00402BAD" w:rsidP="00402BAD">
      <w:r>
        <w:tab/>
      </w:r>
      <w:r>
        <w:tab/>
      </w:r>
      <w:r>
        <w:tab/>
        <w:t>D_SEL = 2'b11;</w:t>
      </w:r>
    </w:p>
    <w:p w14:paraId="186E1496" w14:textId="77777777" w:rsidR="00402BAD" w:rsidRDefault="00402BAD" w:rsidP="00402BAD">
      <w:r>
        <w:tab/>
      </w:r>
      <w:r>
        <w:tab/>
      </w:r>
      <w:r>
        <w:tab/>
        <w:t>INST_TYPE_MUX_SEL = 0;</w:t>
      </w:r>
    </w:p>
    <w:p w14:paraId="52187BDC" w14:textId="77777777" w:rsidR="00402BAD" w:rsidRDefault="00402BAD" w:rsidP="00402BAD">
      <w:r>
        <w:lastRenderedPageBreak/>
        <w:tab/>
      </w:r>
      <w:r>
        <w:tab/>
      </w:r>
      <w:r>
        <w:tab/>
        <w:t>LDA = 1;</w:t>
      </w:r>
    </w:p>
    <w:p w14:paraId="105477B3" w14:textId="77777777" w:rsidR="00402BAD" w:rsidRDefault="00402BAD" w:rsidP="00402BAD">
      <w:r>
        <w:tab/>
      </w:r>
      <w:r>
        <w:tab/>
      </w:r>
      <w:r>
        <w:tab/>
        <w:t>LDQ = 0;</w:t>
      </w:r>
    </w:p>
    <w:p w14:paraId="1380BA2A" w14:textId="77777777" w:rsidR="00402BAD" w:rsidRDefault="00402BAD" w:rsidP="00402BAD">
      <w:r>
        <w:tab/>
      </w:r>
      <w:r>
        <w:tab/>
      </w:r>
      <w:r>
        <w:tab/>
        <w:t>MULT_EN = 0; DIV_EN = 0;</w:t>
      </w:r>
    </w:p>
    <w:p w14:paraId="4C729035" w14:textId="77777777" w:rsidR="00402BAD" w:rsidRDefault="00402BAD" w:rsidP="00402BAD">
      <w:r>
        <w:tab/>
      </w:r>
      <w:r>
        <w:tab/>
      </w:r>
      <w:r>
        <w:tab/>
        <w:t>MUL_SEL = 2'b00;</w:t>
      </w:r>
    </w:p>
    <w:p w14:paraId="62132EDF" w14:textId="77777777" w:rsidR="00402BAD" w:rsidRDefault="00402BAD" w:rsidP="00402BAD">
      <w:r>
        <w:tab/>
      </w:r>
      <w:r>
        <w:tab/>
      </w:r>
      <w:r>
        <w:tab/>
        <w:t>PC_MUX_SEL = 0;</w:t>
      </w:r>
    </w:p>
    <w:p w14:paraId="14FA1740" w14:textId="77777777" w:rsidR="00402BAD" w:rsidRDefault="00402BAD" w:rsidP="00402BAD">
      <w:r>
        <w:tab/>
      </w:r>
      <w:r>
        <w:tab/>
      </w:r>
      <w:r>
        <w:tab/>
        <w:t>PLUS1_SEL = 0;</w:t>
      </w:r>
    </w:p>
    <w:p w14:paraId="595ABDDA" w14:textId="77777777" w:rsidR="00402BAD" w:rsidRDefault="00402BAD" w:rsidP="00402BAD">
      <w:r>
        <w:tab/>
      </w:r>
      <w:r>
        <w:tab/>
      </w:r>
      <w:r>
        <w:tab/>
        <w:t>RF_EN = 0;</w:t>
      </w:r>
    </w:p>
    <w:p w14:paraId="0932389A" w14:textId="77777777" w:rsidR="00402BAD" w:rsidRDefault="00402BAD" w:rsidP="00402BAD">
      <w:r>
        <w:tab/>
      </w:r>
      <w:r>
        <w:tab/>
      </w:r>
      <w:r>
        <w:tab/>
        <w:t>SR = 0;</w:t>
      </w:r>
    </w:p>
    <w:p w14:paraId="66B22EB4" w14:textId="77777777" w:rsidR="00402BAD" w:rsidRDefault="00402BAD" w:rsidP="00402BAD">
      <w:r>
        <w:tab/>
      </w:r>
      <w:r>
        <w:tab/>
      </w:r>
      <w:r>
        <w:tab/>
        <w:t>SL = 0;</w:t>
      </w:r>
    </w:p>
    <w:p w14:paraId="5CB6A986" w14:textId="77777777" w:rsidR="00402BAD" w:rsidRDefault="00402BAD" w:rsidP="00402BAD">
      <w:r>
        <w:tab/>
      </w:r>
      <w:r>
        <w:tab/>
      </w:r>
      <w:r>
        <w:tab/>
        <w:t>SR_SEL = 0;</w:t>
      </w:r>
    </w:p>
    <w:p w14:paraId="6692565D" w14:textId="77777777" w:rsidR="00402BAD" w:rsidRDefault="00402BAD" w:rsidP="00402BAD">
      <w:r>
        <w:tab/>
      </w:r>
      <w:r>
        <w:tab/>
      </w:r>
      <w:r>
        <w:tab/>
        <w:t>OAP = 3'b0;</w:t>
      </w:r>
    </w:p>
    <w:p w14:paraId="17082214" w14:textId="77777777" w:rsidR="00402BAD" w:rsidRDefault="00402BAD" w:rsidP="00402BAD">
      <w:r>
        <w:tab/>
      </w:r>
      <w:r>
        <w:tab/>
      </w:r>
      <w:r>
        <w:tab/>
        <w:t>fetch = 0;</w:t>
      </w:r>
    </w:p>
    <w:p w14:paraId="2E100925" w14:textId="77777777" w:rsidR="00402BAD" w:rsidRDefault="00402BAD" w:rsidP="00402BAD">
      <w:r>
        <w:tab/>
      </w:r>
      <w:r>
        <w:tab/>
        <w:t>end</w:t>
      </w:r>
    </w:p>
    <w:p w14:paraId="383BACE7" w14:textId="77777777" w:rsidR="00402BAD" w:rsidRDefault="00402BAD" w:rsidP="00402BAD">
      <w:r>
        <w:tab/>
      </w:r>
      <w:r>
        <w:tab/>
        <w:t>4'b0011:</w:t>
      </w:r>
    </w:p>
    <w:p w14:paraId="6464F94D" w14:textId="77777777" w:rsidR="00402BAD" w:rsidRDefault="00402BAD" w:rsidP="00402BAD">
      <w:r>
        <w:tab/>
      </w:r>
      <w:r>
        <w:tab/>
        <w:t>begin</w:t>
      </w:r>
    </w:p>
    <w:p w14:paraId="10BCE195" w14:textId="77777777" w:rsidR="00402BAD" w:rsidRDefault="00402BAD" w:rsidP="00402BAD">
      <w:r>
        <w:tab/>
      </w:r>
      <w:r>
        <w:tab/>
      </w:r>
      <w:r>
        <w:tab/>
        <w:t>A_SEL = 2'b10;</w:t>
      </w:r>
    </w:p>
    <w:p w14:paraId="3926C61B" w14:textId="77777777" w:rsidR="00402BAD" w:rsidRDefault="00402BAD" w:rsidP="00402BAD">
      <w:r>
        <w:tab/>
      </w:r>
      <w:r>
        <w:tab/>
      </w:r>
      <w:r>
        <w:tab/>
        <w:t>B_SEL = 2'b11;</w:t>
      </w:r>
    </w:p>
    <w:p w14:paraId="1F8ABD65" w14:textId="77777777" w:rsidR="00402BAD" w:rsidRDefault="00402BAD" w:rsidP="00402BAD">
      <w:r>
        <w:tab/>
      </w:r>
      <w:r>
        <w:tab/>
      </w:r>
      <w:r>
        <w:tab/>
        <w:t>D_SEL = 2'b11;</w:t>
      </w:r>
    </w:p>
    <w:p w14:paraId="28909F63" w14:textId="77777777" w:rsidR="00402BAD" w:rsidRDefault="00402BAD" w:rsidP="00402BAD">
      <w:r>
        <w:tab/>
      </w:r>
      <w:r>
        <w:tab/>
      </w:r>
      <w:r>
        <w:tab/>
        <w:t>INST_TYPE_MUX_SEL = 0;</w:t>
      </w:r>
    </w:p>
    <w:p w14:paraId="4F3F6EAF" w14:textId="77777777" w:rsidR="00402BAD" w:rsidRDefault="00402BAD" w:rsidP="00402BAD">
      <w:r>
        <w:tab/>
      </w:r>
      <w:r>
        <w:tab/>
      </w:r>
      <w:r>
        <w:tab/>
        <w:t>LDA = 0;</w:t>
      </w:r>
    </w:p>
    <w:p w14:paraId="4F86019F" w14:textId="77777777" w:rsidR="00402BAD" w:rsidRDefault="00402BAD" w:rsidP="00402BAD">
      <w:r>
        <w:tab/>
      </w:r>
      <w:r>
        <w:tab/>
      </w:r>
      <w:r>
        <w:tab/>
        <w:t>LDQ = 0;</w:t>
      </w:r>
    </w:p>
    <w:p w14:paraId="62F906A1" w14:textId="77777777" w:rsidR="00402BAD" w:rsidRDefault="00402BAD" w:rsidP="00402BAD">
      <w:r>
        <w:tab/>
      </w:r>
      <w:r>
        <w:tab/>
      </w:r>
      <w:r>
        <w:tab/>
        <w:t>MULT_EN = 0; DIV_EN = 0;</w:t>
      </w:r>
    </w:p>
    <w:p w14:paraId="06802E7A" w14:textId="77777777" w:rsidR="00402BAD" w:rsidRDefault="00402BAD" w:rsidP="00402BAD">
      <w:r>
        <w:tab/>
      </w:r>
      <w:r>
        <w:tab/>
      </w:r>
      <w:r>
        <w:tab/>
        <w:t>MUL_SEL = 2'b00;</w:t>
      </w:r>
    </w:p>
    <w:p w14:paraId="7E83A594" w14:textId="77777777" w:rsidR="00402BAD" w:rsidRDefault="00402BAD" w:rsidP="00402BAD">
      <w:r>
        <w:tab/>
      </w:r>
      <w:r>
        <w:tab/>
      </w:r>
      <w:r>
        <w:tab/>
        <w:t>PC_MUX_SEL = 0;</w:t>
      </w:r>
    </w:p>
    <w:p w14:paraId="1B7425DD" w14:textId="77777777" w:rsidR="00402BAD" w:rsidRDefault="00402BAD" w:rsidP="00402BAD">
      <w:r>
        <w:tab/>
      </w:r>
      <w:r>
        <w:tab/>
      </w:r>
      <w:r>
        <w:tab/>
        <w:t>PLUS1_SEL = 0;</w:t>
      </w:r>
    </w:p>
    <w:p w14:paraId="51DD55F1" w14:textId="77777777" w:rsidR="00402BAD" w:rsidRDefault="00402BAD" w:rsidP="00402BAD">
      <w:r>
        <w:tab/>
      </w:r>
      <w:r>
        <w:tab/>
      </w:r>
      <w:r>
        <w:tab/>
        <w:t>RF_EN = 0;</w:t>
      </w:r>
    </w:p>
    <w:p w14:paraId="3336E368" w14:textId="77777777" w:rsidR="00402BAD" w:rsidRDefault="00402BAD" w:rsidP="00402BAD">
      <w:r>
        <w:tab/>
      </w:r>
      <w:r>
        <w:tab/>
      </w:r>
      <w:r>
        <w:tab/>
        <w:t>SR = 0;</w:t>
      </w:r>
    </w:p>
    <w:p w14:paraId="5BBED2FD" w14:textId="77777777" w:rsidR="00402BAD" w:rsidRDefault="00402BAD" w:rsidP="00402BAD">
      <w:r>
        <w:lastRenderedPageBreak/>
        <w:tab/>
      </w:r>
      <w:r>
        <w:tab/>
      </w:r>
      <w:r>
        <w:tab/>
        <w:t>SL = 0;</w:t>
      </w:r>
    </w:p>
    <w:p w14:paraId="42B11551" w14:textId="77777777" w:rsidR="00402BAD" w:rsidRDefault="00402BAD" w:rsidP="00402BAD">
      <w:r>
        <w:tab/>
      </w:r>
      <w:r>
        <w:tab/>
      </w:r>
      <w:r>
        <w:tab/>
        <w:t>SR_SEL = 0;</w:t>
      </w:r>
    </w:p>
    <w:p w14:paraId="1E8BA35D" w14:textId="77777777" w:rsidR="00402BAD" w:rsidRDefault="00402BAD" w:rsidP="00402BAD">
      <w:r>
        <w:tab/>
      </w:r>
      <w:r>
        <w:tab/>
      </w:r>
      <w:r>
        <w:tab/>
        <w:t>OAP = 3'b0;</w:t>
      </w:r>
    </w:p>
    <w:p w14:paraId="6E06DF94" w14:textId="77777777" w:rsidR="00402BAD" w:rsidRDefault="00402BAD" w:rsidP="00402BAD">
      <w:r>
        <w:tab/>
      </w:r>
      <w:r>
        <w:tab/>
      </w:r>
      <w:r>
        <w:tab/>
        <w:t>fetch = 0;</w:t>
      </w:r>
    </w:p>
    <w:p w14:paraId="18BC24D5" w14:textId="77777777" w:rsidR="00402BAD" w:rsidRDefault="00402BAD" w:rsidP="00402BAD">
      <w:r>
        <w:tab/>
      </w:r>
      <w:r>
        <w:tab/>
        <w:t>end</w:t>
      </w:r>
    </w:p>
    <w:p w14:paraId="04DDC0CC" w14:textId="77777777" w:rsidR="00402BAD" w:rsidRDefault="00402BAD" w:rsidP="00402BAD">
      <w:r>
        <w:tab/>
      </w:r>
      <w:r>
        <w:tab/>
        <w:t>4'b0100:</w:t>
      </w:r>
    </w:p>
    <w:p w14:paraId="4A39F52D" w14:textId="77777777" w:rsidR="00402BAD" w:rsidRDefault="00402BAD" w:rsidP="00402BAD">
      <w:r>
        <w:tab/>
      </w:r>
      <w:r>
        <w:tab/>
        <w:t>begin</w:t>
      </w:r>
    </w:p>
    <w:p w14:paraId="2C7F997D" w14:textId="77777777" w:rsidR="00402BAD" w:rsidRDefault="00402BAD" w:rsidP="00402BAD">
      <w:r>
        <w:tab/>
      </w:r>
      <w:r>
        <w:tab/>
      </w:r>
      <w:r>
        <w:tab/>
        <w:t>A_SEL = 2'b10;</w:t>
      </w:r>
    </w:p>
    <w:p w14:paraId="36301798" w14:textId="77777777" w:rsidR="00402BAD" w:rsidRDefault="00402BAD" w:rsidP="00402BAD">
      <w:r>
        <w:tab/>
      </w:r>
      <w:r>
        <w:tab/>
      </w:r>
      <w:r>
        <w:tab/>
        <w:t>B_SEL = 2'b11;</w:t>
      </w:r>
    </w:p>
    <w:p w14:paraId="6E05EB1F" w14:textId="77777777" w:rsidR="00402BAD" w:rsidRDefault="00402BAD" w:rsidP="00402BAD">
      <w:r>
        <w:tab/>
      </w:r>
      <w:r>
        <w:tab/>
      </w:r>
      <w:r>
        <w:tab/>
        <w:t>D_SEL = 2'b11;</w:t>
      </w:r>
    </w:p>
    <w:p w14:paraId="7419FA59" w14:textId="77777777" w:rsidR="00402BAD" w:rsidRDefault="00402BAD" w:rsidP="00402BAD">
      <w:r>
        <w:tab/>
      </w:r>
      <w:r>
        <w:tab/>
      </w:r>
      <w:r>
        <w:tab/>
        <w:t>INST_TYPE_MUX_SEL = 0;</w:t>
      </w:r>
    </w:p>
    <w:p w14:paraId="23A60C5D" w14:textId="77777777" w:rsidR="00402BAD" w:rsidRDefault="00402BAD" w:rsidP="00402BAD">
      <w:r>
        <w:tab/>
      </w:r>
      <w:r>
        <w:tab/>
      </w:r>
      <w:r>
        <w:tab/>
        <w:t>LDA = 0;</w:t>
      </w:r>
    </w:p>
    <w:p w14:paraId="34351225" w14:textId="77777777" w:rsidR="00402BAD" w:rsidRDefault="00402BAD" w:rsidP="00402BAD">
      <w:r>
        <w:tab/>
      </w:r>
      <w:r>
        <w:tab/>
      </w:r>
      <w:r>
        <w:tab/>
        <w:t>LDQ = 0;</w:t>
      </w:r>
    </w:p>
    <w:p w14:paraId="7305DE6B" w14:textId="77777777" w:rsidR="00402BAD" w:rsidRDefault="00402BAD" w:rsidP="00402BAD">
      <w:r>
        <w:tab/>
      </w:r>
      <w:r>
        <w:tab/>
      </w:r>
      <w:r>
        <w:tab/>
        <w:t>MULT_EN = 0; DIV_EN = 0;</w:t>
      </w:r>
    </w:p>
    <w:p w14:paraId="4332ABED" w14:textId="77777777" w:rsidR="00402BAD" w:rsidRDefault="00402BAD" w:rsidP="00402BAD">
      <w:r>
        <w:tab/>
      </w:r>
      <w:r>
        <w:tab/>
      </w:r>
      <w:r>
        <w:tab/>
        <w:t>MUL_SEL = 2'b00;</w:t>
      </w:r>
    </w:p>
    <w:p w14:paraId="09FA8316" w14:textId="77777777" w:rsidR="00402BAD" w:rsidRDefault="00402BAD" w:rsidP="00402BAD">
      <w:r>
        <w:tab/>
      </w:r>
      <w:r>
        <w:tab/>
      </w:r>
      <w:r>
        <w:tab/>
        <w:t>PC_MUX_SEL = 0;</w:t>
      </w:r>
    </w:p>
    <w:p w14:paraId="6A838A41" w14:textId="77777777" w:rsidR="00402BAD" w:rsidRDefault="00402BAD" w:rsidP="00402BAD">
      <w:r>
        <w:tab/>
      </w:r>
      <w:r>
        <w:tab/>
      </w:r>
      <w:r>
        <w:tab/>
        <w:t>PLUS1_SEL = 0;</w:t>
      </w:r>
    </w:p>
    <w:p w14:paraId="535BC058" w14:textId="77777777" w:rsidR="00402BAD" w:rsidRDefault="00402BAD" w:rsidP="00402BAD">
      <w:r>
        <w:tab/>
      </w:r>
      <w:r>
        <w:tab/>
      </w:r>
      <w:r>
        <w:tab/>
        <w:t>RF_EN = 1;</w:t>
      </w:r>
    </w:p>
    <w:p w14:paraId="01EEDCEB" w14:textId="77777777" w:rsidR="00402BAD" w:rsidRDefault="00402BAD" w:rsidP="00402BAD">
      <w:r>
        <w:tab/>
      </w:r>
      <w:r>
        <w:tab/>
      </w:r>
      <w:r>
        <w:tab/>
        <w:t>SR = 0;</w:t>
      </w:r>
    </w:p>
    <w:p w14:paraId="439DDAE5" w14:textId="77777777" w:rsidR="00402BAD" w:rsidRDefault="00402BAD" w:rsidP="00402BAD">
      <w:r>
        <w:tab/>
      </w:r>
      <w:r>
        <w:tab/>
      </w:r>
      <w:r>
        <w:tab/>
        <w:t>SL = 0;</w:t>
      </w:r>
    </w:p>
    <w:p w14:paraId="19E34D86" w14:textId="77777777" w:rsidR="00402BAD" w:rsidRDefault="00402BAD" w:rsidP="00402BAD">
      <w:r>
        <w:tab/>
      </w:r>
      <w:r>
        <w:tab/>
      </w:r>
      <w:r>
        <w:tab/>
        <w:t>SR_SEL = 0;</w:t>
      </w:r>
    </w:p>
    <w:p w14:paraId="4021DF5A" w14:textId="77777777" w:rsidR="00402BAD" w:rsidRDefault="00402BAD" w:rsidP="00402BAD">
      <w:r>
        <w:tab/>
      </w:r>
      <w:r>
        <w:tab/>
      </w:r>
      <w:r>
        <w:tab/>
        <w:t>OAP = 3'b0;</w:t>
      </w:r>
    </w:p>
    <w:p w14:paraId="6E825915" w14:textId="77777777" w:rsidR="00402BAD" w:rsidRDefault="00402BAD" w:rsidP="00402BAD">
      <w:r>
        <w:tab/>
      </w:r>
      <w:r>
        <w:tab/>
      </w:r>
      <w:r>
        <w:tab/>
        <w:t>fetch = 0;</w:t>
      </w:r>
    </w:p>
    <w:p w14:paraId="19A06F38" w14:textId="77777777" w:rsidR="00402BAD" w:rsidRDefault="00402BAD" w:rsidP="00402BAD">
      <w:r>
        <w:tab/>
      </w:r>
      <w:r>
        <w:tab/>
        <w:t>end</w:t>
      </w:r>
    </w:p>
    <w:p w14:paraId="3AD78319" w14:textId="77777777" w:rsidR="00402BAD" w:rsidRDefault="00402BAD" w:rsidP="00402BAD">
      <w:r>
        <w:tab/>
      </w:r>
      <w:r>
        <w:tab/>
        <w:t>4'b0101:</w:t>
      </w:r>
    </w:p>
    <w:p w14:paraId="78CD220E" w14:textId="77777777" w:rsidR="00402BAD" w:rsidRDefault="00402BAD" w:rsidP="00402BAD">
      <w:r>
        <w:tab/>
      </w:r>
      <w:r>
        <w:tab/>
        <w:t>begin</w:t>
      </w:r>
    </w:p>
    <w:p w14:paraId="70A07A54" w14:textId="77777777" w:rsidR="00402BAD" w:rsidRDefault="00402BAD" w:rsidP="00402BAD">
      <w:r>
        <w:tab/>
      </w:r>
      <w:r>
        <w:tab/>
      </w:r>
      <w:r>
        <w:tab/>
        <w:t>A_SEL = 2'b10;</w:t>
      </w:r>
    </w:p>
    <w:p w14:paraId="5781E379" w14:textId="77777777" w:rsidR="00402BAD" w:rsidRDefault="00402BAD" w:rsidP="00402BAD">
      <w:r>
        <w:lastRenderedPageBreak/>
        <w:tab/>
      </w:r>
      <w:r>
        <w:tab/>
      </w:r>
      <w:r>
        <w:tab/>
        <w:t>B_SEL = 2'b11;</w:t>
      </w:r>
    </w:p>
    <w:p w14:paraId="2D0075A5" w14:textId="77777777" w:rsidR="00402BAD" w:rsidRDefault="00402BAD" w:rsidP="00402BAD">
      <w:r>
        <w:tab/>
      </w:r>
      <w:r>
        <w:tab/>
      </w:r>
      <w:r>
        <w:tab/>
        <w:t>D_SEL = 2'b10;</w:t>
      </w:r>
    </w:p>
    <w:p w14:paraId="05AE08DF" w14:textId="77777777" w:rsidR="00402BAD" w:rsidRDefault="00402BAD" w:rsidP="00402BAD">
      <w:r>
        <w:tab/>
      </w:r>
      <w:r>
        <w:tab/>
      </w:r>
      <w:r>
        <w:tab/>
        <w:t>INST_TYPE_MUX_SEL = 0;</w:t>
      </w:r>
    </w:p>
    <w:p w14:paraId="009702E5" w14:textId="77777777" w:rsidR="00402BAD" w:rsidRDefault="00402BAD" w:rsidP="00402BAD">
      <w:r>
        <w:tab/>
      </w:r>
      <w:r>
        <w:tab/>
      </w:r>
      <w:r>
        <w:tab/>
        <w:t>LDA = 0;</w:t>
      </w:r>
    </w:p>
    <w:p w14:paraId="3C56C14A" w14:textId="77777777" w:rsidR="00402BAD" w:rsidRDefault="00402BAD" w:rsidP="00402BAD">
      <w:r>
        <w:tab/>
      </w:r>
      <w:r>
        <w:tab/>
      </w:r>
      <w:r>
        <w:tab/>
        <w:t>LDQ = 0;</w:t>
      </w:r>
    </w:p>
    <w:p w14:paraId="67421344" w14:textId="77777777" w:rsidR="00402BAD" w:rsidRDefault="00402BAD" w:rsidP="00402BAD">
      <w:r>
        <w:tab/>
      </w:r>
      <w:r>
        <w:tab/>
      </w:r>
      <w:r>
        <w:tab/>
        <w:t>MULT_EN = 0; DIV_EN = 0;</w:t>
      </w:r>
    </w:p>
    <w:p w14:paraId="6CEA05C5" w14:textId="77777777" w:rsidR="00402BAD" w:rsidRDefault="00402BAD" w:rsidP="00402BAD">
      <w:r>
        <w:tab/>
      </w:r>
      <w:r>
        <w:tab/>
      </w:r>
      <w:r>
        <w:tab/>
        <w:t>MUL_SEL = 2'b00;</w:t>
      </w:r>
    </w:p>
    <w:p w14:paraId="68EC503F" w14:textId="77777777" w:rsidR="00402BAD" w:rsidRDefault="00402BAD" w:rsidP="00402BAD">
      <w:r>
        <w:tab/>
      </w:r>
      <w:r>
        <w:tab/>
      </w:r>
      <w:r>
        <w:tab/>
        <w:t>PC_MUX_SEL = 0;</w:t>
      </w:r>
    </w:p>
    <w:p w14:paraId="4CCF807D" w14:textId="77777777" w:rsidR="00402BAD" w:rsidRDefault="00402BAD" w:rsidP="00402BAD">
      <w:r>
        <w:tab/>
      </w:r>
      <w:r>
        <w:tab/>
      </w:r>
      <w:r>
        <w:tab/>
        <w:t>PLUS1_SEL = 1;</w:t>
      </w:r>
    </w:p>
    <w:p w14:paraId="4F812210" w14:textId="77777777" w:rsidR="00402BAD" w:rsidRDefault="00402BAD" w:rsidP="00402BAD">
      <w:r>
        <w:tab/>
      </w:r>
      <w:r>
        <w:tab/>
      </w:r>
      <w:r>
        <w:tab/>
        <w:t>RF_EN = 1;</w:t>
      </w:r>
    </w:p>
    <w:p w14:paraId="280493CF" w14:textId="77777777" w:rsidR="00402BAD" w:rsidRDefault="00402BAD" w:rsidP="00402BAD">
      <w:r>
        <w:tab/>
      </w:r>
      <w:r>
        <w:tab/>
      </w:r>
      <w:r>
        <w:tab/>
        <w:t>SR = 0;</w:t>
      </w:r>
    </w:p>
    <w:p w14:paraId="52A7376D" w14:textId="77777777" w:rsidR="00402BAD" w:rsidRDefault="00402BAD" w:rsidP="00402BAD">
      <w:r>
        <w:tab/>
      </w:r>
      <w:r>
        <w:tab/>
      </w:r>
      <w:r>
        <w:tab/>
        <w:t>SL = 0;</w:t>
      </w:r>
    </w:p>
    <w:p w14:paraId="74063885" w14:textId="77777777" w:rsidR="00402BAD" w:rsidRDefault="00402BAD" w:rsidP="00402BAD">
      <w:r>
        <w:tab/>
      </w:r>
      <w:r>
        <w:tab/>
      </w:r>
      <w:r>
        <w:tab/>
        <w:t>SR_SEL = 0;</w:t>
      </w:r>
    </w:p>
    <w:p w14:paraId="2DB3440C" w14:textId="77777777" w:rsidR="00402BAD" w:rsidRDefault="00402BAD" w:rsidP="00402BAD">
      <w:r>
        <w:tab/>
      </w:r>
      <w:r>
        <w:tab/>
      </w:r>
      <w:r>
        <w:tab/>
        <w:t>OAP = 3'b0;</w:t>
      </w:r>
    </w:p>
    <w:p w14:paraId="51465268" w14:textId="77777777" w:rsidR="00402BAD" w:rsidRDefault="00402BAD" w:rsidP="00402BAD">
      <w:r>
        <w:tab/>
      </w:r>
      <w:r>
        <w:tab/>
      </w:r>
      <w:r>
        <w:tab/>
        <w:t>available = 0;</w:t>
      </w:r>
    </w:p>
    <w:p w14:paraId="11D435A7" w14:textId="77777777" w:rsidR="00402BAD" w:rsidRDefault="00402BAD" w:rsidP="00402BAD">
      <w:r>
        <w:tab/>
      </w:r>
      <w:r>
        <w:tab/>
      </w:r>
      <w:r>
        <w:tab/>
        <w:t>fetch = 1;</w:t>
      </w:r>
    </w:p>
    <w:p w14:paraId="151B014A" w14:textId="77777777" w:rsidR="00402BAD" w:rsidRDefault="00402BAD" w:rsidP="00402BAD">
      <w:r>
        <w:tab/>
      </w:r>
      <w:r>
        <w:tab/>
        <w:t>end</w:t>
      </w:r>
    </w:p>
    <w:p w14:paraId="480D4182" w14:textId="77777777" w:rsidR="00402BAD" w:rsidRDefault="00402BAD" w:rsidP="00402BAD">
      <w:r>
        <w:tab/>
      </w:r>
      <w:r>
        <w:tab/>
        <w:t xml:space="preserve">default: </w:t>
      </w:r>
    </w:p>
    <w:p w14:paraId="3F96F8F6" w14:textId="77777777" w:rsidR="00402BAD" w:rsidRDefault="00402BAD" w:rsidP="00402BAD">
      <w:r>
        <w:tab/>
      </w:r>
      <w:r>
        <w:tab/>
        <w:t>begin</w:t>
      </w:r>
    </w:p>
    <w:p w14:paraId="1DD9BBF4" w14:textId="77777777" w:rsidR="00402BAD" w:rsidRDefault="00402BAD" w:rsidP="00402BAD">
      <w:r>
        <w:tab/>
      </w:r>
      <w:r>
        <w:tab/>
        <w:t>end</w:t>
      </w:r>
    </w:p>
    <w:p w14:paraId="450C372A" w14:textId="77777777" w:rsidR="00402BAD" w:rsidRDefault="00402BAD" w:rsidP="00402BAD">
      <w:r>
        <w:tab/>
      </w:r>
      <w:r>
        <w:tab/>
      </w:r>
      <w:proofErr w:type="spellStart"/>
      <w:r>
        <w:t>endcase</w:t>
      </w:r>
      <w:proofErr w:type="spellEnd"/>
    </w:p>
    <w:p w14:paraId="00AD1097" w14:textId="77777777" w:rsidR="00402BAD" w:rsidRDefault="00402BAD" w:rsidP="00402BAD">
      <w:r>
        <w:tab/>
        <w:t>end</w:t>
      </w:r>
    </w:p>
    <w:p w14:paraId="0A622B87" w14:textId="77777777" w:rsidR="00402BAD" w:rsidRDefault="00402BAD" w:rsidP="00402BAD">
      <w:r>
        <w:tab/>
        <w:t>4'b1000: // LWU</w:t>
      </w:r>
    </w:p>
    <w:p w14:paraId="732C9622" w14:textId="77777777" w:rsidR="00402BAD" w:rsidRDefault="00402BAD" w:rsidP="00402BAD">
      <w:r>
        <w:tab/>
        <w:t>begin</w:t>
      </w:r>
    </w:p>
    <w:p w14:paraId="1088959F" w14:textId="77777777" w:rsidR="00402BAD" w:rsidRDefault="00402BAD" w:rsidP="00402BAD">
      <w:r>
        <w:tab/>
      </w:r>
      <w:r>
        <w:tab/>
      </w:r>
      <w:proofErr w:type="gramStart"/>
      <w:r>
        <w:t>case(</w:t>
      </w:r>
      <w:proofErr w:type="gramEnd"/>
      <w:r>
        <w:t>Count)</w:t>
      </w:r>
    </w:p>
    <w:p w14:paraId="62E0A8FC" w14:textId="77777777" w:rsidR="00402BAD" w:rsidRDefault="00402BAD" w:rsidP="00402BAD">
      <w:r>
        <w:tab/>
      </w:r>
      <w:r>
        <w:tab/>
        <w:t>4'b0010:</w:t>
      </w:r>
    </w:p>
    <w:p w14:paraId="5FBFBC8A" w14:textId="77777777" w:rsidR="00402BAD" w:rsidRDefault="00402BAD" w:rsidP="00402BAD">
      <w:r>
        <w:tab/>
      </w:r>
      <w:r>
        <w:tab/>
        <w:t>begin</w:t>
      </w:r>
    </w:p>
    <w:p w14:paraId="59B0D0AC" w14:textId="77777777" w:rsidR="00402BAD" w:rsidRDefault="00402BAD" w:rsidP="00402BAD">
      <w:r>
        <w:lastRenderedPageBreak/>
        <w:tab/>
      </w:r>
      <w:r>
        <w:tab/>
      </w:r>
      <w:r>
        <w:tab/>
        <w:t>A_SEL = 2'b10;</w:t>
      </w:r>
    </w:p>
    <w:p w14:paraId="6F424ED1" w14:textId="77777777" w:rsidR="00402BAD" w:rsidRDefault="00402BAD" w:rsidP="00402BAD">
      <w:r>
        <w:tab/>
      </w:r>
      <w:r>
        <w:tab/>
      </w:r>
      <w:r>
        <w:tab/>
        <w:t>B_SEL = 2'b11;</w:t>
      </w:r>
    </w:p>
    <w:p w14:paraId="5DD69D30" w14:textId="77777777" w:rsidR="00402BAD" w:rsidRDefault="00402BAD" w:rsidP="00402BAD">
      <w:r>
        <w:tab/>
      </w:r>
      <w:r>
        <w:tab/>
      </w:r>
      <w:r>
        <w:tab/>
        <w:t>D_SEL = 2'b11;</w:t>
      </w:r>
    </w:p>
    <w:p w14:paraId="0D591E9F" w14:textId="77777777" w:rsidR="00402BAD" w:rsidRDefault="00402BAD" w:rsidP="00402BAD">
      <w:r>
        <w:tab/>
      </w:r>
      <w:r>
        <w:tab/>
      </w:r>
      <w:r>
        <w:tab/>
        <w:t>INST_TYPE_MUX_SEL = 0;</w:t>
      </w:r>
    </w:p>
    <w:p w14:paraId="2EF8679F" w14:textId="77777777" w:rsidR="00402BAD" w:rsidRDefault="00402BAD" w:rsidP="00402BAD">
      <w:r>
        <w:tab/>
      </w:r>
      <w:r>
        <w:tab/>
      </w:r>
      <w:r>
        <w:tab/>
        <w:t>LDA = 1;</w:t>
      </w:r>
    </w:p>
    <w:p w14:paraId="0AABF889" w14:textId="77777777" w:rsidR="00402BAD" w:rsidRDefault="00402BAD" w:rsidP="00402BAD">
      <w:r>
        <w:tab/>
      </w:r>
      <w:r>
        <w:tab/>
      </w:r>
      <w:r>
        <w:tab/>
        <w:t>LDQ = 0;</w:t>
      </w:r>
    </w:p>
    <w:p w14:paraId="026A54F9" w14:textId="77777777" w:rsidR="00402BAD" w:rsidRDefault="00402BAD" w:rsidP="00402BAD">
      <w:r>
        <w:tab/>
      </w:r>
      <w:r>
        <w:tab/>
      </w:r>
      <w:r>
        <w:tab/>
        <w:t>MULT_EN = 0; DIV_EN = 0;</w:t>
      </w:r>
    </w:p>
    <w:p w14:paraId="444A8696" w14:textId="77777777" w:rsidR="00402BAD" w:rsidRDefault="00402BAD" w:rsidP="00402BAD">
      <w:r>
        <w:tab/>
      </w:r>
      <w:r>
        <w:tab/>
      </w:r>
      <w:r>
        <w:tab/>
        <w:t>MUL_SEL = 2'b00;</w:t>
      </w:r>
    </w:p>
    <w:p w14:paraId="7A19EFD3" w14:textId="77777777" w:rsidR="00402BAD" w:rsidRDefault="00402BAD" w:rsidP="00402BAD">
      <w:r>
        <w:tab/>
      </w:r>
      <w:r>
        <w:tab/>
      </w:r>
      <w:r>
        <w:tab/>
        <w:t>PC_MUX_SEL = 0;</w:t>
      </w:r>
    </w:p>
    <w:p w14:paraId="50125F7F" w14:textId="77777777" w:rsidR="00402BAD" w:rsidRDefault="00402BAD" w:rsidP="00402BAD">
      <w:r>
        <w:tab/>
      </w:r>
      <w:r>
        <w:tab/>
      </w:r>
      <w:r>
        <w:tab/>
        <w:t>PLUS1_SEL = 0;</w:t>
      </w:r>
    </w:p>
    <w:p w14:paraId="6BE67010" w14:textId="77777777" w:rsidR="00402BAD" w:rsidRDefault="00402BAD" w:rsidP="00402BAD">
      <w:r>
        <w:tab/>
      </w:r>
      <w:r>
        <w:tab/>
      </w:r>
      <w:r>
        <w:tab/>
        <w:t>RF_EN = 0;</w:t>
      </w:r>
    </w:p>
    <w:p w14:paraId="0266095B" w14:textId="77777777" w:rsidR="00402BAD" w:rsidRDefault="00402BAD" w:rsidP="00402BAD">
      <w:r>
        <w:tab/>
      </w:r>
      <w:r>
        <w:tab/>
      </w:r>
      <w:r>
        <w:tab/>
        <w:t>SR = 0;</w:t>
      </w:r>
    </w:p>
    <w:p w14:paraId="1F819F22" w14:textId="77777777" w:rsidR="00402BAD" w:rsidRDefault="00402BAD" w:rsidP="00402BAD">
      <w:r>
        <w:tab/>
      </w:r>
      <w:r>
        <w:tab/>
      </w:r>
      <w:r>
        <w:tab/>
        <w:t>SL = 0;</w:t>
      </w:r>
    </w:p>
    <w:p w14:paraId="4AC2A23C" w14:textId="77777777" w:rsidR="00402BAD" w:rsidRDefault="00402BAD" w:rsidP="00402BAD">
      <w:r>
        <w:tab/>
      </w:r>
      <w:r>
        <w:tab/>
      </w:r>
      <w:r>
        <w:tab/>
        <w:t>SR_SEL = 0;</w:t>
      </w:r>
    </w:p>
    <w:p w14:paraId="27D6C232" w14:textId="77777777" w:rsidR="00402BAD" w:rsidRDefault="00402BAD" w:rsidP="00402BAD">
      <w:r>
        <w:tab/>
      </w:r>
      <w:r>
        <w:tab/>
      </w:r>
      <w:r>
        <w:tab/>
        <w:t>OAP = 3'b0;</w:t>
      </w:r>
    </w:p>
    <w:p w14:paraId="74E4CF4E" w14:textId="77777777" w:rsidR="00402BAD" w:rsidRDefault="00402BAD" w:rsidP="00402BAD">
      <w:r>
        <w:tab/>
      </w:r>
      <w:r>
        <w:tab/>
      </w:r>
      <w:r>
        <w:tab/>
        <w:t>fetch = 0;</w:t>
      </w:r>
    </w:p>
    <w:p w14:paraId="08F1C6B2" w14:textId="77777777" w:rsidR="00402BAD" w:rsidRDefault="00402BAD" w:rsidP="00402BAD">
      <w:r>
        <w:tab/>
      </w:r>
      <w:r>
        <w:tab/>
        <w:t>end</w:t>
      </w:r>
    </w:p>
    <w:p w14:paraId="3E6048BF" w14:textId="77777777" w:rsidR="00402BAD" w:rsidRDefault="00402BAD" w:rsidP="00402BAD">
      <w:r>
        <w:tab/>
      </w:r>
      <w:r>
        <w:tab/>
        <w:t>4'b0011:</w:t>
      </w:r>
    </w:p>
    <w:p w14:paraId="0ED39611" w14:textId="77777777" w:rsidR="00402BAD" w:rsidRDefault="00402BAD" w:rsidP="00402BAD">
      <w:r>
        <w:tab/>
      </w:r>
      <w:r>
        <w:tab/>
        <w:t>begin</w:t>
      </w:r>
    </w:p>
    <w:p w14:paraId="6630B302" w14:textId="77777777" w:rsidR="00402BAD" w:rsidRDefault="00402BAD" w:rsidP="00402BAD">
      <w:r>
        <w:tab/>
      </w:r>
      <w:r>
        <w:tab/>
      </w:r>
      <w:r>
        <w:tab/>
        <w:t>A_SEL = 2'b10;</w:t>
      </w:r>
    </w:p>
    <w:p w14:paraId="755053B3" w14:textId="77777777" w:rsidR="00402BAD" w:rsidRDefault="00402BAD" w:rsidP="00402BAD">
      <w:r>
        <w:tab/>
      </w:r>
      <w:r>
        <w:tab/>
      </w:r>
      <w:r>
        <w:tab/>
        <w:t>B_SEL = 2'b11;</w:t>
      </w:r>
    </w:p>
    <w:p w14:paraId="25A80386" w14:textId="77777777" w:rsidR="00402BAD" w:rsidRDefault="00402BAD" w:rsidP="00402BAD">
      <w:r>
        <w:tab/>
      </w:r>
      <w:r>
        <w:tab/>
      </w:r>
      <w:r>
        <w:tab/>
        <w:t>D_SEL = 2'b11;</w:t>
      </w:r>
    </w:p>
    <w:p w14:paraId="399BEB25" w14:textId="77777777" w:rsidR="00402BAD" w:rsidRDefault="00402BAD" w:rsidP="00402BAD">
      <w:r>
        <w:tab/>
      </w:r>
      <w:r>
        <w:tab/>
      </w:r>
      <w:r>
        <w:tab/>
        <w:t>INST_TYPE_MUX_SEL = 0;</w:t>
      </w:r>
    </w:p>
    <w:p w14:paraId="2D98BE83" w14:textId="77777777" w:rsidR="00402BAD" w:rsidRDefault="00402BAD" w:rsidP="00402BAD">
      <w:r>
        <w:tab/>
      </w:r>
      <w:r>
        <w:tab/>
      </w:r>
      <w:r>
        <w:tab/>
        <w:t>LDA = 0;</w:t>
      </w:r>
    </w:p>
    <w:p w14:paraId="57D179C9" w14:textId="77777777" w:rsidR="00402BAD" w:rsidRDefault="00402BAD" w:rsidP="00402BAD">
      <w:r>
        <w:tab/>
      </w:r>
      <w:r>
        <w:tab/>
      </w:r>
      <w:r>
        <w:tab/>
        <w:t>LDQ = 0;</w:t>
      </w:r>
    </w:p>
    <w:p w14:paraId="1A39F7D4" w14:textId="77777777" w:rsidR="00402BAD" w:rsidRDefault="00402BAD" w:rsidP="00402BAD">
      <w:r>
        <w:tab/>
      </w:r>
      <w:r>
        <w:tab/>
      </w:r>
      <w:r>
        <w:tab/>
        <w:t>MULT_EN = 0; DIV_EN = 0;</w:t>
      </w:r>
    </w:p>
    <w:p w14:paraId="3CE53165" w14:textId="77777777" w:rsidR="00402BAD" w:rsidRDefault="00402BAD" w:rsidP="00402BAD">
      <w:r>
        <w:tab/>
      </w:r>
      <w:r>
        <w:tab/>
      </w:r>
      <w:r>
        <w:tab/>
        <w:t>MUL_SEL = 2'b00;</w:t>
      </w:r>
    </w:p>
    <w:p w14:paraId="3FA4BE11" w14:textId="77777777" w:rsidR="00402BAD" w:rsidRDefault="00402BAD" w:rsidP="00402BAD">
      <w:r>
        <w:lastRenderedPageBreak/>
        <w:tab/>
      </w:r>
      <w:r>
        <w:tab/>
      </w:r>
      <w:r>
        <w:tab/>
        <w:t>PC_MUX_SEL = 0;</w:t>
      </w:r>
    </w:p>
    <w:p w14:paraId="2E1C6BDE" w14:textId="77777777" w:rsidR="00402BAD" w:rsidRDefault="00402BAD" w:rsidP="00402BAD">
      <w:r>
        <w:tab/>
      </w:r>
      <w:r>
        <w:tab/>
      </w:r>
      <w:r>
        <w:tab/>
        <w:t>PLUS1_SEL = 0;</w:t>
      </w:r>
    </w:p>
    <w:p w14:paraId="1362E763" w14:textId="77777777" w:rsidR="00402BAD" w:rsidRDefault="00402BAD" w:rsidP="00402BAD">
      <w:r>
        <w:tab/>
      </w:r>
      <w:r>
        <w:tab/>
      </w:r>
      <w:r>
        <w:tab/>
        <w:t>RF_EN = 0;</w:t>
      </w:r>
    </w:p>
    <w:p w14:paraId="54537C3B" w14:textId="77777777" w:rsidR="00402BAD" w:rsidRDefault="00402BAD" w:rsidP="00402BAD">
      <w:r>
        <w:tab/>
      </w:r>
      <w:r>
        <w:tab/>
      </w:r>
      <w:r>
        <w:tab/>
        <w:t>SR = 0;</w:t>
      </w:r>
    </w:p>
    <w:p w14:paraId="21D1D746" w14:textId="77777777" w:rsidR="00402BAD" w:rsidRDefault="00402BAD" w:rsidP="00402BAD">
      <w:r>
        <w:tab/>
      </w:r>
      <w:r>
        <w:tab/>
      </w:r>
      <w:r>
        <w:tab/>
        <w:t>SL = 0;</w:t>
      </w:r>
    </w:p>
    <w:p w14:paraId="0A3C6B3B" w14:textId="77777777" w:rsidR="00402BAD" w:rsidRDefault="00402BAD" w:rsidP="00402BAD">
      <w:r>
        <w:tab/>
      </w:r>
      <w:r>
        <w:tab/>
      </w:r>
      <w:r>
        <w:tab/>
        <w:t>SR_SEL = 0;</w:t>
      </w:r>
    </w:p>
    <w:p w14:paraId="4AEA5EE5" w14:textId="77777777" w:rsidR="00402BAD" w:rsidRDefault="00402BAD" w:rsidP="00402BAD">
      <w:r>
        <w:tab/>
      </w:r>
      <w:r>
        <w:tab/>
      </w:r>
      <w:r>
        <w:tab/>
        <w:t>OAP = 3'b0;</w:t>
      </w:r>
    </w:p>
    <w:p w14:paraId="1C475454" w14:textId="77777777" w:rsidR="00402BAD" w:rsidRDefault="00402BAD" w:rsidP="00402BAD">
      <w:r>
        <w:tab/>
      </w:r>
      <w:r>
        <w:tab/>
      </w:r>
      <w:r>
        <w:tab/>
        <w:t>fetch = 0;</w:t>
      </w:r>
    </w:p>
    <w:p w14:paraId="777AEBE2" w14:textId="77777777" w:rsidR="00402BAD" w:rsidRDefault="00402BAD" w:rsidP="00402BAD">
      <w:r>
        <w:tab/>
      </w:r>
      <w:r>
        <w:tab/>
        <w:t>end</w:t>
      </w:r>
    </w:p>
    <w:p w14:paraId="41B84758" w14:textId="77777777" w:rsidR="00402BAD" w:rsidRDefault="00402BAD" w:rsidP="00402BAD">
      <w:r>
        <w:tab/>
      </w:r>
      <w:r>
        <w:tab/>
        <w:t>4'b0100:</w:t>
      </w:r>
    </w:p>
    <w:p w14:paraId="5595D9C1" w14:textId="77777777" w:rsidR="00402BAD" w:rsidRDefault="00402BAD" w:rsidP="00402BAD">
      <w:r>
        <w:tab/>
      </w:r>
      <w:r>
        <w:tab/>
        <w:t>begin</w:t>
      </w:r>
    </w:p>
    <w:p w14:paraId="70CF9255" w14:textId="77777777" w:rsidR="00402BAD" w:rsidRDefault="00402BAD" w:rsidP="00402BAD">
      <w:r>
        <w:tab/>
      </w:r>
      <w:r>
        <w:tab/>
      </w:r>
      <w:r>
        <w:tab/>
        <w:t>A_SEL = 2'b10;</w:t>
      </w:r>
    </w:p>
    <w:p w14:paraId="662DC32F" w14:textId="77777777" w:rsidR="00402BAD" w:rsidRDefault="00402BAD" w:rsidP="00402BAD">
      <w:r>
        <w:tab/>
      </w:r>
      <w:r>
        <w:tab/>
      </w:r>
      <w:r>
        <w:tab/>
        <w:t>B_SEL = 2'b11;</w:t>
      </w:r>
    </w:p>
    <w:p w14:paraId="04A5C91B" w14:textId="77777777" w:rsidR="00402BAD" w:rsidRDefault="00402BAD" w:rsidP="00402BAD">
      <w:r>
        <w:tab/>
      </w:r>
      <w:r>
        <w:tab/>
      </w:r>
      <w:r>
        <w:tab/>
        <w:t>D_SEL = 2'b10;</w:t>
      </w:r>
    </w:p>
    <w:p w14:paraId="6720BAEB" w14:textId="77777777" w:rsidR="00402BAD" w:rsidRDefault="00402BAD" w:rsidP="00402BAD">
      <w:r>
        <w:tab/>
      </w:r>
      <w:r>
        <w:tab/>
      </w:r>
      <w:r>
        <w:tab/>
        <w:t>INST_TYPE_MUX_SEL = 0;</w:t>
      </w:r>
    </w:p>
    <w:p w14:paraId="6DAFA65B" w14:textId="77777777" w:rsidR="00402BAD" w:rsidRDefault="00402BAD" w:rsidP="00402BAD">
      <w:r>
        <w:tab/>
      </w:r>
      <w:r>
        <w:tab/>
      </w:r>
      <w:r>
        <w:tab/>
        <w:t>LDA = 0;</w:t>
      </w:r>
    </w:p>
    <w:p w14:paraId="068DDADC" w14:textId="77777777" w:rsidR="00402BAD" w:rsidRDefault="00402BAD" w:rsidP="00402BAD">
      <w:r>
        <w:tab/>
      </w:r>
      <w:r>
        <w:tab/>
      </w:r>
      <w:r>
        <w:tab/>
        <w:t>LDQ = 0;</w:t>
      </w:r>
    </w:p>
    <w:p w14:paraId="0B11EFAF" w14:textId="77777777" w:rsidR="00402BAD" w:rsidRDefault="00402BAD" w:rsidP="00402BAD">
      <w:r>
        <w:tab/>
      </w:r>
      <w:r>
        <w:tab/>
      </w:r>
      <w:r>
        <w:tab/>
        <w:t>MULT_EN = 0; DIV_EN = 0;</w:t>
      </w:r>
    </w:p>
    <w:p w14:paraId="4A24C42C" w14:textId="77777777" w:rsidR="00402BAD" w:rsidRDefault="00402BAD" w:rsidP="00402BAD">
      <w:r>
        <w:tab/>
      </w:r>
      <w:r>
        <w:tab/>
      </w:r>
      <w:r>
        <w:tab/>
        <w:t>MUL_SEL = 2'b00;</w:t>
      </w:r>
    </w:p>
    <w:p w14:paraId="7F869D47" w14:textId="77777777" w:rsidR="00402BAD" w:rsidRDefault="00402BAD" w:rsidP="00402BAD">
      <w:r>
        <w:tab/>
      </w:r>
      <w:r>
        <w:tab/>
      </w:r>
      <w:r>
        <w:tab/>
        <w:t>PC_MUX_SEL = 0;</w:t>
      </w:r>
    </w:p>
    <w:p w14:paraId="6A4CB011" w14:textId="77777777" w:rsidR="00402BAD" w:rsidRDefault="00402BAD" w:rsidP="00402BAD">
      <w:r>
        <w:tab/>
      </w:r>
      <w:r>
        <w:tab/>
      </w:r>
      <w:r>
        <w:tab/>
        <w:t>PLUS1_SEL = 1;</w:t>
      </w:r>
    </w:p>
    <w:p w14:paraId="1B0B5F02" w14:textId="77777777" w:rsidR="00402BAD" w:rsidRDefault="00402BAD" w:rsidP="00402BAD">
      <w:r>
        <w:tab/>
      </w:r>
      <w:r>
        <w:tab/>
      </w:r>
      <w:r>
        <w:tab/>
        <w:t>RF_EN = 1;</w:t>
      </w:r>
    </w:p>
    <w:p w14:paraId="1E48999C" w14:textId="77777777" w:rsidR="00402BAD" w:rsidRDefault="00402BAD" w:rsidP="00402BAD">
      <w:r>
        <w:tab/>
      </w:r>
      <w:r>
        <w:tab/>
      </w:r>
      <w:r>
        <w:tab/>
        <w:t>SR = 0;</w:t>
      </w:r>
    </w:p>
    <w:p w14:paraId="6239ACE4" w14:textId="77777777" w:rsidR="00402BAD" w:rsidRDefault="00402BAD" w:rsidP="00402BAD">
      <w:r>
        <w:tab/>
      </w:r>
      <w:r>
        <w:tab/>
      </w:r>
      <w:r>
        <w:tab/>
        <w:t>SL = 0;</w:t>
      </w:r>
    </w:p>
    <w:p w14:paraId="59AAA202" w14:textId="77777777" w:rsidR="00402BAD" w:rsidRDefault="00402BAD" w:rsidP="00402BAD">
      <w:r>
        <w:tab/>
      </w:r>
      <w:r>
        <w:tab/>
      </w:r>
      <w:r>
        <w:tab/>
        <w:t>SR_SEL = 0;</w:t>
      </w:r>
    </w:p>
    <w:p w14:paraId="0216183F" w14:textId="77777777" w:rsidR="00402BAD" w:rsidRDefault="00402BAD" w:rsidP="00402BAD">
      <w:r>
        <w:tab/>
      </w:r>
      <w:r>
        <w:tab/>
      </w:r>
      <w:r>
        <w:tab/>
        <w:t>OAP = 3'b0;</w:t>
      </w:r>
    </w:p>
    <w:p w14:paraId="24ACE37C" w14:textId="77777777" w:rsidR="00402BAD" w:rsidRDefault="00402BAD" w:rsidP="00402BAD">
      <w:r>
        <w:tab/>
      </w:r>
      <w:r>
        <w:tab/>
      </w:r>
      <w:r>
        <w:tab/>
        <w:t>available = 0;</w:t>
      </w:r>
    </w:p>
    <w:p w14:paraId="179FC12D" w14:textId="77777777" w:rsidR="00402BAD" w:rsidRDefault="00402BAD" w:rsidP="00402BAD">
      <w:r>
        <w:lastRenderedPageBreak/>
        <w:tab/>
      </w:r>
      <w:r>
        <w:tab/>
      </w:r>
      <w:r>
        <w:tab/>
        <w:t>fetch = 1;</w:t>
      </w:r>
    </w:p>
    <w:p w14:paraId="66C29D82" w14:textId="77777777" w:rsidR="00402BAD" w:rsidRDefault="00402BAD" w:rsidP="00402BAD">
      <w:r>
        <w:tab/>
      </w:r>
      <w:r>
        <w:tab/>
        <w:t>end</w:t>
      </w:r>
    </w:p>
    <w:p w14:paraId="53216CFA" w14:textId="77777777" w:rsidR="00402BAD" w:rsidRDefault="00402BAD" w:rsidP="00402BAD">
      <w:r>
        <w:tab/>
      </w:r>
      <w:r>
        <w:tab/>
        <w:t xml:space="preserve">default: </w:t>
      </w:r>
    </w:p>
    <w:p w14:paraId="445E8A1D" w14:textId="77777777" w:rsidR="00402BAD" w:rsidRDefault="00402BAD" w:rsidP="00402BAD">
      <w:r>
        <w:tab/>
      </w:r>
      <w:r>
        <w:tab/>
        <w:t>begin</w:t>
      </w:r>
    </w:p>
    <w:p w14:paraId="79E54576" w14:textId="77777777" w:rsidR="00402BAD" w:rsidRDefault="00402BAD" w:rsidP="00402BAD">
      <w:r>
        <w:tab/>
      </w:r>
      <w:r>
        <w:tab/>
        <w:t>end</w:t>
      </w:r>
    </w:p>
    <w:p w14:paraId="6BA6B248" w14:textId="77777777" w:rsidR="00402BAD" w:rsidRDefault="00402BAD" w:rsidP="00402BAD">
      <w:r>
        <w:tab/>
      </w:r>
      <w:r>
        <w:tab/>
      </w:r>
      <w:proofErr w:type="spellStart"/>
      <w:r>
        <w:t>endcase</w:t>
      </w:r>
      <w:proofErr w:type="spellEnd"/>
    </w:p>
    <w:p w14:paraId="75125C14" w14:textId="77777777" w:rsidR="00402BAD" w:rsidRDefault="00402BAD" w:rsidP="00402BAD">
      <w:r>
        <w:tab/>
        <w:t>end</w:t>
      </w:r>
    </w:p>
    <w:p w14:paraId="5C636912" w14:textId="77777777" w:rsidR="00402BAD" w:rsidRDefault="00402BAD" w:rsidP="00402BAD">
      <w:r>
        <w:tab/>
        <w:t>4'b1001: // LWL</w:t>
      </w:r>
    </w:p>
    <w:p w14:paraId="6CC2B07A" w14:textId="77777777" w:rsidR="00402BAD" w:rsidRDefault="00402BAD" w:rsidP="00402BAD">
      <w:r>
        <w:tab/>
        <w:t>begin</w:t>
      </w:r>
    </w:p>
    <w:p w14:paraId="03F92977" w14:textId="77777777" w:rsidR="00402BAD" w:rsidRDefault="00402BAD" w:rsidP="00402BAD">
      <w:r>
        <w:tab/>
      </w:r>
      <w:r>
        <w:tab/>
      </w:r>
      <w:proofErr w:type="gramStart"/>
      <w:r>
        <w:t>case(</w:t>
      </w:r>
      <w:proofErr w:type="gramEnd"/>
      <w:r>
        <w:t>Count)</w:t>
      </w:r>
    </w:p>
    <w:p w14:paraId="08B87880" w14:textId="77777777" w:rsidR="00402BAD" w:rsidRDefault="00402BAD" w:rsidP="00402BAD">
      <w:r>
        <w:tab/>
      </w:r>
      <w:r>
        <w:tab/>
        <w:t>4'b0010:</w:t>
      </w:r>
    </w:p>
    <w:p w14:paraId="27F377CE" w14:textId="77777777" w:rsidR="00402BAD" w:rsidRDefault="00402BAD" w:rsidP="00402BAD">
      <w:r>
        <w:tab/>
      </w:r>
      <w:r>
        <w:tab/>
        <w:t>begin</w:t>
      </w:r>
    </w:p>
    <w:p w14:paraId="4247E13E" w14:textId="77777777" w:rsidR="00402BAD" w:rsidRDefault="00402BAD" w:rsidP="00402BAD">
      <w:r>
        <w:tab/>
      </w:r>
      <w:r>
        <w:tab/>
      </w:r>
      <w:r>
        <w:tab/>
        <w:t>A_SEL = 2'b10;</w:t>
      </w:r>
    </w:p>
    <w:p w14:paraId="5A98E555" w14:textId="77777777" w:rsidR="00402BAD" w:rsidRDefault="00402BAD" w:rsidP="00402BAD">
      <w:r>
        <w:tab/>
      </w:r>
      <w:r>
        <w:tab/>
      </w:r>
      <w:r>
        <w:tab/>
        <w:t>B_SEL = 2'b11;</w:t>
      </w:r>
    </w:p>
    <w:p w14:paraId="36A2D79B" w14:textId="77777777" w:rsidR="00402BAD" w:rsidRDefault="00402BAD" w:rsidP="00402BAD">
      <w:r>
        <w:tab/>
      </w:r>
      <w:r>
        <w:tab/>
      </w:r>
      <w:r>
        <w:tab/>
        <w:t>D_SEL = 2'b11;</w:t>
      </w:r>
    </w:p>
    <w:p w14:paraId="2036141A" w14:textId="77777777" w:rsidR="00402BAD" w:rsidRDefault="00402BAD" w:rsidP="00402BAD">
      <w:r>
        <w:tab/>
      </w:r>
      <w:r>
        <w:tab/>
      </w:r>
      <w:r>
        <w:tab/>
        <w:t>INST_TYPE_MUX_SEL = 0;</w:t>
      </w:r>
    </w:p>
    <w:p w14:paraId="55ADE52A" w14:textId="77777777" w:rsidR="00402BAD" w:rsidRDefault="00402BAD" w:rsidP="00402BAD">
      <w:r>
        <w:tab/>
      </w:r>
      <w:r>
        <w:tab/>
      </w:r>
      <w:r>
        <w:tab/>
        <w:t>LDA = 0;</w:t>
      </w:r>
    </w:p>
    <w:p w14:paraId="0B3D4D2F" w14:textId="77777777" w:rsidR="00402BAD" w:rsidRDefault="00402BAD" w:rsidP="00402BAD">
      <w:r>
        <w:tab/>
      </w:r>
      <w:r>
        <w:tab/>
      </w:r>
      <w:r>
        <w:tab/>
        <w:t>LDQ = 0;</w:t>
      </w:r>
    </w:p>
    <w:p w14:paraId="49C6BE25" w14:textId="77777777" w:rsidR="00402BAD" w:rsidRDefault="00402BAD" w:rsidP="00402BAD">
      <w:r>
        <w:tab/>
      </w:r>
      <w:r>
        <w:tab/>
      </w:r>
      <w:r>
        <w:tab/>
        <w:t>MULT_EN = 0; DIV_EN = 0;</w:t>
      </w:r>
    </w:p>
    <w:p w14:paraId="68796283" w14:textId="77777777" w:rsidR="00402BAD" w:rsidRDefault="00402BAD" w:rsidP="00402BAD">
      <w:r>
        <w:tab/>
      </w:r>
      <w:r>
        <w:tab/>
      </w:r>
      <w:r>
        <w:tab/>
        <w:t>MUL_SEL = 2'b00;</w:t>
      </w:r>
    </w:p>
    <w:p w14:paraId="13C529F6" w14:textId="77777777" w:rsidR="00402BAD" w:rsidRDefault="00402BAD" w:rsidP="00402BAD">
      <w:r>
        <w:tab/>
      </w:r>
      <w:r>
        <w:tab/>
      </w:r>
      <w:r>
        <w:tab/>
        <w:t>PC_MUX_SEL = 0;</w:t>
      </w:r>
    </w:p>
    <w:p w14:paraId="0DE78B33" w14:textId="77777777" w:rsidR="00402BAD" w:rsidRDefault="00402BAD" w:rsidP="00402BAD">
      <w:r>
        <w:tab/>
      </w:r>
      <w:r>
        <w:tab/>
      </w:r>
      <w:r>
        <w:tab/>
        <w:t>PLUS1_SEL = 0;</w:t>
      </w:r>
    </w:p>
    <w:p w14:paraId="06D3EC49" w14:textId="77777777" w:rsidR="00402BAD" w:rsidRDefault="00402BAD" w:rsidP="00402BAD">
      <w:r>
        <w:tab/>
      </w:r>
      <w:r>
        <w:tab/>
      </w:r>
      <w:r>
        <w:tab/>
        <w:t>RF_EN = 0;</w:t>
      </w:r>
    </w:p>
    <w:p w14:paraId="0B1C6E4F" w14:textId="77777777" w:rsidR="00402BAD" w:rsidRDefault="00402BAD" w:rsidP="00402BAD">
      <w:r>
        <w:tab/>
      </w:r>
      <w:r>
        <w:tab/>
      </w:r>
      <w:r>
        <w:tab/>
        <w:t>SR = 0;</w:t>
      </w:r>
    </w:p>
    <w:p w14:paraId="5CC0929B" w14:textId="77777777" w:rsidR="00402BAD" w:rsidRDefault="00402BAD" w:rsidP="00402BAD">
      <w:r>
        <w:tab/>
      </w:r>
      <w:r>
        <w:tab/>
      </w:r>
      <w:r>
        <w:tab/>
        <w:t>SL = 0;</w:t>
      </w:r>
    </w:p>
    <w:p w14:paraId="62C53034" w14:textId="77777777" w:rsidR="00402BAD" w:rsidRDefault="00402BAD" w:rsidP="00402BAD">
      <w:r>
        <w:tab/>
      </w:r>
      <w:r>
        <w:tab/>
      </w:r>
      <w:r>
        <w:tab/>
        <w:t>SR_SEL = 0;</w:t>
      </w:r>
    </w:p>
    <w:p w14:paraId="41D72A4F" w14:textId="77777777" w:rsidR="00402BAD" w:rsidRDefault="00402BAD" w:rsidP="00402BAD">
      <w:r>
        <w:tab/>
      </w:r>
      <w:r>
        <w:tab/>
      </w:r>
      <w:r>
        <w:tab/>
        <w:t>OAP = 3'b0;</w:t>
      </w:r>
    </w:p>
    <w:p w14:paraId="767EF65B" w14:textId="77777777" w:rsidR="00402BAD" w:rsidRDefault="00402BAD" w:rsidP="00402BAD">
      <w:r>
        <w:lastRenderedPageBreak/>
        <w:tab/>
      </w:r>
      <w:r>
        <w:tab/>
      </w:r>
      <w:r>
        <w:tab/>
        <w:t>fetch = 0;</w:t>
      </w:r>
    </w:p>
    <w:p w14:paraId="7FBE0335" w14:textId="77777777" w:rsidR="00402BAD" w:rsidRDefault="00402BAD" w:rsidP="00402BAD">
      <w:r>
        <w:tab/>
      </w:r>
      <w:r>
        <w:tab/>
        <w:t>end</w:t>
      </w:r>
    </w:p>
    <w:p w14:paraId="378DF5BA" w14:textId="77777777" w:rsidR="00402BAD" w:rsidRDefault="00402BAD" w:rsidP="00402BAD">
      <w:r>
        <w:tab/>
      </w:r>
      <w:r>
        <w:tab/>
        <w:t>4'b0011:</w:t>
      </w:r>
    </w:p>
    <w:p w14:paraId="5C18A295" w14:textId="77777777" w:rsidR="00402BAD" w:rsidRDefault="00402BAD" w:rsidP="00402BAD">
      <w:r>
        <w:tab/>
      </w:r>
      <w:r>
        <w:tab/>
        <w:t>begin</w:t>
      </w:r>
    </w:p>
    <w:p w14:paraId="382208F1" w14:textId="77777777" w:rsidR="00402BAD" w:rsidRDefault="00402BAD" w:rsidP="00402BAD">
      <w:r>
        <w:tab/>
      </w:r>
      <w:r>
        <w:tab/>
      </w:r>
      <w:r>
        <w:tab/>
        <w:t>A_SEL = 2'b10;</w:t>
      </w:r>
    </w:p>
    <w:p w14:paraId="0CBDE516" w14:textId="77777777" w:rsidR="00402BAD" w:rsidRDefault="00402BAD" w:rsidP="00402BAD">
      <w:r>
        <w:tab/>
      </w:r>
      <w:r>
        <w:tab/>
      </w:r>
      <w:r>
        <w:tab/>
        <w:t>B_SEL = 2'b11;</w:t>
      </w:r>
    </w:p>
    <w:p w14:paraId="6C0A472B" w14:textId="77777777" w:rsidR="00402BAD" w:rsidRDefault="00402BAD" w:rsidP="00402BAD">
      <w:r>
        <w:tab/>
      </w:r>
      <w:r>
        <w:tab/>
      </w:r>
      <w:r>
        <w:tab/>
        <w:t>D_SEL = 2'b11;</w:t>
      </w:r>
    </w:p>
    <w:p w14:paraId="61593614" w14:textId="77777777" w:rsidR="00402BAD" w:rsidRDefault="00402BAD" w:rsidP="00402BAD">
      <w:r>
        <w:tab/>
      </w:r>
      <w:r>
        <w:tab/>
      </w:r>
      <w:r>
        <w:tab/>
        <w:t>INST_TYPE_MUX_SEL = 0;</w:t>
      </w:r>
    </w:p>
    <w:p w14:paraId="367C880A" w14:textId="77777777" w:rsidR="00402BAD" w:rsidRDefault="00402BAD" w:rsidP="00402BAD">
      <w:r>
        <w:tab/>
      </w:r>
      <w:r>
        <w:tab/>
      </w:r>
      <w:r>
        <w:tab/>
        <w:t>LDA = 1;</w:t>
      </w:r>
    </w:p>
    <w:p w14:paraId="627BBB40" w14:textId="77777777" w:rsidR="00402BAD" w:rsidRDefault="00402BAD" w:rsidP="00402BAD">
      <w:r>
        <w:tab/>
      </w:r>
      <w:r>
        <w:tab/>
      </w:r>
      <w:r>
        <w:tab/>
        <w:t>LDQ = 0;</w:t>
      </w:r>
    </w:p>
    <w:p w14:paraId="3FCB7B5D" w14:textId="77777777" w:rsidR="00402BAD" w:rsidRDefault="00402BAD" w:rsidP="00402BAD">
      <w:r>
        <w:tab/>
      </w:r>
      <w:r>
        <w:tab/>
      </w:r>
      <w:r>
        <w:tab/>
        <w:t>MULT_EN = 0; DIV_EN = 0;</w:t>
      </w:r>
    </w:p>
    <w:p w14:paraId="7C4874F3" w14:textId="77777777" w:rsidR="00402BAD" w:rsidRDefault="00402BAD" w:rsidP="00402BAD">
      <w:r>
        <w:tab/>
      </w:r>
      <w:r>
        <w:tab/>
      </w:r>
      <w:r>
        <w:tab/>
        <w:t>MUL_SEL = 2'b00;</w:t>
      </w:r>
    </w:p>
    <w:p w14:paraId="02BB8A23" w14:textId="77777777" w:rsidR="00402BAD" w:rsidRDefault="00402BAD" w:rsidP="00402BAD">
      <w:r>
        <w:tab/>
      </w:r>
      <w:r>
        <w:tab/>
      </w:r>
      <w:r>
        <w:tab/>
        <w:t>PC_MUX_SEL = 0;</w:t>
      </w:r>
    </w:p>
    <w:p w14:paraId="6FAF1DEE" w14:textId="77777777" w:rsidR="00402BAD" w:rsidRDefault="00402BAD" w:rsidP="00402BAD">
      <w:r>
        <w:tab/>
      </w:r>
      <w:r>
        <w:tab/>
      </w:r>
      <w:r>
        <w:tab/>
        <w:t>PLUS1_SEL = 0;</w:t>
      </w:r>
    </w:p>
    <w:p w14:paraId="2C1C1CAA" w14:textId="77777777" w:rsidR="00402BAD" w:rsidRDefault="00402BAD" w:rsidP="00402BAD">
      <w:r>
        <w:tab/>
      </w:r>
      <w:r>
        <w:tab/>
      </w:r>
      <w:r>
        <w:tab/>
        <w:t>RF_EN = 0;</w:t>
      </w:r>
    </w:p>
    <w:p w14:paraId="4D847136" w14:textId="77777777" w:rsidR="00402BAD" w:rsidRDefault="00402BAD" w:rsidP="00402BAD">
      <w:r>
        <w:tab/>
      </w:r>
      <w:r>
        <w:tab/>
      </w:r>
      <w:r>
        <w:tab/>
        <w:t>SR = 0;</w:t>
      </w:r>
    </w:p>
    <w:p w14:paraId="6CF7FB15" w14:textId="77777777" w:rsidR="00402BAD" w:rsidRDefault="00402BAD" w:rsidP="00402BAD">
      <w:r>
        <w:tab/>
      </w:r>
      <w:r>
        <w:tab/>
      </w:r>
      <w:r>
        <w:tab/>
        <w:t>SL = 0;</w:t>
      </w:r>
    </w:p>
    <w:p w14:paraId="00684600" w14:textId="77777777" w:rsidR="00402BAD" w:rsidRDefault="00402BAD" w:rsidP="00402BAD">
      <w:r>
        <w:tab/>
      </w:r>
      <w:r>
        <w:tab/>
      </w:r>
      <w:r>
        <w:tab/>
        <w:t>SR_SEL = 0;</w:t>
      </w:r>
    </w:p>
    <w:p w14:paraId="3B521ABC" w14:textId="77777777" w:rsidR="00402BAD" w:rsidRDefault="00402BAD" w:rsidP="00402BAD">
      <w:r>
        <w:tab/>
      </w:r>
      <w:r>
        <w:tab/>
      </w:r>
      <w:r>
        <w:tab/>
        <w:t>OAP = 3'b0;</w:t>
      </w:r>
    </w:p>
    <w:p w14:paraId="57D862A2" w14:textId="77777777" w:rsidR="00402BAD" w:rsidRDefault="00402BAD" w:rsidP="00402BAD">
      <w:r>
        <w:tab/>
      </w:r>
      <w:r>
        <w:tab/>
      </w:r>
      <w:r>
        <w:tab/>
        <w:t>fetch = 0;</w:t>
      </w:r>
    </w:p>
    <w:p w14:paraId="234CBBE4" w14:textId="77777777" w:rsidR="00402BAD" w:rsidRDefault="00402BAD" w:rsidP="00402BAD">
      <w:r>
        <w:tab/>
      </w:r>
      <w:r>
        <w:tab/>
        <w:t>end</w:t>
      </w:r>
    </w:p>
    <w:p w14:paraId="51D0E7E7" w14:textId="77777777" w:rsidR="00402BAD" w:rsidRDefault="00402BAD" w:rsidP="00402BAD">
      <w:r>
        <w:tab/>
      </w:r>
      <w:r>
        <w:tab/>
        <w:t>4'b0100:</w:t>
      </w:r>
    </w:p>
    <w:p w14:paraId="565D6D19" w14:textId="77777777" w:rsidR="00402BAD" w:rsidRDefault="00402BAD" w:rsidP="00402BAD">
      <w:r>
        <w:tab/>
      </w:r>
      <w:r>
        <w:tab/>
        <w:t>begin</w:t>
      </w:r>
    </w:p>
    <w:p w14:paraId="592F2C4D" w14:textId="77777777" w:rsidR="00402BAD" w:rsidRDefault="00402BAD" w:rsidP="00402BAD">
      <w:r>
        <w:tab/>
      </w:r>
      <w:r>
        <w:tab/>
      </w:r>
      <w:r>
        <w:tab/>
        <w:t>A_SEL = 2'b10;</w:t>
      </w:r>
    </w:p>
    <w:p w14:paraId="01C3661C" w14:textId="77777777" w:rsidR="00402BAD" w:rsidRDefault="00402BAD" w:rsidP="00402BAD">
      <w:r>
        <w:tab/>
      </w:r>
      <w:r>
        <w:tab/>
      </w:r>
      <w:r>
        <w:tab/>
        <w:t>B_SEL = 2'b11;</w:t>
      </w:r>
    </w:p>
    <w:p w14:paraId="4030F55F" w14:textId="77777777" w:rsidR="00402BAD" w:rsidRDefault="00402BAD" w:rsidP="00402BAD">
      <w:r>
        <w:tab/>
      </w:r>
      <w:r>
        <w:tab/>
      </w:r>
      <w:r>
        <w:tab/>
        <w:t>D_SEL = 2'b11;</w:t>
      </w:r>
    </w:p>
    <w:p w14:paraId="31421601" w14:textId="77777777" w:rsidR="00402BAD" w:rsidRDefault="00402BAD" w:rsidP="00402BAD">
      <w:r>
        <w:tab/>
      </w:r>
      <w:r>
        <w:tab/>
      </w:r>
      <w:r>
        <w:tab/>
        <w:t>INST_TYPE_MUX_SEL = 0;</w:t>
      </w:r>
    </w:p>
    <w:p w14:paraId="4F5302B3" w14:textId="77777777" w:rsidR="00402BAD" w:rsidRDefault="00402BAD" w:rsidP="00402BAD">
      <w:r>
        <w:lastRenderedPageBreak/>
        <w:tab/>
      </w:r>
      <w:r>
        <w:tab/>
      </w:r>
      <w:r>
        <w:tab/>
        <w:t>LDA = 0;</w:t>
      </w:r>
    </w:p>
    <w:p w14:paraId="3E9B5ACE" w14:textId="77777777" w:rsidR="00402BAD" w:rsidRDefault="00402BAD" w:rsidP="00402BAD">
      <w:r>
        <w:tab/>
      </w:r>
      <w:r>
        <w:tab/>
      </w:r>
      <w:r>
        <w:tab/>
        <w:t>LDQ = 0;</w:t>
      </w:r>
    </w:p>
    <w:p w14:paraId="68F75924" w14:textId="77777777" w:rsidR="00402BAD" w:rsidRDefault="00402BAD" w:rsidP="00402BAD">
      <w:r>
        <w:tab/>
      </w:r>
      <w:r>
        <w:tab/>
      </w:r>
      <w:r>
        <w:tab/>
        <w:t>MULT_EN = 0; DIV_EN = 0;</w:t>
      </w:r>
    </w:p>
    <w:p w14:paraId="74239EC7" w14:textId="77777777" w:rsidR="00402BAD" w:rsidRDefault="00402BAD" w:rsidP="00402BAD">
      <w:r>
        <w:tab/>
      </w:r>
      <w:r>
        <w:tab/>
      </w:r>
      <w:r>
        <w:tab/>
        <w:t>MUL_SEL = 2'b00;</w:t>
      </w:r>
    </w:p>
    <w:p w14:paraId="158F3D4B" w14:textId="77777777" w:rsidR="00402BAD" w:rsidRDefault="00402BAD" w:rsidP="00402BAD">
      <w:r>
        <w:tab/>
      </w:r>
      <w:r>
        <w:tab/>
      </w:r>
      <w:r>
        <w:tab/>
        <w:t>PC_MUX_SEL = 0;</w:t>
      </w:r>
    </w:p>
    <w:p w14:paraId="332F299C" w14:textId="77777777" w:rsidR="00402BAD" w:rsidRDefault="00402BAD" w:rsidP="00402BAD">
      <w:r>
        <w:tab/>
      </w:r>
      <w:r>
        <w:tab/>
      </w:r>
      <w:r>
        <w:tab/>
        <w:t>PLUS1_SEL = 0;</w:t>
      </w:r>
    </w:p>
    <w:p w14:paraId="335C0476" w14:textId="77777777" w:rsidR="00402BAD" w:rsidRDefault="00402BAD" w:rsidP="00402BAD">
      <w:r>
        <w:tab/>
      </w:r>
      <w:r>
        <w:tab/>
      </w:r>
      <w:r>
        <w:tab/>
        <w:t>RF_EN = 0;</w:t>
      </w:r>
    </w:p>
    <w:p w14:paraId="6C2404F2" w14:textId="77777777" w:rsidR="00402BAD" w:rsidRDefault="00402BAD" w:rsidP="00402BAD">
      <w:r>
        <w:tab/>
      </w:r>
      <w:r>
        <w:tab/>
      </w:r>
      <w:r>
        <w:tab/>
        <w:t>SR = 0;</w:t>
      </w:r>
    </w:p>
    <w:p w14:paraId="3CDEAF33" w14:textId="77777777" w:rsidR="00402BAD" w:rsidRDefault="00402BAD" w:rsidP="00402BAD">
      <w:r>
        <w:tab/>
      </w:r>
      <w:r>
        <w:tab/>
      </w:r>
      <w:r>
        <w:tab/>
        <w:t>SL = 0;</w:t>
      </w:r>
    </w:p>
    <w:p w14:paraId="45F417F6" w14:textId="77777777" w:rsidR="00402BAD" w:rsidRDefault="00402BAD" w:rsidP="00402BAD">
      <w:r>
        <w:tab/>
      </w:r>
      <w:r>
        <w:tab/>
      </w:r>
      <w:r>
        <w:tab/>
        <w:t>SR_SEL = 0;</w:t>
      </w:r>
    </w:p>
    <w:p w14:paraId="40480971" w14:textId="77777777" w:rsidR="00402BAD" w:rsidRDefault="00402BAD" w:rsidP="00402BAD">
      <w:r>
        <w:tab/>
      </w:r>
      <w:r>
        <w:tab/>
      </w:r>
      <w:r>
        <w:tab/>
        <w:t>OAP = 3'b0;</w:t>
      </w:r>
    </w:p>
    <w:p w14:paraId="269EFC0F" w14:textId="77777777" w:rsidR="00402BAD" w:rsidRDefault="00402BAD" w:rsidP="00402BAD">
      <w:r>
        <w:tab/>
      </w:r>
      <w:r>
        <w:tab/>
      </w:r>
      <w:r>
        <w:tab/>
        <w:t>fetch = 0;</w:t>
      </w:r>
    </w:p>
    <w:p w14:paraId="3C389448" w14:textId="77777777" w:rsidR="00402BAD" w:rsidRDefault="00402BAD" w:rsidP="00402BAD">
      <w:r>
        <w:tab/>
      </w:r>
      <w:r>
        <w:tab/>
        <w:t>end</w:t>
      </w:r>
    </w:p>
    <w:p w14:paraId="619D56E9" w14:textId="77777777" w:rsidR="00402BAD" w:rsidRDefault="00402BAD" w:rsidP="00402BAD">
      <w:r>
        <w:tab/>
      </w:r>
      <w:r>
        <w:tab/>
        <w:t>4'b0101:</w:t>
      </w:r>
    </w:p>
    <w:p w14:paraId="6C1C10CB" w14:textId="77777777" w:rsidR="00402BAD" w:rsidRDefault="00402BAD" w:rsidP="00402BAD">
      <w:r>
        <w:tab/>
      </w:r>
      <w:r>
        <w:tab/>
        <w:t>begin</w:t>
      </w:r>
    </w:p>
    <w:p w14:paraId="0BBD2805" w14:textId="77777777" w:rsidR="00402BAD" w:rsidRDefault="00402BAD" w:rsidP="00402BAD">
      <w:r>
        <w:tab/>
      </w:r>
      <w:r>
        <w:tab/>
      </w:r>
      <w:r>
        <w:tab/>
        <w:t>A_SEL = 2'b10;</w:t>
      </w:r>
    </w:p>
    <w:p w14:paraId="72B50D6C" w14:textId="77777777" w:rsidR="00402BAD" w:rsidRDefault="00402BAD" w:rsidP="00402BAD">
      <w:r>
        <w:tab/>
      </w:r>
      <w:r>
        <w:tab/>
      </w:r>
      <w:r>
        <w:tab/>
        <w:t>B_SEL = 2'b11;</w:t>
      </w:r>
    </w:p>
    <w:p w14:paraId="26D0DE9F" w14:textId="77777777" w:rsidR="00402BAD" w:rsidRDefault="00402BAD" w:rsidP="00402BAD">
      <w:r>
        <w:tab/>
      </w:r>
      <w:r>
        <w:tab/>
      </w:r>
      <w:r>
        <w:tab/>
        <w:t>D_SEL = 2'b11;</w:t>
      </w:r>
    </w:p>
    <w:p w14:paraId="35F9534D" w14:textId="77777777" w:rsidR="00402BAD" w:rsidRDefault="00402BAD" w:rsidP="00402BAD">
      <w:r>
        <w:tab/>
      </w:r>
      <w:r>
        <w:tab/>
      </w:r>
      <w:r>
        <w:tab/>
        <w:t>INST_TYPE_MUX_SEL = 0;</w:t>
      </w:r>
    </w:p>
    <w:p w14:paraId="38FD8D23" w14:textId="77777777" w:rsidR="00402BAD" w:rsidRDefault="00402BAD" w:rsidP="00402BAD">
      <w:r>
        <w:tab/>
      </w:r>
      <w:r>
        <w:tab/>
      </w:r>
      <w:r>
        <w:tab/>
        <w:t>LDA = 0;</w:t>
      </w:r>
    </w:p>
    <w:p w14:paraId="721C3B39" w14:textId="77777777" w:rsidR="00402BAD" w:rsidRDefault="00402BAD" w:rsidP="00402BAD">
      <w:r>
        <w:tab/>
      </w:r>
      <w:r>
        <w:tab/>
      </w:r>
      <w:r>
        <w:tab/>
        <w:t>LDQ = 0;</w:t>
      </w:r>
    </w:p>
    <w:p w14:paraId="4018ECCC" w14:textId="77777777" w:rsidR="00402BAD" w:rsidRDefault="00402BAD" w:rsidP="00402BAD">
      <w:r>
        <w:tab/>
      </w:r>
      <w:r>
        <w:tab/>
      </w:r>
      <w:r>
        <w:tab/>
        <w:t>MULT_EN = 0; DIV_EN = 0;</w:t>
      </w:r>
    </w:p>
    <w:p w14:paraId="174127F4" w14:textId="77777777" w:rsidR="00402BAD" w:rsidRDefault="00402BAD" w:rsidP="00402BAD">
      <w:r>
        <w:tab/>
      </w:r>
      <w:r>
        <w:tab/>
      </w:r>
      <w:r>
        <w:tab/>
        <w:t>MUL_SEL = 2'b00;</w:t>
      </w:r>
    </w:p>
    <w:p w14:paraId="39A666F3" w14:textId="77777777" w:rsidR="00402BAD" w:rsidRDefault="00402BAD" w:rsidP="00402BAD">
      <w:r>
        <w:tab/>
      </w:r>
      <w:r>
        <w:tab/>
      </w:r>
      <w:r>
        <w:tab/>
        <w:t>PC_MUX_SEL = 0;</w:t>
      </w:r>
    </w:p>
    <w:p w14:paraId="3FC851AB" w14:textId="77777777" w:rsidR="00402BAD" w:rsidRDefault="00402BAD" w:rsidP="00402BAD">
      <w:r>
        <w:tab/>
      </w:r>
      <w:r>
        <w:tab/>
      </w:r>
      <w:r>
        <w:tab/>
        <w:t>PLUS1_SEL = 0;</w:t>
      </w:r>
    </w:p>
    <w:p w14:paraId="02F1DB5A" w14:textId="77777777" w:rsidR="00402BAD" w:rsidRDefault="00402BAD" w:rsidP="00402BAD">
      <w:r>
        <w:tab/>
      </w:r>
      <w:r>
        <w:tab/>
      </w:r>
      <w:r>
        <w:tab/>
        <w:t>RF_EN = 1;</w:t>
      </w:r>
    </w:p>
    <w:p w14:paraId="1378B116" w14:textId="77777777" w:rsidR="00402BAD" w:rsidRDefault="00402BAD" w:rsidP="00402BAD">
      <w:r>
        <w:tab/>
      </w:r>
      <w:r>
        <w:tab/>
      </w:r>
      <w:r>
        <w:tab/>
        <w:t>SR = 0;</w:t>
      </w:r>
    </w:p>
    <w:p w14:paraId="182E64F9" w14:textId="77777777" w:rsidR="00402BAD" w:rsidRDefault="00402BAD" w:rsidP="00402BAD">
      <w:r>
        <w:lastRenderedPageBreak/>
        <w:tab/>
      </w:r>
      <w:r>
        <w:tab/>
      </w:r>
      <w:r>
        <w:tab/>
        <w:t>SL = 0;</w:t>
      </w:r>
    </w:p>
    <w:p w14:paraId="46E475FB" w14:textId="77777777" w:rsidR="00402BAD" w:rsidRDefault="00402BAD" w:rsidP="00402BAD">
      <w:r>
        <w:tab/>
      </w:r>
      <w:r>
        <w:tab/>
      </w:r>
      <w:r>
        <w:tab/>
        <w:t>SR_SEL = 0;</w:t>
      </w:r>
    </w:p>
    <w:p w14:paraId="458EE9A3" w14:textId="77777777" w:rsidR="00402BAD" w:rsidRDefault="00402BAD" w:rsidP="00402BAD">
      <w:r>
        <w:tab/>
      </w:r>
      <w:r>
        <w:tab/>
      </w:r>
      <w:r>
        <w:tab/>
        <w:t>OAP = 3'b0;</w:t>
      </w:r>
    </w:p>
    <w:p w14:paraId="16A5E8AF" w14:textId="77777777" w:rsidR="00402BAD" w:rsidRDefault="00402BAD" w:rsidP="00402BAD">
      <w:r>
        <w:tab/>
      </w:r>
      <w:r>
        <w:tab/>
      </w:r>
      <w:r>
        <w:tab/>
        <w:t>available = 0;</w:t>
      </w:r>
    </w:p>
    <w:p w14:paraId="75DC4C93" w14:textId="77777777" w:rsidR="00402BAD" w:rsidRDefault="00402BAD" w:rsidP="00402BAD">
      <w:r>
        <w:tab/>
      </w:r>
      <w:r>
        <w:tab/>
      </w:r>
      <w:r>
        <w:tab/>
        <w:t>fetch = 1;</w:t>
      </w:r>
    </w:p>
    <w:p w14:paraId="1F729CCA" w14:textId="77777777" w:rsidR="00402BAD" w:rsidRDefault="00402BAD" w:rsidP="00402BAD">
      <w:r>
        <w:tab/>
      </w:r>
      <w:r>
        <w:tab/>
        <w:t>end</w:t>
      </w:r>
    </w:p>
    <w:p w14:paraId="0AF5AEC1" w14:textId="77777777" w:rsidR="00402BAD" w:rsidRDefault="00402BAD" w:rsidP="00402BAD">
      <w:r>
        <w:tab/>
      </w:r>
      <w:r>
        <w:tab/>
        <w:t xml:space="preserve">default: </w:t>
      </w:r>
    </w:p>
    <w:p w14:paraId="0E3DCC87" w14:textId="77777777" w:rsidR="00402BAD" w:rsidRDefault="00402BAD" w:rsidP="00402BAD">
      <w:r>
        <w:tab/>
      </w:r>
      <w:r>
        <w:tab/>
        <w:t>begin</w:t>
      </w:r>
    </w:p>
    <w:p w14:paraId="73DC032C" w14:textId="77777777" w:rsidR="00402BAD" w:rsidRDefault="00402BAD" w:rsidP="00402BAD">
      <w:r>
        <w:tab/>
      </w:r>
      <w:r>
        <w:tab/>
        <w:t>end</w:t>
      </w:r>
    </w:p>
    <w:p w14:paraId="5A72AEA9" w14:textId="77777777" w:rsidR="00402BAD" w:rsidRDefault="00402BAD" w:rsidP="00402BAD">
      <w:r>
        <w:tab/>
      </w:r>
      <w:r>
        <w:tab/>
      </w:r>
      <w:proofErr w:type="spellStart"/>
      <w:r>
        <w:t>endcase</w:t>
      </w:r>
      <w:proofErr w:type="spellEnd"/>
    </w:p>
    <w:p w14:paraId="7CA37703" w14:textId="77777777" w:rsidR="00402BAD" w:rsidRDefault="00402BAD" w:rsidP="00402BAD">
      <w:r>
        <w:tab/>
        <w:t>end</w:t>
      </w:r>
    </w:p>
    <w:p w14:paraId="2619A454" w14:textId="77777777" w:rsidR="00402BAD" w:rsidRDefault="00402BAD" w:rsidP="00402BAD">
      <w:r>
        <w:tab/>
        <w:t>4'b1010: // SW</w:t>
      </w:r>
    </w:p>
    <w:p w14:paraId="40C1F645" w14:textId="77777777" w:rsidR="00402BAD" w:rsidRDefault="00402BAD" w:rsidP="00402BAD">
      <w:r>
        <w:tab/>
        <w:t>begin</w:t>
      </w:r>
    </w:p>
    <w:p w14:paraId="6C11810B" w14:textId="77777777" w:rsidR="00402BAD" w:rsidRDefault="00402BAD" w:rsidP="00402BAD">
      <w:r>
        <w:tab/>
      </w:r>
      <w:r>
        <w:tab/>
      </w:r>
      <w:proofErr w:type="gramStart"/>
      <w:r>
        <w:t>case(</w:t>
      </w:r>
      <w:proofErr w:type="gramEnd"/>
      <w:r>
        <w:t>Count)</w:t>
      </w:r>
    </w:p>
    <w:p w14:paraId="769063E0" w14:textId="77777777" w:rsidR="00402BAD" w:rsidRDefault="00402BAD" w:rsidP="00402BAD">
      <w:r>
        <w:tab/>
      </w:r>
      <w:r>
        <w:tab/>
        <w:t>4'b0010:</w:t>
      </w:r>
    </w:p>
    <w:p w14:paraId="1C548356" w14:textId="77777777" w:rsidR="00402BAD" w:rsidRDefault="00402BAD" w:rsidP="00402BAD">
      <w:r>
        <w:tab/>
      </w:r>
      <w:r>
        <w:tab/>
        <w:t>begin</w:t>
      </w:r>
    </w:p>
    <w:p w14:paraId="713F3090" w14:textId="77777777" w:rsidR="00402BAD" w:rsidRDefault="00402BAD" w:rsidP="00402BAD">
      <w:r>
        <w:tab/>
      </w:r>
      <w:r>
        <w:tab/>
      </w:r>
      <w:r>
        <w:tab/>
        <w:t>A_SEL = 2'b10;</w:t>
      </w:r>
    </w:p>
    <w:p w14:paraId="2036F89A" w14:textId="77777777" w:rsidR="00402BAD" w:rsidRDefault="00402BAD" w:rsidP="00402BAD">
      <w:r>
        <w:tab/>
      </w:r>
      <w:r>
        <w:tab/>
      </w:r>
      <w:r>
        <w:tab/>
        <w:t>B_SEL = 2'b11;</w:t>
      </w:r>
    </w:p>
    <w:p w14:paraId="77EC022F" w14:textId="77777777" w:rsidR="00402BAD" w:rsidRDefault="00402BAD" w:rsidP="00402BAD">
      <w:r>
        <w:tab/>
      </w:r>
      <w:r>
        <w:tab/>
      </w:r>
      <w:r>
        <w:tab/>
        <w:t>D_SEL = 2'b01;</w:t>
      </w:r>
    </w:p>
    <w:p w14:paraId="341CC7E6" w14:textId="77777777" w:rsidR="00402BAD" w:rsidRDefault="00402BAD" w:rsidP="00402BAD">
      <w:r>
        <w:tab/>
      </w:r>
      <w:r>
        <w:tab/>
      </w:r>
      <w:r>
        <w:tab/>
        <w:t>INST_TYPE_MUX_SEL = 1;</w:t>
      </w:r>
    </w:p>
    <w:p w14:paraId="4F2DA216" w14:textId="77777777" w:rsidR="00402BAD" w:rsidRDefault="00402BAD" w:rsidP="00402BAD">
      <w:r>
        <w:tab/>
      </w:r>
      <w:r>
        <w:tab/>
      </w:r>
      <w:r>
        <w:tab/>
        <w:t>LDA = 0;</w:t>
      </w:r>
    </w:p>
    <w:p w14:paraId="24B01689" w14:textId="77777777" w:rsidR="00402BAD" w:rsidRDefault="00402BAD" w:rsidP="00402BAD">
      <w:r>
        <w:tab/>
      </w:r>
      <w:r>
        <w:tab/>
      </w:r>
      <w:r>
        <w:tab/>
        <w:t>LDQ = 0;</w:t>
      </w:r>
    </w:p>
    <w:p w14:paraId="125D58DE" w14:textId="77777777" w:rsidR="00402BAD" w:rsidRDefault="00402BAD" w:rsidP="00402BAD">
      <w:r>
        <w:tab/>
      </w:r>
      <w:r>
        <w:tab/>
      </w:r>
      <w:r>
        <w:tab/>
        <w:t>MULT_EN = 0; DIV_EN = 0;</w:t>
      </w:r>
    </w:p>
    <w:p w14:paraId="222700FC" w14:textId="77777777" w:rsidR="00402BAD" w:rsidRDefault="00402BAD" w:rsidP="00402BAD">
      <w:r>
        <w:tab/>
      </w:r>
      <w:r>
        <w:tab/>
      </w:r>
      <w:r>
        <w:tab/>
        <w:t>MUL_SEL = 2'b00;</w:t>
      </w:r>
    </w:p>
    <w:p w14:paraId="4D5D9033" w14:textId="77777777" w:rsidR="00402BAD" w:rsidRDefault="00402BAD" w:rsidP="00402BAD">
      <w:r>
        <w:tab/>
      </w:r>
      <w:r>
        <w:tab/>
      </w:r>
      <w:r>
        <w:tab/>
        <w:t>PC_MUX_SEL = 0;</w:t>
      </w:r>
    </w:p>
    <w:p w14:paraId="1971C767" w14:textId="77777777" w:rsidR="00402BAD" w:rsidRDefault="00402BAD" w:rsidP="00402BAD">
      <w:r>
        <w:tab/>
      </w:r>
      <w:r>
        <w:tab/>
      </w:r>
      <w:r>
        <w:tab/>
        <w:t>PLUS1_SEL = 0;</w:t>
      </w:r>
    </w:p>
    <w:p w14:paraId="3CFB69D9" w14:textId="77777777" w:rsidR="00402BAD" w:rsidRDefault="00402BAD" w:rsidP="00402BAD">
      <w:r>
        <w:tab/>
      </w:r>
      <w:r>
        <w:tab/>
      </w:r>
      <w:r>
        <w:tab/>
        <w:t>RF_EN = 0;</w:t>
      </w:r>
    </w:p>
    <w:p w14:paraId="141882DA" w14:textId="77777777" w:rsidR="00402BAD" w:rsidRDefault="00402BAD" w:rsidP="00402BAD">
      <w:r>
        <w:lastRenderedPageBreak/>
        <w:tab/>
      </w:r>
      <w:r>
        <w:tab/>
      </w:r>
      <w:r>
        <w:tab/>
        <w:t>SR = 0;</w:t>
      </w:r>
    </w:p>
    <w:p w14:paraId="0B609095" w14:textId="77777777" w:rsidR="00402BAD" w:rsidRDefault="00402BAD" w:rsidP="00402BAD">
      <w:r>
        <w:tab/>
      </w:r>
      <w:r>
        <w:tab/>
      </w:r>
      <w:r>
        <w:tab/>
        <w:t>SL = 0;</w:t>
      </w:r>
    </w:p>
    <w:p w14:paraId="12975E20" w14:textId="77777777" w:rsidR="00402BAD" w:rsidRDefault="00402BAD" w:rsidP="00402BAD">
      <w:r>
        <w:tab/>
      </w:r>
      <w:r>
        <w:tab/>
      </w:r>
      <w:r>
        <w:tab/>
        <w:t>SR_SEL = 0;</w:t>
      </w:r>
    </w:p>
    <w:p w14:paraId="5402BBBA" w14:textId="77777777" w:rsidR="00402BAD" w:rsidRDefault="00402BAD" w:rsidP="00402BAD">
      <w:r>
        <w:tab/>
      </w:r>
      <w:r>
        <w:tab/>
      </w:r>
      <w:r>
        <w:tab/>
        <w:t>WR_EN = 0;</w:t>
      </w:r>
    </w:p>
    <w:p w14:paraId="07E8C111" w14:textId="77777777" w:rsidR="00402BAD" w:rsidRDefault="00402BAD" w:rsidP="00402BAD">
      <w:r>
        <w:tab/>
      </w:r>
      <w:r>
        <w:tab/>
      </w:r>
      <w:r>
        <w:tab/>
        <w:t>OAP = 3'b0;</w:t>
      </w:r>
    </w:p>
    <w:p w14:paraId="07434B46" w14:textId="77777777" w:rsidR="00402BAD" w:rsidRDefault="00402BAD" w:rsidP="00402BAD">
      <w:r>
        <w:tab/>
      </w:r>
      <w:r>
        <w:tab/>
      </w:r>
      <w:r>
        <w:tab/>
        <w:t>fetch = 0;</w:t>
      </w:r>
    </w:p>
    <w:p w14:paraId="3BAB6258" w14:textId="77777777" w:rsidR="00402BAD" w:rsidRDefault="00402BAD" w:rsidP="00402BAD">
      <w:r>
        <w:tab/>
      </w:r>
      <w:r>
        <w:tab/>
        <w:t>end</w:t>
      </w:r>
    </w:p>
    <w:p w14:paraId="38E8A05D" w14:textId="77777777" w:rsidR="00402BAD" w:rsidRDefault="00402BAD" w:rsidP="00402BAD">
      <w:r>
        <w:tab/>
      </w:r>
      <w:r>
        <w:tab/>
        <w:t>4'b0011:</w:t>
      </w:r>
    </w:p>
    <w:p w14:paraId="4F5CD3D2" w14:textId="77777777" w:rsidR="00402BAD" w:rsidRDefault="00402BAD" w:rsidP="00402BAD">
      <w:r>
        <w:tab/>
      </w:r>
      <w:r>
        <w:tab/>
        <w:t>begin</w:t>
      </w:r>
    </w:p>
    <w:p w14:paraId="3736F66E" w14:textId="77777777" w:rsidR="00402BAD" w:rsidRDefault="00402BAD" w:rsidP="00402BAD">
      <w:r>
        <w:tab/>
      </w:r>
      <w:r>
        <w:tab/>
      </w:r>
      <w:r>
        <w:tab/>
        <w:t>A_SEL = 2'b10;</w:t>
      </w:r>
    </w:p>
    <w:p w14:paraId="5298BD51" w14:textId="77777777" w:rsidR="00402BAD" w:rsidRDefault="00402BAD" w:rsidP="00402BAD">
      <w:r>
        <w:tab/>
      </w:r>
      <w:r>
        <w:tab/>
      </w:r>
      <w:r>
        <w:tab/>
        <w:t>B_SEL = 2'b11;</w:t>
      </w:r>
    </w:p>
    <w:p w14:paraId="48A3A0B8" w14:textId="77777777" w:rsidR="00402BAD" w:rsidRDefault="00402BAD" w:rsidP="00402BAD">
      <w:r>
        <w:tab/>
      </w:r>
      <w:r>
        <w:tab/>
      </w:r>
      <w:r>
        <w:tab/>
        <w:t>D_SEL = 2'b01;</w:t>
      </w:r>
    </w:p>
    <w:p w14:paraId="485999F2" w14:textId="77777777" w:rsidR="00402BAD" w:rsidRDefault="00402BAD" w:rsidP="00402BAD">
      <w:r>
        <w:tab/>
      </w:r>
      <w:r>
        <w:tab/>
      </w:r>
      <w:r>
        <w:tab/>
        <w:t>INST_TYPE_MUX_SEL = 1;</w:t>
      </w:r>
    </w:p>
    <w:p w14:paraId="3073B05B" w14:textId="77777777" w:rsidR="00402BAD" w:rsidRDefault="00402BAD" w:rsidP="00402BAD">
      <w:r>
        <w:tab/>
      </w:r>
      <w:r>
        <w:tab/>
      </w:r>
      <w:r>
        <w:tab/>
        <w:t>LDA = 1;</w:t>
      </w:r>
    </w:p>
    <w:p w14:paraId="61416BEC" w14:textId="77777777" w:rsidR="00402BAD" w:rsidRDefault="00402BAD" w:rsidP="00402BAD">
      <w:r>
        <w:tab/>
      </w:r>
      <w:r>
        <w:tab/>
      </w:r>
      <w:r>
        <w:tab/>
        <w:t>LDQ = 1;</w:t>
      </w:r>
    </w:p>
    <w:p w14:paraId="25D626E9" w14:textId="77777777" w:rsidR="00402BAD" w:rsidRDefault="00402BAD" w:rsidP="00402BAD">
      <w:r>
        <w:tab/>
      </w:r>
      <w:r>
        <w:tab/>
      </w:r>
      <w:r>
        <w:tab/>
        <w:t>MULT_EN = 0; DIV_EN = 0;</w:t>
      </w:r>
    </w:p>
    <w:p w14:paraId="239F7AE2" w14:textId="77777777" w:rsidR="00402BAD" w:rsidRDefault="00402BAD" w:rsidP="00402BAD">
      <w:r>
        <w:tab/>
      </w:r>
      <w:r>
        <w:tab/>
      </w:r>
      <w:r>
        <w:tab/>
        <w:t>MUL_SEL = 2'b00;</w:t>
      </w:r>
    </w:p>
    <w:p w14:paraId="3839F975" w14:textId="77777777" w:rsidR="00402BAD" w:rsidRDefault="00402BAD" w:rsidP="00402BAD">
      <w:r>
        <w:tab/>
      </w:r>
      <w:r>
        <w:tab/>
      </w:r>
      <w:r>
        <w:tab/>
        <w:t>PC_MUX_SEL = 0;</w:t>
      </w:r>
    </w:p>
    <w:p w14:paraId="2323D0AD" w14:textId="77777777" w:rsidR="00402BAD" w:rsidRDefault="00402BAD" w:rsidP="00402BAD">
      <w:r>
        <w:tab/>
      </w:r>
      <w:r>
        <w:tab/>
      </w:r>
      <w:r>
        <w:tab/>
        <w:t>PLUS1_SEL = 0;</w:t>
      </w:r>
    </w:p>
    <w:p w14:paraId="30094827" w14:textId="77777777" w:rsidR="00402BAD" w:rsidRDefault="00402BAD" w:rsidP="00402BAD">
      <w:r>
        <w:tab/>
      </w:r>
      <w:r>
        <w:tab/>
      </w:r>
      <w:r>
        <w:tab/>
        <w:t>RF_EN = 0;</w:t>
      </w:r>
    </w:p>
    <w:p w14:paraId="6F21C8B2" w14:textId="77777777" w:rsidR="00402BAD" w:rsidRDefault="00402BAD" w:rsidP="00402BAD">
      <w:r>
        <w:tab/>
      </w:r>
      <w:r>
        <w:tab/>
      </w:r>
      <w:r>
        <w:tab/>
        <w:t>SR = 0;</w:t>
      </w:r>
    </w:p>
    <w:p w14:paraId="7E1D4E45" w14:textId="77777777" w:rsidR="00402BAD" w:rsidRDefault="00402BAD" w:rsidP="00402BAD">
      <w:r>
        <w:tab/>
      </w:r>
      <w:r>
        <w:tab/>
      </w:r>
      <w:r>
        <w:tab/>
        <w:t>SL = 0;</w:t>
      </w:r>
    </w:p>
    <w:p w14:paraId="4550A5C7" w14:textId="77777777" w:rsidR="00402BAD" w:rsidRDefault="00402BAD" w:rsidP="00402BAD">
      <w:r>
        <w:tab/>
      </w:r>
      <w:r>
        <w:tab/>
      </w:r>
      <w:r>
        <w:tab/>
        <w:t>SR_SEL = 0;</w:t>
      </w:r>
    </w:p>
    <w:p w14:paraId="41F48EBF" w14:textId="77777777" w:rsidR="00402BAD" w:rsidRDefault="00402BAD" w:rsidP="00402BAD">
      <w:r>
        <w:tab/>
      </w:r>
      <w:r>
        <w:tab/>
      </w:r>
      <w:r>
        <w:tab/>
        <w:t>WR_EN = 0;</w:t>
      </w:r>
    </w:p>
    <w:p w14:paraId="5E150BDA" w14:textId="77777777" w:rsidR="00402BAD" w:rsidRDefault="00402BAD" w:rsidP="00402BAD">
      <w:r>
        <w:tab/>
      </w:r>
      <w:r>
        <w:tab/>
      </w:r>
      <w:r>
        <w:tab/>
        <w:t>OAP = 3'b0;</w:t>
      </w:r>
    </w:p>
    <w:p w14:paraId="68749B8F" w14:textId="77777777" w:rsidR="00402BAD" w:rsidRDefault="00402BAD" w:rsidP="00402BAD">
      <w:r>
        <w:tab/>
      </w:r>
      <w:r>
        <w:tab/>
      </w:r>
      <w:r>
        <w:tab/>
        <w:t>fetch = 0;</w:t>
      </w:r>
    </w:p>
    <w:p w14:paraId="5C80B655" w14:textId="77777777" w:rsidR="00402BAD" w:rsidRDefault="00402BAD" w:rsidP="00402BAD">
      <w:r>
        <w:tab/>
      </w:r>
      <w:r>
        <w:tab/>
        <w:t>end</w:t>
      </w:r>
    </w:p>
    <w:p w14:paraId="50DFBE9C" w14:textId="77777777" w:rsidR="00402BAD" w:rsidRDefault="00402BAD" w:rsidP="00402BAD">
      <w:r>
        <w:lastRenderedPageBreak/>
        <w:tab/>
      </w:r>
      <w:r>
        <w:tab/>
        <w:t>4'b0100:</w:t>
      </w:r>
    </w:p>
    <w:p w14:paraId="32A03772" w14:textId="77777777" w:rsidR="00402BAD" w:rsidRDefault="00402BAD" w:rsidP="00402BAD">
      <w:r>
        <w:tab/>
      </w:r>
      <w:r>
        <w:tab/>
        <w:t>begin</w:t>
      </w:r>
    </w:p>
    <w:p w14:paraId="477BE2E9" w14:textId="77777777" w:rsidR="00402BAD" w:rsidRDefault="00402BAD" w:rsidP="00402BAD">
      <w:r>
        <w:tab/>
      </w:r>
      <w:r>
        <w:tab/>
      </w:r>
      <w:r>
        <w:tab/>
        <w:t>A_SEL = 2'b10;</w:t>
      </w:r>
    </w:p>
    <w:p w14:paraId="76BCDDF5" w14:textId="77777777" w:rsidR="00402BAD" w:rsidRDefault="00402BAD" w:rsidP="00402BAD">
      <w:r>
        <w:tab/>
      </w:r>
      <w:r>
        <w:tab/>
      </w:r>
      <w:r>
        <w:tab/>
        <w:t>B_SEL = 2'b11;</w:t>
      </w:r>
    </w:p>
    <w:p w14:paraId="469BEDA0" w14:textId="77777777" w:rsidR="00402BAD" w:rsidRDefault="00402BAD" w:rsidP="00402BAD">
      <w:r>
        <w:tab/>
      </w:r>
      <w:r>
        <w:tab/>
      </w:r>
      <w:r>
        <w:tab/>
        <w:t>D_SEL = 2'b10;</w:t>
      </w:r>
    </w:p>
    <w:p w14:paraId="66F7E312" w14:textId="77777777" w:rsidR="00402BAD" w:rsidRDefault="00402BAD" w:rsidP="00402BAD">
      <w:r>
        <w:tab/>
      </w:r>
      <w:r>
        <w:tab/>
      </w:r>
      <w:r>
        <w:tab/>
        <w:t>INST_TYPE_MUX_SEL = 1;</w:t>
      </w:r>
    </w:p>
    <w:p w14:paraId="4ECF2279" w14:textId="77777777" w:rsidR="00402BAD" w:rsidRDefault="00402BAD" w:rsidP="00402BAD">
      <w:r>
        <w:tab/>
      </w:r>
      <w:r>
        <w:tab/>
      </w:r>
      <w:r>
        <w:tab/>
        <w:t>LDA = 0;</w:t>
      </w:r>
    </w:p>
    <w:p w14:paraId="7B6A5C3D" w14:textId="77777777" w:rsidR="00402BAD" w:rsidRDefault="00402BAD" w:rsidP="00402BAD">
      <w:r>
        <w:tab/>
      </w:r>
      <w:r>
        <w:tab/>
      </w:r>
      <w:r>
        <w:tab/>
        <w:t>LDQ = 1;</w:t>
      </w:r>
    </w:p>
    <w:p w14:paraId="3A6179A9" w14:textId="77777777" w:rsidR="00402BAD" w:rsidRDefault="00402BAD" w:rsidP="00402BAD">
      <w:r>
        <w:tab/>
      </w:r>
      <w:r>
        <w:tab/>
      </w:r>
      <w:r>
        <w:tab/>
        <w:t>MULT_EN = 0; DIV_EN = 0;</w:t>
      </w:r>
    </w:p>
    <w:p w14:paraId="488518A4" w14:textId="77777777" w:rsidR="00402BAD" w:rsidRDefault="00402BAD" w:rsidP="00402BAD">
      <w:r>
        <w:tab/>
      </w:r>
      <w:r>
        <w:tab/>
      </w:r>
      <w:r>
        <w:tab/>
        <w:t>MUL_SEL = 2'b00;</w:t>
      </w:r>
    </w:p>
    <w:p w14:paraId="350F3A06" w14:textId="77777777" w:rsidR="00402BAD" w:rsidRDefault="00402BAD" w:rsidP="00402BAD">
      <w:r>
        <w:tab/>
      </w:r>
      <w:r>
        <w:tab/>
      </w:r>
      <w:r>
        <w:tab/>
        <w:t>PC_MUX_SEL = 0;</w:t>
      </w:r>
    </w:p>
    <w:p w14:paraId="2431C7FB" w14:textId="77777777" w:rsidR="00402BAD" w:rsidRDefault="00402BAD" w:rsidP="00402BAD">
      <w:r>
        <w:tab/>
      </w:r>
      <w:r>
        <w:tab/>
      </w:r>
      <w:r>
        <w:tab/>
        <w:t>PLUS1_SEL = 1;</w:t>
      </w:r>
    </w:p>
    <w:p w14:paraId="24D1ACD2" w14:textId="77777777" w:rsidR="00402BAD" w:rsidRDefault="00402BAD" w:rsidP="00402BAD">
      <w:r>
        <w:tab/>
      </w:r>
      <w:r>
        <w:tab/>
      </w:r>
      <w:r>
        <w:tab/>
        <w:t>RF_EN = 0;</w:t>
      </w:r>
    </w:p>
    <w:p w14:paraId="1ADFB674" w14:textId="77777777" w:rsidR="00402BAD" w:rsidRDefault="00402BAD" w:rsidP="00402BAD">
      <w:r>
        <w:tab/>
      </w:r>
      <w:r>
        <w:tab/>
      </w:r>
      <w:r>
        <w:tab/>
        <w:t>SR = 0;</w:t>
      </w:r>
    </w:p>
    <w:p w14:paraId="13674288" w14:textId="77777777" w:rsidR="00402BAD" w:rsidRDefault="00402BAD" w:rsidP="00402BAD">
      <w:r>
        <w:tab/>
      </w:r>
      <w:r>
        <w:tab/>
      </w:r>
      <w:r>
        <w:tab/>
        <w:t>SL = 0;</w:t>
      </w:r>
    </w:p>
    <w:p w14:paraId="7B700C55" w14:textId="77777777" w:rsidR="00402BAD" w:rsidRDefault="00402BAD" w:rsidP="00402BAD">
      <w:r>
        <w:tab/>
      </w:r>
      <w:r>
        <w:tab/>
      </w:r>
      <w:r>
        <w:tab/>
        <w:t>SR_SEL = 0;</w:t>
      </w:r>
    </w:p>
    <w:p w14:paraId="14960A2C" w14:textId="77777777" w:rsidR="00402BAD" w:rsidRDefault="00402BAD" w:rsidP="00402BAD">
      <w:r>
        <w:tab/>
      </w:r>
      <w:r>
        <w:tab/>
      </w:r>
      <w:r>
        <w:tab/>
        <w:t>WR_EN = 1;</w:t>
      </w:r>
    </w:p>
    <w:p w14:paraId="5B110609" w14:textId="77777777" w:rsidR="00402BAD" w:rsidRDefault="00402BAD" w:rsidP="00402BAD">
      <w:r>
        <w:tab/>
      </w:r>
      <w:r>
        <w:tab/>
      </w:r>
      <w:r>
        <w:tab/>
        <w:t>WB_SEL = 1;</w:t>
      </w:r>
    </w:p>
    <w:p w14:paraId="37216F1F" w14:textId="77777777" w:rsidR="00402BAD" w:rsidRDefault="00402BAD" w:rsidP="00402BAD">
      <w:r>
        <w:tab/>
      </w:r>
      <w:r>
        <w:tab/>
      </w:r>
      <w:r>
        <w:tab/>
        <w:t>UL_SEL = 0;</w:t>
      </w:r>
    </w:p>
    <w:p w14:paraId="18B0C8AA" w14:textId="77777777" w:rsidR="00402BAD" w:rsidRDefault="00402BAD" w:rsidP="00402BAD">
      <w:r>
        <w:tab/>
      </w:r>
      <w:r>
        <w:tab/>
      </w:r>
      <w:r>
        <w:tab/>
        <w:t>OAP = 3'b0;</w:t>
      </w:r>
    </w:p>
    <w:p w14:paraId="510ED169" w14:textId="77777777" w:rsidR="00402BAD" w:rsidRDefault="00402BAD" w:rsidP="00402BAD">
      <w:r>
        <w:tab/>
      </w:r>
      <w:r>
        <w:tab/>
      </w:r>
      <w:r>
        <w:tab/>
        <w:t>fetch = 0;</w:t>
      </w:r>
    </w:p>
    <w:p w14:paraId="40849711" w14:textId="77777777" w:rsidR="00402BAD" w:rsidRDefault="00402BAD" w:rsidP="00402BAD">
      <w:r>
        <w:tab/>
      </w:r>
      <w:r>
        <w:tab/>
        <w:t>end</w:t>
      </w:r>
    </w:p>
    <w:p w14:paraId="39A42C8F" w14:textId="77777777" w:rsidR="00402BAD" w:rsidRDefault="00402BAD" w:rsidP="00402BAD">
      <w:r>
        <w:tab/>
      </w:r>
      <w:r>
        <w:tab/>
        <w:t>4'b0101:</w:t>
      </w:r>
    </w:p>
    <w:p w14:paraId="6A4E4B6E" w14:textId="77777777" w:rsidR="00402BAD" w:rsidRDefault="00402BAD" w:rsidP="00402BAD">
      <w:r>
        <w:tab/>
      </w:r>
      <w:r>
        <w:tab/>
        <w:t>begin</w:t>
      </w:r>
    </w:p>
    <w:p w14:paraId="58B0A0DD" w14:textId="77777777" w:rsidR="00402BAD" w:rsidRDefault="00402BAD" w:rsidP="00402BAD">
      <w:r>
        <w:tab/>
      </w:r>
      <w:r>
        <w:tab/>
      </w:r>
      <w:r>
        <w:tab/>
        <w:t>A_SEL = 2'b10;</w:t>
      </w:r>
    </w:p>
    <w:p w14:paraId="0B181954" w14:textId="77777777" w:rsidR="00402BAD" w:rsidRDefault="00402BAD" w:rsidP="00402BAD">
      <w:r>
        <w:tab/>
      </w:r>
      <w:r>
        <w:tab/>
      </w:r>
      <w:r>
        <w:tab/>
        <w:t>B_SEL = 2'b11;</w:t>
      </w:r>
    </w:p>
    <w:p w14:paraId="3690533B" w14:textId="77777777" w:rsidR="00402BAD" w:rsidRDefault="00402BAD" w:rsidP="00402BAD">
      <w:r>
        <w:tab/>
      </w:r>
      <w:r>
        <w:tab/>
      </w:r>
      <w:r>
        <w:tab/>
        <w:t>D_SEL = 2'b10;</w:t>
      </w:r>
    </w:p>
    <w:p w14:paraId="59D5BC40" w14:textId="77777777" w:rsidR="00402BAD" w:rsidRDefault="00402BAD" w:rsidP="00402BAD">
      <w:r>
        <w:lastRenderedPageBreak/>
        <w:tab/>
      </w:r>
      <w:r>
        <w:tab/>
      </w:r>
      <w:r>
        <w:tab/>
        <w:t>INST_TYPE_MUX_SEL = 1;</w:t>
      </w:r>
    </w:p>
    <w:p w14:paraId="77A3B777" w14:textId="77777777" w:rsidR="00402BAD" w:rsidRDefault="00402BAD" w:rsidP="00402BAD">
      <w:r>
        <w:tab/>
      </w:r>
      <w:r>
        <w:tab/>
      </w:r>
      <w:r>
        <w:tab/>
        <w:t>LDA = 0;</w:t>
      </w:r>
    </w:p>
    <w:p w14:paraId="5EC256BA" w14:textId="77777777" w:rsidR="00402BAD" w:rsidRDefault="00402BAD" w:rsidP="00402BAD">
      <w:r>
        <w:tab/>
      </w:r>
      <w:r>
        <w:tab/>
      </w:r>
      <w:r>
        <w:tab/>
        <w:t>LDQ = 0;</w:t>
      </w:r>
    </w:p>
    <w:p w14:paraId="6085F935" w14:textId="77777777" w:rsidR="00402BAD" w:rsidRDefault="00402BAD" w:rsidP="00402BAD">
      <w:r>
        <w:tab/>
      </w:r>
      <w:r>
        <w:tab/>
      </w:r>
      <w:r>
        <w:tab/>
        <w:t>MULT_EN = 0; DIV_EN = 0;</w:t>
      </w:r>
    </w:p>
    <w:p w14:paraId="0EB645B7" w14:textId="77777777" w:rsidR="00402BAD" w:rsidRDefault="00402BAD" w:rsidP="00402BAD">
      <w:r>
        <w:tab/>
      </w:r>
      <w:r>
        <w:tab/>
      </w:r>
      <w:r>
        <w:tab/>
        <w:t>MUL_SEL = 2'b00;</w:t>
      </w:r>
    </w:p>
    <w:p w14:paraId="019D40B2" w14:textId="77777777" w:rsidR="00402BAD" w:rsidRDefault="00402BAD" w:rsidP="00402BAD">
      <w:r>
        <w:tab/>
      </w:r>
      <w:r>
        <w:tab/>
      </w:r>
      <w:r>
        <w:tab/>
        <w:t>PC_MUX_SEL = 0;</w:t>
      </w:r>
    </w:p>
    <w:p w14:paraId="08C79D85" w14:textId="77777777" w:rsidR="00402BAD" w:rsidRDefault="00402BAD" w:rsidP="00402BAD">
      <w:r>
        <w:tab/>
      </w:r>
      <w:r>
        <w:tab/>
      </w:r>
      <w:r>
        <w:tab/>
        <w:t>PLUS1_SEL = 1;</w:t>
      </w:r>
    </w:p>
    <w:p w14:paraId="6CF2BB46" w14:textId="77777777" w:rsidR="00402BAD" w:rsidRDefault="00402BAD" w:rsidP="00402BAD">
      <w:r>
        <w:tab/>
      </w:r>
      <w:r>
        <w:tab/>
      </w:r>
      <w:r>
        <w:tab/>
        <w:t>RF_EN = 0;</w:t>
      </w:r>
    </w:p>
    <w:p w14:paraId="37076E78" w14:textId="77777777" w:rsidR="00402BAD" w:rsidRDefault="00402BAD" w:rsidP="00402BAD">
      <w:r>
        <w:tab/>
      </w:r>
      <w:r>
        <w:tab/>
      </w:r>
      <w:r>
        <w:tab/>
        <w:t>SR = 0;</w:t>
      </w:r>
    </w:p>
    <w:p w14:paraId="3325C165" w14:textId="77777777" w:rsidR="00402BAD" w:rsidRDefault="00402BAD" w:rsidP="00402BAD">
      <w:r>
        <w:tab/>
      </w:r>
      <w:r>
        <w:tab/>
      </w:r>
      <w:r>
        <w:tab/>
        <w:t>SL = 0;</w:t>
      </w:r>
    </w:p>
    <w:p w14:paraId="4A790453" w14:textId="77777777" w:rsidR="00402BAD" w:rsidRDefault="00402BAD" w:rsidP="00402BAD">
      <w:r>
        <w:tab/>
      </w:r>
      <w:r>
        <w:tab/>
      </w:r>
      <w:r>
        <w:tab/>
        <w:t>SR_SEL = 0;</w:t>
      </w:r>
    </w:p>
    <w:p w14:paraId="1FA7CCAE" w14:textId="77777777" w:rsidR="00402BAD" w:rsidRDefault="00402BAD" w:rsidP="00402BAD">
      <w:r>
        <w:tab/>
      </w:r>
      <w:r>
        <w:tab/>
      </w:r>
      <w:r>
        <w:tab/>
        <w:t>WR_EN = 1;</w:t>
      </w:r>
    </w:p>
    <w:p w14:paraId="0363F19A" w14:textId="77777777" w:rsidR="00402BAD" w:rsidRDefault="00402BAD" w:rsidP="00402BAD">
      <w:r>
        <w:tab/>
      </w:r>
      <w:r>
        <w:tab/>
      </w:r>
      <w:r>
        <w:tab/>
        <w:t>WB_SEL = 1;</w:t>
      </w:r>
    </w:p>
    <w:p w14:paraId="2C3851E0" w14:textId="77777777" w:rsidR="00402BAD" w:rsidRDefault="00402BAD" w:rsidP="00402BAD">
      <w:r>
        <w:tab/>
      </w:r>
      <w:r>
        <w:tab/>
      </w:r>
      <w:r>
        <w:tab/>
        <w:t>UL_SEL = 1;</w:t>
      </w:r>
    </w:p>
    <w:p w14:paraId="07A9C94F" w14:textId="77777777" w:rsidR="00402BAD" w:rsidRDefault="00402BAD" w:rsidP="00402BAD">
      <w:r>
        <w:tab/>
      </w:r>
      <w:r>
        <w:tab/>
      </w:r>
      <w:r>
        <w:tab/>
        <w:t>OAP = 3'b0;</w:t>
      </w:r>
    </w:p>
    <w:p w14:paraId="179C8164" w14:textId="77777777" w:rsidR="00402BAD" w:rsidRDefault="00402BAD" w:rsidP="00402BAD">
      <w:r>
        <w:tab/>
      </w:r>
      <w:r>
        <w:tab/>
      </w:r>
      <w:r>
        <w:tab/>
        <w:t>available = 0;</w:t>
      </w:r>
    </w:p>
    <w:p w14:paraId="6A1C9AD0" w14:textId="77777777" w:rsidR="00402BAD" w:rsidRDefault="00402BAD" w:rsidP="00402BAD">
      <w:r>
        <w:tab/>
      </w:r>
      <w:r>
        <w:tab/>
      </w:r>
      <w:r>
        <w:tab/>
        <w:t>fetch = 1;</w:t>
      </w:r>
    </w:p>
    <w:p w14:paraId="666C1452" w14:textId="77777777" w:rsidR="00402BAD" w:rsidRDefault="00402BAD" w:rsidP="00402BAD">
      <w:r>
        <w:tab/>
      </w:r>
      <w:r>
        <w:tab/>
        <w:t>end</w:t>
      </w:r>
    </w:p>
    <w:p w14:paraId="5B548A2B" w14:textId="77777777" w:rsidR="00402BAD" w:rsidRDefault="00402BAD" w:rsidP="00402BAD">
      <w:r>
        <w:tab/>
      </w:r>
      <w:r>
        <w:tab/>
        <w:t xml:space="preserve">default: </w:t>
      </w:r>
    </w:p>
    <w:p w14:paraId="5545818A" w14:textId="77777777" w:rsidR="00402BAD" w:rsidRDefault="00402BAD" w:rsidP="00402BAD">
      <w:r>
        <w:tab/>
      </w:r>
      <w:r>
        <w:tab/>
        <w:t>begin</w:t>
      </w:r>
    </w:p>
    <w:p w14:paraId="668776E1" w14:textId="77777777" w:rsidR="00402BAD" w:rsidRDefault="00402BAD" w:rsidP="00402BAD">
      <w:r>
        <w:tab/>
      </w:r>
      <w:r>
        <w:tab/>
        <w:t>end</w:t>
      </w:r>
    </w:p>
    <w:p w14:paraId="75E87738" w14:textId="77777777" w:rsidR="00402BAD" w:rsidRDefault="00402BAD" w:rsidP="00402BAD">
      <w:r>
        <w:tab/>
      </w:r>
      <w:r>
        <w:tab/>
      </w:r>
      <w:proofErr w:type="spellStart"/>
      <w:r>
        <w:t>endcase</w:t>
      </w:r>
      <w:proofErr w:type="spellEnd"/>
    </w:p>
    <w:p w14:paraId="7232853E" w14:textId="77777777" w:rsidR="00402BAD" w:rsidRDefault="00402BAD" w:rsidP="00402BAD">
      <w:r>
        <w:tab/>
        <w:t>end</w:t>
      </w:r>
    </w:p>
    <w:p w14:paraId="172E9CED" w14:textId="77777777" w:rsidR="00402BAD" w:rsidRDefault="00402BAD" w:rsidP="00402BAD">
      <w:r>
        <w:tab/>
        <w:t>4'b1011: // SWU</w:t>
      </w:r>
    </w:p>
    <w:p w14:paraId="7246FE3F" w14:textId="77777777" w:rsidR="00402BAD" w:rsidRDefault="00402BAD" w:rsidP="00402BAD">
      <w:r>
        <w:tab/>
        <w:t>begin</w:t>
      </w:r>
    </w:p>
    <w:p w14:paraId="2894A209" w14:textId="77777777" w:rsidR="00402BAD" w:rsidRDefault="00402BAD" w:rsidP="00402BAD">
      <w:r>
        <w:tab/>
      </w:r>
      <w:r>
        <w:tab/>
      </w:r>
      <w:proofErr w:type="gramStart"/>
      <w:r>
        <w:t>case(</w:t>
      </w:r>
      <w:proofErr w:type="gramEnd"/>
      <w:r>
        <w:t>Count)</w:t>
      </w:r>
    </w:p>
    <w:p w14:paraId="69190384" w14:textId="77777777" w:rsidR="00402BAD" w:rsidRDefault="00402BAD" w:rsidP="00402BAD">
      <w:r>
        <w:tab/>
      </w:r>
      <w:r>
        <w:tab/>
        <w:t>4'b0010:</w:t>
      </w:r>
    </w:p>
    <w:p w14:paraId="7FA8CD65" w14:textId="77777777" w:rsidR="00402BAD" w:rsidRDefault="00402BAD" w:rsidP="00402BAD">
      <w:r>
        <w:lastRenderedPageBreak/>
        <w:tab/>
      </w:r>
      <w:r>
        <w:tab/>
        <w:t>begin</w:t>
      </w:r>
    </w:p>
    <w:p w14:paraId="09DC91DB" w14:textId="77777777" w:rsidR="00402BAD" w:rsidRDefault="00402BAD" w:rsidP="00402BAD">
      <w:r>
        <w:tab/>
      </w:r>
      <w:r>
        <w:tab/>
      </w:r>
      <w:r>
        <w:tab/>
        <w:t>A_SEL = 2'b10;</w:t>
      </w:r>
    </w:p>
    <w:p w14:paraId="6DD44344" w14:textId="77777777" w:rsidR="00402BAD" w:rsidRDefault="00402BAD" w:rsidP="00402BAD">
      <w:r>
        <w:tab/>
      </w:r>
      <w:r>
        <w:tab/>
      </w:r>
      <w:r>
        <w:tab/>
        <w:t>B_SEL = 2'b11;</w:t>
      </w:r>
    </w:p>
    <w:p w14:paraId="03257733" w14:textId="77777777" w:rsidR="00402BAD" w:rsidRDefault="00402BAD" w:rsidP="00402BAD">
      <w:r>
        <w:tab/>
      </w:r>
      <w:r>
        <w:tab/>
      </w:r>
      <w:r>
        <w:tab/>
        <w:t>D_SEL = 2'b01;</w:t>
      </w:r>
    </w:p>
    <w:p w14:paraId="4F5A9DCB" w14:textId="77777777" w:rsidR="00402BAD" w:rsidRDefault="00402BAD" w:rsidP="00402BAD">
      <w:r>
        <w:tab/>
      </w:r>
      <w:r>
        <w:tab/>
      </w:r>
      <w:r>
        <w:tab/>
        <w:t>INST_TYPE_MUX_SEL = 1;</w:t>
      </w:r>
    </w:p>
    <w:p w14:paraId="62644C6A" w14:textId="77777777" w:rsidR="00402BAD" w:rsidRDefault="00402BAD" w:rsidP="00402BAD">
      <w:r>
        <w:tab/>
      </w:r>
      <w:r>
        <w:tab/>
      </w:r>
      <w:r>
        <w:tab/>
        <w:t>LDA = 0;</w:t>
      </w:r>
    </w:p>
    <w:p w14:paraId="3CD45CEB" w14:textId="77777777" w:rsidR="00402BAD" w:rsidRDefault="00402BAD" w:rsidP="00402BAD">
      <w:r>
        <w:tab/>
      </w:r>
      <w:r>
        <w:tab/>
      </w:r>
      <w:r>
        <w:tab/>
        <w:t>LDQ = 0;</w:t>
      </w:r>
    </w:p>
    <w:p w14:paraId="39FD781E" w14:textId="77777777" w:rsidR="00402BAD" w:rsidRDefault="00402BAD" w:rsidP="00402BAD">
      <w:r>
        <w:tab/>
      </w:r>
      <w:r>
        <w:tab/>
      </w:r>
      <w:r>
        <w:tab/>
        <w:t>MULT_EN = 0; DIV_EN = 0;</w:t>
      </w:r>
    </w:p>
    <w:p w14:paraId="4BF5DB15" w14:textId="77777777" w:rsidR="00402BAD" w:rsidRDefault="00402BAD" w:rsidP="00402BAD">
      <w:r>
        <w:tab/>
      </w:r>
      <w:r>
        <w:tab/>
      </w:r>
      <w:r>
        <w:tab/>
        <w:t>MUL_SEL = 2'b00;</w:t>
      </w:r>
    </w:p>
    <w:p w14:paraId="31E299B5" w14:textId="77777777" w:rsidR="00402BAD" w:rsidRDefault="00402BAD" w:rsidP="00402BAD">
      <w:r>
        <w:tab/>
      </w:r>
      <w:r>
        <w:tab/>
      </w:r>
      <w:r>
        <w:tab/>
        <w:t>PC_MUX_SEL = 0;</w:t>
      </w:r>
    </w:p>
    <w:p w14:paraId="5D2F8FDE" w14:textId="77777777" w:rsidR="00402BAD" w:rsidRDefault="00402BAD" w:rsidP="00402BAD">
      <w:r>
        <w:tab/>
      </w:r>
      <w:r>
        <w:tab/>
      </w:r>
      <w:r>
        <w:tab/>
        <w:t>PLUS1_SEL = 0;</w:t>
      </w:r>
    </w:p>
    <w:p w14:paraId="04AF0CB2" w14:textId="77777777" w:rsidR="00402BAD" w:rsidRDefault="00402BAD" w:rsidP="00402BAD">
      <w:r>
        <w:tab/>
      </w:r>
      <w:r>
        <w:tab/>
      </w:r>
      <w:r>
        <w:tab/>
        <w:t>RF_EN = 0;</w:t>
      </w:r>
    </w:p>
    <w:p w14:paraId="4A86C25C" w14:textId="77777777" w:rsidR="00402BAD" w:rsidRDefault="00402BAD" w:rsidP="00402BAD">
      <w:r>
        <w:tab/>
      </w:r>
      <w:r>
        <w:tab/>
      </w:r>
      <w:r>
        <w:tab/>
        <w:t>SR = 0;</w:t>
      </w:r>
    </w:p>
    <w:p w14:paraId="2EDB1804" w14:textId="77777777" w:rsidR="00402BAD" w:rsidRDefault="00402BAD" w:rsidP="00402BAD">
      <w:r>
        <w:tab/>
      </w:r>
      <w:r>
        <w:tab/>
      </w:r>
      <w:r>
        <w:tab/>
        <w:t>SL = 0;</w:t>
      </w:r>
    </w:p>
    <w:p w14:paraId="26352E11" w14:textId="77777777" w:rsidR="00402BAD" w:rsidRDefault="00402BAD" w:rsidP="00402BAD">
      <w:r>
        <w:tab/>
      </w:r>
      <w:r>
        <w:tab/>
      </w:r>
      <w:r>
        <w:tab/>
        <w:t>SR_SEL = 0;</w:t>
      </w:r>
    </w:p>
    <w:p w14:paraId="61350922" w14:textId="77777777" w:rsidR="00402BAD" w:rsidRDefault="00402BAD" w:rsidP="00402BAD">
      <w:r>
        <w:tab/>
      </w:r>
      <w:r>
        <w:tab/>
      </w:r>
      <w:r>
        <w:tab/>
        <w:t>WR_EN = 0;</w:t>
      </w:r>
    </w:p>
    <w:p w14:paraId="4AAC37B7" w14:textId="77777777" w:rsidR="00402BAD" w:rsidRDefault="00402BAD" w:rsidP="00402BAD">
      <w:r>
        <w:tab/>
      </w:r>
      <w:r>
        <w:tab/>
      </w:r>
      <w:r>
        <w:tab/>
        <w:t>OAP = 3'b0;</w:t>
      </w:r>
    </w:p>
    <w:p w14:paraId="4BE24391" w14:textId="77777777" w:rsidR="00402BAD" w:rsidRDefault="00402BAD" w:rsidP="00402BAD">
      <w:r>
        <w:tab/>
      </w:r>
      <w:r>
        <w:tab/>
      </w:r>
      <w:r>
        <w:tab/>
        <w:t>fetch = 0;</w:t>
      </w:r>
    </w:p>
    <w:p w14:paraId="4246F495" w14:textId="77777777" w:rsidR="00402BAD" w:rsidRDefault="00402BAD" w:rsidP="00402BAD">
      <w:r>
        <w:tab/>
      </w:r>
      <w:r>
        <w:tab/>
        <w:t>end</w:t>
      </w:r>
    </w:p>
    <w:p w14:paraId="3721C8FA" w14:textId="77777777" w:rsidR="00402BAD" w:rsidRDefault="00402BAD" w:rsidP="00402BAD">
      <w:r>
        <w:tab/>
      </w:r>
      <w:r>
        <w:tab/>
        <w:t>4'b0011:</w:t>
      </w:r>
    </w:p>
    <w:p w14:paraId="2627F849" w14:textId="77777777" w:rsidR="00402BAD" w:rsidRDefault="00402BAD" w:rsidP="00402BAD">
      <w:r>
        <w:tab/>
      </w:r>
      <w:r>
        <w:tab/>
        <w:t>begin</w:t>
      </w:r>
    </w:p>
    <w:p w14:paraId="666CDDB6" w14:textId="77777777" w:rsidR="00402BAD" w:rsidRDefault="00402BAD" w:rsidP="00402BAD">
      <w:r>
        <w:tab/>
      </w:r>
      <w:r>
        <w:tab/>
      </w:r>
      <w:r>
        <w:tab/>
        <w:t>A_SEL = 2'b10;</w:t>
      </w:r>
    </w:p>
    <w:p w14:paraId="79827D1C" w14:textId="77777777" w:rsidR="00402BAD" w:rsidRDefault="00402BAD" w:rsidP="00402BAD">
      <w:r>
        <w:tab/>
      </w:r>
      <w:r>
        <w:tab/>
      </w:r>
      <w:r>
        <w:tab/>
        <w:t>B_SEL = 2'b11;</w:t>
      </w:r>
    </w:p>
    <w:p w14:paraId="1E068DE4" w14:textId="77777777" w:rsidR="00402BAD" w:rsidRDefault="00402BAD" w:rsidP="00402BAD">
      <w:r>
        <w:tab/>
      </w:r>
      <w:r>
        <w:tab/>
      </w:r>
      <w:r>
        <w:tab/>
        <w:t>D_SEL = 2'b01;</w:t>
      </w:r>
    </w:p>
    <w:p w14:paraId="7C7E1AE6" w14:textId="77777777" w:rsidR="00402BAD" w:rsidRDefault="00402BAD" w:rsidP="00402BAD">
      <w:r>
        <w:tab/>
      </w:r>
      <w:r>
        <w:tab/>
      </w:r>
      <w:r>
        <w:tab/>
        <w:t>INST_TYPE_MUX_SEL = 1;</w:t>
      </w:r>
    </w:p>
    <w:p w14:paraId="0CDAD6CE" w14:textId="77777777" w:rsidR="00402BAD" w:rsidRDefault="00402BAD" w:rsidP="00402BAD">
      <w:r>
        <w:tab/>
      </w:r>
      <w:r>
        <w:tab/>
      </w:r>
      <w:r>
        <w:tab/>
        <w:t>LDA = 1;</w:t>
      </w:r>
    </w:p>
    <w:p w14:paraId="426F4A05" w14:textId="77777777" w:rsidR="00402BAD" w:rsidRDefault="00402BAD" w:rsidP="00402BAD">
      <w:r>
        <w:tab/>
      </w:r>
      <w:r>
        <w:tab/>
      </w:r>
      <w:r>
        <w:tab/>
        <w:t>LDQ = 1;</w:t>
      </w:r>
    </w:p>
    <w:p w14:paraId="42776999" w14:textId="77777777" w:rsidR="00402BAD" w:rsidRDefault="00402BAD" w:rsidP="00402BAD">
      <w:r>
        <w:lastRenderedPageBreak/>
        <w:tab/>
      </w:r>
      <w:r>
        <w:tab/>
      </w:r>
      <w:r>
        <w:tab/>
        <w:t>MULT_EN = 0; DIV_EN = 0;</w:t>
      </w:r>
    </w:p>
    <w:p w14:paraId="7A1AECDE" w14:textId="77777777" w:rsidR="00402BAD" w:rsidRDefault="00402BAD" w:rsidP="00402BAD">
      <w:r>
        <w:tab/>
      </w:r>
      <w:r>
        <w:tab/>
      </w:r>
      <w:r>
        <w:tab/>
        <w:t>MUL_SEL = 2'b00;</w:t>
      </w:r>
    </w:p>
    <w:p w14:paraId="75FDFC21" w14:textId="77777777" w:rsidR="00402BAD" w:rsidRDefault="00402BAD" w:rsidP="00402BAD">
      <w:r>
        <w:tab/>
      </w:r>
      <w:r>
        <w:tab/>
      </w:r>
      <w:r>
        <w:tab/>
        <w:t>PC_MUX_SEL = 0;</w:t>
      </w:r>
    </w:p>
    <w:p w14:paraId="2BBE6504" w14:textId="77777777" w:rsidR="00402BAD" w:rsidRDefault="00402BAD" w:rsidP="00402BAD">
      <w:r>
        <w:tab/>
      </w:r>
      <w:r>
        <w:tab/>
      </w:r>
      <w:r>
        <w:tab/>
        <w:t>PLUS1_SEL = 0;</w:t>
      </w:r>
    </w:p>
    <w:p w14:paraId="42361B00" w14:textId="77777777" w:rsidR="00402BAD" w:rsidRDefault="00402BAD" w:rsidP="00402BAD">
      <w:r>
        <w:tab/>
      </w:r>
      <w:r>
        <w:tab/>
      </w:r>
      <w:r>
        <w:tab/>
        <w:t>RF_EN = 0;</w:t>
      </w:r>
    </w:p>
    <w:p w14:paraId="30B6B2F5" w14:textId="77777777" w:rsidR="00402BAD" w:rsidRDefault="00402BAD" w:rsidP="00402BAD">
      <w:r>
        <w:tab/>
      </w:r>
      <w:r>
        <w:tab/>
      </w:r>
      <w:r>
        <w:tab/>
        <w:t>SR = 0;</w:t>
      </w:r>
    </w:p>
    <w:p w14:paraId="6BFC2051" w14:textId="77777777" w:rsidR="00402BAD" w:rsidRDefault="00402BAD" w:rsidP="00402BAD">
      <w:r>
        <w:tab/>
      </w:r>
      <w:r>
        <w:tab/>
      </w:r>
      <w:r>
        <w:tab/>
        <w:t>SL = 0;</w:t>
      </w:r>
    </w:p>
    <w:p w14:paraId="4270AFEC" w14:textId="77777777" w:rsidR="00402BAD" w:rsidRDefault="00402BAD" w:rsidP="00402BAD">
      <w:r>
        <w:tab/>
      </w:r>
      <w:r>
        <w:tab/>
      </w:r>
      <w:r>
        <w:tab/>
        <w:t>SR_SEL = 0;</w:t>
      </w:r>
    </w:p>
    <w:p w14:paraId="7819CB2B" w14:textId="77777777" w:rsidR="00402BAD" w:rsidRDefault="00402BAD" w:rsidP="00402BAD">
      <w:r>
        <w:tab/>
      </w:r>
      <w:r>
        <w:tab/>
      </w:r>
      <w:r>
        <w:tab/>
        <w:t>WR_EN = 0;</w:t>
      </w:r>
    </w:p>
    <w:p w14:paraId="10943A0B" w14:textId="77777777" w:rsidR="00402BAD" w:rsidRDefault="00402BAD" w:rsidP="00402BAD">
      <w:r>
        <w:tab/>
      </w:r>
      <w:r>
        <w:tab/>
      </w:r>
      <w:r>
        <w:tab/>
        <w:t>OAP = 3'b0;</w:t>
      </w:r>
    </w:p>
    <w:p w14:paraId="21837092" w14:textId="77777777" w:rsidR="00402BAD" w:rsidRDefault="00402BAD" w:rsidP="00402BAD">
      <w:r>
        <w:tab/>
      </w:r>
      <w:r>
        <w:tab/>
      </w:r>
      <w:r>
        <w:tab/>
        <w:t>fetch = 0;</w:t>
      </w:r>
    </w:p>
    <w:p w14:paraId="4A8249D6" w14:textId="77777777" w:rsidR="00402BAD" w:rsidRDefault="00402BAD" w:rsidP="00402BAD">
      <w:r>
        <w:tab/>
      </w:r>
      <w:r>
        <w:tab/>
        <w:t>end</w:t>
      </w:r>
    </w:p>
    <w:p w14:paraId="03576472" w14:textId="77777777" w:rsidR="00402BAD" w:rsidRDefault="00402BAD" w:rsidP="00402BAD">
      <w:r>
        <w:tab/>
      </w:r>
      <w:r>
        <w:tab/>
        <w:t>4'b0100:</w:t>
      </w:r>
    </w:p>
    <w:p w14:paraId="4AB52AC0" w14:textId="77777777" w:rsidR="00402BAD" w:rsidRDefault="00402BAD" w:rsidP="00402BAD">
      <w:r>
        <w:tab/>
      </w:r>
      <w:r>
        <w:tab/>
        <w:t>begin</w:t>
      </w:r>
    </w:p>
    <w:p w14:paraId="2335F094" w14:textId="77777777" w:rsidR="00402BAD" w:rsidRDefault="00402BAD" w:rsidP="00402BAD">
      <w:r>
        <w:tab/>
      </w:r>
      <w:r>
        <w:tab/>
      </w:r>
      <w:r>
        <w:tab/>
        <w:t>A_SEL = 2'b10;</w:t>
      </w:r>
    </w:p>
    <w:p w14:paraId="675B15A9" w14:textId="77777777" w:rsidR="00402BAD" w:rsidRDefault="00402BAD" w:rsidP="00402BAD">
      <w:r>
        <w:tab/>
      </w:r>
      <w:r>
        <w:tab/>
      </w:r>
      <w:r>
        <w:tab/>
        <w:t>B_SEL = 2'b11;</w:t>
      </w:r>
    </w:p>
    <w:p w14:paraId="2C5AE191" w14:textId="77777777" w:rsidR="00402BAD" w:rsidRDefault="00402BAD" w:rsidP="00402BAD">
      <w:r>
        <w:tab/>
      </w:r>
      <w:r>
        <w:tab/>
      </w:r>
      <w:r>
        <w:tab/>
        <w:t>D_SEL = 2'b10;</w:t>
      </w:r>
    </w:p>
    <w:p w14:paraId="358C441B" w14:textId="77777777" w:rsidR="00402BAD" w:rsidRDefault="00402BAD" w:rsidP="00402BAD">
      <w:r>
        <w:tab/>
      </w:r>
      <w:r>
        <w:tab/>
      </w:r>
      <w:r>
        <w:tab/>
        <w:t>INST_TYPE_MUX_SEL = 1;</w:t>
      </w:r>
    </w:p>
    <w:p w14:paraId="611D7DC6" w14:textId="77777777" w:rsidR="00402BAD" w:rsidRDefault="00402BAD" w:rsidP="00402BAD">
      <w:r>
        <w:tab/>
      </w:r>
      <w:r>
        <w:tab/>
      </w:r>
      <w:r>
        <w:tab/>
        <w:t>LDA = 0;</w:t>
      </w:r>
    </w:p>
    <w:p w14:paraId="436EF716" w14:textId="77777777" w:rsidR="00402BAD" w:rsidRDefault="00402BAD" w:rsidP="00402BAD">
      <w:r>
        <w:tab/>
      </w:r>
      <w:r>
        <w:tab/>
      </w:r>
      <w:r>
        <w:tab/>
        <w:t>LDQ = 0;</w:t>
      </w:r>
    </w:p>
    <w:p w14:paraId="1309DEE3" w14:textId="77777777" w:rsidR="00402BAD" w:rsidRDefault="00402BAD" w:rsidP="00402BAD">
      <w:r>
        <w:tab/>
      </w:r>
      <w:r>
        <w:tab/>
      </w:r>
      <w:r>
        <w:tab/>
        <w:t>MULT_EN = 0; DIV_EN = 0;</w:t>
      </w:r>
    </w:p>
    <w:p w14:paraId="7CB86069" w14:textId="77777777" w:rsidR="00402BAD" w:rsidRDefault="00402BAD" w:rsidP="00402BAD">
      <w:r>
        <w:tab/>
      </w:r>
      <w:r>
        <w:tab/>
      </w:r>
      <w:r>
        <w:tab/>
        <w:t>MUL_SEL = 2'b00;</w:t>
      </w:r>
    </w:p>
    <w:p w14:paraId="485793F4" w14:textId="77777777" w:rsidR="00402BAD" w:rsidRDefault="00402BAD" w:rsidP="00402BAD">
      <w:r>
        <w:tab/>
      </w:r>
      <w:r>
        <w:tab/>
      </w:r>
      <w:r>
        <w:tab/>
        <w:t>PC_MUX_SEL = 0;</w:t>
      </w:r>
    </w:p>
    <w:p w14:paraId="62D3E290" w14:textId="77777777" w:rsidR="00402BAD" w:rsidRDefault="00402BAD" w:rsidP="00402BAD">
      <w:r>
        <w:tab/>
      </w:r>
      <w:r>
        <w:tab/>
      </w:r>
      <w:r>
        <w:tab/>
        <w:t>PLUS1_SEL = 1;</w:t>
      </w:r>
    </w:p>
    <w:p w14:paraId="75A78FDE" w14:textId="77777777" w:rsidR="00402BAD" w:rsidRDefault="00402BAD" w:rsidP="00402BAD">
      <w:r>
        <w:tab/>
      </w:r>
      <w:r>
        <w:tab/>
      </w:r>
      <w:r>
        <w:tab/>
        <w:t>RF_EN = 0;</w:t>
      </w:r>
    </w:p>
    <w:p w14:paraId="38472485" w14:textId="77777777" w:rsidR="00402BAD" w:rsidRDefault="00402BAD" w:rsidP="00402BAD">
      <w:r>
        <w:tab/>
      </w:r>
      <w:r>
        <w:tab/>
      </w:r>
      <w:r>
        <w:tab/>
        <w:t>SR = 0;</w:t>
      </w:r>
    </w:p>
    <w:p w14:paraId="1C50D950" w14:textId="77777777" w:rsidR="00402BAD" w:rsidRDefault="00402BAD" w:rsidP="00402BAD">
      <w:r>
        <w:tab/>
      </w:r>
      <w:r>
        <w:tab/>
      </w:r>
      <w:r>
        <w:tab/>
        <w:t>SL = 0;</w:t>
      </w:r>
    </w:p>
    <w:p w14:paraId="64AD811E" w14:textId="77777777" w:rsidR="00402BAD" w:rsidRDefault="00402BAD" w:rsidP="00402BAD">
      <w:r>
        <w:lastRenderedPageBreak/>
        <w:tab/>
      </w:r>
      <w:r>
        <w:tab/>
      </w:r>
      <w:r>
        <w:tab/>
        <w:t>SR_SEL = 0;</w:t>
      </w:r>
    </w:p>
    <w:p w14:paraId="6F3F386F" w14:textId="77777777" w:rsidR="00402BAD" w:rsidRDefault="00402BAD" w:rsidP="00402BAD">
      <w:r>
        <w:tab/>
      </w:r>
      <w:r>
        <w:tab/>
      </w:r>
      <w:r>
        <w:tab/>
        <w:t>WR_EN = 1;</w:t>
      </w:r>
    </w:p>
    <w:p w14:paraId="6764E0AD" w14:textId="77777777" w:rsidR="00402BAD" w:rsidRDefault="00402BAD" w:rsidP="00402BAD">
      <w:r>
        <w:tab/>
      </w:r>
      <w:r>
        <w:tab/>
      </w:r>
      <w:r>
        <w:tab/>
        <w:t>WB_SEL = 1;</w:t>
      </w:r>
    </w:p>
    <w:p w14:paraId="240C2B7C" w14:textId="77777777" w:rsidR="00402BAD" w:rsidRDefault="00402BAD" w:rsidP="00402BAD">
      <w:r>
        <w:tab/>
      </w:r>
      <w:r>
        <w:tab/>
      </w:r>
      <w:r>
        <w:tab/>
        <w:t>UL_SEL = 1;</w:t>
      </w:r>
    </w:p>
    <w:p w14:paraId="01ECF756" w14:textId="77777777" w:rsidR="00402BAD" w:rsidRDefault="00402BAD" w:rsidP="00402BAD">
      <w:r>
        <w:tab/>
      </w:r>
      <w:r>
        <w:tab/>
      </w:r>
      <w:r>
        <w:tab/>
        <w:t>OAP = 3'b0;</w:t>
      </w:r>
    </w:p>
    <w:p w14:paraId="7AD9560F" w14:textId="77777777" w:rsidR="00402BAD" w:rsidRDefault="00402BAD" w:rsidP="00402BAD">
      <w:r>
        <w:tab/>
      </w:r>
      <w:r>
        <w:tab/>
      </w:r>
      <w:r>
        <w:tab/>
        <w:t>available = 0;</w:t>
      </w:r>
    </w:p>
    <w:p w14:paraId="7EC78A03" w14:textId="77777777" w:rsidR="00402BAD" w:rsidRDefault="00402BAD" w:rsidP="00402BAD">
      <w:r>
        <w:tab/>
      </w:r>
      <w:r>
        <w:tab/>
      </w:r>
      <w:r>
        <w:tab/>
        <w:t>fetch = 1;</w:t>
      </w:r>
    </w:p>
    <w:p w14:paraId="4806A314" w14:textId="77777777" w:rsidR="00402BAD" w:rsidRDefault="00402BAD" w:rsidP="00402BAD">
      <w:r>
        <w:tab/>
      </w:r>
      <w:r>
        <w:tab/>
        <w:t>end</w:t>
      </w:r>
    </w:p>
    <w:p w14:paraId="41AB1832" w14:textId="77777777" w:rsidR="00402BAD" w:rsidRDefault="00402BAD" w:rsidP="00402BAD">
      <w:r>
        <w:tab/>
      </w:r>
      <w:r>
        <w:tab/>
        <w:t xml:space="preserve">default: </w:t>
      </w:r>
    </w:p>
    <w:p w14:paraId="5BCC1F83" w14:textId="77777777" w:rsidR="00402BAD" w:rsidRDefault="00402BAD" w:rsidP="00402BAD">
      <w:r>
        <w:tab/>
      </w:r>
      <w:r>
        <w:tab/>
        <w:t>begin</w:t>
      </w:r>
    </w:p>
    <w:p w14:paraId="40E1CD44" w14:textId="77777777" w:rsidR="00402BAD" w:rsidRDefault="00402BAD" w:rsidP="00402BAD">
      <w:r>
        <w:tab/>
      </w:r>
      <w:r>
        <w:tab/>
        <w:t>end</w:t>
      </w:r>
    </w:p>
    <w:p w14:paraId="318C7A07" w14:textId="77777777" w:rsidR="00402BAD" w:rsidRDefault="00402BAD" w:rsidP="00402BAD">
      <w:r>
        <w:tab/>
      </w:r>
      <w:r>
        <w:tab/>
      </w:r>
      <w:proofErr w:type="spellStart"/>
      <w:r>
        <w:t>endcase</w:t>
      </w:r>
      <w:proofErr w:type="spellEnd"/>
    </w:p>
    <w:p w14:paraId="75322D97" w14:textId="77777777" w:rsidR="00402BAD" w:rsidRDefault="00402BAD" w:rsidP="00402BAD">
      <w:r>
        <w:tab/>
        <w:t>end</w:t>
      </w:r>
    </w:p>
    <w:p w14:paraId="210BEBE6" w14:textId="77777777" w:rsidR="00402BAD" w:rsidRDefault="00402BAD" w:rsidP="00402BAD">
      <w:r>
        <w:tab/>
        <w:t>4'b1100: // SWL</w:t>
      </w:r>
    </w:p>
    <w:p w14:paraId="61659BB6" w14:textId="77777777" w:rsidR="00402BAD" w:rsidRDefault="00402BAD" w:rsidP="00402BAD">
      <w:r>
        <w:tab/>
        <w:t>begin</w:t>
      </w:r>
    </w:p>
    <w:p w14:paraId="1213880F" w14:textId="77777777" w:rsidR="00402BAD" w:rsidRDefault="00402BAD" w:rsidP="00402BAD">
      <w:r>
        <w:tab/>
      </w:r>
      <w:r>
        <w:tab/>
      </w:r>
      <w:proofErr w:type="gramStart"/>
      <w:r>
        <w:t>case(</w:t>
      </w:r>
      <w:proofErr w:type="gramEnd"/>
      <w:r>
        <w:t>Count)</w:t>
      </w:r>
    </w:p>
    <w:p w14:paraId="1257735B" w14:textId="77777777" w:rsidR="00402BAD" w:rsidRDefault="00402BAD" w:rsidP="00402BAD">
      <w:r>
        <w:tab/>
      </w:r>
      <w:r>
        <w:tab/>
        <w:t>4'b0010:</w:t>
      </w:r>
    </w:p>
    <w:p w14:paraId="3FF11D9C" w14:textId="77777777" w:rsidR="00402BAD" w:rsidRDefault="00402BAD" w:rsidP="00402BAD">
      <w:r>
        <w:tab/>
      </w:r>
      <w:r>
        <w:tab/>
        <w:t>begin</w:t>
      </w:r>
    </w:p>
    <w:p w14:paraId="2009C250" w14:textId="77777777" w:rsidR="00402BAD" w:rsidRDefault="00402BAD" w:rsidP="00402BAD">
      <w:r>
        <w:tab/>
      </w:r>
      <w:r>
        <w:tab/>
      </w:r>
      <w:r>
        <w:tab/>
        <w:t>A_SEL = 2'b10;</w:t>
      </w:r>
    </w:p>
    <w:p w14:paraId="31704C55" w14:textId="77777777" w:rsidR="00402BAD" w:rsidRDefault="00402BAD" w:rsidP="00402BAD">
      <w:r>
        <w:tab/>
      </w:r>
      <w:r>
        <w:tab/>
      </w:r>
      <w:r>
        <w:tab/>
        <w:t>B_SEL = 2'b11;</w:t>
      </w:r>
    </w:p>
    <w:p w14:paraId="3C2D277B" w14:textId="77777777" w:rsidR="00402BAD" w:rsidRDefault="00402BAD" w:rsidP="00402BAD">
      <w:r>
        <w:tab/>
      </w:r>
      <w:r>
        <w:tab/>
      </w:r>
      <w:r>
        <w:tab/>
        <w:t>D_SEL = 2'b01;</w:t>
      </w:r>
    </w:p>
    <w:p w14:paraId="2B5061EB" w14:textId="77777777" w:rsidR="00402BAD" w:rsidRDefault="00402BAD" w:rsidP="00402BAD">
      <w:r>
        <w:tab/>
      </w:r>
      <w:r>
        <w:tab/>
      </w:r>
      <w:r>
        <w:tab/>
        <w:t>INST_TYPE_MUX_SEL = 1;</w:t>
      </w:r>
    </w:p>
    <w:p w14:paraId="45C92BBE" w14:textId="77777777" w:rsidR="00402BAD" w:rsidRDefault="00402BAD" w:rsidP="00402BAD">
      <w:r>
        <w:tab/>
      </w:r>
      <w:r>
        <w:tab/>
      </w:r>
      <w:r>
        <w:tab/>
        <w:t>LDA = 0;</w:t>
      </w:r>
    </w:p>
    <w:p w14:paraId="519FFAC7" w14:textId="77777777" w:rsidR="00402BAD" w:rsidRDefault="00402BAD" w:rsidP="00402BAD">
      <w:r>
        <w:tab/>
      </w:r>
      <w:r>
        <w:tab/>
      </w:r>
      <w:r>
        <w:tab/>
        <w:t>LDQ = 0;</w:t>
      </w:r>
    </w:p>
    <w:p w14:paraId="01648D92" w14:textId="77777777" w:rsidR="00402BAD" w:rsidRDefault="00402BAD" w:rsidP="00402BAD">
      <w:r>
        <w:tab/>
      </w:r>
      <w:r>
        <w:tab/>
      </w:r>
      <w:r>
        <w:tab/>
        <w:t>MULT_EN = 0; DIV_EN = 0;</w:t>
      </w:r>
    </w:p>
    <w:p w14:paraId="0997D563" w14:textId="77777777" w:rsidR="00402BAD" w:rsidRDefault="00402BAD" w:rsidP="00402BAD">
      <w:r>
        <w:tab/>
      </w:r>
      <w:r>
        <w:tab/>
      </w:r>
      <w:r>
        <w:tab/>
        <w:t>MUL_SEL = 2'b00;</w:t>
      </w:r>
    </w:p>
    <w:p w14:paraId="20E1E50D" w14:textId="77777777" w:rsidR="00402BAD" w:rsidRDefault="00402BAD" w:rsidP="00402BAD">
      <w:r>
        <w:tab/>
      </w:r>
      <w:r>
        <w:tab/>
      </w:r>
      <w:r>
        <w:tab/>
        <w:t>PC_MUX_SEL = 0;</w:t>
      </w:r>
    </w:p>
    <w:p w14:paraId="151CD78A" w14:textId="77777777" w:rsidR="00402BAD" w:rsidRDefault="00402BAD" w:rsidP="00402BAD">
      <w:r>
        <w:lastRenderedPageBreak/>
        <w:tab/>
      </w:r>
      <w:r>
        <w:tab/>
      </w:r>
      <w:r>
        <w:tab/>
        <w:t>PLUS1_SEL = 0;</w:t>
      </w:r>
    </w:p>
    <w:p w14:paraId="0E85809F" w14:textId="77777777" w:rsidR="00402BAD" w:rsidRDefault="00402BAD" w:rsidP="00402BAD">
      <w:r>
        <w:tab/>
      </w:r>
      <w:r>
        <w:tab/>
      </w:r>
      <w:r>
        <w:tab/>
        <w:t>RF_EN = 0;</w:t>
      </w:r>
    </w:p>
    <w:p w14:paraId="32A4076D" w14:textId="77777777" w:rsidR="00402BAD" w:rsidRDefault="00402BAD" w:rsidP="00402BAD">
      <w:r>
        <w:tab/>
      </w:r>
      <w:r>
        <w:tab/>
      </w:r>
      <w:r>
        <w:tab/>
        <w:t>SR = 0;</w:t>
      </w:r>
    </w:p>
    <w:p w14:paraId="59BDB082" w14:textId="77777777" w:rsidR="00402BAD" w:rsidRDefault="00402BAD" w:rsidP="00402BAD">
      <w:r>
        <w:tab/>
      </w:r>
      <w:r>
        <w:tab/>
      </w:r>
      <w:r>
        <w:tab/>
        <w:t>SL = 0;</w:t>
      </w:r>
    </w:p>
    <w:p w14:paraId="5D294D7E" w14:textId="77777777" w:rsidR="00402BAD" w:rsidRDefault="00402BAD" w:rsidP="00402BAD">
      <w:r>
        <w:tab/>
      </w:r>
      <w:r>
        <w:tab/>
      </w:r>
      <w:r>
        <w:tab/>
        <w:t>SR_SEL = 0;</w:t>
      </w:r>
    </w:p>
    <w:p w14:paraId="148ED044" w14:textId="77777777" w:rsidR="00402BAD" w:rsidRDefault="00402BAD" w:rsidP="00402BAD">
      <w:r>
        <w:tab/>
      </w:r>
      <w:r>
        <w:tab/>
      </w:r>
      <w:r>
        <w:tab/>
        <w:t>WR_EN = 0;</w:t>
      </w:r>
    </w:p>
    <w:p w14:paraId="45D86CFC" w14:textId="77777777" w:rsidR="00402BAD" w:rsidRDefault="00402BAD" w:rsidP="00402BAD">
      <w:r>
        <w:tab/>
      </w:r>
      <w:r>
        <w:tab/>
      </w:r>
      <w:r>
        <w:tab/>
        <w:t>OAP = 3'b0;</w:t>
      </w:r>
    </w:p>
    <w:p w14:paraId="1AD9E6CD" w14:textId="77777777" w:rsidR="00402BAD" w:rsidRDefault="00402BAD" w:rsidP="00402BAD">
      <w:r>
        <w:tab/>
      </w:r>
      <w:r>
        <w:tab/>
      </w:r>
      <w:r>
        <w:tab/>
        <w:t>fetch = 0;</w:t>
      </w:r>
    </w:p>
    <w:p w14:paraId="3478057D" w14:textId="77777777" w:rsidR="00402BAD" w:rsidRDefault="00402BAD" w:rsidP="00402BAD">
      <w:r>
        <w:tab/>
      </w:r>
      <w:r>
        <w:tab/>
        <w:t>end</w:t>
      </w:r>
    </w:p>
    <w:p w14:paraId="7B775D08" w14:textId="77777777" w:rsidR="00402BAD" w:rsidRDefault="00402BAD" w:rsidP="00402BAD">
      <w:r>
        <w:tab/>
      </w:r>
      <w:r>
        <w:tab/>
        <w:t>4'b0011:</w:t>
      </w:r>
    </w:p>
    <w:p w14:paraId="2D38E6D5" w14:textId="77777777" w:rsidR="00402BAD" w:rsidRDefault="00402BAD" w:rsidP="00402BAD">
      <w:r>
        <w:tab/>
      </w:r>
      <w:r>
        <w:tab/>
        <w:t>begin</w:t>
      </w:r>
    </w:p>
    <w:p w14:paraId="7AFC34A5" w14:textId="77777777" w:rsidR="00402BAD" w:rsidRDefault="00402BAD" w:rsidP="00402BAD">
      <w:r>
        <w:tab/>
      </w:r>
      <w:r>
        <w:tab/>
      </w:r>
      <w:r>
        <w:tab/>
        <w:t>A_SEL = 2'b10;</w:t>
      </w:r>
    </w:p>
    <w:p w14:paraId="387C91C8" w14:textId="77777777" w:rsidR="00402BAD" w:rsidRDefault="00402BAD" w:rsidP="00402BAD">
      <w:r>
        <w:tab/>
      </w:r>
      <w:r>
        <w:tab/>
      </w:r>
      <w:r>
        <w:tab/>
        <w:t>B_SEL = 2'b11;</w:t>
      </w:r>
    </w:p>
    <w:p w14:paraId="1DF1789B" w14:textId="77777777" w:rsidR="00402BAD" w:rsidRDefault="00402BAD" w:rsidP="00402BAD">
      <w:r>
        <w:tab/>
      </w:r>
      <w:r>
        <w:tab/>
      </w:r>
      <w:r>
        <w:tab/>
        <w:t>D_SEL = 2'b01;</w:t>
      </w:r>
    </w:p>
    <w:p w14:paraId="53AC88B5" w14:textId="77777777" w:rsidR="00402BAD" w:rsidRDefault="00402BAD" w:rsidP="00402BAD">
      <w:r>
        <w:tab/>
      </w:r>
      <w:r>
        <w:tab/>
      </w:r>
      <w:r>
        <w:tab/>
        <w:t>INST_TYPE_MUX_SEL = 1;</w:t>
      </w:r>
    </w:p>
    <w:p w14:paraId="1D055CA6" w14:textId="77777777" w:rsidR="00402BAD" w:rsidRDefault="00402BAD" w:rsidP="00402BAD">
      <w:r>
        <w:tab/>
      </w:r>
      <w:r>
        <w:tab/>
      </w:r>
      <w:r>
        <w:tab/>
        <w:t>LDA = 1;</w:t>
      </w:r>
    </w:p>
    <w:p w14:paraId="71C01E6C" w14:textId="77777777" w:rsidR="00402BAD" w:rsidRDefault="00402BAD" w:rsidP="00402BAD">
      <w:r>
        <w:tab/>
      </w:r>
      <w:r>
        <w:tab/>
      </w:r>
      <w:r>
        <w:tab/>
        <w:t>LDQ = 1;</w:t>
      </w:r>
    </w:p>
    <w:p w14:paraId="725C186E" w14:textId="77777777" w:rsidR="00402BAD" w:rsidRDefault="00402BAD" w:rsidP="00402BAD">
      <w:r>
        <w:tab/>
      </w:r>
      <w:r>
        <w:tab/>
      </w:r>
      <w:r>
        <w:tab/>
        <w:t>MULT_EN = 0; DIV_EN = 0;</w:t>
      </w:r>
    </w:p>
    <w:p w14:paraId="52223643" w14:textId="77777777" w:rsidR="00402BAD" w:rsidRDefault="00402BAD" w:rsidP="00402BAD">
      <w:r>
        <w:tab/>
      </w:r>
      <w:r>
        <w:tab/>
      </w:r>
      <w:r>
        <w:tab/>
        <w:t>MUL_SEL = 2'b00;</w:t>
      </w:r>
    </w:p>
    <w:p w14:paraId="05887D63" w14:textId="77777777" w:rsidR="00402BAD" w:rsidRDefault="00402BAD" w:rsidP="00402BAD">
      <w:r>
        <w:tab/>
      </w:r>
      <w:r>
        <w:tab/>
      </w:r>
      <w:r>
        <w:tab/>
        <w:t>PC_MUX_SEL = 0;</w:t>
      </w:r>
    </w:p>
    <w:p w14:paraId="603EF8A8" w14:textId="77777777" w:rsidR="00402BAD" w:rsidRDefault="00402BAD" w:rsidP="00402BAD">
      <w:r>
        <w:tab/>
      </w:r>
      <w:r>
        <w:tab/>
      </w:r>
      <w:r>
        <w:tab/>
        <w:t>PLUS1_SEL = 0;</w:t>
      </w:r>
    </w:p>
    <w:p w14:paraId="6AD63FFC" w14:textId="77777777" w:rsidR="00402BAD" w:rsidRDefault="00402BAD" w:rsidP="00402BAD">
      <w:r>
        <w:tab/>
      </w:r>
      <w:r>
        <w:tab/>
      </w:r>
      <w:r>
        <w:tab/>
        <w:t>RF_EN = 0;</w:t>
      </w:r>
    </w:p>
    <w:p w14:paraId="3861A986" w14:textId="77777777" w:rsidR="00402BAD" w:rsidRDefault="00402BAD" w:rsidP="00402BAD">
      <w:r>
        <w:tab/>
      </w:r>
      <w:r>
        <w:tab/>
      </w:r>
      <w:r>
        <w:tab/>
        <w:t>SR = 0;</w:t>
      </w:r>
    </w:p>
    <w:p w14:paraId="15B140A4" w14:textId="77777777" w:rsidR="00402BAD" w:rsidRDefault="00402BAD" w:rsidP="00402BAD">
      <w:r>
        <w:tab/>
      </w:r>
      <w:r>
        <w:tab/>
      </w:r>
      <w:r>
        <w:tab/>
        <w:t>SL = 0;</w:t>
      </w:r>
    </w:p>
    <w:p w14:paraId="4C098794" w14:textId="77777777" w:rsidR="00402BAD" w:rsidRDefault="00402BAD" w:rsidP="00402BAD">
      <w:r>
        <w:tab/>
      </w:r>
      <w:r>
        <w:tab/>
      </w:r>
      <w:r>
        <w:tab/>
        <w:t>SR_SEL = 0;</w:t>
      </w:r>
    </w:p>
    <w:p w14:paraId="24A314DB" w14:textId="77777777" w:rsidR="00402BAD" w:rsidRDefault="00402BAD" w:rsidP="00402BAD">
      <w:r>
        <w:tab/>
      </w:r>
      <w:r>
        <w:tab/>
      </w:r>
      <w:r>
        <w:tab/>
        <w:t>WR_EN = 0;</w:t>
      </w:r>
    </w:p>
    <w:p w14:paraId="1F63D21A" w14:textId="77777777" w:rsidR="00402BAD" w:rsidRDefault="00402BAD" w:rsidP="00402BAD">
      <w:r>
        <w:tab/>
      </w:r>
      <w:r>
        <w:tab/>
      </w:r>
      <w:r>
        <w:tab/>
        <w:t>OAP = 3'b0;</w:t>
      </w:r>
    </w:p>
    <w:p w14:paraId="5380004B" w14:textId="77777777" w:rsidR="00402BAD" w:rsidRDefault="00402BAD" w:rsidP="00402BAD">
      <w:r>
        <w:lastRenderedPageBreak/>
        <w:tab/>
      </w:r>
      <w:r>
        <w:tab/>
      </w:r>
      <w:r>
        <w:tab/>
        <w:t>fetch = 0;</w:t>
      </w:r>
    </w:p>
    <w:p w14:paraId="709816B5" w14:textId="77777777" w:rsidR="00402BAD" w:rsidRDefault="00402BAD" w:rsidP="00402BAD">
      <w:r>
        <w:tab/>
      </w:r>
      <w:r>
        <w:tab/>
        <w:t>end</w:t>
      </w:r>
    </w:p>
    <w:p w14:paraId="15AC1950" w14:textId="77777777" w:rsidR="00402BAD" w:rsidRDefault="00402BAD" w:rsidP="00402BAD">
      <w:r>
        <w:tab/>
      </w:r>
      <w:r>
        <w:tab/>
        <w:t>4'b0100:</w:t>
      </w:r>
    </w:p>
    <w:p w14:paraId="0653D9C6" w14:textId="77777777" w:rsidR="00402BAD" w:rsidRDefault="00402BAD" w:rsidP="00402BAD">
      <w:r>
        <w:tab/>
      </w:r>
      <w:r>
        <w:tab/>
        <w:t>begin</w:t>
      </w:r>
    </w:p>
    <w:p w14:paraId="59D62DE3" w14:textId="77777777" w:rsidR="00402BAD" w:rsidRDefault="00402BAD" w:rsidP="00402BAD">
      <w:r>
        <w:tab/>
      </w:r>
      <w:r>
        <w:tab/>
      </w:r>
      <w:r>
        <w:tab/>
        <w:t>A_SEL = 2'b10;</w:t>
      </w:r>
    </w:p>
    <w:p w14:paraId="08AB36B5" w14:textId="77777777" w:rsidR="00402BAD" w:rsidRDefault="00402BAD" w:rsidP="00402BAD">
      <w:r>
        <w:tab/>
      </w:r>
      <w:r>
        <w:tab/>
      </w:r>
      <w:r>
        <w:tab/>
        <w:t>B_SEL = 2'b11;</w:t>
      </w:r>
    </w:p>
    <w:p w14:paraId="2B5E7E0B" w14:textId="77777777" w:rsidR="00402BAD" w:rsidRDefault="00402BAD" w:rsidP="00402BAD">
      <w:r>
        <w:tab/>
      </w:r>
      <w:r>
        <w:tab/>
      </w:r>
      <w:r>
        <w:tab/>
        <w:t>D_SEL = 2'b10;</w:t>
      </w:r>
    </w:p>
    <w:p w14:paraId="63163FFD" w14:textId="77777777" w:rsidR="00402BAD" w:rsidRDefault="00402BAD" w:rsidP="00402BAD">
      <w:r>
        <w:tab/>
      </w:r>
      <w:r>
        <w:tab/>
      </w:r>
      <w:r>
        <w:tab/>
        <w:t>INST_TYPE_MUX_SEL = 1;</w:t>
      </w:r>
    </w:p>
    <w:p w14:paraId="67A1BE80" w14:textId="77777777" w:rsidR="00402BAD" w:rsidRDefault="00402BAD" w:rsidP="00402BAD">
      <w:r>
        <w:tab/>
      </w:r>
      <w:r>
        <w:tab/>
      </w:r>
      <w:r>
        <w:tab/>
        <w:t>LDA = 0;</w:t>
      </w:r>
    </w:p>
    <w:p w14:paraId="43161C6D" w14:textId="77777777" w:rsidR="00402BAD" w:rsidRDefault="00402BAD" w:rsidP="00402BAD">
      <w:r>
        <w:tab/>
      </w:r>
      <w:r>
        <w:tab/>
      </w:r>
      <w:r>
        <w:tab/>
        <w:t>LDQ = 0;</w:t>
      </w:r>
    </w:p>
    <w:p w14:paraId="424D58F7" w14:textId="77777777" w:rsidR="00402BAD" w:rsidRDefault="00402BAD" w:rsidP="00402BAD">
      <w:r>
        <w:tab/>
      </w:r>
      <w:r>
        <w:tab/>
      </w:r>
      <w:r>
        <w:tab/>
        <w:t>MULT_EN = 0; DIV_EN = 0;</w:t>
      </w:r>
    </w:p>
    <w:p w14:paraId="2C5ACDA1" w14:textId="77777777" w:rsidR="00402BAD" w:rsidRDefault="00402BAD" w:rsidP="00402BAD">
      <w:r>
        <w:tab/>
      </w:r>
      <w:r>
        <w:tab/>
      </w:r>
      <w:r>
        <w:tab/>
        <w:t>MUL_SEL = 2'b00;</w:t>
      </w:r>
    </w:p>
    <w:p w14:paraId="328F616C" w14:textId="77777777" w:rsidR="00402BAD" w:rsidRDefault="00402BAD" w:rsidP="00402BAD">
      <w:r>
        <w:tab/>
      </w:r>
      <w:r>
        <w:tab/>
      </w:r>
      <w:r>
        <w:tab/>
        <w:t>PC_MUX_SEL = 0;</w:t>
      </w:r>
    </w:p>
    <w:p w14:paraId="41992E19" w14:textId="77777777" w:rsidR="00402BAD" w:rsidRDefault="00402BAD" w:rsidP="00402BAD">
      <w:r>
        <w:tab/>
      </w:r>
      <w:r>
        <w:tab/>
      </w:r>
      <w:r>
        <w:tab/>
        <w:t>PLUS1_SEL = 1;</w:t>
      </w:r>
    </w:p>
    <w:p w14:paraId="2C8A41F6" w14:textId="77777777" w:rsidR="00402BAD" w:rsidRDefault="00402BAD" w:rsidP="00402BAD">
      <w:r>
        <w:tab/>
      </w:r>
      <w:r>
        <w:tab/>
      </w:r>
      <w:r>
        <w:tab/>
        <w:t>RF_EN = 0;</w:t>
      </w:r>
    </w:p>
    <w:p w14:paraId="4F113BC7" w14:textId="77777777" w:rsidR="00402BAD" w:rsidRDefault="00402BAD" w:rsidP="00402BAD">
      <w:r>
        <w:tab/>
      </w:r>
      <w:r>
        <w:tab/>
      </w:r>
      <w:r>
        <w:tab/>
        <w:t>SR = 0;</w:t>
      </w:r>
    </w:p>
    <w:p w14:paraId="632F3116" w14:textId="77777777" w:rsidR="00402BAD" w:rsidRDefault="00402BAD" w:rsidP="00402BAD">
      <w:r>
        <w:tab/>
      </w:r>
      <w:r>
        <w:tab/>
      </w:r>
      <w:r>
        <w:tab/>
        <w:t>SL = 0;</w:t>
      </w:r>
    </w:p>
    <w:p w14:paraId="247AF322" w14:textId="77777777" w:rsidR="00402BAD" w:rsidRDefault="00402BAD" w:rsidP="00402BAD">
      <w:r>
        <w:tab/>
      </w:r>
      <w:r>
        <w:tab/>
      </w:r>
      <w:r>
        <w:tab/>
        <w:t>SR_SEL = 0;</w:t>
      </w:r>
    </w:p>
    <w:p w14:paraId="1BCE2689" w14:textId="77777777" w:rsidR="00402BAD" w:rsidRDefault="00402BAD" w:rsidP="00402BAD">
      <w:r>
        <w:tab/>
      </w:r>
      <w:r>
        <w:tab/>
      </w:r>
      <w:r>
        <w:tab/>
        <w:t>WR_EN = 1;</w:t>
      </w:r>
    </w:p>
    <w:p w14:paraId="4EA91EAD" w14:textId="77777777" w:rsidR="00402BAD" w:rsidRDefault="00402BAD" w:rsidP="00402BAD">
      <w:r>
        <w:tab/>
      </w:r>
      <w:r>
        <w:tab/>
      </w:r>
      <w:r>
        <w:tab/>
        <w:t>WB_SEL = 1;</w:t>
      </w:r>
    </w:p>
    <w:p w14:paraId="490AA292" w14:textId="77777777" w:rsidR="00402BAD" w:rsidRDefault="00402BAD" w:rsidP="00402BAD">
      <w:r>
        <w:tab/>
      </w:r>
      <w:r>
        <w:tab/>
      </w:r>
      <w:r>
        <w:tab/>
        <w:t>UL_SEL = 0;</w:t>
      </w:r>
    </w:p>
    <w:p w14:paraId="380B9F12" w14:textId="77777777" w:rsidR="00402BAD" w:rsidRDefault="00402BAD" w:rsidP="00402BAD">
      <w:r>
        <w:tab/>
      </w:r>
      <w:r>
        <w:tab/>
      </w:r>
      <w:r>
        <w:tab/>
        <w:t>OAP = 3'b0;</w:t>
      </w:r>
    </w:p>
    <w:p w14:paraId="30E23BD3" w14:textId="77777777" w:rsidR="00402BAD" w:rsidRDefault="00402BAD" w:rsidP="00402BAD">
      <w:r>
        <w:tab/>
      </w:r>
      <w:r>
        <w:tab/>
      </w:r>
      <w:r>
        <w:tab/>
        <w:t>available = 0;</w:t>
      </w:r>
    </w:p>
    <w:p w14:paraId="721DCFA9" w14:textId="77777777" w:rsidR="00402BAD" w:rsidRDefault="00402BAD" w:rsidP="00402BAD">
      <w:r>
        <w:tab/>
      </w:r>
      <w:r>
        <w:tab/>
      </w:r>
      <w:r>
        <w:tab/>
        <w:t>fetch = 1;</w:t>
      </w:r>
    </w:p>
    <w:p w14:paraId="7CB48791" w14:textId="77777777" w:rsidR="00402BAD" w:rsidRDefault="00402BAD" w:rsidP="00402BAD">
      <w:r>
        <w:tab/>
      </w:r>
      <w:r>
        <w:tab/>
        <w:t>end</w:t>
      </w:r>
    </w:p>
    <w:p w14:paraId="34C1CB93" w14:textId="77777777" w:rsidR="00402BAD" w:rsidRDefault="00402BAD" w:rsidP="00402BAD">
      <w:r>
        <w:tab/>
      </w:r>
      <w:r>
        <w:tab/>
        <w:t xml:space="preserve">default: </w:t>
      </w:r>
    </w:p>
    <w:p w14:paraId="09AB90A9" w14:textId="77777777" w:rsidR="00402BAD" w:rsidRDefault="00402BAD" w:rsidP="00402BAD">
      <w:r>
        <w:tab/>
      </w:r>
      <w:r>
        <w:tab/>
        <w:t>begin</w:t>
      </w:r>
    </w:p>
    <w:p w14:paraId="15D95719" w14:textId="77777777" w:rsidR="00402BAD" w:rsidRDefault="00402BAD" w:rsidP="00402BAD">
      <w:r>
        <w:lastRenderedPageBreak/>
        <w:tab/>
      </w:r>
      <w:r>
        <w:tab/>
        <w:t>end</w:t>
      </w:r>
    </w:p>
    <w:p w14:paraId="4DEF1A4C" w14:textId="77777777" w:rsidR="00402BAD" w:rsidRDefault="00402BAD" w:rsidP="00402BAD">
      <w:r>
        <w:tab/>
      </w:r>
      <w:r>
        <w:tab/>
      </w:r>
      <w:proofErr w:type="spellStart"/>
      <w:r>
        <w:t>endcase</w:t>
      </w:r>
      <w:proofErr w:type="spellEnd"/>
    </w:p>
    <w:p w14:paraId="68D0A2A2" w14:textId="77777777" w:rsidR="00402BAD" w:rsidRDefault="00402BAD" w:rsidP="00402BAD">
      <w:r>
        <w:tab/>
        <w:t>end</w:t>
      </w:r>
    </w:p>
    <w:p w14:paraId="26FC1691" w14:textId="77777777" w:rsidR="00402BAD" w:rsidRDefault="00402BAD" w:rsidP="00402BAD">
      <w:r>
        <w:tab/>
        <w:t>4'b0011: // DMADDR</w:t>
      </w:r>
    </w:p>
    <w:p w14:paraId="2FFA79DD" w14:textId="77777777" w:rsidR="00402BAD" w:rsidRDefault="00402BAD" w:rsidP="00402BAD">
      <w:r>
        <w:tab/>
        <w:t>begin</w:t>
      </w:r>
    </w:p>
    <w:p w14:paraId="3721EE2D" w14:textId="77777777" w:rsidR="00402BAD" w:rsidRDefault="00402BAD" w:rsidP="00402BAD">
      <w:r>
        <w:tab/>
      </w:r>
      <w:r>
        <w:tab/>
      </w:r>
      <w:proofErr w:type="gramStart"/>
      <w:r>
        <w:t>case(</w:t>
      </w:r>
      <w:proofErr w:type="gramEnd"/>
      <w:r>
        <w:t>Count)</w:t>
      </w:r>
    </w:p>
    <w:p w14:paraId="2BBAF47D" w14:textId="77777777" w:rsidR="00402BAD" w:rsidRDefault="00402BAD" w:rsidP="00402BAD">
      <w:r>
        <w:tab/>
      </w:r>
      <w:r>
        <w:tab/>
        <w:t>4'b0010:</w:t>
      </w:r>
    </w:p>
    <w:p w14:paraId="3E422578" w14:textId="77777777" w:rsidR="00402BAD" w:rsidRDefault="00402BAD" w:rsidP="00402BAD">
      <w:r>
        <w:tab/>
      </w:r>
      <w:r>
        <w:tab/>
        <w:t>begin</w:t>
      </w:r>
    </w:p>
    <w:p w14:paraId="0AA44011" w14:textId="77777777" w:rsidR="00402BAD" w:rsidRDefault="00402BAD" w:rsidP="00402BAD">
      <w:r>
        <w:tab/>
      </w:r>
      <w:r>
        <w:tab/>
      </w:r>
      <w:r>
        <w:tab/>
        <w:t>A_SEL = 2'b10;</w:t>
      </w:r>
    </w:p>
    <w:p w14:paraId="5A3A8CFD" w14:textId="77777777" w:rsidR="00402BAD" w:rsidRDefault="00402BAD" w:rsidP="00402BAD">
      <w:r>
        <w:tab/>
      </w:r>
      <w:r>
        <w:tab/>
      </w:r>
      <w:r>
        <w:tab/>
        <w:t>B_SEL = 2'b11;</w:t>
      </w:r>
    </w:p>
    <w:p w14:paraId="133FA453" w14:textId="77777777" w:rsidR="00402BAD" w:rsidRDefault="00402BAD" w:rsidP="00402BAD">
      <w:r>
        <w:tab/>
      </w:r>
      <w:r>
        <w:tab/>
      </w:r>
      <w:r>
        <w:tab/>
        <w:t>D_SEL = 2'b01;</w:t>
      </w:r>
    </w:p>
    <w:p w14:paraId="0B8FB289" w14:textId="77777777" w:rsidR="00402BAD" w:rsidRDefault="00402BAD" w:rsidP="00402BAD">
      <w:r>
        <w:tab/>
      </w:r>
      <w:r>
        <w:tab/>
      </w:r>
      <w:r>
        <w:tab/>
        <w:t>INST_TYPE_MUX_SEL = 0;</w:t>
      </w:r>
    </w:p>
    <w:p w14:paraId="22C0F5F5" w14:textId="77777777" w:rsidR="00402BAD" w:rsidRDefault="00402BAD" w:rsidP="00402BAD">
      <w:r>
        <w:tab/>
      </w:r>
      <w:r>
        <w:tab/>
      </w:r>
      <w:r>
        <w:tab/>
        <w:t>LDA = 0;</w:t>
      </w:r>
    </w:p>
    <w:p w14:paraId="5FA876B8" w14:textId="77777777" w:rsidR="00402BAD" w:rsidRDefault="00402BAD" w:rsidP="00402BAD">
      <w:r>
        <w:tab/>
      </w:r>
      <w:r>
        <w:tab/>
      </w:r>
      <w:r>
        <w:tab/>
        <w:t>LDQ = 0;</w:t>
      </w:r>
    </w:p>
    <w:p w14:paraId="5CDF4BF5" w14:textId="77777777" w:rsidR="00402BAD" w:rsidRDefault="00402BAD" w:rsidP="00402BAD">
      <w:r>
        <w:tab/>
      </w:r>
      <w:r>
        <w:tab/>
      </w:r>
      <w:r>
        <w:tab/>
        <w:t>MULT_EN = 0; DIV_EN = 0;</w:t>
      </w:r>
    </w:p>
    <w:p w14:paraId="7D71CB0B" w14:textId="77777777" w:rsidR="00402BAD" w:rsidRDefault="00402BAD" w:rsidP="00402BAD">
      <w:r>
        <w:tab/>
      </w:r>
      <w:r>
        <w:tab/>
      </w:r>
      <w:r>
        <w:tab/>
        <w:t>MUL_SEL = 2'b00;</w:t>
      </w:r>
    </w:p>
    <w:p w14:paraId="11876B6C" w14:textId="77777777" w:rsidR="00402BAD" w:rsidRDefault="00402BAD" w:rsidP="00402BAD">
      <w:r>
        <w:tab/>
      </w:r>
      <w:r>
        <w:tab/>
      </w:r>
      <w:r>
        <w:tab/>
        <w:t>PC_MUX_SEL = 2'b00;</w:t>
      </w:r>
    </w:p>
    <w:p w14:paraId="1330BC9E" w14:textId="77777777" w:rsidR="00402BAD" w:rsidRDefault="00402BAD" w:rsidP="00402BAD">
      <w:r>
        <w:tab/>
      </w:r>
      <w:r>
        <w:tab/>
      </w:r>
      <w:r>
        <w:tab/>
        <w:t>PC_EN = 0;</w:t>
      </w:r>
    </w:p>
    <w:p w14:paraId="4FC0BD95" w14:textId="77777777" w:rsidR="00402BAD" w:rsidRDefault="00402BAD" w:rsidP="00402BAD">
      <w:r>
        <w:tab/>
      </w:r>
      <w:r>
        <w:tab/>
      </w:r>
      <w:r>
        <w:tab/>
        <w:t>PLUS1_SEL = 0;</w:t>
      </w:r>
    </w:p>
    <w:p w14:paraId="3035E235" w14:textId="77777777" w:rsidR="00402BAD" w:rsidRDefault="00402BAD" w:rsidP="00402BAD">
      <w:r>
        <w:tab/>
      </w:r>
      <w:r>
        <w:tab/>
      </w:r>
      <w:r>
        <w:tab/>
        <w:t>RF_EN = 0;</w:t>
      </w:r>
    </w:p>
    <w:p w14:paraId="1E33E65E" w14:textId="77777777" w:rsidR="00402BAD" w:rsidRDefault="00402BAD" w:rsidP="00402BAD">
      <w:r>
        <w:tab/>
      </w:r>
      <w:r>
        <w:tab/>
      </w:r>
      <w:r>
        <w:tab/>
        <w:t>OAP = 3'b0;</w:t>
      </w:r>
    </w:p>
    <w:p w14:paraId="48197931" w14:textId="77777777" w:rsidR="00402BAD" w:rsidRDefault="00402BAD" w:rsidP="00402BAD">
      <w:r>
        <w:tab/>
      </w:r>
      <w:r>
        <w:tab/>
      </w:r>
      <w:r>
        <w:tab/>
        <w:t>fetch = 0;</w:t>
      </w:r>
    </w:p>
    <w:p w14:paraId="144B2CDD" w14:textId="77777777" w:rsidR="00402BAD" w:rsidRDefault="00402BAD" w:rsidP="00402BAD">
      <w:r>
        <w:tab/>
      </w:r>
      <w:r>
        <w:tab/>
      </w:r>
      <w:r>
        <w:tab/>
        <w:t>DATA_MEM_SEL = 0;</w:t>
      </w:r>
    </w:p>
    <w:p w14:paraId="2304C885" w14:textId="77777777" w:rsidR="00402BAD" w:rsidRDefault="00402BAD" w:rsidP="00402BAD">
      <w:r>
        <w:tab/>
      </w:r>
      <w:r>
        <w:tab/>
        <w:t>end</w:t>
      </w:r>
    </w:p>
    <w:p w14:paraId="098D4C91" w14:textId="77777777" w:rsidR="00402BAD" w:rsidRDefault="00402BAD" w:rsidP="00402BAD">
      <w:r>
        <w:tab/>
      </w:r>
      <w:r>
        <w:tab/>
        <w:t>4'b0011:</w:t>
      </w:r>
    </w:p>
    <w:p w14:paraId="0CBF1DA3" w14:textId="77777777" w:rsidR="00402BAD" w:rsidRDefault="00402BAD" w:rsidP="00402BAD">
      <w:r>
        <w:tab/>
      </w:r>
      <w:r>
        <w:tab/>
        <w:t>begin</w:t>
      </w:r>
    </w:p>
    <w:p w14:paraId="1AE0AA38" w14:textId="77777777" w:rsidR="00402BAD" w:rsidRDefault="00402BAD" w:rsidP="00402BAD">
      <w:r>
        <w:tab/>
      </w:r>
      <w:r>
        <w:tab/>
      </w:r>
      <w:r>
        <w:tab/>
        <w:t>A_SEL = 2'b10;</w:t>
      </w:r>
    </w:p>
    <w:p w14:paraId="37EEDC11" w14:textId="77777777" w:rsidR="00402BAD" w:rsidRDefault="00402BAD" w:rsidP="00402BAD">
      <w:r>
        <w:lastRenderedPageBreak/>
        <w:tab/>
      </w:r>
      <w:r>
        <w:tab/>
      </w:r>
      <w:r>
        <w:tab/>
        <w:t>B_SEL = 2'b11;</w:t>
      </w:r>
    </w:p>
    <w:p w14:paraId="617D5B14" w14:textId="77777777" w:rsidR="00402BAD" w:rsidRDefault="00402BAD" w:rsidP="00402BAD">
      <w:r>
        <w:tab/>
      </w:r>
      <w:r>
        <w:tab/>
      </w:r>
      <w:r>
        <w:tab/>
        <w:t>D_SEL = 2'b01;</w:t>
      </w:r>
    </w:p>
    <w:p w14:paraId="211C057B" w14:textId="77777777" w:rsidR="00402BAD" w:rsidRDefault="00402BAD" w:rsidP="00402BAD">
      <w:r>
        <w:tab/>
      </w:r>
      <w:r>
        <w:tab/>
      </w:r>
      <w:r>
        <w:tab/>
        <w:t>INST_TYPE_MUX_SEL = 0;</w:t>
      </w:r>
    </w:p>
    <w:p w14:paraId="4B0AF2C9" w14:textId="77777777" w:rsidR="00402BAD" w:rsidRDefault="00402BAD" w:rsidP="00402BAD">
      <w:r>
        <w:tab/>
      </w:r>
      <w:r>
        <w:tab/>
      </w:r>
      <w:r>
        <w:tab/>
        <w:t>LDA = 0;</w:t>
      </w:r>
    </w:p>
    <w:p w14:paraId="7E10DE36" w14:textId="77777777" w:rsidR="00402BAD" w:rsidRDefault="00402BAD" w:rsidP="00402BAD">
      <w:r>
        <w:tab/>
      </w:r>
      <w:r>
        <w:tab/>
      </w:r>
      <w:r>
        <w:tab/>
        <w:t>LDQ = 0;</w:t>
      </w:r>
    </w:p>
    <w:p w14:paraId="6829AB9C" w14:textId="77777777" w:rsidR="00402BAD" w:rsidRDefault="00402BAD" w:rsidP="00402BAD">
      <w:r>
        <w:tab/>
      </w:r>
      <w:r>
        <w:tab/>
      </w:r>
      <w:r>
        <w:tab/>
        <w:t>MULT_EN = 0; DIV_EN = 0;</w:t>
      </w:r>
    </w:p>
    <w:p w14:paraId="21A97264" w14:textId="77777777" w:rsidR="00402BAD" w:rsidRDefault="00402BAD" w:rsidP="00402BAD">
      <w:r>
        <w:tab/>
      </w:r>
      <w:r>
        <w:tab/>
      </w:r>
      <w:r>
        <w:tab/>
        <w:t>MUL_SEL = 2'b00;</w:t>
      </w:r>
    </w:p>
    <w:p w14:paraId="7C961D52" w14:textId="77777777" w:rsidR="00402BAD" w:rsidRDefault="00402BAD" w:rsidP="00402BAD">
      <w:r>
        <w:tab/>
      </w:r>
      <w:r>
        <w:tab/>
      </w:r>
      <w:r>
        <w:tab/>
        <w:t>PC_MUX_SEL = 2'b00;</w:t>
      </w:r>
    </w:p>
    <w:p w14:paraId="25EFDF6E" w14:textId="77777777" w:rsidR="00402BAD" w:rsidRDefault="00402BAD" w:rsidP="00402BAD">
      <w:r>
        <w:tab/>
      </w:r>
      <w:r>
        <w:tab/>
      </w:r>
      <w:r>
        <w:tab/>
        <w:t>PC_EN = 0;</w:t>
      </w:r>
    </w:p>
    <w:p w14:paraId="7E5B568C" w14:textId="77777777" w:rsidR="00402BAD" w:rsidRDefault="00402BAD" w:rsidP="00402BAD">
      <w:r>
        <w:tab/>
      </w:r>
      <w:r>
        <w:tab/>
      </w:r>
      <w:r>
        <w:tab/>
        <w:t>PLUS1_SEL = 0;</w:t>
      </w:r>
    </w:p>
    <w:p w14:paraId="11144607" w14:textId="77777777" w:rsidR="00402BAD" w:rsidRDefault="00402BAD" w:rsidP="00402BAD">
      <w:r>
        <w:tab/>
      </w:r>
      <w:r>
        <w:tab/>
      </w:r>
      <w:r>
        <w:tab/>
        <w:t>RF_EN = 0;</w:t>
      </w:r>
    </w:p>
    <w:p w14:paraId="51CF361C" w14:textId="77777777" w:rsidR="00402BAD" w:rsidRDefault="00402BAD" w:rsidP="00402BAD">
      <w:r>
        <w:tab/>
      </w:r>
      <w:r>
        <w:tab/>
      </w:r>
      <w:r>
        <w:tab/>
        <w:t>OAP = 3'b0;</w:t>
      </w:r>
    </w:p>
    <w:p w14:paraId="155BB986" w14:textId="77777777" w:rsidR="00402BAD" w:rsidRDefault="00402BAD" w:rsidP="00402BAD">
      <w:r>
        <w:tab/>
      </w:r>
      <w:r>
        <w:tab/>
      </w:r>
      <w:r>
        <w:tab/>
        <w:t>fetch = 0;</w:t>
      </w:r>
    </w:p>
    <w:p w14:paraId="7AE90BFD" w14:textId="77777777" w:rsidR="00402BAD" w:rsidRDefault="00402BAD" w:rsidP="00402BAD">
      <w:r>
        <w:tab/>
      </w:r>
      <w:r>
        <w:tab/>
      </w:r>
      <w:r>
        <w:tab/>
        <w:t>DATA_MEM_SEL = 1;</w:t>
      </w:r>
    </w:p>
    <w:p w14:paraId="597DDF98" w14:textId="77777777" w:rsidR="00402BAD" w:rsidRDefault="00402BAD" w:rsidP="00402BAD">
      <w:r>
        <w:tab/>
      </w:r>
      <w:r>
        <w:tab/>
        <w:t>end</w:t>
      </w:r>
    </w:p>
    <w:p w14:paraId="4CF7BFA2" w14:textId="77777777" w:rsidR="00402BAD" w:rsidRDefault="00402BAD" w:rsidP="00402BAD">
      <w:r>
        <w:tab/>
      </w:r>
      <w:r>
        <w:tab/>
        <w:t>4'b0100:</w:t>
      </w:r>
    </w:p>
    <w:p w14:paraId="577F7587" w14:textId="77777777" w:rsidR="00402BAD" w:rsidRDefault="00402BAD" w:rsidP="00402BAD">
      <w:r>
        <w:tab/>
      </w:r>
      <w:r>
        <w:tab/>
        <w:t>begin</w:t>
      </w:r>
    </w:p>
    <w:p w14:paraId="4FCCA76A" w14:textId="77777777" w:rsidR="00402BAD" w:rsidRDefault="00402BAD" w:rsidP="00402BAD">
      <w:r>
        <w:tab/>
      </w:r>
      <w:r>
        <w:tab/>
      </w:r>
      <w:r>
        <w:tab/>
        <w:t>A_SEL = 2'b10;</w:t>
      </w:r>
    </w:p>
    <w:p w14:paraId="793F7282" w14:textId="77777777" w:rsidR="00402BAD" w:rsidRDefault="00402BAD" w:rsidP="00402BAD">
      <w:r>
        <w:tab/>
      </w:r>
      <w:r>
        <w:tab/>
      </w:r>
      <w:r>
        <w:tab/>
        <w:t>B_SEL = 2'b11;</w:t>
      </w:r>
    </w:p>
    <w:p w14:paraId="1218DFBD" w14:textId="77777777" w:rsidR="00402BAD" w:rsidRDefault="00402BAD" w:rsidP="00402BAD">
      <w:r>
        <w:tab/>
      </w:r>
      <w:r>
        <w:tab/>
      </w:r>
      <w:r>
        <w:tab/>
        <w:t>D_SEL = 2'b01;</w:t>
      </w:r>
    </w:p>
    <w:p w14:paraId="5F4C0889" w14:textId="77777777" w:rsidR="00402BAD" w:rsidRDefault="00402BAD" w:rsidP="00402BAD">
      <w:r>
        <w:tab/>
      </w:r>
      <w:r>
        <w:tab/>
      </w:r>
      <w:r>
        <w:tab/>
        <w:t>INST_TYPE_MUX_SEL = 0;</w:t>
      </w:r>
    </w:p>
    <w:p w14:paraId="02F0566D" w14:textId="77777777" w:rsidR="00402BAD" w:rsidRDefault="00402BAD" w:rsidP="00402BAD">
      <w:r>
        <w:tab/>
      </w:r>
      <w:r>
        <w:tab/>
      </w:r>
      <w:r>
        <w:tab/>
        <w:t>LDA = 0;</w:t>
      </w:r>
    </w:p>
    <w:p w14:paraId="5930413A" w14:textId="77777777" w:rsidR="00402BAD" w:rsidRDefault="00402BAD" w:rsidP="00402BAD">
      <w:r>
        <w:tab/>
      </w:r>
      <w:r>
        <w:tab/>
      </w:r>
      <w:r>
        <w:tab/>
        <w:t>LDQ = 0;</w:t>
      </w:r>
    </w:p>
    <w:p w14:paraId="2B433FAA" w14:textId="77777777" w:rsidR="00402BAD" w:rsidRDefault="00402BAD" w:rsidP="00402BAD">
      <w:r>
        <w:tab/>
      </w:r>
      <w:r>
        <w:tab/>
      </w:r>
      <w:r>
        <w:tab/>
        <w:t>MULT_EN = 0; DIV_EN = 0;</w:t>
      </w:r>
    </w:p>
    <w:p w14:paraId="4DEE3553" w14:textId="77777777" w:rsidR="00402BAD" w:rsidRDefault="00402BAD" w:rsidP="00402BAD">
      <w:r>
        <w:tab/>
      </w:r>
      <w:r>
        <w:tab/>
      </w:r>
      <w:r>
        <w:tab/>
        <w:t>MUL_SEL = 2'b00;</w:t>
      </w:r>
    </w:p>
    <w:p w14:paraId="46807F74" w14:textId="77777777" w:rsidR="00402BAD" w:rsidRDefault="00402BAD" w:rsidP="00402BAD">
      <w:r>
        <w:tab/>
      </w:r>
      <w:r>
        <w:tab/>
      </w:r>
      <w:r>
        <w:tab/>
        <w:t>PC_MUX_SEL = 2'b00;</w:t>
      </w:r>
    </w:p>
    <w:p w14:paraId="4AA657DC" w14:textId="77777777" w:rsidR="00402BAD" w:rsidRDefault="00402BAD" w:rsidP="00402BAD">
      <w:r>
        <w:tab/>
      </w:r>
      <w:r>
        <w:tab/>
      </w:r>
      <w:r>
        <w:tab/>
        <w:t>PLUS1_SEL = 0;</w:t>
      </w:r>
    </w:p>
    <w:p w14:paraId="6A858124" w14:textId="77777777" w:rsidR="00402BAD" w:rsidRDefault="00402BAD" w:rsidP="00402BAD">
      <w:r>
        <w:lastRenderedPageBreak/>
        <w:tab/>
      </w:r>
      <w:r>
        <w:tab/>
      </w:r>
      <w:r>
        <w:tab/>
        <w:t>RF_EN = 0;</w:t>
      </w:r>
    </w:p>
    <w:p w14:paraId="1EB82356" w14:textId="77777777" w:rsidR="00402BAD" w:rsidRDefault="00402BAD" w:rsidP="00402BAD">
      <w:r>
        <w:tab/>
      </w:r>
      <w:r>
        <w:tab/>
      </w:r>
      <w:r>
        <w:tab/>
        <w:t>OAP = 3'b0;</w:t>
      </w:r>
    </w:p>
    <w:p w14:paraId="19306B3E" w14:textId="77777777" w:rsidR="00402BAD" w:rsidRDefault="00402BAD" w:rsidP="00402BAD">
      <w:r>
        <w:tab/>
      </w:r>
      <w:r>
        <w:tab/>
      </w:r>
      <w:r>
        <w:tab/>
        <w:t>DATA_MEM_SEL = 0;</w:t>
      </w:r>
    </w:p>
    <w:p w14:paraId="718EEA8F" w14:textId="77777777" w:rsidR="00402BAD" w:rsidRDefault="00402BAD" w:rsidP="00402BAD">
      <w:r>
        <w:tab/>
      </w:r>
      <w:r>
        <w:tab/>
      </w:r>
      <w:r>
        <w:tab/>
        <w:t>fetch = 1;</w:t>
      </w:r>
    </w:p>
    <w:p w14:paraId="12C96344" w14:textId="77777777" w:rsidR="00402BAD" w:rsidRDefault="00402BAD" w:rsidP="00402BAD">
      <w:r>
        <w:tab/>
      </w:r>
      <w:r>
        <w:tab/>
      </w:r>
      <w:r>
        <w:tab/>
        <w:t>available = 0;</w:t>
      </w:r>
    </w:p>
    <w:p w14:paraId="52F1F028" w14:textId="77777777" w:rsidR="00402BAD" w:rsidRDefault="00402BAD" w:rsidP="00402BAD">
      <w:r>
        <w:tab/>
      </w:r>
      <w:r>
        <w:tab/>
        <w:t>end</w:t>
      </w:r>
    </w:p>
    <w:p w14:paraId="2697212C" w14:textId="77777777" w:rsidR="00402BAD" w:rsidRDefault="00402BAD" w:rsidP="00402BAD">
      <w:r>
        <w:tab/>
      </w:r>
      <w:r>
        <w:tab/>
        <w:t xml:space="preserve">default: </w:t>
      </w:r>
    </w:p>
    <w:p w14:paraId="0EE06B61" w14:textId="77777777" w:rsidR="00402BAD" w:rsidRDefault="00402BAD" w:rsidP="00402BAD">
      <w:r>
        <w:tab/>
      </w:r>
      <w:r>
        <w:tab/>
      </w:r>
      <w:r>
        <w:tab/>
        <w:t>begin</w:t>
      </w:r>
    </w:p>
    <w:p w14:paraId="52842C46" w14:textId="77777777" w:rsidR="00402BAD" w:rsidRDefault="00402BAD" w:rsidP="00402BAD">
      <w:r>
        <w:tab/>
      </w:r>
      <w:r>
        <w:tab/>
      </w:r>
      <w:r>
        <w:tab/>
        <w:t>end</w:t>
      </w:r>
    </w:p>
    <w:p w14:paraId="33A35093" w14:textId="77777777" w:rsidR="00402BAD" w:rsidRDefault="00402BAD" w:rsidP="00402BAD">
      <w:r>
        <w:tab/>
      </w:r>
      <w:r>
        <w:tab/>
      </w:r>
      <w:proofErr w:type="spellStart"/>
      <w:r>
        <w:t>endcase</w:t>
      </w:r>
      <w:proofErr w:type="spellEnd"/>
    </w:p>
    <w:p w14:paraId="1B56D466" w14:textId="77777777" w:rsidR="00402BAD" w:rsidRDefault="00402BAD" w:rsidP="00402BAD">
      <w:r>
        <w:tab/>
        <w:t>end</w:t>
      </w:r>
    </w:p>
    <w:p w14:paraId="6D1EFAFC" w14:textId="77777777" w:rsidR="00402BAD" w:rsidRDefault="00402BAD" w:rsidP="00402BAD">
      <w:r>
        <w:tab/>
      </w:r>
    </w:p>
    <w:p w14:paraId="588F7CA6" w14:textId="77777777" w:rsidR="00402BAD" w:rsidRDefault="00402BAD" w:rsidP="00402BAD">
      <w:r>
        <w:tab/>
        <w:t xml:space="preserve">default: </w:t>
      </w:r>
    </w:p>
    <w:p w14:paraId="13ADC3C0" w14:textId="77777777" w:rsidR="00402BAD" w:rsidRDefault="00402BAD" w:rsidP="00402BAD">
      <w:r>
        <w:tab/>
        <w:t>begin</w:t>
      </w:r>
    </w:p>
    <w:p w14:paraId="0C3B4F41" w14:textId="77777777" w:rsidR="00402BAD" w:rsidRDefault="00402BAD" w:rsidP="00402BAD">
      <w:r>
        <w:tab/>
      </w:r>
      <w:r>
        <w:tab/>
        <w:t>//fetch = 0;</w:t>
      </w:r>
    </w:p>
    <w:p w14:paraId="5A5C346C" w14:textId="77777777" w:rsidR="00402BAD" w:rsidRDefault="00402BAD" w:rsidP="00402BAD">
      <w:r>
        <w:tab/>
        <w:t>end</w:t>
      </w:r>
    </w:p>
    <w:p w14:paraId="1E53FBD6" w14:textId="77777777" w:rsidR="00402BAD" w:rsidRDefault="00402BAD" w:rsidP="00402BAD">
      <w:r>
        <w:tab/>
      </w:r>
      <w:proofErr w:type="spellStart"/>
      <w:r>
        <w:t>endcase</w:t>
      </w:r>
      <w:proofErr w:type="spellEnd"/>
    </w:p>
    <w:p w14:paraId="16F10A1A" w14:textId="77777777" w:rsidR="00402BAD" w:rsidRDefault="00402BAD" w:rsidP="00402BAD">
      <w:r>
        <w:t>end</w:t>
      </w:r>
    </w:p>
    <w:p w14:paraId="756D4460" w14:textId="381D3441" w:rsidR="00402BAD" w:rsidRDefault="00402BAD" w:rsidP="00402BAD">
      <w:proofErr w:type="spellStart"/>
      <w:r>
        <w:t>endmodule</w:t>
      </w:r>
      <w:proofErr w:type="spellEnd"/>
    </w:p>
    <w:p w14:paraId="1ACAD905" w14:textId="77777777" w:rsidR="00402BAD" w:rsidRPr="00402BAD" w:rsidRDefault="00402BAD" w:rsidP="00402BAD"/>
    <w:sectPr w:rsidR="00402BAD" w:rsidRPr="00402BAD" w:rsidSect="002F462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96536B" w14:textId="77777777" w:rsidR="004C3622" w:rsidRDefault="004C3622" w:rsidP="0085523F">
      <w:pPr>
        <w:spacing w:after="0" w:line="240" w:lineRule="auto"/>
      </w:pPr>
      <w:r>
        <w:separator/>
      </w:r>
    </w:p>
  </w:endnote>
  <w:endnote w:type="continuationSeparator" w:id="0">
    <w:p w14:paraId="25160193" w14:textId="77777777" w:rsidR="004C3622" w:rsidRDefault="004C3622" w:rsidP="008552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316FE6" w14:textId="77777777" w:rsidR="004C3622" w:rsidRDefault="004C3622" w:rsidP="0085523F">
      <w:pPr>
        <w:spacing w:after="0" w:line="240" w:lineRule="auto"/>
      </w:pPr>
      <w:r>
        <w:separator/>
      </w:r>
    </w:p>
  </w:footnote>
  <w:footnote w:type="continuationSeparator" w:id="0">
    <w:p w14:paraId="06A03034" w14:textId="77777777" w:rsidR="004C3622" w:rsidRDefault="004C3622" w:rsidP="008552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117641"/>
    <w:multiLevelType w:val="hybridMultilevel"/>
    <w:tmpl w:val="C6C4D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54E35CCE"/>
    <w:multiLevelType w:val="hybridMultilevel"/>
    <w:tmpl w:val="7DFCB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0NDU1MzIxNDe2NDZW0lEKTi0uzszPAykwrwUAJtx9SSwAAAA="/>
  </w:docVars>
  <w:rsids>
    <w:rsidRoot w:val="00394DDF"/>
    <w:rsid w:val="000238FD"/>
    <w:rsid w:val="000316CD"/>
    <w:rsid w:val="000D79C3"/>
    <w:rsid w:val="000E050A"/>
    <w:rsid w:val="001021B9"/>
    <w:rsid w:val="00102B4B"/>
    <w:rsid w:val="0013313A"/>
    <w:rsid w:val="00166389"/>
    <w:rsid w:val="001D1439"/>
    <w:rsid w:val="001D3A0E"/>
    <w:rsid w:val="002A3DBF"/>
    <w:rsid w:val="002F4625"/>
    <w:rsid w:val="00325B13"/>
    <w:rsid w:val="00353AC4"/>
    <w:rsid w:val="00394DDF"/>
    <w:rsid w:val="00402BAD"/>
    <w:rsid w:val="00483D02"/>
    <w:rsid w:val="004C3622"/>
    <w:rsid w:val="00560D4A"/>
    <w:rsid w:val="00665092"/>
    <w:rsid w:val="00670577"/>
    <w:rsid w:val="008255D0"/>
    <w:rsid w:val="0085523F"/>
    <w:rsid w:val="00934DC8"/>
    <w:rsid w:val="00991097"/>
    <w:rsid w:val="009F2928"/>
    <w:rsid w:val="00A05E4D"/>
    <w:rsid w:val="00A50132"/>
    <w:rsid w:val="00AD2B77"/>
    <w:rsid w:val="00AF066B"/>
    <w:rsid w:val="00B64273"/>
    <w:rsid w:val="00BD3C52"/>
    <w:rsid w:val="00CD7218"/>
    <w:rsid w:val="00CE580A"/>
    <w:rsid w:val="00D04F88"/>
    <w:rsid w:val="00D15D7D"/>
    <w:rsid w:val="00E90FB8"/>
    <w:rsid w:val="00EB66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96940"/>
  <w15:chartTrackingRefBased/>
  <w15:docId w15:val="{4D2E223C-3502-4791-8891-0241F1430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7218"/>
    <w:pPr>
      <w:jc w:val="both"/>
    </w:pPr>
    <w:rPr>
      <w:sz w:val="24"/>
    </w:rPr>
  </w:style>
  <w:style w:type="paragraph" w:styleId="Heading1">
    <w:name w:val="heading 1"/>
    <w:basedOn w:val="Normal"/>
    <w:next w:val="Normal"/>
    <w:link w:val="Heading1Char"/>
    <w:uiPriority w:val="9"/>
    <w:qFormat/>
    <w:rsid w:val="00AF06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7057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F066B"/>
    <w:rPr>
      <w:b/>
      <w:bCs/>
    </w:rPr>
  </w:style>
  <w:style w:type="table" w:styleId="TableGrid">
    <w:name w:val="Table Grid"/>
    <w:basedOn w:val="TableNormal"/>
    <w:uiPriority w:val="39"/>
    <w:rsid w:val="00AF06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F066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F066B"/>
    <w:pPr>
      <w:ind w:left="720"/>
      <w:contextualSpacing/>
    </w:pPr>
  </w:style>
  <w:style w:type="paragraph" w:styleId="TOCHeading">
    <w:name w:val="TOC Heading"/>
    <w:basedOn w:val="Heading1"/>
    <w:next w:val="Normal"/>
    <w:uiPriority w:val="39"/>
    <w:unhideWhenUsed/>
    <w:qFormat/>
    <w:rsid w:val="00A50132"/>
    <w:pPr>
      <w:outlineLvl w:val="9"/>
    </w:pPr>
  </w:style>
  <w:style w:type="paragraph" w:styleId="TOC1">
    <w:name w:val="toc 1"/>
    <w:basedOn w:val="Normal"/>
    <w:next w:val="Normal"/>
    <w:autoRedefine/>
    <w:uiPriority w:val="39"/>
    <w:unhideWhenUsed/>
    <w:rsid w:val="00A50132"/>
    <w:pPr>
      <w:spacing w:after="100"/>
    </w:pPr>
  </w:style>
  <w:style w:type="character" w:styleId="Hyperlink">
    <w:name w:val="Hyperlink"/>
    <w:basedOn w:val="DefaultParagraphFont"/>
    <w:uiPriority w:val="99"/>
    <w:unhideWhenUsed/>
    <w:rsid w:val="00A50132"/>
    <w:rPr>
      <w:color w:val="0563C1" w:themeColor="hyperlink"/>
      <w:u w:val="single"/>
    </w:rPr>
  </w:style>
  <w:style w:type="paragraph" w:styleId="Caption">
    <w:name w:val="caption"/>
    <w:basedOn w:val="Normal"/>
    <w:next w:val="Normal"/>
    <w:uiPriority w:val="35"/>
    <w:unhideWhenUsed/>
    <w:qFormat/>
    <w:rsid w:val="00A05E4D"/>
    <w:pPr>
      <w:spacing w:after="200" w:line="240" w:lineRule="auto"/>
    </w:pPr>
    <w:rPr>
      <w:i/>
      <w:iCs/>
      <w:color w:val="44546A" w:themeColor="text2"/>
      <w:sz w:val="18"/>
      <w:szCs w:val="18"/>
    </w:rPr>
  </w:style>
  <w:style w:type="paragraph" w:styleId="Header">
    <w:name w:val="header"/>
    <w:basedOn w:val="Normal"/>
    <w:link w:val="HeaderChar"/>
    <w:uiPriority w:val="99"/>
    <w:unhideWhenUsed/>
    <w:rsid w:val="008552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23F"/>
    <w:rPr>
      <w:sz w:val="24"/>
    </w:rPr>
  </w:style>
  <w:style w:type="paragraph" w:styleId="Footer">
    <w:name w:val="footer"/>
    <w:basedOn w:val="Normal"/>
    <w:link w:val="FooterChar"/>
    <w:uiPriority w:val="99"/>
    <w:unhideWhenUsed/>
    <w:rsid w:val="008552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23F"/>
    <w:rPr>
      <w:sz w:val="24"/>
    </w:rPr>
  </w:style>
  <w:style w:type="table" w:styleId="GridTable4-Accent6">
    <w:name w:val="Grid Table 4 Accent 6"/>
    <w:basedOn w:val="TableNormal"/>
    <w:uiPriority w:val="49"/>
    <w:rsid w:val="0085523F"/>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2Char">
    <w:name w:val="Heading 2 Char"/>
    <w:basedOn w:val="DefaultParagraphFont"/>
    <w:link w:val="Heading2"/>
    <w:uiPriority w:val="9"/>
    <w:rsid w:val="00670577"/>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670577"/>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4570486">
      <w:bodyDiv w:val="1"/>
      <w:marLeft w:val="0"/>
      <w:marRight w:val="0"/>
      <w:marTop w:val="0"/>
      <w:marBottom w:val="0"/>
      <w:divBdr>
        <w:top w:val="none" w:sz="0" w:space="0" w:color="auto"/>
        <w:left w:val="none" w:sz="0" w:space="0" w:color="auto"/>
        <w:bottom w:val="none" w:sz="0" w:space="0" w:color="auto"/>
        <w:right w:val="none" w:sz="0" w:space="0" w:color="auto"/>
      </w:divBdr>
    </w:div>
    <w:div w:id="1658459073">
      <w:bodyDiv w:val="1"/>
      <w:marLeft w:val="0"/>
      <w:marRight w:val="0"/>
      <w:marTop w:val="0"/>
      <w:marBottom w:val="0"/>
      <w:divBdr>
        <w:top w:val="none" w:sz="0" w:space="0" w:color="auto"/>
        <w:left w:val="none" w:sz="0" w:space="0" w:color="auto"/>
        <w:bottom w:val="none" w:sz="0" w:space="0" w:color="auto"/>
        <w:right w:val="none" w:sz="0" w:space="0" w:color="auto"/>
      </w:divBdr>
    </w:div>
    <w:div w:id="1877694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Saad%20Yousaf\Documents\GitHub\documents\module-6\Report.docx"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1F590DA-6F2E-4516-900E-0CC3C87688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5</TotalTime>
  <Pages>1</Pages>
  <Words>7572</Words>
  <Characters>43161</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ğukan Fikri Arat</dc:creator>
  <cp:keywords/>
  <dc:description/>
  <cp:lastModifiedBy>Saad Yousaf</cp:lastModifiedBy>
  <cp:revision>12</cp:revision>
  <dcterms:created xsi:type="dcterms:W3CDTF">2020-06-06T11:12:00Z</dcterms:created>
  <dcterms:modified xsi:type="dcterms:W3CDTF">2020-06-07T12:09:00Z</dcterms:modified>
</cp:coreProperties>
</file>